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40F3C" w14:textId="77777777" w:rsidR="004718EC" w:rsidRDefault="004718EC">
      <w:pPr>
        <w:pStyle w:val="BodyText"/>
        <w:rPr>
          <w:rFonts w:ascii="Times New Roman"/>
          <w:i w:val="0"/>
          <w:sz w:val="20"/>
          <w:u w:val="none"/>
        </w:rPr>
      </w:pPr>
    </w:p>
    <w:p w14:paraId="2F0959C6" w14:textId="77777777" w:rsidR="004718EC" w:rsidRDefault="004718EC">
      <w:pPr>
        <w:pStyle w:val="BodyText"/>
        <w:rPr>
          <w:rFonts w:ascii="Times New Roman"/>
          <w:i w:val="0"/>
          <w:sz w:val="20"/>
          <w:u w:val="none"/>
        </w:rPr>
      </w:pPr>
    </w:p>
    <w:p w14:paraId="14C5C6C4" w14:textId="77777777" w:rsidR="004718EC" w:rsidRPr="00F75897" w:rsidRDefault="00F75897" w:rsidP="00F75897">
      <w:pPr>
        <w:pStyle w:val="BodyText"/>
        <w:ind w:left="2160" w:firstLine="720"/>
        <w:rPr>
          <w:b/>
          <w:i w:val="0"/>
          <w:sz w:val="40"/>
          <w:szCs w:val="40"/>
          <w:u w:val="none"/>
        </w:rPr>
      </w:pPr>
      <w:r>
        <w:rPr>
          <w:noProof/>
        </w:rPr>
        <w:drawing>
          <wp:anchor distT="0" distB="0" distL="0" distR="0" simplePos="0" relativeHeight="3040" behindDoc="0" locked="0" layoutInCell="1" allowOverlap="1" wp14:anchorId="3FD1883D" wp14:editId="64645EA8">
            <wp:simplePos x="0" y="0"/>
            <wp:positionH relativeFrom="page">
              <wp:posOffset>894715</wp:posOffset>
            </wp:positionH>
            <wp:positionV relativeFrom="paragraph">
              <wp:posOffset>55880</wp:posOffset>
            </wp:positionV>
            <wp:extent cx="1133864" cy="1554861"/>
            <wp:effectExtent l="0" t="0" r="0" b="0"/>
            <wp:wrapNone/>
            <wp:docPr id="13" name="image3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34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3864" cy="15548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75897">
        <w:rPr>
          <w:b/>
          <w:i w:val="0"/>
          <w:sz w:val="40"/>
          <w:szCs w:val="40"/>
          <w:u w:val="none"/>
        </w:rPr>
        <w:t>Toledo Bend Lake Association</w:t>
      </w:r>
    </w:p>
    <w:p w14:paraId="02670BC6" w14:textId="77777777" w:rsidR="00F75897" w:rsidRPr="00F75897" w:rsidRDefault="00F75897" w:rsidP="00F75897">
      <w:pPr>
        <w:pStyle w:val="BodyText"/>
        <w:rPr>
          <w:b/>
          <w:i w:val="0"/>
          <w:sz w:val="32"/>
          <w:szCs w:val="32"/>
          <w:u w:val="none"/>
        </w:rPr>
      </w:pPr>
      <w:r>
        <w:rPr>
          <w:rFonts w:ascii="Times New Roman"/>
          <w:i w:val="0"/>
          <w:sz w:val="32"/>
          <w:szCs w:val="32"/>
          <w:u w:val="none"/>
        </w:rPr>
        <w:t xml:space="preserve">                                      </w:t>
      </w:r>
      <w:r w:rsidR="00FE6CBE" w:rsidRPr="00F75897">
        <w:rPr>
          <w:b/>
          <w:i w:val="0"/>
          <w:sz w:val="32"/>
          <w:szCs w:val="32"/>
          <w:u w:val="none"/>
        </w:rPr>
        <w:t>Bass Unlimited</w:t>
      </w:r>
      <w:r w:rsidRPr="00F75897">
        <w:rPr>
          <w:b/>
          <w:i w:val="0"/>
          <w:sz w:val="32"/>
          <w:szCs w:val="32"/>
          <w:u w:val="none"/>
        </w:rPr>
        <w:t>-Back a Great Fighter</w:t>
      </w:r>
      <w:r w:rsidR="00FE6CBE" w:rsidRPr="00F75897">
        <w:rPr>
          <w:b/>
          <w:i w:val="0"/>
          <w:sz w:val="32"/>
          <w:szCs w:val="32"/>
          <w:u w:val="none"/>
        </w:rPr>
        <w:t xml:space="preserve"> </w:t>
      </w:r>
    </w:p>
    <w:p w14:paraId="463B51BE" w14:textId="77777777" w:rsidR="00F75897" w:rsidRDefault="00F75897" w:rsidP="00F75897">
      <w:pPr>
        <w:pStyle w:val="BodyText"/>
        <w:jc w:val="center"/>
        <w:rPr>
          <w:b/>
          <w:i w:val="0"/>
          <w:sz w:val="32"/>
          <w:szCs w:val="32"/>
          <w:u w:val="none"/>
        </w:rPr>
      </w:pPr>
      <w:r w:rsidRPr="00F75897">
        <w:rPr>
          <w:b/>
          <w:i w:val="0"/>
          <w:sz w:val="32"/>
          <w:szCs w:val="32"/>
          <w:u w:val="none"/>
        </w:rPr>
        <w:t xml:space="preserve">                  </w:t>
      </w:r>
      <w:r>
        <w:rPr>
          <w:b/>
          <w:i w:val="0"/>
          <w:sz w:val="32"/>
          <w:szCs w:val="32"/>
          <w:u w:val="none"/>
        </w:rPr>
        <w:t xml:space="preserve">         </w:t>
      </w:r>
    </w:p>
    <w:p w14:paraId="6CBBC34F" w14:textId="77777777" w:rsidR="004718EC" w:rsidRPr="00F75897" w:rsidRDefault="00F75897" w:rsidP="00F75897">
      <w:pPr>
        <w:pStyle w:val="BodyText"/>
        <w:jc w:val="center"/>
        <w:rPr>
          <w:b/>
          <w:i w:val="0"/>
          <w:sz w:val="32"/>
          <w:szCs w:val="32"/>
          <w:u w:val="none"/>
        </w:rPr>
      </w:pPr>
      <w:r>
        <w:rPr>
          <w:b/>
          <w:i w:val="0"/>
          <w:sz w:val="32"/>
          <w:szCs w:val="32"/>
          <w:u w:val="none"/>
        </w:rPr>
        <w:t xml:space="preserve">                          </w:t>
      </w:r>
      <w:r w:rsidR="00FE6CBE" w:rsidRPr="00F75897">
        <w:rPr>
          <w:b/>
          <w:i w:val="0"/>
          <w:sz w:val="32"/>
          <w:szCs w:val="32"/>
          <w:u w:val="none"/>
        </w:rPr>
        <w:t>Previous Years Poster Order Form</w:t>
      </w:r>
    </w:p>
    <w:p w14:paraId="7A40A402" w14:textId="77777777" w:rsidR="004718EC" w:rsidRDefault="004718EC">
      <w:pPr>
        <w:pStyle w:val="BodyText"/>
        <w:rPr>
          <w:rFonts w:ascii="Times New Roman"/>
          <w:i w:val="0"/>
          <w:sz w:val="20"/>
          <w:u w:val="none"/>
        </w:rPr>
      </w:pPr>
    </w:p>
    <w:p w14:paraId="1CE0D9BD" w14:textId="77777777" w:rsidR="004718EC" w:rsidRDefault="004718EC">
      <w:pPr>
        <w:pStyle w:val="BodyText"/>
        <w:rPr>
          <w:rFonts w:ascii="Times New Roman"/>
          <w:i w:val="0"/>
          <w:sz w:val="20"/>
          <w:u w:val="none"/>
        </w:rPr>
      </w:pPr>
    </w:p>
    <w:p w14:paraId="790DE89F" w14:textId="77777777" w:rsidR="004718EC" w:rsidRDefault="004718EC">
      <w:pPr>
        <w:pStyle w:val="BodyText"/>
        <w:rPr>
          <w:rFonts w:ascii="Times New Roman"/>
          <w:i w:val="0"/>
          <w:sz w:val="12"/>
          <w:u w:val="none"/>
        </w:rPr>
      </w:pPr>
    </w:p>
    <w:p w14:paraId="25A2081C" w14:textId="77777777" w:rsidR="00F75897" w:rsidRDefault="00F75897">
      <w:pPr>
        <w:spacing w:line="225" w:lineRule="exact"/>
        <w:ind w:left="2496"/>
        <w:rPr>
          <w:rFonts w:ascii="Times New Roman"/>
          <w:spacing w:val="47"/>
          <w:position w:val="-2"/>
          <w:sz w:val="20"/>
        </w:rPr>
      </w:pPr>
    </w:p>
    <w:p w14:paraId="541DE6D3" w14:textId="77777777" w:rsidR="004718EC" w:rsidRDefault="00BC0BFF">
      <w:pPr>
        <w:spacing w:line="225" w:lineRule="exact"/>
        <w:ind w:left="2496"/>
        <w:rPr>
          <w:rFonts w:ascii="Times New Roman"/>
          <w:sz w:val="20"/>
        </w:rPr>
      </w:pPr>
      <w:r>
        <w:rPr>
          <w:rFonts w:ascii="Times New Roman"/>
          <w:spacing w:val="47"/>
          <w:position w:val="-2"/>
          <w:sz w:val="20"/>
        </w:rPr>
        <w:t xml:space="preserve"> </w:t>
      </w:r>
      <w:r>
        <w:rPr>
          <w:rFonts w:ascii="Times New Roman"/>
          <w:spacing w:val="67"/>
          <w:position w:val="-3"/>
          <w:sz w:val="20"/>
        </w:rPr>
        <w:t xml:space="preserve"> </w:t>
      </w:r>
    </w:p>
    <w:p w14:paraId="1A2CFF87" w14:textId="77777777" w:rsidR="004718EC" w:rsidRDefault="00C973E3">
      <w:pPr>
        <w:pStyle w:val="BodyText"/>
        <w:spacing w:before="2"/>
        <w:rPr>
          <w:rFonts w:ascii="Times New Roman"/>
          <w:i w:val="0"/>
          <w:sz w:val="17"/>
          <w:u w:val="non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072" behindDoc="0" locked="0" layoutInCell="1" allowOverlap="1" wp14:anchorId="79902C58" wp14:editId="2B021997">
                <wp:simplePos x="0" y="0"/>
                <wp:positionH relativeFrom="page">
                  <wp:posOffset>960120</wp:posOffset>
                </wp:positionH>
                <wp:positionV relativeFrom="paragraph">
                  <wp:posOffset>150495</wp:posOffset>
                </wp:positionV>
                <wp:extent cx="618490" cy="154305"/>
                <wp:effectExtent l="7620" t="0" r="2540" b="7620"/>
                <wp:wrapTopAndBottom/>
                <wp:docPr id="705" name="Group 6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8490" cy="154305"/>
                          <a:chOff x="1512" y="237"/>
                          <a:chExt cx="974" cy="243"/>
                        </a:xfrm>
                      </wpg:grpSpPr>
                      <wps:wsp>
                        <wps:cNvPr id="706" name="AutoShape 651"/>
                        <wps:cNvSpPr>
                          <a:spLocks/>
                        </wps:cNvSpPr>
                        <wps:spPr bwMode="auto">
                          <a:xfrm>
                            <a:off x="1512" y="251"/>
                            <a:ext cx="176" cy="195"/>
                          </a:xfrm>
                          <a:custGeom>
                            <a:avLst/>
                            <a:gdLst>
                              <a:gd name="T0" fmla="+- 0 1636 1512"/>
                              <a:gd name="T1" fmla="*/ T0 w 176"/>
                              <a:gd name="T2" fmla="+- 0 423 251"/>
                              <a:gd name="T3" fmla="*/ 423 h 195"/>
                              <a:gd name="T4" fmla="+- 0 1658 1512"/>
                              <a:gd name="T5" fmla="*/ T4 w 176"/>
                              <a:gd name="T6" fmla="+- 0 439 251"/>
                              <a:gd name="T7" fmla="*/ 439 h 195"/>
                              <a:gd name="T8" fmla="+- 0 1674 1512"/>
                              <a:gd name="T9" fmla="*/ T8 w 176"/>
                              <a:gd name="T10" fmla="+- 0 446 251"/>
                              <a:gd name="T11" fmla="*/ 446 h 195"/>
                              <a:gd name="T12" fmla="+- 0 1597 1512"/>
                              <a:gd name="T13" fmla="*/ T12 w 176"/>
                              <a:gd name="T14" fmla="+- 0 251 251"/>
                              <a:gd name="T15" fmla="*/ 251 h 195"/>
                              <a:gd name="T16" fmla="+- 0 1562 1512"/>
                              <a:gd name="T17" fmla="*/ T16 w 176"/>
                              <a:gd name="T18" fmla="+- 0 257 251"/>
                              <a:gd name="T19" fmla="*/ 257 h 195"/>
                              <a:gd name="T20" fmla="+- 0 1535 1512"/>
                              <a:gd name="T21" fmla="*/ T20 w 176"/>
                              <a:gd name="T22" fmla="+- 0 274 251"/>
                              <a:gd name="T23" fmla="*/ 274 h 195"/>
                              <a:gd name="T24" fmla="+- 0 1518 1512"/>
                              <a:gd name="T25" fmla="*/ T24 w 176"/>
                              <a:gd name="T26" fmla="+- 0 303 251"/>
                              <a:gd name="T27" fmla="*/ 303 h 195"/>
                              <a:gd name="T28" fmla="+- 0 1512 1512"/>
                              <a:gd name="T29" fmla="*/ T28 w 176"/>
                              <a:gd name="T30" fmla="+- 0 341 251"/>
                              <a:gd name="T31" fmla="*/ 341 h 195"/>
                              <a:gd name="T32" fmla="+- 0 1518 1512"/>
                              <a:gd name="T33" fmla="*/ T32 w 176"/>
                              <a:gd name="T34" fmla="+- 0 379 251"/>
                              <a:gd name="T35" fmla="*/ 379 h 195"/>
                              <a:gd name="T36" fmla="+- 0 1535 1512"/>
                              <a:gd name="T37" fmla="*/ T36 w 176"/>
                              <a:gd name="T38" fmla="+- 0 407 251"/>
                              <a:gd name="T39" fmla="*/ 407 h 195"/>
                              <a:gd name="T40" fmla="+- 0 1562 1512"/>
                              <a:gd name="T41" fmla="*/ T40 w 176"/>
                              <a:gd name="T42" fmla="+- 0 425 251"/>
                              <a:gd name="T43" fmla="*/ 425 h 195"/>
                              <a:gd name="T44" fmla="+- 0 1597 1512"/>
                              <a:gd name="T45" fmla="*/ T44 w 176"/>
                              <a:gd name="T46" fmla="+- 0 430 251"/>
                              <a:gd name="T47" fmla="*/ 430 h 195"/>
                              <a:gd name="T48" fmla="+- 0 1625 1512"/>
                              <a:gd name="T49" fmla="*/ T48 w 176"/>
                              <a:gd name="T50" fmla="+- 0 428 251"/>
                              <a:gd name="T51" fmla="*/ 428 h 195"/>
                              <a:gd name="T52" fmla="+- 0 1686 1512"/>
                              <a:gd name="T53" fmla="*/ T52 w 176"/>
                              <a:gd name="T54" fmla="+- 0 423 251"/>
                              <a:gd name="T55" fmla="*/ 423 h 195"/>
                              <a:gd name="T56" fmla="+- 0 1678 1512"/>
                              <a:gd name="T57" fmla="*/ T56 w 176"/>
                              <a:gd name="T58" fmla="+- 0 417 251"/>
                              <a:gd name="T59" fmla="*/ 417 h 195"/>
                              <a:gd name="T60" fmla="+- 0 1660 1512"/>
                              <a:gd name="T61" fmla="*/ T60 w 176"/>
                              <a:gd name="T62" fmla="+- 0 406 251"/>
                              <a:gd name="T63" fmla="*/ 406 h 195"/>
                              <a:gd name="T64" fmla="+- 0 1582 1512"/>
                              <a:gd name="T65" fmla="*/ T64 w 176"/>
                              <a:gd name="T66" fmla="+- 0 401 251"/>
                              <a:gd name="T67" fmla="*/ 401 h 195"/>
                              <a:gd name="T68" fmla="+- 0 1561 1512"/>
                              <a:gd name="T69" fmla="*/ T68 w 176"/>
                              <a:gd name="T70" fmla="+- 0 387 251"/>
                              <a:gd name="T71" fmla="*/ 387 h 195"/>
                              <a:gd name="T72" fmla="+- 0 1551 1512"/>
                              <a:gd name="T73" fmla="*/ T72 w 176"/>
                              <a:gd name="T74" fmla="+- 0 367 251"/>
                              <a:gd name="T75" fmla="*/ 367 h 195"/>
                              <a:gd name="T76" fmla="+- 0 1548 1512"/>
                              <a:gd name="T77" fmla="*/ T76 w 176"/>
                              <a:gd name="T78" fmla="+- 0 341 251"/>
                              <a:gd name="T79" fmla="*/ 341 h 195"/>
                              <a:gd name="T80" fmla="+- 0 1551 1512"/>
                              <a:gd name="T81" fmla="*/ T80 w 176"/>
                              <a:gd name="T82" fmla="+- 0 315 251"/>
                              <a:gd name="T83" fmla="*/ 315 h 195"/>
                              <a:gd name="T84" fmla="+- 0 1561 1512"/>
                              <a:gd name="T85" fmla="*/ T84 w 176"/>
                              <a:gd name="T86" fmla="+- 0 296 251"/>
                              <a:gd name="T87" fmla="*/ 296 h 195"/>
                              <a:gd name="T88" fmla="+- 0 1583 1512"/>
                              <a:gd name="T89" fmla="*/ T88 w 176"/>
                              <a:gd name="T90" fmla="+- 0 281 251"/>
                              <a:gd name="T91" fmla="*/ 281 h 195"/>
                              <a:gd name="T92" fmla="+- 0 1658 1512"/>
                              <a:gd name="T93" fmla="*/ T92 w 176"/>
                              <a:gd name="T94" fmla="+- 0 274 251"/>
                              <a:gd name="T95" fmla="*/ 274 h 195"/>
                              <a:gd name="T96" fmla="+- 0 1631 1512"/>
                              <a:gd name="T97" fmla="*/ T96 w 176"/>
                              <a:gd name="T98" fmla="+- 0 257 251"/>
                              <a:gd name="T99" fmla="*/ 257 h 195"/>
                              <a:gd name="T100" fmla="+- 0 1597 1512"/>
                              <a:gd name="T101" fmla="*/ T100 w 176"/>
                              <a:gd name="T102" fmla="+- 0 251 251"/>
                              <a:gd name="T103" fmla="*/ 251 h 195"/>
                              <a:gd name="T104" fmla="+- 0 1588 1512"/>
                              <a:gd name="T105" fmla="*/ T104 w 176"/>
                              <a:gd name="T106" fmla="+- 0 388 251"/>
                              <a:gd name="T107" fmla="*/ 388 h 195"/>
                              <a:gd name="T108" fmla="+- 0 1603 1512"/>
                              <a:gd name="T109" fmla="*/ T108 w 176"/>
                              <a:gd name="T110" fmla="+- 0 394 251"/>
                              <a:gd name="T111" fmla="*/ 394 h 195"/>
                              <a:gd name="T112" fmla="+- 0 1601 1512"/>
                              <a:gd name="T113" fmla="*/ T112 w 176"/>
                              <a:gd name="T114" fmla="+- 0 401 251"/>
                              <a:gd name="T115" fmla="*/ 401 h 195"/>
                              <a:gd name="T116" fmla="+- 0 1667 1512"/>
                              <a:gd name="T117" fmla="*/ T116 w 176"/>
                              <a:gd name="T118" fmla="+- 0 398 251"/>
                              <a:gd name="T119" fmla="*/ 398 h 195"/>
                              <a:gd name="T120" fmla="+- 0 1673 1512"/>
                              <a:gd name="T121" fmla="*/ T120 w 176"/>
                              <a:gd name="T122" fmla="+- 0 386 251"/>
                              <a:gd name="T123" fmla="*/ 386 h 195"/>
                              <a:gd name="T124" fmla="+- 0 1621 1512"/>
                              <a:gd name="T125" fmla="*/ T124 w 176"/>
                              <a:gd name="T126" fmla="+- 0 379 251"/>
                              <a:gd name="T127" fmla="*/ 379 h 195"/>
                              <a:gd name="T128" fmla="+- 0 1598 1512"/>
                              <a:gd name="T129" fmla="*/ T128 w 176"/>
                              <a:gd name="T130" fmla="+- 0 368 251"/>
                              <a:gd name="T131" fmla="*/ 368 h 195"/>
                              <a:gd name="T132" fmla="+- 0 1610 1512"/>
                              <a:gd name="T133" fmla="*/ T132 w 176"/>
                              <a:gd name="T134" fmla="+- 0 281 251"/>
                              <a:gd name="T135" fmla="*/ 281 h 195"/>
                              <a:gd name="T136" fmla="+- 0 1631 1512"/>
                              <a:gd name="T137" fmla="*/ T136 w 176"/>
                              <a:gd name="T138" fmla="+- 0 296 251"/>
                              <a:gd name="T139" fmla="*/ 296 h 195"/>
                              <a:gd name="T140" fmla="+- 0 1642 1512"/>
                              <a:gd name="T141" fmla="*/ T140 w 176"/>
                              <a:gd name="T142" fmla="+- 0 315 251"/>
                              <a:gd name="T143" fmla="*/ 315 h 195"/>
                              <a:gd name="T144" fmla="+- 0 1645 1512"/>
                              <a:gd name="T145" fmla="*/ T144 w 176"/>
                              <a:gd name="T146" fmla="+- 0 341 251"/>
                              <a:gd name="T147" fmla="*/ 341 h 195"/>
                              <a:gd name="T148" fmla="+- 0 1644 1512"/>
                              <a:gd name="T149" fmla="*/ T148 w 176"/>
                              <a:gd name="T150" fmla="+- 0 359 251"/>
                              <a:gd name="T151" fmla="*/ 359 h 195"/>
                              <a:gd name="T152" fmla="+- 0 1636 1512"/>
                              <a:gd name="T153" fmla="*/ T152 w 176"/>
                              <a:gd name="T154" fmla="+- 0 381 251"/>
                              <a:gd name="T155" fmla="*/ 381 h 195"/>
                              <a:gd name="T156" fmla="+- 0 1673 1512"/>
                              <a:gd name="T157" fmla="*/ T156 w 176"/>
                              <a:gd name="T158" fmla="+- 0 386 251"/>
                              <a:gd name="T159" fmla="*/ 386 h 195"/>
                              <a:gd name="T160" fmla="+- 0 1677 1512"/>
                              <a:gd name="T161" fmla="*/ T160 w 176"/>
                              <a:gd name="T162" fmla="+- 0 372 251"/>
                              <a:gd name="T163" fmla="*/ 372 h 195"/>
                              <a:gd name="T164" fmla="+- 0 1681 1512"/>
                              <a:gd name="T165" fmla="*/ T164 w 176"/>
                              <a:gd name="T166" fmla="+- 0 352 251"/>
                              <a:gd name="T167" fmla="*/ 352 h 195"/>
                              <a:gd name="T168" fmla="+- 0 1680 1512"/>
                              <a:gd name="T169" fmla="*/ T168 w 176"/>
                              <a:gd name="T170" fmla="+- 0 321 251"/>
                              <a:gd name="T171" fmla="*/ 321 h 195"/>
                              <a:gd name="T172" fmla="+- 0 1668 1512"/>
                              <a:gd name="T173" fmla="*/ T172 w 176"/>
                              <a:gd name="T174" fmla="+- 0 287 251"/>
                              <a:gd name="T175" fmla="*/ 287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176" h="195">
                                <a:moveTo>
                                  <a:pt x="174" y="172"/>
                                </a:moveTo>
                                <a:lnTo>
                                  <a:pt x="124" y="172"/>
                                </a:lnTo>
                                <a:lnTo>
                                  <a:pt x="138" y="182"/>
                                </a:lnTo>
                                <a:lnTo>
                                  <a:pt x="146" y="188"/>
                                </a:lnTo>
                                <a:lnTo>
                                  <a:pt x="152" y="190"/>
                                </a:lnTo>
                                <a:lnTo>
                                  <a:pt x="162" y="195"/>
                                </a:lnTo>
                                <a:lnTo>
                                  <a:pt x="174" y="172"/>
                                </a:lnTo>
                                <a:close/>
                                <a:moveTo>
                                  <a:pt x="85" y="0"/>
                                </a:moveTo>
                                <a:lnTo>
                                  <a:pt x="67" y="2"/>
                                </a:lnTo>
                                <a:lnTo>
                                  <a:pt x="50" y="6"/>
                                </a:lnTo>
                                <a:lnTo>
                                  <a:pt x="35" y="13"/>
                                </a:lnTo>
                                <a:lnTo>
                                  <a:pt x="23" y="23"/>
                                </a:lnTo>
                                <a:lnTo>
                                  <a:pt x="13" y="36"/>
                                </a:lnTo>
                                <a:lnTo>
                                  <a:pt x="6" y="52"/>
                                </a:lnTo>
                                <a:lnTo>
                                  <a:pt x="2" y="70"/>
                                </a:lnTo>
                                <a:lnTo>
                                  <a:pt x="0" y="90"/>
                                </a:lnTo>
                                <a:lnTo>
                                  <a:pt x="2" y="110"/>
                                </a:lnTo>
                                <a:lnTo>
                                  <a:pt x="6" y="128"/>
                                </a:lnTo>
                                <a:lnTo>
                                  <a:pt x="13" y="143"/>
                                </a:lnTo>
                                <a:lnTo>
                                  <a:pt x="23" y="156"/>
                                </a:lnTo>
                                <a:lnTo>
                                  <a:pt x="35" y="167"/>
                                </a:lnTo>
                                <a:lnTo>
                                  <a:pt x="50" y="174"/>
                                </a:lnTo>
                                <a:lnTo>
                                  <a:pt x="67" y="178"/>
                                </a:lnTo>
                                <a:lnTo>
                                  <a:pt x="85" y="179"/>
                                </a:lnTo>
                                <a:lnTo>
                                  <a:pt x="100" y="179"/>
                                </a:lnTo>
                                <a:lnTo>
                                  <a:pt x="113" y="177"/>
                                </a:lnTo>
                                <a:lnTo>
                                  <a:pt x="124" y="172"/>
                                </a:lnTo>
                                <a:lnTo>
                                  <a:pt x="174" y="172"/>
                                </a:lnTo>
                                <a:lnTo>
                                  <a:pt x="175" y="170"/>
                                </a:lnTo>
                                <a:lnTo>
                                  <a:pt x="166" y="166"/>
                                </a:lnTo>
                                <a:lnTo>
                                  <a:pt x="156" y="161"/>
                                </a:lnTo>
                                <a:lnTo>
                                  <a:pt x="148" y="155"/>
                                </a:lnTo>
                                <a:lnTo>
                                  <a:pt x="152" y="150"/>
                                </a:lnTo>
                                <a:lnTo>
                                  <a:pt x="70" y="150"/>
                                </a:lnTo>
                                <a:lnTo>
                                  <a:pt x="59" y="146"/>
                                </a:lnTo>
                                <a:lnTo>
                                  <a:pt x="49" y="136"/>
                                </a:lnTo>
                                <a:lnTo>
                                  <a:pt x="44" y="127"/>
                                </a:lnTo>
                                <a:lnTo>
                                  <a:pt x="39" y="116"/>
                                </a:lnTo>
                                <a:lnTo>
                                  <a:pt x="37" y="104"/>
                                </a:lnTo>
                                <a:lnTo>
                                  <a:pt x="36" y="90"/>
                                </a:lnTo>
                                <a:lnTo>
                                  <a:pt x="37" y="76"/>
                                </a:lnTo>
                                <a:lnTo>
                                  <a:pt x="39" y="64"/>
                                </a:lnTo>
                                <a:lnTo>
                                  <a:pt x="44" y="53"/>
                                </a:lnTo>
                                <a:lnTo>
                                  <a:pt x="49" y="45"/>
                                </a:lnTo>
                                <a:lnTo>
                                  <a:pt x="59" y="35"/>
                                </a:lnTo>
                                <a:lnTo>
                                  <a:pt x="71" y="30"/>
                                </a:lnTo>
                                <a:lnTo>
                                  <a:pt x="152" y="30"/>
                                </a:lnTo>
                                <a:lnTo>
                                  <a:pt x="146" y="23"/>
                                </a:lnTo>
                                <a:lnTo>
                                  <a:pt x="134" y="13"/>
                                </a:lnTo>
                                <a:lnTo>
                                  <a:pt x="119" y="6"/>
                                </a:lnTo>
                                <a:lnTo>
                                  <a:pt x="103" y="2"/>
                                </a:lnTo>
                                <a:lnTo>
                                  <a:pt x="85" y="0"/>
                                </a:lnTo>
                                <a:close/>
                                <a:moveTo>
                                  <a:pt x="86" y="117"/>
                                </a:moveTo>
                                <a:lnTo>
                                  <a:pt x="76" y="137"/>
                                </a:lnTo>
                                <a:lnTo>
                                  <a:pt x="84" y="140"/>
                                </a:lnTo>
                                <a:lnTo>
                                  <a:pt x="91" y="143"/>
                                </a:lnTo>
                                <a:lnTo>
                                  <a:pt x="98" y="148"/>
                                </a:lnTo>
                                <a:lnTo>
                                  <a:pt x="89" y="150"/>
                                </a:lnTo>
                                <a:lnTo>
                                  <a:pt x="152" y="150"/>
                                </a:lnTo>
                                <a:lnTo>
                                  <a:pt x="155" y="147"/>
                                </a:lnTo>
                                <a:lnTo>
                                  <a:pt x="160" y="138"/>
                                </a:lnTo>
                                <a:lnTo>
                                  <a:pt x="161" y="135"/>
                                </a:lnTo>
                                <a:lnTo>
                                  <a:pt x="119" y="135"/>
                                </a:lnTo>
                                <a:lnTo>
                                  <a:pt x="109" y="128"/>
                                </a:lnTo>
                                <a:lnTo>
                                  <a:pt x="97" y="122"/>
                                </a:lnTo>
                                <a:lnTo>
                                  <a:pt x="86" y="117"/>
                                </a:lnTo>
                                <a:close/>
                                <a:moveTo>
                                  <a:pt x="152" y="30"/>
                                </a:moveTo>
                                <a:lnTo>
                                  <a:pt x="98" y="30"/>
                                </a:lnTo>
                                <a:lnTo>
                                  <a:pt x="110" y="35"/>
                                </a:lnTo>
                                <a:lnTo>
                                  <a:pt x="119" y="45"/>
                                </a:lnTo>
                                <a:lnTo>
                                  <a:pt x="125" y="53"/>
                                </a:lnTo>
                                <a:lnTo>
                                  <a:pt x="130" y="64"/>
                                </a:lnTo>
                                <a:lnTo>
                                  <a:pt x="132" y="76"/>
                                </a:lnTo>
                                <a:lnTo>
                                  <a:pt x="133" y="90"/>
                                </a:lnTo>
                                <a:lnTo>
                                  <a:pt x="133" y="101"/>
                                </a:lnTo>
                                <a:lnTo>
                                  <a:pt x="132" y="108"/>
                                </a:lnTo>
                                <a:lnTo>
                                  <a:pt x="127" y="123"/>
                                </a:lnTo>
                                <a:lnTo>
                                  <a:pt x="124" y="130"/>
                                </a:lnTo>
                                <a:lnTo>
                                  <a:pt x="119" y="135"/>
                                </a:lnTo>
                                <a:lnTo>
                                  <a:pt x="161" y="135"/>
                                </a:lnTo>
                                <a:lnTo>
                                  <a:pt x="162" y="130"/>
                                </a:lnTo>
                                <a:lnTo>
                                  <a:pt x="165" y="121"/>
                                </a:lnTo>
                                <a:lnTo>
                                  <a:pt x="167" y="111"/>
                                </a:lnTo>
                                <a:lnTo>
                                  <a:pt x="169" y="101"/>
                                </a:lnTo>
                                <a:lnTo>
                                  <a:pt x="169" y="90"/>
                                </a:lnTo>
                                <a:lnTo>
                                  <a:pt x="168" y="70"/>
                                </a:lnTo>
                                <a:lnTo>
                                  <a:pt x="163" y="52"/>
                                </a:lnTo>
                                <a:lnTo>
                                  <a:pt x="156" y="36"/>
                                </a:lnTo>
                                <a:lnTo>
                                  <a:pt x="152" y="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7" name="AutoShape 650"/>
                        <wps:cNvSpPr>
                          <a:spLocks/>
                        </wps:cNvSpPr>
                        <wps:spPr bwMode="auto">
                          <a:xfrm>
                            <a:off x="1708" y="302"/>
                            <a:ext cx="116" cy="129"/>
                          </a:xfrm>
                          <a:custGeom>
                            <a:avLst/>
                            <a:gdLst>
                              <a:gd name="T0" fmla="+- 0 1741 1708"/>
                              <a:gd name="T1" fmla="*/ T0 w 116"/>
                              <a:gd name="T2" fmla="+- 0 302 302"/>
                              <a:gd name="T3" fmla="*/ 302 h 129"/>
                              <a:gd name="T4" fmla="+- 0 1708 1708"/>
                              <a:gd name="T5" fmla="*/ T4 w 116"/>
                              <a:gd name="T6" fmla="+- 0 302 302"/>
                              <a:gd name="T7" fmla="*/ 302 h 129"/>
                              <a:gd name="T8" fmla="+- 0 1708 1708"/>
                              <a:gd name="T9" fmla="*/ T8 w 116"/>
                              <a:gd name="T10" fmla="+- 0 393 302"/>
                              <a:gd name="T11" fmla="*/ 393 h 129"/>
                              <a:gd name="T12" fmla="+- 0 1709 1708"/>
                              <a:gd name="T13" fmla="*/ T12 w 116"/>
                              <a:gd name="T14" fmla="+- 0 403 302"/>
                              <a:gd name="T15" fmla="*/ 403 h 129"/>
                              <a:gd name="T16" fmla="+- 0 1712 1708"/>
                              <a:gd name="T17" fmla="*/ T16 w 116"/>
                              <a:gd name="T18" fmla="+- 0 410 302"/>
                              <a:gd name="T19" fmla="*/ 410 h 129"/>
                              <a:gd name="T20" fmla="+- 0 1715 1708"/>
                              <a:gd name="T21" fmla="*/ T20 w 116"/>
                              <a:gd name="T22" fmla="+- 0 416 302"/>
                              <a:gd name="T23" fmla="*/ 416 h 129"/>
                              <a:gd name="T24" fmla="+- 0 1720 1708"/>
                              <a:gd name="T25" fmla="*/ T24 w 116"/>
                              <a:gd name="T26" fmla="+- 0 422 302"/>
                              <a:gd name="T27" fmla="*/ 422 h 129"/>
                              <a:gd name="T28" fmla="+- 0 1734 1708"/>
                              <a:gd name="T29" fmla="*/ T28 w 116"/>
                              <a:gd name="T30" fmla="+- 0 429 302"/>
                              <a:gd name="T31" fmla="*/ 429 h 129"/>
                              <a:gd name="T32" fmla="+- 0 1741 1708"/>
                              <a:gd name="T33" fmla="*/ T32 w 116"/>
                              <a:gd name="T34" fmla="+- 0 430 302"/>
                              <a:gd name="T35" fmla="*/ 430 h 129"/>
                              <a:gd name="T36" fmla="+- 0 1758 1708"/>
                              <a:gd name="T37" fmla="*/ T36 w 116"/>
                              <a:gd name="T38" fmla="+- 0 430 302"/>
                              <a:gd name="T39" fmla="*/ 430 h 129"/>
                              <a:gd name="T40" fmla="+- 0 1765 1708"/>
                              <a:gd name="T41" fmla="*/ T40 w 116"/>
                              <a:gd name="T42" fmla="+- 0 429 302"/>
                              <a:gd name="T43" fmla="*/ 429 h 129"/>
                              <a:gd name="T44" fmla="+- 0 1774 1708"/>
                              <a:gd name="T45" fmla="*/ T44 w 116"/>
                              <a:gd name="T46" fmla="+- 0 425 302"/>
                              <a:gd name="T47" fmla="*/ 425 h 129"/>
                              <a:gd name="T48" fmla="+- 0 1781 1708"/>
                              <a:gd name="T49" fmla="*/ T48 w 116"/>
                              <a:gd name="T50" fmla="+- 0 421 302"/>
                              <a:gd name="T51" fmla="*/ 421 h 129"/>
                              <a:gd name="T52" fmla="+- 0 1787 1708"/>
                              <a:gd name="T53" fmla="*/ T52 w 116"/>
                              <a:gd name="T54" fmla="+- 0 416 302"/>
                              <a:gd name="T55" fmla="*/ 416 h 129"/>
                              <a:gd name="T56" fmla="+- 0 1792 1708"/>
                              <a:gd name="T57" fmla="*/ T56 w 116"/>
                              <a:gd name="T58" fmla="+- 0 409 302"/>
                              <a:gd name="T59" fmla="*/ 409 h 129"/>
                              <a:gd name="T60" fmla="+- 0 1823 1708"/>
                              <a:gd name="T61" fmla="*/ T60 w 116"/>
                              <a:gd name="T62" fmla="+- 0 409 302"/>
                              <a:gd name="T63" fmla="*/ 409 h 129"/>
                              <a:gd name="T64" fmla="+- 0 1823 1708"/>
                              <a:gd name="T65" fmla="*/ T64 w 116"/>
                              <a:gd name="T66" fmla="+- 0 405 302"/>
                              <a:gd name="T67" fmla="*/ 405 h 129"/>
                              <a:gd name="T68" fmla="+- 0 1757 1708"/>
                              <a:gd name="T69" fmla="*/ T68 w 116"/>
                              <a:gd name="T70" fmla="+- 0 405 302"/>
                              <a:gd name="T71" fmla="*/ 405 h 129"/>
                              <a:gd name="T72" fmla="+- 0 1753 1708"/>
                              <a:gd name="T73" fmla="*/ T72 w 116"/>
                              <a:gd name="T74" fmla="+- 0 404 302"/>
                              <a:gd name="T75" fmla="*/ 404 h 129"/>
                              <a:gd name="T76" fmla="+- 0 1746 1708"/>
                              <a:gd name="T77" fmla="*/ T76 w 116"/>
                              <a:gd name="T78" fmla="+- 0 399 302"/>
                              <a:gd name="T79" fmla="*/ 399 h 129"/>
                              <a:gd name="T80" fmla="+- 0 1744 1708"/>
                              <a:gd name="T81" fmla="*/ T80 w 116"/>
                              <a:gd name="T82" fmla="+- 0 397 302"/>
                              <a:gd name="T83" fmla="*/ 397 h 129"/>
                              <a:gd name="T84" fmla="+- 0 1742 1708"/>
                              <a:gd name="T85" fmla="*/ T84 w 116"/>
                              <a:gd name="T86" fmla="+- 0 392 302"/>
                              <a:gd name="T87" fmla="*/ 392 h 129"/>
                              <a:gd name="T88" fmla="+- 0 1741 1708"/>
                              <a:gd name="T89" fmla="*/ T88 w 116"/>
                              <a:gd name="T90" fmla="+- 0 388 302"/>
                              <a:gd name="T91" fmla="*/ 388 h 129"/>
                              <a:gd name="T92" fmla="+- 0 1741 1708"/>
                              <a:gd name="T93" fmla="*/ T92 w 116"/>
                              <a:gd name="T94" fmla="+- 0 302 302"/>
                              <a:gd name="T95" fmla="*/ 302 h 129"/>
                              <a:gd name="T96" fmla="+- 0 1823 1708"/>
                              <a:gd name="T97" fmla="*/ T96 w 116"/>
                              <a:gd name="T98" fmla="+- 0 409 302"/>
                              <a:gd name="T99" fmla="*/ 409 h 129"/>
                              <a:gd name="T100" fmla="+- 0 1792 1708"/>
                              <a:gd name="T101" fmla="*/ T100 w 116"/>
                              <a:gd name="T102" fmla="+- 0 409 302"/>
                              <a:gd name="T103" fmla="*/ 409 h 129"/>
                              <a:gd name="T104" fmla="+- 0 1792 1708"/>
                              <a:gd name="T105" fmla="*/ T104 w 116"/>
                              <a:gd name="T106" fmla="+- 0 428 302"/>
                              <a:gd name="T107" fmla="*/ 428 h 129"/>
                              <a:gd name="T108" fmla="+- 0 1823 1708"/>
                              <a:gd name="T109" fmla="*/ T108 w 116"/>
                              <a:gd name="T110" fmla="+- 0 428 302"/>
                              <a:gd name="T111" fmla="*/ 428 h 129"/>
                              <a:gd name="T112" fmla="+- 0 1823 1708"/>
                              <a:gd name="T113" fmla="*/ T112 w 116"/>
                              <a:gd name="T114" fmla="+- 0 409 302"/>
                              <a:gd name="T115" fmla="*/ 409 h 129"/>
                              <a:gd name="T116" fmla="+- 0 1823 1708"/>
                              <a:gd name="T117" fmla="*/ T116 w 116"/>
                              <a:gd name="T118" fmla="+- 0 302 302"/>
                              <a:gd name="T119" fmla="*/ 302 h 129"/>
                              <a:gd name="T120" fmla="+- 0 1789 1708"/>
                              <a:gd name="T121" fmla="*/ T120 w 116"/>
                              <a:gd name="T122" fmla="+- 0 302 302"/>
                              <a:gd name="T123" fmla="*/ 302 h 129"/>
                              <a:gd name="T124" fmla="+- 0 1789 1708"/>
                              <a:gd name="T125" fmla="*/ T124 w 116"/>
                              <a:gd name="T126" fmla="+- 0 373 302"/>
                              <a:gd name="T127" fmla="*/ 373 h 129"/>
                              <a:gd name="T128" fmla="+- 0 1788 1708"/>
                              <a:gd name="T129" fmla="*/ T128 w 116"/>
                              <a:gd name="T130" fmla="+- 0 385 302"/>
                              <a:gd name="T131" fmla="*/ 385 h 129"/>
                              <a:gd name="T132" fmla="+- 0 1787 1708"/>
                              <a:gd name="T133" fmla="*/ T132 w 116"/>
                              <a:gd name="T134" fmla="+- 0 389 302"/>
                              <a:gd name="T135" fmla="*/ 389 h 129"/>
                              <a:gd name="T136" fmla="+- 0 1784 1708"/>
                              <a:gd name="T137" fmla="*/ T136 w 116"/>
                              <a:gd name="T138" fmla="+- 0 393 302"/>
                              <a:gd name="T139" fmla="*/ 393 h 129"/>
                              <a:gd name="T140" fmla="+- 0 1782 1708"/>
                              <a:gd name="T141" fmla="*/ T140 w 116"/>
                              <a:gd name="T142" fmla="+- 0 398 302"/>
                              <a:gd name="T143" fmla="*/ 398 h 129"/>
                              <a:gd name="T144" fmla="+- 0 1777 1708"/>
                              <a:gd name="T145" fmla="*/ T144 w 116"/>
                              <a:gd name="T146" fmla="+- 0 400 302"/>
                              <a:gd name="T147" fmla="*/ 400 h 129"/>
                              <a:gd name="T148" fmla="+- 0 1772 1708"/>
                              <a:gd name="T149" fmla="*/ T148 w 116"/>
                              <a:gd name="T150" fmla="+- 0 404 302"/>
                              <a:gd name="T151" fmla="*/ 404 h 129"/>
                              <a:gd name="T152" fmla="+- 0 1768 1708"/>
                              <a:gd name="T153" fmla="*/ T152 w 116"/>
                              <a:gd name="T154" fmla="+- 0 405 302"/>
                              <a:gd name="T155" fmla="*/ 405 h 129"/>
                              <a:gd name="T156" fmla="+- 0 1823 1708"/>
                              <a:gd name="T157" fmla="*/ T156 w 116"/>
                              <a:gd name="T158" fmla="+- 0 405 302"/>
                              <a:gd name="T159" fmla="*/ 405 h 129"/>
                              <a:gd name="T160" fmla="+- 0 1823 1708"/>
                              <a:gd name="T161" fmla="*/ T160 w 116"/>
                              <a:gd name="T162" fmla="+- 0 302 302"/>
                              <a:gd name="T163" fmla="*/ 302 h 1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116" h="129">
                                <a:moveTo>
                                  <a:pt x="3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1"/>
                                </a:lnTo>
                                <a:lnTo>
                                  <a:pt x="1" y="101"/>
                                </a:lnTo>
                                <a:lnTo>
                                  <a:pt x="4" y="108"/>
                                </a:lnTo>
                                <a:lnTo>
                                  <a:pt x="7" y="114"/>
                                </a:lnTo>
                                <a:lnTo>
                                  <a:pt x="12" y="120"/>
                                </a:lnTo>
                                <a:lnTo>
                                  <a:pt x="26" y="127"/>
                                </a:lnTo>
                                <a:lnTo>
                                  <a:pt x="33" y="128"/>
                                </a:lnTo>
                                <a:lnTo>
                                  <a:pt x="50" y="128"/>
                                </a:lnTo>
                                <a:lnTo>
                                  <a:pt x="57" y="127"/>
                                </a:lnTo>
                                <a:lnTo>
                                  <a:pt x="66" y="123"/>
                                </a:lnTo>
                                <a:lnTo>
                                  <a:pt x="73" y="119"/>
                                </a:lnTo>
                                <a:lnTo>
                                  <a:pt x="79" y="114"/>
                                </a:lnTo>
                                <a:lnTo>
                                  <a:pt x="84" y="107"/>
                                </a:lnTo>
                                <a:lnTo>
                                  <a:pt x="115" y="107"/>
                                </a:lnTo>
                                <a:lnTo>
                                  <a:pt x="115" y="103"/>
                                </a:lnTo>
                                <a:lnTo>
                                  <a:pt x="49" y="103"/>
                                </a:lnTo>
                                <a:lnTo>
                                  <a:pt x="45" y="102"/>
                                </a:lnTo>
                                <a:lnTo>
                                  <a:pt x="38" y="97"/>
                                </a:lnTo>
                                <a:lnTo>
                                  <a:pt x="36" y="95"/>
                                </a:lnTo>
                                <a:lnTo>
                                  <a:pt x="34" y="90"/>
                                </a:lnTo>
                                <a:lnTo>
                                  <a:pt x="33" y="86"/>
                                </a:lnTo>
                                <a:lnTo>
                                  <a:pt x="33" y="0"/>
                                </a:lnTo>
                                <a:close/>
                                <a:moveTo>
                                  <a:pt x="115" y="107"/>
                                </a:moveTo>
                                <a:lnTo>
                                  <a:pt x="84" y="107"/>
                                </a:lnTo>
                                <a:lnTo>
                                  <a:pt x="84" y="126"/>
                                </a:lnTo>
                                <a:lnTo>
                                  <a:pt x="115" y="126"/>
                                </a:lnTo>
                                <a:lnTo>
                                  <a:pt x="115" y="107"/>
                                </a:lnTo>
                                <a:close/>
                                <a:moveTo>
                                  <a:pt x="115" y="0"/>
                                </a:moveTo>
                                <a:lnTo>
                                  <a:pt x="81" y="0"/>
                                </a:lnTo>
                                <a:lnTo>
                                  <a:pt x="81" y="71"/>
                                </a:lnTo>
                                <a:lnTo>
                                  <a:pt x="80" y="83"/>
                                </a:lnTo>
                                <a:lnTo>
                                  <a:pt x="79" y="87"/>
                                </a:lnTo>
                                <a:lnTo>
                                  <a:pt x="76" y="91"/>
                                </a:lnTo>
                                <a:lnTo>
                                  <a:pt x="74" y="96"/>
                                </a:lnTo>
                                <a:lnTo>
                                  <a:pt x="69" y="98"/>
                                </a:lnTo>
                                <a:lnTo>
                                  <a:pt x="64" y="102"/>
                                </a:lnTo>
                                <a:lnTo>
                                  <a:pt x="60" y="103"/>
                                </a:lnTo>
                                <a:lnTo>
                                  <a:pt x="115" y="103"/>
                                </a:lnTo>
                                <a:lnTo>
                                  <a:pt x="1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8" name="AutoShape 649"/>
                        <wps:cNvSpPr>
                          <a:spLocks/>
                        </wps:cNvSpPr>
                        <wps:spPr bwMode="auto">
                          <a:xfrm>
                            <a:off x="1848" y="299"/>
                            <a:ext cx="119" cy="131"/>
                          </a:xfrm>
                          <a:custGeom>
                            <a:avLst/>
                            <a:gdLst>
                              <a:gd name="T0" fmla="+- 0 1913 1848"/>
                              <a:gd name="T1" fmla="*/ T0 w 119"/>
                              <a:gd name="T2" fmla="+- 0 325 299"/>
                              <a:gd name="T3" fmla="*/ 325 h 131"/>
                              <a:gd name="T4" fmla="+- 0 1922 1848"/>
                              <a:gd name="T5" fmla="*/ T4 w 119"/>
                              <a:gd name="T6" fmla="+- 0 328 299"/>
                              <a:gd name="T7" fmla="*/ 328 h 131"/>
                              <a:gd name="T8" fmla="+- 0 1926 1848"/>
                              <a:gd name="T9" fmla="*/ T8 w 119"/>
                              <a:gd name="T10" fmla="+- 0 335 299"/>
                              <a:gd name="T11" fmla="*/ 335 h 131"/>
                              <a:gd name="T12" fmla="+- 0 1921 1848"/>
                              <a:gd name="T13" fmla="*/ T12 w 119"/>
                              <a:gd name="T14" fmla="+- 0 349 299"/>
                              <a:gd name="T15" fmla="*/ 349 h 131"/>
                              <a:gd name="T16" fmla="+- 0 1895 1848"/>
                              <a:gd name="T17" fmla="*/ T16 w 119"/>
                              <a:gd name="T18" fmla="+- 0 353 299"/>
                              <a:gd name="T19" fmla="*/ 353 h 131"/>
                              <a:gd name="T20" fmla="+- 0 1873 1848"/>
                              <a:gd name="T21" fmla="*/ T20 w 119"/>
                              <a:gd name="T22" fmla="+- 0 358 299"/>
                              <a:gd name="T23" fmla="*/ 358 h 131"/>
                              <a:gd name="T24" fmla="+- 0 1861 1848"/>
                              <a:gd name="T25" fmla="*/ T24 w 119"/>
                              <a:gd name="T26" fmla="+- 0 364 299"/>
                              <a:gd name="T27" fmla="*/ 364 h 131"/>
                              <a:gd name="T28" fmla="+- 0 1853 1848"/>
                              <a:gd name="T29" fmla="*/ T28 w 119"/>
                              <a:gd name="T30" fmla="+- 0 374 299"/>
                              <a:gd name="T31" fmla="*/ 374 h 131"/>
                              <a:gd name="T32" fmla="+- 0 1848 1848"/>
                              <a:gd name="T33" fmla="*/ T32 w 119"/>
                              <a:gd name="T34" fmla="+- 0 404 299"/>
                              <a:gd name="T35" fmla="*/ 404 h 131"/>
                              <a:gd name="T36" fmla="+- 0 1860 1848"/>
                              <a:gd name="T37" fmla="*/ T36 w 119"/>
                              <a:gd name="T38" fmla="+- 0 421 299"/>
                              <a:gd name="T39" fmla="*/ 421 h 131"/>
                              <a:gd name="T40" fmla="+- 0 1877 1848"/>
                              <a:gd name="T41" fmla="*/ T40 w 119"/>
                              <a:gd name="T42" fmla="+- 0 430 299"/>
                              <a:gd name="T43" fmla="*/ 430 h 131"/>
                              <a:gd name="T44" fmla="+- 0 1904 1848"/>
                              <a:gd name="T45" fmla="*/ T44 w 119"/>
                              <a:gd name="T46" fmla="+- 0 429 299"/>
                              <a:gd name="T47" fmla="*/ 429 h 131"/>
                              <a:gd name="T48" fmla="+- 0 1918 1848"/>
                              <a:gd name="T49" fmla="*/ T48 w 119"/>
                              <a:gd name="T50" fmla="+- 0 424 299"/>
                              <a:gd name="T51" fmla="*/ 424 h 131"/>
                              <a:gd name="T52" fmla="+- 0 1962 1848"/>
                              <a:gd name="T53" fmla="*/ T52 w 119"/>
                              <a:gd name="T54" fmla="+- 0 415 299"/>
                              <a:gd name="T55" fmla="*/ 415 h 131"/>
                              <a:gd name="T56" fmla="+- 0 1960 1848"/>
                              <a:gd name="T57" fmla="*/ T56 w 119"/>
                              <a:gd name="T58" fmla="+- 0 407 299"/>
                              <a:gd name="T59" fmla="*/ 407 h 131"/>
                              <a:gd name="T60" fmla="+- 0 1890 1848"/>
                              <a:gd name="T61" fmla="*/ T60 w 119"/>
                              <a:gd name="T62" fmla="+- 0 405 299"/>
                              <a:gd name="T63" fmla="*/ 405 h 131"/>
                              <a:gd name="T64" fmla="+- 0 1883 1848"/>
                              <a:gd name="T65" fmla="*/ T64 w 119"/>
                              <a:gd name="T66" fmla="+- 0 399 299"/>
                              <a:gd name="T67" fmla="*/ 399 h 131"/>
                              <a:gd name="T68" fmla="+- 0 1882 1848"/>
                              <a:gd name="T69" fmla="*/ T68 w 119"/>
                              <a:gd name="T70" fmla="+- 0 385 299"/>
                              <a:gd name="T71" fmla="*/ 385 h 131"/>
                              <a:gd name="T72" fmla="+- 0 1891 1848"/>
                              <a:gd name="T73" fmla="*/ T72 w 119"/>
                              <a:gd name="T74" fmla="+- 0 376 299"/>
                              <a:gd name="T75" fmla="*/ 376 h 131"/>
                              <a:gd name="T76" fmla="+- 0 1907 1848"/>
                              <a:gd name="T77" fmla="*/ T76 w 119"/>
                              <a:gd name="T78" fmla="+- 0 373 299"/>
                              <a:gd name="T79" fmla="*/ 373 h 131"/>
                              <a:gd name="T80" fmla="+- 0 1922 1848"/>
                              <a:gd name="T81" fmla="*/ T80 w 119"/>
                              <a:gd name="T82" fmla="+- 0 369 299"/>
                              <a:gd name="T83" fmla="*/ 369 h 131"/>
                              <a:gd name="T84" fmla="+- 0 1959 1848"/>
                              <a:gd name="T85" fmla="*/ T84 w 119"/>
                              <a:gd name="T86" fmla="+- 0 368 299"/>
                              <a:gd name="T87" fmla="*/ 368 h 131"/>
                              <a:gd name="T88" fmla="+- 0 1959 1848"/>
                              <a:gd name="T89" fmla="*/ T88 w 119"/>
                              <a:gd name="T90" fmla="+- 0 331 299"/>
                              <a:gd name="T91" fmla="*/ 331 h 131"/>
                              <a:gd name="T92" fmla="+- 0 1962 1848"/>
                              <a:gd name="T93" fmla="*/ T92 w 119"/>
                              <a:gd name="T94" fmla="+- 0 415 299"/>
                              <a:gd name="T95" fmla="*/ 415 h 131"/>
                              <a:gd name="T96" fmla="+- 0 1930 1848"/>
                              <a:gd name="T97" fmla="*/ T96 w 119"/>
                              <a:gd name="T98" fmla="+- 0 416 299"/>
                              <a:gd name="T99" fmla="*/ 416 h 131"/>
                              <a:gd name="T100" fmla="+- 0 1933 1848"/>
                              <a:gd name="T101" fmla="*/ T100 w 119"/>
                              <a:gd name="T102" fmla="+- 0 425 299"/>
                              <a:gd name="T103" fmla="*/ 425 h 131"/>
                              <a:gd name="T104" fmla="+- 0 1967 1848"/>
                              <a:gd name="T105" fmla="*/ T104 w 119"/>
                              <a:gd name="T106" fmla="+- 0 428 299"/>
                              <a:gd name="T107" fmla="*/ 428 h 131"/>
                              <a:gd name="T108" fmla="+- 0 1962 1848"/>
                              <a:gd name="T109" fmla="*/ T108 w 119"/>
                              <a:gd name="T110" fmla="+- 0 416 299"/>
                              <a:gd name="T111" fmla="*/ 416 h 131"/>
                              <a:gd name="T112" fmla="+- 0 1959 1848"/>
                              <a:gd name="T113" fmla="*/ T112 w 119"/>
                              <a:gd name="T114" fmla="+- 0 368 299"/>
                              <a:gd name="T115" fmla="*/ 368 h 131"/>
                              <a:gd name="T116" fmla="+- 0 1926 1848"/>
                              <a:gd name="T117" fmla="*/ T116 w 119"/>
                              <a:gd name="T118" fmla="+- 0 387 299"/>
                              <a:gd name="T119" fmla="*/ 387 h 131"/>
                              <a:gd name="T120" fmla="+- 0 1921 1848"/>
                              <a:gd name="T121" fmla="*/ T120 w 119"/>
                              <a:gd name="T122" fmla="+- 0 398 299"/>
                              <a:gd name="T123" fmla="*/ 398 h 131"/>
                              <a:gd name="T124" fmla="+- 0 1912 1848"/>
                              <a:gd name="T125" fmla="*/ T124 w 119"/>
                              <a:gd name="T126" fmla="+- 0 405 299"/>
                              <a:gd name="T127" fmla="*/ 405 h 131"/>
                              <a:gd name="T128" fmla="+- 0 1960 1848"/>
                              <a:gd name="T129" fmla="*/ T128 w 119"/>
                              <a:gd name="T130" fmla="+- 0 407 299"/>
                              <a:gd name="T131" fmla="*/ 407 h 131"/>
                              <a:gd name="T132" fmla="+- 0 1958 1848"/>
                              <a:gd name="T133" fmla="*/ T132 w 119"/>
                              <a:gd name="T134" fmla="+- 0 398 299"/>
                              <a:gd name="T135" fmla="*/ 398 h 131"/>
                              <a:gd name="T136" fmla="+- 0 1959 1848"/>
                              <a:gd name="T137" fmla="*/ T136 w 119"/>
                              <a:gd name="T138" fmla="+- 0 368 299"/>
                              <a:gd name="T139" fmla="*/ 368 h 131"/>
                              <a:gd name="T140" fmla="+- 0 1890 1848"/>
                              <a:gd name="T141" fmla="*/ T140 w 119"/>
                              <a:gd name="T142" fmla="+- 0 299 299"/>
                              <a:gd name="T143" fmla="*/ 299 h 131"/>
                              <a:gd name="T144" fmla="+- 0 1861 1848"/>
                              <a:gd name="T145" fmla="*/ T144 w 119"/>
                              <a:gd name="T146" fmla="+- 0 314 299"/>
                              <a:gd name="T147" fmla="*/ 314 h 131"/>
                              <a:gd name="T148" fmla="+- 0 1852 1848"/>
                              <a:gd name="T149" fmla="*/ T148 w 119"/>
                              <a:gd name="T150" fmla="+- 0 334 299"/>
                              <a:gd name="T151" fmla="*/ 334 h 131"/>
                              <a:gd name="T152" fmla="+- 0 1884 1848"/>
                              <a:gd name="T153" fmla="*/ T152 w 119"/>
                              <a:gd name="T154" fmla="+- 0 334 299"/>
                              <a:gd name="T155" fmla="*/ 334 h 131"/>
                              <a:gd name="T156" fmla="+- 0 1894 1848"/>
                              <a:gd name="T157" fmla="*/ T156 w 119"/>
                              <a:gd name="T158" fmla="+- 0 326 299"/>
                              <a:gd name="T159" fmla="*/ 326 h 131"/>
                              <a:gd name="T160" fmla="+- 0 1959 1848"/>
                              <a:gd name="T161" fmla="*/ T160 w 119"/>
                              <a:gd name="T162" fmla="+- 0 325 299"/>
                              <a:gd name="T163" fmla="*/ 325 h 131"/>
                              <a:gd name="T164" fmla="+- 0 1955 1848"/>
                              <a:gd name="T165" fmla="*/ T164 w 119"/>
                              <a:gd name="T166" fmla="+- 0 317 299"/>
                              <a:gd name="T167" fmla="*/ 317 h 131"/>
                              <a:gd name="T168" fmla="+- 0 1946 1848"/>
                              <a:gd name="T169" fmla="*/ T168 w 119"/>
                              <a:gd name="T170" fmla="+- 0 308 299"/>
                              <a:gd name="T171" fmla="*/ 308 h 131"/>
                              <a:gd name="T172" fmla="+- 0 1921 1848"/>
                              <a:gd name="T173" fmla="*/ T172 w 119"/>
                              <a:gd name="T174" fmla="+- 0 299 299"/>
                              <a:gd name="T175" fmla="*/ 299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119" h="131">
                                <a:moveTo>
                                  <a:pt x="111" y="26"/>
                                </a:moveTo>
                                <a:lnTo>
                                  <a:pt x="65" y="26"/>
                                </a:lnTo>
                                <a:lnTo>
                                  <a:pt x="71" y="27"/>
                                </a:lnTo>
                                <a:lnTo>
                                  <a:pt x="74" y="29"/>
                                </a:lnTo>
                                <a:lnTo>
                                  <a:pt x="77" y="33"/>
                                </a:lnTo>
                                <a:lnTo>
                                  <a:pt x="78" y="36"/>
                                </a:lnTo>
                                <a:lnTo>
                                  <a:pt x="78" y="46"/>
                                </a:lnTo>
                                <a:lnTo>
                                  <a:pt x="73" y="50"/>
                                </a:lnTo>
                                <a:lnTo>
                                  <a:pt x="62" y="52"/>
                                </a:lnTo>
                                <a:lnTo>
                                  <a:pt x="47" y="54"/>
                                </a:lnTo>
                                <a:lnTo>
                                  <a:pt x="35" y="57"/>
                                </a:lnTo>
                                <a:lnTo>
                                  <a:pt x="25" y="59"/>
                                </a:lnTo>
                                <a:lnTo>
                                  <a:pt x="19" y="63"/>
                                </a:lnTo>
                                <a:lnTo>
                                  <a:pt x="13" y="65"/>
                                </a:lnTo>
                                <a:lnTo>
                                  <a:pt x="8" y="70"/>
                                </a:lnTo>
                                <a:lnTo>
                                  <a:pt x="5" y="75"/>
                                </a:lnTo>
                                <a:lnTo>
                                  <a:pt x="0" y="87"/>
                                </a:lnTo>
                                <a:lnTo>
                                  <a:pt x="0" y="105"/>
                                </a:lnTo>
                                <a:lnTo>
                                  <a:pt x="4" y="114"/>
                                </a:lnTo>
                                <a:lnTo>
                                  <a:pt x="12" y="122"/>
                                </a:lnTo>
                                <a:lnTo>
                                  <a:pt x="19" y="128"/>
                                </a:lnTo>
                                <a:lnTo>
                                  <a:pt x="29" y="131"/>
                                </a:lnTo>
                                <a:lnTo>
                                  <a:pt x="49" y="131"/>
                                </a:lnTo>
                                <a:lnTo>
                                  <a:pt x="56" y="130"/>
                                </a:lnTo>
                                <a:lnTo>
                                  <a:pt x="62" y="128"/>
                                </a:lnTo>
                                <a:lnTo>
                                  <a:pt x="70" y="125"/>
                                </a:lnTo>
                                <a:lnTo>
                                  <a:pt x="82" y="116"/>
                                </a:lnTo>
                                <a:lnTo>
                                  <a:pt x="114" y="116"/>
                                </a:lnTo>
                                <a:lnTo>
                                  <a:pt x="113" y="112"/>
                                </a:lnTo>
                                <a:lnTo>
                                  <a:pt x="112" y="108"/>
                                </a:lnTo>
                                <a:lnTo>
                                  <a:pt x="47" y="108"/>
                                </a:lnTo>
                                <a:lnTo>
                                  <a:pt x="42" y="106"/>
                                </a:lnTo>
                                <a:lnTo>
                                  <a:pt x="38" y="104"/>
                                </a:lnTo>
                                <a:lnTo>
                                  <a:pt x="35" y="100"/>
                                </a:lnTo>
                                <a:lnTo>
                                  <a:pt x="34" y="95"/>
                                </a:lnTo>
                                <a:lnTo>
                                  <a:pt x="34" y="86"/>
                                </a:lnTo>
                                <a:lnTo>
                                  <a:pt x="36" y="82"/>
                                </a:lnTo>
                                <a:lnTo>
                                  <a:pt x="43" y="77"/>
                                </a:lnTo>
                                <a:lnTo>
                                  <a:pt x="49" y="75"/>
                                </a:lnTo>
                                <a:lnTo>
                                  <a:pt x="59" y="74"/>
                                </a:lnTo>
                                <a:lnTo>
                                  <a:pt x="67" y="71"/>
                                </a:lnTo>
                                <a:lnTo>
                                  <a:pt x="74" y="70"/>
                                </a:lnTo>
                                <a:lnTo>
                                  <a:pt x="78" y="69"/>
                                </a:lnTo>
                                <a:lnTo>
                                  <a:pt x="111" y="69"/>
                                </a:lnTo>
                                <a:lnTo>
                                  <a:pt x="111" y="52"/>
                                </a:lnTo>
                                <a:lnTo>
                                  <a:pt x="111" y="32"/>
                                </a:lnTo>
                                <a:lnTo>
                                  <a:pt x="111" y="26"/>
                                </a:lnTo>
                                <a:close/>
                                <a:moveTo>
                                  <a:pt x="114" y="116"/>
                                </a:moveTo>
                                <a:lnTo>
                                  <a:pt x="82" y="116"/>
                                </a:lnTo>
                                <a:lnTo>
                                  <a:pt x="82" y="117"/>
                                </a:lnTo>
                                <a:lnTo>
                                  <a:pt x="83" y="119"/>
                                </a:lnTo>
                                <a:lnTo>
                                  <a:pt x="85" y="126"/>
                                </a:lnTo>
                                <a:lnTo>
                                  <a:pt x="85" y="129"/>
                                </a:lnTo>
                                <a:lnTo>
                                  <a:pt x="119" y="129"/>
                                </a:lnTo>
                                <a:lnTo>
                                  <a:pt x="115" y="123"/>
                                </a:lnTo>
                                <a:lnTo>
                                  <a:pt x="114" y="117"/>
                                </a:lnTo>
                                <a:lnTo>
                                  <a:pt x="114" y="116"/>
                                </a:lnTo>
                                <a:close/>
                                <a:moveTo>
                                  <a:pt x="111" y="69"/>
                                </a:moveTo>
                                <a:lnTo>
                                  <a:pt x="78" y="69"/>
                                </a:lnTo>
                                <a:lnTo>
                                  <a:pt x="78" y="88"/>
                                </a:lnTo>
                                <a:lnTo>
                                  <a:pt x="76" y="95"/>
                                </a:lnTo>
                                <a:lnTo>
                                  <a:pt x="73" y="99"/>
                                </a:lnTo>
                                <a:lnTo>
                                  <a:pt x="70" y="102"/>
                                </a:lnTo>
                                <a:lnTo>
                                  <a:pt x="64" y="106"/>
                                </a:lnTo>
                                <a:lnTo>
                                  <a:pt x="58" y="108"/>
                                </a:lnTo>
                                <a:lnTo>
                                  <a:pt x="112" y="108"/>
                                </a:lnTo>
                                <a:lnTo>
                                  <a:pt x="112" y="106"/>
                                </a:lnTo>
                                <a:lnTo>
                                  <a:pt x="110" y="99"/>
                                </a:lnTo>
                                <a:lnTo>
                                  <a:pt x="111" y="82"/>
                                </a:lnTo>
                                <a:lnTo>
                                  <a:pt x="111" y="69"/>
                                </a:lnTo>
                                <a:close/>
                                <a:moveTo>
                                  <a:pt x="73" y="0"/>
                                </a:moveTo>
                                <a:lnTo>
                                  <a:pt x="42" y="0"/>
                                </a:lnTo>
                                <a:lnTo>
                                  <a:pt x="30" y="3"/>
                                </a:lnTo>
                                <a:lnTo>
                                  <a:pt x="13" y="15"/>
                                </a:lnTo>
                                <a:lnTo>
                                  <a:pt x="7" y="23"/>
                                </a:lnTo>
                                <a:lnTo>
                                  <a:pt x="4" y="35"/>
                                </a:lnTo>
                                <a:lnTo>
                                  <a:pt x="34" y="41"/>
                                </a:lnTo>
                                <a:lnTo>
                                  <a:pt x="36" y="35"/>
                                </a:lnTo>
                                <a:lnTo>
                                  <a:pt x="38" y="32"/>
                                </a:lnTo>
                                <a:lnTo>
                                  <a:pt x="46" y="27"/>
                                </a:lnTo>
                                <a:lnTo>
                                  <a:pt x="50" y="26"/>
                                </a:lnTo>
                                <a:lnTo>
                                  <a:pt x="111" y="26"/>
                                </a:lnTo>
                                <a:lnTo>
                                  <a:pt x="110" y="24"/>
                                </a:lnTo>
                                <a:lnTo>
                                  <a:pt x="107" y="18"/>
                                </a:lnTo>
                                <a:lnTo>
                                  <a:pt x="104" y="14"/>
                                </a:lnTo>
                                <a:lnTo>
                                  <a:pt x="98" y="9"/>
                                </a:lnTo>
                                <a:lnTo>
                                  <a:pt x="84" y="2"/>
                                </a:lnTo>
                                <a:lnTo>
                                  <a:pt x="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9" name="AutoShape 648"/>
                        <wps:cNvSpPr>
                          <a:spLocks/>
                        </wps:cNvSpPr>
                        <wps:spPr bwMode="auto">
                          <a:xfrm>
                            <a:off x="1992" y="299"/>
                            <a:ext cx="116" cy="129"/>
                          </a:xfrm>
                          <a:custGeom>
                            <a:avLst/>
                            <a:gdLst>
                              <a:gd name="T0" fmla="+- 0 2023 1992"/>
                              <a:gd name="T1" fmla="*/ T0 w 116"/>
                              <a:gd name="T2" fmla="+- 0 302 299"/>
                              <a:gd name="T3" fmla="*/ 302 h 129"/>
                              <a:gd name="T4" fmla="+- 0 1992 1992"/>
                              <a:gd name="T5" fmla="*/ T4 w 116"/>
                              <a:gd name="T6" fmla="+- 0 302 299"/>
                              <a:gd name="T7" fmla="*/ 302 h 129"/>
                              <a:gd name="T8" fmla="+- 0 1992 1992"/>
                              <a:gd name="T9" fmla="*/ T8 w 116"/>
                              <a:gd name="T10" fmla="+- 0 428 299"/>
                              <a:gd name="T11" fmla="*/ 428 h 129"/>
                              <a:gd name="T12" fmla="+- 0 2026 1992"/>
                              <a:gd name="T13" fmla="*/ T12 w 116"/>
                              <a:gd name="T14" fmla="+- 0 428 299"/>
                              <a:gd name="T15" fmla="*/ 428 h 129"/>
                              <a:gd name="T16" fmla="+- 0 2026 1992"/>
                              <a:gd name="T17" fmla="*/ T16 w 116"/>
                              <a:gd name="T18" fmla="+- 0 357 299"/>
                              <a:gd name="T19" fmla="*/ 357 h 129"/>
                              <a:gd name="T20" fmla="+- 0 2027 1992"/>
                              <a:gd name="T21" fmla="*/ T20 w 116"/>
                              <a:gd name="T22" fmla="+- 0 347 299"/>
                              <a:gd name="T23" fmla="*/ 347 h 129"/>
                              <a:gd name="T24" fmla="+- 0 2028 1992"/>
                              <a:gd name="T25" fmla="*/ T24 w 116"/>
                              <a:gd name="T26" fmla="+- 0 341 299"/>
                              <a:gd name="T27" fmla="*/ 341 h 129"/>
                              <a:gd name="T28" fmla="+- 0 2029 1992"/>
                              <a:gd name="T29" fmla="*/ T28 w 116"/>
                              <a:gd name="T30" fmla="+- 0 337 299"/>
                              <a:gd name="T31" fmla="*/ 337 h 129"/>
                              <a:gd name="T32" fmla="+- 0 2033 1992"/>
                              <a:gd name="T33" fmla="*/ T32 w 116"/>
                              <a:gd name="T34" fmla="+- 0 332 299"/>
                              <a:gd name="T35" fmla="*/ 332 h 129"/>
                              <a:gd name="T36" fmla="+- 0 2038 1992"/>
                              <a:gd name="T37" fmla="*/ T36 w 116"/>
                              <a:gd name="T38" fmla="+- 0 329 299"/>
                              <a:gd name="T39" fmla="*/ 329 h 129"/>
                              <a:gd name="T40" fmla="+- 0 2042 1992"/>
                              <a:gd name="T41" fmla="*/ T40 w 116"/>
                              <a:gd name="T42" fmla="+- 0 326 299"/>
                              <a:gd name="T43" fmla="*/ 326 h 129"/>
                              <a:gd name="T44" fmla="+- 0 2047 1992"/>
                              <a:gd name="T45" fmla="*/ T44 w 116"/>
                              <a:gd name="T46" fmla="+- 0 325 299"/>
                              <a:gd name="T47" fmla="*/ 325 h 129"/>
                              <a:gd name="T48" fmla="+- 0 2104 1992"/>
                              <a:gd name="T49" fmla="*/ T48 w 116"/>
                              <a:gd name="T50" fmla="+- 0 325 299"/>
                              <a:gd name="T51" fmla="*/ 325 h 129"/>
                              <a:gd name="T52" fmla="+- 0 2103 1992"/>
                              <a:gd name="T53" fmla="*/ T52 w 116"/>
                              <a:gd name="T54" fmla="+- 0 320 299"/>
                              <a:gd name="T55" fmla="*/ 320 h 129"/>
                              <a:gd name="T56" fmla="+- 0 2023 1992"/>
                              <a:gd name="T57" fmla="*/ T56 w 116"/>
                              <a:gd name="T58" fmla="+- 0 320 299"/>
                              <a:gd name="T59" fmla="*/ 320 h 129"/>
                              <a:gd name="T60" fmla="+- 0 2023 1992"/>
                              <a:gd name="T61" fmla="*/ T60 w 116"/>
                              <a:gd name="T62" fmla="+- 0 302 299"/>
                              <a:gd name="T63" fmla="*/ 302 h 129"/>
                              <a:gd name="T64" fmla="+- 0 2104 1992"/>
                              <a:gd name="T65" fmla="*/ T64 w 116"/>
                              <a:gd name="T66" fmla="+- 0 325 299"/>
                              <a:gd name="T67" fmla="*/ 325 h 129"/>
                              <a:gd name="T68" fmla="+- 0 2058 1992"/>
                              <a:gd name="T69" fmla="*/ T68 w 116"/>
                              <a:gd name="T70" fmla="+- 0 325 299"/>
                              <a:gd name="T71" fmla="*/ 325 h 129"/>
                              <a:gd name="T72" fmla="+- 0 2062 1992"/>
                              <a:gd name="T73" fmla="*/ T72 w 116"/>
                              <a:gd name="T74" fmla="+- 0 326 299"/>
                              <a:gd name="T75" fmla="*/ 326 h 129"/>
                              <a:gd name="T76" fmla="+- 0 2065 1992"/>
                              <a:gd name="T77" fmla="*/ T76 w 116"/>
                              <a:gd name="T78" fmla="+- 0 328 299"/>
                              <a:gd name="T79" fmla="*/ 328 h 129"/>
                              <a:gd name="T80" fmla="+- 0 2068 1992"/>
                              <a:gd name="T81" fmla="*/ T80 w 116"/>
                              <a:gd name="T82" fmla="+- 0 329 299"/>
                              <a:gd name="T83" fmla="*/ 329 h 129"/>
                              <a:gd name="T84" fmla="+- 0 2070 1992"/>
                              <a:gd name="T85" fmla="*/ T84 w 116"/>
                              <a:gd name="T86" fmla="+- 0 333 299"/>
                              <a:gd name="T87" fmla="*/ 333 h 129"/>
                              <a:gd name="T88" fmla="+- 0 2071 1992"/>
                              <a:gd name="T89" fmla="*/ T88 w 116"/>
                              <a:gd name="T90" fmla="+- 0 337 299"/>
                              <a:gd name="T91" fmla="*/ 337 h 129"/>
                              <a:gd name="T92" fmla="+- 0 2072 1992"/>
                              <a:gd name="T93" fmla="*/ T92 w 116"/>
                              <a:gd name="T94" fmla="+- 0 341 299"/>
                              <a:gd name="T95" fmla="*/ 341 h 129"/>
                              <a:gd name="T96" fmla="+- 0 2074 1992"/>
                              <a:gd name="T97" fmla="*/ T96 w 116"/>
                              <a:gd name="T98" fmla="+- 0 350 299"/>
                              <a:gd name="T99" fmla="*/ 350 h 129"/>
                              <a:gd name="T100" fmla="+- 0 2074 1992"/>
                              <a:gd name="T101" fmla="*/ T100 w 116"/>
                              <a:gd name="T102" fmla="+- 0 428 299"/>
                              <a:gd name="T103" fmla="*/ 428 h 129"/>
                              <a:gd name="T104" fmla="+- 0 2107 1992"/>
                              <a:gd name="T105" fmla="*/ T104 w 116"/>
                              <a:gd name="T106" fmla="+- 0 428 299"/>
                              <a:gd name="T107" fmla="*/ 428 h 129"/>
                              <a:gd name="T108" fmla="+- 0 2107 1992"/>
                              <a:gd name="T109" fmla="*/ T108 w 116"/>
                              <a:gd name="T110" fmla="+- 0 340 299"/>
                              <a:gd name="T111" fmla="*/ 340 h 129"/>
                              <a:gd name="T112" fmla="+- 0 2106 1992"/>
                              <a:gd name="T113" fmla="*/ T112 w 116"/>
                              <a:gd name="T114" fmla="+- 0 332 299"/>
                              <a:gd name="T115" fmla="*/ 332 h 129"/>
                              <a:gd name="T116" fmla="+- 0 2104 1992"/>
                              <a:gd name="T117" fmla="*/ T116 w 116"/>
                              <a:gd name="T118" fmla="+- 0 325 299"/>
                              <a:gd name="T119" fmla="*/ 325 h 129"/>
                              <a:gd name="T120" fmla="+- 0 2072 1992"/>
                              <a:gd name="T121" fmla="*/ T120 w 116"/>
                              <a:gd name="T122" fmla="+- 0 299 299"/>
                              <a:gd name="T123" fmla="*/ 299 h 129"/>
                              <a:gd name="T124" fmla="+- 0 2065 1992"/>
                              <a:gd name="T125" fmla="*/ T124 w 116"/>
                              <a:gd name="T126" fmla="+- 0 299 299"/>
                              <a:gd name="T127" fmla="*/ 299 h 129"/>
                              <a:gd name="T128" fmla="+- 0 2053 1992"/>
                              <a:gd name="T129" fmla="*/ T128 w 116"/>
                              <a:gd name="T130" fmla="+- 0 301 299"/>
                              <a:gd name="T131" fmla="*/ 301 h 129"/>
                              <a:gd name="T132" fmla="+- 0 2042 1992"/>
                              <a:gd name="T133" fmla="*/ T132 w 116"/>
                              <a:gd name="T134" fmla="+- 0 305 299"/>
                              <a:gd name="T135" fmla="*/ 305 h 129"/>
                              <a:gd name="T136" fmla="+- 0 2032 1992"/>
                              <a:gd name="T137" fmla="*/ T136 w 116"/>
                              <a:gd name="T138" fmla="+- 0 311 299"/>
                              <a:gd name="T139" fmla="*/ 311 h 129"/>
                              <a:gd name="T140" fmla="+- 0 2023 1992"/>
                              <a:gd name="T141" fmla="*/ T140 w 116"/>
                              <a:gd name="T142" fmla="+- 0 320 299"/>
                              <a:gd name="T143" fmla="*/ 320 h 129"/>
                              <a:gd name="T144" fmla="+- 0 2103 1992"/>
                              <a:gd name="T145" fmla="*/ T144 w 116"/>
                              <a:gd name="T146" fmla="+- 0 320 299"/>
                              <a:gd name="T147" fmla="*/ 320 h 129"/>
                              <a:gd name="T148" fmla="+- 0 2102 1992"/>
                              <a:gd name="T149" fmla="*/ T148 w 116"/>
                              <a:gd name="T150" fmla="+- 0 317 299"/>
                              <a:gd name="T151" fmla="*/ 317 h 129"/>
                              <a:gd name="T152" fmla="+- 0 2099 1992"/>
                              <a:gd name="T153" fmla="*/ T152 w 116"/>
                              <a:gd name="T154" fmla="+- 0 313 299"/>
                              <a:gd name="T155" fmla="*/ 313 h 129"/>
                              <a:gd name="T156" fmla="+- 0 2095 1992"/>
                              <a:gd name="T157" fmla="*/ T156 w 116"/>
                              <a:gd name="T158" fmla="+- 0 309 299"/>
                              <a:gd name="T159" fmla="*/ 309 h 129"/>
                              <a:gd name="T160" fmla="+- 0 2090 1992"/>
                              <a:gd name="T161" fmla="*/ T160 w 116"/>
                              <a:gd name="T162" fmla="+- 0 305 299"/>
                              <a:gd name="T163" fmla="*/ 305 h 129"/>
                              <a:gd name="T164" fmla="+- 0 2078 1992"/>
                              <a:gd name="T165" fmla="*/ T164 w 116"/>
                              <a:gd name="T166" fmla="+- 0 301 299"/>
                              <a:gd name="T167" fmla="*/ 301 h 129"/>
                              <a:gd name="T168" fmla="+- 0 2072 1992"/>
                              <a:gd name="T169" fmla="*/ T168 w 116"/>
                              <a:gd name="T170" fmla="+- 0 299 299"/>
                              <a:gd name="T171" fmla="*/ 299 h 1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116" h="129">
                                <a:moveTo>
                                  <a:pt x="31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29"/>
                                </a:lnTo>
                                <a:lnTo>
                                  <a:pt x="34" y="129"/>
                                </a:lnTo>
                                <a:lnTo>
                                  <a:pt x="34" y="58"/>
                                </a:lnTo>
                                <a:lnTo>
                                  <a:pt x="35" y="48"/>
                                </a:lnTo>
                                <a:lnTo>
                                  <a:pt x="36" y="42"/>
                                </a:lnTo>
                                <a:lnTo>
                                  <a:pt x="37" y="38"/>
                                </a:lnTo>
                                <a:lnTo>
                                  <a:pt x="41" y="33"/>
                                </a:lnTo>
                                <a:lnTo>
                                  <a:pt x="46" y="30"/>
                                </a:lnTo>
                                <a:lnTo>
                                  <a:pt x="50" y="27"/>
                                </a:lnTo>
                                <a:lnTo>
                                  <a:pt x="55" y="26"/>
                                </a:lnTo>
                                <a:lnTo>
                                  <a:pt x="112" y="26"/>
                                </a:lnTo>
                                <a:lnTo>
                                  <a:pt x="111" y="21"/>
                                </a:lnTo>
                                <a:lnTo>
                                  <a:pt x="31" y="21"/>
                                </a:lnTo>
                                <a:lnTo>
                                  <a:pt x="31" y="3"/>
                                </a:lnTo>
                                <a:close/>
                                <a:moveTo>
                                  <a:pt x="112" y="26"/>
                                </a:moveTo>
                                <a:lnTo>
                                  <a:pt x="66" y="26"/>
                                </a:lnTo>
                                <a:lnTo>
                                  <a:pt x="70" y="27"/>
                                </a:lnTo>
                                <a:lnTo>
                                  <a:pt x="73" y="29"/>
                                </a:lnTo>
                                <a:lnTo>
                                  <a:pt x="76" y="30"/>
                                </a:lnTo>
                                <a:lnTo>
                                  <a:pt x="78" y="34"/>
                                </a:lnTo>
                                <a:lnTo>
                                  <a:pt x="79" y="38"/>
                                </a:lnTo>
                                <a:lnTo>
                                  <a:pt x="80" y="42"/>
                                </a:lnTo>
                                <a:lnTo>
                                  <a:pt x="82" y="51"/>
                                </a:lnTo>
                                <a:lnTo>
                                  <a:pt x="82" y="129"/>
                                </a:lnTo>
                                <a:lnTo>
                                  <a:pt x="115" y="129"/>
                                </a:lnTo>
                                <a:lnTo>
                                  <a:pt x="115" y="41"/>
                                </a:lnTo>
                                <a:lnTo>
                                  <a:pt x="114" y="33"/>
                                </a:lnTo>
                                <a:lnTo>
                                  <a:pt x="112" y="26"/>
                                </a:lnTo>
                                <a:close/>
                                <a:moveTo>
                                  <a:pt x="80" y="0"/>
                                </a:moveTo>
                                <a:lnTo>
                                  <a:pt x="73" y="0"/>
                                </a:lnTo>
                                <a:lnTo>
                                  <a:pt x="61" y="2"/>
                                </a:lnTo>
                                <a:lnTo>
                                  <a:pt x="50" y="6"/>
                                </a:lnTo>
                                <a:lnTo>
                                  <a:pt x="40" y="12"/>
                                </a:lnTo>
                                <a:lnTo>
                                  <a:pt x="31" y="21"/>
                                </a:lnTo>
                                <a:lnTo>
                                  <a:pt x="111" y="21"/>
                                </a:lnTo>
                                <a:lnTo>
                                  <a:pt x="110" y="18"/>
                                </a:lnTo>
                                <a:lnTo>
                                  <a:pt x="107" y="14"/>
                                </a:lnTo>
                                <a:lnTo>
                                  <a:pt x="103" y="10"/>
                                </a:lnTo>
                                <a:lnTo>
                                  <a:pt x="98" y="6"/>
                                </a:lnTo>
                                <a:lnTo>
                                  <a:pt x="86" y="2"/>
                                </a:lnTo>
                                <a:lnTo>
                                  <a:pt x="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0" name="AutoShape 647"/>
                        <wps:cNvSpPr>
                          <a:spLocks/>
                        </wps:cNvSpPr>
                        <wps:spPr bwMode="auto">
                          <a:xfrm>
                            <a:off x="2128" y="257"/>
                            <a:ext cx="75" cy="173"/>
                          </a:xfrm>
                          <a:custGeom>
                            <a:avLst/>
                            <a:gdLst>
                              <a:gd name="T0" fmla="+- 0 2176 2128"/>
                              <a:gd name="T1" fmla="*/ T0 w 75"/>
                              <a:gd name="T2" fmla="+- 0 328 257"/>
                              <a:gd name="T3" fmla="*/ 328 h 173"/>
                              <a:gd name="T4" fmla="+- 0 2143 2128"/>
                              <a:gd name="T5" fmla="*/ T4 w 75"/>
                              <a:gd name="T6" fmla="+- 0 328 257"/>
                              <a:gd name="T7" fmla="*/ 328 h 173"/>
                              <a:gd name="T8" fmla="+- 0 2143 2128"/>
                              <a:gd name="T9" fmla="*/ T8 w 75"/>
                              <a:gd name="T10" fmla="+- 0 406 257"/>
                              <a:gd name="T11" fmla="*/ 406 h 173"/>
                              <a:gd name="T12" fmla="+- 0 2144 2128"/>
                              <a:gd name="T13" fmla="*/ T12 w 75"/>
                              <a:gd name="T14" fmla="+- 0 412 257"/>
                              <a:gd name="T15" fmla="*/ 412 h 173"/>
                              <a:gd name="T16" fmla="+- 0 2146 2128"/>
                              <a:gd name="T17" fmla="*/ T16 w 75"/>
                              <a:gd name="T18" fmla="+- 0 417 257"/>
                              <a:gd name="T19" fmla="*/ 417 h 173"/>
                              <a:gd name="T20" fmla="+- 0 2148 2128"/>
                              <a:gd name="T21" fmla="*/ T20 w 75"/>
                              <a:gd name="T22" fmla="+- 0 419 257"/>
                              <a:gd name="T23" fmla="*/ 419 h 173"/>
                              <a:gd name="T24" fmla="+- 0 2150 2128"/>
                              <a:gd name="T25" fmla="*/ T24 w 75"/>
                              <a:gd name="T26" fmla="+- 0 423 257"/>
                              <a:gd name="T27" fmla="*/ 423 h 173"/>
                              <a:gd name="T28" fmla="+- 0 2154 2128"/>
                              <a:gd name="T29" fmla="*/ T28 w 75"/>
                              <a:gd name="T30" fmla="+- 0 425 257"/>
                              <a:gd name="T31" fmla="*/ 425 h 173"/>
                              <a:gd name="T32" fmla="+- 0 2164 2128"/>
                              <a:gd name="T33" fmla="*/ T32 w 75"/>
                              <a:gd name="T34" fmla="+- 0 430 257"/>
                              <a:gd name="T35" fmla="*/ 430 h 173"/>
                              <a:gd name="T36" fmla="+- 0 2185 2128"/>
                              <a:gd name="T37" fmla="*/ T36 w 75"/>
                              <a:gd name="T38" fmla="+- 0 430 257"/>
                              <a:gd name="T39" fmla="*/ 430 h 173"/>
                              <a:gd name="T40" fmla="+- 0 2194 2128"/>
                              <a:gd name="T41" fmla="*/ T40 w 75"/>
                              <a:gd name="T42" fmla="+- 0 429 257"/>
                              <a:gd name="T43" fmla="*/ 429 h 173"/>
                              <a:gd name="T44" fmla="+- 0 2202 2128"/>
                              <a:gd name="T45" fmla="*/ T44 w 75"/>
                              <a:gd name="T46" fmla="+- 0 425 257"/>
                              <a:gd name="T47" fmla="*/ 425 h 173"/>
                              <a:gd name="T48" fmla="+- 0 2199 2128"/>
                              <a:gd name="T49" fmla="*/ T48 w 75"/>
                              <a:gd name="T50" fmla="+- 0 403 257"/>
                              <a:gd name="T51" fmla="*/ 403 h 173"/>
                              <a:gd name="T52" fmla="+- 0 2182 2128"/>
                              <a:gd name="T53" fmla="*/ T52 w 75"/>
                              <a:gd name="T54" fmla="+- 0 403 257"/>
                              <a:gd name="T55" fmla="*/ 403 h 173"/>
                              <a:gd name="T56" fmla="+- 0 2179 2128"/>
                              <a:gd name="T57" fmla="*/ T56 w 75"/>
                              <a:gd name="T58" fmla="+- 0 401 257"/>
                              <a:gd name="T59" fmla="*/ 401 h 173"/>
                              <a:gd name="T60" fmla="+- 0 2177 2128"/>
                              <a:gd name="T61" fmla="*/ T60 w 75"/>
                              <a:gd name="T62" fmla="+- 0 399 257"/>
                              <a:gd name="T63" fmla="*/ 399 h 173"/>
                              <a:gd name="T64" fmla="+- 0 2177 2128"/>
                              <a:gd name="T65" fmla="*/ T64 w 75"/>
                              <a:gd name="T66" fmla="+- 0 395 257"/>
                              <a:gd name="T67" fmla="*/ 395 h 173"/>
                              <a:gd name="T68" fmla="+- 0 2176 2128"/>
                              <a:gd name="T69" fmla="*/ T68 w 75"/>
                              <a:gd name="T70" fmla="+- 0 389 257"/>
                              <a:gd name="T71" fmla="*/ 389 h 173"/>
                              <a:gd name="T72" fmla="+- 0 2176 2128"/>
                              <a:gd name="T73" fmla="*/ T72 w 75"/>
                              <a:gd name="T74" fmla="+- 0 328 257"/>
                              <a:gd name="T75" fmla="*/ 328 h 173"/>
                              <a:gd name="T76" fmla="+- 0 2198 2128"/>
                              <a:gd name="T77" fmla="*/ T76 w 75"/>
                              <a:gd name="T78" fmla="+- 0 400 257"/>
                              <a:gd name="T79" fmla="*/ 400 h 173"/>
                              <a:gd name="T80" fmla="+- 0 2192 2128"/>
                              <a:gd name="T81" fmla="*/ T80 w 75"/>
                              <a:gd name="T82" fmla="+- 0 401 257"/>
                              <a:gd name="T83" fmla="*/ 401 h 173"/>
                              <a:gd name="T84" fmla="+- 0 2189 2128"/>
                              <a:gd name="T85" fmla="*/ T84 w 75"/>
                              <a:gd name="T86" fmla="+- 0 403 257"/>
                              <a:gd name="T87" fmla="*/ 403 h 173"/>
                              <a:gd name="T88" fmla="+- 0 2199 2128"/>
                              <a:gd name="T89" fmla="*/ T88 w 75"/>
                              <a:gd name="T90" fmla="+- 0 403 257"/>
                              <a:gd name="T91" fmla="*/ 403 h 173"/>
                              <a:gd name="T92" fmla="+- 0 2198 2128"/>
                              <a:gd name="T93" fmla="*/ T92 w 75"/>
                              <a:gd name="T94" fmla="+- 0 400 257"/>
                              <a:gd name="T95" fmla="*/ 400 h 173"/>
                              <a:gd name="T96" fmla="+- 0 2198 2128"/>
                              <a:gd name="T97" fmla="*/ T96 w 75"/>
                              <a:gd name="T98" fmla="+- 0 302 257"/>
                              <a:gd name="T99" fmla="*/ 302 h 173"/>
                              <a:gd name="T100" fmla="+- 0 2128 2128"/>
                              <a:gd name="T101" fmla="*/ T100 w 75"/>
                              <a:gd name="T102" fmla="+- 0 302 257"/>
                              <a:gd name="T103" fmla="*/ 302 h 173"/>
                              <a:gd name="T104" fmla="+- 0 2128 2128"/>
                              <a:gd name="T105" fmla="*/ T104 w 75"/>
                              <a:gd name="T106" fmla="+- 0 328 257"/>
                              <a:gd name="T107" fmla="*/ 328 h 173"/>
                              <a:gd name="T108" fmla="+- 0 2198 2128"/>
                              <a:gd name="T109" fmla="*/ T108 w 75"/>
                              <a:gd name="T110" fmla="+- 0 328 257"/>
                              <a:gd name="T111" fmla="*/ 328 h 173"/>
                              <a:gd name="T112" fmla="+- 0 2198 2128"/>
                              <a:gd name="T113" fmla="*/ T112 w 75"/>
                              <a:gd name="T114" fmla="+- 0 302 257"/>
                              <a:gd name="T115" fmla="*/ 302 h 173"/>
                              <a:gd name="T116" fmla="+- 0 2176 2128"/>
                              <a:gd name="T117" fmla="*/ T116 w 75"/>
                              <a:gd name="T118" fmla="+- 0 257 257"/>
                              <a:gd name="T119" fmla="*/ 257 h 173"/>
                              <a:gd name="T120" fmla="+- 0 2143 2128"/>
                              <a:gd name="T121" fmla="*/ T120 w 75"/>
                              <a:gd name="T122" fmla="+- 0 277 257"/>
                              <a:gd name="T123" fmla="*/ 277 h 173"/>
                              <a:gd name="T124" fmla="+- 0 2143 2128"/>
                              <a:gd name="T125" fmla="*/ T124 w 75"/>
                              <a:gd name="T126" fmla="+- 0 302 257"/>
                              <a:gd name="T127" fmla="*/ 302 h 173"/>
                              <a:gd name="T128" fmla="+- 0 2176 2128"/>
                              <a:gd name="T129" fmla="*/ T128 w 75"/>
                              <a:gd name="T130" fmla="+- 0 302 257"/>
                              <a:gd name="T131" fmla="*/ 302 h 173"/>
                              <a:gd name="T132" fmla="+- 0 2176 2128"/>
                              <a:gd name="T133" fmla="*/ T132 w 75"/>
                              <a:gd name="T134" fmla="+- 0 257 257"/>
                              <a:gd name="T135" fmla="*/ 257 h 1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75" h="173">
                                <a:moveTo>
                                  <a:pt x="48" y="71"/>
                                </a:moveTo>
                                <a:lnTo>
                                  <a:pt x="15" y="71"/>
                                </a:lnTo>
                                <a:lnTo>
                                  <a:pt x="15" y="149"/>
                                </a:lnTo>
                                <a:lnTo>
                                  <a:pt x="16" y="155"/>
                                </a:lnTo>
                                <a:lnTo>
                                  <a:pt x="18" y="160"/>
                                </a:lnTo>
                                <a:lnTo>
                                  <a:pt x="20" y="162"/>
                                </a:lnTo>
                                <a:lnTo>
                                  <a:pt x="22" y="166"/>
                                </a:lnTo>
                                <a:lnTo>
                                  <a:pt x="26" y="168"/>
                                </a:lnTo>
                                <a:lnTo>
                                  <a:pt x="36" y="173"/>
                                </a:lnTo>
                                <a:lnTo>
                                  <a:pt x="57" y="173"/>
                                </a:lnTo>
                                <a:lnTo>
                                  <a:pt x="66" y="172"/>
                                </a:lnTo>
                                <a:lnTo>
                                  <a:pt x="74" y="168"/>
                                </a:lnTo>
                                <a:lnTo>
                                  <a:pt x="71" y="146"/>
                                </a:lnTo>
                                <a:lnTo>
                                  <a:pt x="54" y="146"/>
                                </a:lnTo>
                                <a:lnTo>
                                  <a:pt x="51" y="144"/>
                                </a:lnTo>
                                <a:lnTo>
                                  <a:pt x="49" y="142"/>
                                </a:lnTo>
                                <a:lnTo>
                                  <a:pt x="49" y="138"/>
                                </a:lnTo>
                                <a:lnTo>
                                  <a:pt x="48" y="132"/>
                                </a:lnTo>
                                <a:lnTo>
                                  <a:pt x="48" y="71"/>
                                </a:lnTo>
                                <a:close/>
                                <a:moveTo>
                                  <a:pt x="70" y="143"/>
                                </a:moveTo>
                                <a:lnTo>
                                  <a:pt x="64" y="144"/>
                                </a:lnTo>
                                <a:lnTo>
                                  <a:pt x="61" y="146"/>
                                </a:lnTo>
                                <a:lnTo>
                                  <a:pt x="71" y="146"/>
                                </a:lnTo>
                                <a:lnTo>
                                  <a:pt x="70" y="143"/>
                                </a:lnTo>
                                <a:close/>
                                <a:moveTo>
                                  <a:pt x="70" y="45"/>
                                </a:moveTo>
                                <a:lnTo>
                                  <a:pt x="0" y="45"/>
                                </a:lnTo>
                                <a:lnTo>
                                  <a:pt x="0" y="71"/>
                                </a:lnTo>
                                <a:lnTo>
                                  <a:pt x="70" y="71"/>
                                </a:lnTo>
                                <a:lnTo>
                                  <a:pt x="70" y="45"/>
                                </a:lnTo>
                                <a:close/>
                                <a:moveTo>
                                  <a:pt x="48" y="0"/>
                                </a:moveTo>
                                <a:lnTo>
                                  <a:pt x="15" y="20"/>
                                </a:lnTo>
                                <a:lnTo>
                                  <a:pt x="15" y="45"/>
                                </a:lnTo>
                                <a:lnTo>
                                  <a:pt x="48" y="45"/>
                                </a:lnTo>
                                <a:lnTo>
                                  <a:pt x="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1" name="Line 646"/>
                        <wps:cNvCnPr>
                          <a:cxnSpLocks noChangeShapeType="1"/>
                        </wps:cNvCnPr>
                        <wps:spPr bwMode="auto">
                          <a:xfrm>
                            <a:off x="2239" y="254"/>
                            <a:ext cx="0" cy="174"/>
                          </a:xfrm>
                          <a:prstGeom prst="line">
                            <a:avLst/>
                          </a:prstGeom>
                          <a:noFill/>
                          <a:ln w="2133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12" name="AutoShape 645"/>
                        <wps:cNvSpPr>
                          <a:spLocks/>
                        </wps:cNvSpPr>
                        <wps:spPr bwMode="auto">
                          <a:xfrm>
                            <a:off x="2276" y="257"/>
                            <a:ext cx="75" cy="173"/>
                          </a:xfrm>
                          <a:custGeom>
                            <a:avLst/>
                            <a:gdLst>
                              <a:gd name="T0" fmla="+- 0 2324 2276"/>
                              <a:gd name="T1" fmla="*/ T0 w 75"/>
                              <a:gd name="T2" fmla="+- 0 328 257"/>
                              <a:gd name="T3" fmla="*/ 328 h 173"/>
                              <a:gd name="T4" fmla="+- 0 2292 2276"/>
                              <a:gd name="T5" fmla="*/ T4 w 75"/>
                              <a:gd name="T6" fmla="+- 0 328 257"/>
                              <a:gd name="T7" fmla="*/ 328 h 173"/>
                              <a:gd name="T8" fmla="+- 0 2292 2276"/>
                              <a:gd name="T9" fmla="*/ T8 w 75"/>
                              <a:gd name="T10" fmla="+- 0 403 257"/>
                              <a:gd name="T11" fmla="*/ 403 h 173"/>
                              <a:gd name="T12" fmla="+- 0 2293 2276"/>
                              <a:gd name="T13" fmla="*/ T12 w 75"/>
                              <a:gd name="T14" fmla="+- 0 406 257"/>
                              <a:gd name="T15" fmla="*/ 406 h 173"/>
                              <a:gd name="T16" fmla="+- 0 2293 2276"/>
                              <a:gd name="T17" fmla="*/ T16 w 75"/>
                              <a:gd name="T18" fmla="+- 0 412 257"/>
                              <a:gd name="T19" fmla="*/ 412 h 173"/>
                              <a:gd name="T20" fmla="+- 0 2297 2276"/>
                              <a:gd name="T21" fmla="*/ T20 w 75"/>
                              <a:gd name="T22" fmla="+- 0 419 257"/>
                              <a:gd name="T23" fmla="*/ 419 h 173"/>
                              <a:gd name="T24" fmla="+- 0 2299 2276"/>
                              <a:gd name="T25" fmla="*/ T24 w 75"/>
                              <a:gd name="T26" fmla="+- 0 423 257"/>
                              <a:gd name="T27" fmla="*/ 423 h 173"/>
                              <a:gd name="T28" fmla="+- 0 2303 2276"/>
                              <a:gd name="T29" fmla="*/ T28 w 75"/>
                              <a:gd name="T30" fmla="+- 0 425 257"/>
                              <a:gd name="T31" fmla="*/ 425 h 173"/>
                              <a:gd name="T32" fmla="+- 0 2312 2276"/>
                              <a:gd name="T33" fmla="*/ T32 w 75"/>
                              <a:gd name="T34" fmla="+- 0 430 257"/>
                              <a:gd name="T35" fmla="*/ 430 h 173"/>
                              <a:gd name="T36" fmla="+- 0 2334 2276"/>
                              <a:gd name="T37" fmla="*/ T36 w 75"/>
                              <a:gd name="T38" fmla="+- 0 430 257"/>
                              <a:gd name="T39" fmla="*/ 430 h 173"/>
                              <a:gd name="T40" fmla="+- 0 2342 2276"/>
                              <a:gd name="T41" fmla="*/ T40 w 75"/>
                              <a:gd name="T42" fmla="+- 0 429 257"/>
                              <a:gd name="T43" fmla="*/ 429 h 173"/>
                              <a:gd name="T44" fmla="+- 0 2351 2276"/>
                              <a:gd name="T45" fmla="*/ T44 w 75"/>
                              <a:gd name="T46" fmla="+- 0 425 257"/>
                              <a:gd name="T47" fmla="*/ 425 h 173"/>
                              <a:gd name="T48" fmla="+- 0 2348 2276"/>
                              <a:gd name="T49" fmla="*/ T48 w 75"/>
                              <a:gd name="T50" fmla="+- 0 403 257"/>
                              <a:gd name="T51" fmla="*/ 403 h 173"/>
                              <a:gd name="T52" fmla="+- 0 2330 2276"/>
                              <a:gd name="T53" fmla="*/ T52 w 75"/>
                              <a:gd name="T54" fmla="+- 0 403 257"/>
                              <a:gd name="T55" fmla="*/ 403 h 173"/>
                              <a:gd name="T56" fmla="+- 0 2329 2276"/>
                              <a:gd name="T57" fmla="*/ T56 w 75"/>
                              <a:gd name="T58" fmla="+- 0 401 257"/>
                              <a:gd name="T59" fmla="*/ 401 h 173"/>
                              <a:gd name="T60" fmla="+- 0 2327 2276"/>
                              <a:gd name="T61" fmla="*/ T60 w 75"/>
                              <a:gd name="T62" fmla="+- 0 400 257"/>
                              <a:gd name="T63" fmla="*/ 400 h 173"/>
                              <a:gd name="T64" fmla="+- 0 2326 2276"/>
                              <a:gd name="T65" fmla="*/ T64 w 75"/>
                              <a:gd name="T66" fmla="+- 0 399 257"/>
                              <a:gd name="T67" fmla="*/ 399 h 173"/>
                              <a:gd name="T68" fmla="+- 0 2326 2276"/>
                              <a:gd name="T69" fmla="*/ T68 w 75"/>
                              <a:gd name="T70" fmla="+- 0 395 257"/>
                              <a:gd name="T71" fmla="*/ 395 h 173"/>
                              <a:gd name="T72" fmla="+- 0 2324 2276"/>
                              <a:gd name="T73" fmla="*/ T72 w 75"/>
                              <a:gd name="T74" fmla="+- 0 389 257"/>
                              <a:gd name="T75" fmla="*/ 389 h 173"/>
                              <a:gd name="T76" fmla="+- 0 2324 2276"/>
                              <a:gd name="T77" fmla="*/ T76 w 75"/>
                              <a:gd name="T78" fmla="+- 0 328 257"/>
                              <a:gd name="T79" fmla="*/ 328 h 173"/>
                              <a:gd name="T80" fmla="+- 0 2347 2276"/>
                              <a:gd name="T81" fmla="*/ T80 w 75"/>
                              <a:gd name="T82" fmla="+- 0 400 257"/>
                              <a:gd name="T83" fmla="*/ 400 h 173"/>
                              <a:gd name="T84" fmla="+- 0 2341 2276"/>
                              <a:gd name="T85" fmla="*/ T84 w 75"/>
                              <a:gd name="T86" fmla="+- 0 401 257"/>
                              <a:gd name="T87" fmla="*/ 401 h 173"/>
                              <a:gd name="T88" fmla="+- 0 2338 2276"/>
                              <a:gd name="T89" fmla="*/ T88 w 75"/>
                              <a:gd name="T90" fmla="+- 0 403 257"/>
                              <a:gd name="T91" fmla="*/ 403 h 173"/>
                              <a:gd name="T92" fmla="+- 0 2348 2276"/>
                              <a:gd name="T93" fmla="*/ T92 w 75"/>
                              <a:gd name="T94" fmla="+- 0 403 257"/>
                              <a:gd name="T95" fmla="*/ 403 h 173"/>
                              <a:gd name="T96" fmla="+- 0 2347 2276"/>
                              <a:gd name="T97" fmla="*/ T96 w 75"/>
                              <a:gd name="T98" fmla="+- 0 400 257"/>
                              <a:gd name="T99" fmla="*/ 400 h 173"/>
                              <a:gd name="T100" fmla="+- 0 2347 2276"/>
                              <a:gd name="T101" fmla="*/ T100 w 75"/>
                              <a:gd name="T102" fmla="+- 0 302 257"/>
                              <a:gd name="T103" fmla="*/ 302 h 173"/>
                              <a:gd name="T104" fmla="+- 0 2276 2276"/>
                              <a:gd name="T105" fmla="*/ T104 w 75"/>
                              <a:gd name="T106" fmla="+- 0 302 257"/>
                              <a:gd name="T107" fmla="*/ 302 h 173"/>
                              <a:gd name="T108" fmla="+- 0 2276 2276"/>
                              <a:gd name="T109" fmla="*/ T108 w 75"/>
                              <a:gd name="T110" fmla="+- 0 328 257"/>
                              <a:gd name="T111" fmla="*/ 328 h 173"/>
                              <a:gd name="T112" fmla="+- 0 2347 2276"/>
                              <a:gd name="T113" fmla="*/ T112 w 75"/>
                              <a:gd name="T114" fmla="+- 0 328 257"/>
                              <a:gd name="T115" fmla="*/ 328 h 173"/>
                              <a:gd name="T116" fmla="+- 0 2347 2276"/>
                              <a:gd name="T117" fmla="*/ T116 w 75"/>
                              <a:gd name="T118" fmla="+- 0 302 257"/>
                              <a:gd name="T119" fmla="*/ 302 h 173"/>
                              <a:gd name="T120" fmla="+- 0 2324 2276"/>
                              <a:gd name="T121" fmla="*/ T120 w 75"/>
                              <a:gd name="T122" fmla="+- 0 257 257"/>
                              <a:gd name="T123" fmla="*/ 257 h 173"/>
                              <a:gd name="T124" fmla="+- 0 2292 2276"/>
                              <a:gd name="T125" fmla="*/ T124 w 75"/>
                              <a:gd name="T126" fmla="+- 0 277 257"/>
                              <a:gd name="T127" fmla="*/ 277 h 173"/>
                              <a:gd name="T128" fmla="+- 0 2292 2276"/>
                              <a:gd name="T129" fmla="*/ T128 w 75"/>
                              <a:gd name="T130" fmla="+- 0 302 257"/>
                              <a:gd name="T131" fmla="*/ 302 h 173"/>
                              <a:gd name="T132" fmla="+- 0 2324 2276"/>
                              <a:gd name="T133" fmla="*/ T132 w 75"/>
                              <a:gd name="T134" fmla="+- 0 302 257"/>
                              <a:gd name="T135" fmla="*/ 302 h 173"/>
                              <a:gd name="T136" fmla="+- 0 2324 2276"/>
                              <a:gd name="T137" fmla="*/ T136 w 75"/>
                              <a:gd name="T138" fmla="+- 0 257 257"/>
                              <a:gd name="T139" fmla="*/ 257 h 1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75" h="173">
                                <a:moveTo>
                                  <a:pt x="48" y="71"/>
                                </a:moveTo>
                                <a:lnTo>
                                  <a:pt x="16" y="71"/>
                                </a:lnTo>
                                <a:lnTo>
                                  <a:pt x="16" y="146"/>
                                </a:lnTo>
                                <a:lnTo>
                                  <a:pt x="17" y="149"/>
                                </a:lnTo>
                                <a:lnTo>
                                  <a:pt x="17" y="155"/>
                                </a:lnTo>
                                <a:lnTo>
                                  <a:pt x="21" y="162"/>
                                </a:lnTo>
                                <a:lnTo>
                                  <a:pt x="23" y="166"/>
                                </a:lnTo>
                                <a:lnTo>
                                  <a:pt x="27" y="168"/>
                                </a:lnTo>
                                <a:lnTo>
                                  <a:pt x="36" y="173"/>
                                </a:lnTo>
                                <a:lnTo>
                                  <a:pt x="58" y="173"/>
                                </a:lnTo>
                                <a:lnTo>
                                  <a:pt x="66" y="172"/>
                                </a:lnTo>
                                <a:lnTo>
                                  <a:pt x="75" y="168"/>
                                </a:lnTo>
                                <a:lnTo>
                                  <a:pt x="72" y="146"/>
                                </a:lnTo>
                                <a:lnTo>
                                  <a:pt x="54" y="146"/>
                                </a:lnTo>
                                <a:lnTo>
                                  <a:pt x="53" y="144"/>
                                </a:lnTo>
                                <a:lnTo>
                                  <a:pt x="51" y="143"/>
                                </a:lnTo>
                                <a:lnTo>
                                  <a:pt x="50" y="142"/>
                                </a:lnTo>
                                <a:lnTo>
                                  <a:pt x="50" y="138"/>
                                </a:lnTo>
                                <a:lnTo>
                                  <a:pt x="48" y="132"/>
                                </a:lnTo>
                                <a:lnTo>
                                  <a:pt x="48" y="71"/>
                                </a:lnTo>
                                <a:close/>
                                <a:moveTo>
                                  <a:pt x="71" y="143"/>
                                </a:moveTo>
                                <a:lnTo>
                                  <a:pt x="65" y="144"/>
                                </a:lnTo>
                                <a:lnTo>
                                  <a:pt x="62" y="146"/>
                                </a:lnTo>
                                <a:lnTo>
                                  <a:pt x="72" y="146"/>
                                </a:lnTo>
                                <a:lnTo>
                                  <a:pt x="71" y="143"/>
                                </a:lnTo>
                                <a:close/>
                                <a:moveTo>
                                  <a:pt x="71" y="45"/>
                                </a:moveTo>
                                <a:lnTo>
                                  <a:pt x="0" y="45"/>
                                </a:lnTo>
                                <a:lnTo>
                                  <a:pt x="0" y="71"/>
                                </a:lnTo>
                                <a:lnTo>
                                  <a:pt x="71" y="71"/>
                                </a:lnTo>
                                <a:lnTo>
                                  <a:pt x="71" y="45"/>
                                </a:lnTo>
                                <a:close/>
                                <a:moveTo>
                                  <a:pt x="48" y="0"/>
                                </a:moveTo>
                                <a:lnTo>
                                  <a:pt x="16" y="20"/>
                                </a:lnTo>
                                <a:lnTo>
                                  <a:pt x="16" y="45"/>
                                </a:lnTo>
                                <a:lnTo>
                                  <a:pt x="48" y="45"/>
                                </a:lnTo>
                                <a:lnTo>
                                  <a:pt x="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3" name="AutoShape 644"/>
                        <wps:cNvSpPr>
                          <a:spLocks/>
                        </wps:cNvSpPr>
                        <wps:spPr bwMode="auto">
                          <a:xfrm>
                            <a:off x="2356" y="302"/>
                            <a:ext cx="130" cy="178"/>
                          </a:xfrm>
                          <a:custGeom>
                            <a:avLst/>
                            <a:gdLst>
                              <a:gd name="T0" fmla="+- 0 2390 2356"/>
                              <a:gd name="T1" fmla="*/ T0 w 130"/>
                              <a:gd name="T2" fmla="+- 0 302 302"/>
                              <a:gd name="T3" fmla="*/ 302 h 178"/>
                              <a:gd name="T4" fmla="+- 0 2356 2356"/>
                              <a:gd name="T5" fmla="*/ T4 w 130"/>
                              <a:gd name="T6" fmla="+- 0 302 302"/>
                              <a:gd name="T7" fmla="*/ 302 h 178"/>
                              <a:gd name="T8" fmla="+- 0 2404 2356"/>
                              <a:gd name="T9" fmla="*/ T8 w 130"/>
                              <a:gd name="T10" fmla="+- 0 428 302"/>
                              <a:gd name="T11" fmla="*/ 428 h 178"/>
                              <a:gd name="T12" fmla="+- 0 2401 2356"/>
                              <a:gd name="T13" fmla="*/ T12 w 130"/>
                              <a:gd name="T14" fmla="+- 0 435 302"/>
                              <a:gd name="T15" fmla="*/ 435 h 178"/>
                              <a:gd name="T16" fmla="+- 0 2399 2356"/>
                              <a:gd name="T17" fmla="*/ T16 w 130"/>
                              <a:gd name="T18" fmla="+- 0 441 302"/>
                              <a:gd name="T19" fmla="*/ 441 h 178"/>
                              <a:gd name="T20" fmla="+- 0 2392 2356"/>
                              <a:gd name="T21" fmla="*/ T20 w 130"/>
                              <a:gd name="T22" fmla="+- 0 451 302"/>
                              <a:gd name="T23" fmla="*/ 451 h 178"/>
                              <a:gd name="T24" fmla="+- 0 2386 2356"/>
                              <a:gd name="T25" fmla="*/ T24 w 130"/>
                              <a:gd name="T26" fmla="+- 0 452 302"/>
                              <a:gd name="T27" fmla="*/ 452 h 178"/>
                              <a:gd name="T28" fmla="+- 0 2364 2356"/>
                              <a:gd name="T29" fmla="*/ T28 w 130"/>
                              <a:gd name="T30" fmla="+- 0 452 302"/>
                              <a:gd name="T31" fmla="*/ 452 h 178"/>
                              <a:gd name="T32" fmla="+- 0 2366 2356"/>
                              <a:gd name="T33" fmla="*/ T32 w 130"/>
                              <a:gd name="T34" fmla="+- 0 477 302"/>
                              <a:gd name="T35" fmla="*/ 477 h 178"/>
                              <a:gd name="T36" fmla="+- 0 2378 2356"/>
                              <a:gd name="T37" fmla="*/ T36 w 130"/>
                              <a:gd name="T38" fmla="+- 0 479 302"/>
                              <a:gd name="T39" fmla="*/ 479 h 178"/>
                              <a:gd name="T40" fmla="+- 0 2392 2356"/>
                              <a:gd name="T41" fmla="*/ T40 w 130"/>
                              <a:gd name="T42" fmla="+- 0 479 302"/>
                              <a:gd name="T43" fmla="*/ 479 h 178"/>
                              <a:gd name="T44" fmla="+- 0 2398 2356"/>
                              <a:gd name="T45" fmla="*/ T44 w 130"/>
                              <a:gd name="T46" fmla="+- 0 478 302"/>
                              <a:gd name="T47" fmla="*/ 478 h 178"/>
                              <a:gd name="T48" fmla="+- 0 2407 2356"/>
                              <a:gd name="T49" fmla="*/ T48 w 130"/>
                              <a:gd name="T50" fmla="+- 0 476 302"/>
                              <a:gd name="T51" fmla="*/ 476 h 178"/>
                              <a:gd name="T52" fmla="+- 0 2412 2356"/>
                              <a:gd name="T53" fmla="*/ T52 w 130"/>
                              <a:gd name="T54" fmla="+- 0 473 302"/>
                              <a:gd name="T55" fmla="*/ 473 h 178"/>
                              <a:gd name="T56" fmla="+- 0 2414 2356"/>
                              <a:gd name="T57" fmla="*/ T56 w 130"/>
                              <a:gd name="T58" fmla="+- 0 471 302"/>
                              <a:gd name="T59" fmla="*/ 471 h 178"/>
                              <a:gd name="T60" fmla="+- 0 2422 2356"/>
                              <a:gd name="T61" fmla="*/ T60 w 130"/>
                              <a:gd name="T62" fmla="+- 0 466 302"/>
                              <a:gd name="T63" fmla="*/ 466 h 178"/>
                              <a:gd name="T64" fmla="+- 0 2424 2356"/>
                              <a:gd name="T65" fmla="*/ T64 w 130"/>
                              <a:gd name="T66" fmla="+- 0 461 302"/>
                              <a:gd name="T67" fmla="*/ 461 h 178"/>
                              <a:gd name="T68" fmla="+- 0 2426 2356"/>
                              <a:gd name="T69" fmla="*/ T68 w 130"/>
                              <a:gd name="T70" fmla="+- 0 458 302"/>
                              <a:gd name="T71" fmla="*/ 458 h 178"/>
                              <a:gd name="T72" fmla="+- 0 2430 2356"/>
                              <a:gd name="T73" fmla="*/ T72 w 130"/>
                              <a:gd name="T74" fmla="+- 0 452 302"/>
                              <a:gd name="T75" fmla="*/ 452 h 178"/>
                              <a:gd name="T76" fmla="+- 0 2369 2356"/>
                              <a:gd name="T77" fmla="*/ T76 w 130"/>
                              <a:gd name="T78" fmla="+- 0 452 302"/>
                              <a:gd name="T79" fmla="*/ 452 h 178"/>
                              <a:gd name="T80" fmla="+- 0 2364 2356"/>
                              <a:gd name="T81" fmla="*/ T80 w 130"/>
                              <a:gd name="T82" fmla="+- 0 451 302"/>
                              <a:gd name="T83" fmla="*/ 451 h 178"/>
                              <a:gd name="T84" fmla="+- 0 2430 2356"/>
                              <a:gd name="T85" fmla="*/ T84 w 130"/>
                              <a:gd name="T86" fmla="+- 0 451 302"/>
                              <a:gd name="T87" fmla="*/ 451 h 178"/>
                              <a:gd name="T88" fmla="+- 0 2432 2356"/>
                              <a:gd name="T89" fmla="*/ T88 w 130"/>
                              <a:gd name="T90" fmla="+- 0 445 302"/>
                              <a:gd name="T91" fmla="*/ 445 h 178"/>
                              <a:gd name="T92" fmla="+- 0 2441 2356"/>
                              <a:gd name="T93" fmla="*/ T92 w 130"/>
                              <a:gd name="T94" fmla="+- 0 423 302"/>
                              <a:gd name="T95" fmla="*/ 423 h 178"/>
                              <a:gd name="T96" fmla="+- 0 2452 2356"/>
                              <a:gd name="T97" fmla="*/ T96 w 130"/>
                              <a:gd name="T98" fmla="+- 0 392 302"/>
                              <a:gd name="T99" fmla="*/ 392 h 178"/>
                              <a:gd name="T100" fmla="+- 0 2420 2356"/>
                              <a:gd name="T101" fmla="*/ T100 w 130"/>
                              <a:gd name="T102" fmla="+- 0 392 302"/>
                              <a:gd name="T103" fmla="*/ 392 h 178"/>
                              <a:gd name="T104" fmla="+- 0 2390 2356"/>
                              <a:gd name="T105" fmla="*/ T104 w 130"/>
                              <a:gd name="T106" fmla="+- 0 302 302"/>
                              <a:gd name="T107" fmla="*/ 302 h 178"/>
                              <a:gd name="T108" fmla="+- 0 2485 2356"/>
                              <a:gd name="T109" fmla="*/ T108 w 130"/>
                              <a:gd name="T110" fmla="+- 0 302 302"/>
                              <a:gd name="T111" fmla="*/ 302 h 178"/>
                              <a:gd name="T112" fmla="+- 0 2450 2356"/>
                              <a:gd name="T113" fmla="*/ T112 w 130"/>
                              <a:gd name="T114" fmla="+- 0 302 302"/>
                              <a:gd name="T115" fmla="*/ 302 h 178"/>
                              <a:gd name="T116" fmla="+- 0 2420 2356"/>
                              <a:gd name="T117" fmla="*/ T116 w 130"/>
                              <a:gd name="T118" fmla="+- 0 392 302"/>
                              <a:gd name="T119" fmla="*/ 392 h 178"/>
                              <a:gd name="T120" fmla="+- 0 2452 2356"/>
                              <a:gd name="T121" fmla="*/ T120 w 130"/>
                              <a:gd name="T122" fmla="+- 0 392 302"/>
                              <a:gd name="T123" fmla="*/ 392 h 178"/>
                              <a:gd name="T124" fmla="+- 0 2485 2356"/>
                              <a:gd name="T125" fmla="*/ T124 w 130"/>
                              <a:gd name="T126" fmla="+- 0 302 302"/>
                              <a:gd name="T127" fmla="*/ 302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30" h="178">
                                <a:moveTo>
                                  <a:pt x="34" y="0"/>
                                </a:moveTo>
                                <a:lnTo>
                                  <a:pt x="0" y="0"/>
                                </a:lnTo>
                                <a:lnTo>
                                  <a:pt x="48" y="126"/>
                                </a:lnTo>
                                <a:lnTo>
                                  <a:pt x="45" y="133"/>
                                </a:lnTo>
                                <a:lnTo>
                                  <a:pt x="43" y="139"/>
                                </a:lnTo>
                                <a:lnTo>
                                  <a:pt x="36" y="149"/>
                                </a:lnTo>
                                <a:lnTo>
                                  <a:pt x="30" y="150"/>
                                </a:lnTo>
                                <a:lnTo>
                                  <a:pt x="8" y="150"/>
                                </a:lnTo>
                                <a:lnTo>
                                  <a:pt x="10" y="175"/>
                                </a:lnTo>
                                <a:lnTo>
                                  <a:pt x="22" y="177"/>
                                </a:lnTo>
                                <a:lnTo>
                                  <a:pt x="36" y="177"/>
                                </a:lnTo>
                                <a:lnTo>
                                  <a:pt x="42" y="176"/>
                                </a:lnTo>
                                <a:lnTo>
                                  <a:pt x="51" y="174"/>
                                </a:lnTo>
                                <a:lnTo>
                                  <a:pt x="56" y="171"/>
                                </a:lnTo>
                                <a:lnTo>
                                  <a:pt x="58" y="169"/>
                                </a:lnTo>
                                <a:lnTo>
                                  <a:pt x="66" y="164"/>
                                </a:lnTo>
                                <a:lnTo>
                                  <a:pt x="68" y="159"/>
                                </a:lnTo>
                                <a:lnTo>
                                  <a:pt x="70" y="156"/>
                                </a:lnTo>
                                <a:lnTo>
                                  <a:pt x="74" y="150"/>
                                </a:lnTo>
                                <a:lnTo>
                                  <a:pt x="13" y="150"/>
                                </a:lnTo>
                                <a:lnTo>
                                  <a:pt x="8" y="149"/>
                                </a:lnTo>
                                <a:lnTo>
                                  <a:pt x="74" y="149"/>
                                </a:lnTo>
                                <a:lnTo>
                                  <a:pt x="76" y="143"/>
                                </a:lnTo>
                                <a:lnTo>
                                  <a:pt x="85" y="121"/>
                                </a:lnTo>
                                <a:lnTo>
                                  <a:pt x="96" y="90"/>
                                </a:lnTo>
                                <a:lnTo>
                                  <a:pt x="64" y="90"/>
                                </a:lnTo>
                                <a:lnTo>
                                  <a:pt x="34" y="0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94" y="0"/>
                                </a:lnTo>
                                <a:lnTo>
                                  <a:pt x="64" y="90"/>
                                </a:lnTo>
                                <a:lnTo>
                                  <a:pt x="96" y="90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84ADC7" id="Group 643" o:spid="_x0000_s1026" style="position:absolute;margin-left:75.6pt;margin-top:11.85pt;width:48.7pt;height:12.15pt;z-index:1072;mso-wrap-distance-left:0;mso-wrap-distance-right:0;mso-position-horizontal-relative:page" coordorigin="1512,237" coordsize="974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">
                <v:shape id="AutoShape 651" o:spid="_x0000_s1027" style="position:absolute;left:1512;top:251;width:176;height:195;visibility:visible;mso-wrap-style:square;v-text-anchor:top" coordsize="176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" path="m174,172r-50,l138,182r8,6l152,190r10,5l174,172xm85,l67,2,50,6,35,13,23,23,13,36,6,52,2,70,,90r2,20l6,128r7,15l23,156r12,11l50,174r17,4l85,179r15,l113,177r11,-5l174,172r1,-2l166,166r-10,-5l148,155r4,-5l70,150,59,146,49,136r-5,-9l39,116,37,104,36,90,37,76,39,64,44,53r5,-8l59,35,71,30r81,l146,23,134,13,119,6,103,2,85,xm86,117l76,137r8,3l91,143r7,5l89,150r63,l155,147r5,-9l161,135r-42,l109,128,97,122,86,117xm152,30r-54,l110,35r9,10l125,53r5,11l132,76r1,14l133,101r-1,7l127,123r-3,7l119,135r42,l162,130r3,-9l167,111r2,-10l169,90,168,70,163,52,156,36r-4,-6xe" fillcolor="black" stroked="f">
                  <v:path arrowok="t" o:connecttype="custom" o:connectlocs="124,423;146,439;162,446;85,251;50,257;23,274;6,303;0,341;6,379;23,407;50,425;85,430;113,428;174,423;166,417;148,406;70,401;49,387;39,367;36,341;39,315;49,296;71,281;146,274;119,257;85,251;76,388;91,394;89,401;155,398;161,386;109,379;86,368;98,281;119,296;130,315;133,341;132,359;124,381;161,386;165,372;169,352;168,321;156,287" o:connectangles="0,0,0,0,0,0,0,0,0,0,0,0,0,0,0,0,0,0,0,0,0,0,0,0,0,0,0,0,0,0,0,0,0,0,0,0,0,0,0,0,0,0,0,0"/>
                </v:shape>
                <v:shape id="AutoShape 650" o:spid="_x0000_s1028" style="position:absolute;left:1708;top:302;width:116;height:129;visibility:visible;mso-wrap-style:square;v-text-anchor:top" coordsize="116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" path="m33,l,,,91r1,10l4,108r3,6l12,120r14,7l33,128r17,l57,127r9,-4l73,119r6,-5l84,107r31,l115,103r-66,l45,102,38,97,36,95,34,90,33,86,33,xm115,107r-31,l84,126r31,l115,107xm115,l81,r,71l80,83r-1,4l76,91r-2,5l69,98r-5,4l60,103r55,l115,xe" fillcolor="black" stroked="f">
                  <v:path arrowok="t" o:connecttype="custom" o:connectlocs="33,302;0,302;0,393;1,403;4,410;7,416;12,422;26,429;33,430;50,430;57,429;66,425;73,421;79,416;84,409;115,409;115,405;49,405;45,404;38,399;36,397;34,392;33,388;33,302;115,409;84,409;84,428;115,428;115,409;115,302;81,302;81,373;80,385;79,389;76,393;74,398;69,400;64,404;60,405;115,405;115,302" o:connectangles="0,0,0,0,0,0,0,0,0,0,0,0,0,0,0,0,0,0,0,0,0,0,0,0,0,0,0,0,0,0,0,0,0,0,0,0,0,0,0,0,0"/>
                </v:shape>
                <v:shape id="AutoShape 649" o:spid="_x0000_s1029" style="position:absolute;left:1848;top:299;width:119;height:131;visibility:visible;mso-wrap-style:square;v-text-anchor:top" coordsize="119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" path="m111,26r-46,l71,27r3,2l77,33r1,3l78,46r-5,4l62,52,47,54,35,57,25,59r-6,4l13,65,8,70,5,75,,87r,18l4,114r8,8l19,128r10,3l49,131r7,-1l62,128r8,-3l82,116r32,l113,112r-1,-4l47,108r-5,-2l38,104r-3,-4l34,95r,-9l36,82r7,-5l49,75,59,74r8,-3l74,70r4,-1l111,69r,-17l111,32r,-6xm114,116r-32,l82,117r1,2l85,126r,3l119,129r-4,-6l114,117r,-1xm111,69r-33,l78,88r-2,7l73,99r-3,3l64,106r-6,2l112,108r,-2l110,99r1,-17l111,69xm73,l42,,30,3,13,15,7,23,4,35r30,6l36,35r2,-3l46,27r4,-1l111,26r-1,-2l107,18r-3,-4l98,9,84,2,73,xe" fillcolor="black" stroked="f">
                  <v:path arrowok="t" o:connecttype="custom" o:connectlocs="65,325;74,328;78,335;73,349;47,353;25,358;13,364;5,374;0,404;12,421;29,430;56,429;70,424;114,415;112,407;42,405;35,399;34,385;43,376;59,373;74,369;111,368;111,331;114,415;82,416;85,425;119,428;114,416;111,368;78,387;73,398;64,405;112,407;110,398;111,368;42,299;13,314;4,334;36,334;46,326;111,325;107,317;98,308;73,299" o:connectangles="0,0,0,0,0,0,0,0,0,0,0,0,0,0,0,0,0,0,0,0,0,0,0,0,0,0,0,0,0,0,0,0,0,0,0,0,0,0,0,0,0,0,0,0"/>
                </v:shape>
                <v:shape id="AutoShape 648" o:spid="_x0000_s1030" style="position:absolute;left:1992;top:299;width:116;height:129;visibility:visible;mso-wrap-style:square;v-text-anchor:top" coordsize="116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" path="m31,3l,3,,129r34,l34,58,35,48r1,-6l37,38r4,-5l46,30r4,-3l55,26r57,l111,21r-80,l31,3xm112,26r-46,l70,27r3,2l76,30r2,4l79,38r1,4l82,51r,78l115,129r,-88l114,33r-2,-7xm80,l73,,61,2,50,6,40,12r-9,9l111,21r-1,-3l107,14r-4,-4l98,6,86,2,80,xe" fillcolor="black" stroked="f">
                  <v:path arrowok="t" o:connecttype="custom" o:connectlocs="31,302;0,302;0,428;34,428;34,357;35,347;36,341;37,337;41,332;46,329;50,326;55,325;112,325;111,320;31,320;31,302;112,325;66,325;70,326;73,328;76,329;78,333;79,337;80,341;82,350;82,428;115,428;115,340;114,332;112,325;80,299;73,299;61,301;50,305;40,311;31,320;111,320;110,317;107,313;103,309;98,305;86,301;80,299" o:connectangles="0,0,0,0,0,0,0,0,0,0,0,0,0,0,0,0,0,0,0,0,0,0,0,0,0,0,0,0,0,0,0,0,0,0,0,0,0,0,0,0,0,0,0"/>
                </v:shape>
                <v:shape id="AutoShape 647" o:spid="_x0000_s1031" style="position:absolute;left:2128;top:257;width:75;height:173;visibility:visible;mso-wrap-style:square;v-text-anchor:top" coordsize="75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" path="m48,71r-33,l15,149r1,6l18,160r2,2l22,166r4,2l36,173r21,l66,172r8,-4l71,146r-17,l51,144r-2,-2l49,138r-1,-6l48,71xm70,143r-6,1l61,146r10,l70,143xm70,45l,45,,71r70,l70,45xm48,l15,20r,25l48,45,48,xe" fillcolor="black" stroked="f">
                  <v:path arrowok="t" o:connecttype="custom" o:connectlocs="48,328;15,328;15,406;16,412;18,417;20,419;22,423;26,425;36,430;57,430;66,429;74,425;71,403;54,403;51,401;49,399;49,395;48,389;48,328;70,400;64,401;61,403;71,403;70,400;70,302;0,302;0,328;70,328;70,302;48,257;15,277;15,302;48,302;48,257" o:connectangles="0,0,0,0,0,0,0,0,0,0,0,0,0,0,0,0,0,0,0,0,0,0,0,0,0,0,0,0,0,0,0,0,0,0"/>
                </v:shape>
                <v:line id="Line 646" o:spid="_x0000_s1032" style="position:absolute;visibility:visible;mso-wrap-style:square" from="2239,254" to="2239,4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" strokeweight="1.68pt"/>
                <v:shape id="AutoShape 645" o:spid="_x0000_s1033" style="position:absolute;left:2276;top:257;width:75;height:173;visibility:visible;mso-wrap-style:square;v-text-anchor:top" coordsize="75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" path="m48,71r-32,l16,146r1,3l17,155r4,7l23,166r4,2l36,173r22,l66,172r9,-4l72,146r-18,l53,144r-2,-1l50,142r,-4l48,132r,-61xm71,143r-6,1l62,146r10,l71,143xm71,45l,45,,71r71,l71,45xm48,l16,20r,25l48,45,48,xe" fillcolor="black" stroked="f">
                  <v:path arrowok="t" o:connecttype="custom" o:connectlocs="48,328;16,328;16,403;17,406;17,412;21,419;23,423;27,425;36,430;58,430;66,429;75,425;72,403;54,403;53,401;51,400;50,399;50,395;48,389;48,328;71,400;65,401;62,403;72,403;71,400;71,302;0,302;0,328;71,328;71,302;48,257;16,277;16,302;48,302;48,257" o:connectangles="0,0,0,0,0,0,0,0,0,0,0,0,0,0,0,0,0,0,0,0,0,0,0,0,0,0,0,0,0,0,0,0,0,0,0"/>
                </v:shape>
                <v:shape id="AutoShape 644" o:spid="_x0000_s1034" style="position:absolute;left:2356;top:302;width:130;height:178;visibility:visible;mso-wrap-style:square;v-text-anchor:top" coordsize="13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" path="m34,l,,48,126r-3,7l43,139r-7,10l30,150r-22,l10,175r12,2l36,177r6,-1l51,174r5,-3l58,169r8,-5l68,159r2,-3l74,150r-61,l8,149r66,l76,143r9,-22l96,90r-32,l34,xm129,l94,,64,90r32,l129,xe" fillcolor="black" stroked="f">
                  <v:path arrowok="t" o:connecttype="custom" o:connectlocs="34,302;0,302;48,428;45,435;43,441;36,451;30,452;8,452;10,477;22,479;36,479;42,478;51,476;56,473;58,471;66,466;68,461;70,458;74,452;13,452;8,451;74,451;76,445;85,423;96,392;64,392;34,302;129,302;94,302;64,392;96,392;129,302" o:connectangles="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1096" behindDoc="0" locked="0" layoutInCell="1" allowOverlap="1" wp14:anchorId="0A9C85CF" wp14:editId="31C60268">
            <wp:simplePos x="0" y="0"/>
            <wp:positionH relativeFrom="page">
              <wp:posOffset>1682495</wp:posOffset>
            </wp:positionH>
            <wp:positionV relativeFrom="paragraph">
              <wp:posOffset>161162</wp:posOffset>
            </wp:positionV>
            <wp:extent cx="336041" cy="112014"/>
            <wp:effectExtent l="0" t="0" r="0" b="0"/>
            <wp:wrapTopAndBottom/>
            <wp:docPr id="5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9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6041" cy="1120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0" distR="0" simplePos="0" relativeHeight="1120" behindDoc="0" locked="0" layoutInCell="1" allowOverlap="1" wp14:anchorId="14573011" wp14:editId="6FDBBF4F">
                <wp:simplePos x="0" y="0"/>
                <wp:positionH relativeFrom="page">
                  <wp:posOffset>2901315</wp:posOffset>
                </wp:positionH>
                <wp:positionV relativeFrom="paragraph">
                  <wp:posOffset>150495</wp:posOffset>
                </wp:positionV>
                <wp:extent cx="317500" cy="132715"/>
                <wp:effectExtent l="0" t="0" r="635" b="635"/>
                <wp:wrapTopAndBottom/>
                <wp:docPr id="702" name="Group 6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7500" cy="132715"/>
                          <a:chOff x="4569" y="237"/>
                          <a:chExt cx="500" cy="209"/>
                        </a:xfrm>
                      </wpg:grpSpPr>
                      <pic:pic xmlns:pic="http://schemas.openxmlformats.org/drawingml/2006/picture">
                        <pic:nvPicPr>
                          <pic:cNvPr id="703" name="Picture 6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69" y="254"/>
                            <a:ext cx="304" cy="1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04" name="Picture 6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94" y="237"/>
                            <a:ext cx="175" cy="2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20AD48" id="Group 640" o:spid="_x0000_s1026" style="position:absolute;margin-left:228.45pt;margin-top:11.85pt;width:25pt;height:10.45pt;z-index:1120;mso-wrap-distance-left:0;mso-wrap-distance-right:0;mso-position-horizontal-relative:page" coordorigin="4569,237" coordsize="500,2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42" o:spid="_x0000_s1027" type="#_x0000_t75" style="position:absolute;left:4569;top:254;width:304;height: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">
                  <v:imagedata r:id="rId10" o:title=""/>
                </v:shape>
                <v:shape id="Picture 641" o:spid="_x0000_s1028" type="#_x0000_t75" style="position:absolute;left:4894;top:237;width:175;height:2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">
                  <v:imagedata r:id="rId11" o:title=""/>
                </v:shape>
                <w10:wrap type="topAndBottom"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1144" behindDoc="0" locked="0" layoutInCell="1" allowOverlap="1" wp14:anchorId="5C47304F" wp14:editId="32153538">
            <wp:simplePos x="0" y="0"/>
            <wp:positionH relativeFrom="page">
              <wp:posOffset>4458461</wp:posOffset>
            </wp:positionH>
            <wp:positionV relativeFrom="paragraph">
              <wp:posOffset>161162</wp:posOffset>
            </wp:positionV>
            <wp:extent cx="402205" cy="121348"/>
            <wp:effectExtent l="0" t="0" r="0" b="0"/>
            <wp:wrapTopAndBottom/>
            <wp:docPr id="7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2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2205" cy="1213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0BFF">
        <w:rPr>
          <w:noProof/>
        </w:rPr>
        <w:drawing>
          <wp:anchor distT="0" distB="0" distL="0" distR="0" simplePos="0" relativeHeight="1168" behindDoc="0" locked="0" layoutInCell="1" allowOverlap="1" wp14:anchorId="72A77C1C" wp14:editId="1E51250D">
            <wp:simplePos x="0" y="0"/>
            <wp:positionH relativeFrom="page">
              <wp:posOffset>5506973</wp:posOffset>
            </wp:positionH>
            <wp:positionV relativeFrom="paragraph">
              <wp:posOffset>161162</wp:posOffset>
            </wp:positionV>
            <wp:extent cx="360992" cy="121348"/>
            <wp:effectExtent l="0" t="0" r="0" b="0"/>
            <wp:wrapTopAndBottom/>
            <wp:docPr id="9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0992" cy="1213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538D79" w14:textId="77777777" w:rsidR="00F75897" w:rsidRDefault="00F75897">
      <w:pPr>
        <w:pStyle w:val="BodyText"/>
        <w:tabs>
          <w:tab w:val="left" w:pos="1151"/>
          <w:tab w:val="left" w:pos="2617"/>
        </w:tabs>
        <w:spacing w:before="134" w:after="55"/>
        <w:ind w:left="3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293680" behindDoc="0" locked="0" layoutInCell="1" allowOverlap="1" wp14:anchorId="2A072656" wp14:editId="6F567713">
                <wp:simplePos x="0" y="0"/>
                <wp:positionH relativeFrom="page">
                  <wp:align>center</wp:align>
                </wp:positionH>
                <wp:positionV relativeFrom="paragraph">
                  <wp:posOffset>287020</wp:posOffset>
                </wp:positionV>
                <wp:extent cx="6381750" cy="9525"/>
                <wp:effectExtent l="0" t="0" r="19050" b="28575"/>
                <wp:wrapNone/>
                <wp:docPr id="780" name="Straight Connector 7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817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8EB094" id="Straight Connector 780" o:spid="_x0000_s1026" style="position:absolute;flip:y;z-index:503293680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22.6pt" to="502.5pt,2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" strokecolor="black [3040]">
                <w10:wrap anchorx="page"/>
              </v:line>
            </w:pict>
          </mc:Fallback>
        </mc:AlternateContent>
      </w:r>
    </w:p>
    <w:p w14:paraId="5F6733F8" w14:textId="77777777" w:rsidR="004718EC" w:rsidRDefault="00BC0BFF">
      <w:pPr>
        <w:pStyle w:val="BodyText"/>
        <w:tabs>
          <w:tab w:val="left" w:pos="1151"/>
          <w:tab w:val="left" w:pos="2617"/>
        </w:tabs>
        <w:spacing w:before="134" w:after="55"/>
        <w:ind w:left="380"/>
        <w:rPr>
          <w:u w:val="none"/>
        </w:rPr>
      </w:pPr>
      <w:r>
        <w:t xml:space="preserve"> </w:t>
      </w:r>
      <w:r>
        <w:tab/>
      </w:r>
      <w:r>
        <w:rPr>
          <w:u w:val="none"/>
        </w:rPr>
        <w:tab/>
        <w:t>The Lunker</w:t>
      </w:r>
      <w:r>
        <w:rPr>
          <w:spacing w:val="8"/>
          <w:u w:val="none"/>
        </w:rPr>
        <w:t xml:space="preserve"> </w:t>
      </w:r>
      <w:r>
        <w:rPr>
          <w:u w:val="none"/>
        </w:rPr>
        <w:t>Bass</w:t>
      </w:r>
    </w:p>
    <w:p w14:paraId="1541A935" w14:textId="77777777" w:rsidR="004718EC" w:rsidRDefault="00C973E3">
      <w:pPr>
        <w:pStyle w:val="BodyText"/>
        <w:spacing w:line="232" w:lineRule="exact"/>
        <w:ind w:left="5473"/>
        <w:rPr>
          <w:i w:val="0"/>
          <w:sz w:val="20"/>
          <w:u w:val="none"/>
        </w:rPr>
      </w:pPr>
      <w:r>
        <w:rPr>
          <w:i w:val="0"/>
          <w:noProof/>
          <w:position w:val="-4"/>
          <w:sz w:val="20"/>
          <w:u w:val="none"/>
        </w:rPr>
        <mc:AlternateContent>
          <mc:Choice Requires="wpg">
            <w:drawing>
              <wp:inline distT="0" distB="0" distL="0" distR="0" wp14:anchorId="6322F8D4" wp14:editId="4FB0D0A1">
                <wp:extent cx="775335" cy="147955"/>
                <wp:effectExtent l="0" t="0" r="6985" b="4445"/>
                <wp:docPr id="669" name="Group 6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5335" cy="147955"/>
                          <a:chOff x="0" y="0"/>
                          <a:chExt cx="1221" cy="233"/>
                        </a:xfrm>
                      </wpg:grpSpPr>
                      <pic:pic xmlns:pic="http://schemas.openxmlformats.org/drawingml/2006/picture">
                        <pic:nvPicPr>
                          <pic:cNvPr id="670" name="Picture 6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" cy="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71" name="AutoShape 615"/>
                        <wps:cNvSpPr>
                          <a:spLocks/>
                        </wps:cNvSpPr>
                        <wps:spPr bwMode="auto">
                          <a:xfrm>
                            <a:off x="313" y="49"/>
                            <a:ext cx="72" cy="134"/>
                          </a:xfrm>
                          <a:custGeom>
                            <a:avLst/>
                            <a:gdLst>
                              <a:gd name="T0" fmla="+- 0 334 313"/>
                              <a:gd name="T1" fmla="*/ T0 w 72"/>
                              <a:gd name="T2" fmla="+- 0 53 49"/>
                              <a:gd name="T3" fmla="*/ 53 h 134"/>
                              <a:gd name="T4" fmla="+- 0 313 313"/>
                              <a:gd name="T5" fmla="*/ T4 w 72"/>
                              <a:gd name="T6" fmla="+- 0 53 49"/>
                              <a:gd name="T7" fmla="*/ 53 h 134"/>
                              <a:gd name="T8" fmla="+- 0 313 313"/>
                              <a:gd name="T9" fmla="*/ T8 w 72"/>
                              <a:gd name="T10" fmla="+- 0 182 49"/>
                              <a:gd name="T11" fmla="*/ 182 h 134"/>
                              <a:gd name="T12" fmla="+- 0 336 313"/>
                              <a:gd name="T13" fmla="*/ T12 w 72"/>
                              <a:gd name="T14" fmla="+- 0 182 49"/>
                              <a:gd name="T15" fmla="*/ 182 h 134"/>
                              <a:gd name="T16" fmla="+- 0 336 313"/>
                              <a:gd name="T17" fmla="*/ T16 w 72"/>
                              <a:gd name="T18" fmla="+- 0 106 49"/>
                              <a:gd name="T19" fmla="*/ 106 h 134"/>
                              <a:gd name="T20" fmla="+- 0 337 313"/>
                              <a:gd name="T21" fmla="*/ T20 w 72"/>
                              <a:gd name="T22" fmla="+- 0 97 49"/>
                              <a:gd name="T23" fmla="*/ 97 h 134"/>
                              <a:gd name="T24" fmla="+- 0 340 313"/>
                              <a:gd name="T25" fmla="*/ T24 w 72"/>
                              <a:gd name="T26" fmla="+- 0 89 49"/>
                              <a:gd name="T27" fmla="*/ 89 h 134"/>
                              <a:gd name="T28" fmla="+- 0 341 313"/>
                              <a:gd name="T29" fmla="*/ T28 w 72"/>
                              <a:gd name="T30" fmla="+- 0 84 49"/>
                              <a:gd name="T31" fmla="*/ 84 h 134"/>
                              <a:gd name="T32" fmla="+- 0 344 313"/>
                              <a:gd name="T33" fmla="*/ T32 w 72"/>
                              <a:gd name="T34" fmla="+- 0 79 49"/>
                              <a:gd name="T35" fmla="*/ 79 h 134"/>
                              <a:gd name="T36" fmla="+- 0 352 313"/>
                              <a:gd name="T37" fmla="*/ T36 w 72"/>
                              <a:gd name="T38" fmla="+- 0 74 49"/>
                              <a:gd name="T39" fmla="*/ 74 h 134"/>
                              <a:gd name="T40" fmla="+- 0 356 313"/>
                              <a:gd name="T41" fmla="*/ T40 w 72"/>
                              <a:gd name="T42" fmla="+- 0 72 49"/>
                              <a:gd name="T43" fmla="*/ 72 h 134"/>
                              <a:gd name="T44" fmla="+- 0 334 313"/>
                              <a:gd name="T45" fmla="*/ T44 w 72"/>
                              <a:gd name="T46" fmla="+- 0 72 49"/>
                              <a:gd name="T47" fmla="*/ 72 h 134"/>
                              <a:gd name="T48" fmla="+- 0 334 313"/>
                              <a:gd name="T49" fmla="*/ T48 w 72"/>
                              <a:gd name="T50" fmla="+- 0 53 49"/>
                              <a:gd name="T51" fmla="*/ 53 h 134"/>
                              <a:gd name="T52" fmla="+- 0 370 313"/>
                              <a:gd name="T53" fmla="*/ T52 w 72"/>
                              <a:gd name="T54" fmla="+- 0 49 49"/>
                              <a:gd name="T55" fmla="*/ 49 h 134"/>
                              <a:gd name="T56" fmla="+- 0 356 313"/>
                              <a:gd name="T57" fmla="*/ T56 w 72"/>
                              <a:gd name="T58" fmla="+- 0 49 49"/>
                              <a:gd name="T59" fmla="*/ 49 h 134"/>
                              <a:gd name="T60" fmla="+- 0 352 313"/>
                              <a:gd name="T61" fmla="*/ T60 w 72"/>
                              <a:gd name="T62" fmla="+- 0 50 49"/>
                              <a:gd name="T63" fmla="*/ 50 h 134"/>
                              <a:gd name="T64" fmla="+- 0 348 313"/>
                              <a:gd name="T65" fmla="*/ T64 w 72"/>
                              <a:gd name="T66" fmla="+- 0 54 49"/>
                              <a:gd name="T67" fmla="*/ 54 h 134"/>
                              <a:gd name="T68" fmla="+- 0 343 313"/>
                              <a:gd name="T69" fmla="*/ T68 w 72"/>
                              <a:gd name="T70" fmla="+- 0 56 49"/>
                              <a:gd name="T71" fmla="*/ 56 h 134"/>
                              <a:gd name="T72" fmla="+- 0 338 313"/>
                              <a:gd name="T73" fmla="*/ T72 w 72"/>
                              <a:gd name="T74" fmla="+- 0 62 49"/>
                              <a:gd name="T75" fmla="*/ 62 h 134"/>
                              <a:gd name="T76" fmla="+- 0 334 313"/>
                              <a:gd name="T77" fmla="*/ T76 w 72"/>
                              <a:gd name="T78" fmla="+- 0 72 49"/>
                              <a:gd name="T79" fmla="*/ 72 h 134"/>
                              <a:gd name="T80" fmla="+- 0 366 313"/>
                              <a:gd name="T81" fmla="*/ T80 w 72"/>
                              <a:gd name="T82" fmla="+- 0 72 49"/>
                              <a:gd name="T83" fmla="*/ 72 h 134"/>
                              <a:gd name="T84" fmla="+- 0 372 313"/>
                              <a:gd name="T85" fmla="*/ T84 w 72"/>
                              <a:gd name="T86" fmla="+- 0 74 49"/>
                              <a:gd name="T87" fmla="*/ 74 h 134"/>
                              <a:gd name="T88" fmla="+- 0 377 313"/>
                              <a:gd name="T89" fmla="*/ T88 w 72"/>
                              <a:gd name="T90" fmla="+- 0 77 49"/>
                              <a:gd name="T91" fmla="*/ 77 h 134"/>
                              <a:gd name="T92" fmla="+- 0 385 313"/>
                              <a:gd name="T93" fmla="*/ T92 w 72"/>
                              <a:gd name="T94" fmla="+- 0 56 49"/>
                              <a:gd name="T95" fmla="*/ 56 h 134"/>
                              <a:gd name="T96" fmla="+- 0 377 313"/>
                              <a:gd name="T97" fmla="*/ T96 w 72"/>
                              <a:gd name="T98" fmla="+- 0 52 49"/>
                              <a:gd name="T99" fmla="*/ 52 h 134"/>
                              <a:gd name="T100" fmla="+- 0 370 313"/>
                              <a:gd name="T101" fmla="*/ T100 w 72"/>
                              <a:gd name="T102" fmla="+- 0 49 49"/>
                              <a:gd name="T103" fmla="*/ 49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</a:cxnLst>
                            <a:rect l="0" t="0" r="r" b="b"/>
                            <a:pathLst>
                              <a:path w="72" h="134">
                                <a:moveTo>
                                  <a:pt x="21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133"/>
                                </a:lnTo>
                                <a:lnTo>
                                  <a:pt x="23" y="133"/>
                                </a:lnTo>
                                <a:lnTo>
                                  <a:pt x="23" y="57"/>
                                </a:lnTo>
                                <a:lnTo>
                                  <a:pt x="24" y="48"/>
                                </a:lnTo>
                                <a:lnTo>
                                  <a:pt x="27" y="40"/>
                                </a:lnTo>
                                <a:lnTo>
                                  <a:pt x="28" y="35"/>
                                </a:lnTo>
                                <a:lnTo>
                                  <a:pt x="31" y="30"/>
                                </a:lnTo>
                                <a:lnTo>
                                  <a:pt x="39" y="25"/>
                                </a:lnTo>
                                <a:lnTo>
                                  <a:pt x="43" y="23"/>
                                </a:lnTo>
                                <a:lnTo>
                                  <a:pt x="21" y="23"/>
                                </a:lnTo>
                                <a:lnTo>
                                  <a:pt x="21" y="4"/>
                                </a:lnTo>
                                <a:close/>
                                <a:moveTo>
                                  <a:pt x="57" y="0"/>
                                </a:moveTo>
                                <a:lnTo>
                                  <a:pt x="43" y="0"/>
                                </a:lnTo>
                                <a:lnTo>
                                  <a:pt x="39" y="1"/>
                                </a:lnTo>
                                <a:lnTo>
                                  <a:pt x="35" y="5"/>
                                </a:lnTo>
                                <a:lnTo>
                                  <a:pt x="30" y="7"/>
                                </a:lnTo>
                                <a:lnTo>
                                  <a:pt x="25" y="13"/>
                                </a:lnTo>
                                <a:lnTo>
                                  <a:pt x="21" y="23"/>
                                </a:lnTo>
                                <a:lnTo>
                                  <a:pt x="53" y="23"/>
                                </a:lnTo>
                                <a:lnTo>
                                  <a:pt x="59" y="25"/>
                                </a:lnTo>
                                <a:lnTo>
                                  <a:pt x="64" y="28"/>
                                </a:lnTo>
                                <a:lnTo>
                                  <a:pt x="72" y="7"/>
                                </a:lnTo>
                                <a:lnTo>
                                  <a:pt x="64" y="3"/>
                                </a:lnTo>
                                <a:lnTo>
                                  <a:pt x="5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2" name="AutoShape 614"/>
                        <wps:cNvSpPr>
                          <a:spLocks/>
                        </wps:cNvSpPr>
                        <wps:spPr bwMode="auto">
                          <a:xfrm>
                            <a:off x="391" y="49"/>
                            <a:ext cx="120" cy="137"/>
                          </a:xfrm>
                          <a:custGeom>
                            <a:avLst/>
                            <a:gdLst>
                              <a:gd name="T0" fmla="+- 0 451 391"/>
                              <a:gd name="T1" fmla="*/ T0 w 120"/>
                              <a:gd name="T2" fmla="+- 0 49 49"/>
                              <a:gd name="T3" fmla="*/ 49 h 137"/>
                              <a:gd name="T4" fmla="+- 0 438 391"/>
                              <a:gd name="T5" fmla="*/ T4 w 120"/>
                              <a:gd name="T6" fmla="+- 0 50 49"/>
                              <a:gd name="T7" fmla="*/ 50 h 137"/>
                              <a:gd name="T8" fmla="+- 0 427 391"/>
                              <a:gd name="T9" fmla="*/ T8 w 120"/>
                              <a:gd name="T10" fmla="+- 0 54 49"/>
                              <a:gd name="T11" fmla="*/ 54 h 137"/>
                              <a:gd name="T12" fmla="+- 0 417 391"/>
                              <a:gd name="T13" fmla="*/ T12 w 120"/>
                              <a:gd name="T14" fmla="+- 0 59 49"/>
                              <a:gd name="T15" fmla="*/ 59 h 137"/>
                              <a:gd name="T16" fmla="+- 0 408 391"/>
                              <a:gd name="T17" fmla="*/ T16 w 120"/>
                              <a:gd name="T18" fmla="+- 0 67 49"/>
                              <a:gd name="T19" fmla="*/ 67 h 137"/>
                              <a:gd name="T20" fmla="+- 0 400 391"/>
                              <a:gd name="T21" fmla="*/ T20 w 120"/>
                              <a:gd name="T22" fmla="+- 0 78 49"/>
                              <a:gd name="T23" fmla="*/ 78 h 137"/>
                              <a:gd name="T24" fmla="+- 0 395 391"/>
                              <a:gd name="T25" fmla="*/ T24 w 120"/>
                              <a:gd name="T26" fmla="+- 0 90 49"/>
                              <a:gd name="T27" fmla="*/ 90 h 137"/>
                              <a:gd name="T28" fmla="+- 0 392 391"/>
                              <a:gd name="T29" fmla="*/ T28 w 120"/>
                              <a:gd name="T30" fmla="+- 0 103 49"/>
                              <a:gd name="T31" fmla="*/ 103 h 137"/>
                              <a:gd name="T32" fmla="+- 0 391 391"/>
                              <a:gd name="T33" fmla="*/ T32 w 120"/>
                              <a:gd name="T34" fmla="+- 0 119 49"/>
                              <a:gd name="T35" fmla="*/ 119 h 137"/>
                              <a:gd name="T36" fmla="+- 0 392 391"/>
                              <a:gd name="T37" fmla="*/ T36 w 120"/>
                              <a:gd name="T38" fmla="+- 0 134 49"/>
                              <a:gd name="T39" fmla="*/ 134 h 137"/>
                              <a:gd name="T40" fmla="+- 0 395 391"/>
                              <a:gd name="T41" fmla="*/ T40 w 120"/>
                              <a:gd name="T42" fmla="+- 0 147 49"/>
                              <a:gd name="T43" fmla="*/ 147 h 137"/>
                              <a:gd name="T44" fmla="+- 0 400 391"/>
                              <a:gd name="T45" fmla="*/ T44 w 120"/>
                              <a:gd name="T46" fmla="+- 0 158 49"/>
                              <a:gd name="T47" fmla="*/ 158 h 137"/>
                              <a:gd name="T48" fmla="+- 0 408 391"/>
                              <a:gd name="T49" fmla="*/ T48 w 120"/>
                              <a:gd name="T50" fmla="+- 0 168 49"/>
                              <a:gd name="T51" fmla="*/ 168 h 137"/>
                              <a:gd name="T52" fmla="+- 0 417 391"/>
                              <a:gd name="T53" fmla="*/ T52 w 120"/>
                              <a:gd name="T54" fmla="+- 0 176 49"/>
                              <a:gd name="T55" fmla="*/ 176 h 137"/>
                              <a:gd name="T56" fmla="+- 0 427 391"/>
                              <a:gd name="T57" fmla="*/ T56 w 120"/>
                              <a:gd name="T58" fmla="+- 0 182 49"/>
                              <a:gd name="T59" fmla="*/ 182 h 137"/>
                              <a:gd name="T60" fmla="+- 0 439 391"/>
                              <a:gd name="T61" fmla="*/ T60 w 120"/>
                              <a:gd name="T62" fmla="+- 0 185 49"/>
                              <a:gd name="T63" fmla="*/ 185 h 137"/>
                              <a:gd name="T64" fmla="+- 0 452 391"/>
                              <a:gd name="T65" fmla="*/ T64 w 120"/>
                              <a:gd name="T66" fmla="+- 0 186 49"/>
                              <a:gd name="T67" fmla="*/ 186 h 137"/>
                              <a:gd name="T68" fmla="+- 0 468 391"/>
                              <a:gd name="T69" fmla="*/ T68 w 120"/>
                              <a:gd name="T70" fmla="+- 0 186 49"/>
                              <a:gd name="T71" fmla="*/ 186 h 137"/>
                              <a:gd name="T72" fmla="+- 0 480 391"/>
                              <a:gd name="T73" fmla="*/ T72 w 120"/>
                              <a:gd name="T74" fmla="+- 0 182 49"/>
                              <a:gd name="T75" fmla="*/ 182 h 137"/>
                              <a:gd name="T76" fmla="+- 0 491 391"/>
                              <a:gd name="T77" fmla="*/ T76 w 120"/>
                              <a:gd name="T78" fmla="+- 0 175 49"/>
                              <a:gd name="T79" fmla="*/ 175 h 137"/>
                              <a:gd name="T80" fmla="+- 0 500 391"/>
                              <a:gd name="T81" fmla="*/ T80 w 120"/>
                              <a:gd name="T82" fmla="+- 0 168 49"/>
                              <a:gd name="T83" fmla="*/ 168 h 137"/>
                              <a:gd name="T84" fmla="+- 0 442 391"/>
                              <a:gd name="T85" fmla="*/ T84 w 120"/>
                              <a:gd name="T86" fmla="+- 0 168 49"/>
                              <a:gd name="T87" fmla="*/ 168 h 137"/>
                              <a:gd name="T88" fmla="+- 0 433 391"/>
                              <a:gd name="T89" fmla="*/ T88 w 120"/>
                              <a:gd name="T90" fmla="+- 0 164 49"/>
                              <a:gd name="T91" fmla="*/ 164 h 137"/>
                              <a:gd name="T92" fmla="+- 0 426 391"/>
                              <a:gd name="T93" fmla="*/ T92 w 120"/>
                              <a:gd name="T94" fmla="+- 0 156 49"/>
                              <a:gd name="T95" fmla="*/ 156 h 137"/>
                              <a:gd name="T96" fmla="+- 0 419 391"/>
                              <a:gd name="T97" fmla="*/ T96 w 120"/>
                              <a:gd name="T98" fmla="+- 0 149 49"/>
                              <a:gd name="T99" fmla="*/ 149 h 137"/>
                              <a:gd name="T100" fmla="+- 0 414 391"/>
                              <a:gd name="T101" fmla="*/ T100 w 120"/>
                              <a:gd name="T102" fmla="+- 0 138 49"/>
                              <a:gd name="T103" fmla="*/ 138 h 137"/>
                              <a:gd name="T104" fmla="+- 0 414 391"/>
                              <a:gd name="T105" fmla="*/ T104 w 120"/>
                              <a:gd name="T106" fmla="+- 0 124 49"/>
                              <a:gd name="T107" fmla="*/ 124 h 137"/>
                              <a:gd name="T108" fmla="+- 0 511 391"/>
                              <a:gd name="T109" fmla="*/ T108 w 120"/>
                              <a:gd name="T110" fmla="+- 0 124 49"/>
                              <a:gd name="T111" fmla="*/ 124 h 137"/>
                              <a:gd name="T112" fmla="+- 0 511 391"/>
                              <a:gd name="T113" fmla="*/ T112 w 120"/>
                              <a:gd name="T114" fmla="+- 0 118 49"/>
                              <a:gd name="T115" fmla="*/ 118 h 137"/>
                              <a:gd name="T116" fmla="+- 0 510 391"/>
                              <a:gd name="T117" fmla="*/ T116 w 120"/>
                              <a:gd name="T118" fmla="+- 0 106 49"/>
                              <a:gd name="T119" fmla="*/ 106 h 137"/>
                              <a:gd name="T120" fmla="+- 0 415 391"/>
                              <a:gd name="T121" fmla="*/ T120 w 120"/>
                              <a:gd name="T122" fmla="+- 0 106 49"/>
                              <a:gd name="T123" fmla="*/ 106 h 137"/>
                              <a:gd name="T124" fmla="+- 0 415 391"/>
                              <a:gd name="T125" fmla="*/ T124 w 120"/>
                              <a:gd name="T126" fmla="+- 0 94 49"/>
                              <a:gd name="T127" fmla="*/ 94 h 137"/>
                              <a:gd name="T128" fmla="+- 0 419 391"/>
                              <a:gd name="T129" fmla="*/ T128 w 120"/>
                              <a:gd name="T130" fmla="+- 0 85 49"/>
                              <a:gd name="T131" fmla="*/ 85 h 137"/>
                              <a:gd name="T132" fmla="+- 0 433 391"/>
                              <a:gd name="T133" fmla="*/ T132 w 120"/>
                              <a:gd name="T134" fmla="+- 0 71 49"/>
                              <a:gd name="T135" fmla="*/ 71 h 137"/>
                              <a:gd name="T136" fmla="+- 0 442 391"/>
                              <a:gd name="T137" fmla="*/ T136 w 120"/>
                              <a:gd name="T138" fmla="+- 0 67 49"/>
                              <a:gd name="T139" fmla="*/ 67 h 137"/>
                              <a:gd name="T140" fmla="+- 0 494 391"/>
                              <a:gd name="T141" fmla="*/ T140 w 120"/>
                              <a:gd name="T142" fmla="+- 0 67 49"/>
                              <a:gd name="T143" fmla="*/ 67 h 137"/>
                              <a:gd name="T144" fmla="+- 0 486 391"/>
                              <a:gd name="T145" fmla="*/ T144 w 120"/>
                              <a:gd name="T146" fmla="+- 0 59 49"/>
                              <a:gd name="T147" fmla="*/ 59 h 137"/>
                              <a:gd name="T148" fmla="+- 0 475 391"/>
                              <a:gd name="T149" fmla="*/ T148 w 120"/>
                              <a:gd name="T150" fmla="+- 0 54 49"/>
                              <a:gd name="T151" fmla="*/ 54 h 137"/>
                              <a:gd name="T152" fmla="+- 0 464 391"/>
                              <a:gd name="T153" fmla="*/ T152 w 120"/>
                              <a:gd name="T154" fmla="+- 0 50 49"/>
                              <a:gd name="T155" fmla="*/ 50 h 137"/>
                              <a:gd name="T156" fmla="+- 0 451 391"/>
                              <a:gd name="T157" fmla="*/ T156 w 120"/>
                              <a:gd name="T158" fmla="+- 0 49 49"/>
                              <a:gd name="T159" fmla="*/ 49 h 137"/>
                              <a:gd name="T160" fmla="+- 0 487 391"/>
                              <a:gd name="T161" fmla="*/ T160 w 120"/>
                              <a:gd name="T162" fmla="+- 0 140 49"/>
                              <a:gd name="T163" fmla="*/ 140 h 137"/>
                              <a:gd name="T164" fmla="+- 0 484 391"/>
                              <a:gd name="T165" fmla="*/ T164 w 120"/>
                              <a:gd name="T166" fmla="+- 0 150 49"/>
                              <a:gd name="T167" fmla="*/ 150 h 137"/>
                              <a:gd name="T168" fmla="+- 0 480 391"/>
                              <a:gd name="T169" fmla="*/ T168 w 120"/>
                              <a:gd name="T170" fmla="+- 0 157 49"/>
                              <a:gd name="T171" fmla="*/ 157 h 137"/>
                              <a:gd name="T172" fmla="+- 0 474 391"/>
                              <a:gd name="T173" fmla="*/ T172 w 120"/>
                              <a:gd name="T174" fmla="+- 0 161 49"/>
                              <a:gd name="T175" fmla="*/ 161 h 137"/>
                              <a:gd name="T176" fmla="+- 0 468 391"/>
                              <a:gd name="T177" fmla="*/ T176 w 120"/>
                              <a:gd name="T178" fmla="+- 0 166 49"/>
                              <a:gd name="T179" fmla="*/ 166 h 137"/>
                              <a:gd name="T180" fmla="+- 0 461 391"/>
                              <a:gd name="T181" fmla="*/ T180 w 120"/>
                              <a:gd name="T182" fmla="+- 0 168 49"/>
                              <a:gd name="T183" fmla="*/ 168 h 137"/>
                              <a:gd name="T184" fmla="+- 0 500 391"/>
                              <a:gd name="T185" fmla="*/ T184 w 120"/>
                              <a:gd name="T186" fmla="+- 0 168 49"/>
                              <a:gd name="T187" fmla="*/ 168 h 137"/>
                              <a:gd name="T188" fmla="+- 0 506 391"/>
                              <a:gd name="T189" fmla="*/ T188 w 120"/>
                              <a:gd name="T190" fmla="+- 0 157 49"/>
                              <a:gd name="T191" fmla="*/ 157 h 137"/>
                              <a:gd name="T192" fmla="+- 0 510 391"/>
                              <a:gd name="T193" fmla="*/ T192 w 120"/>
                              <a:gd name="T194" fmla="+- 0 144 49"/>
                              <a:gd name="T195" fmla="*/ 144 h 137"/>
                              <a:gd name="T196" fmla="+- 0 487 391"/>
                              <a:gd name="T197" fmla="*/ T196 w 120"/>
                              <a:gd name="T198" fmla="+- 0 140 49"/>
                              <a:gd name="T199" fmla="*/ 140 h 137"/>
                              <a:gd name="T200" fmla="+- 0 494 391"/>
                              <a:gd name="T201" fmla="*/ T200 w 120"/>
                              <a:gd name="T202" fmla="+- 0 67 49"/>
                              <a:gd name="T203" fmla="*/ 67 h 137"/>
                              <a:gd name="T204" fmla="+- 0 463 391"/>
                              <a:gd name="T205" fmla="*/ T204 w 120"/>
                              <a:gd name="T206" fmla="+- 0 67 49"/>
                              <a:gd name="T207" fmla="*/ 67 h 137"/>
                              <a:gd name="T208" fmla="+- 0 473 391"/>
                              <a:gd name="T209" fmla="*/ T208 w 120"/>
                              <a:gd name="T210" fmla="+- 0 72 49"/>
                              <a:gd name="T211" fmla="*/ 72 h 137"/>
                              <a:gd name="T212" fmla="+- 0 479 391"/>
                              <a:gd name="T213" fmla="*/ T212 w 120"/>
                              <a:gd name="T214" fmla="+- 0 80 49"/>
                              <a:gd name="T215" fmla="*/ 80 h 137"/>
                              <a:gd name="T216" fmla="+- 0 484 391"/>
                              <a:gd name="T217" fmla="*/ T216 w 120"/>
                              <a:gd name="T218" fmla="+- 0 86 49"/>
                              <a:gd name="T219" fmla="*/ 86 h 137"/>
                              <a:gd name="T220" fmla="+- 0 487 391"/>
                              <a:gd name="T221" fmla="*/ T220 w 120"/>
                              <a:gd name="T222" fmla="+- 0 94 49"/>
                              <a:gd name="T223" fmla="*/ 94 h 137"/>
                              <a:gd name="T224" fmla="+- 0 487 391"/>
                              <a:gd name="T225" fmla="*/ T224 w 120"/>
                              <a:gd name="T226" fmla="+- 0 106 49"/>
                              <a:gd name="T227" fmla="*/ 106 h 137"/>
                              <a:gd name="T228" fmla="+- 0 510 391"/>
                              <a:gd name="T229" fmla="*/ T228 w 120"/>
                              <a:gd name="T230" fmla="+- 0 106 49"/>
                              <a:gd name="T231" fmla="*/ 106 h 137"/>
                              <a:gd name="T232" fmla="+- 0 510 391"/>
                              <a:gd name="T233" fmla="*/ T232 w 120"/>
                              <a:gd name="T234" fmla="+- 0 102 49"/>
                              <a:gd name="T235" fmla="*/ 102 h 137"/>
                              <a:gd name="T236" fmla="+- 0 507 391"/>
                              <a:gd name="T237" fmla="*/ T236 w 120"/>
                              <a:gd name="T238" fmla="+- 0 89 49"/>
                              <a:gd name="T239" fmla="*/ 89 h 137"/>
                              <a:gd name="T240" fmla="+- 0 502 391"/>
                              <a:gd name="T241" fmla="*/ T240 w 120"/>
                              <a:gd name="T242" fmla="+- 0 77 49"/>
                              <a:gd name="T243" fmla="*/ 77 h 137"/>
                              <a:gd name="T244" fmla="+- 0 494 391"/>
                              <a:gd name="T245" fmla="*/ T244 w 120"/>
                              <a:gd name="T246" fmla="+- 0 67 49"/>
                              <a:gd name="T247" fmla="*/ 67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120" h="137">
                                <a:moveTo>
                                  <a:pt x="60" y="0"/>
                                </a:moveTo>
                                <a:lnTo>
                                  <a:pt x="47" y="1"/>
                                </a:lnTo>
                                <a:lnTo>
                                  <a:pt x="36" y="5"/>
                                </a:lnTo>
                                <a:lnTo>
                                  <a:pt x="26" y="10"/>
                                </a:lnTo>
                                <a:lnTo>
                                  <a:pt x="17" y="18"/>
                                </a:lnTo>
                                <a:lnTo>
                                  <a:pt x="9" y="29"/>
                                </a:lnTo>
                                <a:lnTo>
                                  <a:pt x="4" y="41"/>
                                </a:lnTo>
                                <a:lnTo>
                                  <a:pt x="1" y="54"/>
                                </a:lnTo>
                                <a:lnTo>
                                  <a:pt x="0" y="70"/>
                                </a:lnTo>
                                <a:lnTo>
                                  <a:pt x="1" y="85"/>
                                </a:lnTo>
                                <a:lnTo>
                                  <a:pt x="4" y="98"/>
                                </a:lnTo>
                                <a:lnTo>
                                  <a:pt x="9" y="109"/>
                                </a:lnTo>
                                <a:lnTo>
                                  <a:pt x="17" y="119"/>
                                </a:lnTo>
                                <a:lnTo>
                                  <a:pt x="26" y="127"/>
                                </a:lnTo>
                                <a:lnTo>
                                  <a:pt x="36" y="133"/>
                                </a:lnTo>
                                <a:lnTo>
                                  <a:pt x="48" y="136"/>
                                </a:lnTo>
                                <a:lnTo>
                                  <a:pt x="61" y="137"/>
                                </a:lnTo>
                                <a:lnTo>
                                  <a:pt x="77" y="137"/>
                                </a:lnTo>
                                <a:lnTo>
                                  <a:pt x="89" y="133"/>
                                </a:lnTo>
                                <a:lnTo>
                                  <a:pt x="100" y="126"/>
                                </a:lnTo>
                                <a:lnTo>
                                  <a:pt x="109" y="119"/>
                                </a:lnTo>
                                <a:lnTo>
                                  <a:pt x="51" y="119"/>
                                </a:lnTo>
                                <a:lnTo>
                                  <a:pt x="42" y="115"/>
                                </a:lnTo>
                                <a:lnTo>
                                  <a:pt x="35" y="107"/>
                                </a:lnTo>
                                <a:lnTo>
                                  <a:pt x="28" y="100"/>
                                </a:lnTo>
                                <a:lnTo>
                                  <a:pt x="23" y="89"/>
                                </a:lnTo>
                                <a:lnTo>
                                  <a:pt x="23" y="75"/>
                                </a:lnTo>
                                <a:lnTo>
                                  <a:pt x="120" y="75"/>
                                </a:lnTo>
                                <a:lnTo>
                                  <a:pt x="120" y="69"/>
                                </a:lnTo>
                                <a:lnTo>
                                  <a:pt x="119" y="57"/>
                                </a:lnTo>
                                <a:lnTo>
                                  <a:pt x="24" y="57"/>
                                </a:lnTo>
                                <a:lnTo>
                                  <a:pt x="24" y="45"/>
                                </a:lnTo>
                                <a:lnTo>
                                  <a:pt x="28" y="36"/>
                                </a:lnTo>
                                <a:lnTo>
                                  <a:pt x="42" y="22"/>
                                </a:lnTo>
                                <a:lnTo>
                                  <a:pt x="51" y="18"/>
                                </a:lnTo>
                                <a:lnTo>
                                  <a:pt x="103" y="18"/>
                                </a:lnTo>
                                <a:lnTo>
                                  <a:pt x="95" y="10"/>
                                </a:lnTo>
                                <a:lnTo>
                                  <a:pt x="84" y="5"/>
                                </a:lnTo>
                                <a:lnTo>
                                  <a:pt x="73" y="1"/>
                                </a:lnTo>
                                <a:lnTo>
                                  <a:pt x="60" y="0"/>
                                </a:lnTo>
                                <a:close/>
                                <a:moveTo>
                                  <a:pt x="96" y="91"/>
                                </a:moveTo>
                                <a:lnTo>
                                  <a:pt x="93" y="101"/>
                                </a:lnTo>
                                <a:lnTo>
                                  <a:pt x="89" y="108"/>
                                </a:lnTo>
                                <a:lnTo>
                                  <a:pt x="83" y="112"/>
                                </a:lnTo>
                                <a:lnTo>
                                  <a:pt x="77" y="117"/>
                                </a:lnTo>
                                <a:lnTo>
                                  <a:pt x="70" y="119"/>
                                </a:lnTo>
                                <a:lnTo>
                                  <a:pt x="109" y="119"/>
                                </a:lnTo>
                                <a:lnTo>
                                  <a:pt x="115" y="108"/>
                                </a:lnTo>
                                <a:lnTo>
                                  <a:pt x="119" y="95"/>
                                </a:lnTo>
                                <a:lnTo>
                                  <a:pt x="96" y="91"/>
                                </a:lnTo>
                                <a:close/>
                                <a:moveTo>
                                  <a:pt x="103" y="18"/>
                                </a:moveTo>
                                <a:lnTo>
                                  <a:pt x="72" y="18"/>
                                </a:lnTo>
                                <a:lnTo>
                                  <a:pt x="82" y="23"/>
                                </a:lnTo>
                                <a:lnTo>
                                  <a:pt x="88" y="31"/>
                                </a:lnTo>
                                <a:lnTo>
                                  <a:pt x="93" y="37"/>
                                </a:lnTo>
                                <a:lnTo>
                                  <a:pt x="96" y="45"/>
                                </a:lnTo>
                                <a:lnTo>
                                  <a:pt x="96" y="57"/>
                                </a:lnTo>
                                <a:lnTo>
                                  <a:pt x="119" y="57"/>
                                </a:lnTo>
                                <a:lnTo>
                                  <a:pt x="119" y="53"/>
                                </a:lnTo>
                                <a:lnTo>
                                  <a:pt x="116" y="40"/>
                                </a:lnTo>
                                <a:lnTo>
                                  <a:pt x="111" y="28"/>
                                </a:lnTo>
                                <a:lnTo>
                                  <a:pt x="103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3" name="AutoShape 613"/>
                        <wps:cNvSpPr>
                          <a:spLocks/>
                        </wps:cNvSpPr>
                        <wps:spPr bwMode="auto">
                          <a:xfrm>
                            <a:off x="524" y="53"/>
                            <a:ext cx="120" cy="130"/>
                          </a:xfrm>
                          <a:custGeom>
                            <a:avLst/>
                            <a:gdLst>
                              <a:gd name="T0" fmla="+- 0 548 524"/>
                              <a:gd name="T1" fmla="*/ T0 w 120"/>
                              <a:gd name="T2" fmla="+- 0 53 53"/>
                              <a:gd name="T3" fmla="*/ 53 h 130"/>
                              <a:gd name="T4" fmla="+- 0 524 524"/>
                              <a:gd name="T5" fmla="*/ T4 w 120"/>
                              <a:gd name="T6" fmla="+- 0 53 53"/>
                              <a:gd name="T7" fmla="*/ 53 h 130"/>
                              <a:gd name="T8" fmla="+- 0 575 524"/>
                              <a:gd name="T9" fmla="*/ T8 w 120"/>
                              <a:gd name="T10" fmla="+- 0 182 53"/>
                              <a:gd name="T11" fmla="*/ 182 h 130"/>
                              <a:gd name="T12" fmla="+- 0 595 524"/>
                              <a:gd name="T13" fmla="*/ T12 w 120"/>
                              <a:gd name="T14" fmla="+- 0 182 53"/>
                              <a:gd name="T15" fmla="*/ 182 h 130"/>
                              <a:gd name="T16" fmla="+- 0 605 524"/>
                              <a:gd name="T17" fmla="*/ T16 w 120"/>
                              <a:gd name="T18" fmla="+- 0 157 53"/>
                              <a:gd name="T19" fmla="*/ 157 h 130"/>
                              <a:gd name="T20" fmla="+- 0 584 524"/>
                              <a:gd name="T21" fmla="*/ T20 w 120"/>
                              <a:gd name="T22" fmla="+- 0 157 53"/>
                              <a:gd name="T23" fmla="*/ 157 h 130"/>
                              <a:gd name="T24" fmla="+- 0 582 524"/>
                              <a:gd name="T25" fmla="*/ T24 w 120"/>
                              <a:gd name="T26" fmla="+- 0 148 53"/>
                              <a:gd name="T27" fmla="*/ 148 h 130"/>
                              <a:gd name="T28" fmla="+- 0 580 524"/>
                              <a:gd name="T29" fmla="*/ T28 w 120"/>
                              <a:gd name="T30" fmla="+- 0 139 53"/>
                              <a:gd name="T31" fmla="*/ 139 h 130"/>
                              <a:gd name="T32" fmla="+- 0 576 524"/>
                              <a:gd name="T33" fmla="*/ T32 w 120"/>
                              <a:gd name="T34" fmla="+- 0 131 53"/>
                              <a:gd name="T35" fmla="*/ 131 h 130"/>
                              <a:gd name="T36" fmla="+- 0 548 524"/>
                              <a:gd name="T37" fmla="*/ T36 w 120"/>
                              <a:gd name="T38" fmla="+- 0 53 53"/>
                              <a:gd name="T39" fmla="*/ 53 h 130"/>
                              <a:gd name="T40" fmla="+- 0 644 524"/>
                              <a:gd name="T41" fmla="*/ T40 w 120"/>
                              <a:gd name="T42" fmla="+- 0 53 53"/>
                              <a:gd name="T43" fmla="*/ 53 h 130"/>
                              <a:gd name="T44" fmla="+- 0 622 524"/>
                              <a:gd name="T45" fmla="*/ T44 w 120"/>
                              <a:gd name="T46" fmla="+- 0 53 53"/>
                              <a:gd name="T47" fmla="*/ 53 h 130"/>
                              <a:gd name="T48" fmla="+- 0 593 524"/>
                              <a:gd name="T49" fmla="*/ T48 w 120"/>
                              <a:gd name="T50" fmla="+- 0 132 53"/>
                              <a:gd name="T51" fmla="*/ 132 h 130"/>
                              <a:gd name="T52" fmla="+- 0 589 524"/>
                              <a:gd name="T53" fmla="*/ T52 w 120"/>
                              <a:gd name="T54" fmla="+- 0 142 53"/>
                              <a:gd name="T55" fmla="*/ 142 h 130"/>
                              <a:gd name="T56" fmla="+- 0 587 524"/>
                              <a:gd name="T57" fmla="*/ T56 w 120"/>
                              <a:gd name="T58" fmla="+- 0 150 53"/>
                              <a:gd name="T59" fmla="*/ 150 h 130"/>
                              <a:gd name="T60" fmla="+- 0 584 524"/>
                              <a:gd name="T61" fmla="*/ T60 w 120"/>
                              <a:gd name="T62" fmla="+- 0 157 53"/>
                              <a:gd name="T63" fmla="*/ 157 h 130"/>
                              <a:gd name="T64" fmla="+- 0 605 524"/>
                              <a:gd name="T65" fmla="*/ T64 w 120"/>
                              <a:gd name="T66" fmla="+- 0 157 53"/>
                              <a:gd name="T67" fmla="*/ 157 h 130"/>
                              <a:gd name="T68" fmla="+- 0 644 524"/>
                              <a:gd name="T69" fmla="*/ T68 w 120"/>
                              <a:gd name="T70" fmla="+- 0 53 53"/>
                              <a:gd name="T71" fmla="*/ 53 h 1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120" h="130">
                                <a:moveTo>
                                  <a:pt x="24" y="0"/>
                                </a:moveTo>
                                <a:lnTo>
                                  <a:pt x="0" y="0"/>
                                </a:lnTo>
                                <a:lnTo>
                                  <a:pt x="51" y="129"/>
                                </a:lnTo>
                                <a:lnTo>
                                  <a:pt x="71" y="129"/>
                                </a:lnTo>
                                <a:lnTo>
                                  <a:pt x="81" y="104"/>
                                </a:lnTo>
                                <a:lnTo>
                                  <a:pt x="60" y="104"/>
                                </a:lnTo>
                                <a:lnTo>
                                  <a:pt x="58" y="95"/>
                                </a:lnTo>
                                <a:lnTo>
                                  <a:pt x="56" y="86"/>
                                </a:lnTo>
                                <a:lnTo>
                                  <a:pt x="52" y="78"/>
                                </a:lnTo>
                                <a:lnTo>
                                  <a:pt x="24" y="0"/>
                                </a:lnTo>
                                <a:close/>
                                <a:moveTo>
                                  <a:pt x="120" y="0"/>
                                </a:moveTo>
                                <a:lnTo>
                                  <a:pt x="98" y="0"/>
                                </a:lnTo>
                                <a:lnTo>
                                  <a:pt x="69" y="79"/>
                                </a:lnTo>
                                <a:lnTo>
                                  <a:pt x="65" y="89"/>
                                </a:lnTo>
                                <a:lnTo>
                                  <a:pt x="63" y="97"/>
                                </a:lnTo>
                                <a:lnTo>
                                  <a:pt x="60" y="104"/>
                                </a:lnTo>
                                <a:lnTo>
                                  <a:pt x="81" y="104"/>
                                </a:lnTo>
                                <a:lnTo>
                                  <a:pt x="1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4" name="AutoShape 612"/>
                        <wps:cNvSpPr>
                          <a:spLocks/>
                        </wps:cNvSpPr>
                        <wps:spPr bwMode="auto">
                          <a:xfrm>
                            <a:off x="656" y="49"/>
                            <a:ext cx="122" cy="137"/>
                          </a:xfrm>
                          <a:custGeom>
                            <a:avLst/>
                            <a:gdLst>
                              <a:gd name="T0" fmla="+- 0 718 656"/>
                              <a:gd name="T1" fmla="*/ T0 w 122"/>
                              <a:gd name="T2" fmla="+- 0 49 49"/>
                              <a:gd name="T3" fmla="*/ 49 h 137"/>
                              <a:gd name="T4" fmla="+- 0 705 656"/>
                              <a:gd name="T5" fmla="*/ T4 w 122"/>
                              <a:gd name="T6" fmla="+- 0 50 49"/>
                              <a:gd name="T7" fmla="*/ 50 h 137"/>
                              <a:gd name="T8" fmla="+- 0 693 656"/>
                              <a:gd name="T9" fmla="*/ T8 w 122"/>
                              <a:gd name="T10" fmla="+- 0 54 49"/>
                              <a:gd name="T11" fmla="*/ 54 h 137"/>
                              <a:gd name="T12" fmla="+- 0 683 656"/>
                              <a:gd name="T13" fmla="*/ T12 w 122"/>
                              <a:gd name="T14" fmla="+- 0 59 49"/>
                              <a:gd name="T15" fmla="*/ 59 h 137"/>
                              <a:gd name="T16" fmla="+- 0 674 656"/>
                              <a:gd name="T17" fmla="*/ T16 w 122"/>
                              <a:gd name="T18" fmla="+- 0 67 49"/>
                              <a:gd name="T19" fmla="*/ 67 h 137"/>
                              <a:gd name="T20" fmla="+- 0 667 656"/>
                              <a:gd name="T21" fmla="*/ T20 w 122"/>
                              <a:gd name="T22" fmla="+- 0 78 49"/>
                              <a:gd name="T23" fmla="*/ 78 h 137"/>
                              <a:gd name="T24" fmla="+- 0 661 656"/>
                              <a:gd name="T25" fmla="*/ T24 w 122"/>
                              <a:gd name="T26" fmla="+- 0 90 49"/>
                              <a:gd name="T27" fmla="*/ 90 h 137"/>
                              <a:gd name="T28" fmla="+- 0 658 656"/>
                              <a:gd name="T29" fmla="*/ T28 w 122"/>
                              <a:gd name="T30" fmla="+- 0 103 49"/>
                              <a:gd name="T31" fmla="*/ 103 h 137"/>
                              <a:gd name="T32" fmla="+- 0 656 656"/>
                              <a:gd name="T33" fmla="*/ T32 w 122"/>
                              <a:gd name="T34" fmla="+- 0 119 49"/>
                              <a:gd name="T35" fmla="*/ 119 h 137"/>
                              <a:gd name="T36" fmla="+- 0 658 656"/>
                              <a:gd name="T37" fmla="*/ T36 w 122"/>
                              <a:gd name="T38" fmla="+- 0 134 49"/>
                              <a:gd name="T39" fmla="*/ 134 h 137"/>
                              <a:gd name="T40" fmla="+- 0 661 656"/>
                              <a:gd name="T41" fmla="*/ T40 w 122"/>
                              <a:gd name="T42" fmla="+- 0 147 49"/>
                              <a:gd name="T43" fmla="*/ 147 h 137"/>
                              <a:gd name="T44" fmla="+- 0 666 656"/>
                              <a:gd name="T45" fmla="*/ T44 w 122"/>
                              <a:gd name="T46" fmla="+- 0 158 49"/>
                              <a:gd name="T47" fmla="*/ 158 h 137"/>
                              <a:gd name="T48" fmla="+- 0 673 656"/>
                              <a:gd name="T49" fmla="*/ T48 w 122"/>
                              <a:gd name="T50" fmla="+- 0 168 49"/>
                              <a:gd name="T51" fmla="*/ 168 h 137"/>
                              <a:gd name="T52" fmla="+- 0 683 656"/>
                              <a:gd name="T53" fmla="*/ T52 w 122"/>
                              <a:gd name="T54" fmla="+- 0 176 49"/>
                              <a:gd name="T55" fmla="*/ 176 h 137"/>
                              <a:gd name="T56" fmla="+- 0 693 656"/>
                              <a:gd name="T57" fmla="*/ T56 w 122"/>
                              <a:gd name="T58" fmla="+- 0 182 49"/>
                              <a:gd name="T59" fmla="*/ 182 h 137"/>
                              <a:gd name="T60" fmla="+- 0 705 656"/>
                              <a:gd name="T61" fmla="*/ T60 w 122"/>
                              <a:gd name="T62" fmla="+- 0 185 49"/>
                              <a:gd name="T63" fmla="*/ 185 h 137"/>
                              <a:gd name="T64" fmla="+- 0 719 656"/>
                              <a:gd name="T65" fmla="*/ T64 w 122"/>
                              <a:gd name="T66" fmla="+- 0 186 49"/>
                              <a:gd name="T67" fmla="*/ 186 h 137"/>
                              <a:gd name="T68" fmla="+- 0 734 656"/>
                              <a:gd name="T69" fmla="*/ T68 w 122"/>
                              <a:gd name="T70" fmla="+- 0 186 49"/>
                              <a:gd name="T71" fmla="*/ 186 h 137"/>
                              <a:gd name="T72" fmla="+- 0 746 656"/>
                              <a:gd name="T73" fmla="*/ T72 w 122"/>
                              <a:gd name="T74" fmla="+- 0 182 49"/>
                              <a:gd name="T75" fmla="*/ 182 h 137"/>
                              <a:gd name="T76" fmla="+- 0 756 656"/>
                              <a:gd name="T77" fmla="*/ T76 w 122"/>
                              <a:gd name="T78" fmla="+- 0 175 49"/>
                              <a:gd name="T79" fmla="*/ 175 h 137"/>
                              <a:gd name="T80" fmla="+- 0 767 656"/>
                              <a:gd name="T81" fmla="*/ T80 w 122"/>
                              <a:gd name="T82" fmla="+- 0 168 49"/>
                              <a:gd name="T83" fmla="*/ 168 h 137"/>
                              <a:gd name="T84" fmla="+- 0 708 656"/>
                              <a:gd name="T85" fmla="*/ T84 w 122"/>
                              <a:gd name="T86" fmla="+- 0 168 49"/>
                              <a:gd name="T87" fmla="*/ 168 h 137"/>
                              <a:gd name="T88" fmla="+- 0 700 656"/>
                              <a:gd name="T89" fmla="*/ T88 w 122"/>
                              <a:gd name="T90" fmla="+- 0 164 49"/>
                              <a:gd name="T91" fmla="*/ 164 h 137"/>
                              <a:gd name="T92" fmla="+- 0 692 656"/>
                              <a:gd name="T93" fmla="*/ T92 w 122"/>
                              <a:gd name="T94" fmla="+- 0 156 49"/>
                              <a:gd name="T95" fmla="*/ 156 h 137"/>
                              <a:gd name="T96" fmla="+- 0 685 656"/>
                              <a:gd name="T97" fmla="*/ T96 w 122"/>
                              <a:gd name="T98" fmla="+- 0 149 49"/>
                              <a:gd name="T99" fmla="*/ 149 h 137"/>
                              <a:gd name="T100" fmla="+- 0 680 656"/>
                              <a:gd name="T101" fmla="*/ T100 w 122"/>
                              <a:gd name="T102" fmla="+- 0 138 49"/>
                              <a:gd name="T103" fmla="*/ 138 h 137"/>
                              <a:gd name="T104" fmla="+- 0 679 656"/>
                              <a:gd name="T105" fmla="*/ T104 w 122"/>
                              <a:gd name="T106" fmla="+- 0 124 49"/>
                              <a:gd name="T107" fmla="*/ 124 h 137"/>
                              <a:gd name="T108" fmla="+- 0 778 656"/>
                              <a:gd name="T109" fmla="*/ T108 w 122"/>
                              <a:gd name="T110" fmla="+- 0 124 49"/>
                              <a:gd name="T111" fmla="*/ 124 h 137"/>
                              <a:gd name="T112" fmla="+- 0 778 656"/>
                              <a:gd name="T113" fmla="*/ T112 w 122"/>
                              <a:gd name="T114" fmla="+- 0 118 49"/>
                              <a:gd name="T115" fmla="*/ 118 h 137"/>
                              <a:gd name="T116" fmla="+- 0 777 656"/>
                              <a:gd name="T117" fmla="*/ T116 w 122"/>
                              <a:gd name="T118" fmla="+- 0 106 49"/>
                              <a:gd name="T119" fmla="*/ 106 h 137"/>
                              <a:gd name="T120" fmla="+- 0 682 656"/>
                              <a:gd name="T121" fmla="*/ T120 w 122"/>
                              <a:gd name="T122" fmla="+- 0 106 49"/>
                              <a:gd name="T123" fmla="*/ 106 h 137"/>
                              <a:gd name="T124" fmla="+- 0 682 656"/>
                              <a:gd name="T125" fmla="*/ T124 w 122"/>
                              <a:gd name="T126" fmla="+- 0 94 49"/>
                              <a:gd name="T127" fmla="*/ 94 h 137"/>
                              <a:gd name="T128" fmla="+- 0 685 656"/>
                              <a:gd name="T129" fmla="*/ T128 w 122"/>
                              <a:gd name="T130" fmla="+- 0 85 49"/>
                              <a:gd name="T131" fmla="*/ 85 h 137"/>
                              <a:gd name="T132" fmla="+- 0 700 656"/>
                              <a:gd name="T133" fmla="*/ T132 w 122"/>
                              <a:gd name="T134" fmla="+- 0 71 49"/>
                              <a:gd name="T135" fmla="*/ 71 h 137"/>
                              <a:gd name="T136" fmla="+- 0 708 656"/>
                              <a:gd name="T137" fmla="*/ T136 w 122"/>
                              <a:gd name="T138" fmla="+- 0 67 49"/>
                              <a:gd name="T139" fmla="*/ 67 h 137"/>
                              <a:gd name="T140" fmla="+- 0 761 656"/>
                              <a:gd name="T141" fmla="*/ T140 w 122"/>
                              <a:gd name="T142" fmla="+- 0 67 49"/>
                              <a:gd name="T143" fmla="*/ 67 h 137"/>
                              <a:gd name="T144" fmla="+- 0 752 656"/>
                              <a:gd name="T145" fmla="*/ T144 w 122"/>
                              <a:gd name="T146" fmla="+- 0 59 49"/>
                              <a:gd name="T147" fmla="*/ 59 h 137"/>
                              <a:gd name="T148" fmla="+- 0 742 656"/>
                              <a:gd name="T149" fmla="*/ T148 w 122"/>
                              <a:gd name="T150" fmla="+- 0 54 49"/>
                              <a:gd name="T151" fmla="*/ 54 h 137"/>
                              <a:gd name="T152" fmla="+- 0 730 656"/>
                              <a:gd name="T153" fmla="*/ T152 w 122"/>
                              <a:gd name="T154" fmla="+- 0 50 49"/>
                              <a:gd name="T155" fmla="*/ 50 h 137"/>
                              <a:gd name="T156" fmla="+- 0 718 656"/>
                              <a:gd name="T157" fmla="*/ T156 w 122"/>
                              <a:gd name="T158" fmla="+- 0 49 49"/>
                              <a:gd name="T159" fmla="*/ 49 h 137"/>
                              <a:gd name="T160" fmla="+- 0 754 656"/>
                              <a:gd name="T161" fmla="*/ T160 w 122"/>
                              <a:gd name="T162" fmla="+- 0 140 49"/>
                              <a:gd name="T163" fmla="*/ 140 h 137"/>
                              <a:gd name="T164" fmla="+- 0 750 656"/>
                              <a:gd name="T165" fmla="*/ T164 w 122"/>
                              <a:gd name="T166" fmla="+- 0 150 49"/>
                              <a:gd name="T167" fmla="*/ 150 h 137"/>
                              <a:gd name="T168" fmla="+- 0 745 656"/>
                              <a:gd name="T169" fmla="*/ T168 w 122"/>
                              <a:gd name="T170" fmla="+- 0 157 49"/>
                              <a:gd name="T171" fmla="*/ 157 h 137"/>
                              <a:gd name="T172" fmla="+- 0 740 656"/>
                              <a:gd name="T173" fmla="*/ T172 w 122"/>
                              <a:gd name="T174" fmla="+- 0 161 49"/>
                              <a:gd name="T175" fmla="*/ 161 h 137"/>
                              <a:gd name="T176" fmla="+- 0 734 656"/>
                              <a:gd name="T177" fmla="*/ T176 w 122"/>
                              <a:gd name="T178" fmla="+- 0 166 49"/>
                              <a:gd name="T179" fmla="*/ 166 h 137"/>
                              <a:gd name="T180" fmla="+- 0 727 656"/>
                              <a:gd name="T181" fmla="*/ T180 w 122"/>
                              <a:gd name="T182" fmla="+- 0 168 49"/>
                              <a:gd name="T183" fmla="*/ 168 h 137"/>
                              <a:gd name="T184" fmla="+- 0 767 656"/>
                              <a:gd name="T185" fmla="*/ T184 w 122"/>
                              <a:gd name="T186" fmla="+- 0 168 49"/>
                              <a:gd name="T187" fmla="*/ 168 h 137"/>
                              <a:gd name="T188" fmla="+- 0 773 656"/>
                              <a:gd name="T189" fmla="*/ T188 w 122"/>
                              <a:gd name="T190" fmla="+- 0 157 49"/>
                              <a:gd name="T191" fmla="*/ 157 h 137"/>
                              <a:gd name="T192" fmla="+- 0 776 656"/>
                              <a:gd name="T193" fmla="*/ T192 w 122"/>
                              <a:gd name="T194" fmla="+- 0 144 49"/>
                              <a:gd name="T195" fmla="*/ 144 h 137"/>
                              <a:gd name="T196" fmla="+- 0 754 656"/>
                              <a:gd name="T197" fmla="*/ T196 w 122"/>
                              <a:gd name="T198" fmla="+- 0 140 49"/>
                              <a:gd name="T199" fmla="*/ 140 h 137"/>
                              <a:gd name="T200" fmla="+- 0 761 656"/>
                              <a:gd name="T201" fmla="*/ T200 w 122"/>
                              <a:gd name="T202" fmla="+- 0 67 49"/>
                              <a:gd name="T203" fmla="*/ 67 h 137"/>
                              <a:gd name="T204" fmla="+- 0 730 656"/>
                              <a:gd name="T205" fmla="*/ T204 w 122"/>
                              <a:gd name="T206" fmla="+- 0 67 49"/>
                              <a:gd name="T207" fmla="*/ 67 h 137"/>
                              <a:gd name="T208" fmla="+- 0 738 656"/>
                              <a:gd name="T209" fmla="*/ T208 w 122"/>
                              <a:gd name="T210" fmla="+- 0 72 49"/>
                              <a:gd name="T211" fmla="*/ 72 h 137"/>
                              <a:gd name="T212" fmla="+- 0 745 656"/>
                              <a:gd name="T213" fmla="*/ T212 w 122"/>
                              <a:gd name="T214" fmla="+- 0 80 49"/>
                              <a:gd name="T215" fmla="*/ 80 h 137"/>
                              <a:gd name="T216" fmla="+- 0 750 656"/>
                              <a:gd name="T217" fmla="*/ T216 w 122"/>
                              <a:gd name="T218" fmla="+- 0 86 49"/>
                              <a:gd name="T219" fmla="*/ 86 h 137"/>
                              <a:gd name="T220" fmla="+- 0 752 656"/>
                              <a:gd name="T221" fmla="*/ T220 w 122"/>
                              <a:gd name="T222" fmla="+- 0 94 49"/>
                              <a:gd name="T223" fmla="*/ 94 h 137"/>
                              <a:gd name="T224" fmla="+- 0 754 656"/>
                              <a:gd name="T225" fmla="*/ T224 w 122"/>
                              <a:gd name="T226" fmla="+- 0 106 49"/>
                              <a:gd name="T227" fmla="*/ 106 h 137"/>
                              <a:gd name="T228" fmla="+- 0 777 656"/>
                              <a:gd name="T229" fmla="*/ T228 w 122"/>
                              <a:gd name="T230" fmla="+- 0 106 49"/>
                              <a:gd name="T231" fmla="*/ 106 h 137"/>
                              <a:gd name="T232" fmla="+- 0 776 656"/>
                              <a:gd name="T233" fmla="*/ T232 w 122"/>
                              <a:gd name="T234" fmla="+- 0 102 49"/>
                              <a:gd name="T235" fmla="*/ 102 h 137"/>
                              <a:gd name="T236" fmla="+- 0 773 656"/>
                              <a:gd name="T237" fmla="*/ T236 w 122"/>
                              <a:gd name="T238" fmla="+- 0 89 49"/>
                              <a:gd name="T239" fmla="*/ 89 h 137"/>
                              <a:gd name="T240" fmla="+- 0 768 656"/>
                              <a:gd name="T241" fmla="*/ T240 w 122"/>
                              <a:gd name="T242" fmla="+- 0 77 49"/>
                              <a:gd name="T243" fmla="*/ 77 h 137"/>
                              <a:gd name="T244" fmla="+- 0 761 656"/>
                              <a:gd name="T245" fmla="*/ T244 w 122"/>
                              <a:gd name="T246" fmla="+- 0 67 49"/>
                              <a:gd name="T247" fmla="*/ 67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122" h="137">
                                <a:moveTo>
                                  <a:pt x="62" y="0"/>
                                </a:moveTo>
                                <a:lnTo>
                                  <a:pt x="49" y="1"/>
                                </a:lnTo>
                                <a:lnTo>
                                  <a:pt x="37" y="5"/>
                                </a:lnTo>
                                <a:lnTo>
                                  <a:pt x="27" y="10"/>
                                </a:lnTo>
                                <a:lnTo>
                                  <a:pt x="18" y="18"/>
                                </a:lnTo>
                                <a:lnTo>
                                  <a:pt x="11" y="29"/>
                                </a:lnTo>
                                <a:lnTo>
                                  <a:pt x="5" y="41"/>
                                </a:lnTo>
                                <a:lnTo>
                                  <a:pt x="2" y="54"/>
                                </a:lnTo>
                                <a:lnTo>
                                  <a:pt x="0" y="70"/>
                                </a:lnTo>
                                <a:lnTo>
                                  <a:pt x="2" y="85"/>
                                </a:lnTo>
                                <a:lnTo>
                                  <a:pt x="5" y="98"/>
                                </a:lnTo>
                                <a:lnTo>
                                  <a:pt x="10" y="109"/>
                                </a:lnTo>
                                <a:lnTo>
                                  <a:pt x="17" y="119"/>
                                </a:lnTo>
                                <a:lnTo>
                                  <a:pt x="27" y="127"/>
                                </a:lnTo>
                                <a:lnTo>
                                  <a:pt x="37" y="133"/>
                                </a:lnTo>
                                <a:lnTo>
                                  <a:pt x="49" y="136"/>
                                </a:lnTo>
                                <a:lnTo>
                                  <a:pt x="63" y="137"/>
                                </a:lnTo>
                                <a:lnTo>
                                  <a:pt x="78" y="137"/>
                                </a:lnTo>
                                <a:lnTo>
                                  <a:pt x="90" y="133"/>
                                </a:lnTo>
                                <a:lnTo>
                                  <a:pt x="100" y="126"/>
                                </a:lnTo>
                                <a:lnTo>
                                  <a:pt x="111" y="119"/>
                                </a:lnTo>
                                <a:lnTo>
                                  <a:pt x="52" y="119"/>
                                </a:lnTo>
                                <a:lnTo>
                                  <a:pt x="44" y="115"/>
                                </a:lnTo>
                                <a:lnTo>
                                  <a:pt x="36" y="107"/>
                                </a:lnTo>
                                <a:lnTo>
                                  <a:pt x="29" y="100"/>
                                </a:lnTo>
                                <a:lnTo>
                                  <a:pt x="24" y="89"/>
                                </a:lnTo>
                                <a:lnTo>
                                  <a:pt x="23" y="75"/>
                                </a:lnTo>
                                <a:lnTo>
                                  <a:pt x="122" y="75"/>
                                </a:lnTo>
                                <a:lnTo>
                                  <a:pt x="122" y="69"/>
                                </a:lnTo>
                                <a:lnTo>
                                  <a:pt x="121" y="57"/>
                                </a:lnTo>
                                <a:lnTo>
                                  <a:pt x="26" y="57"/>
                                </a:lnTo>
                                <a:lnTo>
                                  <a:pt x="26" y="45"/>
                                </a:lnTo>
                                <a:lnTo>
                                  <a:pt x="29" y="36"/>
                                </a:lnTo>
                                <a:lnTo>
                                  <a:pt x="44" y="22"/>
                                </a:lnTo>
                                <a:lnTo>
                                  <a:pt x="52" y="18"/>
                                </a:lnTo>
                                <a:lnTo>
                                  <a:pt x="105" y="18"/>
                                </a:lnTo>
                                <a:lnTo>
                                  <a:pt x="96" y="10"/>
                                </a:lnTo>
                                <a:lnTo>
                                  <a:pt x="86" y="5"/>
                                </a:lnTo>
                                <a:lnTo>
                                  <a:pt x="74" y="1"/>
                                </a:lnTo>
                                <a:lnTo>
                                  <a:pt x="62" y="0"/>
                                </a:lnTo>
                                <a:close/>
                                <a:moveTo>
                                  <a:pt x="98" y="91"/>
                                </a:moveTo>
                                <a:lnTo>
                                  <a:pt x="94" y="101"/>
                                </a:lnTo>
                                <a:lnTo>
                                  <a:pt x="89" y="108"/>
                                </a:lnTo>
                                <a:lnTo>
                                  <a:pt x="84" y="112"/>
                                </a:lnTo>
                                <a:lnTo>
                                  <a:pt x="78" y="117"/>
                                </a:lnTo>
                                <a:lnTo>
                                  <a:pt x="71" y="119"/>
                                </a:lnTo>
                                <a:lnTo>
                                  <a:pt x="111" y="119"/>
                                </a:lnTo>
                                <a:lnTo>
                                  <a:pt x="117" y="108"/>
                                </a:lnTo>
                                <a:lnTo>
                                  <a:pt x="120" y="95"/>
                                </a:lnTo>
                                <a:lnTo>
                                  <a:pt x="98" y="91"/>
                                </a:lnTo>
                                <a:close/>
                                <a:moveTo>
                                  <a:pt x="105" y="18"/>
                                </a:moveTo>
                                <a:lnTo>
                                  <a:pt x="74" y="18"/>
                                </a:lnTo>
                                <a:lnTo>
                                  <a:pt x="82" y="23"/>
                                </a:lnTo>
                                <a:lnTo>
                                  <a:pt x="89" y="31"/>
                                </a:lnTo>
                                <a:lnTo>
                                  <a:pt x="94" y="37"/>
                                </a:lnTo>
                                <a:lnTo>
                                  <a:pt x="96" y="45"/>
                                </a:lnTo>
                                <a:lnTo>
                                  <a:pt x="98" y="57"/>
                                </a:lnTo>
                                <a:lnTo>
                                  <a:pt x="121" y="57"/>
                                </a:lnTo>
                                <a:lnTo>
                                  <a:pt x="120" y="53"/>
                                </a:lnTo>
                                <a:lnTo>
                                  <a:pt x="117" y="40"/>
                                </a:lnTo>
                                <a:lnTo>
                                  <a:pt x="112" y="28"/>
                                </a:lnTo>
                                <a:lnTo>
                                  <a:pt x="105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5" name="AutoShape 611"/>
                        <wps:cNvSpPr>
                          <a:spLocks/>
                        </wps:cNvSpPr>
                        <wps:spPr bwMode="auto">
                          <a:xfrm>
                            <a:off x="804" y="49"/>
                            <a:ext cx="114" cy="184"/>
                          </a:xfrm>
                          <a:custGeom>
                            <a:avLst/>
                            <a:gdLst>
                              <a:gd name="T0" fmla="+- 0 824 804"/>
                              <a:gd name="T1" fmla="*/ T0 w 114"/>
                              <a:gd name="T2" fmla="+- 0 53 49"/>
                              <a:gd name="T3" fmla="*/ 53 h 184"/>
                              <a:gd name="T4" fmla="+- 0 804 804"/>
                              <a:gd name="T5" fmla="*/ T4 w 114"/>
                              <a:gd name="T6" fmla="+- 0 53 49"/>
                              <a:gd name="T7" fmla="*/ 53 h 184"/>
                              <a:gd name="T8" fmla="+- 0 804 804"/>
                              <a:gd name="T9" fmla="*/ T8 w 114"/>
                              <a:gd name="T10" fmla="+- 0 233 49"/>
                              <a:gd name="T11" fmla="*/ 233 h 184"/>
                              <a:gd name="T12" fmla="+- 0 827 804"/>
                              <a:gd name="T13" fmla="*/ T12 w 114"/>
                              <a:gd name="T14" fmla="+- 0 233 49"/>
                              <a:gd name="T15" fmla="*/ 233 h 184"/>
                              <a:gd name="T16" fmla="+- 0 827 804"/>
                              <a:gd name="T17" fmla="*/ T16 w 114"/>
                              <a:gd name="T18" fmla="+- 0 169 49"/>
                              <a:gd name="T19" fmla="*/ 169 h 184"/>
                              <a:gd name="T20" fmla="+- 0 901 804"/>
                              <a:gd name="T21" fmla="*/ T20 w 114"/>
                              <a:gd name="T22" fmla="+- 0 169 49"/>
                              <a:gd name="T23" fmla="*/ 169 h 184"/>
                              <a:gd name="T24" fmla="+- 0 902 804"/>
                              <a:gd name="T25" fmla="*/ T24 w 114"/>
                              <a:gd name="T26" fmla="+- 0 168 49"/>
                              <a:gd name="T27" fmla="*/ 168 h 184"/>
                              <a:gd name="T28" fmla="+- 0 850 804"/>
                              <a:gd name="T29" fmla="*/ T28 w 114"/>
                              <a:gd name="T30" fmla="+- 0 168 49"/>
                              <a:gd name="T31" fmla="*/ 168 h 184"/>
                              <a:gd name="T32" fmla="+- 0 841 804"/>
                              <a:gd name="T33" fmla="*/ T32 w 114"/>
                              <a:gd name="T34" fmla="+- 0 163 49"/>
                              <a:gd name="T35" fmla="*/ 163 h 184"/>
                              <a:gd name="T36" fmla="+- 0 835 804"/>
                              <a:gd name="T37" fmla="*/ T36 w 114"/>
                              <a:gd name="T38" fmla="+- 0 156 49"/>
                              <a:gd name="T39" fmla="*/ 156 h 184"/>
                              <a:gd name="T40" fmla="+- 0 828 804"/>
                              <a:gd name="T41" fmla="*/ T40 w 114"/>
                              <a:gd name="T42" fmla="+- 0 148 49"/>
                              <a:gd name="T43" fmla="*/ 148 h 184"/>
                              <a:gd name="T44" fmla="+- 0 824 804"/>
                              <a:gd name="T45" fmla="*/ T44 w 114"/>
                              <a:gd name="T46" fmla="+- 0 136 49"/>
                              <a:gd name="T47" fmla="*/ 136 h 184"/>
                              <a:gd name="T48" fmla="+- 0 824 804"/>
                              <a:gd name="T49" fmla="*/ T48 w 114"/>
                              <a:gd name="T50" fmla="+- 0 102 49"/>
                              <a:gd name="T51" fmla="*/ 102 h 184"/>
                              <a:gd name="T52" fmla="+- 0 828 804"/>
                              <a:gd name="T53" fmla="*/ T52 w 114"/>
                              <a:gd name="T54" fmla="+- 0 89 49"/>
                              <a:gd name="T55" fmla="*/ 89 h 184"/>
                              <a:gd name="T56" fmla="+- 0 835 804"/>
                              <a:gd name="T57" fmla="*/ T56 w 114"/>
                              <a:gd name="T58" fmla="+- 0 80 49"/>
                              <a:gd name="T59" fmla="*/ 80 h 184"/>
                              <a:gd name="T60" fmla="+- 0 842 804"/>
                              <a:gd name="T61" fmla="*/ T60 w 114"/>
                              <a:gd name="T62" fmla="+- 0 71 49"/>
                              <a:gd name="T63" fmla="*/ 71 h 184"/>
                              <a:gd name="T64" fmla="+- 0 845 804"/>
                              <a:gd name="T65" fmla="*/ T64 w 114"/>
                              <a:gd name="T66" fmla="+- 0 70 49"/>
                              <a:gd name="T67" fmla="*/ 70 h 184"/>
                              <a:gd name="T68" fmla="+- 0 824 804"/>
                              <a:gd name="T69" fmla="*/ T68 w 114"/>
                              <a:gd name="T70" fmla="+- 0 70 49"/>
                              <a:gd name="T71" fmla="*/ 70 h 184"/>
                              <a:gd name="T72" fmla="+- 0 824 804"/>
                              <a:gd name="T73" fmla="*/ T72 w 114"/>
                              <a:gd name="T74" fmla="+- 0 53 49"/>
                              <a:gd name="T75" fmla="*/ 53 h 184"/>
                              <a:gd name="T76" fmla="+- 0 901 804"/>
                              <a:gd name="T77" fmla="*/ T76 w 114"/>
                              <a:gd name="T78" fmla="+- 0 169 49"/>
                              <a:gd name="T79" fmla="*/ 169 h 184"/>
                              <a:gd name="T80" fmla="+- 0 827 804"/>
                              <a:gd name="T81" fmla="*/ T80 w 114"/>
                              <a:gd name="T82" fmla="+- 0 169 49"/>
                              <a:gd name="T83" fmla="*/ 169 h 184"/>
                              <a:gd name="T84" fmla="+- 0 830 804"/>
                              <a:gd name="T85" fmla="*/ T84 w 114"/>
                              <a:gd name="T86" fmla="+- 0 174 49"/>
                              <a:gd name="T87" fmla="*/ 174 h 184"/>
                              <a:gd name="T88" fmla="+- 0 835 804"/>
                              <a:gd name="T89" fmla="*/ T88 w 114"/>
                              <a:gd name="T90" fmla="+- 0 178 49"/>
                              <a:gd name="T91" fmla="*/ 178 h 184"/>
                              <a:gd name="T92" fmla="+- 0 847 804"/>
                              <a:gd name="T93" fmla="*/ T92 w 114"/>
                              <a:gd name="T94" fmla="+- 0 185 49"/>
                              <a:gd name="T95" fmla="*/ 185 h 184"/>
                              <a:gd name="T96" fmla="+- 0 853 804"/>
                              <a:gd name="T97" fmla="*/ T96 w 114"/>
                              <a:gd name="T98" fmla="+- 0 186 49"/>
                              <a:gd name="T99" fmla="*/ 186 h 184"/>
                              <a:gd name="T100" fmla="+- 0 871 804"/>
                              <a:gd name="T101" fmla="*/ T100 w 114"/>
                              <a:gd name="T102" fmla="+- 0 186 49"/>
                              <a:gd name="T103" fmla="*/ 186 h 184"/>
                              <a:gd name="T104" fmla="+- 0 881 804"/>
                              <a:gd name="T105" fmla="*/ T104 w 114"/>
                              <a:gd name="T106" fmla="+- 0 184 49"/>
                              <a:gd name="T107" fmla="*/ 184 h 184"/>
                              <a:gd name="T108" fmla="+- 0 889 804"/>
                              <a:gd name="T109" fmla="*/ T108 w 114"/>
                              <a:gd name="T110" fmla="+- 0 178 49"/>
                              <a:gd name="T111" fmla="*/ 178 h 184"/>
                              <a:gd name="T112" fmla="+- 0 899 804"/>
                              <a:gd name="T113" fmla="*/ T112 w 114"/>
                              <a:gd name="T114" fmla="+- 0 172 49"/>
                              <a:gd name="T115" fmla="*/ 172 h 184"/>
                              <a:gd name="T116" fmla="+- 0 901 804"/>
                              <a:gd name="T117" fmla="*/ T116 w 114"/>
                              <a:gd name="T118" fmla="+- 0 169 49"/>
                              <a:gd name="T119" fmla="*/ 169 h 184"/>
                              <a:gd name="T120" fmla="+- 0 903 804"/>
                              <a:gd name="T121" fmla="*/ T120 w 114"/>
                              <a:gd name="T122" fmla="+- 0 67 49"/>
                              <a:gd name="T123" fmla="*/ 67 h 184"/>
                              <a:gd name="T124" fmla="+- 0 870 804"/>
                              <a:gd name="T125" fmla="*/ T124 w 114"/>
                              <a:gd name="T126" fmla="+- 0 67 49"/>
                              <a:gd name="T127" fmla="*/ 67 h 184"/>
                              <a:gd name="T128" fmla="+- 0 878 804"/>
                              <a:gd name="T129" fmla="*/ T128 w 114"/>
                              <a:gd name="T130" fmla="+- 0 71 49"/>
                              <a:gd name="T131" fmla="*/ 71 h 184"/>
                              <a:gd name="T132" fmla="+- 0 884 804"/>
                              <a:gd name="T133" fmla="*/ T132 w 114"/>
                              <a:gd name="T134" fmla="+- 0 79 49"/>
                              <a:gd name="T135" fmla="*/ 79 h 184"/>
                              <a:gd name="T136" fmla="+- 0 892 804"/>
                              <a:gd name="T137" fmla="*/ T136 w 114"/>
                              <a:gd name="T138" fmla="+- 0 88 49"/>
                              <a:gd name="T139" fmla="*/ 88 h 184"/>
                              <a:gd name="T140" fmla="+- 0 895 804"/>
                              <a:gd name="T141" fmla="*/ T140 w 114"/>
                              <a:gd name="T142" fmla="+- 0 100 49"/>
                              <a:gd name="T143" fmla="*/ 100 h 184"/>
                              <a:gd name="T144" fmla="+- 0 895 804"/>
                              <a:gd name="T145" fmla="*/ T144 w 114"/>
                              <a:gd name="T146" fmla="+- 0 134 49"/>
                              <a:gd name="T147" fmla="*/ 134 h 184"/>
                              <a:gd name="T148" fmla="+- 0 892 804"/>
                              <a:gd name="T149" fmla="*/ T148 w 114"/>
                              <a:gd name="T150" fmla="+- 0 146 49"/>
                              <a:gd name="T151" fmla="*/ 146 h 184"/>
                              <a:gd name="T152" fmla="+- 0 877 804"/>
                              <a:gd name="T153" fmla="*/ T152 w 114"/>
                              <a:gd name="T154" fmla="+- 0 163 49"/>
                              <a:gd name="T155" fmla="*/ 163 h 184"/>
                              <a:gd name="T156" fmla="+- 0 869 804"/>
                              <a:gd name="T157" fmla="*/ T156 w 114"/>
                              <a:gd name="T158" fmla="+- 0 168 49"/>
                              <a:gd name="T159" fmla="*/ 168 h 184"/>
                              <a:gd name="T160" fmla="+- 0 902 804"/>
                              <a:gd name="T161" fmla="*/ T160 w 114"/>
                              <a:gd name="T162" fmla="+- 0 168 49"/>
                              <a:gd name="T163" fmla="*/ 168 h 184"/>
                              <a:gd name="T164" fmla="+- 0 906 804"/>
                              <a:gd name="T165" fmla="*/ T164 w 114"/>
                              <a:gd name="T166" fmla="+- 0 163 49"/>
                              <a:gd name="T167" fmla="*/ 163 h 184"/>
                              <a:gd name="T168" fmla="+- 0 916 804"/>
                              <a:gd name="T169" fmla="*/ T168 w 114"/>
                              <a:gd name="T170" fmla="+- 0 142 49"/>
                              <a:gd name="T171" fmla="*/ 142 h 184"/>
                              <a:gd name="T172" fmla="+- 0 918 804"/>
                              <a:gd name="T173" fmla="*/ T172 w 114"/>
                              <a:gd name="T174" fmla="+- 0 130 49"/>
                              <a:gd name="T175" fmla="*/ 130 h 184"/>
                              <a:gd name="T176" fmla="+- 0 918 804"/>
                              <a:gd name="T177" fmla="*/ T176 w 114"/>
                              <a:gd name="T178" fmla="+- 0 104 49"/>
                              <a:gd name="T179" fmla="*/ 104 h 184"/>
                              <a:gd name="T180" fmla="+- 0 916 804"/>
                              <a:gd name="T181" fmla="*/ T180 w 114"/>
                              <a:gd name="T182" fmla="+- 0 92 49"/>
                              <a:gd name="T183" fmla="*/ 92 h 184"/>
                              <a:gd name="T184" fmla="+- 0 911 804"/>
                              <a:gd name="T185" fmla="*/ T184 w 114"/>
                              <a:gd name="T186" fmla="+- 0 83 49"/>
                              <a:gd name="T187" fmla="*/ 83 h 184"/>
                              <a:gd name="T188" fmla="+- 0 907 804"/>
                              <a:gd name="T189" fmla="*/ T188 w 114"/>
                              <a:gd name="T190" fmla="+- 0 72 49"/>
                              <a:gd name="T191" fmla="*/ 72 h 184"/>
                              <a:gd name="T192" fmla="+- 0 903 804"/>
                              <a:gd name="T193" fmla="*/ T192 w 114"/>
                              <a:gd name="T194" fmla="+- 0 67 49"/>
                              <a:gd name="T195" fmla="*/ 67 h 184"/>
                              <a:gd name="T196" fmla="+- 0 874 804"/>
                              <a:gd name="T197" fmla="*/ T196 w 114"/>
                              <a:gd name="T198" fmla="+- 0 49 49"/>
                              <a:gd name="T199" fmla="*/ 49 h 184"/>
                              <a:gd name="T200" fmla="+- 0 854 804"/>
                              <a:gd name="T201" fmla="*/ T200 w 114"/>
                              <a:gd name="T202" fmla="+- 0 49 49"/>
                              <a:gd name="T203" fmla="*/ 49 h 184"/>
                              <a:gd name="T204" fmla="+- 0 847 804"/>
                              <a:gd name="T205" fmla="*/ T204 w 114"/>
                              <a:gd name="T206" fmla="+- 0 52 49"/>
                              <a:gd name="T207" fmla="*/ 52 h 184"/>
                              <a:gd name="T208" fmla="+- 0 841 804"/>
                              <a:gd name="T209" fmla="*/ T208 w 114"/>
                              <a:gd name="T210" fmla="+- 0 54 49"/>
                              <a:gd name="T211" fmla="*/ 54 h 184"/>
                              <a:gd name="T212" fmla="+- 0 835 804"/>
                              <a:gd name="T213" fmla="*/ T212 w 114"/>
                              <a:gd name="T214" fmla="+- 0 58 49"/>
                              <a:gd name="T215" fmla="*/ 58 h 184"/>
                              <a:gd name="T216" fmla="+- 0 829 804"/>
                              <a:gd name="T217" fmla="*/ T216 w 114"/>
                              <a:gd name="T218" fmla="+- 0 62 49"/>
                              <a:gd name="T219" fmla="*/ 62 h 184"/>
                              <a:gd name="T220" fmla="+- 0 824 804"/>
                              <a:gd name="T221" fmla="*/ T220 w 114"/>
                              <a:gd name="T222" fmla="+- 0 70 49"/>
                              <a:gd name="T223" fmla="*/ 70 h 184"/>
                              <a:gd name="T224" fmla="+- 0 845 804"/>
                              <a:gd name="T225" fmla="*/ T224 w 114"/>
                              <a:gd name="T226" fmla="+- 0 70 49"/>
                              <a:gd name="T227" fmla="*/ 70 h 184"/>
                              <a:gd name="T228" fmla="+- 0 851 804"/>
                              <a:gd name="T229" fmla="*/ T228 w 114"/>
                              <a:gd name="T230" fmla="+- 0 67 49"/>
                              <a:gd name="T231" fmla="*/ 67 h 184"/>
                              <a:gd name="T232" fmla="+- 0 903 804"/>
                              <a:gd name="T233" fmla="*/ T232 w 114"/>
                              <a:gd name="T234" fmla="+- 0 67 49"/>
                              <a:gd name="T235" fmla="*/ 67 h 184"/>
                              <a:gd name="T236" fmla="+- 0 900 804"/>
                              <a:gd name="T237" fmla="*/ T236 w 114"/>
                              <a:gd name="T238" fmla="+- 0 64 49"/>
                              <a:gd name="T239" fmla="*/ 64 h 184"/>
                              <a:gd name="T240" fmla="+- 0 892 804"/>
                              <a:gd name="T241" fmla="*/ T240 w 114"/>
                              <a:gd name="T242" fmla="+- 0 58 49"/>
                              <a:gd name="T243" fmla="*/ 58 h 184"/>
                              <a:gd name="T244" fmla="+- 0 883 804"/>
                              <a:gd name="T245" fmla="*/ T244 w 114"/>
                              <a:gd name="T246" fmla="+- 0 53 49"/>
                              <a:gd name="T247" fmla="*/ 53 h 184"/>
                              <a:gd name="T248" fmla="+- 0 874 804"/>
                              <a:gd name="T249" fmla="*/ T248 w 114"/>
                              <a:gd name="T250" fmla="+- 0 49 49"/>
                              <a:gd name="T251" fmla="*/ 49 h 1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114" h="184">
                                <a:moveTo>
                                  <a:pt x="20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184"/>
                                </a:lnTo>
                                <a:lnTo>
                                  <a:pt x="23" y="184"/>
                                </a:lnTo>
                                <a:lnTo>
                                  <a:pt x="23" y="120"/>
                                </a:lnTo>
                                <a:lnTo>
                                  <a:pt x="97" y="120"/>
                                </a:lnTo>
                                <a:lnTo>
                                  <a:pt x="98" y="119"/>
                                </a:lnTo>
                                <a:lnTo>
                                  <a:pt x="46" y="119"/>
                                </a:lnTo>
                                <a:lnTo>
                                  <a:pt x="37" y="114"/>
                                </a:lnTo>
                                <a:lnTo>
                                  <a:pt x="31" y="107"/>
                                </a:lnTo>
                                <a:lnTo>
                                  <a:pt x="24" y="99"/>
                                </a:lnTo>
                                <a:lnTo>
                                  <a:pt x="20" y="87"/>
                                </a:lnTo>
                                <a:lnTo>
                                  <a:pt x="20" y="53"/>
                                </a:lnTo>
                                <a:lnTo>
                                  <a:pt x="24" y="40"/>
                                </a:lnTo>
                                <a:lnTo>
                                  <a:pt x="31" y="31"/>
                                </a:lnTo>
                                <a:lnTo>
                                  <a:pt x="38" y="22"/>
                                </a:lnTo>
                                <a:lnTo>
                                  <a:pt x="41" y="21"/>
                                </a:lnTo>
                                <a:lnTo>
                                  <a:pt x="20" y="21"/>
                                </a:lnTo>
                                <a:lnTo>
                                  <a:pt x="20" y="4"/>
                                </a:lnTo>
                                <a:close/>
                                <a:moveTo>
                                  <a:pt x="97" y="120"/>
                                </a:moveTo>
                                <a:lnTo>
                                  <a:pt x="23" y="120"/>
                                </a:lnTo>
                                <a:lnTo>
                                  <a:pt x="26" y="125"/>
                                </a:lnTo>
                                <a:lnTo>
                                  <a:pt x="31" y="129"/>
                                </a:lnTo>
                                <a:lnTo>
                                  <a:pt x="43" y="136"/>
                                </a:lnTo>
                                <a:lnTo>
                                  <a:pt x="49" y="137"/>
                                </a:lnTo>
                                <a:lnTo>
                                  <a:pt x="67" y="137"/>
                                </a:lnTo>
                                <a:lnTo>
                                  <a:pt x="77" y="135"/>
                                </a:lnTo>
                                <a:lnTo>
                                  <a:pt x="85" y="129"/>
                                </a:lnTo>
                                <a:lnTo>
                                  <a:pt x="95" y="123"/>
                                </a:lnTo>
                                <a:lnTo>
                                  <a:pt x="97" y="120"/>
                                </a:lnTo>
                                <a:close/>
                                <a:moveTo>
                                  <a:pt x="99" y="18"/>
                                </a:moveTo>
                                <a:lnTo>
                                  <a:pt x="66" y="18"/>
                                </a:lnTo>
                                <a:lnTo>
                                  <a:pt x="74" y="22"/>
                                </a:lnTo>
                                <a:lnTo>
                                  <a:pt x="80" y="30"/>
                                </a:lnTo>
                                <a:lnTo>
                                  <a:pt x="88" y="39"/>
                                </a:lnTo>
                                <a:lnTo>
                                  <a:pt x="91" y="51"/>
                                </a:lnTo>
                                <a:lnTo>
                                  <a:pt x="91" y="85"/>
                                </a:lnTo>
                                <a:lnTo>
                                  <a:pt x="88" y="97"/>
                                </a:lnTo>
                                <a:lnTo>
                                  <a:pt x="73" y="114"/>
                                </a:lnTo>
                                <a:lnTo>
                                  <a:pt x="65" y="119"/>
                                </a:lnTo>
                                <a:lnTo>
                                  <a:pt x="98" y="119"/>
                                </a:lnTo>
                                <a:lnTo>
                                  <a:pt x="102" y="114"/>
                                </a:lnTo>
                                <a:lnTo>
                                  <a:pt x="112" y="93"/>
                                </a:lnTo>
                                <a:lnTo>
                                  <a:pt x="114" y="81"/>
                                </a:lnTo>
                                <a:lnTo>
                                  <a:pt x="114" y="55"/>
                                </a:lnTo>
                                <a:lnTo>
                                  <a:pt x="112" y="43"/>
                                </a:lnTo>
                                <a:lnTo>
                                  <a:pt x="107" y="34"/>
                                </a:lnTo>
                                <a:lnTo>
                                  <a:pt x="103" y="23"/>
                                </a:lnTo>
                                <a:lnTo>
                                  <a:pt x="99" y="18"/>
                                </a:lnTo>
                                <a:close/>
                                <a:moveTo>
                                  <a:pt x="70" y="0"/>
                                </a:moveTo>
                                <a:lnTo>
                                  <a:pt x="50" y="0"/>
                                </a:lnTo>
                                <a:lnTo>
                                  <a:pt x="43" y="3"/>
                                </a:lnTo>
                                <a:lnTo>
                                  <a:pt x="37" y="5"/>
                                </a:lnTo>
                                <a:lnTo>
                                  <a:pt x="31" y="9"/>
                                </a:lnTo>
                                <a:lnTo>
                                  <a:pt x="25" y="13"/>
                                </a:lnTo>
                                <a:lnTo>
                                  <a:pt x="20" y="21"/>
                                </a:lnTo>
                                <a:lnTo>
                                  <a:pt x="41" y="21"/>
                                </a:lnTo>
                                <a:lnTo>
                                  <a:pt x="47" y="18"/>
                                </a:lnTo>
                                <a:lnTo>
                                  <a:pt x="99" y="18"/>
                                </a:lnTo>
                                <a:lnTo>
                                  <a:pt x="96" y="15"/>
                                </a:lnTo>
                                <a:lnTo>
                                  <a:pt x="88" y="9"/>
                                </a:lnTo>
                                <a:lnTo>
                                  <a:pt x="79" y="4"/>
                                </a:lnTo>
                                <a:lnTo>
                                  <a:pt x="7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6" name="AutoShape 610"/>
                        <wps:cNvSpPr>
                          <a:spLocks/>
                        </wps:cNvSpPr>
                        <wps:spPr bwMode="auto">
                          <a:xfrm>
                            <a:off x="936" y="49"/>
                            <a:ext cx="123" cy="137"/>
                          </a:xfrm>
                          <a:custGeom>
                            <a:avLst/>
                            <a:gdLst>
                              <a:gd name="T0" fmla="+- 0 997 936"/>
                              <a:gd name="T1" fmla="*/ T0 w 123"/>
                              <a:gd name="T2" fmla="+- 0 49 49"/>
                              <a:gd name="T3" fmla="*/ 49 h 137"/>
                              <a:gd name="T4" fmla="+- 0 986 936"/>
                              <a:gd name="T5" fmla="*/ T4 w 123"/>
                              <a:gd name="T6" fmla="+- 0 50 49"/>
                              <a:gd name="T7" fmla="*/ 50 h 137"/>
                              <a:gd name="T8" fmla="+- 0 975 936"/>
                              <a:gd name="T9" fmla="*/ T8 w 123"/>
                              <a:gd name="T10" fmla="+- 0 53 49"/>
                              <a:gd name="T11" fmla="*/ 53 h 137"/>
                              <a:gd name="T12" fmla="+- 0 965 936"/>
                              <a:gd name="T13" fmla="*/ T12 w 123"/>
                              <a:gd name="T14" fmla="+- 0 57 49"/>
                              <a:gd name="T15" fmla="*/ 57 h 137"/>
                              <a:gd name="T16" fmla="+- 0 956 936"/>
                              <a:gd name="T17" fmla="*/ T16 w 123"/>
                              <a:gd name="T18" fmla="+- 0 64 49"/>
                              <a:gd name="T19" fmla="*/ 64 h 137"/>
                              <a:gd name="T20" fmla="+- 0 948 936"/>
                              <a:gd name="T21" fmla="*/ T20 w 123"/>
                              <a:gd name="T22" fmla="+- 0 74 49"/>
                              <a:gd name="T23" fmla="*/ 74 h 137"/>
                              <a:gd name="T24" fmla="+- 0 941 936"/>
                              <a:gd name="T25" fmla="*/ T24 w 123"/>
                              <a:gd name="T26" fmla="+- 0 86 49"/>
                              <a:gd name="T27" fmla="*/ 86 h 137"/>
                              <a:gd name="T28" fmla="+- 0 937 936"/>
                              <a:gd name="T29" fmla="*/ T28 w 123"/>
                              <a:gd name="T30" fmla="+- 0 101 49"/>
                              <a:gd name="T31" fmla="*/ 101 h 137"/>
                              <a:gd name="T32" fmla="+- 0 936 936"/>
                              <a:gd name="T33" fmla="*/ T32 w 123"/>
                              <a:gd name="T34" fmla="+- 0 118 49"/>
                              <a:gd name="T35" fmla="*/ 118 h 137"/>
                              <a:gd name="T36" fmla="+- 0 937 936"/>
                              <a:gd name="T37" fmla="*/ T36 w 123"/>
                              <a:gd name="T38" fmla="+- 0 133 49"/>
                              <a:gd name="T39" fmla="*/ 133 h 137"/>
                              <a:gd name="T40" fmla="+- 0 940 936"/>
                              <a:gd name="T41" fmla="*/ T40 w 123"/>
                              <a:gd name="T42" fmla="+- 0 147 49"/>
                              <a:gd name="T43" fmla="*/ 147 h 137"/>
                              <a:gd name="T44" fmla="+- 0 946 936"/>
                              <a:gd name="T45" fmla="*/ T44 w 123"/>
                              <a:gd name="T46" fmla="+- 0 159 49"/>
                              <a:gd name="T47" fmla="*/ 159 h 137"/>
                              <a:gd name="T48" fmla="+- 0 953 936"/>
                              <a:gd name="T49" fmla="*/ T48 w 123"/>
                              <a:gd name="T50" fmla="+- 0 168 49"/>
                              <a:gd name="T51" fmla="*/ 168 h 137"/>
                              <a:gd name="T52" fmla="+- 0 962 936"/>
                              <a:gd name="T53" fmla="*/ T52 w 123"/>
                              <a:gd name="T54" fmla="+- 0 176 49"/>
                              <a:gd name="T55" fmla="*/ 176 h 137"/>
                              <a:gd name="T56" fmla="+- 0 973 936"/>
                              <a:gd name="T57" fmla="*/ T56 w 123"/>
                              <a:gd name="T58" fmla="+- 0 182 49"/>
                              <a:gd name="T59" fmla="*/ 182 h 137"/>
                              <a:gd name="T60" fmla="+- 0 984 936"/>
                              <a:gd name="T61" fmla="*/ T60 w 123"/>
                              <a:gd name="T62" fmla="+- 0 185 49"/>
                              <a:gd name="T63" fmla="*/ 185 h 137"/>
                              <a:gd name="T64" fmla="+- 0 997 936"/>
                              <a:gd name="T65" fmla="*/ T64 w 123"/>
                              <a:gd name="T66" fmla="+- 0 186 49"/>
                              <a:gd name="T67" fmla="*/ 186 h 137"/>
                              <a:gd name="T68" fmla="+- 0 1009 936"/>
                              <a:gd name="T69" fmla="*/ T68 w 123"/>
                              <a:gd name="T70" fmla="+- 0 186 49"/>
                              <a:gd name="T71" fmla="*/ 186 h 137"/>
                              <a:gd name="T72" fmla="+- 0 1020 936"/>
                              <a:gd name="T73" fmla="*/ T72 w 123"/>
                              <a:gd name="T74" fmla="+- 0 184 49"/>
                              <a:gd name="T75" fmla="*/ 184 h 137"/>
                              <a:gd name="T76" fmla="+- 0 1030 936"/>
                              <a:gd name="T77" fmla="*/ T76 w 123"/>
                              <a:gd name="T78" fmla="+- 0 178 49"/>
                              <a:gd name="T79" fmla="*/ 178 h 137"/>
                              <a:gd name="T80" fmla="+- 0 1039 936"/>
                              <a:gd name="T81" fmla="*/ T80 w 123"/>
                              <a:gd name="T82" fmla="+- 0 173 49"/>
                              <a:gd name="T83" fmla="*/ 173 h 137"/>
                              <a:gd name="T84" fmla="+- 0 1044 936"/>
                              <a:gd name="T85" fmla="*/ T84 w 123"/>
                              <a:gd name="T86" fmla="+- 0 168 49"/>
                              <a:gd name="T87" fmla="*/ 168 h 137"/>
                              <a:gd name="T88" fmla="+- 0 986 936"/>
                              <a:gd name="T89" fmla="*/ T88 w 123"/>
                              <a:gd name="T90" fmla="+- 0 168 49"/>
                              <a:gd name="T91" fmla="*/ 168 h 137"/>
                              <a:gd name="T92" fmla="+- 0 977 936"/>
                              <a:gd name="T93" fmla="*/ T92 w 123"/>
                              <a:gd name="T94" fmla="+- 0 163 49"/>
                              <a:gd name="T95" fmla="*/ 163 h 137"/>
                              <a:gd name="T96" fmla="+- 0 962 936"/>
                              <a:gd name="T97" fmla="*/ T96 w 123"/>
                              <a:gd name="T98" fmla="+- 0 146 49"/>
                              <a:gd name="T99" fmla="*/ 146 h 137"/>
                              <a:gd name="T100" fmla="+- 0 959 936"/>
                              <a:gd name="T101" fmla="*/ T100 w 123"/>
                              <a:gd name="T102" fmla="+- 0 134 49"/>
                              <a:gd name="T103" fmla="*/ 134 h 137"/>
                              <a:gd name="T104" fmla="+- 0 959 936"/>
                              <a:gd name="T105" fmla="*/ T104 w 123"/>
                              <a:gd name="T106" fmla="+- 0 101 49"/>
                              <a:gd name="T107" fmla="*/ 101 h 137"/>
                              <a:gd name="T108" fmla="+- 0 962 936"/>
                              <a:gd name="T109" fmla="*/ T108 w 123"/>
                              <a:gd name="T110" fmla="+- 0 89 49"/>
                              <a:gd name="T111" fmla="*/ 89 h 137"/>
                              <a:gd name="T112" fmla="+- 0 977 936"/>
                              <a:gd name="T113" fmla="*/ T112 w 123"/>
                              <a:gd name="T114" fmla="+- 0 72 49"/>
                              <a:gd name="T115" fmla="*/ 72 h 137"/>
                              <a:gd name="T116" fmla="+- 0 986 936"/>
                              <a:gd name="T117" fmla="*/ T116 w 123"/>
                              <a:gd name="T118" fmla="+- 0 68 49"/>
                              <a:gd name="T119" fmla="*/ 68 h 137"/>
                              <a:gd name="T120" fmla="+- 0 1042 936"/>
                              <a:gd name="T121" fmla="*/ T120 w 123"/>
                              <a:gd name="T122" fmla="+- 0 68 49"/>
                              <a:gd name="T123" fmla="*/ 68 h 137"/>
                              <a:gd name="T124" fmla="+- 0 1042 936"/>
                              <a:gd name="T125" fmla="*/ T124 w 123"/>
                              <a:gd name="T126" fmla="+- 0 67 49"/>
                              <a:gd name="T127" fmla="*/ 67 h 137"/>
                              <a:gd name="T128" fmla="+- 0 1033 936"/>
                              <a:gd name="T129" fmla="*/ T128 w 123"/>
                              <a:gd name="T130" fmla="+- 0 59 49"/>
                              <a:gd name="T131" fmla="*/ 59 h 137"/>
                              <a:gd name="T132" fmla="+- 0 1022 936"/>
                              <a:gd name="T133" fmla="*/ T132 w 123"/>
                              <a:gd name="T134" fmla="+- 0 54 49"/>
                              <a:gd name="T135" fmla="*/ 54 h 137"/>
                              <a:gd name="T136" fmla="+- 0 1010 936"/>
                              <a:gd name="T137" fmla="*/ T136 w 123"/>
                              <a:gd name="T138" fmla="+- 0 50 49"/>
                              <a:gd name="T139" fmla="*/ 50 h 137"/>
                              <a:gd name="T140" fmla="+- 0 997 936"/>
                              <a:gd name="T141" fmla="*/ T140 w 123"/>
                              <a:gd name="T142" fmla="+- 0 49 49"/>
                              <a:gd name="T143" fmla="*/ 49 h 137"/>
                              <a:gd name="T144" fmla="+- 0 1042 936"/>
                              <a:gd name="T145" fmla="*/ T144 w 123"/>
                              <a:gd name="T146" fmla="+- 0 68 49"/>
                              <a:gd name="T147" fmla="*/ 68 h 137"/>
                              <a:gd name="T148" fmla="+- 0 1008 936"/>
                              <a:gd name="T149" fmla="*/ T148 w 123"/>
                              <a:gd name="T150" fmla="+- 0 68 49"/>
                              <a:gd name="T151" fmla="*/ 68 h 137"/>
                              <a:gd name="T152" fmla="+- 0 1018 936"/>
                              <a:gd name="T153" fmla="*/ T152 w 123"/>
                              <a:gd name="T154" fmla="+- 0 72 49"/>
                              <a:gd name="T155" fmla="*/ 72 h 137"/>
                              <a:gd name="T156" fmla="+- 0 1032 936"/>
                              <a:gd name="T157" fmla="*/ T156 w 123"/>
                              <a:gd name="T158" fmla="+- 0 89 49"/>
                              <a:gd name="T159" fmla="*/ 89 h 137"/>
                              <a:gd name="T160" fmla="+- 0 1036 936"/>
                              <a:gd name="T161" fmla="*/ T160 w 123"/>
                              <a:gd name="T162" fmla="+- 0 101 49"/>
                              <a:gd name="T163" fmla="*/ 101 h 137"/>
                              <a:gd name="T164" fmla="+- 0 1036 936"/>
                              <a:gd name="T165" fmla="*/ T164 w 123"/>
                              <a:gd name="T166" fmla="+- 0 134 49"/>
                              <a:gd name="T167" fmla="*/ 134 h 137"/>
                              <a:gd name="T168" fmla="+- 0 1032 936"/>
                              <a:gd name="T169" fmla="*/ T168 w 123"/>
                              <a:gd name="T170" fmla="+- 0 146 49"/>
                              <a:gd name="T171" fmla="*/ 146 h 137"/>
                              <a:gd name="T172" fmla="+- 0 1018 936"/>
                              <a:gd name="T173" fmla="*/ T172 w 123"/>
                              <a:gd name="T174" fmla="+- 0 163 49"/>
                              <a:gd name="T175" fmla="*/ 163 h 137"/>
                              <a:gd name="T176" fmla="+- 0 1008 936"/>
                              <a:gd name="T177" fmla="*/ T176 w 123"/>
                              <a:gd name="T178" fmla="+- 0 168 49"/>
                              <a:gd name="T179" fmla="*/ 168 h 137"/>
                              <a:gd name="T180" fmla="+- 0 1044 936"/>
                              <a:gd name="T181" fmla="*/ T180 w 123"/>
                              <a:gd name="T182" fmla="+- 0 168 49"/>
                              <a:gd name="T183" fmla="*/ 168 h 137"/>
                              <a:gd name="T184" fmla="+- 0 1046 936"/>
                              <a:gd name="T185" fmla="*/ T184 w 123"/>
                              <a:gd name="T186" fmla="+- 0 166 49"/>
                              <a:gd name="T187" fmla="*/ 166 h 137"/>
                              <a:gd name="T188" fmla="+- 0 1051 936"/>
                              <a:gd name="T189" fmla="*/ T188 w 123"/>
                              <a:gd name="T190" fmla="+- 0 156 49"/>
                              <a:gd name="T191" fmla="*/ 156 h 137"/>
                              <a:gd name="T192" fmla="+- 0 1054 936"/>
                              <a:gd name="T193" fmla="*/ T192 w 123"/>
                              <a:gd name="T194" fmla="+- 0 148 49"/>
                              <a:gd name="T195" fmla="*/ 148 h 137"/>
                              <a:gd name="T196" fmla="+- 0 1057 936"/>
                              <a:gd name="T197" fmla="*/ T196 w 123"/>
                              <a:gd name="T198" fmla="+- 0 139 49"/>
                              <a:gd name="T199" fmla="*/ 139 h 137"/>
                              <a:gd name="T200" fmla="+- 0 1058 936"/>
                              <a:gd name="T201" fmla="*/ T200 w 123"/>
                              <a:gd name="T202" fmla="+- 0 128 49"/>
                              <a:gd name="T203" fmla="*/ 128 h 137"/>
                              <a:gd name="T204" fmla="+- 0 1058 936"/>
                              <a:gd name="T205" fmla="*/ T204 w 123"/>
                              <a:gd name="T206" fmla="+- 0 116 49"/>
                              <a:gd name="T207" fmla="*/ 116 h 137"/>
                              <a:gd name="T208" fmla="+- 0 1057 936"/>
                              <a:gd name="T209" fmla="*/ T208 w 123"/>
                              <a:gd name="T210" fmla="+- 0 101 49"/>
                              <a:gd name="T211" fmla="*/ 101 h 137"/>
                              <a:gd name="T212" fmla="+- 0 1054 936"/>
                              <a:gd name="T213" fmla="*/ T212 w 123"/>
                              <a:gd name="T214" fmla="+- 0 88 49"/>
                              <a:gd name="T215" fmla="*/ 88 h 137"/>
                              <a:gd name="T216" fmla="+- 0 1049 936"/>
                              <a:gd name="T217" fmla="*/ T216 w 123"/>
                              <a:gd name="T218" fmla="+- 0 77 49"/>
                              <a:gd name="T219" fmla="*/ 77 h 137"/>
                              <a:gd name="T220" fmla="+- 0 1042 936"/>
                              <a:gd name="T221" fmla="*/ T220 w 123"/>
                              <a:gd name="T222" fmla="+- 0 68 49"/>
                              <a:gd name="T223" fmla="*/ 68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123" h="137">
                                <a:moveTo>
                                  <a:pt x="61" y="0"/>
                                </a:moveTo>
                                <a:lnTo>
                                  <a:pt x="50" y="1"/>
                                </a:lnTo>
                                <a:lnTo>
                                  <a:pt x="39" y="4"/>
                                </a:lnTo>
                                <a:lnTo>
                                  <a:pt x="29" y="8"/>
                                </a:lnTo>
                                <a:lnTo>
                                  <a:pt x="20" y="15"/>
                                </a:lnTo>
                                <a:lnTo>
                                  <a:pt x="12" y="25"/>
                                </a:lnTo>
                                <a:lnTo>
                                  <a:pt x="5" y="37"/>
                                </a:lnTo>
                                <a:lnTo>
                                  <a:pt x="1" y="52"/>
                                </a:lnTo>
                                <a:lnTo>
                                  <a:pt x="0" y="69"/>
                                </a:lnTo>
                                <a:lnTo>
                                  <a:pt x="1" y="84"/>
                                </a:lnTo>
                                <a:lnTo>
                                  <a:pt x="4" y="98"/>
                                </a:lnTo>
                                <a:lnTo>
                                  <a:pt x="10" y="110"/>
                                </a:lnTo>
                                <a:lnTo>
                                  <a:pt x="17" y="119"/>
                                </a:lnTo>
                                <a:lnTo>
                                  <a:pt x="26" y="127"/>
                                </a:lnTo>
                                <a:lnTo>
                                  <a:pt x="37" y="133"/>
                                </a:lnTo>
                                <a:lnTo>
                                  <a:pt x="48" y="136"/>
                                </a:lnTo>
                                <a:lnTo>
                                  <a:pt x="61" y="137"/>
                                </a:lnTo>
                                <a:lnTo>
                                  <a:pt x="73" y="137"/>
                                </a:lnTo>
                                <a:lnTo>
                                  <a:pt x="84" y="135"/>
                                </a:lnTo>
                                <a:lnTo>
                                  <a:pt x="94" y="129"/>
                                </a:lnTo>
                                <a:lnTo>
                                  <a:pt x="103" y="124"/>
                                </a:lnTo>
                                <a:lnTo>
                                  <a:pt x="108" y="119"/>
                                </a:lnTo>
                                <a:lnTo>
                                  <a:pt x="50" y="119"/>
                                </a:lnTo>
                                <a:lnTo>
                                  <a:pt x="41" y="114"/>
                                </a:lnTo>
                                <a:lnTo>
                                  <a:pt x="26" y="97"/>
                                </a:lnTo>
                                <a:lnTo>
                                  <a:pt x="23" y="85"/>
                                </a:lnTo>
                                <a:lnTo>
                                  <a:pt x="23" y="52"/>
                                </a:lnTo>
                                <a:lnTo>
                                  <a:pt x="26" y="40"/>
                                </a:lnTo>
                                <a:lnTo>
                                  <a:pt x="41" y="23"/>
                                </a:lnTo>
                                <a:lnTo>
                                  <a:pt x="50" y="19"/>
                                </a:lnTo>
                                <a:lnTo>
                                  <a:pt x="106" y="19"/>
                                </a:lnTo>
                                <a:lnTo>
                                  <a:pt x="106" y="18"/>
                                </a:lnTo>
                                <a:lnTo>
                                  <a:pt x="97" y="10"/>
                                </a:lnTo>
                                <a:lnTo>
                                  <a:pt x="86" y="5"/>
                                </a:lnTo>
                                <a:lnTo>
                                  <a:pt x="74" y="1"/>
                                </a:lnTo>
                                <a:lnTo>
                                  <a:pt x="61" y="0"/>
                                </a:lnTo>
                                <a:close/>
                                <a:moveTo>
                                  <a:pt x="106" y="19"/>
                                </a:moveTo>
                                <a:lnTo>
                                  <a:pt x="72" y="19"/>
                                </a:lnTo>
                                <a:lnTo>
                                  <a:pt x="82" y="23"/>
                                </a:lnTo>
                                <a:lnTo>
                                  <a:pt x="96" y="40"/>
                                </a:lnTo>
                                <a:lnTo>
                                  <a:pt x="100" y="52"/>
                                </a:lnTo>
                                <a:lnTo>
                                  <a:pt x="100" y="85"/>
                                </a:lnTo>
                                <a:lnTo>
                                  <a:pt x="96" y="97"/>
                                </a:lnTo>
                                <a:lnTo>
                                  <a:pt x="82" y="114"/>
                                </a:lnTo>
                                <a:lnTo>
                                  <a:pt x="72" y="119"/>
                                </a:lnTo>
                                <a:lnTo>
                                  <a:pt x="108" y="119"/>
                                </a:lnTo>
                                <a:lnTo>
                                  <a:pt x="110" y="117"/>
                                </a:lnTo>
                                <a:lnTo>
                                  <a:pt x="115" y="107"/>
                                </a:lnTo>
                                <a:lnTo>
                                  <a:pt x="118" y="99"/>
                                </a:lnTo>
                                <a:lnTo>
                                  <a:pt x="121" y="90"/>
                                </a:lnTo>
                                <a:lnTo>
                                  <a:pt x="122" y="79"/>
                                </a:lnTo>
                                <a:lnTo>
                                  <a:pt x="122" y="67"/>
                                </a:lnTo>
                                <a:lnTo>
                                  <a:pt x="121" y="52"/>
                                </a:lnTo>
                                <a:lnTo>
                                  <a:pt x="118" y="39"/>
                                </a:lnTo>
                                <a:lnTo>
                                  <a:pt x="113" y="28"/>
                                </a:lnTo>
                                <a:lnTo>
                                  <a:pt x="106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7" name="AutoShape 609"/>
                        <wps:cNvSpPr>
                          <a:spLocks/>
                        </wps:cNvSpPr>
                        <wps:spPr bwMode="auto">
                          <a:xfrm>
                            <a:off x="1085" y="49"/>
                            <a:ext cx="71" cy="134"/>
                          </a:xfrm>
                          <a:custGeom>
                            <a:avLst/>
                            <a:gdLst>
                              <a:gd name="T0" fmla="+- 0 1104 1085"/>
                              <a:gd name="T1" fmla="*/ T0 w 71"/>
                              <a:gd name="T2" fmla="+- 0 53 49"/>
                              <a:gd name="T3" fmla="*/ 53 h 134"/>
                              <a:gd name="T4" fmla="+- 0 1085 1085"/>
                              <a:gd name="T5" fmla="*/ T4 w 71"/>
                              <a:gd name="T6" fmla="+- 0 53 49"/>
                              <a:gd name="T7" fmla="*/ 53 h 134"/>
                              <a:gd name="T8" fmla="+- 0 1085 1085"/>
                              <a:gd name="T9" fmla="*/ T8 w 71"/>
                              <a:gd name="T10" fmla="+- 0 182 49"/>
                              <a:gd name="T11" fmla="*/ 182 h 134"/>
                              <a:gd name="T12" fmla="+- 0 1106 1085"/>
                              <a:gd name="T13" fmla="*/ T12 w 71"/>
                              <a:gd name="T14" fmla="+- 0 182 49"/>
                              <a:gd name="T15" fmla="*/ 182 h 134"/>
                              <a:gd name="T16" fmla="+- 0 1106 1085"/>
                              <a:gd name="T17" fmla="*/ T16 w 71"/>
                              <a:gd name="T18" fmla="+- 0 106 49"/>
                              <a:gd name="T19" fmla="*/ 106 h 134"/>
                              <a:gd name="T20" fmla="+- 0 1108 1085"/>
                              <a:gd name="T21" fmla="*/ T20 w 71"/>
                              <a:gd name="T22" fmla="+- 0 97 49"/>
                              <a:gd name="T23" fmla="*/ 97 h 134"/>
                              <a:gd name="T24" fmla="+- 0 1110 1085"/>
                              <a:gd name="T25" fmla="*/ T24 w 71"/>
                              <a:gd name="T26" fmla="+- 0 89 49"/>
                              <a:gd name="T27" fmla="*/ 89 h 134"/>
                              <a:gd name="T28" fmla="+- 0 1115 1085"/>
                              <a:gd name="T29" fmla="*/ T28 w 71"/>
                              <a:gd name="T30" fmla="+- 0 79 49"/>
                              <a:gd name="T31" fmla="*/ 79 h 134"/>
                              <a:gd name="T32" fmla="+- 0 1122 1085"/>
                              <a:gd name="T33" fmla="*/ T32 w 71"/>
                              <a:gd name="T34" fmla="+- 0 74 49"/>
                              <a:gd name="T35" fmla="*/ 74 h 134"/>
                              <a:gd name="T36" fmla="+- 0 1127 1085"/>
                              <a:gd name="T37" fmla="*/ T36 w 71"/>
                              <a:gd name="T38" fmla="+- 0 72 49"/>
                              <a:gd name="T39" fmla="*/ 72 h 134"/>
                              <a:gd name="T40" fmla="+- 0 1104 1085"/>
                              <a:gd name="T41" fmla="*/ T40 w 71"/>
                              <a:gd name="T42" fmla="+- 0 72 49"/>
                              <a:gd name="T43" fmla="*/ 72 h 134"/>
                              <a:gd name="T44" fmla="+- 0 1104 1085"/>
                              <a:gd name="T45" fmla="*/ T44 w 71"/>
                              <a:gd name="T46" fmla="+- 0 53 49"/>
                              <a:gd name="T47" fmla="*/ 53 h 134"/>
                              <a:gd name="T48" fmla="+- 0 1140 1085"/>
                              <a:gd name="T49" fmla="*/ T48 w 71"/>
                              <a:gd name="T50" fmla="+- 0 49 49"/>
                              <a:gd name="T51" fmla="*/ 49 h 134"/>
                              <a:gd name="T52" fmla="+- 0 1128 1085"/>
                              <a:gd name="T53" fmla="*/ T52 w 71"/>
                              <a:gd name="T54" fmla="+- 0 49 49"/>
                              <a:gd name="T55" fmla="*/ 49 h 134"/>
                              <a:gd name="T56" fmla="+- 0 1123 1085"/>
                              <a:gd name="T57" fmla="*/ T56 w 71"/>
                              <a:gd name="T58" fmla="+- 0 50 49"/>
                              <a:gd name="T59" fmla="*/ 50 h 134"/>
                              <a:gd name="T60" fmla="+- 0 1118 1085"/>
                              <a:gd name="T61" fmla="*/ T60 w 71"/>
                              <a:gd name="T62" fmla="+- 0 54 49"/>
                              <a:gd name="T63" fmla="*/ 54 h 134"/>
                              <a:gd name="T64" fmla="+- 0 1115 1085"/>
                              <a:gd name="T65" fmla="*/ T64 w 71"/>
                              <a:gd name="T66" fmla="+- 0 56 49"/>
                              <a:gd name="T67" fmla="*/ 56 h 134"/>
                              <a:gd name="T68" fmla="+- 0 1110 1085"/>
                              <a:gd name="T69" fmla="*/ T68 w 71"/>
                              <a:gd name="T70" fmla="+- 0 62 49"/>
                              <a:gd name="T71" fmla="*/ 62 h 134"/>
                              <a:gd name="T72" fmla="+- 0 1104 1085"/>
                              <a:gd name="T73" fmla="*/ T72 w 71"/>
                              <a:gd name="T74" fmla="+- 0 72 49"/>
                              <a:gd name="T75" fmla="*/ 72 h 134"/>
                              <a:gd name="T76" fmla="+- 0 1136 1085"/>
                              <a:gd name="T77" fmla="*/ T76 w 71"/>
                              <a:gd name="T78" fmla="+- 0 72 49"/>
                              <a:gd name="T79" fmla="*/ 72 h 134"/>
                              <a:gd name="T80" fmla="+- 0 1148 1085"/>
                              <a:gd name="T81" fmla="*/ T80 w 71"/>
                              <a:gd name="T82" fmla="+- 0 77 49"/>
                              <a:gd name="T83" fmla="*/ 77 h 134"/>
                              <a:gd name="T84" fmla="+- 0 1156 1085"/>
                              <a:gd name="T85" fmla="*/ T84 w 71"/>
                              <a:gd name="T86" fmla="+- 0 56 49"/>
                              <a:gd name="T87" fmla="*/ 56 h 134"/>
                              <a:gd name="T88" fmla="+- 0 1147 1085"/>
                              <a:gd name="T89" fmla="*/ T88 w 71"/>
                              <a:gd name="T90" fmla="+- 0 52 49"/>
                              <a:gd name="T91" fmla="*/ 52 h 134"/>
                              <a:gd name="T92" fmla="+- 0 1140 1085"/>
                              <a:gd name="T93" fmla="*/ T92 w 71"/>
                              <a:gd name="T94" fmla="+- 0 49 49"/>
                              <a:gd name="T95" fmla="*/ 49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71" h="134">
                                <a:moveTo>
                                  <a:pt x="19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133"/>
                                </a:lnTo>
                                <a:lnTo>
                                  <a:pt x="21" y="133"/>
                                </a:lnTo>
                                <a:lnTo>
                                  <a:pt x="21" y="57"/>
                                </a:lnTo>
                                <a:lnTo>
                                  <a:pt x="23" y="48"/>
                                </a:lnTo>
                                <a:lnTo>
                                  <a:pt x="25" y="40"/>
                                </a:lnTo>
                                <a:lnTo>
                                  <a:pt x="30" y="30"/>
                                </a:lnTo>
                                <a:lnTo>
                                  <a:pt x="37" y="25"/>
                                </a:lnTo>
                                <a:lnTo>
                                  <a:pt x="42" y="23"/>
                                </a:lnTo>
                                <a:lnTo>
                                  <a:pt x="19" y="23"/>
                                </a:lnTo>
                                <a:lnTo>
                                  <a:pt x="19" y="4"/>
                                </a:lnTo>
                                <a:close/>
                                <a:moveTo>
                                  <a:pt x="55" y="0"/>
                                </a:moveTo>
                                <a:lnTo>
                                  <a:pt x="43" y="0"/>
                                </a:lnTo>
                                <a:lnTo>
                                  <a:pt x="38" y="1"/>
                                </a:lnTo>
                                <a:lnTo>
                                  <a:pt x="33" y="5"/>
                                </a:lnTo>
                                <a:lnTo>
                                  <a:pt x="30" y="7"/>
                                </a:lnTo>
                                <a:lnTo>
                                  <a:pt x="25" y="13"/>
                                </a:lnTo>
                                <a:lnTo>
                                  <a:pt x="19" y="23"/>
                                </a:lnTo>
                                <a:lnTo>
                                  <a:pt x="51" y="23"/>
                                </a:lnTo>
                                <a:lnTo>
                                  <a:pt x="63" y="28"/>
                                </a:lnTo>
                                <a:lnTo>
                                  <a:pt x="71" y="7"/>
                                </a:lnTo>
                                <a:lnTo>
                                  <a:pt x="62" y="3"/>
                                </a:lnTo>
                                <a:lnTo>
                                  <a:pt x="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8" name="AutoShape 608"/>
                        <wps:cNvSpPr>
                          <a:spLocks/>
                        </wps:cNvSpPr>
                        <wps:spPr bwMode="auto">
                          <a:xfrm>
                            <a:off x="1157" y="7"/>
                            <a:ext cx="64" cy="178"/>
                          </a:xfrm>
                          <a:custGeom>
                            <a:avLst/>
                            <a:gdLst>
                              <a:gd name="T0" fmla="+- 0 1195 1157"/>
                              <a:gd name="T1" fmla="*/ T0 w 64"/>
                              <a:gd name="T2" fmla="+- 0 70 7"/>
                              <a:gd name="T3" fmla="*/ 70 h 178"/>
                              <a:gd name="T4" fmla="+- 0 1172 1157"/>
                              <a:gd name="T5" fmla="*/ T4 w 64"/>
                              <a:gd name="T6" fmla="+- 0 70 7"/>
                              <a:gd name="T7" fmla="*/ 70 h 178"/>
                              <a:gd name="T8" fmla="+- 0 1173 1157"/>
                              <a:gd name="T9" fmla="*/ T8 w 64"/>
                              <a:gd name="T10" fmla="+- 0 160 7"/>
                              <a:gd name="T11" fmla="*/ 160 h 178"/>
                              <a:gd name="T12" fmla="+- 0 1174 1157"/>
                              <a:gd name="T13" fmla="*/ T12 w 64"/>
                              <a:gd name="T14" fmla="+- 0 167 7"/>
                              <a:gd name="T15" fmla="*/ 167 h 178"/>
                              <a:gd name="T16" fmla="+- 0 1176 1157"/>
                              <a:gd name="T17" fmla="*/ T16 w 64"/>
                              <a:gd name="T18" fmla="+- 0 170 7"/>
                              <a:gd name="T19" fmla="*/ 170 h 178"/>
                              <a:gd name="T20" fmla="+- 0 1177 1157"/>
                              <a:gd name="T21" fmla="*/ T20 w 64"/>
                              <a:gd name="T22" fmla="+- 0 175 7"/>
                              <a:gd name="T23" fmla="*/ 175 h 178"/>
                              <a:gd name="T24" fmla="+- 0 1181 1157"/>
                              <a:gd name="T25" fmla="*/ T24 w 64"/>
                              <a:gd name="T26" fmla="+- 0 179 7"/>
                              <a:gd name="T27" fmla="*/ 179 h 178"/>
                              <a:gd name="T28" fmla="+- 0 1184 1157"/>
                              <a:gd name="T29" fmla="*/ T28 w 64"/>
                              <a:gd name="T30" fmla="+- 0 181 7"/>
                              <a:gd name="T31" fmla="*/ 181 h 178"/>
                              <a:gd name="T32" fmla="+- 0 1189 1157"/>
                              <a:gd name="T33" fmla="*/ T32 w 64"/>
                              <a:gd name="T34" fmla="+- 0 184 7"/>
                              <a:gd name="T35" fmla="*/ 184 h 178"/>
                              <a:gd name="T36" fmla="+- 0 1195 1157"/>
                              <a:gd name="T37" fmla="*/ T36 w 64"/>
                              <a:gd name="T38" fmla="+- 0 185 7"/>
                              <a:gd name="T39" fmla="*/ 185 h 178"/>
                              <a:gd name="T40" fmla="+- 0 1208 1157"/>
                              <a:gd name="T41" fmla="*/ T40 w 64"/>
                              <a:gd name="T42" fmla="+- 0 185 7"/>
                              <a:gd name="T43" fmla="*/ 185 h 178"/>
                              <a:gd name="T44" fmla="+- 0 1220 1157"/>
                              <a:gd name="T45" fmla="*/ T44 w 64"/>
                              <a:gd name="T46" fmla="+- 0 182 7"/>
                              <a:gd name="T47" fmla="*/ 182 h 178"/>
                              <a:gd name="T48" fmla="+- 0 1217 1157"/>
                              <a:gd name="T49" fmla="*/ T48 w 64"/>
                              <a:gd name="T50" fmla="+- 0 164 7"/>
                              <a:gd name="T51" fmla="*/ 164 h 178"/>
                              <a:gd name="T52" fmla="+- 0 1204 1157"/>
                              <a:gd name="T53" fmla="*/ T52 w 64"/>
                              <a:gd name="T54" fmla="+- 0 164 7"/>
                              <a:gd name="T55" fmla="*/ 164 h 178"/>
                              <a:gd name="T56" fmla="+- 0 1201 1157"/>
                              <a:gd name="T57" fmla="*/ T56 w 64"/>
                              <a:gd name="T58" fmla="+- 0 163 7"/>
                              <a:gd name="T59" fmla="*/ 163 h 178"/>
                              <a:gd name="T60" fmla="+- 0 1200 1157"/>
                              <a:gd name="T61" fmla="*/ T60 w 64"/>
                              <a:gd name="T62" fmla="+- 0 162 7"/>
                              <a:gd name="T63" fmla="*/ 162 h 178"/>
                              <a:gd name="T64" fmla="+- 0 1198 1157"/>
                              <a:gd name="T65" fmla="*/ T64 w 64"/>
                              <a:gd name="T66" fmla="+- 0 162 7"/>
                              <a:gd name="T67" fmla="*/ 162 h 178"/>
                              <a:gd name="T68" fmla="+- 0 1196 1157"/>
                              <a:gd name="T69" fmla="*/ T68 w 64"/>
                              <a:gd name="T70" fmla="+- 0 160 7"/>
                              <a:gd name="T71" fmla="*/ 160 h 178"/>
                              <a:gd name="T72" fmla="+- 0 1196 1157"/>
                              <a:gd name="T73" fmla="*/ T72 w 64"/>
                              <a:gd name="T74" fmla="+- 0 158 7"/>
                              <a:gd name="T75" fmla="*/ 158 h 178"/>
                              <a:gd name="T76" fmla="+- 0 1195 1157"/>
                              <a:gd name="T77" fmla="*/ T76 w 64"/>
                              <a:gd name="T78" fmla="+- 0 156 7"/>
                              <a:gd name="T79" fmla="*/ 156 h 178"/>
                              <a:gd name="T80" fmla="+- 0 1195 1157"/>
                              <a:gd name="T81" fmla="*/ T80 w 64"/>
                              <a:gd name="T82" fmla="+- 0 70 7"/>
                              <a:gd name="T83" fmla="*/ 70 h 178"/>
                              <a:gd name="T84" fmla="+- 0 1217 1157"/>
                              <a:gd name="T85" fmla="*/ T84 w 64"/>
                              <a:gd name="T86" fmla="+- 0 163 7"/>
                              <a:gd name="T87" fmla="*/ 163 h 178"/>
                              <a:gd name="T88" fmla="+- 0 1213 1157"/>
                              <a:gd name="T89" fmla="*/ T88 w 64"/>
                              <a:gd name="T90" fmla="+- 0 163 7"/>
                              <a:gd name="T91" fmla="*/ 163 h 178"/>
                              <a:gd name="T92" fmla="+- 0 1210 1157"/>
                              <a:gd name="T93" fmla="*/ T92 w 64"/>
                              <a:gd name="T94" fmla="+- 0 164 7"/>
                              <a:gd name="T95" fmla="*/ 164 h 178"/>
                              <a:gd name="T96" fmla="+- 0 1217 1157"/>
                              <a:gd name="T97" fmla="*/ T96 w 64"/>
                              <a:gd name="T98" fmla="+- 0 164 7"/>
                              <a:gd name="T99" fmla="*/ 164 h 178"/>
                              <a:gd name="T100" fmla="+- 0 1217 1157"/>
                              <a:gd name="T101" fmla="*/ T100 w 64"/>
                              <a:gd name="T102" fmla="+- 0 163 7"/>
                              <a:gd name="T103" fmla="*/ 163 h 178"/>
                              <a:gd name="T104" fmla="+- 0 1217 1157"/>
                              <a:gd name="T105" fmla="*/ T104 w 64"/>
                              <a:gd name="T106" fmla="+- 0 53 7"/>
                              <a:gd name="T107" fmla="*/ 53 h 178"/>
                              <a:gd name="T108" fmla="+- 0 1157 1157"/>
                              <a:gd name="T109" fmla="*/ T108 w 64"/>
                              <a:gd name="T110" fmla="+- 0 53 7"/>
                              <a:gd name="T111" fmla="*/ 53 h 178"/>
                              <a:gd name="T112" fmla="+- 0 1157 1157"/>
                              <a:gd name="T113" fmla="*/ T112 w 64"/>
                              <a:gd name="T114" fmla="+- 0 70 7"/>
                              <a:gd name="T115" fmla="*/ 70 h 178"/>
                              <a:gd name="T116" fmla="+- 0 1217 1157"/>
                              <a:gd name="T117" fmla="*/ T116 w 64"/>
                              <a:gd name="T118" fmla="+- 0 70 7"/>
                              <a:gd name="T119" fmla="*/ 70 h 178"/>
                              <a:gd name="T120" fmla="+- 0 1217 1157"/>
                              <a:gd name="T121" fmla="*/ T120 w 64"/>
                              <a:gd name="T122" fmla="+- 0 53 7"/>
                              <a:gd name="T123" fmla="*/ 53 h 178"/>
                              <a:gd name="T124" fmla="+- 0 1195 1157"/>
                              <a:gd name="T125" fmla="*/ T124 w 64"/>
                              <a:gd name="T126" fmla="+- 0 7 7"/>
                              <a:gd name="T127" fmla="*/ 7 h 178"/>
                              <a:gd name="T128" fmla="+- 0 1172 1157"/>
                              <a:gd name="T129" fmla="*/ T128 w 64"/>
                              <a:gd name="T130" fmla="+- 0 20 7"/>
                              <a:gd name="T131" fmla="*/ 20 h 178"/>
                              <a:gd name="T132" fmla="+- 0 1172 1157"/>
                              <a:gd name="T133" fmla="*/ T132 w 64"/>
                              <a:gd name="T134" fmla="+- 0 53 7"/>
                              <a:gd name="T135" fmla="*/ 53 h 178"/>
                              <a:gd name="T136" fmla="+- 0 1195 1157"/>
                              <a:gd name="T137" fmla="*/ T136 w 64"/>
                              <a:gd name="T138" fmla="+- 0 53 7"/>
                              <a:gd name="T139" fmla="*/ 53 h 178"/>
                              <a:gd name="T140" fmla="+- 0 1195 1157"/>
                              <a:gd name="T141" fmla="*/ T140 w 64"/>
                              <a:gd name="T142" fmla="+- 0 7 7"/>
                              <a:gd name="T143" fmla="*/ 7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64" h="178">
                                <a:moveTo>
                                  <a:pt x="38" y="63"/>
                                </a:moveTo>
                                <a:lnTo>
                                  <a:pt x="15" y="63"/>
                                </a:lnTo>
                                <a:lnTo>
                                  <a:pt x="16" y="153"/>
                                </a:lnTo>
                                <a:lnTo>
                                  <a:pt x="17" y="160"/>
                                </a:lnTo>
                                <a:lnTo>
                                  <a:pt x="19" y="163"/>
                                </a:lnTo>
                                <a:lnTo>
                                  <a:pt x="20" y="168"/>
                                </a:lnTo>
                                <a:lnTo>
                                  <a:pt x="24" y="172"/>
                                </a:lnTo>
                                <a:lnTo>
                                  <a:pt x="27" y="174"/>
                                </a:lnTo>
                                <a:lnTo>
                                  <a:pt x="32" y="177"/>
                                </a:lnTo>
                                <a:lnTo>
                                  <a:pt x="38" y="178"/>
                                </a:lnTo>
                                <a:lnTo>
                                  <a:pt x="51" y="178"/>
                                </a:lnTo>
                                <a:lnTo>
                                  <a:pt x="63" y="175"/>
                                </a:lnTo>
                                <a:lnTo>
                                  <a:pt x="60" y="157"/>
                                </a:lnTo>
                                <a:lnTo>
                                  <a:pt x="47" y="157"/>
                                </a:lnTo>
                                <a:lnTo>
                                  <a:pt x="44" y="156"/>
                                </a:lnTo>
                                <a:lnTo>
                                  <a:pt x="43" y="155"/>
                                </a:lnTo>
                                <a:lnTo>
                                  <a:pt x="41" y="155"/>
                                </a:lnTo>
                                <a:lnTo>
                                  <a:pt x="39" y="153"/>
                                </a:lnTo>
                                <a:lnTo>
                                  <a:pt x="39" y="151"/>
                                </a:lnTo>
                                <a:lnTo>
                                  <a:pt x="38" y="149"/>
                                </a:lnTo>
                                <a:lnTo>
                                  <a:pt x="38" y="63"/>
                                </a:lnTo>
                                <a:close/>
                                <a:moveTo>
                                  <a:pt x="60" y="156"/>
                                </a:moveTo>
                                <a:lnTo>
                                  <a:pt x="56" y="156"/>
                                </a:lnTo>
                                <a:lnTo>
                                  <a:pt x="53" y="157"/>
                                </a:lnTo>
                                <a:lnTo>
                                  <a:pt x="60" y="157"/>
                                </a:lnTo>
                                <a:lnTo>
                                  <a:pt x="60" y="156"/>
                                </a:lnTo>
                                <a:close/>
                                <a:moveTo>
                                  <a:pt x="60" y="46"/>
                                </a:moveTo>
                                <a:lnTo>
                                  <a:pt x="0" y="46"/>
                                </a:lnTo>
                                <a:lnTo>
                                  <a:pt x="0" y="63"/>
                                </a:lnTo>
                                <a:lnTo>
                                  <a:pt x="60" y="63"/>
                                </a:lnTo>
                                <a:lnTo>
                                  <a:pt x="60" y="46"/>
                                </a:lnTo>
                                <a:close/>
                                <a:moveTo>
                                  <a:pt x="38" y="0"/>
                                </a:moveTo>
                                <a:lnTo>
                                  <a:pt x="15" y="13"/>
                                </a:lnTo>
                                <a:lnTo>
                                  <a:pt x="15" y="46"/>
                                </a:lnTo>
                                <a:lnTo>
                                  <a:pt x="38" y="46"/>
                                </a:lnTo>
                                <a:lnTo>
                                  <a:pt x="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CAD3E8" id="Group 607" o:spid="_x0000_s1026" style="width:61.05pt;height:11.65pt;mso-position-horizontal-relative:char;mso-position-vertical-relative:line" coordsize="1221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">
                <v:shape id="Picture 616" o:spid="_x0000_s1027" type="#_x0000_t75" style="position:absolute;width:280;height: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">
                  <v:imagedata r:id="rId15" o:title=""/>
                </v:shape>
                <v:shape id="AutoShape 615" o:spid="_x0000_s1028" style="position:absolute;left:313;top:49;width:72;height:134;visibility:visible;mso-wrap-style:square;v-text-anchor:top" coordsize="72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" path="m21,4l,4,,133r23,l23,57r1,-9l27,40r1,-5l31,30r8,-5l43,23r-22,l21,4xm57,l43,,39,1,35,5,30,7r-5,6l21,23r32,l59,25r5,3l72,7,64,3,57,xe" fillcolor="black" stroked="f">
                  <v:path arrowok="t" o:connecttype="custom" o:connectlocs="21,53;0,53;0,182;23,182;23,106;24,97;27,89;28,84;31,79;39,74;43,72;21,72;21,53;57,49;43,49;39,50;35,54;30,56;25,62;21,72;53,72;59,74;64,77;72,56;64,52;57,49" o:connectangles="0,0,0,0,0,0,0,0,0,0,0,0,0,0,0,0,0,0,0,0,0,0,0,0,0,0"/>
                </v:shape>
                <v:shape id="AutoShape 614" o:spid="_x0000_s1029" style="position:absolute;left:391;top:49;width:120;height:137;visibility:visible;mso-wrap-style:square;v-text-anchor:top" coordsize="120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" path="m60,l47,1,36,5,26,10r-9,8l9,29,4,41,1,54,,70,1,85,4,98r5,11l17,119r9,8l36,133r12,3l61,137r16,l89,133r11,-7l109,119r-58,l42,115r-7,-8l28,100,23,89r,-14l120,75r,-6l119,57r-95,l24,45r4,-9l42,22r9,-4l103,18,95,10,84,5,73,1,60,xm96,91r-3,10l89,108r-6,4l77,117r-7,2l109,119r6,-11l119,95,96,91xm103,18r-31,l82,23r6,8l93,37r3,8l96,57r23,l119,53,116,40,111,28,103,18xe" fillcolor="black" stroked="f">
                  <v:path arrowok="t" o:connecttype="custom" o:connectlocs="60,49;47,50;36,54;26,59;17,67;9,78;4,90;1,103;0,119;1,134;4,147;9,158;17,168;26,176;36,182;48,185;61,186;77,186;89,182;100,175;109,168;51,168;42,164;35,156;28,149;23,138;23,124;120,124;120,118;119,106;24,106;24,94;28,85;42,71;51,67;103,67;95,59;84,54;73,50;60,49;96,140;93,150;89,157;83,161;77,166;70,168;109,168;115,157;119,144;96,140;103,67;72,67;82,72;88,80;93,86;96,94;96,106;119,106;119,102;116,89;111,77;103,67" o:connectangles="0,0,0,0,0,0,0,0,0,0,0,0,0,0,0,0,0,0,0,0,0,0,0,0,0,0,0,0,0,0,0,0,0,0,0,0,0,0,0,0,0,0,0,0,0,0,0,0,0,0,0,0,0,0,0,0,0,0,0,0,0,0"/>
                </v:shape>
                <v:shape id="AutoShape 613" o:spid="_x0000_s1030" style="position:absolute;left:524;top:53;width:120;height:130;visibility:visible;mso-wrap-style:square;v-text-anchor:top" coordsize="120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" path="m24,l,,51,129r20,l81,104r-21,l58,95,56,86,52,78,24,xm120,l98,,69,79,65,89r-2,8l60,104r21,l120,xe" fillcolor="black" stroked="f">
                  <v:path arrowok="t" o:connecttype="custom" o:connectlocs="24,53;0,53;51,182;71,182;81,157;60,157;58,148;56,139;52,131;24,53;120,53;98,53;69,132;65,142;63,150;60,157;81,157;120,53" o:connectangles="0,0,0,0,0,0,0,0,0,0,0,0,0,0,0,0,0,0"/>
                </v:shape>
                <v:shape id="AutoShape 612" o:spid="_x0000_s1031" style="position:absolute;left:656;top:49;width:122;height:137;visibility:visible;mso-wrap-style:square;v-text-anchor:top" coordsize="122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" path="m62,l49,1,37,5,27,10r-9,8l11,29,5,41,2,54,,70,2,85,5,98r5,11l17,119r10,8l37,133r12,3l63,137r15,l90,133r10,-7l111,119r-59,l44,115r-8,-8l29,100,24,89,23,75r99,l122,69,121,57r-95,l26,45r3,-9l44,22r8,-4l105,18,96,10,86,5,74,1,62,xm98,91r-4,10l89,108r-5,4l78,117r-7,2l111,119r6,-11l120,95,98,91xm105,18r-31,l82,23r7,8l94,37r2,8l98,57r23,l120,53,117,40,112,28,105,18xe" fillcolor="black" stroked="f">
                  <v:path arrowok="t" o:connecttype="custom" o:connectlocs="62,49;49,50;37,54;27,59;18,67;11,78;5,90;2,103;0,119;2,134;5,147;10,158;17,168;27,176;37,182;49,185;63,186;78,186;90,182;100,175;111,168;52,168;44,164;36,156;29,149;24,138;23,124;122,124;122,118;121,106;26,106;26,94;29,85;44,71;52,67;105,67;96,59;86,54;74,50;62,49;98,140;94,150;89,157;84,161;78,166;71,168;111,168;117,157;120,144;98,140;105,67;74,67;82,72;89,80;94,86;96,94;98,106;121,106;120,102;117,89;112,77;105,67" o:connectangles="0,0,0,0,0,0,0,0,0,0,0,0,0,0,0,0,0,0,0,0,0,0,0,0,0,0,0,0,0,0,0,0,0,0,0,0,0,0,0,0,0,0,0,0,0,0,0,0,0,0,0,0,0,0,0,0,0,0,0,0,0,0"/>
                </v:shape>
                <v:shape id="AutoShape 611" o:spid="_x0000_s1032" style="position:absolute;left:804;top:49;width:114;height:184;visibility:visible;mso-wrap-style:square;v-text-anchor:top" coordsize="114,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" path="m20,4l,4,,184r23,l23,120r74,l98,119r-52,l37,114r-6,-7l24,99,20,87r,-34l24,40r7,-9l38,22r3,-1l20,21,20,4xm97,120r-74,l26,125r5,4l43,136r6,1l67,137r10,-2l85,129r10,-6l97,120xm99,18r-33,l74,22r6,8l88,39r3,12l91,85,88,97,73,114r-8,5l98,119r4,-5l112,93r2,-12l114,55,112,43r-5,-9l103,23,99,18xm70,l50,,43,3,37,5,31,9r-6,4l20,21r21,l47,18r52,l96,15,88,9,79,4,70,xe" fillcolor="black" stroked="f">
                  <v:path arrowok="t" o:connecttype="custom" o:connectlocs="20,53;0,53;0,233;23,233;23,169;97,169;98,168;46,168;37,163;31,156;24,148;20,136;20,102;24,89;31,80;38,71;41,70;20,70;20,53;97,169;23,169;26,174;31,178;43,185;49,186;67,186;77,184;85,178;95,172;97,169;99,67;66,67;74,71;80,79;88,88;91,100;91,134;88,146;73,163;65,168;98,168;102,163;112,142;114,130;114,104;112,92;107,83;103,72;99,67;70,49;50,49;43,52;37,54;31,58;25,62;20,70;41,70;47,67;99,67;96,64;88,58;79,53;70,49" o:connectangles="0,0,0,0,0,0,0,0,0,0,0,0,0,0,0,0,0,0,0,0,0,0,0,0,0,0,0,0,0,0,0,0,0,0,0,0,0,0,0,0,0,0,0,0,0,0,0,0,0,0,0,0,0,0,0,0,0,0,0,0,0,0,0"/>
                </v:shape>
                <v:shape id="AutoShape 610" o:spid="_x0000_s1033" style="position:absolute;left:936;top:49;width:123;height:137;visibility:visible;mso-wrap-style:square;v-text-anchor:top" coordsize="123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" path="m61,l50,1,39,4,29,8r-9,7l12,25,5,37,1,52,,69,1,84,4,98r6,12l17,119r9,8l37,133r11,3l61,137r12,l84,135r10,-6l103,124r5,-5l50,119r-9,-5l26,97,23,85r,-33l26,40,41,23r9,-4l106,19r,-1l97,10,86,5,74,1,61,xm106,19r-34,l82,23,96,40r4,12l100,85,96,97,82,114r-10,5l108,119r2,-2l115,107r3,-8l121,90r1,-11l122,67,121,52,118,39,113,28r-7,-9xe" fillcolor="black" stroked="f">
                  <v:path arrowok="t" o:connecttype="custom" o:connectlocs="61,49;50,50;39,53;29,57;20,64;12,74;5,86;1,101;0,118;1,133;4,147;10,159;17,168;26,176;37,182;48,185;61,186;73,186;84,184;94,178;103,173;108,168;50,168;41,163;26,146;23,134;23,101;26,89;41,72;50,68;106,68;106,67;97,59;86,54;74,50;61,49;106,68;72,68;82,72;96,89;100,101;100,134;96,146;82,163;72,168;108,168;110,166;115,156;118,148;121,139;122,128;122,116;121,101;118,88;113,77;106,68" o:connectangles="0,0,0,0,0,0,0,0,0,0,0,0,0,0,0,0,0,0,0,0,0,0,0,0,0,0,0,0,0,0,0,0,0,0,0,0,0,0,0,0,0,0,0,0,0,0,0,0,0,0,0,0,0,0,0,0"/>
                </v:shape>
                <v:shape id="AutoShape 609" o:spid="_x0000_s1034" style="position:absolute;left:1085;top:49;width:71;height:134;visibility:visible;mso-wrap-style:square;v-text-anchor:top" coordsize="71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" path="m19,4l,4,,133r21,l21,57r2,-9l25,40,30,30r7,-5l42,23r-23,l19,4xm55,l43,,38,1,33,5,30,7r-5,6l19,23r32,l63,28,71,7,62,3,55,xe" fillcolor="black" stroked="f">
                  <v:path arrowok="t" o:connecttype="custom" o:connectlocs="19,53;0,53;0,182;21,182;21,106;23,97;25,89;30,79;37,74;42,72;19,72;19,53;55,49;43,49;38,50;33,54;30,56;25,62;19,72;51,72;63,77;71,56;62,52;55,49" o:connectangles="0,0,0,0,0,0,0,0,0,0,0,0,0,0,0,0,0,0,0,0,0,0,0,0"/>
                </v:shape>
                <v:shape id="AutoShape 608" o:spid="_x0000_s1035" style="position:absolute;left:1157;top:7;width:64;height:178;visibility:visible;mso-wrap-style:square;v-text-anchor:top" coordsize="64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" path="m38,63r-23,l16,153r1,7l19,163r1,5l24,172r3,2l32,177r6,1l51,178r12,-3l60,157r-13,l44,156r-1,-1l41,155r-2,-2l39,151r-1,-2l38,63xm60,156r-4,l53,157r7,l60,156xm60,46l,46,,63r60,l60,46xm38,l15,13r,33l38,46,38,xe" fillcolor="black" stroked="f">
                  <v:path arrowok="t" o:connecttype="custom" o:connectlocs="38,70;15,70;16,160;17,167;19,170;20,175;24,179;27,181;32,184;38,185;51,185;63,182;60,164;47,164;44,163;43,162;41,162;39,160;39,158;38,156;38,70;60,163;56,163;53,164;60,164;60,163;60,53;0,53;0,70;60,70;60,53;38,7;15,20;15,53;38,53;38,7" o:connectangles="0,0,0,0,0,0,0,0,0,0,0,0,0,0,0,0,0,0,0,0,0,0,0,0,0,0,0,0,0,0,0,0,0,0,0,0"/>
                </v:shape>
                <w10:anchorlock/>
              </v:group>
            </w:pict>
          </mc:Fallback>
        </mc:AlternateContent>
      </w:r>
    </w:p>
    <w:p w14:paraId="13051040" w14:textId="77777777" w:rsidR="004718EC" w:rsidRDefault="00BC0BFF">
      <w:pPr>
        <w:pStyle w:val="BodyText"/>
        <w:tabs>
          <w:tab w:val="left" w:pos="1151"/>
          <w:tab w:val="left" w:pos="2371"/>
        </w:tabs>
        <w:spacing w:before="166"/>
        <w:ind w:left="380"/>
        <w:rPr>
          <w:u w:val="none"/>
        </w:rPr>
      </w:pPr>
      <w:r>
        <w:rPr>
          <w:noProof/>
        </w:rPr>
        <w:drawing>
          <wp:anchor distT="0" distB="0" distL="0" distR="0" simplePos="0" relativeHeight="1216" behindDoc="0" locked="0" layoutInCell="1" allowOverlap="1" wp14:anchorId="4D4094BE" wp14:editId="41971836">
            <wp:simplePos x="0" y="0"/>
            <wp:positionH relativeFrom="page">
              <wp:posOffset>4303776</wp:posOffset>
            </wp:positionH>
            <wp:positionV relativeFrom="paragraph">
              <wp:posOffset>322679</wp:posOffset>
            </wp:positionV>
            <wp:extent cx="720520" cy="119062"/>
            <wp:effectExtent l="0" t="0" r="0" b="0"/>
            <wp:wrapTopAndBottom/>
            <wp:docPr id="15" name="image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36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0520" cy="1190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68408415" behindDoc="1" locked="0" layoutInCell="1" allowOverlap="1" wp14:anchorId="5C88ABA1" wp14:editId="022D1B6E">
            <wp:simplePos x="0" y="0"/>
            <wp:positionH relativeFrom="page">
              <wp:posOffset>1687067</wp:posOffset>
            </wp:positionH>
            <wp:positionV relativeFrom="paragraph">
              <wp:posOffset>-329592</wp:posOffset>
            </wp:positionV>
            <wp:extent cx="343662" cy="116586"/>
            <wp:effectExtent l="0" t="0" r="0" b="0"/>
            <wp:wrapNone/>
            <wp:docPr id="17" name="image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37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3662" cy="116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720" behindDoc="0" locked="0" layoutInCell="1" allowOverlap="1" wp14:anchorId="1781F992" wp14:editId="705008C4">
            <wp:simplePos x="0" y="0"/>
            <wp:positionH relativeFrom="page">
              <wp:posOffset>4343400</wp:posOffset>
            </wp:positionH>
            <wp:positionV relativeFrom="paragraph">
              <wp:posOffset>-329592</wp:posOffset>
            </wp:positionV>
            <wp:extent cx="269747" cy="116585"/>
            <wp:effectExtent l="0" t="0" r="0" b="0"/>
            <wp:wrapNone/>
            <wp:docPr id="19" name="image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38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747" cy="116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744" behindDoc="0" locked="0" layoutInCell="1" allowOverlap="1" wp14:anchorId="496D36EC" wp14:editId="7DE0CEFA">
            <wp:simplePos x="0" y="0"/>
            <wp:positionH relativeFrom="page">
              <wp:posOffset>4681728</wp:posOffset>
            </wp:positionH>
            <wp:positionV relativeFrom="paragraph">
              <wp:posOffset>-329592</wp:posOffset>
            </wp:positionV>
            <wp:extent cx="300989" cy="121157"/>
            <wp:effectExtent l="0" t="0" r="0" b="0"/>
            <wp:wrapNone/>
            <wp:docPr id="21" name="image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39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89" cy="1211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73E3">
        <w:rPr>
          <w:noProof/>
        </w:rPr>
        <mc:AlternateContent>
          <mc:Choice Requires="wpg">
            <w:drawing>
              <wp:anchor distT="0" distB="0" distL="114300" distR="114300" simplePos="0" relativeHeight="1768" behindDoc="0" locked="0" layoutInCell="1" allowOverlap="1" wp14:anchorId="34714575" wp14:editId="78825E0F">
                <wp:simplePos x="0" y="0"/>
                <wp:positionH relativeFrom="page">
                  <wp:posOffset>5445125</wp:posOffset>
                </wp:positionH>
                <wp:positionV relativeFrom="paragraph">
                  <wp:posOffset>-340360</wp:posOffset>
                </wp:positionV>
                <wp:extent cx="476250" cy="142240"/>
                <wp:effectExtent l="0" t="0" r="3175" b="3810"/>
                <wp:wrapNone/>
                <wp:docPr id="664" name="Group 6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2240"/>
                          <a:chOff x="8575" y="-536"/>
                          <a:chExt cx="750" cy="224"/>
                        </a:xfrm>
                      </wpg:grpSpPr>
                      <pic:pic xmlns:pic="http://schemas.openxmlformats.org/drawingml/2006/picture">
                        <pic:nvPicPr>
                          <pic:cNvPr id="665" name="Picture 6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75" y="-536"/>
                            <a:ext cx="119" cy="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66" name="AutoShape 605"/>
                        <wps:cNvSpPr>
                          <a:spLocks/>
                        </wps:cNvSpPr>
                        <wps:spPr bwMode="auto">
                          <a:xfrm>
                            <a:off x="8734" y="-519"/>
                            <a:ext cx="66" cy="180"/>
                          </a:xfrm>
                          <a:custGeom>
                            <a:avLst/>
                            <a:gdLst>
                              <a:gd name="T0" fmla="+- 0 8800 8734"/>
                              <a:gd name="T1" fmla="*/ T0 w 66"/>
                              <a:gd name="T2" fmla="+- 0 -479 -519"/>
                              <a:gd name="T3" fmla="*/ -479 h 180"/>
                              <a:gd name="T4" fmla="+- 0 8778 8734"/>
                              <a:gd name="T5" fmla="*/ T4 w 66"/>
                              <a:gd name="T6" fmla="+- 0 -479 -519"/>
                              <a:gd name="T7" fmla="*/ -479 h 180"/>
                              <a:gd name="T8" fmla="+- 0 8778 8734"/>
                              <a:gd name="T9" fmla="*/ T8 w 66"/>
                              <a:gd name="T10" fmla="+- 0 -339 -519"/>
                              <a:gd name="T11" fmla="*/ -339 h 180"/>
                              <a:gd name="T12" fmla="+- 0 8800 8734"/>
                              <a:gd name="T13" fmla="*/ T12 w 66"/>
                              <a:gd name="T14" fmla="+- 0 -339 -519"/>
                              <a:gd name="T15" fmla="*/ -339 h 180"/>
                              <a:gd name="T16" fmla="+- 0 8800 8734"/>
                              <a:gd name="T17" fmla="*/ T16 w 66"/>
                              <a:gd name="T18" fmla="+- 0 -479 -519"/>
                              <a:gd name="T19" fmla="*/ -479 h 180"/>
                              <a:gd name="T20" fmla="+- 0 8800 8734"/>
                              <a:gd name="T21" fmla="*/ T20 w 66"/>
                              <a:gd name="T22" fmla="+- 0 -519 -519"/>
                              <a:gd name="T23" fmla="*/ -519 h 180"/>
                              <a:gd name="T24" fmla="+- 0 8785 8734"/>
                              <a:gd name="T25" fmla="*/ T24 w 66"/>
                              <a:gd name="T26" fmla="+- 0 -519 -519"/>
                              <a:gd name="T27" fmla="*/ -519 h 180"/>
                              <a:gd name="T28" fmla="+- 0 8782 8734"/>
                              <a:gd name="T29" fmla="*/ T28 w 66"/>
                              <a:gd name="T30" fmla="+- 0 -512 -519"/>
                              <a:gd name="T31" fmla="*/ -512 h 180"/>
                              <a:gd name="T32" fmla="+- 0 8776 8734"/>
                              <a:gd name="T33" fmla="*/ T32 w 66"/>
                              <a:gd name="T34" fmla="+- 0 -503 -519"/>
                              <a:gd name="T35" fmla="*/ -503 h 180"/>
                              <a:gd name="T36" fmla="+- 0 8756 8734"/>
                              <a:gd name="T37" fmla="*/ T36 w 66"/>
                              <a:gd name="T38" fmla="+- 0 -487 -519"/>
                              <a:gd name="T39" fmla="*/ -487 h 180"/>
                              <a:gd name="T40" fmla="+- 0 8746 8734"/>
                              <a:gd name="T41" fmla="*/ T40 w 66"/>
                              <a:gd name="T42" fmla="+- 0 -481 -519"/>
                              <a:gd name="T43" fmla="*/ -481 h 180"/>
                              <a:gd name="T44" fmla="+- 0 8734 8734"/>
                              <a:gd name="T45" fmla="*/ T44 w 66"/>
                              <a:gd name="T46" fmla="+- 0 -475 -519"/>
                              <a:gd name="T47" fmla="*/ -475 h 180"/>
                              <a:gd name="T48" fmla="+- 0 8734 8734"/>
                              <a:gd name="T49" fmla="*/ T48 w 66"/>
                              <a:gd name="T50" fmla="+- 0 -453 -519"/>
                              <a:gd name="T51" fmla="*/ -453 h 180"/>
                              <a:gd name="T52" fmla="+- 0 8741 8734"/>
                              <a:gd name="T53" fmla="*/ T52 w 66"/>
                              <a:gd name="T54" fmla="+- 0 -455 -519"/>
                              <a:gd name="T55" fmla="*/ -455 h 180"/>
                              <a:gd name="T56" fmla="+- 0 8748 8734"/>
                              <a:gd name="T57" fmla="*/ T56 w 66"/>
                              <a:gd name="T58" fmla="+- 0 -459 -519"/>
                              <a:gd name="T59" fmla="*/ -459 h 180"/>
                              <a:gd name="T60" fmla="+- 0 8756 8734"/>
                              <a:gd name="T61" fmla="*/ T60 w 66"/>
                              <a:gd name="T62" fmla="+- 0 -464 -519"/>
                              <a:gd name="T63" fmla="*/ -464 h 180"/>
                              <a:gd name="T64" fmla="+- 0 8766 8734"/>
                              <a:gd name="T65" fmla="*/ T64 w 66"/>
                              <a:gd name="T66" fmla="+- 0 -470 -519"/>
                              <a:gd name="T67" fmla="*/ -470 h 180"/>
                              <a:gd name="T68" fmla="+- 0 8778 8734"/>
                              <a:gd name="T69" fmla="*/ T68 w 66"/>
                              <a:gd name="T70" fmla="+- 0 -479 -519"/>
                              <a:gd name="T71" fmla="*/ -479 h 180"/>
                              <a:gd name="T72" fmla="+- 0 8800 8734"/>
                              <a:gd name="T73" fmla="*/ T72 w 66"/>
                              <a:gd name="T74" fmla="+- 0 -479 -519"/>
                              <a:gd name="T75" fmla="*/ -479 h 180"/>
                              <a:gd name="T76" fmla="+- 0 8800 8734"/>
                              <a:gd name="T77" fmla="*/ T76 w 66"/>
                              <a:gd name="T78" fmla="+- 0 -519 -519"/>
                              <a:gd name="T79" fmla="*/ -519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66" h="180">
                                <a:moveTo>
                                  <a:pt x="66" y="40"/>
                                </a:moveTo>
                                <a:lnTo>
                                  <a:pt x="44" y="40"/>
                                </a:lnTo>
                                <a:lnTo>
                                  <a:pt x="44" y="180"/>
                                </a:lnTo>
                                <a:lnTo>
                                  <a:pt x="66" y="180"/>
                                </a:lnTo>
                                <a:lnTo>
                                  <a:pt x="66" y="40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51" y="0"/>
                                </a:lnTo>
                                <a:lnTo>
                                  <a:pt x="48" y="7"/>
                                </a:lnTo>
                                <a:lnTo>
                                  <a:pt x="42" y="16"/>
                                </a:lnTo>
                                <a:lnTo>
                                  <a:pt x="22" y="32"/>
                                </a:lnTo>
                                <a:lnTo>
                                  <a:pt x="12" y="38"/>
                                </a:lnTo>
                                <a:lnTo>
                                  <a:pt x="0" y="44"/>
                                </a:lnTo>
                                <a:lnTo>
                                  <a:pt x="0" y="66"/>
                                </a:lnTo>
                                <a:lnTo>
                                  <a:pt x="7" y="64"/>
                                </a:lnTo>
                                <a:lnTo>
                                  <a:pt x="14" y="60"/>
                                </a:lnTo>
                                <a:lnTo>
                                  <a:pt x="22" y="55"/>
                                </a:lnTo>
                                <a:lnTo>
                                  <a:pt x="32" y="49"/>
                                </a:lnTo>
                                <a:lnTo>
                                  <a:pt x="44" y="40"/>
                                </a:lnTo>
                                <a:lnTo>
                                  <a:pt x="66" y="40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67" name="Picture 6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57" y="-517"/>
                            <a:ext cx="119" cy="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68" name="Picture 6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" y="-519"/>
                            <a:ext cx="328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5E4FBB" id="Group 602" o:spid="_x0000_s1026" style="position:absolute;margin-left:428.75pt;margin-top:-26.8pt;width:37.5pt;height:11.2pt;z-index:1768;mso-position-horizontal-relative:page" coordorigin="8575,-536" coordsize="750,2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">
                <v:shape id="Picture 606" o:spid="_x0000_s1027" type="#_x0000_t75" style="position:absolute;left:8575;top:-536;width:119;height: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">
                  <v:imagedata r:id="rId23" o:title=""/>
                </v:shape>
                <v:shape id="AutoShape 605" o:spid="_x0000_s1028" style="position:absolute;left:8734;top:-519;width:66;height:180;visibility:visible;mso-wrap-style:square;v-text-anchor:top" coordsize="66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" path="m66,40r-22,l44,180r22,l66,40xm66,l51,,48,7r-6,9l22,32,12,38,,44,,66,7,64r7,-4l22,55,32,49,44,40r22,l66,xe" fillcolor="black" stroked="f">
                  <v:path arrowok="t" o:connecttype="custom" o:connectlocs="66,-479;44,-479;44,-339;66,-339;66,-479;66,-519;51,-519;48,-512;42,-503;22,-487;12,-481;0,-475;0,-453;7,-455;14,-459;22,-464;32,-470;44,-479;66,-479;66,-519" o:connectangles="0,0,0,0,0,0,0,0,0,0,0,0,0,0,0,0,0,0,0,0"/>
                </v:shape>
                <v:shape id="Picture 604" o:spid="_x0000_s1029" type="#_x0000_t75" style="position:absolute;left:8857;top:-517;width:119;height:1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">
                  <v:imagedata r:id="rId24" o:title=""/>
                </v:shape>
                <v:shape id="Picture 603" o:spid="_x0000_s1030" type="#_x0000_t75" style="position:absolute;left:8997;top:-519;width:328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">
                  <v:imagedata r:id="rId25" o:title=""/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0" distR="0" simplePos="0" relativeHeight="268408511" behindDoc="1" locked="0" layoutInCell="1" allowOverlap="1" wp14:anchorId="3C5F6D5F" wp14:editId="33F39C2C">
            <wp:simplePos x="0" y="0"/>
            <wp:positionH relativeFrom="page">
              <wp:posOffset>1687067</wp:posOffset>
            </wp:positionH>
            <wp:positionV relativeFrom="paragraph">
              <wp:posOffset>140561</wp:posOffset>
            </wp:positionV>
            <wp:extent cx="343662" cy="116585"/>
            <wp:effectExtent l="0" t="0" r="0" b="0"/>
            <wp:wrapNone/>
            <wp:docPr id="23" name="image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43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3662" cy="116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816" behindDoc="0" locked="0" layoutInCell="1" allowOverlap="1" wp14:anchorId="23BB027A" wp14:editId="585AC887">
            <wp:simplePos x="0" y="0"/>
            <wp:positionH relativeFrom="page">
              <wp:posOffset>4219194</wp:posOffset>
            </wp:positionH>
            <wp:positionV relativeFrom="paragraph">
              <wp:posOffset>141323</wp:posOffset>
            </wp:positionV>
            <wp:extent cx="465581" cy="115824"/>
            <wp:effectExtent l="0" t="0" r="0" b="0"/>
            <wp:wrapNone/>
            <wp:docPr id="25" name="image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44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5581" cy="115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73E3">
        <w:rPr>
          <w:noProof/>
        </w:rPr>
        <mc:AlternateContent>
          <mc:Choice Requires="wpg">
            <w:drawing>
              <wp:anchor distT="0" distB="0" distL="114300" distR="114300" simplePos="0" relativeHeight="1840" behindDoc="0" locked="0" layoutInCell="1" allowOverlap="1" wp14:anchorId="2DCBC474" wp14:editId="7D3C4EB5">
                <wp:simplePos x="0" y="0"/>
                <wp:positionH relativeFrom="page">
                  <wp:posOffset>4742815</wp:posOffset>
                </wp:positionH>
                <wp:positionV relativeFrom="paragraph">
                  <wp:posOffset>134620</wp:posOffset>
                </wp:positionV>
                <wp:extent cx="372745" cy="128270"/>
                <wp:effectExtent l="0" t="5080" r="0" b="0"/>
                <wp:wrapNone/>
                <wp:docPr id="659" name="Group 5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2745" cy="128270"/>
                          <a:chOff x="7469" y="212"/>
                          <a:chExt cx="587" cy="202"/>
                        </a:xfrm>
                      </wpg:grpSpPr>
                      <pic:pic xmlns:pic="http://schemas.openxmlformats.org/drawingml/2006/picture">
                        <pic:nvPicPr>
                          <pic:cNvPr id="660" name="Picture 6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69" y="223"/>
                            <a:ext cx="173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61" name="Line 600"/>
                        <wps:cNvCnPr>
                          <a:cxnSpLocks noChangeShapeType="1"/>
                        </wps:cNvCnPr>
                        <wps:spPr bwMode="auto">
                          <a:xfrm>
                            <a:off x="7678" y="235"/>
                            <a:ext cx="21" cy="0"/>
                          </a:xfrm>
                          <a:prstGeom prst="line">
                            <a:avLst/>
                          </a:prstGeom>
                          <a:noFill/>
                          <a:ln w="1600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62" name="AutoShape 599"/>
                        <wps:cNvSpPr>
                          <a:spLocks/>
                        </wps:cNvSpPr>
                        <wps:spPr bwMode="auto">
                          <a:xfrm>
                            <a:off x="7688" y="223"/>
                            <a:ext cx="54" cy="180"/>
                          </a:xfrm>
                          <a:custGeom>
                            <a:avLst/>
                            <a:gdLst>
                              <a:gd name="T0" fmla="+- 0 7688 7688"/>
                              <a:gd name="T1" fmla="*/ T0 w 54"/>
                              <a:gd name="T2" fmla="+- 0 272 223"/>
                              <a:gd name="T3" fmla="*/ 272 h 180"/>
                              <a:gd name="T4" fmla="+- 0 7688 7688"/>
                              <a:gd name="T5" fmla="*/ T4 w 54"/>
                              <a:gd name="T6" fmla="+- 0 403 223"/>
                              <a:gd name="T7" fmla="*/ 403 h 180"/>
                              <a:gd name="T8" fmla="+- 0 7742 7688"/>
                              <a:gd name="T9" fmla="*/ T8 w 54"/>
                              <a:gd name="T10" fmla="+- 0 223 223"/>
                              <a:gd name="T11" fmla="*/ 223 h 180"/>
                              <a:gd name="T12" fmla="+- 0 7742 7688"/>
                              <a:gd name="T13" fmla="*/ T12 w 54"/>
                              <a:gd name="T14" fmla="+- 0 403 223"/>
                              <a:gd name="T15" fmla="*/ 403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54" h="180">
                                <a:moveTo>
                                  <a:pt x="0" y="49"/>
                                </a:moveTo>
                                <a:lnTo>
                                  <a:pt x="0" y="180"/>
                                </a:lnTo>
                                <a:moveTo>
                                  <a:pt x="54" y="0"/>
                                </a:moveTo>
                                <a:lnTo>
                                  <a:pt x="54" y="180"/>
                                </a:lnTo>
                              </a:path>
                            </a:pathLst>
                          </a:custGeom>
                          <a:noFill/>
                          <a:ln w="1371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63" name="Picture 5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88" y="212"/>
                            <a:ext cx="268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614B82" id="Group 597" o:spid="_x0000_s1026" style="position:absolute;margin-left:373.45pt;margin-top:10.6pt;width:29.35pt;height:10.1pt;z-index:1840;mso-position-horizontal-relative:page" coordorigin="7469,212" coordsize="587,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">
                <v:shape id="Picture 601" o:spid="_x0000_s1027" type="#_x0000_t75" style="position:absolute;left:7469;top:223;width:173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">
                  <v:imagedata r:id="rId30" o:title=""/>
                </v:shape>
                <v:line id="Line 600" o:spid="_x0000_s1028" style="position:absolute;visibility:visible;mso-wrap-style:square" from="7678,235" to="7699,2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" strokeweight="1.26pt"/>
                <v:shape id="AutoShape 599" o:spid="_x0000_s1029" style="position:absolute;left:7688;top:223;width:54;height:180;visibility:visible;mso-wrap-style:square;v-text-anchor:top" coordsize="54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" path="m,49l,180m54,r,180e" filled="f" strokeweight="1.08pt">
                  <v:path arrowok="t" o:connecttype="custom" o:connectlocs="0,272;0,403;54,223;54,403" o:connectangles="0,0,0,0"/>
                </v:shape>
                <v:shape id="Picture 598" o:spid="_x0000_s1030" type="#_x0000_t75" style="position:absolute;left:7788;top:212;width:268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">
                  <v:imagedata r:id="rId31" o:title=""/>
                </v:shape>
                <w10:wrap anchorx="page"/>
              </v:group>
            </w:pict>
          </mc:Fallback>
        </mc:AlternateContent>
      </w:r>
      <w:r w:rsidR="00C973E3">
        <w:rPr>
          <w:noProof/>
        </w:rPr>
        <mc:AlternateContent>
          <mc:Choice Requires="wpg">
            <w:drawing>
              <wp:anchor distT="0" distB="0" distL="114300" distR="114300" simplePos="0" relativeHeight="1864" behindDoc="0" locked="0" layoutInCell="1" allowOverlap="1" wp14:anchorId="0DA47B48" wp14:editId="7A1A20A4">
                <wp:simplePos x="0" y="0"/>
                <wp:positionH relativeFrom="page">
                  <wp:posOffset>5445125</wp:posOffset>
                </wp:positionH>
                <wp:positionV relativeFrom="paragraph">
                  <wp:posOffset>130810</wp:posOffset>
                </wp:positionV>
                <wp:extent cx="476250" cy="140970"/>
                <wp:effectExtent l="0" t="1270" r="3175" b="635"/>
                <wp:wrapNone/>
                <wp:docPr id="654" name="Group 5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0970"/>
                          <a:chOff x="8575" y="206"/>
                          <a:chExt cx="750" cy="222"/>
                        </a:xfrm>
                      </wpg:grpSpPr>
                      <pic:pic xmlns:pic="http://schemas.openxmlformats.org/drawingml/2006/picture">
                        <pic:nvPicPr>
                          <pic:cNvPr id="655" name="Picture 5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75" y="206"/>
                            <a:ext cx="119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56" name="AutoShape 595"/>
                        <wps:cNvSpPr>
                          <a:spLocks/>
                        </wps:cNvSpPr>
                        <wps:spPr bwMode="auto">
                          <a:xfrm>
                            <a:off x="8734" y="221"/>
                            <a:ext cx="66" cy="182"/>
                          </a:xfrm>
                          <a:custGeom>
                            <a:avLst/>
                            <a:gdLst>
                              <a:gd name="T0" fmla="+- 0 8800 8734"/>
                              <a:gd name="T1" fmla="*/ T0 w 66"/>
                              <a:gd name="T2" fmla="+- 0 261 221"/>
                              <a:gd name="T3" fmla="*/ 261 h 182"/>
                              <a:gd name="T4" fmla="+- 0 8778 8734"/>
                              <a:gd name="T5" fmla="*/ T4 w 66"/>
                              <a:gd name="T6" fmla="+- 0 261 221"/>
                              <a:gd name="T7" fmla="*/ 261 h 182"/>
                              <a:gd name="T8" fmla="+- 0 8778 8734"/>
                              <a:gd name="T9" fmla="*/ T8 w 66"/>
                              <a:gd name="T10" fmla="+- 0 403 221"/>
                              <a:gd name="T11" fmla="*/ 403 h 182"/>
                              <a:gd name="T12" fmla="+- 0 8800 8734"/>
                              <a:gd name="T13" fmla="*/ T12 w 66"/>
                              <a:gd name="T14" fmla="+- 0 403 221"/>
                              <a:gd name="T15" fmla="*/ 403 h 182"/>
                              <a:gd name="T16" fmla="+- 0 8800 8734"/>
                              <a:gd name="T17" fmla="*/ T16 w 66"/>
                              <a:gd name="T18" fmla="+- 0 261 221"/>
                              <a:gd name="T19" fmla="*/ 261 h 182"/>
                              <a:gd name="T20" fmla="+- 0 8800 8734"/>
                              <a:gd name="T21" fmla="*/ T20 w 66"/>
                              <a:gd name="T22" fmla="+- 0 221 221"/>
                              <a:gd name="T23" fmla="*/ 221 h 182"/>
                              <a:gd name="T24" fmla="+- 0 8785 8734"/>
                              <a:gd name="T25" fmla="*/ T24 w 66"/>
                              <a:gd name="T26" fmla="+- 0 221 221"/>
                              <a:gd name="T27" fmla="*/ 221 h 182"/>
                              <a:gd name="T28" fmla="+- 0 8782 8734"/>
                              <a:gd name="T29" fmla="*/ T28 w 66"/>
                              <a:gd name="T30" fmla="+- 0 229 221"/>
                              <a:gd name="T31" fmla="*/ 229 h 182"/>
                              <a:gd name="T32" fmla="+- 0 8776 8734"/>
                              <a:gd name="T33" fmla="*/ T32 w 66"/>
                              <a:gd name="T34" fmla="+- 0 237 221"/>
                              <a:gd name="T35" fmla="*/ 237 h 182"/>
                              <a:gd name="T36" fmla="+- 0 8756 8734"/>
                              <a:gd name="T37" fmla="*/ T36 w 66"/>
                              <a:gd name="T38" fmla="+- 0 254 221"/>
                              <a:gd name="T39" fmla="*/ 254 h 182"/>
                              <a:gd name="T40" fmla="+- 0 8746 8734"/>
                              <a:gd name="T41" fmla="*/ T40 w 66"/>
                              <a:gd name="T42" fmla="+- 0 261 221"/>
                              <a:gd name="T43" fmla="*/ 261 h 182"/>
                              <a:gd name="T44" fmla="+- 0 8734 8734"/>
                              <a:gd name="T45" fmla="*/ T44 w 66"/>
                              <a:gd name="T46" fmla="+- 0 267 221"/>
                              <a:gd name="T47" fmla="*/ 267 h 182"/>
                              <a:gd name="T48" fmla="+- 0 8734 8734"/>
                              <a:gd name="T49" fmla="*/ T48 w 66"/>
                              <a:gd name="T50" fmla="+- 0 287 221"/>
                              <a:gd name="T51" fmla="*/ 287 h 182"/>
                              <a:gd name="T52" fmla="+- 0 8741 8734"/>
                              <a:gd name="T53" fmla="*/ T52 w 66"/>
                              <a:gd name="T54" fmla="+- 0 285 221"/>
                              <a:gd name="T55" fmla="*/ 285 h 182"/>
                              <a:gd name="T56" fmla="+- 0 8748 8734"/>
                              <a:gd name="T57" fmla="*/ T56 w 66"/>
                              <a:gd name="T58" fmla="+- 0 281 221"/>
                              <a:gd name="T59" fmla="*/ 281 h 182"/>
                              <a:gd name="T60" fmla="+- 0 8756 8734"/>
                              <a:gd name="T61" fmla="*/ T60 w 66"/>
                              <a:gd name="T62" fmla="+- 0 277 221"/>
                              <a:gd name="T63" fmla="*/ 277 h 182"/>
                              <a:gd name="T64" fmla="+- 0 8766 8734"/>
                              <a:gd name="T65" fmla="*/ T64 w 66"/>
                              <a:gd name="T66" fmla="+- 0 272 221"/>
                              <a:gd name="T67" fmla="*/ 272 h 182"/>
                              <a:gd name="T68" fmla="+- 0 8772 8734"/>
                              <a:gd name="T69" fmla="*/ T68 w 66"/>
                              <a:gd name="T70" fmla="+- 0 266 221"/>
                              <a:gd name="T71" fmla="*/ 266 h 182"/>
                              <a:gd name="T72" fmla="+- 0 8778 8734"/>
                              <a:gd name="T73" fmla="*/ T72 w 66"/>
                              <a:gd name="T74" fmla="+- 0 261 221"/>
                              <a:gd name="T75" fmla="*/ 261 h 182"/>
                              <a:gd name="T76" fmla="+- 0 8800 8734"/>
                              <a:gd name="T77" fmla="*/ T76 w 66"/>
                              <a:gd name="T78" fmla="+- 0 261 221"/>
                              <a:gd name="T79" fmla="*/ 261 h 182"/>
                              <a:gd name="T80" fmla="+- 0 8800 8734"/>
                              <a:gd name="T81" fmla="*/ T80 w 66"/>
                              <a:gd name="T82" fmla="+- 0 221 221"/>
                              <a:gd name="T83" fmla="*/ 221 h 1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6" h="182">
                                <a:moveTo>
                                  <a:pt x="66" y="40"/>
                                </a:moveTo>
                                <a:lnTo>
                                  <a:pt x="44" y="40"/>
                                </a:lnTo>
                                <a:lnTo>
                                  <a:pt x="44" y="182"/>
                                </a:lnTo>
                                <a:lnTo>
                                  <a:pt x="66" y="182"/>
                                </a:lnTo>
                                <a:lnTo>
                                  <a:pt x="66" y="40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51" y="0"/>
                                </a:lnTo>
                                <a:lnTo>
                                  <a:pt x="48" y="8"/>
                                </a:lnTo>
                                <a:lnTo>
                                  <a:pt x="42" y="16"/>
                                </a:lnTo>
                                <a:lnTo>
                                  <a:pt x="22" y="33"/>
                                </a:lnTo>
                                <a:lnTo>
                                  <a:pt x="12" y="40"/>
                                </a:lnTo>
                                <a:lnTo>
                                  <a:pt x="0" y="46"/>
                                </a:lnTo>
                                <a:lnTo>
                                  <a:pt x="0" y="66"/>
                                </a:lnTo>
                                <a:lnTo>
                                  <a:pt x="7" y="64"/>
                                </a:lnTo>
                                <a:lnTo>
                                  <a:pt x="14" y="60"/>
                                </a:lnTo>
                                <a:lnTo>
                                  <a:pt x="22" y="56"/>
                                </a:lnTo>
                                <a:lnTo>
                                  <a:pt x="32" y="51"/>
                                </a:lnTo>
                                <a:lnTo>
                                  <a:pt x="38" y="45"/>
                                </a:lnTo>
                                <a:lnTo>
                                  <a:pt x="44" y="40"/>
                                </a:lnTo>
                                <a:lnTo>
                                  <a:pt x="66" y="40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57" name="Picture 5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57" y="225"/>
                            <a:ext cx="119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58" name="Picture 5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" y="221"/>
                            <a:ext cx="328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258880" id="Group 592" o:spid="_x0000_s1026" style="position:absolute;margin-left:428.75pt;margin-top:10.3pt;width:37.5pt;height:11.1pt;z-index:1864;mso-position-horizontal-relative:page" coordorigin="8575,206" coordsize="750,2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">
                <v:shape id="Picture 596" o:spid="_x0000_s1027" type="#_x0000_t75" style="position:absolute;left:8575;top:206;width:119;height: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">
                  <v:imagedata r:id="rId35" o:title=""/>
                </v:shape>
                <v:shape id="AutoShape 595" o:spid="_x0000_s1028" style="position:absolute;left:8734;top:221;width:66;height:182;visibility:visible;mso-wrap-style:square;v-text-anchor:top" coordsize="66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" path="m66,40r-22,l44,182r22,l66,40xm66,l51,,48,8r-6,8l22,33,12,40,,46,,66,7,64r7,-4l22,56,32,51r6,-6l44,40r22,l66,xe" fillcolor="black" stroked="f">
                  <v:path arrowok="t" o:connecttype="custom" o:connectlocs="66,261;44,261;44,403;66,403;66,261;66,221;51,221;48,229;42,237;22,254;12,261;0,267;0,287;7,285;14,281;22,277;32,272;38,266;44,261;66,261;66,221" o:connectangles="0,0,0,0,0,0,0,0,0,0,0,0,0,0,0,0,0,0,0,0,0"/>
                </v:shape>
                <v:shape id="Picture 594" o:spid="_x0000_s1029" type="#_x0000_t75" style="position:absolute;left:8857;top:225;width:119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">
                  <v:imagedata r:id="rId36" o:title=""/>
                </v:shape>
                <v:shape id="Picture 593" o:spid="_x0000_s1030" type="#_x0000_t75" style="position:absolute;left:8997;top:221;width:328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">
                  <v:imagedata r:id="rId37" o:title=""/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0" distR="0" simplePos="0" relativeHeight="268408607" behindDoc="1" locked="0" layoutInCell="1" allowOverlap="1" wp14:anchorId="57632937" wp14:editId="123103B7">
            <wp:simplePos x="0" y="0"/>
            <wp:positionH relativeFrom="page">
              <wp:posOffset>1687067</wp:posOffset>
            </wp:positionH>
            <wp:positionV relativeFrom="paragraph">
              <wp:posOffset>611477</wp:posOffset>
            </wp:positionV>
            <wp:extent cx="344424" cy="117348"/>
            <wp:effectExtent l="0" t="0" r="0" b="0"/>
            <wp:wrapNone/>
            <wp:docPr id="27" name="image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50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424" cy="1173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912" behindDoc="0" locked="0" layoutInCell="1" allowOverlap="1" wp14:anchorId="7D684A0F" wp14:editId="24EE25B3">
            <wp:simplePos x="0" y="0"/>
            <wp:positionH relativeFrom="page">
              <wp:posOffset>4675632</wp:posOffset>
            </wp:positionH>
            <wp:positionV relativeFrom="paragraph">
              <wp:posOffset>612239</wp:posOffset>
            </wp:positionV>
            <wp:extent cx="403859" cy="115824"/>
            <wp:effectExtent l="0" t="0" r="0" b="0"/>
            <wp:wrapNone/>
            <wp:docPr id="29" name="image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51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3859" cy="115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73E3">
        <w:rPr>
          <w:noProof/>
        </w:rPr>
        <mc:AlternateContent>
          <mc:Choice Requires="wpg">
            <w:drawing>
              <wp:anchor distT="0" distB="0" distL="114300" distR="114300" simplePos="0" relativeHeight="1984" behindDoc="0" locked="0" layoutInCell="1" allowOverlap="1" wp14:anchorId="5F290E6E" wp14:editId="451B79F6">
                <wp:simplePos x="0" y="0"/>
                <wp:positionH relativeFrom="page">
                  <wp:posOffset>5445125</wp:posOffset>
                </wp:positionH>
                <wp:positionV relativeFrom="paragraph">
                  <wp:posOffset>601345</wp:posOffset>
                </wp:positionV>
                <wp:extent cx="476250" cy="142240"/>
                <wp:effectExtent l="0" t="5080" r="3175" b="0"/>
                <wp:wrapNone/>
                <wp:docPr id="649" name="Group 5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2240"/>
                          <a:chOff x="8575" y="947"/>
                          <a:chExt cx="750" cy="224"/>
                        </a:xfrm>
                      </wpg:grpSpPr>
                      <pic:pic xmlns:pic="http://schemas.openxmlformats.org/drawingml/2006/picture">
                        <pic:nvPicPr>
                          <pic:cNvPr id="650" name="Picture 5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75" y="947"/>
                            <a:ext cx="119" cy="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51" name="AutoShape 590"/>
                        <wps:cNvSpPr>
                          <a:spLocks/>
                        </wps:cNvSpPr>
                        <wps:spPr bwMode="auto">
                          <a:xfrm>
                            <a:off x="8734" y="963"/>
                            <a:ext cx="66" cy="182"/>
                          </a:xfrm>
                          <a:custGeom>
                            <a:avLst/>
                            <a:gdLst>
                              <a:gd name="T0" fmla="+- 0 8800 8734"/>
                              <a:gd name="T1" fmla="*/ T0 w 66"/>
                              <a:gd name="T2" fmla="+- 0 1004 963"/>
                              <a:gd name="T3" fmla="*/ 1004 h 182"/>
                              <a:gd name="T4" fmla="+- 0 8778 8734"/>
                              <a:gd name="T5" fmla="*/ T4 w 66"/>
                              <a:gd name="T6" fmla="+- 0 1004 963"/>
                              <a:gd name="T7" fmla="*/ 1004 h 182"/>
                              <a:gd name="T8" fmla="+- 0 8778 8734"/>
                              <a:gd name="T9" fmla="*/ T8 w 66"/>
                              <a:gd name="T10" fmla="+- 0 1144 963"/>
                              <a:gd name="T11" fmla="*/ 1144 h 182"/>
                              <a:gd name="T12" fmla="+- 0 8800 8734"/>
                              <a:gd name="T13" fmla="*/ T12 w 66"/>
                              <a:gd name="T14" fmla="+- 0 1144 963"/>
                              <a:gd name="T15" fmla="*/ 1144 h 182"/>
                              <a:gd name="T16" fmla="+- 0 8800 8734"/>
                              <a:gd name="T17" fmla="*/ T16 w 66"/>
                              <a:gd name="T18" fmla="+- 0 1004 963"/>
                              <a:gd name="T19" fmla="*/ 1004 h 182"/>
                              <a:gd name="T20" fmla="+- 0 8800 8734"/>
                              <a:gd name="T21" fmla="*/ T20 w 66"/>
                              <a:gd name="T22" fmla="+- 0 963 963"/>
                              <a:gd name="T23" fmla="*/ 963 h 182"/>
                              <a:gd name="T24" fmla="+- 0 8785 8734"/>
                              <a:gd name="T25" fmla="*/ T24 w 66"/>
                              <a:gd name="T26" fmla="+- 0 963 963"/>
                              <a:gd name="T27" fmla="*/ 963 h 182"/>
                              <a:gd name="T28" fmla="+- 0 8782 8734"/>
                              <a:gd name="T29" fmla="*/ T28 w 66"/>
                              <a:gd name="T30" fmla="+- 0 971 963"/>
                              <a:gd name="T31" fmla="*/ 971 h 182"/>
                              <a:gd name="T32" fmla="+- 0 8776 8734"/>
                              <a:gd name="T33" fmla="*/ T32 w 66"/>
                              <a:gd name="T34" fmla="+- 0 979 963"/>
                              <a:gd name="T35" fmla="*/ 979 h 182"/>
                              <a:gd name="T36" fmla="+- 0 8756 8734"/>
                              <a:gd name="T37" fmla="*/ T36 w 66"/>
                              <a:gd name="T38" fmla="+- 0 995 963"/>
                              <a:gd name="T39" fmla="*/ 995 h 182"/>
                              <a:gd name="T40" fmla="+- 0 8746 8734"/>
                              <a:gd name="T41" fmla="*/ T40 w 66"/>
                              <a:gd name="T42" fmla="+- 0 1003 963"/>
                              <a:gd name="T43" fmla="*/ 1003 h 182"/>
                              <a:gd name="T44" fmla="+- 0 8734 8734"/>
                              <a:gd name="T45" fmla="*/ T44 w 66"/>
                              <a:gd name="T46" fmla="+- 0 1009 963"/>
                              <a:gd name="T47" fmla="*/ 1009 h 182"/>
                              <a:gd name="T48" fmla="+- 0 8734 8734"/>
                              <a:gd name="T49" fmla="*/ T48 w 66"/>
                              <a:gd name="T50" fmla="+- 0 1030 963"/>
                              <a:gd name="T51" fmla="*/ 1030 h 182"/>
                              <a:gd name="T52" fmla="+- 0 8741 8734"/>
                              <a:gd name="T53" fmla="*/ T52 w 66"/>
                              <a:gd name="T54" fmla="+- 0 1028 963"/>
                              <a:gd name="T55" fmla="*/ 1028 h 182"/>
                              <a:gd name="T56" fmla="+- 0 8748 8734"/>
                              <a:gd name="T57" fmla="*/ T56 w 66"/>
                              <a:gd name="T58" fmla="+- 0 1023 963"/>
                              <a:gd name="T59" fmla="*/ 1023 h 182"/>
                              <a:gd name="T60" fmla="+- 0 8756 8734"/>
                              <a:gd name="T61" fmla="*/ T60 w 66"/>
                              <a:gd name="T62" fmla="+- 0 1018 963"/>
                              <a:gd name="T63" fmla="*/ 1018 h 182"/>
                              <a:gd name="T64" fmla="+- 0 8766 8734"/>
                              <a:gd name="T65" fmla="*/ T64 w 66"/>
                              <a:gd name="T66" fmla="+- 0 1013 963"/>
                              <a:gd name="T67" fmla="*/ 1013 h 182"/>
                              <a:gd name="T68" fmla="+- 0 8778 8734"/>
                              <a:gd name="T69" fmla="*/ T68 w 66"/>
                              <a:gd name="T70" fmla="+- 0 1004 963"/>
                              <a:gd name="T71" fmla="*/ 1004 h 182"/>
                              <a:gd name="T72" fmla="+- 0 8800 8734"/>
                              <a:gd name="T73" fmla="*/ T72 w 66"/>
                              <a:gd name="T74" fmla="+- 0 1004 963"/>
                              <a:gd name="T75" fmla="*/ 1004 h 182"/>
                              <a:gd name="T76" fmla="+- 0 8800 8734"/>
                              <a:gd name="T77" fmla="*/ T76 w 66"/>
                              <a:gd name="T78" fmla="+- 0 963 963"/>
                              <a:gd name="T79" fmla="*/ 963 h 1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66" h="182">
                                <a:moveTo>
                                  <a:pt x="66" y="41"/>
                                </a:moveTo>
                                <a:lnTo>
                                  <a:pt x="44" y="41"/>
                                </a:lnTo>
                                <a:lnTo>
                                  <a:pt x="44" y="181"/>
                                </a:lnTo>
                                <a:lnTo>
                                  <a:pt x="66" y="181"/>
                                </a:lnTo>
                                <a:lnTo>
                                  <a:pt x="66" y="41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51" y="0"/>
                                </a:lnTo>
                                <a:lnTo>
                                  <a:pt x="48" y="8"/>
                                </a:lnTo>
                                <a:lnTo>
                                  <a:pt x="42" y="16"/>
                                </a:lnTo>
                                <a:lnTo>
                                  <a:pt x="22" y="32"/>
                                </a:lnTo>
                                <a:lnTo>
                                  <a:pt x="12" y="40"/>
                                </a:lnTo>
                                <a:lnTo>
                                  <a:pt x="0" y="46"/>
                                </a:lnTo>
                                <a:lnTo>
                                  <a:pt x="0" y="67"/>
                                </a:lnTo>
                                <a:lnTo>
                                  <a:pt x="7" y="65"/>
                                </a:lnTo>
                                <a:lnTo>
                                  <a:pt x="14" y="60"/>
                                </a:lnTo>
                                <a:lnTo>
                                  <a:pt x="22" y="55"/>
                                </a:lnTo>
                                <a:lnTo>
                                  <a:pt x="32" y="50"/>
                                </a:lnTo>
                                <a:lnTo>
                                  <a:pt x="44" y="41"/>
                                </a:lnTo>
                                <a:lnTo>
                                  <a:pt x="66" y="41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52" name="Picture 5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57" y="967"/>
                            <a:ext cx="119" cy="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53" name="Picture 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" y="963"/>
                            <a:ext cx="328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2BD696" id="Group 587" o:spid="_x0000_s1026" style="position:absolute;margin-left:428.75pt;margin-top:47.35pt;width:37.5pt;height:11.2pt;z-index:1984;mso-position-horizontal-relative:page" coordorigin="8575,947" coordsize="750,2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">
                <v:shape id="Picture 591" o:spid="_x0000_s1027" type="#_x0000_t75" style="position:absolute;left:8575;top:947;width:119;height: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">
                  <v:imagedata r:id="rId43" o:title=""/>
                </v:shape>
                <v:shape id="AutoShape 590" o:spid="_x0000_s1028" style="position:absolute;left:8734;top:963;width:66;height:182;visibility:visible;mso-wrap-style:square;v-text-anchor:top" coordsize="66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" path="m66,41r-22,l44,181r22,l66,41xm66,l51,,48,8r-6,8l22,32,12,40,,46,,67,7,65r7,-5l22,55,32,50,44,41r22,l66,xe" fillcolor="black" stroked="f">
                  <v:path arrowok="t" o:connecttype="custom" o:connectlocs="66,1004;44,1004;44,1144;66,1144;66,1004;66,963;51,963;48,971;42,979;22,995;12,1003;0,1009;0,1030;7,1028;14,1023;22,1018;32,1013;44,1004;66,1004;66,963" o:connectangles="0,0,0,0,0,0,0,0,0,0,0,0,0,0,0,0,0,0,0,0"/>
                </v:shape>
                <v:shape id="Picture 589" o:spid="_x0000_s1029" type="#_x0000_t75" style="position:absolute;left:8857;top:967;width:119;height:1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">
                  <v:imagedata r:id="rId44" o:title=""/>
                </v:shape>
                <v:shape id="Picture 588" o:spid="_x0000_s1030" type="#_x0000_t75" style="position:absolute;left:8997;top:963;width:328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">
                  <v:imagedata r:id="rId45" o:title=""/>
                </v:shape>
                <w10:wrap anchorx="page"/>
              </v:group>
            </w:pict>
          </mc:Fallback>
        </mc:AlternateContent>
      </w:r>
      <w:r>
        <w:t xml:space="preserve"> </w:t>
      </w:r>
      <w:r>
        <w:tab/>
      </w:r>
      <w:r>
        <w:rPr>
          <w:u w:val="none"/>
        </w:rPr>
        <w:tab/>
        <w:t>Toledo Bend</w:t>
      </w:r>
      <w:r>
        <w:rPr>
          <w:spacing w:val="16"/>
          <w:u w:val="none"/>
        </w:rPr>
        <w:t xml:space="preserve"> </w:t>
      </w:r>
      <w:r>
        <w:rPr>
          <w:u w:val="none"/>
        </w:rPr>
        <w:t>Landing</w:t>
      </w:r>
    </w:p>
    <w:p w14:paraId="444D315B" w14:textId="77777777" w:rsidR="004718EC" w:rsidRDefault="00BC0BFF">
      <w:pPr>
        <w:pStyle w:val="BodyText"/>
        <w:tabs>
          <w:tab w:val="left" w:pos="1151"/>
          <w:tab w:val="left" w:pos="2294"/>
          <w:tab w:val="left" w:pos="5405"/>
        </w:tabs>
        <w:spacing w:before="186"/>
        <w:ind w:left="3275" w:right="3254" w:hanging="2895"/>
        <w:rPr>
          <w:u w:val="none"/>
        </w:rPr>
      </w:pPr>
      <w:r>
        <w:rPr>
          <w:position w:val="1"/>
        </w:rPr>
        <w:t xml:space="preserve"> </w:t>
      </w:r>
      <w:r>
        <w:rPr>
          <w:position w:val="1"/>
        </w:rPr>
        <w:tab/>
      </w:r>
      <w:r>
        <w:rPr>
          <w:position w:val="1"/>
          <w:u w:val="none"/>
        </w:rPr>
        <w:tab/>
        <w:t>The Serenity</w:t>
      </w:r>
      <w:r>
        <w:rPr>
          <w:spacing w:val="9"/>
          <w:position w:val="1"/>
          <w:u w:val="none"/>
        </w:rPr>
        <w:t xml:space="preserve"> </w:t>
      </w:r>
      <w:r>
        <w:rPr>
          <w:position w:val="1"/>
          <w:u w:val="none"/>
        </w:rPr>
        <w:t>of</w:t>
      </w:r>
      <w:r>
        <w:rPr>
          <w:spacing w:val="4"/>
          <w:position w:val="1"/>
          <w:u w:val="none"/>
        </w:rPr>
        <w:t xml:space="preserve"> </w:t>
      </w:r>
      <w:r>
        <w:rPr>
          <w:position w:val="1"/>
          <w:u w:val="none"/>
        </w:rPr>
        <w:t>Toledo</w:t>
      </w:r>
      <w:r>
        <w:rPr>
          <w:position w:val="1"/>
          <w:u w:val="none"/>
        </w:rPr>
        <w:tab/>
      </w:r>
      <w:r>
        <w:rPr>
          <w:noProof/>
          <w:u w:val="none"/>
        </w:rPr>
        <w:drawing>
          <wp:inline distT="0" distB="0" distL="0" distR="0" wp14:anchorId="4A22B0B4" wp14:editId="2FE1B72B">
            <wp:extent cx="379603" cy="128777"/>
            <wp:effectExtent l="0" t="0" r="0" b="0"/>
            <wp:docPr id="31" name="image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55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9603" cy="128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i w:val="0"/>
          <w:u w:val="none"/>
        </w:rPr>
        <w:t xml:space="preserve"> </w:t>
      </w:r>
      <w:r>
        <w:rPr>
          <w:u w:val="none"/>
        </w:rPr>
        <w:t>Bend</w:t>
      </w:r>
    </w:p>
    <w:p w14:paraId="606B3C2F" w14:textId="77777777" w:rsidR="004718EC" w:rsidRDefault="00C973E3">
      <w:pPr>
        <w:pStyle w:val="BodyText"/>
        <w:tabs>
          <w:tab w:val="left" w:pos="5308"/>
        </w:tabs>
        <w:spacing w:before="165" w:line="616" w:lineRule="auto"/>
        <w:ind w:left="2882" w:right="3351" w:hanging="462"/>
        <w:rPr>
          <w:u w:val="non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9680" behindDoc="1" locked="0" layoutInCell="1" allowOverlap="1" wp14:anchorId="013CB4EE" wp14:editId="10F5CCCE">
                <wp:simplePos x="0" y="0"/>
                <wp:positionH relativeFrom="page">
                  <wp:posOffset>4203065</wp:posOffset>
                </wp:positionH>
                <wp:positionV relativeFrom="paragraph">
                  <wp:posOffset>-154940</wp:posOffset>
                </wp:positionV>
                <wp:extent cx="486410" cy="129540"/>
                <wp:effectExtent l="2540" t="1905" r="0" b="1905"/>
                <wp:wrapNone/>
                <wp:docPr id="646" name="Group 5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6410" cy="129540"/>
                          <a:chOff x="6619" y="-244"/>
                          <a:chExt cx="766" cy="204"/>
                        </a:xfrm>
                      </wpg:grpSpPr>
                      <pic:pic xmlns:pic="http://schemas.openxmlformats.org/drawingml/2006/picture">
                        <pic:nvPicPr>
                          <pic:cNvPr id="647" name="Picture 5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19" y="-233"/>
                            <a:ext cx="289" cy="1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48" name="Picture 5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34" y="-244"/>
                            <a:ext cx="451" cy="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70EFCF" id="Group 584" o:spid="_x0000_s1026" style="position:absolute;margin-left:330.95pt;margin-top:-12.2pt;width:38.3pt;height:10.2pt;z-index:-26800;mso-position-horizontal-relative:page" coordorigin="6619,-244" coordsize="766,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">
                <v:shape id="Picture 586" o:spid="_x0000_s1027" type="#_x0000_t75" style="position:absolute;left:6619;top:-233;width:289;height: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">
                  <v:imagedata r:id="rId49" o:title=""/>
                </v:shape>
                <v:shape id="Picture 585" o:spid="_x0000_s1028" type="#_x0000_t75" style="position:absolute;left:6934;top:-244;width:451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">
                  <v:imagedata r:id="rId50" o:title=""/>
                </v:shape>
                <w10:wrap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1960" behindDoc="0" locked="0" layoutInCell="1" allowOverlap="1" wp14:anchorId="40BEB31C" wp14:editId="6EEA07F5">
            <wp:simplePos x="0" y="0"/>
            <wp:positionH relativeFrom="page">
              <wp:posOffset>4751832</wp:posOffset>
            </wp:positionH>
            <wp:positionV relativeFrom="paragraph">
              <wp:posOffset>-147639</wp:posOffset>
            </wp:positionV>
            <wp:extent cx="349757" cy="116586"/>
            <wp:effectExtent l="0" t="0" r="0" b="0"/>
            <wp:wrapNone/>
            <wp:docPr id="33" name="image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58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9757" cy="116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008" behindDoc="0" locked="0" layoutInCell="1" allowOverlap="1" wp14:anchorId="23402ECD" wp14:editId="70503E6B">
                <wp:simplePos x="0" y="0"/>
                <wp:positionH relativeFrom="page">
                  <wp:posOffset>962660</wp:posOffset>
                </wp:positionH>
                <wp:positionV relativeFrom="paragraph">
                  <wp:posOffset>131445</wp:posOffset>
                </wp:positionV>
                <wp:extent cx="300990" cy="128905"/>
                <wp:effectExtent l="635" t="2540" r="3175" b="1905"/>
                <wp:wrapNone/>
                <wp:docPr id="643" name="Group 5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990" cy="128905"/>
                          <a:chOff x="1516" y="207"/>
                          <a:chExt cx="474" cy="203"/>
                        </a:xfrm>
                      </wpg:grpSpPr>
                      <pic:pic xmlns:pic="http://schemas.openxmlformats.org/drawingml/2006/picture">
                        <pic:nvPicPr>
                          <pic:cNvPr id="644" name="Picture 5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16" y="216"/>
                            <a:ext cx="287" cy="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45" name="Picture 5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28" y="207"/>
                            <a:ext cx="162" cy="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C5BE45" id="Group 581" o:spid="_x0000_s1026" style="position:absolute;margin-left:75.8pt;margin-top:10.35pt;width:23.7pt;height:10.15pt;z-index:2008;mso-position-horizontal-relative:page" coordorigin="1516,207" coordsize="474,2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">
                <v:shape id="Picture 583" o:spid="_x0000_s1027" type="#_x0000_t75" style="position:absolute;left:1516;top:216;width:287;height: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">
                  <v:imagedata r:id="rId54" o:title=""/>
                </v:shape>
                <v:shape id="Picture 582" o:spid="_x0000_s1028" type="#_x0000_t75" style="position:absolute;left:1828;top:207;width:162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">
                  <v:imagedata r:id="rId55" o:title=""/>
                </v:shape>
                <w10:wrap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2032" behindDoc="0" locked="0" layoutInCell="1" allowOverlap="1" wp14:anchorId="517787CE" wp14:editId="71A1CA44">
            <wp:simplePos x="0" y="0"/>
            <wp:positionH relativeFrom="page">
              <wp:posOffset>1327448</wp:posOffset>
            </wp:positionH>
            <wp:positionV relativeFrom="paragraph">
              <wp:posOffset>137348</wp:posOffset>
            </wp:positionV>
            <wp:extent cx="249129" cy="118110"/>
            <wp:effectExtent l="0" t="0" r="0" b="0"/>
            <wp:wrapNone/>
            <wp:docPr id="35" name="image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61.pn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9129" cy="118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0BFF">
        <w:rPr>
          <w:noProof/>
        </w:rPr>
        <w:drawing>
          <wp:anchor distT="0" distB="0" distL="0" distR="0" simplePos="0" relativeHeight="2056" behindDoc="0" locked="0" layoutInCell="1" allowOverlap="1" wp14:anchorId="66D98A23" wp14:editId="42954F3C">
            <wp:simplePos x="0" y="0"/>
            <wp:positionH relativeFrom="page">
              <wp:posOffset>1687067</wp:posOffset>
            </wp:positionH>
            <wp:positionV relativeFrom="paragraph">
              <wp:posOffset>138872</wp:posOffset>
            </wp:positionV>
            <wp:extent cx="343662" cy="116586"/>
            <wp:effectExtent l="0" t="0" r="0" b="0"/>
            <wp:wrapNone/>
            <wp:docPr id="37" name="image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62.png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3662" cy="116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080" behindDoc="0" locked="0" layoutInCell="1" allowOverlap="1" wp14:anchorId="750D8790" wp14:editId="23168631">
                <wp:simplePos x="0" y="0"/>
                <wp:positionH relativeFrom="page">
                  <wp:posOffset>4591050</wp:posOffset>
                </wp:positionH>
                <wp:positionV relativeFrom="paragraph">
                  <wp:posOffset>138430</wp:posOffset>
                </wp:positionV>
                <wp:extent cx="551180" cy="122555"/>
                <wp:effectExtent l="0" t="0" r="1270" b="1270"/>
                <wp:wrapNone/>
                <wp:docPr id="636" name="Group 5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1180" cy="122555"/>
                          <a:chOff x="7230" y="218"/>
                          <a:chExt cx="868" cy="193"/>
                        </a:xfrm>
                      </wpg:grpSpPr>
                      <wps:wsp>
                        <wps:cNvPr id="637" name="Line 580"/>
                        <wps:cNvCnPr>
                          <a:cxnSpLocks noChangeShapeType="1"/>
                        </wps:cNvCnPr>
                        <wps:spPr bwMode="auto">
                          <a:xfrm>
                            <a:off x="7279" y="315"/>
                            <a:ext cx="0" cy="84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38" name="Line 579"/>
                        <wps:cNvCnPr>
                          <a:cxnSpLocks noChangeShapeType="1"/>
                        </wps:cNvCnPr>
                        <wps:spPr bwMode="auto">
                          <a:xfrm>
                            <a:off x="7267" y="304"/>
                            <a:ext cx="142" cy="0"/>
                          </a:xfrm>
                          <a:prstGeom prst="line">
                            <a:avLst/>
                          </a:prstGeom>
                          <a:noFill/>
                          <a:ln w="1397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39" name="Line 578"/>
                        <wps:cNvCnPr>
                          <a:cxnSpLocks noChangeShapeType="1"/>
                        </wps:cNvCnPr>
                        <wps:spPr bwMode="auto">
                          <a:xfrm>
                            <a:off x="7267" y="256"/>
                            <a:ext cx="24" cy="0"/>
                          </a:xfrm>
                          <a:prstGeom prst="line">
                            <a:avLst/>
                          </a:prstGeom>
                          <a:noFill/>
                          <a:ln w="469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40" name="Line 577"/>
                        <wps:cNvCnPr>
                          <a:cxnSpLocks noChangeShapeType="1"/>
                        </wps:cNvCnPr>
                        <wps:spPr bwMode="auto">
                          <a:xfrm>
                            <a:off x="7397" y="315"/>
                            <a:ext cx="0" cy="84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41" name="Line 576"/>
                        <wps:cNvCnPr>
                          <a:cxnSpLocks noChangeShapeType="1"/>
                        </wps:cNvCnPr>
                        <wps:spPr bwMode="auto">
                          <a:xfrm>
                            <a:off x="7385" y="256"/>
                            <a:ext cx="24" cy="0"/>
                          </a:xfrm>
                          <a:prstGeom prst="line">
                            <a:avLst/>
                          </a:prstGeom>
                          <a:noFill/>
                          <a:ln w="472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42" name="AutoShape 575"/>
                        <wps:cNvSpPr>
                          <a:spLocks/>
                        </wps:cNvSpPr>
                        <wps:spPr bwMode="auto">
                          <a:xfrm>
                            <a:off x="7439" y="265"/>
                            <a:ext cx="659" cy="137"/>
                          </a:xfrm>
                          <a:custGeom>
                            <a:avLst/>
                            <a:gdLst>
                              <a:gd name="T0" fmla="+- 0 7549 7439"/>
                              <a:gd name="T1" fmla="*/ T0 w 659"/>
                              <a:gd name="T2" fmla="+- 0 293 265"/>
                              <a:gd name="T3" fmla="*/ 293 h 137"/>
                              <a:gd name="T4" fmla="+- 0 7463 7439"/>
                              <a:gd name="T5" fmla="*/ T4 w 659"/>
                              <a:gd name="T6" fmla="+- 0 322 265"/>
                              <a:gd name="T7" fmla="*/ 322 h 137"/>
                              <a:gd name="T8" fmla="+- 0 7511 7439"/>
                              <a:gd name="T9" fmla="*/ T8 w 659"/>
                              <a:gd name="T10" fmla="+- 0 283 265"/>
                              <a:gd name="T11" fmla="*/ 283 h 137"/>
                              <a:gd name="T12" fmla="+- 0 7535 7439"/>
                              <a:gd name="T13" fmla="*/ T12 w 659"/>
                              <a:gd name="T14" fmla="+- 0 277 265"/>
                              <a:gd name="T15" fmla="*/ 277 h 137"/>
                              <a:gd name="T16" fmla="+- 0 7486 7439"/>
                              <a:gd name="T17" fmla="*/ T16 w 659"/>
                              <a:gd name="T18" fmla="+- 0 267 265"/>
                              <a:gd name="T19" fmla="*/ 267 h 137"/>
                              <a:gd name="T20" fmla="+- 0 7443 7439"/>
                              <a:gd name="T21" fmla="*/ T20 w 659"/>
                              <a:gd name="T22" fmla="+- 0 306 265"/>
                              <a:gd name="T23" fmla="*/ 306 h 137"/>
                              <a:gd name="T24" fmla="+- 0 7448 7439"/>
                              <a:gd name="T25" fmla="*/ T24 w 659"/>
                              <a:gd name="T26" fmla="+- 0 375 265"/>
                              <a:gd name="T27" fmla="*/ 375 h 137"/>
                              <a:gd name="T28" fmla="+- 0 7500 7439"/>
                              <a:gd name="T29" fmla="*/ T28 w 659"/>
                              <a:gd name="T30" fmla="+- 0 402 265"/>
                              <a:gd name="T31" fmla="*/ 402 h 137"/>
                              <a:gd name="T32" fmla="+- 0 7548 7439"/>
                              <a:gd name="T33" fmla="*/ T32 w 659"/>
                              <a:gd name="T34" fmla="+- 0 383 265"/>
                              <a:gd name="T35" fmla="*/ 383 h 137"/>
                              <a:gd name="T36" fmla="+- 0 7528 7439"/>
                              <a:gd name="T37" fmla="*/ T36 w 659"/>
                              <a:gd name="T38" fmla="+- 0 373 265"/>
                              <a:gd name="T39" fmla="*/ 373 h 137"/>
                              <a:gd name="T40" fmla="+- 0 7481 7439"/>
                              <a:gd name="T41" fmla="*/ T40 w 659"/>
                              <a:gd name="T42" fmla="+- 0 381 265"/>
                              <a:gd name="T43" fmla="*/ 381 h 137"/>
                              <a:gd name="T44" fmla="+- 0 7559 7439"/>
                              <a:gd name="T45" fmla="*/ T44 w 659"/>
                              <a:gd name="T46" fmla="+- 0 340 265"/>
                              <a:gd name="T47" fmla="*/ 340 h 137"/>
                              <a:gd name="T48" fmla="+- 0 7687 7439"/>
                              <a:gd name="T49" fmla="*/ T48 w 659"/>
                              <a:gd name="T50" fmla="+- 0 286 265"/>
                              <a:gd name="T51" fmla="*/ 286 h 137"/>
                              <a:gd name="T52" fmla="+- 0 7662 7439"/>
                              <a:gd name="T53" fmla="*/ T52 w 659"/>
                              <a:gd name="T54" fmla="+- 0 267 265"/>
                              <a:gd name="T55" fmla="*/ 267 h 137"/>
                              <a:gd name="T56" fmla="+- 0 7614 7439"/>
                              <a:gd name="T57" fmla="*/ T56 w 659"/>
                              <a:gd name="T58" fmla="+- 0 278 265"/>
                              <a:gd name="T59" fmla="*/ 278 h 137"/>
                              <a:gd name="T60" fmla="+- 0 7608 7439"/>
                              <a:gd name="T61" fmla="*/ T60 w 659"/>
                              <a:gd name="T62" fmla="+- 0 399 265"/>
                              <a:gd name="T63" fmla="*/ 399 h 137"/>
                              <a:gd name="T64" fmla="+- 0 7628 7439"/>
                              <a:gd name="T65" fmla="*/ T64 w 659"/>
                              <a:gd name="T66" fmla="+- 0 287 265"/>
                              <a:gd name="T67" fmla="*/ 287 h 137"/>
                              <a:gd name="T68" fmla="+- 0 7666 7439"/>
                              <a:gd name="T69" fmla="*/ T68 w 659"/>
                              <a:gd name="T70" fmla="+- 0 295 265"/>
                              <a:gd name="T71" fmla="*/ 295 h 137"/>
                              <a:gd name="T72" fmla="+- 0 7692 7439"/>
                              <a:gd name="T73" fmla="*/ T72 w 659"/>
                              <a:gd name="T74" fmla="+- 0 301 265"/>
                              <a:gd name="T75" fmla="*/ 301 h 137"/>
                              <a:gd name="T76" fmla="+- 0 7812 7439"/>
                              <a:gd name="T77" fmla="*/ T76 w 659"/>
                              <a:gd name="T78" fmla="+- 0 333 265"/>
                              <a:gd name="T79" fmla="*/ 333 h 137"/>
                              <a:gd name="T80" fmla="+- 0 7756 7439"/>
                              <a:gd name="T81" fmla="*/ T80 w 659"/>
                              <a:gd name="T82" fmla="+- 0 315 265"/>
                              <a:gd name="T83" fmla="*/ 315 h 137"/>
                              <a:gd name="T84" fmla="+- 0 7742 7439"/>
                              <a:gd name="T85" fmla="*/ T84 w 659"/>
                              <a:gd name="T86" fmla="+- 0 297 265"/>
                              <a:gd name="T87" fmla="*/ 297 h 137"/>
                              <a:gd name="T88" fmla="+- 0 7778 7439"/>
                              <a:gd name="T89" fmla="*/ T88 w 659"/>
                              <a:gd name="T90" fmla="+- 0 283 265"/>
                              <a:gd name="T91" fmla="*/ 283 h 137"/>
                              <a:gd name="T92" fmla="+- 0 7820 7439"/>
                              <a:gd name="T93" fmla="*/ T92 w 659"/>
                              <a:gd name="T94" fmla="+- 0 303 265"/>
                              <a:gd name="T95" fmla="*/ 303 h 137"/>
                              <a:gd name="T96" fmla="+- 0 7804 7439"/>
                              <a:gd name="T97" fmla="*/ T96 w 659"/>
                              <a:gd name="T98" fmla="+- 0 273 265"/>
                              <a:gd name="T99" fmla="*/ 273 h 137"/>
                              <a:gd name="T100" fmla="+- 0 7750 7439"/>
                              <a:gd name="T101" fmla="*/ T100 w 659"/>
                              <a:gd name="T102" fmla="+- 0 268 265"/>
                              <a:gd name="T103" fmla="*/ 268 h 137"/>
                              <a:gd name="T104" fmla="+- 0 7727 7439"/>
                              <a:gd name="T105" fmla="*/ T104 w 659"/>
                              <a:gd name="T106" fmla="+- 0 282 265"/>
                              <a:gd name="T107" fmla="*/ 282 h 137"/>
                              <a:gd name="T108" fmla="+- 0 7726 7439"/>
                              <a:gd name="T109" fmla="*/ T108 w 659"/>
                              <a:gd name="T110" fmla="+- 0 321 265"/>
                              <a:gd name="T111" fmla="*/ 321 h 137"/>
                              <a:gd name="T112" fmla="+- 0 7757 7439"/>
                              <a:gd name="T113" fmla="*/ T112 w 659"/>
                              <a:gd name="T114" fmla="+- 0 340 265"/>
                              <a:gd name="T115" fmla="*/ 340 h 137"/>
                              <a:gd name="T116" fmla="+- 0 7802 7439"/>
                              <a:gd name="T117" fmla="*/ T116 w 659"/>
                              <a:gd name="T118" fmla="+- 0 358 265"/>
                              <a:gd name="T119" fmla="*/ 358 h 137"/>
                              <a:gd name="T120" fmla="+- 0 7783 7439"/>
                              <a:gd name="T121" fmla="*/ T120 w 659"/>
                              <a:gd name="T122" fmla="+- 0 384 265"/>
                              <a:gd name="T123" fmla="*/ 384 h 137"/>
                              <a:gd name="T124" fmla="+- 0 7740 7439"/>
                              <a:gd name="T125" fmla="*/ T124 w 659"/>
                              <a:gd name="T126" fmla="+- 0 365 265"/>
                              <a:gd name="T127" fmla="*/ 365 h 137"/>
                              <a:gd name="T128" fmla="+- 0 7742 7439"/>
                              <a:gd name="T129" fmla="*/ T128 w 659"/>
                              <a:gd name="T130" fmla="+- 0 399 265"/>
                              <a:gd name="T131" fmla="*/ 399 h 137"/>
                              <a:gd name="T132" fmla="+- 0 7808 7439"/>
                              <a:gd name="T133" fmla="*/ T132 w 659"/>
                              <a:gd name="T134" fmla="+- 0 393 265"/>
                              <a:gd name="T135" fmla="*/ 393 h 137"/>
                              <a:gd name="T136" fmla="+- 0 7825 7439"/>
                              <a:gd name="T137" fmla="*/ T136 w 659"/>
                              <a:gd name="T138" fmla="+- 0 369 265"/>
                              <a:gd name="T139" fmla="*/ 369 h 137"/>
                              <a:gd name="T140" fmla="+- 0 7956 7439"/>
                              <a:gd name="T141" fmla="*/ T140 w 659"/>
                              <a:gd name="T142" fmla="+- 0 293 265"/>
                              <a:gd name="T143" fmla="*/ 293 h 137"/>
                              <a:gd name="T144" fmla="+- 0 7925 7439"/>
                              <a:gd name="T145" fmla="*/ T144 w 659"/>
                              <a:gd name="T146" fmla="+- 0 379 265"/>
                              <a:gd name="T147" fmla="*/ 379 h 137"/>
                              <a:gd name="T148" fmla="+- 0 7870 7439"/>
                              <a:gd name="T149" fmla="*/ T148 w 659"/>
                              <a:gd name="T150" fmla="+- 0 363 265"/>
                              <a:gd name="T151" fmla="*/ 363 h 137"/>
                              <a:gd name="T152" fmla="+- 0 7885 7439"/>
                              <a:gd name="T153" fmla="*/ T152 w 659"/>
                              <a:gd name="T154" fmla="+- 0 288 265"/>
                              <a:gd name="T155" fmla="*/ 288 h 137"/>
                              <a:gd name="T156" fmla="+- 0 7943 7439"/>
                              <a:gd name="T157" fmla="*/ T156 w 659"/>
                              <a:gd name="T158" fmla="+- 0 317 265"/>
                              <a:gd name="T159" fmla="*/ 317 h 137"/>
                              <a:gd name="T160" fmla="+- 0 7917 7439"/>
                              <a:gd name="T161" fmla="*/ T160 w 659"/>
                              <a:gd name="T162" fmla="+- 0 267 265"/>
                              <a:gd name="T163" fmla="*/ 267 h 137"/>
                              <a:gd name="T164" fmla="+- 0 7864 7439"/>
                              <a:gd name="T165" fmla="*/ T164 w 659"/>
                              <a:gd name="T166" fmla="+- 0 280 265"/>
                              <a:gd name="T167" fmla="*/ 280 h 137"/>
                              <a:gd name="T168" fmla="+- 0 7844 7439"/>
                              <a:gd name="T169" fmla="*/ T168 w 659"/>
                              <a:gd name="T170" fmla="+- 0 349 265"/>
                              <a:gd name="T171" fmla="*/ 349 h 137"/>
                              <a:gd name="T172" fmla="+- 0 7880 7439"/>
                              <a:gd name="T173" fmla="*/ T172 w 659"/>
                              <a:gd name="T174" fmla="+- 0 398 265"/>
                              <a:gd name="T175" fmla="*/ 398 h 137"/>
                              <a:gd name="T176" fmla="+- 0 7937 7439"/>
                              <a:gd name="T177" fmla="*/ T176 w 659"/>
                              <a:gd name="T178" fmla="+- 0 394 265"/>
                              <a:gd name="T179" fmla="*/ 394 h 137"/>
                              <a:gd name="T180" fmla="+- 0 7962 7439"/>
                              <a:gd name="T181" fmla="*/ T180 w 659"/>
                              <a:gd name="T182" fmla="+- 0 364 265"/>
                              <a:gd name="T183" fmla="*/ 364 h 137"/>
                              <a:gd name="T184" fmla="+- 0 8096 7439"/>
                              <a:gd name="T185" fmla="*/ T184 w 659"/>
                              <a:gd name="T186" fmla="+- 0 298 265"/>
                              <a:gd name="T187" fmla="*/ 298 h 137"/>
                              <a:gd name="T188" fmla="+- 0 8082 7439"/>
                              <a:gd name="T189" fmla="*/ T188 w 659"/>
                              <a:gd name="T190" fmla="+- 0 273 265"/>
                              <a:gd name="T191" fmla="*/ 273 h 137"/>
                              <a:gd name="T192" fmla="+- 0 8041 7439"/>
                              <a:gd name="T193" fmla="*/ T192 w 659"/>
                              <a:gd name="T194" fmla="+- 0 267 265"/>
                              <a:gd name="T195" fmla="*/ 267 h 137"/>
                              <a:gd name="T196" fmla="+- 0 7992 7439"/>
                              <a:gd name="T197" fmla="*/ T196 w 659"/>
                              <a:gd name="T198" fmla="+- 0 269 265"/>
                              <a:gd name="T199" fmla="*/ 269 h 137"/>
                              <a:gd name="T200" fmla="+- 0 8032 7439"/>
                              <a:gd name="T201" fmla="*/ T200 w 659"/>
                              <a:gd name="T202" fmla="+- 0 288 265"/>
                              <a:gd name="T203" fmla="*/ 288 h 137"/>
                              <a:gd name="T204" fmla="+- 0 8064 7439"/>
                              <a:gd name="T205" fmla="*/ T204 w 659"/>
                              <a:gd name="T206" fmla="+- 0 288 265"/>
                              <a:gd name="T207" fmla="*/ 288 h 137"/>
                              <a:gd name="T208" fmla="+- 0 8076 7439"/>
                              <a:gd name="T209" fmla="*/ T208 w 659"/>
                              <a:gd name="T210" fmla="+- 0 399 265"/>
                              <a:gd name="T211" fmla="*/ 399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659" h="137">
                                <a:moveTo>
                                  <a:pt x="120" y="69"/>
                                </a:moveTo>
                                <a:lnTo>
                                  <a:pt x="119" y="57"/>
                                </a:lnTo>
                                <a:lnTo>
                                  <a:pt x="119" y="54"/>
                                </a:lnTo>
                                <a:lnTo>
                                  <a:pt x="115" y="40"/>
                                </a:lnTo>
                                <a:lnTo>
                                  <a:pt x="110" y="28"/>
                                </a:lnTo>
                                <a:lnTo>
                                  <a:pt x="103" y="18"/>
                                </a:lnTo>
                                <a:lnTo>
                                  <a:pt x="96" y="12"/>
                                </a:lnTo>
                                <a:lnTo>
                                  <a:pt x="96" y="45"/>
                                </a:lnTo>
                                <a:lnTo>
                                  <a:pt x="96" y="57"/>
                                </a:lnTo>
                                <a:lnTo>
                                  <a:pt x="24" y="57"/>
                                </a:lnTo>
                                <a:lnTo>
                                  <a:pt x="24" y="45"/>
                                </a:lnTo>
                                <a:lnTo>
                                  <a:pt x="27" y="36"/>
                                </a:lnTo>
                                <a:lnTo>
                                  <a:pt x="42" y="22"/>
                                </a:lnTo>
                                <a:lnTo>
                                  <a:pt x="50" y="18"/>
                                </a:lnTo>
                                <a:lnTo>
                                  <a:pt x="72" y="18"/>
                                </a:lnTo>
                                <a:lnTo>
                                  <a:pt x="81" y="23"/>
                                </a:lnTo>
                                <a:lnTo>
                                  <a:pt x="87" y="32"/>
                                </a:lnTo>
                                <a:lnTo>
                                  <a:pt x="92" y="38"/>
                                </a:lnTo>
                                <a:lnTo>
                                  <a:pt x="96" y="45"/>
                                </a:lnTo>
                                <a:lnTo>
                                  <a:pt x="96" y="12"/>
                                </a:lnTo>
                                <a:lnTo>
                                  <a:pt x="94" y="11"/>
                                </a:lnTo>
                                <a:lnTo>
                                  <a:pt x="84" y="5"/>
                                </a:lnTo>
                                <a:lnTo>
                                  <a:pt x="73" y="2"/>
                                </a:lnTo>
                                <a:lnTo>
                                  <a:pt x="60" y="0"/>
                                </a:lnTo>
                                <a:lnTo>
                                  <a:pt x="47" y="2"/>
                                </a:lnTo>
                                <a:lnTo>
                                  <a:pt x="36" y="5"/>
                                </a:lnTo>
                                <a:lnTo>
                                  <a:pt x="25" y="11"/>
                                </a:lnTo>
                                <a:lnTo>
                                  <a:pt x="17" y="18"/>
                                </a:lnTo>
                                <a:lnTo>
                                  <a:pt x="9" y="29"/>
                                </a:lnTo>
                                <a:lnTo>
                                  <a:pt x="4" y="41"/>
                                </a:lnTo>
                                <a:lnTo>
                                  <a:pt x="1" y="55"/>
                                </a:lnTo>
                                <a:lnTo>
                                  <a:pt x="0" y="70"/>
                                </a:lnTo>
                                <a:lnTo>
                                  <a:pt x="1" y="85"/>
                                </a:lnTo>
                                <a:lnTo>
                                  <a:pt x="4" y="98"/>
                                </a:lnTo>
                                <a:lnTo>
                                  <a:pt x="9" y="110"/>
                                </a:lnTo>
                                <a:lnTo>
                                  <a:pt x="17" y="119"/>
                                </a:lnTo>
                                <a:lnTo>
                                  <a:pt x="26" y="127"/>
                                </a:lnTo>
                                <a:lnTo>
                                  <a:pt x="36" y="133"/>
                                </a:lnTo>
                                <a:lnTo>
                                  <a:pt x="48" y="136"/>
                                </a:lnTo>
                                <a:lnTo>
                                  <a:pt x="61" y="137"/>
                                </a:lnTo>
                                <a:lnTo>
                                  <a:pt x="77" y="137"/>
                                </a:lnTo>
                                <a:lnTo>
                                  <a:pt x="89" y="134"/>
                                </a:lnTo>
                                <a:lnTo>
                                  <a:pt x="99" y="126"/>
                                </a:lnTo>
                                <a:lnTo>
                                  <a:pt x="108" y="119"/>
                                </a:lnTo>
                                <a:lnTo>
                                  <a:pt x="109" y="118"/>
                                </a:lnTo>
                                <a:lnTo>
                                  <a:pt x="115" y="108"/>
                                </a:lnTo>
                                <a:lnTo>
                                  <a:pt x="119" y="95"/>
                                </a:lnTo>
                                <a:lnTo>
                                  <a:pt x="96" y="92"/>
                                </a:lnTo>
                                <a:lnTo>
                                  <a:pt x="92" y="101"/>
                                </a:lnTo>
                                <a:lnTo>
                                  <a:pt x="89" y="108"/>
                                </a:lnTo>
                                <a:lnTo>
                                  <a:pt x="83" y="112"/>
                                </a:lnTo>
                                <a:lnTo>
                                  <a:pt x="77" y="117"/>
                                </a:lnTo>
                                <a:lnTo>
                                  <a:pt x="69" y="119"/>
                                </a:lnTo>
                                <a:lnTo>
                                  <a:pt x="50" y="119"/>
                                </a:lnTo>
                                <a:lnTo>
                                  <a:pt x="42" y="116"/>
                                </a:lnTo>
                                <a:lnTo>
                                  <a:pt x="35" y="107"/>
                                </a:lnTo>
                                <a:lnTo>
                                  <a:pt x="27" y="100"/>
                                </a:lnTo>
                                <a:lnTo>
                                  <a:pt x="23" y="89"/>
                                </a:lnTo>
                                <a:lnTo>
                                  <a:pt x="23" y="75"/>
                                </a:lnTo>
                                <a:lnTo>
                                  <a:pt x="120" y="75"/>
                                </a:lnTo>
                                <a:lnTo>
                                  <a:pt x="120" y="69"/>
                                </a:lnTo>
                                <a:moveTo>
                                  <a:pt x="253" y="36"/>
                                </a:moveTo>
                                <a:lnTo>
                                  <a:pt x="252" y="33"/>
                                </a:lnTo>
                                <a:lnTo>
                                  <a:pt x="251" y="26"/>
                                </a:lnTo>
                                <a:lnTo>
                                  <a:pt x="248" y="21"/>
                                </a:lnTo>
                                <a:lnTo>
                                  <a:pt x="247" y="20"/>
                                </a:lnTo>
                                <a:lnTo>
                                  <a:pt x="241" y="11"/>
                                </a:lnTo>
                                <a:lnTo>
                                  <a:pt x="236" y="8"/>
                                </a:lnTo>
                                <a:lnTo>
                                  <a:pt x="230" y="5"/>
                                </a:lnTo>
                                <a:lnTo>
                                  <a:pt x="223" y="2"/>
                                </a:lnTo>
                                <a:lnTo>
                                  <a:pt x="216" y="0"/>
                                </a:lnTo>
                                <a:lnTo>
                                  <a:pt x="209" y="0"/>
                                </a:lnTo>
                                <a:lnTo>
                                  <a:pt x="196" y="2"/>
                                </a:lnTo>
                                <a:lnTo>
                                  <a:pt x="184" y="6"/>
                                </a:lnTo>
                                <a:lnTo>
                                  <a:pt x="175" y="13"/>
                                </a:lnTo>
                                <a:lnTo>
                                  <a:pt x="167" y="22"/>
                                </a:lnTo>
                                <a:lnTo>
                                  <a:pt x="167" y="4"/>
                                </a:lnTo>
                                <a:lnTo>
                                  <a:pt x="146" y="4"/>
                                </a:lnTo>
                                <a:lnTo>
                                  <a:pt x="146" y="134"/>
                                </a:lnTo>
                                <a:lnTo>
                                  <a:pt x="169" y="134"/>
                                </a:lnTo>
                                <a:lnTo>
                                  <a:pt x="169" y="46"/>
                                </a:lnTo>
                                <a:lnTo>
                                  <a:pt x="173" y="35"/>
                                </a:lnTo>
                                <a:lnTo>
                                  <a:pt x="179" y="29"/>
                                </a:lnTo>
                                <a:lnTo>
                                  <a:pt x="186" y="23"/>
                                </a:lnTo>
                                <a:lnTo>
                                  <a:pt x="189" y="22"/>
                                </a:lnTo>
                                <a:lnTo>
                                  <a:pt x="194" y="20"/>
                                </a:lnTo>
                                <a:lnTo>
                                  <a:pt x="210" y="20"/>
                                </a:lnTo>
                                <a:lnTo>
                                  <a:pt x="215" y="21"/>
                                </a:lnTo>
                                <a:lnTo>
                                  <a:pt x="219" y="23"/>
                                </a:lnTo>
                                <a:lnTo>
                                  <a:pt x="227" y="30"/>
                                </a:lnTo>
                                <a:lnTo>
                                  <a:pt x="228" y="34"/>
                                </a:lnTo>
                                <a:lnTo>
                                  <a:pt x="230" y="39"/>
                                </a:lnTo>
                                <a:lnTo>
                                  <a:pt x="230" y="134"/>
                                </a:lnTo>
                                <a:lnTo>
                                  <a:pt x="253" y="134"/>
                                </a:lnTo>
                                <a:lnTo>
                                  <a:pt x="253" y="36"/>
                                </a:lnTo>
                                <a:moveTo>
                                  <a:pt x="386" y="88"/>
                                </a:moveTo>
                                <a:lnTo>
                                  <a:pt x="385" y="82"/>
                                </a:lnTo>
                                <a:lnTo>
                                  <a:pt x="381" y="77"/>
                                </a:lnTo>
                                <a:lnTo>
                                  <a:pt x="378" y="71"/>
                                </a:lnTo>
                                <a:lnTo>
                                  <a:pt x="373" y="68"/>
                                </a:lnTo>
                                <a:lnTo>
                                  <a:pt x="367" y="65"/>
                                </a:lnTo>
                                <a:lnTo>
                                  <a:pt x="349" y="59"/>
                                </a:lnTo>
                                <a:lnTo>
                                  <a:pt x="333" y="54"/>
                                </a:lnTo>
                                <a:lnTo>
                                  <a:pt x="323" y="52"/>
                                </a:lnTo>
                                <a:lnTo>
                                  <a:pt x="317" y="50"/>
                                </a:lnTo>
                                <a:lnTo>
                                  <a:pt x="314" y="50"/>
                                </a:lnTo>
                                <a:lnTo>
                                  <a:pt x="311" y="47"/>
                                </a:lnTo>
                                <a:lnTo>
                                  <a:pt x="307" y="46"/>
                                </a:lnTo>
                                <a:lnTo>
                                  <a:pt x="303" y="39"/>
                                </a:lnTo>
                                <a:lnTo>
                                  <a:pt x="303" y="32"/>
                                </a:lnTo>
                                <a:lnTo>
                                  <a:pt x="306" y="27"/>
                                </a:lnTo>
                                <a:lnTo>
                                  <a:pt x="309" y="24"/>
                                </a:lnTo>
                                <a:lnTo>
                                  <a:pt x="314" y="21"/>
                                </a:lnTo>
                                <a:lnTo>
                                  <a:pt x="321" y="18"/>
                                </a:lnTo>
                                <a:lnTo>
                                  <a:pt x="339" y="18"/>
                                </a:lnTo>
                                <a:lnTo>
                                  <a:pt x="347" y="21"/>
                                </a:lnTo>
                                <a:lnTo>
                                  <a:pt x="356" y="28"/>
                                </a:lnTo>
                                <a:lnTo>
                                  <a:pt x="359" y="34"/>
                                </a:lnTo>
                                <a:lnTo>
                                  <a:pt x="360" y="40"/>
                                </a:lnTo>
                                <a:lnTo>
                                  <a:pt x="381" y="38"/>
                                </a:lnTo>
                                <a:lnTo>
                                  <a:pt x="380" y="29"/>
                                </a:lnTo>
                                <a:lnTo>
                                  <a:pt x="378" y="22"/>
                                </a:lnTo>
                                <a:lnTo>
                                  <a:pt x="375" y="18"/>
                                </a:lnTo>
                                <a:lnTo>
                                  <a:pt x="371" y="12"/>
                                </a:lnTo>
                                <a:lnTo>
                                  <a:pt x="365" y="8"/>
                                </a:lnTo>
                                <a:lnTo>
                                  <a:pt x="356" y="5"/>
                                </a:lnTo>
                                <a:lnTo>
                                  <a:pt x="349" y="2"/>
                                </a:lnTo>
                                <a:lnTo>
                                  <a:pt x="341" y="0"/>
                                </a:lnTo>
                                <a:lnTo>
                                  <a:pt x="323" y="0"/>
                                </a:lnTo>
                                <a:lnTo>
                                  <a:pt x="311" y="3"/>
                                </a:lnTo>
                                <a:lnTo>
                                  <a:pt x="305" y="5"/>
                                </a:lnTo>
                                <a:lnTo>
                                  <a:pt x="300" y="8"/>
                                </a:lnTo>
                                <a:lnTo>
                                  <a:pt x="296" y="10"/>
                                </a:lnTo>
                                <a:lnTo>
                                  <a:pt x="291" y="12"/>
                                </a:lnTo>
                                <a:lnTo>
                                  <a:pt x="288" y="17"/>
                                </a:lnTo>
                                <a:lnTo>
                                  <a:pt x="283" y="27"/>
                                </a:lnTo>
                                <a:lnTo>
                                  <a:pt x="282" y="33"/>
                                </a:lnTo>
                                <a:lnTo>
                                  <a:pt x="282" y="45"/>
                                </a:lnTo>
                                <a:lnTo>
                                  <a:pt x="283" y="51"/>
                                </a:lnTo>
                                <a:lnTo>
                                  <a:pt x="287" y="56"/>
                                </a:lnTo>
                                <a:lnTo>
                                  <a:pt x="290" y="62"/>
                                </a:lnTo>
                                <a:lnTo>
                                  <a:pt x="295" y="65"/>
                                </a:lnTo>
                                <a:lnTo>
                                  <a:pt x="301" y="68"/>
                                </a:lnTo>
                                <a:lnTo>
                                  <a:pt x="307" y="71"/>
                                </a:lnTo>
                                <a:lnTo>
                                  <a:pt x="318" y="75"/>
                                </a:lnTo>
                                <a:lnTo>
                                  <a:pt x="335" y="78"/>
                                </a:lnTo>
                                <a:lnTo>
                                  <a:pt x="347" y="82"/>
                                </a:lnTo>
                                <a:lnTo>
                                  <a:pt x="354" y="84"/>
                                </a:lnTo>
                                <a:lnTo>
                                  <a:pt x="361" y="89"/>
                                </a:lnTo>
                                <a:lnTo>
                                  <a:pt x="363" y="93"/>
                                </a:lnTo>
                                <a:lnTo>
                                  <a:pt x="363" y="104"/>
                                </a:lnTo>
                                <a:lnTo>
                                  <a:pt x="361" y="108"/>
                                </a:lnTo>
                                <a:lnTo>
                                  <a:pt x="356" y="113"/>
                                </a:lnTo>
                                <a:lnTo>
                                  <a:pt x="351" y="117"/>
                                </a:lnTo>
                                <a:lnTo>
                                  <a:pt x="344" y="119"/>
                                </a:lnTo>
                                <a:lnTo>
                                  <a:pt x="324" y="119"/>
                                </a:lnTo>
                                <a:lnTo>
                                  <a:pt x="315" y="117"/>
                                </a:lnTo>
                                <a:lnTo>
                                  <a:pt x="311" y="112"/>
                                </a:lnTo>
                                <a:lnTo>
                                  <a:pt x="305" y="107"/>
                                </a:lnTo>
                                <a:lnTo>
                                  <a:pt x="301" y="100"/>
                                </a:lnTo>
                                <a:lnTo>
                                  <a:pt x="300" y="92"/>
                                </a:lnTo>
                                <a:lnTo>
                                  <a:pt x="278" y="95"/>
                                </a:lnTo>
                                <a:lnTo>
                                  <a:pt x="281" y="108"/>
                                </a:lnTo>
                                <a:lnTo>
                                  <a:pt x="287" y="119"/>
                                </a:lnTo>
                                <a:lnTo>
                                  <a:pt x="303" y="134"/>
                                </a:lnTo>
                                <a:lnTo>
                                  <a:pt x="317" y="137"/>
                                </a:lnTo>
                                <a:lnTo>
                                  <a:pt x="344" y="137"/>
                                </a:lnTo>
                                <a:lnTo>
                                  <a:pt x="354" y="135"/>
                                </a:lnTo>
                                <a:lnTo>
                                  <a:pt x="361" y="131"/>
                                </a:lnTo>
                                <a:lnTo>
                                  <a:pt x="369" y="128"/>
                                </a:lnTo>
                                <a:lnTo>
                                  <a:pt x="375" y="123"/>
                                </a:lnTo>
                                <a:lnTo>
                                  <a:pt x="378" y="119"/>
                                </a:lnTo>
                                <a:lnTo>
                                  <a:pt x="380" y="117"/>
                                </a:lnTo>
                                <a:lnTo>
                                  <a:pt x="384" y="110"/>
                                </a:lnTo>
                                <a:lnTo>
                                  <a:pt x="386" y="104"/>
                                </a:lnTo>
                                <a:lnTo>
                                  <a:pt x="386" y="88"/>
                                </a:lnTo>
                                <a:moveTo>
                                  <a:pt x="527" y="66"/>
                                </a:moveTo>
                                <a:lnTo>
                                  <a:pt x="525" y="52"/>
                                </a:lnTo>
                                <a:lnTo>
                                  <a:pt x="522" y="39"/>
                                </a:lnTo>
                                <a:lnTo>
                                  <a:pt x="517" y="28"/>
                                </a:lnTo>
                                <a:lnTo>
                                  <a:pt x="510" y="18"/>
                                </a:lnTo>
                                <a:lnTo>
                                  <a:pt x="504" y="13"/>
                                </a:lnTo>
                                <a:lnTo>
                                  <a:pt x="504" y="86"/>
                                </a:lnTo>
                                <a:lnTo>
                                  <a:pt x="500" y="98"/>
                                </a:lnTo>
                                <a:lnTo>
                                  <a:pt x="486" y="114"/>
                                </a:lnTo>
                                <a:lnTo>
                                  <a:pt x="477" y="119"/>
                                </a:lnTo>
                                <a:lnTo>
                                  <a:pt x="455" y="119"/>
                                </a:lnTo>
                                <a:lnTo>
                                  <a:pt x="446" y="114"/>
                                </a:lnTo>
                                <a:lnTo>
                                  <a:pt x="438" y="106"/>
                                </a:lnTo>
                                <a:lnTo>
                                  <a:pt x="431" y="98"/>
                                </a:lnTo>
                                <a:lnTo>
                                  <a:pt x="427" y="86"/>
                                </a:lnTo>
                                <a:lnTo>
                                  <a:pt x="427" y="52"/>
                                </a:lnTo>
                                <a:lnTo>
                                  <a:pt x="431" y="40"/>
                                </a:lnTo>
                                <a:lnTo>
                                  <a:pt x="438" y="32"/>
                                </a:lnTo>
                                <a:lnTo>
                                  <a:pt x="446" y="23"/>
                                </a:lnTo>
                                <a:lnTo>
                                  <a:pt x="455" y="18"/>
                                </a:lnTo>
                                <a:lnTo>
                                  <a:pt x="476" y="18"/>
                                </a:lnTo>
                                <a:lnTo>
                                  <a:pt x="486" y="23"/>
                                </a:lnTo>
                                <a:lnTo>
                                  <a:pt x="500" y="40"/>
                                </a:lnTo>
                                <a:lnTo>
                                  <a:pt x="504" y="52"/>
                                </a:lnTo>
                                <a:lnTo>
                                  <a:pt x="504" y="86"/>
                                </a:lnTo>
                                <a:lnTo>
                                  <a:pt x="504" y="13"/>
                                </a:lnTo>
                                <a:lnTo>
                                  <a:pt x="501" y="11"/>
                                </a:lnTo>
                                <a:lnTo>
                                  <a:pt x="490" y="5"/>
                                </a:lnTo>
                                <a:lnTo>
                                  <a:pt x="478" y="2"/>
                                </a:lnTo>
                                <a:lnTo>
                                  <a:pt x="465" y="0"/>
                                </a:lnTo>
                                <a:lnTo>
                                  <a:pt x="454" y="1"/>
                                </a:lnTo>
                                <a:lnTo>
                                  <a:pt x="444" y="4"/>
                                </a:lnTo>
                                <a:lnTo>
                                  <a:pt x="434" y="9"/>
                                </a:lnTo>
                                <a:lnTo>
                                  <a:pt x="425" y="15"/>
                                </a:lnTo>
                                <a:lnTo>
                                  <a:pt x="416" y="25"/>
                                </a:lnTo>
                                <a:lnTo>
                                  <a:pt x="409" y="37"/>
                                </a:lnTo>
                                <a:lnTo>
                                  <a:pt x="406" y="52"/>
                                </a:lnTo>
                                <a:lnTo>
                                  <a:pt x="404" y="69"/>
                                </a:lnTo>
                                <a:lnTo>
                                  <a:pt x="405" y="84"/>
                                </a:lnTo>
                                <a:lnTo>
                                  <a:pt x="409" y="98"/>
                                </a:lnTo>
                                <a:lnTo>
                                  <a:pt x="414" y="109"/>
                                </a:lnTo>
                                <a:lnTo>
                                  <a:pt x="421" y="119"/>
                                </a:lnTo>
                                <a:lnTo>
                                  <a:pt x="430" y="127"/>
                                </a:lnTo>
                                <a:lnTo>
                                  <a:pt x="441" y="133"/>
                                </a:lnTo>
                                <a:lnTo>
                                  <a:pt x="453" y="136"/>
                                </a:lnTo>
                                <a:lnTo>
                                  <a:pt x="465" y="137"/>
                                </a:lnTo>
                                <a:lnTo>
                                  <a:pt x="477" y="137"/>
                                </a:lnTo>
                                <a:lnTo>
                                  <a:pt x="488" y="135"/>
                                </a:lnTo>
                                <a:lnTo>
                                  <a:pt x="498" y="129"/>
                                </a:lnTo>
                                <a:lnTo>
                                  <a:pt x="507" y="124"/>
                                </a:lnTo>
                                <a:lnTo>
                                  <a:pt x="512" y="119"/>
                                </a:lnTo>
                                <a:lnTo>
                                  <a:pt x="515" y="117"/>
                                </a:lnTo>
                                <a:lnTo>
                                  <a:pt x="519" y="107"/>
                                </a:lnTo>
                                <a:lnTo>
                                  <a:pt x="523" y="99"/>
                                </a:lnTo>
                                <a:lnTo>
                                  <a:pt x="525" y="89"/>
                                </a:lnTo>
                                <a:lnTo>
                                  <a:pt x="526" y="78"/>
                                </a:lnTo>
                                <a:lnTo>
                                  <a:pt x="527" y="66"/>
                                </a:lnTo>
                                <a:moveTo>
                                  <a:pt x="659" y="36"/>
                                </a:moveTo>
                                <a:lnTo>
                                  <a:pt x="657" y="33"/>
                                </a:lnTo>
                                <a:lnTo>
                                  <a:pt x="656" y="26"/>
                                </a:lnTo>
                                <a:lnTo>
                                  <a:pt x="653" y="20"/>
                                </a:lnTo>
                                <a:lnTo>
                                  <a:pt x="651" y="16"/>
                                </a:lnTo>
                                <a:lnTo>
                                  <a:pt x="648" y="11"/>
                                </a:lnTo>
                                <a:lnTo>
                                  <a:pt x="643" y="8"/>
                                </a:lnTo>
                                <a:lnTo>
                                  <a:pt x="636" y="5"/>
                                </a:lnTo>
                                <a:lnTo>
                                  <a:pt x="630" y="2"/>
                                </a:lnTo>
                                <a:lnTo>
                                  <a:pt x="623" y="0"/>
                                </a:lnTo>
                                <a:lnTo>
                                  <a:pt x="614" y="0"/>
                                </a:lnTo>
                                <a:lnTo>
                                  <a:pt x="602" y="2"/>
                                </a:lnTo>
                                <a:lnTo>
                                  <a:pt x="591" y="6"/>
                                </a:lnTo>
                                <a:lnTo>
                                  <a:pt x="581" y="13"/>
                                </a:lnTo>
                                <a:lnTo>
                                  <a:pt x="573" y="22"/>
                                </a:lnTo>
                                <a:lnTo>
                                  <a:pt x="573" y="4"/>
                                </a:lnTo>
                                <a:lnTo>
                                  <a:pt x="553" y="4"/>
                                </a:lnTo>
                                <a:lnTo>
                                  <a:pt x="553" y="134"/>
                                </a:lnTo>
                                <a:lnTo>
                                  <a:pt x="575" y="134"/>
                                </a:lnTo>
                                <a:lnTo>
                                  <a:pt x="575" y="46"/>
                                </a:lnTo>
                                <a:lnTo>
                                  <a:pt x="578" y="35"/>
                                </a:lnTo>
                                <a:lnTo>
                                  <a:pt x="593" y="23"/>
                                </a:lnTo>
                                <a:lnTo>
                                  <a:pt x="595" y="22"/>
                                </a:lnTo>
                                <a:lnTo>
                                  <a:pt x="600" y="20"/>
                                </a:lnTo>
                                <a:lnTo>
                                  <a:pt x="615" y="20"/>
                                </a:lnTo>
                                <a:lnTo>
                                  <a:pt x="621" y="21"/>
                                </a:lnTo>
                                <a:lnTo>
                                  <a:pt x="625" y="23"/>
                                </a:lnTo>
                                <a:lnTo>
                                  <a:pt x="630" y="27"/>
                                </a:lnTo>
                                <a:lnTo>
                                  <a:pt x="635" y="34"/>
                                </a:lnTo>
                                <a:lnTo>
                                  <a:pt x="636" y="39"/>
                                </a:lnTo>
                                <a:lnTo>
                                  <a:pt x="637" y="46"/>
                                </a:lnTo>
                                <a:lnTo>
                                  <a:pt x="637" y="134"/>
                                </a:lnTo>
                                <a:lnTo>
                                  <a:pt x="659" y="134"/>
                                </a:lnTo>
                                <a:lnTo>
                                  <a:pt x="659" y="36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8F1BC8" id="Group 574" o:spid="_x0000_s1026" style="position:absolute;margin-left:361.5pt;margin-top:10.9pt;width:43.4pt;height:9.65pt;z-index:2080;mso-position-horizontal-relative:page" coordorigin="7230,218" coordsize="868,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">
                <v:line id="Line 580" o:spid="_x0000_s1027" style="position:absolute;visibility:visible;mso-wrap-style:square" from="7279,315" to="7279,3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" strokeweight="1.2pt"/>
                <v:line id="Line 579" o:spid="_x0000_s1028" style="position:absolute;visibility:visible;mso-wrap-style:square" from="7267,304" to="7409,3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" strokeweight="1.1pt"/>
                <v:line id="Line 578" o:spid="_x0000_s1029" style="position:absolute;visibility:visible;mso-wrap-style:square" from="7267,256" to="7291,2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" strokeweight="3.7pt"/>
                <v:line id="Line 577" o:spid="_x0000_s1030" style="position:absolute;visibility:visible;mso-wrap-style:square" from="7397,315" to="7397,3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" strokeweight="1.2pt"/>
                <v:line id="Line 576" o:spid="_x0000_s1031" style="position:absolute;visibility:visible;mso-wrap-style:square" from="7385,256" to="7409,2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" strokeweight="3.72pt"/>
                <v:shape id="AutoShape 575" o:spid="_x0000_s1032" style="position:absolute;left:7439;top:265;width:659;height:137;visibility:visible;mso-wrap-style:square;v-text-anchor:top" coordsize="659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" path="m120,69l119,57r,-3l115,40,110,28,103,18,96,12r,33l96,57r-72,l24,45r3,-9l42,22r8,-4l72,18r9,5l87,32r5,6l96,45r,-33l94,11,84,5,73,2,60,,47,2,36,5,25,11r-8,7l9,29,4,41,1,55,,70,1,85,4,98r5,12l17,119r9,8l36,133r12,3l61,137r16,l89,134r10,-8l108,119r1,-1l115,108r4,-13l96,92r-4,9l89,108r-6,4l77,117r-8,2l50,119r-8,-3l35,107r-8,-7l23,89r,-14l120,75r,-6m253,36r-1,-3l251,26r-3,-5l247,20r-6,-9l236,8,230,5,223,2,216,r-7,l196,2,184,6r-9,7l167,22r,-18l146,4r,130l169,134r,-88l173,35r6,-6l186,23r3,-1l194,20r16,l215,21r4,2l227,30r1,4l230,39r,95l253,134r,-98m386,88r-1,-6l381,77r-3,-6l373,68r-6,-3l349,59,333,54,323,52r-6,-2l314,50r-3,-3l307,46r-4,-7l303,32r3,-5l309,24r5,-3l321,18r18,l347,21r9,7l359,34r1,6l381,38r-1,-9l378,22r-3,-4l371,12,365,8,356,5,349,2,341,,323,,311,3r-6,2l300,8r-4,2l291,12r-3,5l283,27r-1,6l282,45r1,6l287,56r3,6l295,65r6,3l307,71r11,4l335,78r12,4l354,84r7,5l363,93r,11l361,108r-5,5l351,117r-7,2l324,119r-9,-2l311,112r-6,-5l301,100r-1,-8l278,95r3,13l287,119r16,15l317,137r27,l354,135r7,-4l369,128r6,-5l378,119r2,-2l384,110r2,-6l386,88m527,66l525,52,522,39,517,28,510,18r-6,-5l504,86r-4,12l486,114r-9,5l455,119r-9,-5l438,106r-7,-8l427,86r,-34l431,40r7,-8l446,23r9,-5l476,18r10,5l500,40r4,12l504,86r,-73l501,11,490,5,478,2,465,,454,1,444,4,434,9r-9,6l416,25r-7,12l406,52r-2,17l405,84r4,14l414,109r7,10l430,127r11,6l453,136r12,1l477,137r11,-2l498,129r9,-5l512,119r3,-2l519,107r4,-8l525,89r1,-11l527,66m659,36r-2,-3l656,26r-3,-6l651,16r-3,-5l643,8,636,5,630,2,623,r-9,l602,2,591,6r-10,7l573,22r,-18l553,4r,130l575,134r,-88l578,35,593,23r2,-1l600,20r15,l621,21r4,2l630,27r5,7l636,39r1,7l637,134r22,l659,36e" fillcolor="black" stroked="f">
                  <v:path arrowok="t" o:connecttype="custom" o:connectlocs="110,293;24,322;72,283;96,277;47,267;4,306;9,375;61,402;109,383;89,373;42,381;120,340;248,286;223,267;175,278;169,399;189,287;227,295;253,301;373,333;317,315;303,297;339,283;381,303;365,273;311,268;288,282;287,321;318,340;363,358;344,384;301,365;303,399;369,393;386,369;517,293;486,379;431,363;446,288;504,317;478,267;425,280;405,349;441,398;498,394;523,364;657,298;643,273;602,267;553,269;593,288;625,288;637,399" o:connectangles="0,0,0,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268408823" behindDoc="1" locked="0" layoutInCell="1" allowOverlap="1" wp14:anchorId="3226C86A" wp14:editId="14E35058">
            <wp:simplePos x="0" y="0"/>
            <wp:positionH relativeFrom="page">
              <wp:posOffset>4162044</wp:posOffset>
            </wp:positionH>
            <wp:positionV relativeFrom="paragraph">
              <wp:posOffset>323276</wp:posOffset>
            </wp:positionV>
            <wp:extent cx="506729" cy="146303"/>
            <wp:effectExtent l="0" t="0" r="0" b="0"/>
            <wp:wrapNone/>
            <wp:docPr id="39" name="image6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63.png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6729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0BFF">
        <w:rPr>
          <w:noProof/>
        </w:rPr>
        <w:drawing>
          <wp:anchor distT="0" distB="0" distL="0" distR="0" simplePos="0" relativeHeight="2128" behindDoc="0" locked="0" layoutInCell="1" allowOverlap="1" wp14:anchorId="6F8DFE88" wp14:editId="356A9AF2">
            <wp:simplePos x="0" y="0"/>
            <wp:positionH relativeFrom="page">
              <wp:posOffset>4724400</wp:posOffset>
            </wp:positionH>
            <wp:positionV relativeFrom="paragraph">
              <wp:posOffset>323276</wp:posOffset>
            </wp:positionV>
            <wp:extent cx="431291" cy="121920"/>
            <wp:effectExtent l="0" t="0" r="0" b="0"/>
            <wp:wrapNone/>
            <wp:docPr id="41" name="image6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64.pn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291" cy="121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152" behindDoc="0" locked="0" layoutInCell="1" allowOverlap="1" wp14:anchorId="55C71359" wp14:editId="513E2A94">
                <wp:simplePos x="0" y="0"/>
                <wp:positionH relativeFrom="page">
                  <wp:posOffset>5635625</wp:posOffset>
                </wp:positionH>
                <wp:positionV relativeFrom="paragraph">
                  <wp:posOffset>212090</wp:posOffset>
                </wp:positionV>
                <wp:extent cx="96520" cy="1270"/>
                <wp:effectExtent l="15875" t="6985" r="11430" b="10795"/>
                <wp:wrapNone/>
                <wp:docPr id="635" name="AutoShape 5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6520" cy="1270"/>
                        </a:xfrm>
                        <a:custGeom>
                          <a:avLst/>
                          <a:gdLst>
                            <a:gd name="T0" fmla="+- 0 8875 8875"/>
                            <a:gd name="T1" fmla="*/ T0 w 152"/>
                            <a:gd name="T2" fmla="+- 0 8944 8875"/>
                            <a:gd name="T3" fmla="*/ T2 w 152"/>
                            <a:gd name="T4" fmla="+- 0 8959 8875"/>
                            <a:gd name="T5" fmla="*/ T4 w 152"/>
                            <a:gd name="T6" fmla="+- 0 9026 8875"/>
                            <a:gd name="T7" fmla="*/ T6 w 1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152">
                              <a:moveTo>
                                <a:pt x="0" y="0"/>
                              </a:moveTo>
                              <a:lnTo>
                                <a:pt x="69" y="0"/>
                              </a:lnTo>
                              <a:moveTo>
                                <a:pt x="84" y="0"/>
                              </a:moveTo>
                              <a:lnTo>
                                <a:pt x="151" y="0"/>
                              </a:lnTo>
                            </a:path>
                          </a:pathLst>
                        </a:custGeom>
                        <a:noFill/>
                        <a:ln w="1371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D5A3C7" id="AutoShape 573" o:spid="_x0000_s1026" style="position:absolute;margin-left:443.75pt;margin-top:16.7pt;width:7.6pt;height:.1pt;z-index:2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" path="m,l69,m84,r67,e" filled="f" strokeweight="1.08pt">
                <v:path arrowok="t" o:connecttype="custom" o:connectlocs="0,0;43815,0;53340,0;95885,0" o:connectangles="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176" behindDoc="0" locked="0" layoutInCell="1" allowOverlap="1" wp14:anchorId="58F44329" wp14:editId="2DC15C1B">
                <wp:simplePos x="0" y="0"/>
                <wp:positionH relativeFrom="page">
                  <wp:posOffset>962660</wp:posOffset>
                </wp:positionH>
                <wp:positionV relativeFrom="paragraph">
                  <wp:posOffset>603250</wp:posOffset>
                </wp:positionV>
                <wp:extent cx="300990" cy="128905"/>
                <wp:effectExtent l="635" t="0" r="3175" b="6350"/>
                <wp:wrapNone/>
                <wp:docPr id="632" name="Group 5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990" cy="128905"/>
                          <a:chOff x="1516" y="950"/>
                          <a:chExt cx="474" cy="203"/>
                        </a:xfrm>
                      </wpg:grpSpPr>
                      <pic:pic xmlns:pic="http://schemas.openxmlformats.org/drawingml/2006/picture">
                        <pic:nvPicPr>
                          <pic:cNvPr id="633" name="Picture 5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16" y="958"/>
                            <a:ext cx="287" cy="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34" name="Picture 5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28" y="950"/>
                            <a:ext cx="162" cy="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27CDDE" id="Group 570" o:spid="_x0000_s1026" style="position:absolute;margin-left:75.8pt;margin-top:47.5pt;width:23.7pt;height:10.15pt;z-index:2176;mso-position-horizontal-relative:page" coordorigin="1516,950" coordsize="474,2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">
                <v:shape id="Picture 572" o:spid="_x0000_s1027" type="#_x0000_t75" style="position:absolute;left:1516;top:958;width:287;height: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">
                  <v:imagedata r:id="rId62" o:title=""/>
                </v:shape>
                <v:shape id="Picture 571" o:spid="_x0000_s1028" type="#_x0000_t75" style="position:absolute;left:1828;top:950;width:162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">
                  <v:imagedata r:id="rId63" o:title=""/>
                </v:shape>
                <w10:wrap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2200" behindDoc="0" locked="0" layoutInCell="1" allowOverlap="1" wp14:anchorId="6DF733F9" wp14:editId="3F91D231">
            <wp:simplePos x="0" y="0"/>
            <wp:positionH relativeFrom="page">
              <wp:posOffset>1327403</wp:posOffset>
            </wp:positionH>
            <wp:positionV relativeFrom="paragraph">
              <wp:posOffset>608264</wp:posOffset>
            </wp:positionV>
            <wp:extent cx="249174" cy="118110"/>
            <wp:effectExtent l="0" t="0" r="0" b="0"/>
            <wp:wrapNone/>
            <wp:docPr id="43" name="image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67.png"/>
                    <pic:cNvPicPr/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9174" cy="118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0BFF">
        <w:rPr>
          <w:noProof/>
        </w:rPr>
        <w:drawing>
          <wp:anchor distT="0" distB="0" distL="0" distR="0" simplePos="0" relativeHeight="2224" behindDoc="0" locked="0" layoutInCell="1" allowOverlap="1" wp14:anchorId="583969A8" wp14:editId="2D97334A">
            <wp:simplePos x="0" y="0"/>
            <wp:positionH relativeFrom="page">
              <wp:posOffset>1687067</wp:posOffset>
            </wp:positionH>
            <wp:positionV relativeFrom="paragraph">
              <wp:posOffset>609788</wp:posOffset>
            </wp:positionV>
            <wp:extent cx="343662" cy="116586"/>
            <wp:effectExtent l="0" t="0" r="0" b="0"/>
            <wp:wrapNone/>
            <wp:docPr id="45" name="image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68.png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3662" cy="116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9992" behindDoc="1" locked="0" layoutInCell="1" allowOverlap="1" wp14:anchorId="1C976EE2" wp14:editId="78859523">
                <wp:simplePos x="0" y="0"/>
                <wp:positionH relativeFrom="page">
                  <wp:posOffset>4184015</wp:posOffset>
                </wp:positionH>
                <wp:positionV relativeFrom="paragraph">
                  <wp:posOffset>610235</wp:posOffset>
                </wp:positionV>
                <wp:extent cx="438150" cy="116205"/>
                <wp:effectExtent l="2540" t="0" r="0" b="2540"/>
                <wp:wrapNone/>
                <wp:docPr id="629" name="Group 5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8150" cy="116205"/>
                          <a:chOff x="6589" y="961"/>
                          <a:chExt cx="690" cy="183"/>
                        </a:xfrm>
                      </wpg:grpSpPr>
                      <pic:pic xmlns:pic="http://schemas.openxmlformats.org/drawingml/2006/picture">
                        <pic:nvPicPr>
                          <pic:cNvPr id="630" name="Picture 5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89" y="961"/>
                            <a:ext cx="550" cy="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31" name="Picture 5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74" y="1007"/>
                            <a:ext cx="106" cy="1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CA8425" id="Group 567" o:spid="_x0000_s1026" style="position:absolute;margin-left:329.45pt;margin-top:48.05pt;width:34.5pt;height:9.15pt;z-index:-26488;mso-position-horizontal-relative:page" coordorigin="6589,961" coordsize="690,1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">
                <v:shape id="Picture 569" o:spid="_x0000_s1027" type="#_x0000_t75" style="position:absolute;left:6589;top:961;width:550;height: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">
                  <v:imagedata r:id="rId68" o:title=""/>
                </v:shape>
                <v:shape id="Picture 568" o:spid="_x0000_s1028" type="#_x0000_t75" style="position:absolute;left:7174;top:1007;width:106;height: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">
                  <v:imagedata r:id="rId69" o:title=""/>
                </v:shape>
                <w10:wrap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2272" behindDoc="0" locked="0" layoutInCell="1" allowOverlap="1" wp14:anchorId="37B75308" wp14:editId="0EF9225D">
            <wp:simplePos x="0" y="0"/>
            <wp:positionH relativeFrom="page">
              <wp:posOffset>4685538</wp:posOffset>
            </wp:positionH>
            <wp:positionV relativeFrom="paragraph">
              <wp:posOffset>608264</wp:posOffset>
            </wp:positionV>
            <wp:extent cx="443483" cy="118110"/>
            <wp:effectExtent l="0" t="0" r="0" b="0"/>
            <wp:wrapNone/>
            <wp:docPr id="47" name="image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71.png"/>
                    <pic:cNvPicPr/>
                  </pic:nvPicPr>
                  <pic:blipFill>
                    <a:blip r:embed="rId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3483" cy="118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0040" behindDoc="1" locked="0" layoutInCell="1" allowOverlap="1" wp14:anchorId="06A81611" wp14:editId="79633A34">
                <wp:simplePos x="0" y="0"/>
                <wp:positionH relativeFrom="page">
                  <wp:posOffset>4203700</wp:posOffset>
                </wp:positionH>
                <wp:positionV relativeFrom="paragraph">
                  <wp:posOffset>787400</wp:posOffset>
                </wp:positionV>
                <wp:extent cx="485775" cy="128905"/>
                <wp:effectExtent l="3175" t="1270" r="0" b="3175"/>
                <wp:wrapNone/>
                <wp:docPr id="626" name="Group 5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5775" cy="128905"/>
                          <a:chOff x="6620" y="1240"/>
                          <a:chExt cx="765" cy="203"/>
                        </a:xfrm>
                      </wpg:grpSpPr>
                      <pic:pic xmlns:pic="http://schemas.openxmlformats.org/drawingml/2006/picture">
                        <pic:nvPicPr>
                          <pic:cNvPr id="627" name="Picture 5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20" y="1251"/>
                            <a:ext cx="289" cy="1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28" name="Picture 5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35" y="1240"/>
                            <a:ext cx="450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67BF64" id="Group 564" o:spid="_x0000_s1026" style="position:absolute;margin-left:331pt;margin-top:62pt;width:38.25pt;height:10.15pt;z-index:-26440;mso-position-horizontal-relative:page" coordorigin="6620,1240" coordsize="765,2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">
                <v:shape id="Picture 566" o:spid="_x0000_s1027" type="#_x0000_t75" style="position:absolute;left:6620;top:1251;width:289;height: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">
                  <v:imagedata r:id="rId73" o:title=""/>
                </v:shape>
                <v:shape id="Picture 565" o:spid="_x0000_s1028" type="#_x0000_t75" style="position:absolute;left:6935;top:1240;width:450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">
                  <v:imagedata r:id="rId74" o:title=""/>
                </v:shape>
                <w10:wrap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2320" behindDoc="0" locked="0" layoutInCell="1" allowOverlap="1" wp14:anchorId="6EBCC749" wp14:editId="5B363906">
            <wp:simplePos x="0" y="0"/>
            <wp:positionH relativeFrom="page">
              <wp:posOffset>4751832</wp:posOffset>
            </wp:positionH>
            <wp:positionV relativeFrom="paragraph">
              <wp:posOffset>794192</wp:posOffset>
            </wp:positionV>
            <wp:extent cx="349757" cy="115824"/>
            <wp:effectExtent l="0" t="0" r="0" b="0"/>
            <wp:wrapNone/>
            <wp:docPr id="49" name="image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74.png"/>
                    <pic:cNvPicPr/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9757" cy="115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344" behindDoc="0" locked="0" layoutInCell="1" allowOverlap="1" wp14:anchorId="4A367E9C" wp14:editId="27A401F0">
                <wp:simplePos x="0" y="0"/>
                <wp:positionH relativeFrom="page">
                  <wp:posOffset>5635625</wp:posOffset>
                </wp:positionH>
                <wp:positionV relativeFrom="paragraph">
                  <wp:posOffset>683260</wp:posOffset>
                </wp:positionV>
                <wp:extent cx="96520" cy="1270"/>
                <wp:effectExtent l="15875" t="11430" r="11430" b="6350"/>
                <wp:wrapNone/>
                <wp:docPr id="625" name="AutoShape 5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6520" cy="1270"/>
                        </a:xfrm>
                        <a:custGeom>
                          <a:avLst/>
                          <a:gdLst>
                            <a:gd name="T0" fmla="+- 0 8875 8875"/>
                            <a:gd name="T1" fmla="*/ T0 w 152"/>
                            <a:gd name="T2" fmla="+- 0 8944 8875"/>
                            <a:gd name="T3" fmla="*/ T2 w 152"/>
                            <a:gd name="T4" fmla="+- 0 8959 8875"/>
                            <a:gd name="T5" fmla="*/ T4 w 152"/>
                            <a:gd name="T6" fmla="+- 0 9026 8875"/>
                            <a:gd name="T7" fmla="*/ T6 w 1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152">
                              <a:moveTo>
                                <a:pt x="0" y="0"/>
                              </a:moveTo>
                              <a:lnTo>
                                <a:pt x="69" y="0"/>
                              </a:lnTo>
                              <a:moveTo>
                                <a:pt x="84" y="0"/>
                              </a:moveTo>
                              <a:lnTo>
                                <a:pt x="151" y="0"/>
                              </a:lnTo>
                            </a:path>
                          </a:pathLst>
                        </a:custGeom>
                        <a:noFill/>
                        <a:ln w="1447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0E4AE1" id="AutoShape 563" o:spid="_x0000_s1026" style="position:absolute;margin-left:443.75pt;margin-top:53.8pt;width:7.6pt;height:.1pt;z-index:2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" path="m,l69,m84,r67,e" filled="f" strokeweight="1.14pt">
                <v:path arrowok="t" o:connecttype="custom" o:connectlocs="0,0;43815,0;53340,0;95885,0" o:connectangles="0,0,0,0"/>
                <w10:wrap anchorx="page"/>
              </v:shape>
            </w:pict>
          </mc:Fallback>
        </mc:AlternateContent>
      </w:r>
      <w:proofErr w:type="spellStart"/>
      <w:r w:rsidR="00BC0BFF">
        <w:rPr>
          <w:position w:val="1"/>
          <w:u w:val="none"/>
        </w:rPr>
        <w:t>Fishin</w:t>
      </w:r>
      <w:proofErr w:type="spellEnd"/>
      <w:r w:rsidR="00BC0BFF">
        <w:rPr>
          <w:position w:val="1"/>
          <w:u w:val="none"/>
        </w:rPr>
        <w:t>’</w:t>
      </w:r>
      <w:r w:rsidR="00BC0BFF">
        <w:rPr>
          <w:spacing w:val="5"/>
          <w:position w:val="1"/>
          <w:u w:val="none"/>
        </w:rPr>
        <w:t xml:space="preserve"> </w:t>
      </w:r>
      <w:r w:rsidR="00BC0BFF">
        <w:rPr>
          <w:position w:val="1"/>
          <w:u w:val="none"/>
        </w:rPr>
        <w:t>with</w:t>
      </w:r>
      <w:r w:rsidR="00BC0BFF">
        <w:rPr>
          <w:spacing w:val="7"/>
          <w:position w:val="1"/>
          <w:u w:val="none"/>
        </w:rPr>
        <w:t xml:space="preserve"> </w:t>
      </w:r>
      <w:r w:rsidR="00BC0BFF">
        <w:rPr>
          <w:position w:val="1"/>
          <w:u w:val="none"/>
        </w:rPr>
        <w:t>Grandpa</w:t>
      </w:r>
      <w:r w:rsidR="00BC0BFF">
        <w:rPr>
          <w:position w:val="1"/>
          <w:u w:val="none"/>
        </w:rPr>
        <w:tab/>
      </w:r>
      <w:r w:rsidR="00BC0BFF">
        <w:rPr>
          <w:noProof/>
          <w:u w:val="none"/>
        </w:rPr>
        <w:drawing>
          <wp:inline distT="0" distB="0" distL="0" distR="0" wp14:anchorId="59EB10CE" wp14:editId="29F086A7">
            <wp:extent cx="379729" cy="128777"/>
            <wp:effectExtent l="0" t="0" r="0" b="0"/>
            <wp:docPr id="51" name="image7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75.png"/>
                    <pic:cNvPicPr/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9729" cy="128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0BFF">
        <w:rPr>
          <w:rFonts w:ascii="Times New Roman" w:hAnsi="Times New Roman"/>
          <w:i w:val="0"/>
          <w:u w:val="none"/>
        </w:rPr>
        <w:t xml:space="preserve">    </w:t>
      </w:r>
      <w:r w:rsidR="00BC0BFF">
        <w:rPr>
          <w:u w:val="none"/>
        </w:rPr>
        <w:t>Get The</w:t>
      </w:r>
      <w:r w:rsidR="00BC0BFF">
        <w:rPr>
          <w:spacing w:val="10"/>
          <w:u w:val="none"/>
        </w:rPr>
        <w:t xml:space="preserve"> </w:t>
      </w:r>
      <w:r w:rsidR="00BC0BFF">
        <w:rPr>
          <w:u w:val="none"/>
        </w:rPr>
        <w:t>Net</w:t>
      </w:r>
    </w:p>
    <w:p w14:paraId="0CF0C5E6" w14:textId="77777777" w:rsidR="004718EC" w:rsidRPr="00F75897" w:rsidRDefault="00C973E3" w:rsidP="00F75897">
      <w:pPr>
        <w:pStyle w:val="BodyText"/>
        <w:spacing w:before="15"/>
        <w:ind w:left="2840"/>
        <w:jc w:val="both"/>
        <w:rPr>
          <w:u w:val="non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368" behindDoc="0" locked="0" layoutInCell="1" allowOverlap="1" wp14:anchorId="0B6A8A04" wp14:editId="113D6AA9">
                <wp:simplePos x="0" y="0"/>
                <wp:positionH relativeFrom="page">
                  <wp:posOffset>962660</wp:posOffset>
                </wp:positionH>
                <wp:positionV relativeFrom="paragraph">
                  <wp:posOffset>38100</wp:posOffset>
                </wp:positionV>
                <wp:extent cx="300990" cy="128905"/>
                <wp:effectExtent l="635" t="0" r="3175" b="5715"/>
                <wp:wrapNone/>
                <wp:docPr id="622" name="Group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990" cy="128905"/>
                          <a:chOff x="1516" y="60"/>
                          <a:chExt cx="474" cy="203"/>
                        </a:xfrm>
                      </wpg:grpSpPr>
                      <pic:pic xmlns:pic="http://schemas.openxmlformats.org/drawingml/2006/picture">
                        <pic:nvPicPr>
                          <pic:cNvPr id="623" name="Picture 5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16" y="68"/>
                            <a:ext cx="287" cy="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24" name="Picture 5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28" y="60"/>
                            <a:ext cx="162" cy="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D955FA" id="Group 560" o:spid="_x0000_s1026" style="position:absolute;margin-left:75.8pt;margin-top:3pt;width:23.7pt;height:10.15pt;z-index:2368;mso-position-horizontal-relative:page" coordorigin="1516,60" coordsize="474,2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">
                <v:shape id="Picture 562" o:spid="_x0000_s1027" type="#_x0000_t75" style="position:absolute;left:1516;top:68;width:287;height: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">
                  <v:imagedata r:id="rId79" o:title=""/>
                </v:shape>
                <v:shape id="Picture 561" o:spid="_x0000_s1028" type="#_x0000_t75" style="position:absolute;left:1828;top:60;width:162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">
                  <v:imagedata r:id="rId80" o:title=""/>
                </v:shape>
                <w10:wrap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2392" behindDoc="0" locked="0" layoutInCell="1" allowOverlap="1" wp14:anchorId="7C319980" wp14:editId="15DAC7FA">
            <wp:simplePos x="0" y="0"/>
            <wp:positionH relativeFrom="page">
              <wp:posOffset>1327403</wp:posOffset>
            </wp:positionH>
            <wp:positionV relativeFrom="paragraph">
              <wp:posOffset>43152</wp:posOffset>
            </wp:positionV>
            <wp:extent cx="249174" cy="118872"/>
            <wp:effectExtent l="0" t="0" r="0" b="0"/>
            <wp:wrapNone/>
            <wp:docPr id="53" name="image7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78.png"/>
                    <pic:cNvPicPr/>
                  </pic:nvPicPr>
                  <pic:blipFill>
                    <a:blip r:embed="rId8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9174" cy="1188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0BFF">
        <w:rPr>
          <w:noProof/>
        </w:rPr>
        <w:drawing>
          <wp:anchor distT="0" distB="0" distL="0" distR="0" simplePos="0" relativeHeight="2416" behindDoc="0" locked="0" layoutInCell="1" allowOverlap="1" wp14:anchorId="05367AB2" wp14:editId="160DACF9">
            <wp:simplePos x="0" y="0"/>
            <wp:positionH relativeFrom="page">
              <wp:posOffset>1687067</wp:posOffset>
            </wp:positionH>
            <wp:positionV relativeFrom="paragraph">
              <wp:posOffset>44676</wp:posOffset>
            </wp:positionV>
            <wp:extent cx="344423" cy="117348"/>
            <wp:effectExtent l="0" t="0" r="0" b="0"/>
            <wp:wrapNone/>
            <wp:docPr id="55" name="image7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79.png"/>
                    <pic:cNvPicPr/>
                  </pic:nvPicPr>
                  <pic:blipFill>
                    <a:blip r:embed="rId8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423" cy="1173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464" behindDoc="0" locked="0" layoutInCell="1" allowOverlap="1" wp14:anchorId="25B189AD" wp14:editId="26FB74B0">
                <wp:simplePos x="0" y="0"/>
                <wp:positionH relativeFrom="page">
                  <wp:posOffset>5635625</wp:posOffset>
                </wp:positionH>
                <wp:positionV relativeFrom="paragraph">
                  <wp:posOffset>118110</wp:posOffset>
                </wp:positionV>
                <wp:extent cx="96520" cy="1270"/>
                <wp:effectExtent l="15875" t="12065" r="11430" b="15240"/>
                <wp:wrapNone/>
                <wp:docPr id="614" name="AutoShape 5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6520" cy="1270"/>
                        </a:xfrm>
                        <a:custGeom>
                          <a:avLst/>
                          <a:gdLst>
                            <a:gd name="T0" fmla="+- 0 8875 8875"/>
                            <a:gd name="T1" fmla="*/ T0 w 152"/>
                            <a:gd name="T2" fmla="+- 0 8944 8875"/>
                            <a:gd name="T3" fmla="*/ T2 w 152"/>
                            <a:gd name="T4" fmla="+- 0 8959 8875"/>
                            <a:gd name="T5" fmla="*/ T4 w 152"/>
                            <a:gd name="T6" fmla="+- 0 9026 8875"/>
                            <a:gd name="T7" fmla="*/ T6 w 1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152">
                              <a:moveTo>
                                <a:pt x="0" y="0"/>
                              </a:moveTo>
                              <a:lnTo>
                                <a:pt x="69" y="0"/>
                              </a:lnTo>
                              <a:moveTo>
                                <a:pt x="84" y="0"/>
                              </a:moveTo>
                              <a:lnTo>
                                <a:pt x="151" y="0"/>
                              </a:lnTo>
                            </a:path>
                          </a:pathLst>
                        </a:custGeom>
                        <a:noFill/>
                        <a:ln w="1447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69CE81" id="AutoShape 552" o:spid="_x0000_s1026" style="position:absolute;margin-left:443.75pt;margin-top:9.3pt;width:7.6pt;height:.1pt;z-index: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" path="m,l69,m84,r67,e" filled="f" strokeweight="1.14pt">
                <v:path arrowok="t" o:connecttype="custom" o:connectlocs="0,0;43815,0;53340,0;95885,0" o:connectangles="0,0,0,0"/>
                <w10:wrap anchorx="page"/>
              </v:shape>
            </w:pict>
          </mc:Fallback>
        </mc:AlternateContent>
      </w:r>
      <w:r w:rsidR="00BC0BFF">
        <w:rPr>
          <w:u w:val="none"/>
        </w:rPr>
        <w:t>Bass Wishes</w:t>
      </w:r>
      <w:r w:rsidR="00F75897">
        <w:rPr>
          <w:u w:val="none"/>
        </w:rPr>
        <w:tab/>
      </w:r>
      <w:r w:rsidR="00F75897">
        <w:rPr>
          <w:u w:val="none"/>
        </w:rPr>
        <w:tab/>
        <w:t xml:space="preserve">     </w:t>
      </w:r>
      <w:r w:rsidR="00F75897" w:rsidRPr="00664D02">
        <w:rPr>
          <w:i w:val="0"/>
          <w:u w:val="none"/>
        </w:rPr>
        <w:t xml:space="preserve">  </w:t>
      </w:r>
      <w:r w:rsidR="00664D02">
        <w:rPr>
          <w:i w:val="0"/>
          <w:u w:val="none"/>
        </w:rPr>
        <w:t xml:space="preserve"> </w:t>
      </w:r>
      <w:r w:rsidR="00F75897" w:rsidRPr="00664D02">
        <w:rPr>
          <w:i w:val="0"/>
          <w:u w:val="none"/>
        </w:rPr>
        <w:t>Judy Wong</w:t>
      </w:r>
    </w:p>
    <w:p w14:paraId="0BE4AE79" w14:textId="77777777" w:rsidR="00F75897" w:rsidRPr="00F75897" w:rsidRDefault="00664D02" w:rsidP="00664D02">
      <w:pPr>
        <w:pStyle w:val="BodyText"/>
        <w:rPr>
          <w:i w:val="0"/>
          <w:u w:val="none"/>
        </w:rPr>
      </w:pPr>
      <w:r>
        <w:rPr>
          <w:i w:val="0"/>
          <w:u w:val="none"/>
        </w:rPr>
        <w:t xml:space="preserve">                                                                            </w:t>
      </w:r>
      <w:r w:rsidR="00F75897" w:rsidRPr="00F75897">
        <w:rPr>
          <w:i w:val="0"/>
          <w:u w:val="none"/>
        </w:rPr>
        <w:t>Pro Angler/Artist</w:t>
      </w:r>
    </w:p>
    <w:p w14:paraId="5F0607FC" w14:textId="77777777" w:rsidR="004718EC" w:rsidRPr="00F75897" w:rsidRDefault="00664D02" w:rsidP="00664D02">
      <w:pPr>
        <w:pStyle w:val="BodyText"/>
        <w:ind w:left="5587"/>
        <w:rPr>
          <w:i w:val="0"/>
          <w:u w:val="none"/>
        </w:rPr>
      </w:pPr>
      <w:r>
        <w:rPr>
          <w:i w:val="0"/>
          <w:u w:val="none"/>
        </w:rPr>
        <w:t xml:space="preserve">  </w:t>
      </w:r>
      <w:r w:rsidR="00F75897" w:rsidRPr="00F75897">
        <w:rPr>
          <w:i w:val="0"/>
          <w:u w:val="none"/>
        </w:rPr>
        <w:t>Houston</w:t>
      </w:r>
    </w:p>
    <w:p w14:paraId="056D38F3" w14:textId="77777777" w:rsidR="004718EC" w:rsidRDefault="00C973E3">
      <w:pPr>
        <w:pStyle w:val="BodyText"/>
        <w:tabs>
          <w:tab w:val="left" w:pos="1151"/>
          <w:tab w:val="left" w:pos="2503"/>
        </w:tabs>
        <w:spacing w:before="205"/>
        <w:ind w:left="380"/>
        <w:rPr>
          <w:u w:val="non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288" behindDoc="0" locked="0" layoutInCell="1" allowOverlap="1" wp14:anchorId="17B83851" wp14:editId="11552DA2">
                <wp:simplePos x="0" y="0"/>
                <wp:positionH relativeFrom="page">
                  <wp:posOffset>4203700</wp:posOffset>
                </wp:positionH>
                <wp:positionV relativeFrom="paragraph">
                  <wp:posOffset>342265</wp:posOffset>
                </wp:positionV>
                <wp:extent cx="485775" cy="129540"/>
                <wp:effectExtent l="3175" t="1905" r="0" b="1905"/>
                <wp:wrapTopAndBottom/>
                <wp:docPr id="599" name="Group 5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5775" cy="129540"/>
                          <a:chOff x="6620" y="539"/>
                          <a:chExt cx="765" cy="204"/>
                        </a:xfrm>
                      </wpg:grpSpPr>
                      <pic:pic xmlns:pic="http://schemas.openxmlformats.org/drawingml/2006/picture">
                        <pic:nvPicPr>
                          <pic:cNvPr id="600" name="Picture 5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20" y="551"/>
                            <a:ext cx="289" cy="1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01" name="Picture 5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34" y="539"/>
                            <a:ext cx="451" cy="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CEDCF3" id="Group 537" o:spid="_x0000_s1026" style="position:absolute;margin-left:331pt;margin-top:26.95pt;width:38.25pt;height:10.2pt;z-index:1288;mso-wrap-distance-left:0;mso-wrap-distance-right:0;mso-position-horizontal-relative:page" coordorigin="6620,539" coordsize="765,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">
                <v:shape id="Picture 539" o:spid="_x0000_s1027" type="#_x0000_t75" style="position:absolute;left:6620;top:551;width:289;height: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">
                  <v:imagedata r:id="rId85" o:title=""/>
                </v:shape>
                <v:shape id="Picture 538" o:spid="_x0000_s1028" type="#_x0000_t75" style="position:absolute;left:6934;top:539;width:451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">
                  <v:imagedata r:id="rId86" o:title=""/>
                </v:shape>
                <w10:wrap type="topAndBottom"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1312" behindDoc="0" locked="0" layoutInCell="1" allowOverlap="1" wp14:anchorId="0BC447CB" wp14:editId="0402E31C">
            <wp:simplePos x="0" y="0"/>
            <wp:positionH relativeFrom="page">
              <wp:posOffset>4751832</wp:posOffset>
            </wp:positionH>
            <wp:positionV relativeFrom="paragraph">
              <wp:posOffset>349730</wp:posOffset>
            </wp:positionV>
            <wp:extent cx="352059" cy="116586"/>
            <wp:effectExtent l="0" t="0" r="0" b="0"/>
            <wp:wrapTopAndBottom/>
            <wp:docPr id="59" name="image8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87.png"/>
                    <pic:cNvPicPr/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059" cy="116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0BFF">
        <w:rPr>
          <w:noProof/>
        </w:rPr>
        <w:drawing>
          <wp:anchor distT="0" distB="0" distL="0" distR="0" simplePos="0" relativeHeight="268409207" behindDoc="1" locked="0" layoutInCell="1" allowOverlap="1" wp14:anchorId="7DCF4AA9" wp14:editId="14703D05">
            <wp:simplePos x="0" y="0"/>
            <wp:positionH relativeFrom="page">
              <wp:posOffset>1687067</wp:posOffset>
            </wp:positionH>
            <wp:positionV relativeFrom="paragraph">
              <wp:posOffset>165326</wp:posOffset>
            </wp:positionV>
            <wp:extent cx="344364" cy="116586"/>
            <wp:effectExtent l="0" t="0" r="0" b="0"/>
            <wp:wrapNone/>
            <wp:docPr id="61" name="image8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88.png"/>
                    <pic:cNvPicPr/>
                  </pic:nvPicPr>
                  <pic:blipFill>
                    <a:blip r:embed="rId8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364" cy="116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0BFF">
        <w:rPr>
          <w:noProof/>
        </w:rPr>
        <w:drawing>
          <wp:anchor distT="0" distB="0" distL="0" distR="0" simplePos="0" relativeHeight="2512" behindDoc="0" locked="0" layoutInCell="1" allowOverlap="1" wp14:anchorId="30E1939A" wp14:editId="58E849EB">
            <wp:simplePos x="0" y="0"/>
            <wp:positionH relativeFrom="page">
              <wp:posOffset>4108703</wp:posOffset>
            </wp:positionH>
            <wp:positionV relativeFrom="paragraph">
              <wp:posOffset>166088</wp:posOffset>
            </wp:positionV>
            <wp:extent cx="441960" cy="121157"/>
            <wp:effectExtent l="0" t="0" r="0" b="0"/>
            <wp:wrapNone/>
            <wp:docPr id="63" name="image8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89.png"/>
                    <pic:cNvPicPr/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1960" cy="1211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36" behindDoc="0" locked="0" layoutInCell="1" allowOverlap="1" wp14:anchorId="6268A771" wp14:editId="63EC898B">
                <wp:simplePos x="0" y="0"/>
                <wp:positionH relativeFrom="page">
                  <wp:posOffset>4606290</wp:posOffset>
                </wp:positionH>
                <wp:positionV relativeFrom="paragraph">
                  <wp:posOffset>158750</wp:posOffset>
                </wp:positionV>
                <wp:extent cx="602615" cy="128905"/>
                <wp:effectExtent l="5715" t="8890" r="1270" b="5080"/>
                <wp:wrapNone/>
                <wp:docPr id="592" name="Group 5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615" cy="128905"/>
                          <a:chOff x="7254" y="250"/>
                          <a:chExt cx="949" cy="203"/>
                        </a:xfrm>
                      </wpg:grpSpPr>
                      <wps:wsp>
                        <wps:cNvPr id="593" name="Line 536"/>
                        <wps:cNvCnPr>
                          <a:cxnSpLocks noChangeShapeType="1"/>
                        </wps:cNvCnPr>
                        <wps:spPr bwMode="auto">
                          <a:xfrm>
                            <a:off x="7265" y="431"/>
                            <a:ext cx="113" cy="0"/>
                          </a:xfrm>
                          <a:prstGeom prst="line">
                            <a:avLst/>
                          </a:prstGeom>
                          <a:noFill/>
                          <a:ln w="1397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4" name="Line 535"/>
                        <wps:cNvCnPr>
                          <a:cxnSpLocks noChangeShapeType="1"/>
                        </wps:cNvCnPr>
                        <wps:spPr bwMode="auto">
                          <a:xfrm>
                            <a:off x="7277" y="262"/>
                            <a:ext cx="0" cy="158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5" name="AutoShape 534"/>
                        <wps:cNvSpPr>
                          <a:spLocks/>
                        </wps:cNvSpPr>
                        <wps:spPr bwMode="auto">
                          <a:xfrm>
                            <a:off x="7396" y="307"/>
                            <a:ext cx="395" cy="137"/>
                          </a:xfrm>
                          <a:custGeom>
                            <a:avLst/>
                            <a:gdLst>
                              <a:gd name="T0" fmla="+- 0 7517 7396"/>
                              <a:gd name="T1" fmla="*/ T0 w 395"/>
                              <a:gd name="T2" fmla="+- 0 360 307"/>
                              <a:gd name="T3" fmla="*/ 360 h 137"/>
                              <a:gd name="T4" fmla="+- 0 7508 7396"/>
                              <a:gd name="T5" fmla="*/ T4 w 395"/>
                              <a:gd name="T6" fmla="+- 0 335 307"/>
                              <a:gd name="T7" fmla="*/ 335 h 137"/>
                              <a:gd name="T8" fmla="+- 0 7500 7396"/>
                              <a:gd name="T9" fmla="*/ T8 w 395"/>
                              <a:gd name="T10" fmla="+- 0 325 307"/>
                              <a:gd name="T11" fmla="*/ 325 h 137"/>
                              <a:gd name="T12" fmla="+- 0 7495 7396"/>
                              <a:gd name="T13" fmla="*/ T12 w 395"/>
                              <a:gd name="T14" fmla="+- 0 392 307"/>
                              <a:gd name="T15" fmla="*/ 392 h 137"/>
                              <a:gd name="T16" fmla="+- 0 7484 7396"/>
                              <a:gd name="T17" fmla="*/ T16 w 395"/>
                              <a:gd name="T18" fmla="+- 0 414 307"/>
                              <a:gd name="T19" fmla="*/ 414 h 137"/>
                              <a:gd name="T20" fmla="+- 0 7468 7396"/>
                              <a:gd name="T21" fmla="*/ T20 w 395"/>
                              <a:gd name="T22" fmla="+- 0 426 307"/>
                              <a:gd name="T23" fmla="*/ 426 h 137"/>
                              <a:gd name="T24" fmla="+- 0 7436 7396"/>
                              <a:gd name="T25" fmla="*/ T24 w 395"/>
                              <a:gd name="T26" fmla="+- 0 421 307"/>
                              <a:gd name="T27" fmla="*/ 421 h 137"/>
                              <a:gd name="T28" fmla="+- 0 7422 7396"/>
                              <a:gd name="T29" fmla="*/ T28 w 395"/>
                              <a:gd name="T30" fmla="+- 0 406 307"/>
                              <a:gd name="T31" fmla="*/ 406 h 137"/>
                              <a:gd name="T32" fmla="+- 0 7418 7396"/>
                              <a:gd name="T33" fmla="*/ T32 w 395"/>
                              <a:gd name="T34" fmla="+- 0 359 307"/>
                              <a:gd name="T35" fmla="*/ 359 h 137"/>
                              <a:gd name="T36" fmla="+- 0 7436 7396"/>
                              <a:gd name="T37" fmla="*/ T36 w 395"/>
                              <a:gd name="T38" fmla="+- 0 330 307"/>
                              <a:gd name="T39" fmla="*/ 330 h 137"/>
                              <a:gd name="T40" fmla="+- 0 7468 7396"/>
                              <a:gd name="T41" fmla="*/ T40 w 395"/>
                              <a:gd name="T42" fmla="+- 0 326 307"/>
                              <a:gd name="T43" fmla="*/ 326 h 137"/>
                              <a:gd name="T44" fmla="+- 0 7483 7396"/>
                              <a:gd name="T45" fmla="*/ T44 w 395"/>
                              <a:gd name="T46" fmla="+- 0 338 307"/>
                              <a:gd name="T47" fmla="*/ 338 h 137"/>
                              <a:gd name="T48" fmla="+- 0 7495 7396"/>
                              <a:gd name="T49" fmla="*/ T48 w 395"/>
                              <a:gd name="T50" fmla="+- 0 359 307"/>
                              <a:gd name="T51" fmla="*/ 359 h 137"/>
                              <a:gd name="T52" fmla="+- 0 7495 7396"/>
                              <a:gd name="T53" fmla="*/ T52 w 395"/>
                              <a:gd name="T54" fmla="+- 0 321 307"/>
                              <a:gd name="T55" fmla="*/ 321 h 137"/>
                              <a:gd name="T56" fmla="+- 0 7481 7396"/>
                              <a:gd name="T57" fmla="*/ T56 w 395"/>
                              <a:gd name="T58" fmla="+- 0 312 307"/>
                              <a:gd name="T59" fmla="*/ 312 h 137"/>
                              <a:gd name="T60" fmla="+- 0 7457 7396"/>
                              <a:gd name="T61" fmla="*/ T60 w 395"/>
                              <a:gd name="T62" fmla="+- 0 307 307"/>
                              <a:gd name="T63" fmla="*/ 307 h 137"/>
                              <a:gd name="T64" fmla="+- 0 7434 7396"/>
                              <a:gd name="T65" fmla="*/ T64 w 395"/>
                              <a:gd name="T66" fmla="+- 0 311 307"/>
                              <a:gd name="T67" fmla="*/ 311 h 137"/>
                              <a:gd name="T68" fmla="+- 0 7415 7396"/>
                              <a:gd name="T69" fmla="*/ T68 w 395"/>
                              <a:gd name="T70" fmla="+- 0 323 307"/>
                              <a:gd name="T71" fmla="*/ 323 h 137"/>
                              <a:gd name="T72" fmla="+- 0 7400 7396"/>
                              <a:gd name="T73" fmla="*/ T72 w 395"/>
                              <a:gd name="T74" fmla="+- 0 344 307"/>
                              <a:gd name="T75" fmla="*/ 344 h 137"/>
                              <a:gd name="T76" fmla="+- 0 7396 7396"/>
                              <a:gd name="T77" fmla="*/ T76 w 395"/>
                              <a:gd name="T78" fmla="+- 0 376 307"/>
                              <a:gd name="T79" fmla="*/ 376 h 137"/>
                              <a:gd name="T80" fmla="+- 0 7400 7396"/>
                              <a:gd name="T81" fmla="*/ T80 w 395"/>
                              <a:gd name="T82" fmla="+- 0 405 307"/>
                              <a:gd name="T83" fmla="*/ 405 h 137"/>
                              <a:gd name="T84" fmla="+- 0 7412 7396"/>
                              <a:gd name="T85" fmla="*/ T84 w 395"/>
                              <a:gd name="T86" fmla="+- 0 426 307"/>
                              <a:gd name="T87" fmla="*/ 426 h 137"/>
                              <a:gd name="T88" fmla="+- 0 7431 7396"/>
                              <a:gd name="T89" fmla="*/ T88 w 395"/>
                              <a:gd name="T90" fmla="+- 0 439 307"/>
                              <a:gd name="T91" fmla="*/ 439 h 137"/>
                              <a:gd name="T92" fmla="+- 0 7457 7396"/>
                              <a:gd name="T93" fmla="*/ T92 w 395"/>
                              <a:gd name="T94" fmla="+- 0 444 307"/>
                              <a:gd name="T95" fmla="*/ 444 h 137"/>
                              <a:gd name="T96" fmla="+- 0 7478 7396"/>
                              <a:gd name="T97" fmla="*/ T96 w 395"/>
                              <a:gd name="T98" fmla="+- 0 442 307"/>
                              <a:gd name="T99" fmla="*/ 442 h 137"/>
                              <a:gd name="T100" fmla="+- 0 7498 7396"/>
                              <a:gd name="T101" fmla="*/ T100 w 395"/>
                              <a:gd name="T102" fmla="+- 0 431 307"/>
                              <a:gd name="T103" fmla="*/ 431 h 137"/>
                              <a:gd name="T104" fmla="+- 0 7505 7396"/>
                              <a:gd name="T105" fmla="*/ T104 w 395"/>
                              <a:gd name="T106" fmla="+- 0 424 307"/>
                              <a:gd name="T107" fmla="*/ 424 h 137"/>
                              <a:gd name="T108" fmla="+- 0 7513 7396"/>
                              <a:gd name="T109" fmla="*/ T108 w 395"/>
                              <a:gd name="T110" fmla="+- 0 406 307"/>
                              <a:gd name="T111" fmla="*/ 406 h 137"/>
                              <a:gd name="T112" fmla="+- 0 7517 7396"/>
                              <a:gd name="T113" fmla="*/ T112 w 395"/>
                              <a:gd name="T114" fmla="+- 0 386 307"/>
                              <a:gd name="T115" fmla="*/ 386 h 137"/>
                              <a:gd name="T116" fmla="+- 0 7649 7396"/>
                              <a:gd name="T117" fmla="*/ T116 w 395"/>
                              <a:gd name="T118" fmla="+- 0 311 307"/>
                              <a:gd name="T119" fmla="*/ 311 h 137"/>
                              <a:gd name="T120" fmla="+- 0 7627 7396"/>
                              <a:gd name="T121" fmla="*/ T120 w 395"/>
                              <a:gd name="T122" fmla="+- 0 391 307"/>
                              <a:gd name="T123" fmla="*/ 391 h 137"/>
                              <a:gd name="T124" fmla="+- 0 7624 7396"/>
                              <a:gd name="T125" fmla="*/ T124 w 395"/>
                              <a:gd name="T126" fmla="+- 0 406 307"/>
                              <a:gd name="T127" fmla="*/ 406 h 137"/>
                              <a:gd name="T128" fmla="+- 0 7616 7396"/>
                              <a:gd name="T129" fmla="*/ T128 w 395"/>
                              <a:gd name="T130" fmla="+- 0 416 307"/>
                              <a:gd name="T131" fmla="*/ 416 h 137"/>
                              <a:gd name="T132" fmla="+- 0 7598 7396"/>
                              <a:gd name="T133" fmla="*/ T132 w 395"/>
                              <a:gd name="T134" fmla="+- 0 425 307"/>
                              <a:gd name="T135" fmla="*/ 425 h 137"/>
                              <a:gd name="T136" fmla="+- 0 7580 7396"/>
                              <a:gd name="T137" fmla="*/ T136 w 395"/>
                              <a:gd name="T138" fmla="+- 0 424 307"/>
                              <a:gd name="T139" fmla="*/ 424 h 137"/>
                              <a:gd name="T140" fmla="+- 0 7568 7396"/>
                              <a:gd name="T141" fmla="*/ T140 w 395"/>
                              <a:gd name="T142" fmla="+- 0 413 307"/>
                              <a:gd name="T143" fmla="*/ 413 h 137"/>
                              <a:gd name="T144" fmla="+- 0 7566 7396"/>
                              <a:gd name="T145" fmla="*/ T144 w 395"/>
                              <a:gd name="T146" fmla="+- 0 402 307"/>
                              <a:gd name="T147" fmla="*/ 402 h 137"/>
                              <a:gd name="T148" fmla="+- 0 7565 7396"/>
                              <a:gd name="T149" fmla="*/ T148 w 395"/>
                              <a:gd name="T150" fmla="+- 0 311 307"/>
                              <a:gd name="T151" fmla="*/ 311 h 137"/>
                              <a:gd name="T152" fmla="+- 0 7543 7396"/>
                              <a:gd name="T153" fmla="*/ T152 w 395"/>
                              <a:gd name="T154" fmla="+- 0 408 307"/>
                              <a:gd name="T155" fmla="*/ 408 h 137"/>
                              <a:gd name="T156" fmla="+- 0 7546 7396"/>
                              <a:gd name="T157" fmla="*/ T156 w 395"/>
                              <a:gd name="T158" fmla="+- 0 419 307"/>
                              <a:gd name="T159" fmla="*/ 419 h 137"/>
                              <a:gd name="T160" fmla="+- 0 7552 7396"/>
                              <a:gd name="T161" fmla="*/ T160 w 395"/>
                              <a:gd name="T162" fmla="+- 0 428 307"/>
                              <a:gd name="T163" fmla="*/ 428 h 137"/>
                              <a:gd name="T164" fmla="+- 0 7559 7396"/>
                              <a:gd name="T165" fmla="*/ T164 w 395"/>
                              <a:gd name="T166" fmla="+- 0 437 307"/>
                              <a:gd name="T167" fmla="*/ 437 h 137"/>
                              <a:gd name="T168" fmla="+- 0 7573 7396"/>
                              <a:gd name="T169" fmla="*/ T168 w 395"/>
                              <a:gd name="T170" fmla="+- 0 443 307"/>
                              <a:gd name="T171" fmla="*/ 443 h 137"/>
                              <a:gd name="T172" fmla="+- 0 7588 7396"/>
                              <a:gd name="T173" fmla="*/ T172 w 395"/>
                              <a:gd name="T174" fmla="+- 0 444 307"/>
                              <a:gd name="T175" fmla="*/ 444 h 137"/>
                              <a:gd name="T176" fmla="+- 0 7611 7396"/>
                              <a:gd name="T177" fmla="*/ T176 w 395"/>
                              <a:gd name="T178" fmla="+- 0 439 307"/>
                              <a:gd name="T179" fmla="*/ 439 h 137"/>
                              <a:gd name="T180" fmla="+- 0 7627 7396"/>
                              <a:gd name="T181" fmla="*/ T180 w 395"/>
                              <a:gd name="T182" fmla="+- 0 425 307"/>
                              <a:gd name="T183" fmla="*/ 425 h 137"/>
                              <a:gd name="T184" fmla="+- 0 7630 7396"/>
                              <a:gd name="T185" fmla="*/ T184 w 395"/>
                              <a:gd name="T186" fmla="+- 0 442 307"/>
                              <a:gd name="T187" fmla="*/ 442 h 137"/>
                              <a:gd name="T188" fmla="+- 0 7649 7396"/>
                              <a:gd name="T189" fmla="*/ T188 w 395"/>
                              <a:gd name="T190" fmla="+- 0 422 307"/>
                              <a:gd name="T191" fmla="*/ 422 h 137"/>
                              <a:gd name="T192" fmla="+- 0 7790 7396"/>
                              <a:gd name="T193" fmla="*/ T192 w 395"/>
                              <a:gd name="T194" fmla="+- 0 311 307"/>
                              <a:gd name="T195" fmla="*/ 311 h 137"/>
                              <a:gd name="T196" fmla="+- 0 7738 7396"/>
                              <a:gd name="T197" fmla="*/ T196 w 395"/>
                              <a:gd name="T198" fmla="+- 0 390 307"/>
                              <a:gd name="T199" fmla="*/ 390 h 137"/>
                              <a:gd name="T200" fmla="+- 0 7732 7396"/>
                              <a:gd name="T201" fmla="*/ T200 w 395"/>
                              <a:gd name="T202" fmla="+- 0 408 307"/>
                              <a:gd name="T203" fmla="*/ 408 h 137"/>
                              <a:gd name="T204" fmla="+- 0 7727 7396"/>
                              <a:gd name="T205" fmla="*/ T204 w 395"/>
                              <a:gd name="T206" fmla="+- 0 406 307"/>
                              <a:gd name="T207" fmla="*/ 406 h 137"/>
                              <a:gd name="T208" fmla="+- 0 7693 7396"/>
                              <a:gd name="T209" fmla="*/ T208 w 395"/>
                              <a:gd name="T210" fmla="+- 0 311 307"/>
                              <a:gd name="T211" fmla="*/ 311 h 137"/>
                              <a:gd name="T212" fmla="+- 0 7720 7396"/>
                              <a:gd name="T213" fmla="*/ T212 w 395"/>
                              <a:gd name="T214" fmla="+- 0 442 307"/>
                              <a:gd name="T215" fmla="*/ 442 h 137"/>
                              <a:gd name="T216" fmla="+- 0 7750 7396"/>
                              <a:gd name="T217" fmla="*/ T216 w 395"/>
                              <a:gd name="T218" fmla="+- 0 415 307"/>
                              <a:gd name="T219" fmla="*/ 415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395" h="137">
                                <a:moveTo>
                                  <a:pt x="122" y="67"/>
                                </a:moveTo>
                                <a:lnTo>
                                  <a:pt x="121" y="53"/>
                                </a:lnTo>
                                <a:lnTo>
                                  <a:pt x="118" y="40"/>
                                </a:lnTo>
                                <a:lnTo>
                                  <a:pt x="112" y="28"/>
                                </a:lnTo>
                                <a:lnTo>
                                  <a:pt x="105" y="19"/>
                                </a:lnTo>
                                <a:lnTo>
                                  <a:pt x="104" y="18"/>
                                </a:lnTo>
                                <a:lnTo>
                                  <a:pt x="99" y="14"/>
                                </a:lnTo>
                                <a:lnTo>
                                  <a:pt x="99" y="85"/>
                                </a:lnTo>
                                <a:lnTo>
                                  <a:pt x="96" y="99"/>
                                </a:lnTo>
                                <a:lnTo>
                                  <a:pt x="88" y="107"/>
                                </a:lnTo>
                                <a:lnTo>
                                  <a:pt x="80" y="114"/>
                                </a:lnTo>
                                <a:lnTo>
                                  <a:pt x="72" y="119"/>
                                </a:lnTo>
                                <a:lnTo>
                                  <a:pt x="49" y="119"/>
                                </a:lnTo>
                                <a:lnTo>
                                  <a:pt x="40" y="114"/>
                                </a:lnTo>
                                <a:lnTo>
                                  <a:pt x="33" y="107"/>
                                </a:lnTo>
                                <a:lnTo>
                                  <a:pt x="26" y="99"/>
                                </a:lnTo>
                                <a:lnTo>
                                  <a:pt x="22" y="85"/>
                                </a:lnTo>
                                <a:lnTo>
                                  <a:pt x="22" y="52"/>
                                </a:lnTo>
                                <a:lnTo>
                                  <a:pt x="26" y="40"/>
                                </a:lnTo>
                                <a:lnTo>
                                  <a:pt x="40" y="23"/>
                                </a:lnTo>
                                <a:lnTo>
                                  <a:pt x="49" y="19"/>
                                </a:lnTo>
                                <a:lnTo>
                                  <a:pt x="72" y="19"/>
                                </a:lnTo>
                                <a:lnTo>
                                  <a:pt x="80" y="23"/>
                                </a:lnTo>
                                <a:lnTo>
                                  <a:pt x="87" y="31"/>
                                </a:lnTo>
                                <a:lnTo>
                                  <a:pt x="96" y="40"/>
                                </a:lnTo>
                                <a:lnTo>
                                  <a:pt x="99" y="52"/>
                                </a:lnTo>
                                <a:lnTo>
                                  <a:pt x="99" y="85"/>
                                </a:lnTo>
                                <a:lnTo>
                                  <a:pt x="99" y="14"/>
                                </a:lnTo>
                                <a:lnTo>
                                  <a:pt x="95" y="10"/>
                                </a:lnTo>
                                <a:lnTo>
                                  <a:pt x="85" y="5"/>
                                </a:lnTo>
                                <a:lnTo>
                                  <a:pt x="74" y="1"/>
                                </a:lnTo>
                                <a:lnTo>
                                  <a:pt x="61" y="0"/>
                                </a:lnTo>
                                <a:lnTo>
                                  <a:pt x="49" y="1"/>
                                </a:lnTo>
                                <a:lnTo>
                                  <a:pt x="38" y="4"/>
                                </a:lnTo>
                                <a:lnTo>
                                  <a:pt x="28" y="9"/>
                                </a:lnTo>
                                <a:lnTo>
                                  <a:pt x="19" y="16"/>
                                </a:lnTo>
                                <a:lnTo>
                                  <a:pt x="10" y="25"/>
                                </a:lnTo>
                                <a:lnTo>
                                  <a:pt x="4" y="37"/>
                                </a:lnTo>
                                <a:lnTo>
                                  <a:pt x="1" y="52"/>
                                </a:lnTo>
                                <a:lnTo>
                                  <a:pt x="0" y="69"/>
                                </a:lnTo>
                                <a:lnTo>
                                  <a:pt x="1" y="85"/>
                                </a:lnTo>
                                <a:lnTo>
                                  <a:pt x="4" y="98"/>
                                </a:lnTo>
                                <a:lnTo>
                                  <a:pt x="9" y="110"/>
                                </a:lnTo>
                                <a:lnTo>
                                  <a:pt x="16" y="119"/>
                                </a:lnTo>
                                <a:lnTo>
                                  <a:pt x="25" y="127"/>
                                </a:lnTo>
                                <a:lnTo>
                                  <a:pt x="35" y="132"/>
                                </a:lnTo>
                                <a:lnTo>
                                  <a:pt x="47" y="136"/>
                                </a:lnTo>
                                <a:lnTo>
                                  <a:pt x="61" y="137"/>
                                </a:lnTo>
                                <a:lnTo>
                                  <a:pt x="72" y="137"/>
                                </a:lnTo>
                                <a:lnTo>
                                  <a:pt x="82" y="135"/>
                                </a:lnTo>
                                <a:lnTo>
                                  <a:pt x="92" y="129"/>
                                </a:lnTo>
                                <a:lnTo>
                                  <a:pt x="102" y="124"/>
                                </a:lnTo>
                                <a:lnTo>
                                  <a:pt x="106" y="119"/>
                                </a:lnTo>
                                <a:lnTo>
                                  <a:pt x="109" y="117"/>
                                </a:lnTo>
                                <a:lnTo>
                                  <a:pt x="114" y="107"/>
                                </a:lnTo>
                                <a:lnTo>
                                  <a:pt x="117" y="99"/>
                                </a:lnTo>
                                <a:lnTo>
                                  <a:pt x="120" y="90"/>
                                </a:lnTo>
                                <a:lnTo>
                                  <a:pt x="121" y="79"/>
                                </a:lnTo>
                                <a:lnTo>
                                  <a:pt x="122" y="67"/>
                                </a:lnTo>
                                <a:moveTo>
                                  <a:pt x="253" y="4"/>
                                </a:moveTo>
                                <a:lnTo>
                                  <a:pt x="231" y="4"/>
                                </a:lnTo>
                                <a:lnTo>
                                  <a:pt x="231" y="84"/>
                                </a:lnTo>
                                <a:lnTo>
                                  <a:pt x="230" y="94"/>
                                </a:lnTo>
                                <a:lnTo>
                                  <a:pt x="228" y="99"/>
                                </a:lnTo>
                                <a:lnTo>
                                  <a:pt x="225" y="105"/>
                                </a:lnTo>
                                <a:lnTo>
                                  <a:pt x="220" y="109"/>
                                </a:lnTo>
                                <a:lnTo>
                                  <a:pt x="208" y="117"/>
                                </a:lnTo>
                                <a:lnTo>
                                  <a:pt x="202" y="118"/>
                                </a:lnTo>
                                <a:lnTo>
                                  <a:pt x="189" y="118"/>
                                </a:lnTo>
                                <a:lnTo>
                                  <a:pt x="184" y="117"/>
                                </a:lnTo>
                                <a:lnTo>
                                  <a:pt x="175" y="109"/>
                                </a:lnTo>
                                <a:lnTo>
                                  <a:pt x="172" y="106"/>
                                </a:lnTo>
                                <a:lnTo>
                                  <a:pt x="170" y="100"/>
                                </a:lnTo>
                                <a:lnTo>
                                  <a:pt x="170" y="95"/>
                                </a:lnTo>
                                <a:lnTo>
                                  <a:pt x="169" y="88"/>
                                </a:lnTo>
                                <a:lnTo>
                                  <a:pt x="169" y="4"/>
                                </a:lnTo>
                                <a:lnTo>
                                  <a:pt x="147" y="4"/>
                                </a:lnTo>
                                <a:lnTo>
                                  <a:pt x="147" y="101"/>
                                </a:lnTo>
                                <a:lnTo>
                                  <a:pt x="148" y="106"/>
                                </a:lnTo>
                                <a:lnTo>
                                  <a:pt x="150" y="112"/>
                                </a:lnTo>
                                <a:lnTo>
                                  <a:pt x="152" y="117"/>
                                </a:lnTo>
                                <a:lnTo>
                                  <a:pt x="156" y="121"/>
                                </a:lnTo>
                                <a:lnTo>
                                  <a:pt x="158" y="126"/>
                                </a:lnTo>
                                <a:lnTo>
                                  <a:pt x="163" y="130"/>
                                </a:lnTo>
                                <a:lnTo>
                                  <a:pt x="170" y="132"/>
                                </a:lnTo>
                                <a:lnTo>
                                  <a:pt x="177" y="136"/>
                                </a:lnTo>
                                <a:lnTo>
                                  <a:pt x="184" y="137"/>
                                </a:lnTo>
                                <a:lnTo>
                                  <a:pt x="192" y="137"/>
                                </a:lnTo>
                                <a:lnTo>
                                  <a:pt x="204" y="136"/>
                                </a:lnTo>
                                <a:lnTo>
                                  <a:pt x="215" y="132"/>
                                </a:lnTo>
                                <a:lnTo>
                                  <a:pt x="225" y="125"/>
                                </a:lnTo>
                                <a:lnTo>
                                  <a:pt x="231" y="118"/>
                                </a:lnTo>
                                <a:lnTo>
                                  <a:pt x="234" y="115"/>
                                </a:lnTo>
                                <a:lnTo>
                                  <a:pt x="234" y="135"/>
                                </a:lnTo>
                                <a:lnTo>
                                  <a:pt x="253" y="135"/>
                                </a:lnTo>
                                <a:lnTo>
                                  <a:pt x="253" y="115"/>
                                </a:lnTo>
                                <a:lnTo>
                                  <a:pt x="253" y="4"/>
                                </a:lnTo>
                                <a:moveTo>
                                  <a:pt x="394" y="4"/>
                                </a:moveTo>
                                <a:lnTo>
                                  <a:pt x="372" y="4"/>
                                </a:lnTo>
                                <a:lnTo>
                                  <a:pt x="342" y="83"/>
                                </a:lnTo>
                                <a:lnTo>
                                  <a:pt x="339" y="93"/>
                                </a:lnTo>
                                <a:lnTo>
                                  <a:pt x="336" y="101"/>
                                </a:lnTo>
                                <a:lnTo>
                                  <a:pt x="334" y="108"/>
                                </a:lnTo>
                                <a:lnTo>
                                  <a:pt x="331" y="99"/>
                                </a:lnTo>
                                <a:lnTo>
                                  <a:pt x="326" y="82"/>
                                </a:lnTo>
                                <a:lnTo>
                                  <a:pt x="297" y="4"/>
                                </a:lnTo>
                                <a:lnTo>
                                  <a:pt x="274" y="4"/>
                                </a:lnTo>
                                <a:lnTo>
                                  <a:pt x="324" y="135"/>
                                </a:lnTo>
                                <a:lnTo>
                                  <a:pt x="344" y="135"/>
                                </a:lnTo>
                                <a:lnTo>
                                  <a:pt x="354" y="108"/>
                                </a:lnTo>
                                <a:lnTo>
                                  <a:pt x="394" y="4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6" name="Line 533"/>
                        <wps:cNvCnPr>
                          <a:cxnSpLocks noChangeShapeType="1"/>
                        </wps:cNvCnPr>
                        <wps:spPr bwMode="auto">
                          <a:xfrm>
                            <a:off x="7810" y="274"/>
                            <a:ext cx="21" cy="0"/>
                          </a:xfrm>
                          <a:prstGeom prst="line">
                            <a:avLst/>
                          </a:prstGeom>
                          <a:noFill/>
                          <a:ln w="1600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7" name="Line 532"/>
                        <wps:cNvCnPr>
                          <a:cxnSpLocks noChangeShapeType="1"/>
                        </wps:cNvCnPr>
                        <wps:spPr bwMode="auto">
                          <a:xfrm>
                            <a:off x="7820" y="311"/>
                            <a:ext cx="0" cy="131"/>
                          </a:xfrm>
                          <a:prstGeom prst="line">
                            <a:avLst/>
                          </a:prstGeom>
                          <a:noFill/>
                          <a:ln w="1371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8" name="AutoShape 531"/>
                        <wps:cNvSpPr>
                          <a:spLocks/>
                        </wps:cNvSpPr>
                        <wps:spPr bwMode="auto">
                          <a:xfrm>
                            <a:off x="7859" y="307"/>
                            <a:ext cx="344" cy="137"/>
                          </a:xfrm>
                          <a:custGeom>
                            <a:avLst/>
                            <a:gdLst>
                              <a:gd name="T0" fmla="+- 0 7978 7859"/>
                              <a:gd name="T1" fmla="*/ T0 w 344"/>
                              <a:gd name="T2" fmla="+- 0 360 307"/>
                              <a:gd name="T3" fmla="*/ 360 h 137"/>
                              <a:gd name="T4" fmla="+- 0 7963 7859"/>
                              <a:gd name="T5" fmla="*/ T4 w 344"/>
                              <a:gd name="T6" fmla="+- 0 326 307"/>
                              <a:gd name="T7" fmla="*/ 326 h 137"/>
                              <a:gd name="T8" fmla="+- 0 7955 7859"/>
                              <a:gd name="T9" fmla="*/ T8 w 344"/>
                              <a:gd name="T10" fmla="+- 0 364 307"/>
                              <a:gd name="T11" fmla="*/ 364 h 137"/>
                              <a:gd name="T12" fmla="+- 0 7886 7859"/>
                              <a:gd name="T13" fmla="*/ T12 w 344"/>
                              <a:gd name="T14" fmla="+- 0 343 307"/>
                              <a:gd name="T15" fmla="*/ 343 h 137"/>
                              <a:gd name="T16" fmla="+- 0 7931 7859"/>
                              <a:gd name="T17" fmla="*/ T16 w 344"/>
                              <a:gd name="T18" fmla="+- 0 326 307"/>
                              <a:gd name="T19" fmla="*/ 326 h 137"/>
                              <a:gd name="T20" fmla="+- 0 7951 7859"/>
                              <a:gd name="T21" fmla="*/ T20 w 344"/>
                              <a:gd name="T22" fmla="+- 0 344 307"/>
                              <a:gd name="T23" fmla="*/ 344 h 137"/>
                              <a:gd name="T24" fmla="+- 0 7955 7859"/>
                              <a:gd name="T25" fmla="*/ T24 w 344"/>
                              <a:gd name="T26" fmla="+- 0 319 307"/>
                              <a:gd name="T27" fmla="*/ 319 h 137"/>
                              <a:gd name="T28" fmla="+- 0 7932 7859"/>
                              <a:gd name="T29" fmla="*/ T28 w 344"/>
                              <a:gd name="T30" fmla="+- 0 308 307"/>
                              <a:gd name="T31" fmla="*/ 308 h 137"/>
                              <a:gd name="T32" fmla="+- 0 7895 7859"/>
                              <a:gd name="T33" fmla="*/ T32 w 344"/>
                              <a:gd name="T34" fmla="+- 0 312 307"/>
                              <a:gd name="T35" fmla="*/ 312 h 137"/>
                              <a:gd name="T36" fmla="+- 0 7868 7859"/>
                              <a:gd name="T37" fmla="*/ T36 w 344"/>
                              <a:gd name="T38" fmla="+- 0 336 307"/>
                              <a:gd name="T39" fmla="*/ 336 h 137"/>
                              <a:gd name="T40" fmla="+- 0 7859 7859"/>
                              <a:gd name="T41" fmla="*/ T40 w 344"/>
                              <a:gd name="T42" fmla="+- 0 377 307"/>
                              <a:gd name="T43" fmla="*/ 377 h 137"/>
                              <a:gd name="T44" fmla="+- 0 7867 7859"/>
                              <a:gd name="T45" fmla="*/ T44 w 344"/>
                              <a:gd name="T46" fmla="+- 0 417 307"/>
                              <a:gd name="T47" fmla="*/ 417 h 137"/>
                              <a:gd name="T48" fmla="+- 0 7895 7859"/>
                              <a:gd name="T49" fmla="*/ T48 w 344"/>
                              <a:gd name="T50" fmla="+- 0 439 307"/>
                              <a:gd name="T51" fmla="*/ 439 h 137"/>
                              <a:gd name="T52" fmla="+- 0 7936 7859"/>
                              <a:gd name="T53" fmla="*/ T52 w 344"/>
                              <a:gd name="T54" fmla="+- 0 444 307"/>
                              <a:gd name="T55" fmla="*/ 444 h 137"/>
                              <a:gd name="T56" fmla="+- 0 7968 7859"/>
                              <a:gd name="T57" fmla="*/ T56 w 344"/>
                              <a:gd name="T58" fmla="+- 0 426 307"/>
                              <a:gd name="T59" fmla="*/ 426 h 137"/>
                              <a:gd name="T60" fmla="+- 0 7955 7859"/>
                              <a:gd name="T61" fmla="*/ T60 w 344"/>
                              <a:gd name="T62" fmla="+- 0 400 307"/>
                              <a:gd name="T63" fmla="*/ 400 h 137"/>
                              <a:gd name="T64" fmla="+- 0 7942 7859"/>
                              <a:gd name="T65" fmla="*/ T64 w 344"/>
                              <a:gd name="T66" fmla="+- 0 420 307"/>
                              <a:gd name="T67" fmla="*/ 420 h 137"/>
                              <a:gd name="T68" fmla="+- 0 7909 7859"/>
                              <a:gd name="T69" fmla="*/ T68 w 344"/>
                              <a:gd name="T70" fmla="+- 0 426 307"/>
                              <a:gd name="T71" fmla="*/ 426 h 137"/>
                              <a:gd name="T72" fmla="+- 0 7886 7859"/>
                              <a:gd name="T73" fmla="*/ T72 w 344"/>
                              <a:gd name="T74" fmla="+- 0 407 307"/>
                              <a:gd name="T75" fmla="*/ 407 h 137"/>
                              <a:gd name="T76" fmla="+- 0 7979 7859"/>
                              <a:gd name="T77" fmla="*/ T76 w 344"/>
                              <a:gd name="T78" fmla="+- 0 382 307"/>
                              <a:gd name="T79" fmla="*/ 382 h 137"/>
                              <a:gd name="T80" fmla="+- 0 8069 7859"/>
                              <a:gd name="T81" fmla="*/ T80 w 344"/>
                              <a:gd name="T82" fmla="+- 0 310 307"/>
                              <a:gd name="T83" fmla="*/ 310 h 137"/>
                              <a:gd name="T84" fmla="+- 0 8039 7859"/>
                              <a:gd name="T85" fmla="*/ T84 w 344"/>
                              <a:gd name="T86" fmla="+- 0 312 307"/>
                              <a:gd name="T87" fmla="*/ 312 h 137"/>
                              <a:gd name="T88" fmla="+- 0 8026 7859"/>
                              <a:gd name="T89" fmla="*/ T88 w 344"/>
                              <a:gd name="T90" fmla="+- 0 330 307"/>
                              <a:gd name="T91" fmla="*/ 330 h 137"/>
                              <a:gd name="T92" fmla="+- 0 8005 7859"/>
                              <a:gd name="T93" fmla="*/ T92 w 344"/>
                              <a:gd name="T94" fmla="+- 0 442 307"/>
                              <a:gd name="T95" fmla="*/ 442 h 137"/>
                              <a:gd name="T96" fmla="+- 0 8029 7859"/>
                              <a:gd name="T97" fmla="*/ T96 w 344"/>
                              <a:gd name="T98" fmla="+- 0 355 307"/>
                              <a:gd name="T99" fmla="*/ 355 h 137"/>
                              <a:gd name="T100" fmla="+- 0 8035 7859"/>
                              <a:gd name="T101" fmla="*/ T100 w 344"/>
                              <a:gd name="T102" fmla="+- 0 338 307"/>
                              <a:gd name="T103" fmla="*/ 338 h 137"/>
                              <a:gd name="T104" fmla="+- 0 8047 7859"/>
                              <a:gd name="T105" fmla="*/ T104 w 344"/>
                              <a:gd name="T106" fmla="+- 0 331 307"/>
                              <a:gd name="T107" fmla="*/ 331 h 137"/>
                              <a:gd name="T108" fmla="+- 0 8069 7859"/>
                              <a:gd name="T109" fmla="*/ T108 w 344"/>
                              <a:gd name="T110" fmla="+- 0 336 307"/>
                              <a:gd name="T111" fmla="*/ 336 h 137"/>
                              <a:gd name="T112" fmla="+- 0 8076 7859"/>
                              <a:gd name="T113" fmla="*/ T112 w 344"/>
                              <a:gd name="T114" fmla="+- 0 314 307"/>
                              <a:gd name="T115" fmla="*/ 314 h 137"/>
                              <a:gd name="T116" fmla="+- 0 8201 7859"/>
                              <a:gd name="T117" fmla="*/ T116 w 344"/>
                              <a:gd name="T118" fmla="+- 0 360 307"/>
                              <a:gd name="T119" fmla="*/ 360 h 137"/>
                              <a:gd name="T120" fmla="+- 0 8187 7859"/>
                              <a:gd name="T121" fmla="*/ T120 w 344"/>
                              <a:gd name="T122" fmla="+- 0 326 307"/>
                              <a:gd name="T123" fmla="*/ 326 h 137"/>
                              <a:gd name="T124" fmla="+- 0 8179 7859"/>
                              <a:gd name="T125" fmla="*/ T124 w 344"/>
                              <a:gd name="T126" fmla="+- 0 364 307"/>
                              <a:gd name="T127" fmla="*/ 364 h 137"/>
                              <a:gd name="T128" fmla="+- 0 8111 7859"/>
                              <a:gd name="T129" fmla="*/ T128 w 344"/>
                              <a:gd name="T130" fmla="+- 0 343 307"/>
                              <a:gd name="T131" fmla="*/ 343 h 137"/>
                              <a:gd name="T132" fmla="+- 0 8155 7859"/>
                              <a:gd name="T133" fmla="*/ T132 w 344"/>
                              <a:gd name="T134" fmla="+- 0 326 307"/>
                              <a:gd name="T135" fmla="*/ 326 h 137"/>
                              <a:gd name="T136" fmla="+- 0 8176 7859"/>
                              <a:gd name="T137" fmla="*/ T136 w 344"/>
                              <a:gd name="T138" fmla="+- 0 344 307"/>
                              <a:gd name="T139" fmla="*/ 344 h 137"/>
                              <a:gd name="T140" fmla="+- 0 8179 7859"/>
                              <a:gd name="T141" fmla="*/ T140 w 344"/>
                              <a:gd name="T142" fmla="+- 0 319 307"/>
                              <a:gd name="T143" fmla="*/ 319 h 137"/>
                              <a:gd name="T144" fmla="+- 0 8155 7859"/>
                              <a:gd name="T145" fmla="*/ T144 w 344"/>
                              <a:gd name="T146" fmla="+- 0 308 307"/>
                              <a:gd name="T147" fmla="*/ 308 h 137"/>
                              <a:gd name="T148" fmla="+- 0 8119 7859"/>
                              <a:gd name="T149" fmla="*/ T148 w 344"/>
                              <a:gd name="T150" fmla="+- 0 312 307"/>
                              <a:gd name="T151" fmla="*/ 312 h 137"/>
                              <a:gd name="T152" fmla="+- 0 8092 7859"/>
                              <a:gd name="T153" fmla="*/ T152 w 344"/>
                              <a:gd name="T154" fmla="+- 0 336 307"/>
                              <a:gd name="T155" fmla="*/ 336 h 137"/>
                              <a:gd name="T156" fmla="+- 0 8082 7859"/>
                              <a:gd name="T157" fmla="*/ T156 w 344"/>
                              <a:gd name="T158" fmla="+- 0 377 307"/>
                              <a:gd name="T159" fmla="*/ 377 h 137"/>
                              <a:gd name="T160" fmla="+- 0 8092 7859"/>
                              <a:gd name="T161" fmla="*/ T160 w 344"/>
                              <a:gd name="T162" fmla="+- 0 417 307"/>
                              <a:gd name="T163" fmla="*/ 417 h 137"/>
                              <a:gd name="T164" fmla="+- 0 8118 7859"/>
                              <a:gd name="T165" fmla="*/ T164 w 344"/>
                              <a:gd name="T166" fmla="+- 0 439 307"/>
                              <a:gd name="T167" fmla="*/ 439 h 137"/>
                              <a:gd name="T168" fmla="+- 0 8160 7859"/>
                              <a:gd name="T169" fmla="*/ T168 w 344"/>
                              <a:gd name="T170" fmla="+- 0 444 307"/>
                              <a:gd name="T171" fmla="*/ 444 h 137"/>
                              <a:gd name="T172" fmla="+- 0 8198 7859"/>
                              <a:gd name="T173" fmla="*/ T172 w 344"/>
                              <a:gd name="T174" fmla="+- 0 415 307"/>
                              <a:gd name="T175" fmla="*/ 415 h 137"/>
                              <a:gd name="T176" fmla="+- 0 8176 7859"/>
                              <a:gd name="T177" fmla="*/ T176 w 344"/>
                              <a:gd name="T178" fmla="+- 0 408 307"/>
                              <a:gd name="T179" fmla="*/ 408 h 137"/>
                              <a:gd name="T180" fmla="+- 0 8160 7859"/>
                              <a:gd name="T181" fmla="*/ T180 w 344"/>
                              <a:gd name="T182" fmla="+- 0 424 307"/>
                              <a:gd name="T183" fmla="*/ 424 h 137"/>
                              <a:gd name="T184" fmla="+- 0 8124 7859"/>
                              <a:gd name="T185" fmla="*/ T184 w 344"/>
                              <a:gd name="T186" fmla="+- 0 422 307"/>
                              <a:gd name="T187" fmla="*/ 422 h 137"/>
                              <a:gd name="T188" fmla="+- 0 8106 7859"/>
                              <a:gd name="T189" fmla="*/ T188 w 344"/>
                              <a:gd name="T190" fmla="+- 0 396 307"/>
                              <a:gd name="T191" fmla="*/ 396 h 137"/>
                              <a:gd name="T192" fmla="+- 0 8202 7859"/>
                              <a:gd name="T193" fmla="*/ T192 w 344"/>
                              <a:gd name="T194" fmla="+- 0 376 307"/>
                              <a:gd name="T195" fmla="*/ 376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344" h="137">
                                <a:moveTo>
                                  <a:pt x="120" y="69"/>
                                </a:moveTo>
                                <a:lnTo>
                                  <a:pt x="119" y="57"/>
                                </a:lnTo>
                                <a:lnTo>
                                  <a:pt x="119" y="53"/>
                                </a:lnTo>
                                <a:lnTo>
                                  <a:pt x="115" y="40"/>
                                </a:lnTo>
                                <a:lnTo>
                                  <a:pt x="110" y="28"/>
                                </a:lnTo>
                                <a:lnTo>
                                  <a:pt x="104" y="19"/>
                                </a:lnTo>
                                <a:lnTo>
                                  <a:pt x="103" y="18"/>
                                </a:lnTo>
                                <a:lnTo>
                                  <a:pt x="96" y="12"/>
                                </a:lnTo>
                                <a:lnTo>
                                  <a:pt x="96" y="57"/>
                                </a:lnTo>
                                <a:lnTo>
                                  <a:pt x="24" y="57"/>
                                </a:lnTo>
                                <a:lnTo>
                                  <a:pt x="24" y="45"/>
                                </a:lnTo>
                                <a:lnTo>
                                  <a:pt x="27" y="36"/>
                                </a:lnTo>
                                <a:lnTo>
                                  <a:pt x="42" y="22"/>
                                </a:lnTo>
                                <a:lnTo>
                                  <a:pt x="50" y="19"/>
                                </a:lnTo>
                                <a:lnTo>
                                  <a:pt x="72" y="19"/>
                                </a:lnTo>
                                <a:lnTo>
                                  <a:pt x="80" y="23"/>
                                </a:lnTo>
                                <a:lnTo>
                                  <a:pt x="87" y="31"/>
                                </a:lnTo>
                                <a:lnTo>
                                  <a:pt x="92" y="37"/>
                                </a:lnTo>
                                <a:lnTo>
                                  <a:pt x="95" y="46"/>
                                </a:lnTo>
                                <a:lnTo>
                                  <a:pt x="96" y="57"/>
                                </a:lnTo>
                                <a:lnTo>
                                  <a:pt x="96" y="12"/>
                                </a:lnTo>
                                <a:lnTo>
                                  <a:pt x="94" y="10"/>
                                </a:lnTo>
                                <a:lnTo>
                                  <a:pt x="84" y="5"/>
                                </a:lnTo>
                                <a:lnTo>
                                  <a:pt x="73" y="1"/>
                                </a:lnTo>
                                <a:lnTo>
                                  <a:pt x="60" y="0"/>
                                </a:lnTo>
                                <a:lnTo>
                                  <a:pt x="47" y="1"/>
                                </a:lnTo>
                                <a:lnTo>
                                  <a:pt x="36" y="5"/>
                                </a:lnTo>
                                <a:lnTo>
                                  <a:pt x="25" y="11"/>
                                </a:lnTo>
                                <a:lnTo>
                                  <a:pt x="17" y="19"/>
                                </a:lnTo>
                                <a:lnTo>
                                  <a:pt x="9" y="29"/>
                                </a:lnTo>
                                <a:lnTo>
                                  <a:pt x="4" y="41"/>
                                </a:lnTo>
                                <a:lnTo>
                                  <a:pt x="1" y="54"/>
                                </a:lnTo>
                                <a:lnTo>
                                  <a:pt x="0" y="70"/>
                                </a:lnTo>
                                <a:lnTo>
                                  <a:pt x="1" y="85"/>
                                </a:lnTo>
                                <a:lnTo>
                                  <a:pt x="4" y="98"/>
                                </a:lnTo>
                                <a:lnTo>
                                  <a:pt x="8" y="110"/>
                                </a:lnTo>
                                <a:lnTo>
                                  <a:pt x="15" y="119"/>
                                </a:lnTo>
                                <a:lnTo>
                                  <a:pt x="25" y="127"/>
                                </a:lnTo>
                                <a:lnTo>
                                  <a:pt x="36" y="132"/>
                                </a:lnTo>
                                <a:lnTo>
                                  <a:pt x="47" y="136"/>
                                </a:lnTo>
                                <a:lnTo>
                                  <a:pt x="61" y="137"/>
                                </a:lnTo>
                                <a:lnTo>
                                  <a:pt x="77" y="137"/>
                                </a:lnTo>
                                <a:lnTo>
                                  <a:pt x="89" y="133"/>
                                </a:lnTo>
                                <a:lnTo>
                                  <a:pt x="98" y="126"/>
                                </a:lnTo>
                                <a:lnTo>
                                  <a:pt x="109" y="119"/>
                                </a:lnTo>
                                <a:lnTo>
                                  <a:pt x="115" y="108"/>
                                </a:lnTo>
                                <a:lnTo>
                                  <a:pt x="119" y="95"/>
                                </a:lnTo>
                                <a:lnTo>
                                  <a:pt x="96" y="93"/>
                                </a:lnTo>
                                <a:lnTo>
                                  <a:pt x="92" y="101"/>
                                </a:lnTo>
                                <a:lnTo>
                                  <a:pt x="87" y="108"/>
                                </a:lnTo>
                                <a:lnTo>
                                  <a:pt x="83" y="113"/>
                                </a:lnTo>
                                <a:lnTo>
                                  <a:pt x="77" y="117"/>
                                </a:lnTo>
                                <a:lnTo>
                                  <a:pt x="69" y="119"/>
                                </a:lnTo>
                                <a:lnTo>
                                  <a:pt x="50" y="119"/>
                                </a:lnTo>
                                <a:lnTo>
                                  <a:pt x="42" y="115"/>
                                </a:lnTo>
                                <a:lnTo>
                                  <a:pt x="35" y="107"/>
                                </a:lnTo>
                                <a:lnTo>
                                  <a:pt x="27" y="100"/>
                                </a:lnTo>
                                <a:lnTo>
                                  <a:pt x="23" y="89"/>
                                </a:lnTo>
                                <a:lnTo>
                                  <a:pt x="23" y="75"/>
                                </a:lnTo>
                                <a:lnTo>
                                  <a:pt x="120" y="75"/>
                                </a:lnTo>
                                <a:lnTo>
                                  <a:pt x="120" y="69"/>
                                </a:lnTo>
                                <a:moveTo>
                                  <a:pt x="217" y="7"/>
                                </a:moveTo>
                                <a:lnTo>
                                  <a:pt x="210" y="3"/>
                                </a:lnTo>
                                <a:lnTo>
                                  <a:pt x="201" y="0"/>
                                </a:lnTo>
                                <a:lnTo>
                                  <a:pt x="189" y="0"/>
                                </a:lnTo>
                                <a:lnTo>
                                  <a:pt x="180" y="5"/>
                                </a:lnTo>
                                <a:lnTo>
                                  <a:pt x="176" y="9"/>
                                </a:lnTo>
                                <a:lnTo>
                                  <a:pt x="171" y="15"/>
                                </a:lnTo>
                                <a:lnTo>
                                  <a:pt x="167" y="23"/>
                                </a:lnTo>
                                <a:lnTo>
                                  <a:pt x="167" y="4"/>
                                </a:lnTo>
                                <a:lnTo>
                                  <a:pt x="146" y="4"/>
                                </a:lnTo>
                                <a:lnTo>
                                  <a:pt x="146" y="135"/>
                                </a:lnTo>
                                <a:lnTo>
                                  <a:pt x="169" y="135"/>
                                </a:lnTo>
                                <a:lnTo>
                                  <a:pt x="169" y="57"/>
                                </a:lnTo>
                                <a:lnTo>
                                  <a:pt x="170" y="48"/>
                                </a:lnTo>
                                <a:lnTo>
                                  <a:pt x="173" y="40"/>
                                </a:lnTo>
                                <a:lnTo>
                                  <a:pt x="174" y="35"/>
                                </a:lnTo>
                                <a:lnTo>
                                  <a:pt x="176" y="31"/>
                                </a:lnTo>
                                <a:lnTo>
                                  <a:pt x="181" y="28"/>
                                </a:lnTo>
                                <a:lnTo>
                                  <a:pt x="185" y="25"/>
                                </a:lnTo>
                                <a:lnTo>
                                  <a:pt x="188" y="24"/>
                                </a:lnTo>
                                <a:lnTo>
                                  <a:pt x="199" y="24"/>
                                </a:lnTo>
                                <a:lnTo>
                                  <a:pt x="204" y="25"/>
                                </a:lnTo>
                                <a:lnTo>
                                  <a:pt x="210" y="29"/>
                                </a:lnTo>
                                <a:lnTo>
                                  <a:pt x="211" y="24"/>
                                </a:lnTo>
                                <a:lnTo>
                                  <a:pt x="212" y="23"/>
                                </a:lnTo>
                                <a:lnTo>
                                  <a:pt x="217" y="7"/>
                                </a:lnTo>
                                <a:moveTo>
                                  <a:pt x="343" y="69"/>
                                </a:moveTo>
                                <a:lnTo>
                                  <a:pt x="342" y="57"/>
                                </a:lnTo>
                                <a:lnTo>
                                  <a:pt x="342" y="53"/>
                                </a:lnTo>
                                <a:lnTo>
                                  <a:pt x="339" y="40"/>
                                </a:lnTo>
                                <a:lnTo>
                                  <a:pt x="334" y="28"/>
                                </a:lnTo>
                                <a:lnTo>
                                  <a:pt x="328" y="19"/>
                                </a:lnTo>
                                <a:lnTo>
                                  <a:pt x="327" y="18"/>
                                </a:lnTo>
                                <a:lnTo>
                                  <a:pt x="320" y="12"/>
                                </a:lnTo>
                                <a:lnTo>
                                  <a:pt x="320" y="57"/>
                                </a:lnTo>
                                <a:lnTo>
                                  <a:pt x="247" y="57"/>
                                </a:lnTo>
                                <a:lnTo>
                                  <a:pt x="248" y="45"/>
                                </a:lnTo>
                                <a:lnTo>
                                  <a:pt x="252" y="36"/>
                                </a:lnTo>
                                <a:lnTo>
                                  <a:pt x="266" y="22"/>
                                </a:lnTo>
                                <a:lnTo>
                                  <a:pt x="275" y="19"/>
                                </a:lnTo>
                                <a:lnTo>
                                  <a:pt x="296" y="19"/>
                                </a:lnTo>
                                <a:lnTo>
                                  <a:pt x="305" y="23"/>
                                </a:lnTo>
                                <a:lnTo>
                                  <a:pt x="312" y="31"/>
                                </a:lnTo>
                                <a:lnTo>
                                  <a:pt x="317" y="37"/>
                                </a:lnTo>
                                <a:lnTo>
                                  <a:pt x="319" y="46"/>
                                </a:lnTo>
                                <a:lnTo>
                                  <a:pt x="320" y="57"/>
                                </a:lnTo>
                                <a:lnTo>
                                  <a:pt x="320" y="12"/>
                                </a:lnTo>
                                <a:lnTo>
                                  <a:pt x="318" y="10"/>
                                </a:lnTo>
                                <a:lnTo>
                                  <a:pt x="308" y="5"/>
                                </a:lnTo>
                                <a:lnTo>
                                  <a:pt x="296" y="1"/>
                                </a:lnTo>
                                <a:lnTo>
                                  <a:pt x="284" y="0"/>
                                </a:lnTo>
                                <a:lnTo>
                                  <a:pt x="271" y="1"/>
                                </a:lnTo>
                                <a:lnTo>
                                  <a:pt x="260" y="5"/>
                                </a:lnTo>
                                <a:lnTo>
                                  <a:pt x="249" y="11"/>
                                </a:lnTo>
                                <a:lnTo>
                                  <a:pt x="240" y="19"/>
                                </a:lnTo>
                                <a:lnTo>
                                  <a:pt x="233" y="29"/>
                                </a:lnTo>
                                <a:lnTo>
                                  <a:pt x="227" y="41"/>
                                </a:lnTo>
                                <a:lnTo>
                                  <a:pt x="224" y="54"/>
                                </a:lnTo>
                                <a:lnTo>
                                  <a:pt x="223" y="70"/>
                                </a:lnTo>
                                <a:lnTo>
                                  <a:pt x="224" y="85"/>
                                </a:lnTo>
                                <a:lnTo>
                                  <a:pt x="227" y="98"/>
                                </a:lnTo>
                                <a:lnTo>
                                  <a:pt x="233" y="110"/>
                                </a:lnTo>
                                <a:lnTo>
                                  <a:pt x="240" y="119"/>
                                </a:lnTo>
                                <a:lnTo>
                                  <a:pt x="249" y="127"/>
                                </a:lnTo>
                                <a:lnTo>
                                  <a:pt x="259" y="132"/>
                                </a:lnTo>
                                <a:lnTo>
                                  <a:pt x="272" y="136"/>
                                </a:lnTo>
                                <a:lnTo>
                                  <a:pt x="285" y="137"/>
                                </a:lnTo>
                                <a:lnTo>
                                  <a:pt x="301" y="137"/>
                                </a:lnTo>
                                <a:lnTo>
                                  <a:pt x="313" y="133"/>
                                </a:lnTo>
                                <a:lnTo>
                                  <a:pt x="332" y="119"/>
                                </a:lnTo>
                                <a:lnTo>
                                  <a:pt x="339" y="108"/>
                                </a:lnTo>
                                <a:lnTo>
                                  <a:pt x="343" y="95"/>
                                </a:lnTo>
                                <a:lnTo>
                                  <a:pt x="320" y="93"/>
                                </a:lnTo>
                                <a:lnTo>
                                  <a:pt x="317" y="101"/>
                                </a:lnTo>
                                <a:lnTo>
                                  <a:pt x="312" y="108"/>
                                </a:lnTo>
                                <a:lnTo>
                                  <a:pt x="306" y="113"/>
                                </a:lnTo>
                                <a:lnTo>
                                  <a:pt x="301" y="117"/>
                                </a:lnTo>
                                <a:lnTo>
                                  <a:pt x="294" y="119"/>
                                </a:lnTo>
                                <a:lnTo>
                                  <a:pt x="275" y="119"/>
                                </a:lnTo>
                                <a:lnTo>
                                  <a:pt x="265" y="115"/>
                                </a:lnTo>
                                <a:lnTo>
                                  <a:pt x="258" y="107"/>
                                </a:lnTo>
                                <a:lnTo>
                                  <a:pt x="251" y="100"/>
                                </a:lnTo>
                                <a:lnTo>
                                  <a:pt x="247" y="89"/>
                                </a:lnTo>
                                <a:lnTo>
                                  <a:pt x="246" y="75"/>
                                </a:lnTo>
                                <a:lnTo>
                                  <a:pt x="343" y="75"/>
                                </a:lnTo>
                                <a:lnTo>
                                  <a:pt x="343" y="69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17F12F" id="Group 530" o:spid="_x0000_s1026" style="position:absolute;margin-left:362.7pt;margin-top:12.5pt;width:47.45pt;height:10.15pt;z-index:2536;mso-position-horizontal-relative:page" coordorigin="7254,250" coordsize="949,2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">
                <v:line id="Line 536" o:spid="_x0000_s1027" style="position:absolute;visibility:visible;mso-wrap-style:square" from="7265,431" to="7378,4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" strokeweight="1.1pt"/>
                <v:line id="Line 535" o:spid="_x0000_s1028" style="position:absolute;visibility:visible;mso-wrap-style:square" from="7277,262" to="7277,4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" strokeweight="1.2pt"/>
                <v:shape id="AutoShape 534" o:spid="_x0000_s1029" style="position:absolute;left:7396;top:307;width:395;height:137;visibility:visible;mso-wrap-style:square;v-text-anchor:top" coordsize="395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" path="m122,67l121,53,118,40,112,28r-7,-9l104,18,99,14r,71l96,99r-8,8l80,114r-8,5l49,119r-9,-5l33,107,26,99,22,85r,-33l26,40,40,23r9,-4l72,19r8,4l87,31r9,9l99,52r,33l99,14,95,10,85,5,74,1,61,,49,1,38,4,28,9r-9,7l10,25,4,37,1,52,,69,1,85,4,98r5,12l16,119r9,8l35,132r12,4l61,137r11,l82,135r10,-6l102,124r4,-5l109,117r5,-10l117,99r3,-9l121,79r1,-12m253,4r-22,l231,84r-1,10l228,99r-3,6l220,109r-12,8l202,118r-13,l184,117r-9,-8l172,106r-2,-6l170,95r-1,-7l169,4r-22,l147,101r1,5l150,112r2,5l156,121r2,5l163,130r7,2l177,136r7,1l192,137r12,-1l215,132r10,-7l231,118r3,-3l234,135r19,l253,115,253,4t141,l372,4,342,83r-3,10l336,101r-2,7l331,99,326,82,297,4r-23,l324,135r20,l354,108,394,4e" fillcolor="black" stroked="f">
                  <v:path arrowok="t" o:connecttype="custom" o:connectlocs="121,360;112,335;104,325;99,392;88,414;72,426;40,421;26,406;22,359;40,330;72,326;87,338;99,359;99,321;85,312;61,307;38,311;19,323;4,344;0,376;4,405;16,426;35,439;61,444;82,442;102,431;109,424;117,406;121,386;253,311;231,391;228,406;220,416;202,425;184,424;172,413;170,402;169,311;147,408;150,419;156,428;163,437;177,443;192,444;215,439;231,425;234,442;253,422;394,311;342,390;336,408;331,406;297,311;324,442;354,415" o:connectangles="0,0,0,0,0,0,0,0,0,0,0,0,0,0,0,0,0,0,0,0,0,0,0,0,0,0,0,0,0,0,0,0,0,0,0,0,0,0,0,0,0,0,0,0,0,0,0,0,0,0,0,0,0,0,0"/>
                </v:shape>
                <v:line id="Line 533" o:spid="_x0000_s1030" style="position:absolute;visibility:visible;mso-wrap-style:square" from="7810,274" to="7831,2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" strokeweight="1.26pt"/>
                <v:line id="Line 532" o:spid="_x0000_s1031" style="position:absolute;visibility:visible;mso-wrap-style:square" from="7820,311" to="7820,4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" strokeweight="1.08pt"/>
                <v:shape id="AutoShape 531" o:spid="_x0000_s1032" style="position:absolute;left:7859;top:307;width:344;height:137;visibility:visible;mso-wrap-style:square;v-text-anchor:top" coordsize="344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" path="m120,69l119,57r,-4l115,40,110,28r-6,-9l103,18,96,12r,45l24,57r,-12l27,36,42,22r8,-3l72,19r8,4l87,31r5,6l95,46r1,11l96,12,94,10,84,5,73,1,60,,47,1,36,5,25,11r-8,8l9,29,4,41,1,54,,70,1,85,4,98r4,12l15,119r10,8l36,132r11,4l61,137r16,l89,133r9,-7l109,119r6,-11l119,95,96,93r-4,8l87,108r-4,5l77,117r-8,2l50,119r-8,-4l35,107r-8,-7l23,89r,-14l120,75r,-6m217,7l210,3,201,,189,r-9,5l176,9r-5,6l167,23r,-19l146,4r,131l169,135r,-78l170,48r3,-8l174,35r2,-4l181,28r4,-3l188,24r11,l204,25r6,4l211,24r1,-1l217,7m343,69l342,57r,-4l339,40,334,28r-6,-9l327,18r-7,-6l320,57r-73,l248,45r4,-9l266,22r9,-3l296,19r9,4l312,31r5,6l319,46r1,11l320,12r-2,-2l308,5,296,1,284,,271,1,260,5r-11,6l240,19r-7,10l227,41r-3,13l223,70r1,15l227,98r6,12l240,119r9,8l259,132r13,4l285,137r16,l313,133r19,-14l339,108r4,-13l320,93r-3,8l312,108r-6,5l301,117r-7,2l275,119r-10,-4l258,107r-7,-7l247,89,246,75r97,l343,69e" fillcolor="black" stroked="f">
                  <v:path arrowok="t" o:connecttype="custom" o:connectlocs="119,360;104,326;96,364;27,343;72,326;92,344;96,319;73,308;36,312;9,336;0,377;8,417;36,439;77,444;109,426;96,400;83,420;50,426;27,407;120,382;210,310;180,312;167,330;146,442;170,355;176,338;188,331;210,336;217,314;342,360;328,326;320,364;252,343;296,326;317,344;320,319;296,308;260,312;233,336;223,377;233,417;259,439;301,444;339,415;317,408;301,424;265,422;247,396;343,376" o:connectangles="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60" behindDoc="0" locked="0" layoutInCell="1" allowOverlap="1" wp14:anchorId="04657E21" wp14:editId="44A4694B">
                <wp:simplePos x="0" y="0"/>
                <wp:positionH relativeFrom="page">
                  <wp:posOffset>5445125</wp:posOffset>
                </wp:positionH>
                <wp:positionV relativeFrom="paragraph">
                  <wp:posOffset>155575</wp:posOffset>
                </wp:positionV>
                <wp:extent cx="476250" cy="140970"/>
                <wp:effectExtent l="0" t="0" r="3175" b="5715"/>
                <wp:wrapNone/>
                <wp:docPr id="587" name="Group 5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0970"/>
                          <a:chOff x="8575" y="245"/>
                          <a:chExt cx="750" cy="222"/>
                        </a:xfrm>
                      </wpg:grpSpPr>
                      <pic:pic xmlns:pic="http://schemas.openxmlformats.org/drawingml/2006/picture">
                        <pic:nvPicPr>
                          <pic:cNvPr id="588" name="Picture 5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75" y="245"/>
                            <a:ext cx="119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89" name="AutoShape 528"/>
                        <wps:cNvSpPr>
                          <a:spLocks/>
                        </wps:cNvSpPr>
                        <wps:spPr bwMode="auto">
                          <a:xfrm>
                            <a:off x="8734" y="260"/>
                            <a:ext cx="66" cy="182"/>
                          </a:xfrm>
                          <a:custGeom>
                            <a:avLst/>
                            <a:gdLst>
                              <a:gd name="T0" fmla="+- 0 8800 8734"/>
                              <a:gd name="T1" fmla="*/ T0 w 66"/>
                              <a:gd name="T2" fmla="+- 0 300 260"/>
                              <a:gd name="T3" fmla="*/ 300 h 182"/>
                              <a:gd name="T4" fmla="+- 0 8778 8734"/>
                              <a:gd name="T5" fmla="*/ T4 w 66"/>
                              <a:gd name="T6" fmla="+- 0 300 260"/>
                              <a:gd name="T7" fmla="*/ 300 h 182"/>
                              <a:gd name="T8" fmla="+- 0 8778 8734"/>
                              <a:gd name="T9" fmla="*/ T8 w 66"/>
                              <a:gd name="T10" fmla="+- 0 442 260"/>
                              <a:gd name="T11" fmla="*/ 442 h 182"/>
                              <a:gd name="T12" fmla="+- 0 8800 8734"/>
                              <a:gd name="T13" fmla="*/ T12 w 66"/>
                              <a:gd name="T14" fmla="+- 0 442 260"/>
                              <a:gd name="T15" fmla="*/ 442 h 182"/>
                              <a:gd name="T16" fmla="+- 0 8800 8734"/>
                              <a:gd name="T17" fmla="*/ T16 w 66"/>
                              <a:gd name="T18" fmla="+- 0 300 260"/>
                              <a:gd name="T19" fmla="*/ 300 h 182"/>
                              <a:gd name="T20" fmla="+- 0 8800 8734"/>
                              <a:gd name="T21" fmla="*/ T20 w 66"/>
                              <a:gd name="T22" fmla="+- 0 260 260"/>
                              <a:gd name="T23" fmla="*/ 260 h 182"/>
                              <a:gd name="T24" fmla="+- 0 8785 8734"/>
                              <a:gd name="T25" fmla="*/ T24 w 66"/>
                              <a:gd name="T26" fmla="+- 0 260 260"/>
                              <a:gd name="T27" fmla="*/ 260 h 182"/>
                              <a:gd name="T28" fmla="+- 0 8782 8734"/>
                              <a:gd name="T29" fmla="*/ T28 w 66"/>
                              <a:gd name="T30" fmla="+- 0 268 260"/>
                              <a:gd name="T31" fmla="*/ 268 h 182"/>
                              <a:gd name="T32" fmla="+- 0 8776 8734"/>
                              <a:gd name="T33" fmla="*/ T32 w 66"/>
                              <a:gd name="T34" fmla="+- 0 276 260"/>
                              <a:gd name="T35" fmla="*/ 276 h 182"/>
                              <a:gd name="T36" fmla="+- 0 8756 8734"/>
                              <a:gd name="T37" fmla="*/ T36 w 66"/>
                              <a:gd name="T38" fmla="+- 0 293 260"/>
                              <a:gd name="T39" fmla="*/ 293 h 182"/>
                              <a:gd name="T40" fmla="+- 0 8746 8734"/>
                              <a:gd name="T41" fmla="*/ T40 w 66"/>
                              <a:gd name="T42" fmla="+- 0 300 260"/>
                              <a:gd name="T43" fmla="*/ 300 h 182"/>
                              <a:gd name="T44" fmla="+- 0 8734 8734"/>
                              <a:gd name="T45" fmla="*/ T44 w 66"/>
                              <a:gd name="T46" fmla="+- 0 306 260"/>
                              <a:gd name="T47" fmla="*/ 306 h 182"/>
                              <a:gd name="T48" fmla="+- 0 8734 8734"/>
                              <a:gd name="T49" fmla="*/ T48 w 66"/>
                              <a:gd name="T50" fmla="+- 0 326 260"/>
                              <a:gd name="T51" fmla="*/ 326 h 182"/>
                              <a:gd name="T52" fmla="+- 0 8741 8734"/>
                              <a:gd name="T53" fmla="*/ T52 w 66"/>
                              <a:gd name="T54" fmla="+- 0 324 260"/>
                              <a:gd name="T55" fmla="*/ 324 h 182"/>
                              <a:gd name="T56" fmla="+- 0 8748 8734"/>
                              <a:gd name="T57" fmla="*/ T56 w 66"/>
                              <a:gd name="T58" fmla="+- 0 320 260"/>
                              <a:gd name="T59" fmla="*/ 320 h 182"/>
                              <a:gd name="T60" fmla="+- 0 8756 8734"/>
                              <a:gd name="T61" fmla="*/ T60 w 66"/>
                              <a:gd name="T62" fmla="+- 0 316 260"/>
                              <a:gd name="T63" fmla="*/ 316 h 182"/>
                              <a:gd name="T64" fmla="+- 0 8766 8734"/>
                              <a:gd name="T65" fmla="*/ T64 w 66"/>
                              <a:gd name="T66" fmla="+- 0 311 260"/>
                              <a:gd name="T67" fmla="*/ 311 h 182"/>
                              <a:gd name="T68" fmla="+- 0 8772 8734"/>
                              <a:gd name="T69" fmla="*/ T68 w 66"/>
                              <a:gd name="T70" fmla="+- 0 305 260"/>
                              <a:gd name="T71" fmla="*/ 305 h 182"/>
                              <a:gd name="T72" fmla="+- 0 8778 8734"/>
                              <a:gd name="T73" fmla="*/ T72 w 66"/>
                              <a:gd name="T74" fmla="+- 0 300 260"/>
                              <a:gd name="T75" fmla="*/ 300 h 182"/>
                              <a:gd name="T76" fmla="+- 0 8800 8734"/>
                              <a:gd name="T77" fmla="*/ T76 w 66"/>
                              <a:gd name="T78" fmla="+- 0 300 260"/>
                              <a:gd name="T79" fmla="*/ 300 h 182"/>
                              <a:gd name="T80" fmla="+- 0 8800 8734"/>
                              <a:gd name="T81" fmla="*/ T80 w 66"/>
                              <a:gd name="T82" fmla="+- 0 260 260"/>
                              <a:gd name="T83" fmla="*/ 260 h 1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6" h="182">
                                <a:moveTo>
                                  <a:pt x="66" y="40"/>
                                </a:moveTo>
                                <a:lnTo>
                                  <a:pt x="44" y="40"/>
                                </a:lnTo>
                                <a:lnTo>
                                  <a:pt x="44" y="182"/>
                                </a:lnTo>
                                <a:lnTo>
                                  <a:pt x="66" y="182"/>
                                </a:lnTo>
                                <a:lnTo>
                                  <a:pt x="66" y="40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51" y="0"/>
                                </a:lnTo>
                                <a:lnTo>
                                  <a:pt x="48" y="8"/>
                                </a:lnTo>
                                <a:lnTo>
                                  <a:pt x="42" y="16"/>
                                </a:lnTo>
                                <a:lnTo>
                                  <a:pt x="22" y="33"/>
                                </a:lnTo>
                                <a:lnTo>
                                  <a:pt x="12" y="40"/>
                                </a:lnTo>
                                <a:lnTo>
                                  <a:pt x="0" y="46"/>
                                </a:lnTo>
                                <a:lnTo>
                                  <a:pt x="0" y="66"/>
                                </a:lnTo>
                                <a:lnTo>
                                  <a:pt x="7" y="64"/>
                                </a:lnTo>
                                <a:lnTo>
                                  <a:pt x="14" y="60"/>
                                </a:lnTo>
                                <a:lnTo>
                                  <a:pt x="22" y="56"/>
                                </a:lnTo>
                                <a:lnTo>
                                  <a:pt x="32" y="51"/>
                                </a:lnTo>
                                <a:lnTo>
                                  <a:pt x="38" y="45"/>
                                </a:lnTo>
                                <a:lnTo>
                                  <a:pt x="44" y="40"/>
                                </a:lnTo>
                                <a:lnTo>
                                  <a:pt x="66" y="40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90" name="Picture 5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57" y="264"/>
                            <a:ext cx="119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91" name="Picture 5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" y="260"/>
                            <a:ext cx="328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067497" id="Group 525" o:spid="_x0000_s1026" style="position:absolute;margin-left:428.75pt;margin-top:12.25pt;width:37.5pt;height:11.1pt;z-index:2560;mso-position-horizontal-relative:page" coordorigin="8575,245" coordsize="750,2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">
                <v:shape id="Picture 529" o:spid="_x0000_s1027" type="#_x0000_t75" style="position:absolute;left:8575;top:245;width:119;height: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">
                  <v:imagedata r:id="rId93" o:title=""/>
                </v:shape>
                <v:shape id="AutoShape 528" o:spid="_x0000_s1028" style="position:absolute;left:8734;top:260;width:66;height:182;visibility:visible;mso-wrap-style:square;v-text-anchor:top" coordsize="66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" path="m66,40r-22,l44,182r22,l66,40xm66,l51,,48,8r-6,8l22,33,12,40,,46,,66,7,64r7,-4l22,56,32,51r6,-6l44,40r22,l66,xe" fillcolor="black" stroked="f">
                  <v:path arrowok="t" o:connecttype="custom" o:connectlocs="66,300;44,300;44,442;66,442;66,300;66,260;51,260;48,268;42,276;22,293;12,300;0,306;0,326;7,324;14,320;22,316;32,311;38,305;44,300;66,300;66,260" o:connectangles="0,0,0,0,0,0,0,0,0,0,0,0,0,0,0,0,0,0,0,0,0"/>
                </v:shape>
                <v:shape id="Picture 527" o:spid="_x0000_s1029" type="#_x0000_t75" style="position:absolute;left:8857;top:264;width:119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">
                  <v:imagedata r:id="rId94" o:title=""/>
                </v:shape>
                <v:shape id="Picture 526" o:spid="_x0000_s1030" type="#_x0000_t75" style="position:absolute;left:8997;top:260;width:328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">
                  <v:imagedata r:id="rId95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0328" behindDoc="1" locked="0" layoutInCell="1" allowOverlap="1" wp14:anchorId="726829A6" wp14:editId="2112C97B">
                <wp:simplePos x="0" y="0"/>
                <wp:positionH relativeFrom="page">
                  <wp:posOffset>1687195</wp:posOffset>
                </wp:positionH>
                <wp:positionV relativeFrom="paragraph">
                  <wp:posOffset>635635</wp:posOffset>
                </wp:positionV>
                <wp:extent cx="344170" cy="117475"/>
                <wp:effectExtent l="1270" t="0" r="0" b="6350"/>
                <wp:wrapNone/>
                <wp:docPr id="583" name="Group 5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170" cy="117475"/>
                          <a:chOff x="2657" y="1001"/>
                          <a:chExt cx="542" cy="185"/>
                        </a:xfrm>
                      </wpg:grpSpPr>
                      <pic:pic xmlns:pic="http://schemas.openxmlformats.org/drawingml/2006/picture">
                        <pic:nvPicPr>
                          <pic:cNvPr id="584" name="Picture 5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57" y="1001"/>
                            <a:ext cx="260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85" name="AutoShape 523"/>
                        <wps:cNvSpPr>
                          <a:spLocks/>
                        </wps:cNvSpPr>
                        <wps:spPr bwMode="auto">
                          <a:xfrm>
                            <a:off x="2957" y="1001"/>
                            <a:ext cx="66" cy="182"/>
                          </a:xfrm>
                          <a:custGeom>
                            <a:avLst/>
                            <a:gdLst>
                              <a:gd name="T0" fmla="+- 0 3023 2957"/>
                              <a:gd name="T1" fmla="*/ T0 w 66"/>
                              <a:gd name="T2" fmla="+- 0 1042 1001"/>
                              <a:gd name="T3" fmla="*/ 1042 h 182"/>
                              <a:gd name="T4" fmla="+- 0 3001 2957"/>
                              <a:gd name="T5" fmla="*/ T4 w 66"/>
                              <a:gd name="T6" fmla="+- 0 1042 1001"/>
                              <a:gd name="T7" fmla="*/ 1042 h 182"/>
                              <a:gd name="T8" fmla="+- 0 3001 2957"/>
                              <a:gd name="T9" fmla="*/ T8 w 66"/>
                              <a:gd name="T10" fmla="+- 0 1182 1001"/>
                              <a:gd name="T11" fmla="*/ 1182 h 182"/>
                              <a:gd name="T12" fmla="+- 0 3023 2957"/>
                              <a:gd name="T13" fmla="*/ T12 w 66"/>
                              <a:gd name="T14" fmla="+- 0 1182 1001"/>
                              <a:gd name="T15" fmla="*/ 1182 h 182"/>
                              <a:gd name="T16" fmla="+- 0 3023 2957"/>
                              <a:gd name="T17" fmla="*/ T16 w 66"/>
                              <a:gd name="T18" fmla="+- 0 1042 1001"/>
                              <a:gd name="T19" fmla="*/ 1042 h 182"/>
                              <a:gd name="T20" fmla="+- 0 3023 2957"/>
                              <a:gd name="T21" fmla="*/ T20 w 66"/>
                              <a:gd name="T22" fmla="+- 0 1001 1001"/>
                              <a:gd name="T23" fmla="*/ 1001 h 182"/>
                              <a:gd name="T24" fmla="+- 0 3010 2957"/>
                              <a:gd name="T25" fmla="*/ T24 w 66"/>
                              <a:gd name="T26" fmla="+- 0 1001 1001"/>
                              <a:gd name="T27" fmla="*/ 1001 h 182"/>
                              <a:gd name="T28" fmla="+- 0 3005 2957"/>
                              <a:gd name="T29" fmla="*/ T28 w 66"/>
                              <a:gd name="T30" fmla="+- 0 1009 1001"/>
                              <a:gd name="T31" fmla="*/ 1009 h 182"/>
                              <a:gd name="T32" fmla="+- 0 2999 2957"/>
                              <a:gd name="T33" fmla="*/ T32 w 66"/>
                              <a:gd name="T34" fmla="+- 0 1018 1001"/>
                              <a:gd name="T35" fmla="*/ 1018 h 182"/>
                              <a:gd name="T36" fmla="+- 0 2989 2957"/>
                              <a:gd name="T37" fmla="*/ T36 w 66"/>
                              <a:gd name="T38" fmla="+- 0 1025 1001"/>
                              <a:gd name="T39" fmla="*/ 1025 h 182"/>
                              <a:gd name="T40" fmla="+- 0 2981 2957"/>
                              <a:gd name="T41" fmla="*/ T40 w 66"/>
                              <a:gd name="T42" fmla="+- 0 1033 1001"/>
                              <a:gd name="T43" fmla="*/ 1033 h 182"/>
                              <a:gd name="T44" fmla="+- 0 2969 2957"/>
                              <a:gd name="T45" fmla="*/ T44 w 66"/>
                              <a:gd name="T46" fmla="+- 0 1040 1001"/>
                              <a:gd name="T47" fmla="*/ 1040 h 182"/>
                              <a:gd name="T48" fmla="+- 0 2957 2957"/>
                              <a:gd name="T49" fmla="*/ T48 w 66"/>
                              <a:gd name="T50" fmla="+- 0 1046 1001"/>
                              <a:gd name="T51" fmla="*/ 1046 h 182"/>
                              <a:gd name="T52" fmla="+- 0 2957 2957"/>
                              <a:gd name="T53" fmla="*/ T52 w 66"/>
                              <a:gd name="T54" fmla="+- 0 1068 1001"/>
                              <a:gd name="T55" fmla="*/ 1068 h 182"/>
                              <a:gd name="T56" fmla="+- 0 2964 2957"/>
                              <a:gd name="T57" fmla="*/ T56 w 66"/>
                              <a:gd name="T58" fmla="+- 0 1066 1001"/>
                              <a:gd name="T59" fmla="*/ 1066 h 182"/>
                              <a:gd name="T60" fmla="+- 0 2971 2957"/>
                              <a:gd name="T61" fmla="*/ T60 w 66"/>
                              <a:gd name="T62" fmla="+- 0 1062 1001"/>
                              <a:gd name="T63" fmla="*/ 1062 h 182"/>
                              <a:gd name="T64" fmla="+- 0 2981 2957"/>
                              <a:gd name="T65" fmla="*/ T64 w 66"/>
                              <a:gd name="T66" fmla="+- 0 1056 1001"/>
                              <a:gd name="T67" fmla="*/ 1056 h 182"/>
                              <a:gd name="T68" fmla="+- 0 2989 2957"/>
                              <a:gd name="T69" fmla="*/ T68 w 66"/>
                              <a:gd name="T70" fmla="+- 0 1051 1001"/>
                              <a:gd name="T71" fmla="*/ 1051 h 182"/>
                              <a:gd name="T72" fmla="+- 0 2996 2957"/>
                              <a:gd name="T73" fmla="*/ T72 w 66"/>
                              <a:gd name="T74" fmla="+- 0 1046 1001"/>
                              <a:gd name="T75" fmla="*/ 1046 h 182"/>
                              <a:gd name="T76" fmla="+- 0 3001 2957"/>
                              <a:gd name="T77" fmla="*/ T76 w 66"/>
                              <a:gd name="T78" fmla="+- 0 1042 1001"/>
                              <a:gd name="T79" fmla="*/ 1042 h 182"/>
                              <a:gd name="T80" fmla="+- 0 3023 2957"/>
                              <a:gd name="T81" fmla="*/ T80 w 66"/>
                              <a:gd name="T82" fmla="+- 0 1042 1001"/>
                              <a:gd name="T83" fmla="*/ 1042 h 182"/>
                              <a:gd name="T84" fmla="+- 0 3023 2957"/>
                              <a:gd name="T85" fmla="*/ T84 w 66"/>
                              <a:gd name="T86" fmla="+- 0 1001 1001"/>
                              <a:gd name="T87" fmla="*/ 1001 h 1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66" h="182">
                                <a:moveTo>
                                  <a:pt x="66" y="41"/>
                                </a:moveTo>
                                <a:lnTo>
                                  <a:pt x="44" y="41"/>
                                </a:lnTo>
                                <a:lnTo>
                                  <a:pt x="44" y="181"/>
                                </a:lnTo>
                                <a:lnTo>
                                  <a:pt x="66" y="181"/>
                                </a:lnTo>
                                <a:lnTo>
                                  <a:pt x="66" y="41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53" y="0"/>
                                </a:lnTo>
                                <a:lnTo>
                                  <a:pt x="48" y="8"/>
                                </a:lnTo>
                                <a:lnTo>
                                  <a:pt x="42" y="17"/>
                                </a:lnTo>
                                <a:lnTo>
                                  <a:pt x="32" y="24"/>
                                </a:lnTo>
                                <a:lnTo>
                                  <a:pt x="24" y="32"/>
                                </a:lnTo>
                                <a:lnTo>
                                  <a:pt x="12" y="39"/>
                                </a:lnTo>
                                <a:lnTo>
                                  <a:pt x="0" y="45"/>
                                </a:lnTo>
                                <a:lnTo>
                                  <a:pt x="0" y="67"/>
                                </a:lnTo>
                                <a:lnTo>
                                  <a:pt x="7" y="65"/>
                                </a:lnTo>
                                <a:lnTo>
                                  <a:pt x="14" y="61"/>
                                </a:lnTo>
                                <a:lnTo>
                                  <a:pt x="24" y="55"/>
                                </a:lnTo>
                                <a:lnTo>
                                  <a:pt x="32" y="50"/>
                                </a:lnTo>
                                <a:lnTo>
                                  <a:pt x="39" y="45"/>
                                </a:lnTo>
                                <a:lnTo>
                                  <a:pt x="44" y="41"/>
                                </a:lnTo>
                                <a:lnTo>
                                  <a:pt x="66" y="41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6" name="Picture 5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80" y="1001"/>
                            <a:ext cx="118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49BB78" id="Group 521" o:spid="_x0000_s1026" style="position:absolute;margin-left:132.85pt;margin-top:50.05pt;width:27.1pt;height:9.25pt;z-index:-26152;mso-position-horizontal-relative:page" coordorigin="2657,1001" coordsize="542,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">
                <v:shape id="Picture 524" o:spid="_x0000_s1027" type="#_x0000_t75" style="position:absolute;left:2657;top:1001;width:260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">
                  <v:imagedata r:id="rId98" o:title=""/>
                </v:shape>
                <v:shape id="AutoShape 523" o:spid="_x0000_s1028" style="position:absolute;left:2957;top:1001;width:66;height:182;visibility:visible;mso-wrap-style:square;v-text-anchor:top" coordsize="66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" path="m66,41r-22,l44,181r22,l66,41xm66,l53,,48,8r-6,9l32,24r-8,8l12,39,,45,,67,7,65r7,-4l24,55r8,-5l39,45r5,-4l66,41,66,xe" fillcolor="black" stroked="f">
                  <v:path arrowok="t" o:connecttype="custom" o:connectlocs="66,1042;44,1042;44,1182;66,1182;66,1042;66,1001;53,1001;48,1009;42,1018;32,1025;24,1033;12,1040;0,1046;0,1068;7,1066;14,1062;24,1056;32,1051;39,1046;44,1042;66,1042;66,1001" o:connectangles="0,0,0,0,0,0,0,0,0,0,0,0,0,0,0,0,0,0,0,0,0,0"/>
                </v:shape>
                <v:shape id="Picture 522" o:spid="_x0000_s1029" type="#_x0000_t75" style="position:absolute;left:3080;top:1001;width:118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">
                  <v:imagedata r:id="rId99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608" behindDoc="0" locked="0" layoutInCell="1" allowOverlap="1" wp14:anchorId="68C8370B" wp14:editId="63F48626">
                <wp:simplePos x="0" y="0"/>
                <wp:positionH relativeFrom="page">
                  <wp:posOffset>4203065</wp:posOffset>
                </wp:positionH>
                <wp:positionV relativeFrom="paragraph">
                  <wp:posOffset>636270</wp:posOffset>
                </wp:positionV>
                <wp:extent cx="898525" cy="306705"/>
                <wp:effectExtent l="2540" t="635" r="3810" b="0"/>
                <wp:wrapNone/>
                <wp:docPr id="577" name="Group 5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8525" cy="306705"/>
                          <a:chOff x="6619" y="1002"/>
                          <a:chExt cx="1415" cy="483"/>
                        </a:xfrm>
                      </wpg:grpSpPr>
                      <pic:pic xmlns:pic="http://schemas.openxmlformats.org/drawingml/2006/picture">
                        <pic:nvPicPr>
                          <pic:cNvPr id="578" name="Picture 5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5" y="1002"/>
                            <a:ext cx="665" cy="2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9" name="Picture 5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19" y="1292"/>
                            <a:ext cx="289" cy="1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80" name="Picture 5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35" y="1282"/>
                            <a:ext cx="450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81" name="Picture 5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12" y="1002"/>
                            <a:ext cx="426" cy="2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82" name="Picture 5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83" y="1292"/>
                            <a:ext cx="551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4B69DC" id="Group 515" o:spid="_x0000_s1026" style="position:absolute;margin-left:330.95pt;margin-top:50.1pt;width:70.75pt;height:24.15pt;z-index:2608;mso-position-horizontal-relative:page" coordorigin="6619,1002" coordsize="1415,4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">
                <v:shape id="Picture 520" o:spid="_x0000_s1027" type="#_x0000_t75" style="position:absolute;left:6755;top:1002;width:665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">
                  <v:imagedata r:id="rId105" o:title=""/>
                </v:shape>
                <v:shape id="Picture 519" o:spid="_x0000_s1028" type="#_x0000_t75" style="position:absolute;left:6619;top:1292;width:289;height: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">
                  <v:imagedata r:id="rId106" o:title=""/>
                </v:shape>
                <v:shape id="Picture 518" o:spid="_x0000_s1029" type="#_x0000_t75" style="position:absolute;left:6935;top:1282;width:450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">
                  <v:imagedata r:id="rId107" o:title=""/>
                </v:shape>
                <v:shape id="Picture 517" o:spid="_x0000_s1030" type="#_x0000_t75" style="position:absolute;left:7512;top:1002;width:426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">
                  <v:imagedata r:id="rId108" o:title=""/>
                </v:shape>
                <v:shape id="Picture 516" o:spid="_x0000_s1031" type="#_x0000_t75" style="position:absolute;left:7483;top:1292;width:551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">
                  <v:imagedata r:id="rId109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632" behindDoc="0" locked="0" layoutInCell="1" allowOverlap="1" wp14:anchorId="36CB41E3" wp14:editId="2EAB7264">
                <wp:simplePos x="0" y="0"/>
                <wp:positionH relativeFrom="page">
                  <wp:posOffset>5445125</wp:posOffset>
                </wp:positionH>
                <wp:positionV relativeFrom="paragraph">
                  <wp:posOffset>625475</wp:posOffset>
                </wp:positionV>
                <wp:extent cx="476250" cy="142240"/>
                <wp:effectExtent l="0" t="0" r="3175" b="1270"/>
                <wp:wrapNone/>
                <wp:docPr id="572" name="Group 5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2240"/>
                          <a:chOff x="8575" y="985"/>
                          <a:chExt cx="750" cy="224"/>
                        </a:xfrm>
                      </wpg:grpSpPr>
                      <pic:pic xmlns:pic="http://schemas.openxmlformats.org/drawingml/2006/picture">
                        <pic:nvPicPr>
                          <pic:cNvPr id="573" name="Picture 5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75" y="985"/>
                            <a:ext cx="119" cy="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74" name="AutoShape 513"/>
                        <wps:cNvSpPr>
                          <a:spLocks/>
                        </wps:cNvSpPr>
                        <wps:spPr bwMode="auto">
                          <a:xfrm>
                            <a:off x="8734" y="1001"/>
                            <a:ext cx="66" cy="182"/>
                          </a:xfrm>
                          <a:custGeom>
                            <a:avLst/>
                            <a:gdLst>
                              <a:gd name="T0" fmla="+- 0 8800 8734"/>
                              <a:gd name="T1" fmla="*/ T0 w 66"/>
                              <a:gd name="T2" fmla="+- 0 1042 1001"/>
                              <a:gd name="T3" fmla="*/ 1042 h 182"/>
                              <a:gd name="T4" fmla="+- 0 8778 8734"/>
                              <a:gd name="T5" fmla="*/ T4 w 66"/>
                              <a:gd name="T6" fmla="+- 0 1042 1001"/>
                              <a:gd name="T7" fmla="*/ 1042 h 182"/>
                              <a:gd name="T8" fmla="+- 0 8778 8734"/>
                              <a:gd name="T9" fmla="*/ T8 w 66"/>
                              <a:gd name="T10" fmla="+- 0 1182 1001"/>
                              <a:gd name="T11" fmla="*/ 1182 h 182"/>
                              <a:gd name="T12" fmla="+- 0 8800 8734"/>
                              <a:gd name="T13" fmla="*/ T12 w 66"/>
                              <a:gd name="T14" fmla="+- 0 1182 1001"/>
                              <a:gd name="T15" fmla="*/ 1182 h 182"/>
                              <a:gd name="T16" fmla="+- 0 8800 8734"/>
                              <a:gd name="T17" fmla="*/ T16 w 66"/>
                              <a:gd name="T18" fmla="+- 0 1042 1001"/>
                              <a:gd name="T19" fmla="*/ 1042 h 182"/>
                              <a:gd name="T20" fmla="+- 0 8800 8734"/>
                              <a:gd name="T21" fmla="*/ T20 w 66"/>
                              <a:gd name="T22" fmla="+- 0 1001 1001"/>
                              <a:gd name="T23" fmla="*/ 1001 h 182"/>
                              <a:gd name="T24" fmla="+- 0 8785 8734"/>
                              <a:gd name="T25" fmla="*/ T24 w 66"/>
                              <a:gd name="T26" fmla="+- 0 1001 1001"/>
                              <a:gd name="T27" fmla="*/ 1001 h 182"/>
                              <a:gd name="T28" fmla="+- 0 8782 8734"/>
                              <a:gd name="T29" fmla="*/ T28 w 66"/>
                              <a:gd name="T30" fmla="+- 0 1009 1001"/>
                              <a:gd name="T31" fmla="*/ 1009 h 182"/>
                              <a:gd name="T32" fmla="+- 0 8776 8734"/>
                              <a:gd name="T33" fmla="*/ T32 w 66"/>
                              <a:gd name="T34" fmla="+- 0 1018 1001"/>
                              <a:gd name="T35" fmla="*/ 1018 h 182"/>
                              <a:gd name="T36" fmla="+- 0 8766 8734"/>
                              <a:gd name="T37" fmla="*/ T36 w 66"/>
                              <a:gd name="T38" fmla="+- 0 1025 1001"/>
                              <a:gd name="T39" fmla="*/ 1025 h 182"/>
                              <a:gd name="T40" fmla="+- 0 8756 8734"/>
                              <a:gd name="T41" fmla="*/ T40 w 66"/>
                              <a:gd name="T42" fmla="+- 0 1033 1001"/>
                              <a:gd name="T43" fmla="*/ 1033 h 182"/>
                              <a:gd name="T44" fmla="+- 0 8746 8734"/>
                              <a:gd name="T45" fmla="*/ T44 w 66"/>
                              <a:gd name="T46" fmla="+- 0 1040 1001"/>
                              <a:gd name="T47" fmla="*/ 1040 h 182"/>
                              <a:gd name="T48" fmla="+- 0 8734 8734"/>
                              <a:gd name="T49" fmla="*/ T48 w 66"/>
                              <a:gd name="T50" fmla="+- 0 1046 1001"/>
                              <a:gd name="T51" fmla="*/ 1046 h 182"/>
                              <a:gd name="T52" fmla="+- 0 8734 8734"/>
                              <a:gd name="T53" fmla="*/ T52 w 66"/>
                              <a:gd name="T54" fmla="+- 0 1068 1001"/>
                              <a:gd name="T55" fmla="*/ 1068 h 182"/>
                              <a:gd name="T56" fmla="+- 0 8741 8734"/>
                              <a:gd name="T57" fmla="*/ T56 w 66"/>
                              <a:gd name="T58" fmla="+- 0 1066 1001"/>
                              <a:gd name="T59" fmla="*/ 1066 h 182"/>
                              <a:gd name="T60" fmla="+- 0 8748 8734"/>
                              <a:gd name="T61" fmla="*/ T60 w 66"/>
                              <a:gd name="T62" fmla="+- 0 1062 1001"/>
                              <a:gd name="T63" fmla="*/ 1062 h 182"/>
                              <a:gd name="T64" fmla="+- 0 8756 8734"/>
                              <a:gd name="T65" fmla="*/ T64 w 66"/>
                              <a:gd name="T66" fmla="+- 0 1056 1001"/>
                              <a:gd name="T67" fmla="*/ 1056 h 182"/>
                              <a:gd name="T68" fmla="+- 0 8766 8734"/>
                              <a:gd name="T69" fmla="*/ T68 w 66"/>
                              <a:gd name="T70" fmla="+- 0 1051 1001"/>
                              <a:gd name="T71" fmla="*/ 1051 h 182"/>
                              <a:gd name="T72" fmla="+- 0 8778 8734"/>
                              <a:gd name="T73" fmla="*/ T72 w 66"/>
                              <a:gd name="T74" fmla="+- 0 1042 1001"/>
                              <a:gd name="T75" fmla="*/ 1042 h 182"/>
                              <a:gd name="T76" fmla="+- 0 8800 8734"/>
                              <a:gd name="T77" fmla="*/ T76 w 66"/>
                              <a:gd name="T78" fmla="+- 0 1042 1001"/>
                              <a:gd name="T79" fmla="*/ 1042 h 182"/>
                              <a:gd name="T80" fmla="+- 0 8800 8734"/>
                              <a:gd name="T81" fmla="*/ T80 w 66"/>
                              <a:gd name="T82" fmla="+- 0 1001 1001"/>
                              <a:gd name="T83" fmla="*/ 1001 h 1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6" h="182">
                                <a:moveTo>
                                  <a:pt x="66" y="41"/>
                                </a:moveTo>
                                <a:lnTo>
                                  <a:pt x="44" y="41"/>
                                </a:lnTo>
                                <a:lnTo>
                                  <a:pt x="44" y="181"/>
                                </a:lnTo>
                                <a:lnTo>
                                  <a:pt x="66" y="181"/>
                                </a:lnTo>
                                <a:lnTo>
                                  <a:pt x="66" y="41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51" y="0"/>
                                </a:lnTo>
                                <a:lnTo>
                                  <a:pt x="48" y="8"/>
                                </a:lnTo>
                                <a:lnTo>
                                  <a:pt x="42" y="17"/>
                                </a:lnTo>
                                <a:lnTo>
                                  <a:pt x="32" y="24"/>
                                </a:lnTo>
                                <a:lnTo>
                                  <a:pt x="22" y="32"/>
                                </a:lnTo>
                                <a:lnTo>
                                  <a:pt x="12" y="39"/>
                                </a:lnTo>
                                <a:lnTo>
                                  <a:pt x="0" y="45"/>
                                </a:lnTo>
                                <a:lnTo>
                                  <a:pt x="0" y="67"/>
                                </a:lnTo>
                                <a:lnTo>
                                  <a:pt x="7" y="65"/>
                                </a:lnTo>
                                <a:lnTo>
                                  <a:pt x="14" y="61"/>
                                </a:lnTo>
                                <a:lnTo>
                                  <a:pt x="22" y="55"/>
                                </a:lnTo>
                                <a:lnTo>
                                  <a:pt x="32" y="50"/>
                                </a:lnTo>
                                <a:lnTo>
                                  <a:pt x="44" y="41"/>
                                </a:lnTo>
                                <a:lnTo>
                                  <a:pt x="66" y="41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75" name="Picture 5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57" y="1004"/>
                            <a:ext cx="119" cy="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6" name="Picture 5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" y="1001"/>
                            <a:ext cx="328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4F9D27" id="Group 510" o:spid="_x0000_s1026" style="position:absolute;margin-left:428.75pt;margin-top:49.25pt;width:37.5pt;height:11.2pt;z-index:2632;mso-position-horizontal-relative:page" coordorigin="8575,985" coordsize="750,2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">
                <v:shape id="Picture 514" o:spid="_x0000_s1027" type="#_x0000_t75" style="position:absolute;left:8575;top:985;width:119;height: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">
                  <v:imagedata r:id="rId113" o:title=""/>
                </v:shape>
                <v:shape id="AutoShape 513" o:spid="_x0000_s1028" style="position:absolute;left:8734;top:1001;width:66;height:182;visibility:visible;mso-wrap-style:square;v-text-anchor:top" coordsize="66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" path="m66,41r-22,l44,181r22,l66,41xm66,l51,,48,8r-6,9l32,24,22,32,12,39,,45,,67,7,65r7,-4l22,55,32,50,44,41r22,l66,xe" fillcolor="black" stroked="f">
                  <v:path arrowok="t" o:connecttype="custom" o:connectlocs="66,1042;44,1042;44,1182;66,1182;66,1042;66,1001;51,1001;48,1009;42,1018;32,1025;22,1033;12,1040;0,1046;0,1068;7,1066;14,1062;22,1056;32,1051;44,1042;66,1042;66,1001" o:connectangles="0,0,0,0,0,0,0,0,0,0,0,0,0,0,0,0,0,0,0,0,0"/>
                </v:shape>
                <v:shape id="Picture 512" o:spid="_x0000_s1029" type="#_x0000_t75" style="position:absolute;left:8857;top:1004;width:119;height:1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">
                  <v:imagedata r:id="rId114" o:title=""/>
                </v:shape>
                <v:shape id="Picture 511" o:spid="_x0000_s1030" type="#_x0000_t75" style="position:absolute;left:8997;top:1001;width:328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">
                  <v:imagedata r:id="rId115" o:title=""/>
                </v:shape>
                <w10:wrap anchorx="page"/>
              </v:group>
            </w:pict>
          </mc:Fallback>
        </mc:AlternateContent>
      </w:r>
      <w:r w:rsidR="00BC0BFF">
        <w:t xml:space="preserve"> </w:t>
      </w:r>
      <w:r w:rsidR="00BC0BFF">
        <w:tab/>
      </w:r>
      <w:r w:rsidR="00BC0BFF">
        <w:rPr>
          <w:u w:val="none"/>
        </w:rPr>
        <w:tab/>
        <w:t>A Great</w:t>
      </w:r>
      <w:r w:rsidR="00BC0BFF">
        <w:rPr>
          <w:spacing w:val="17"/>
          <w:u w:val="none"/>
        </w:rPr>
        <w:t xml:space="preserve"> </w:t>
      </w:r>
      <w:r w:rsidR="00BC0BFF">
        <w:rPr>
          <w:u w:val="none"/>
        </w:rPr>
        <w:t>Fisherman</w:t>
      </w:r>
    </w:p>
    <w:p w14:paraId="4A2E730E" w14:textId="77777777" w:rsidR="004718EC" w:rsidRDefault="00BC0BFF">
      <w:pPr>
        <w:pStyle w:val="BodyText"/>
        <w:tabs>
          <w:tab w:val="left" w:pos="1151"/>
          <w:tab w:val="left" w:pos="2553"/>
        </w:tabs>
        <w:spacing w:before="175" w:line="619" w:lineRule="auto"/>
        <w:ind w:left="2756" w:right="4672" w:hanging="2376"/>
        <w:rPr>
          <w:u w:val="none"/>
        </w:rPr>
      </w:pPr>
      <w:r>
        <w:t xml:space="preserve"> </w:t>
      </w:r>
      <w:r>
        <w:tab/>
      </w:r>
      <w:r>
        <w:rPr>
          <w:u w:val="none"/>
        </w:rPr>
        <w:tab/>
        <w:t>Glory on</w:t>
      </w:r>
      <w:r>
        <w:rPr>
          <w:spacing w:val="9"/>
          <w:u w:val="none"/>
        </w:rPr>
        <w:t xml:space="preserve"> </w:t>
      </w:r>
      <w:r>
        <w:rPr>
          <w:u w:val="none"/>
        </w:rPr>
        <w:t>the</w:t>
      </w:r>
      <w:r>
        <w:rPr>
          <w:spacing w:val="4"/>
          <w:u w:val="none"/>
        </w:rPr>
        <w:t xml:space="preserve"> </w:t>
      </w:r>
      <w:r>
        <w:rPr>
          <w:u w:val="none"/>
        </w:rPr>
        <w:t>Bend Toledo</w:t>
      </w:r>
      <w:r>
        <w:rPr>
          <w:spacing w:val="10"/>
          <w:u w:val="none"/>
        </w:rPr>
        <w:t xml:space="preserve"> </w:t>
      </w:r>
      <w:r>
        <w:rPr>
          <w:u w:val="none"/>
        </w:rPr>
        <w:t>Trophy</w:t>
      </w:r>
    </w:p>
    <w:p w14:paraId="7300C370" w14:textId="77777777" w:rsidR="004718EC" w:rsidRDefault="00C973E3">
      <w:pPr>
        <w:pStyle w:val="BodyText"/>
        <w:tabs>
          <w:tab w:val="left" w:pos="1151"/>
          <w:tab w:val="left" w:pos="3015"/>
        </w:tabs>
        <w:spacing w:before="13"/>
        <w:ind w:left="380"/>
        <w:rPr>
          <w:u w:val="non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336" behindDoc="0" locked="0" layoutInCell="1" allowOverlap="1" wp14:anchorId="02502067" wp14:editId="56F7BA20">
                <wp:simplePos x="0" y="0"/>
                <wp:positionH relativeFrom="page">
                  <wp:posOffset>4178300</wp:posOffset>
                </wp:positionH>
                <wp:positionV relativeFrom="paragraph">
                  <wp:posOffset>220345</wp:posOffset>
                </wp:positionV>
                <wp:extent cx="711835" cy="144780"/>
                <wp:effectExtent l="0" t="0" r="5715" b="8255"/>
                <wp:wrapTopAndBottom/>
                <wp:docPr id="567" name="Group 5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1835" cy="144780"/>
                          <a:chOff x="6580" y="347"/>
                          <a:chExt cx="1121" cy="228"/>
                        </a:xfrm>
                      </wpg:grpSpPr>
                      <pic:pic xmlns:pic="http://schemas.openxmlformats.org/drawingml/2006/picture">
                        <pic:nvPicPr>
                          <pic:cNvPr id="568" name="Picture 5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80" y="359"/>
                            <a:ext cx="271" cy="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9" name="Picture 5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86" y="359"/>
                            <a:ext cx="512" cy="1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0" name="Picture 5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18" y="347"/>
                            <a:ext cx="224" cy="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71" name="Freeform 506"/>
                        <wps:cNvSpPr>
                          <a:spLocks/>
                        </wps:cNvSpPr>
                        <wps:spPr bwMode="auto">
                          <a:xfrm>
                            <a:off x="7674" y="514"/>
                            <a:ext cx="27" cy="62"/>
                          </a:xfrm>
                          <a:custGeom>
                            <a:avLst/>
                            <a:gdLst>
                              <a:gd name="T0" fmla="+- 0 7700 7674"/>
                              <a:gd name="T1" fmla="*/ T0 w 27"/>
                              <a:gd name="T2" fmla="+- 0 514 514"/>
                              <a:gd name="T3" fmla="*/ 514 h 62"/>
                              <a:gd name="T4" fmla="+- 0 7675 7674"/>
                              <a:gd name="T5" fmla="*/ T4 w 27"/>
                              <a:gd name="T6" fmla="+- 0 514 514"/>
                              <a:gd name="T7" fmla="*/ 514 h 62"/>
                              <a:gd name="T8" fmla="+- 0 7675 7674"/>
                              <a:gd name="T9" fmla="*/ T8 w 27"/>
                              <a:gd name="T10" fmla="+- 0 539 514"/>
                              <a:gd name="T11" fmla="*/ 539 h 62"/>
                              <a:gd name="T12" fmla="+- 0 7688 7674"/>
                              <a:gd name="T13" fmla="*/ T12 w 27"/>
                              <a:gd name="T14" fmla="+- 0 539 514"/>
                              <a:gd name="T15" fmla="*/ 539 h 62"/>
                              <a:gd name="T16" fmla="+- 0 7688 7674"/>
                              <a:gd name="T17" fmla="*/ T16 w 27"/>
                              <a:gd name="T18" fmla="+- 0 546 514"/>
                              <a:gd name="T19" fmla="*/ 546 h 62"/>
                              <a:gd name="T20" fmla="+- 0 7687 7674"/>
                              <a:gd name="T21" fmla="*/ T20 w 27"/>
                              <a:gd name="T22" fmla="+- 0 552 514"/>
                              <a:gd name="T23" fmla="*/ 552 h 62"/>
                              <a:gd name="T24" fmla="+- 0 7682 7674"/>
                              <a:gd name="T25" fmla="*/ T24 w 27"/>
                              <a:gd name="T26" fmla="+- 0 559 514"/>
                              <a:gd name="T27" fmla="*/ 559 h 62"/>
                              <a:gd name="T28" fmla="+- 0 7679 7674"/>
                              <a:gd name="T29" fmla="*/ T28 w 27"/>
                              <a:gd name="T30" fmla="+- 0 563 514"/>
                              <a:gd name="T31" fmla="*/ 563 h 62"/>
                              <a:gd name="T32" fmla="+- 0 7674 7674"/>
                              <a:gd name="T33" fmla="*/ T32 w 27"/>
                              <a:gd name="T34" fmla="+- 0 565 514"/>
                              <a:gd name="T35" fmla="*/ 565 h 62"/>
                              <a:gd name="T36" fmla="+- 0 7680 7674"/>
                              <a:gd name="T37" fmla="*/ T36 w 27"/>
                              <a:gd name="T38" fmla="+- 0 575 514"/>
                              <a:gd name="T39" fmla="*/ 575 h 62"/>
                              <a:gd name="T40" fmla="+- 0 7687 7674"/>
                              <a:gd name="T41" fmla="*/ T40 w 27"/>
                              <a:gd name="T42" fmla="+- 0 571 514"/>
                              <a:gd name="T43" fmla="*/ 571 h 62"/>
                              <a:gd name="T44" fmla="+- 0 7693 7674"/>
                              <a:gd name="T45" fmla="*/ T44 w 27"/>
                              <a:gd name="T46" fmla="+- 0 566 514"/>
                              <a:gd name="T47" fmla="*/ 566 h 62"/>
                              <a:gd name="T48" fmla="+- 0 7696 7674"/>
                              <a:gd name="T49" fmla="*/ T48 w 27"/>
                              <a:gd name="T50" fmla="+- 0 562 514"/>
                              <a:gd name="T51" fmla="*/ 562 h 62"/>
                              <a:gd name="T52" fmla="+- 0 7699 7674"/>
                              <a:gd name="T53" fmla="*/ T52 w 27"/>
                              <a:gd name="T54" fmla="+- 0 556 514"/>
                              <a:gd name="T55" fmla="*/ 556 h 62"/>
                              <a:gd name="T56" fmla="+- 0 7700 7674"/>
                              <a:gd name="T57" fmla="*/ T56 w 27"/>
                              <a:gd name="T58" fmla="+- 0 548 514"/>
                              <a:gd name="T59" fmla="*/ 548 h 62"/>
                              <a:gd name="T60" fmla="+- 0 7700 7674"/>
                              <a:gd name="T61" fmla="*/ T60 w 27"/>
                              <a:gd name="T62" fmla="+- 0 514 514"/>
                              <a:gd name="T63" fmla="*/ 514 h 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27" h="62">
                                <a:moveTo>
                                  <a:pt x="26" y="0"/>
                                </a:moveTo>
                                <a:lnTo>
                                  <a:pt x="1" y="0"/>
                                </a:lnTo>
                                <a:lnTo>
                                  <a:pt x="1" y="25"/>
                                </a:lnTo>
                                <a:lnTo>
                                  <a:pt x="14" y="25"/>
                                </a:lnTo>
                                <a:lnTo>
                                  <a:pt x="14" y="32"/>
                                </a:lnTo>
                                <a:lnTo>
                                  <a:pt x="13" y="38"/>
                                </a:lnTo>
                                <a:lnTo>
                                  <a:pt x="8" y="45"/>
                                </a:lnTo>
                                <a:lnTo>
                                  <a:pt x="5" y="49"/>
                                </a:lnTo>
                                <a:lnTo>
                                  <a:pt x="0" y="51"/>
                                </a:lnTo>
                                <a:lnTo>
                                  <a:pt x="6" y="61"/>
                                </a:lnTo>
                                <a:lnTo>
                                  <a:pt x="13" y="57"/>
                                </a:lnTo>
                                <a:lnTo>
                                  <a:pt x="19" y="52"/>
                                </a:lnTo>
                                <a:lnTo>
                                  <a:pt x="22" y="48"/>
                                </a:lnTo>
                                <a:lnTo>
                                  <a:pt x="25" y="42"/>
                                </a:lnTo>
                                <a:lnTo>
                                  <a:pt x="26" y="34"/>
                                </a:lnTo>
                                <a:lnTo>
                                  <a:pt x="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9CF089" id="Group 505" o:spid="_x0000_s1026" style="position:absolute;margin-left:329pt;margin-top:17.35pt;width:56.05pt;height:11.4pt;z-index:1336;mso-wrap-distance-left:0;mso-wrap-distance-right:0;mso-position-horizontal-relative:page" coordorigin="6580,347" coordsize="1121,2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">
                <v:shape id="Picture 509" o:spid="_x0000_s1027" type="#_x0000_t75" style="position:absolute;left:6580;top:359;width:271;height: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">
                  <v:imagedata r:id="rId119" o:title=""/>
                </v:shape>
                <v:shape id="Picture 508" o:spid="_x0000_s1028" type="#_x0000_t75" style="position:absolute;left:6886;top:359;width:512;height: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">
                  <v:imagedata r:id="rId120" o:title=""/>
                </v:shape>
                <v:shape id="Picture 507" o:spid="_x0000_s1029" type="#_x0000_t75" style="position:absolute;left:7418;top:347;width:224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">
                  <v:imagedata r:id="rId121" o:title=""/>
                </v:shape>
                <v:shape id="Freeform 506" o:spid="_x0000_s1030" style="position:absolute;left:7674;top:514;width:27;height:62;visibility:visible;mso-wrap-style:square;v-text-anchor:top" coordsize="27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" path="m26,l1,r,25l14,25r,7l13,38,8,45,5,49,,51,6,61r7,-4l19,52r3,-4l25,42r1,-8l26,xe" fillcolor="black" stroked="f">
                  <v:path arrowok="t" o:connecttype="custom" o:connectlocs="26,514;1,514;1,539;14,539;14,546;13,552;8,559;5,563;0,565;6,575;13,571;19,566;22,562;25,556;26,548;26,514" o:connectangles="0,0,0,0,0,0,0,0,0,0,0,0,0,0,0,0"/>
                </v:shape>
                <w10:wrap type="topAndBottom"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1360" behindDoc="0" locked="0" layoutInCell="1" allowOverlap="1" wp14:anchorId="78AC4BFE" wp14:editId="04EC5579">
            <wp:simplePos x="0" y="0"/>
            <wp:positionH relativeFrom="page">
              <wp:posOffset>4946522</wp:posOffset>
            </wp:positionH>
            <wp:positionV relativeFrom="paragraph">
              <wp:posOffset>227810</wp:posOffset>
            </wp:positionV>
            <wp:extent cx="205154" cy="121348"/>
            <wp:effectExtent l="0" t="0" r="0" b="0"/>
            <wp:wrapTopAndBottom/>
            <wp:docPr id="65" name="image1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106.png"/>
                    <pic:cNvPicPr/>
                  </pic:nvPicPr>
                  <pic:blipFill>
                    <a:blip r:embed="rId1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154" cy="1213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0400" behindDoc="1" locked="0" layoutInCell="1" allowOverlap="1" wp14:anchorId="7997C2B8" wp14:editId="4E15FCC9">
                <wp:simplePos x="0" y="0"/>
                <wp:positionH relativeFrom="page">
                  <wp:posOffset>962660</wp:posOffset>
                </wp:positionH>
                <wp:positionV relativeFrom="paragraph">
                  <wp:posOffset>-434975</wp:posOffset>
                </wp:positionV>
                <wp:extent cx="300990" cy="128905"/>
                <wp:effectExtent l="635" t="1270" r="3175" b="3175"/>
                <wp:wrapNone/>
                <wp:docPr id="564" name="Group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990" cy="128905"/>
                          <a:chOff x="1516" y="-685"/>
                          <a:chExt cx="474" cy="203"/>
                        </a:xfrm>
                      </wpg:grpSpPr>
                      <pic:pic xmlns:pic="http://schemas.openxmlformats.org/drawingml/2006/picture">
                        <pic:nvPicPr>
                          <pic:cNvPr id="565" name="Picture 5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16" y="-676"/>
                            <a:ext cx="287" cy="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6" name="Picture 5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28" y="-685"/>
                            <a:ext cx="162" cy="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7FAE44" id="Group 502" o:spid="_x0000_s1026" style="position:absolute;margin-left:75.8pt;margin-top:-34.25pt;width:23.7pt;height:10.15pt;z-index:-26080;mso-position-horizontal-relative:page" coordorigin="1516,-685" coordsize="474,2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">
                <v:shape id="Picture 504" o:spid="_x0000_s1027" type="#_x0000_t75" style="position:absolute;left:1516;top:-676;width:287;height: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">
                  <v:imagedata r:id="rId124" o:title=""/>
                </v:shape>
                <v:shape id="Picture 503" o:spid="_x0000_s1028" type="#_x0000_t75" style="position:absolute;left:1828;top:-685;width:162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">
                  <v:imagedata r:id="rId55" o:title=""/>
                </v:shape>
                <w10:wrap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268409399" behindDoc="1" locked="0" layoutInCell="1" allowOverlap="1" wp14:anchorId="3C8F933F" wp14:editId="6B10A4C3">
            <wp:simplePos x="0" y="0"/>
            <wp:positionH relativeFrom="page">
              <wp:posOffset>1327448</wp:posOffset>
            </wp:positionH>
            <wp:positionV relativeFrom="paragraph">
              <wp:posOffset>-429033</wp:posOffset>
            </wp:positionV>
            <wp:extent cx="249129" cy="118110"/>
            <wp:effectExtent l="0" t="0" r="0" b="0"/>
            <wp:wrapNone/>
            <wp:docPr id="67" name="image1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108.png"/>
                    <pic:cNvPicPr/>
                  </pic:nvPicPr>
                  <pic:blipFill>
                    <a:blip r:embed="rId1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9129" cy="118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0448" behindDoc="1" locked="0" layoutInCell="1" allowOverlap="1" wp14:anchorId="788DB49D" wp14:editId="6F56DAE7">
                <wp:simplePos x="0" y="0"/>
                <wp:positionH relativeFrom="page">
                  <wp:posOffset>1687195</wp:posOffset>
                </wp:positionH>
                <wp:positionV relativeFrom="paragraph">
                  <wp:posOffset>-427355</wp:posOffset>
                </wp:positionV>
                <wp:extent cx="233680" cy="116840"/>
                <wp:effectExtent l="1270" t="8890" r="3175" b="0"/>
                <wp:wrapNone/>
                <wp:docPr id="561" name="Group 4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3680" cy="116840"/>
                          <a:chOff x="2657" y="-673"/>
                          <a:chExt cx="368" cy="184"/>
                        </a:xfrm>
                      </wpg:grpSpPr>
                      <pic:pic xmlns:pic="http://schemas.openxmlformats.org/drawingml/2006/picture">
                        <pic:nvPicPr>
                          <pic:cNvPr id="562" name="Picture 5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57" y="-673"/>
                            <a:ext cx="260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63" name="AutoShape 500"/>
                        <wps:cNvSpPr>
                          <a:spLocks/>
                        </wps:cNvSpPr>
                        <wps:spPr bwMode="auto">
                          <a:xfrm>
                            <a:off x="2957" y="-673"/>
                            <a:ext cx="68" cy="180"/>
                          </a:xfrm>
                          <a:custGeom>
                            <a:avLst/>
                            <a:gdLst>
                              <a:gd name="T0" fmla="+- 0 3024 2957"/>
                              <a:gd name="T1" fmla="*/ T0 w 68"/>
                              <a:gd name="T2" fmla="+- 0 -634 -673"/>
                              <a:gd name="T3" fmla="*/ -634 h 180"/>
                              <a:gd name="T4" fmla="+- 0 3001 2957"/>
                              <a:gd name="T5" fmla="*/ T4 w 68"/>
                              <a:gd name="T6" fmla="+- 0 -634 -673"/>
                              <a:gd name="T7" fmla="*/ -634 h 180"/>
                              <a:gd name="T8" fmla="+- 0 3001 2957"/>
                              <a:gd name="T9" fmla="*/ T8 w 68"/>
                              <a:gd name="T10" fmla="+- 0 -493 -673"/>
                              <a:gd name="T11" fmla="*/ -493 h 180"/>
                              <a:gd name="T12" fmla="+- 0 3024 2957"/>
                              <a:gd name="T13" fmla="*/ T12 w 68"/>
                              <a:gd name="T14" fmla="+- 0 -493 -673"/>
                              <a:gd name="T15" fmla="*/ -493 h 180"/>
                              <a:gd name="T16" fmla="+- 0 3024 2957"/>
                              <a:gd name="T17" fmla="*/ T16 w 68"/>
                              <a:gd name="T18" fmla="+- 0 -634 -673"/>
                              <a:gd name="T19" fmla="*/ -634 h 180"/>
                              <a:gd name="T20" fmla="+- 0 3024 2957"/>
                              <a:gd name="T21" fmla="*/ T20 w 68"/>
                              <a:gd name="T22" fmla="+- 0 -673 -673"/>
                              <a:gd name="T23" fmla="*/ -673 h 180"/>
                              <a:gd name="T24" fmla="+- 0 3010 2957"/>
                              <a:gd name="T25" fmla="*/ T24 w 68"/>
                              <a:gd name="T26" fmla="+- 0 -673 -673"/>
                              <a:gd name="T27" fmla="*/ -673 h 180"/>
                              <a:gd name="T28" fmla="+- 0 3006 2957"/>
                              <a:gd name="T29" fmla="*/ T28 w 68"/>
                              <a:gd name="T30" fmla="+- 0 -666 -673"/>
                              <a:gd name="T31" fmla="*/ -666 h 180"/>
                              <a:gd name="T32" fmla="+- 0 2999 2957"/>
                              <a:gd name="T33" fmla="*/ T32 w 68"/>
                              <a:gd name="T34" fmla="+- 0 -658 -673"/>
                              <a:gd name="T35" fmla="*/ -658 h 180"/>
                              <a:gd name="T36" fmla="+- 0 2989 2957"/>
                              <a:gd name="T37" fmla="*/ T36 w 68"/>
                              <a:gd name="T38" fmla="+- 0 -649 -673"/>
                              <a:gd name="T39" fmla="*/ -649 h 180"/>
                              <a:gd name="T40" fmla="+- 0 2981 2957"/>
                              <a:gd name="T41" fmla="*/ T40 w 68"/>
                              <a:gd name="T42" fmla="+- 0 -641 -673"/>
                              <a:gd name="T43" fmla="*/ -641 h 180"/>
                              <a:gd name="T44" fmla="+- 0 2970 2957"/>
                              <a:gd name="T45" fmla="*/ T44 w 68"/>
                              <a:gd name="T46" fmla="+- 0 -635 -673"/>
                              <a:gd name="T47" fmla="*/ -635 h 180"/>
                              <a:gd name="T48" fmla="+- 0 2957 2957"/>
                              <a:gd name="T49" fmla="*/ T48 w 68"/>
                              <a:gd name="T50" fmla="+- 0 -629 -673"/>
                              <a:gd name="T51" fmla="*/ -629 h 180"/>
                              <a:gd name="T52" fmla="+- 0 2957 2957"/>
                              <a:gd name="T53" fmla="*/ T52 w 68"/>
                              <a:gd name="T54" fmla="+- 0 -607 -673"/>
                              <a:gd name="T55" fmla="*/ -607 h 180"/>
                              <a:gd name="T56" fmla="+- 0 2964 2957"/>
                              <a:gd name="T57" fmla="*/ T56 w 68"/>
                              <a:gd name="T58" fmla="+- 0 -610 -673"/>
                              <a:gd name="T59" fmla="*/ -610 h 180"/>
                              <a:gd name="T60" fmla="+- 0 2972 2957"/>
                              <a:gd name="T61" fmla="*/ T60 w 68"/>
                              <a:gd name="T62" fmla="+- 0 -613 -673"/>
                              <a:gd name="T63" fmla="*/ -613 h 180"/>
                              <a:gd name="T64" fmla="+- 0 2981 2957"/>
                              <a:gd name="T65" fmla="*/ T64 w 68"/>
                              <a:gd name="T66" fmla="+- 0 -618 -673"/>
                              <a:gd name="T67" fmla="*/ -618 h 180"/>
                              <a:gd name="T68" fmla="+- 0 2989 2957"/>
                              <a:gd name="T69" fmla="*/ T68 w 68"/>
                              <a:gd name="T70" fmla="+- 0 -624 -673"/>
                              <a:gd name="T71" fmla="*/ -624 h 180"/>
                              <a:gd name="T72" fmla="+- 0 2996 2957"/>
                              <a:gd name="T73" fmla="*/ T72 w 68"/>
                              <a:gd name="T74" fmla="+- 0 -629 -673"/>
                              <a:gd name="T75" fmla="*/ -629 h 180"/>
                              <a:gd name="T76" fmla="+- 0 3001 2957"/>
                              <a:gd name="T77" fmla="*/ T76 w 68"/>
                              <a:gd name="T78" fmla="+- 0 -634 -673"/>
                              <a:gd name="T79" fmla="*/ -634 h 180"/>
                              <a:gd name="T80" fmla="+- 0 3024 2957"/>
                              <a:gd name="T81" fmla="*/ T80 w 68"/>
                              <a:gd name="T82" fmla="+- 0 -634 -673"/>
                              <a:gd name="T83" fmla="*/ -634 h 180"/>
                              <a:gd name="T84" fmla="+- 0 3024 2957"/>
                              <a:gd name="T85" fmla="*/ T84 w 68"/>
                              <a:gd name="T86" fmla="+- 0 -673 -673"/>
                              <a:gd name="T87" fmla="*/ -673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68" h="180">
                                <a:moveTo>
                                  <a:pt x="67" y="39"/>
                                </a:moveTo>
                                <a:lnTo>
                                  <a:pt x="44" y="39"/>
                                </a:lnTo>
                                <a:lnTo>
                                  <a:pt x="44" y="180"/>
                                </a:lnTo>
                                <a:lnTo>
                                  <a:pt x="67" y="180"/>
                                </a:lnTo>
                                <a:lnTo>
                                  <a:pt x="67" y="39"/>
                                </a:lnTo>
                                <a:close/>
                                <a:moveTo>
                                  <a:pt x="67" y="0"/>
                                </a:moveTo>
                                <a:lnTo>
                                  <a:pt x="53" y="0"/>
                                </a:lnTo>
                                <a:lnTo>
                                  <a:pt x="49" y="7"/>
                                </a:lnTo>
                                <a:lnTo>
                                  <a:pt x="42" y="15"/>
                                </a:lnTo>
                                <a:lnTo>
                                  <a:pt x="32" y="24"/>
                                </a:lnTo>
                                <a:lnTo>
                                  <a:pt x="24" y="32"/>
                                </a:lnTo>
                                <a:lnTo>
                                  <a:pt x="13" y="38"/>
                                </a:lnTo>
                                <a:lnTo>
                                  <a:pt x="0" y="44"/>
                                </a:lnTo>
                                <a:lnTo>
                                  <a:pt x="0" y="66"/>
                                </a:lnTo>
                                <a:lnTo>
                                  <a:pt x="7" y="63"/>
                                </a:lnTo>
                                <a:lnTo>
                                  <a:pt x="15" y="60"/>
                                </a:lnTo>
                                <a:lnTo>
                                  <a:pt x="24" y="55"/>
                                </a:lnTo>
                                <a:lnTo>
                                  <a:pt x="32" y="49"/>
                                </a:lnTo>
                                <a:lnTo>
                                  <a:pt x="39" y="44"/>
                                </a:lnTo>
                                <a:lnTo>
                                  <a:pt x="44" y="39"/>
                                </a:lnTo>
                                <a:lnTo>
                                  <a:pt x="67" y="39"/>
                                </a:lnTo>
                                <a:lnTo>
                                  <a:pt x="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C96349" id="Group 499" o:spid="_x0000_s1026" style="position:absolute;margin-left:132.85pt;margin-top:-33.65pt;width:18.4pt;height:9.2pt;z-index:-26032;mso-position-horizontal-relative:page" coordorigin="2657,-673" coordsize="368,1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">
                <v:shape id="Picture 501" o:spid="_x0000_s1027" type="#_x0000_t75" style="position:absolute;left:2657;top:-673;width:260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">
                  <v:imagedata r:id="rId127" o:title=""/>
                </v:shape>
                <v:shape id="AutoShape 500" o:spid="_x0000_s1028" style="position:absolute;left:2957;top:-673;width:68;height:180;visibility:visible;mso-wrap-style:square;v-text-anchor:top" coordsize="68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" path="m67,39r-23,l44,180r23,l67,39xm67,l53,,49,7r-7,8l32,24r-8,8l13,38,,44,,66,7,63r8,-3l24,55r8,-6l39,44r5,-5l67,39,67,xe" fillcolor="black" stroked="f">
                  <v:path arrowok="t" o:connecttype="custom" o:connectlocs="67,-634;44,-634;44,-493;67,-493;67,-634;67,-673;53,-673;49,-666;42,-658;32,-649;24,-641;13,-635;0,-629;0,-607;7,-610;15,-613;24,-618;32,-624;39,-629;44,-634;67,-634;67,-673" o:connectangles="0,0,0,0,0,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90472" behindDoc="1" locked="0" layoutInCell="1" allowOverlap="1" wp14:anchorId="7218B119" wp14:editId="384EFC8D">
                <wp:simplePos x="0" y="0"/>
                <wp:positionH relativeFrom="page">
                  <wp:posOffset>1966595</wp:posOffset>
                </wp:positionH>
                <wp:positionV relativeFrom="paragraph">
                  <wp:posOffset>-427355</wp:posOffset>
                </wp:positionV>
                <wp:extent cx="41910" cy="114300"/>
                <wp:effectExtent l="4445" t="8890" r="1270" b="635"/>
                <wp:wrapNone/>
                <wp:docPr id="560" name="AutoShape 4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910" cy="114300"/>
                        </a:xfrm>
                        <a:custGeom>
                          <a:avLst/>
                          <a:gdLst>
                            <a:gd name="T0" fmla="+- 0 3163 3097"/>
                            <a:gd name="T1" fmla="*/ T0 w 66"/>
                            <a:gd name="T2" fmla="+- 0 -634 -673"/>
                            <a:gd name="T3" fmla="*/ -634 h 180"/>
                            <a:gd name="T4" fmla="+- 0 3142 3097"/>
                            <a:gd name="T5" fmla="*/ T4 w 66"/>
                            <a:gd name="T6" fmla="+- 0 -634 -673"/>
                            <a:gd name="T7" fmla="*/ -634 h 180"/>
                            <a:gd name="T8" fmla="+- 0 3142 3097"/>
                            <a:gd name="T9" fmla="*/ T8 w 66"/>
                            <a:gd name="T10" fmla="+- 0 -493 -673"/>
                            <a:gd name="T11" fmla="*/ -493 h 180"/>
                            <a:gd name="T12" fmla="+- 0 3163 3097"/>
                            <a:gd name="T13" fmla="*/ T12 w 66"/>
                            <a:gd name="T14" fmla="+- 0 -493 -673"/>
                            <a:gd name="T15" fmla="*/ -493 h 180"/>
                            <a:gd name="T16" fmla="+- 0 3163 3097"/>
                            <a:gd name="T17" fmla="*/ T16 w 66"/>
                            <a:gd name="T18" fmla="+- 0 -634 -673"/>
                            <a:gd name="T19" fmla="*/ -634 h 180"/>
                            <a:gd name="T20" fmla="+- 0 3163 3097"/>
                            <a:gd name="T21" fmla="*/ T20 w 66"/>
                            <a:gd name="T22" fmla="+- 0 -673 -673"/>
                            <a:gd name="T23" fmla="*/ -673 h 180"/>
                            <a:gd name="T24" fmla="+- 0 3150 3097"/>
                            <a:gd name="T25" fmla="*/ T24 w 66"/>
                            <a:gd name="T26" fmla="+- 0 -673 -673"/>
                            <a:gd name="T27" fmla="*/ -673 h 180"/>
                            <a:gd name="T28" fmla="+- 0 3145 3097"/>
                            <a:gd name="T29" fmla="*/ T28 w 66"/>
                            <a:gd name="T30" fmla="+- 0 -666 -673"/>
                            <a:gd name="T31" fmla="*/ -666 h 180"/>
                            <a:gd name="T32" fmla="+- 0 3139 3097"/>
                            <a:gd name="T33" fmla="*/ T32 w 66"/>
                            <a:gd name="T34" fmla="+- 0 -658 -673"/>
                            <a:gd name="T35" fmla="*/ -658 h 180"/>
                            <a:gd name="T36" fmla="+- 0 3120 3097"/>
                            <a:gd name="T37" fmla="*/ T36 w 66"/>
                            <a:gd name="T38" fmla="+- 0 -641 -673"/>
                            <a:gd name="T39" fmla="*/ -641 h 180"/>
                            <a:gd name="T40" fmla="+- 0 3109 3097"/>
                            <a:gd name="T41" fmla="*/ T40 w 66"/>
                            <a:gd name="T42" fmla="+- 0 -635 -673"/>
                            <a:gd name="T43" fmla="*/ -635 h 180"/>
                            <a:gd name="T44" fmla="+- 0 3097 3097"/>
                            <a:gd name="T45" fmla="*/ T44 w 66"/>
                            <a:gd name="T46" fmla="+- 0 -629 -673"/>
                            <a:gd name="T47" fmla="*/ -629 h 180"/>
                            <a:gd name="T48" fmla="+- 0 3097 3097"/>
                            <a:gd name="T49" fmla="*/ T48 w 66"/>
                            <a:gd name="T50" fmla="+- 0 -607 -673"/>
                            <a:gd name="T51" fmla="*/ -607 h 180"/>
                            <a:gd name="T52" fmla="+- 0 3104 3097"/>
                            <a:gd name="T53" fmla="*/ T52 w 66"/>
                            <a:gd name="T54" fmla="+- 0 -610 -673"/>
                            <a:gd name="T55" fmla="*/ -610 h 180"/>
                            <a:gd name="T56" fmla="+- 0 3112 3097"/>
                            <a:gd name="T57" fmla="*/ T56 w 66"/>
                            <a:gd name="T58" fmla="+- 0 -613 -673"/>
                            <a:gd name="T59" fmla="*/ -613 h 180"/>
                            <a:gd name="T60" fmla="+- 0 3120 3097"/>
                            <a:gd name="T61" fmla="*/ T60 w 66"/>
                            <a:gd name="T62" fmla="+- 0 -618 -673"/>
                            <a:gd name="T63" fmla="*/ -618 h 180"/>
                            <a:gd name="T64" fmla="+- 0 3130 3097"/>
                            <a:gd name="T65" fmla="*/ T64 w 66"/>
                            <a:gd name="T66" fmla="+- 0 -624 -673"/>
                            <a:gd name="T67" fmla="*/ -624 h 180"/>
                            <a:gd name="T68" fmla="+- 0 3137 3097"/>
                            <a:gd name="T69" fmla="*/ T68 w 66"/>
                            <a:gd name="T70" fmla="+- 0 -629 -673"/>
                            <a:gd name="T71" fmla="*/ -629 h 180"/>
                            <a:gd name="T72" fmla="+- 0 3142 3097"/>
                            <a:gd name="T73" fmla="*/ T72 w 66"/>
                            <a:gd name="T74" fmla="+- 0 -634 -673"/>
                            <a:gd name="T75" fmla="*/ -634 h 180"/>
                            <a:gd name="T76" fmla="+- 0 3163 3097"/>
                            <a:gd name="T77" fmla="*/ T76 w 66"/>
                            <a:gd name="T78" fmla="+- 0 -634 -673"/>
                            <a:gd name="T79" fmla="*/ -634 h 180"/>
                            <a:gd name="T80" fmla="+- 0 3163 3097"/>
                            <a:gd name="T81" fmla="*/ T80 w 66"/>
                            <a:gd name="T82" fmla="+- 0 -673 -673"/>
                            <a:gd name="T83" fmla="*/ -673 h 1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66" h="180">
                              <a:moveTo>
                                <a:pt x="66" y="39"/>
                              </a:moveTo>
                              <a:lnTo>
                                <a:pt x="45" y="39"/>
                              </a:lnTo>
                              <a:lnTo>
                                <a:pt x="45" y="180"/>
                              </a:lnTo>
                              <a:lnTo>
                                <a:pt x="66" y="180"/>
                              </a:lnTo>
                              <a:lnTo>
                                <a:pt x="66" y="39"/>
                              </a:lnTo>
                              <a:close/>
                              <a:moveTo>
                                <a:pt x="66" y="0"/>
                              </a:moveTo>
                              <a:lnTo>
                                <a:pt x="53" y="0"/>
                              </a:lnTo>
                              <a:lnTo>
                                <a:pt x="48" y="7"/>
                              </a:lnTo>
                              <a:lnTo>
                                <a:pt x="42" y="15"/>
                              </a:lnTo>
                              <a:lnTo>
                                <a:pt x="23" y="32"/>
                              </a:lnTo>
                              <a:lnTo>
                                <a:pt x="12" y="38"/>
                              </a:lnTo>
                              <a:lnTo>
                                <a:pt x="0" y="44"/>
                              </a:lnTo>
                              <a:lnTo>
                                <a:pt x="0" y="66"/>
                              </a:lnTo>
                              <a:lnTo>
                                <a:pt x="7" y="63"/>
                              </a:lnTo>
                              <a:lnTo>
                                <a:pt x="15" y="60"/>
                              </a:lnTo>
                              <a:lnTo>
                                <a:pt x="23" y="55"/>
                              </a:lnTo>
                              <a:lnTo>
                                <a:pt x="33" y="49"/>
                              </a:lnTo>
                              <a:lnTo>
                                <a:pt x="40" y="44"/>
                              </a:lnTo>
                              <a:lnTo>
                                <a:pt x="45" y="39"/>
                              </a:lnTo>
                              <a:lnTo>
                                <a:pt x="66" y="39"/>
                              </a:lnTo>
                              <a:lnTo>
                                <a:pt x="6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43FF15" id="AutoShape 498" o:spid="_x0000_s1026" style="position:absolute;margin-left:154.85pt;margin-top:-33.65pt;width:3.3pt;height:9pt;z-index:-26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6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" path="m66,39r-21,l45,180r21,l66,39xm66,l53,,48,7r-6,8l23,32,12,38,,44,,66,7,63r8,-3l23,55,33,49r7,-5l45,39r21,l66,xe" fillcolor="black" stroked="f">
                <v:path arrowok="t" o:connecttype="custom" o:connectlocs="41910,-402590;28575,-402590;28575,-313055;41910,-313055;41910,-402590;41910,-427355;33655,-427355;30480,-422910;26670,-417830;14605,-407035;7620,-403225;0,-399415;0,-385445;4445,-387350;9525,-389255;14605,-392430;20955,-396240;25400,-399415;28575,-402590;41910,-402590;41910,-427355" o:connectangles="0,0,0,0,0,0,0,0,0,0,0,0,0,0,0,0,0,0,0,0,0"/>
                <w10:wrap anchorx="page"/>
              </v:shape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2752" behindDoc="0" locked="0" layoutInCell="1" allowOverlap="1" wp14:anchorId="493B796D" wp14:editId="09AE1A06">
            <wp:simplePos x="0" y="0"/>
            <wp:positionH relativeFrom="page">
              <wp:posOffset>4191761</wp:posOffset>
            </wp:positionH>
            <wp:positionV relativeFrom="paragraph">
              <wp:posOffset>-427509</wp:posOffset>
            </wp:positionV>
            <wp:extent cx="269747" cy="116586"/>
            <wp:effectExtent l="0" t="0" r="0" b="0"/>
            <wp:wrapNone/>
            <wp:docPr id="69" name="image1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110.png"/>
                    <pic:cNvPicPr/>
                  </pic:nvPicPr>
                  <pic:blipFill>
                    <a:blip r:embed="rId1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747" cy="116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776" behindDoc="0" locked="0" layoutInCell="1" allowOverlap="1" wp14:anchorId="77292055" wp14:editId="7FCA5A01">
                <wp:simplePos x="0" y="0"/>
                <wp:positionH relativeFrom="page">
                  <wp:posOffset>4530090</wp:posOffset>
                </wp:positionH>
                <wp:positionV relativeFrom="paragraph">
                  <wp:posOffset>-427355</wp:posOffset>
                </wp:positionV>
                <wp:extent cx="603885" cy="116840"/>
                <wp:effectExtent l="5715" t="8890" r="0" b="7620"/>
                <wp:wrapNone/>
                <wp:docPr id="559" name="AutoShape 4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3885" cy="116840"/>
                        </a:xfrm>
                        <a:custGeom>
                          <a:avLst/>
                          <a:gdLst>
                            <a:gd name="T0" fmla="+- 0 7158 7134"/>
                            <a:gd name="T1" fmla="*/ T0 w 951"/>
                            <a:gd name="T2" fmla="+- 0 -596 -673"/>
                            <a:gd name="T3" fmla="*/ -596 h 184"/>
                            <a:gd name="T4" fmla="+- 0 7268 7134"/>
                            <a:gd name="T5" fmla="*/ T4 w 951"/>
                            <a:gd name="T6" fmla="+- 0 -493 -673"/>
                            <a:gd name="T7" fmla="*/ -493 h 184"/>
                            <a:gd name="T8" fmla="+- 0 7374 7134"/>
                            <a:gd name="T9" fmla="*/ T8 w 951"/>
                            <a:gd name="T10" fmla="+- 0 -520 -673"/>
                            <a:gd name="T11" fmla="*/ -520 h 184"/>
                            <a:gd name="T12" fmla="+- 0 7318 7134"/>
                            <a:gd name="T13" fmla="*/ T12 w 951"/>
                            <a:gd name="T14" fmla="+- 0 -529 -673"/>
                            <a:gd name="T15" fmla="*/ -529 h 184"/>
                            <a:gd name="T16" fmla="+- 0 7338 7134"/>
                            <a:gd name="T17" fmla="*/ T16 w 951"/>
                            <a:gd name="T18" fmla="+- 0 -608 -673"/>
                            <a:gd name="T19" fmla="*/ -608 h 184"/>
                            <a:gd name="T20" fmla="+- 0 7383 7134"/>
                            <a:gd name="T21" fmla="*/ T20 w 951"/>
                            <a:gd name="T22" fmla="+- 0 -568 -673"/>
                            <a:gd name="T23" fmla="*/ -568 h 184"/>
                            <a:gd name="T24" fmla="+- 0 7373 7134"/>
                            <a:gd name="T25" fmla="*/ T24 w 951"/>
                            <a:gd name="T26" fmla="+- 0 -618 -673"/>
                            <a:gd name="T27" fmla="*/ -618 h 184"/>
                            <a:gd name="T28" fmla="+- 0 7316 7134"/>
                            <a:gd name="T29" fmla="*/ T28 w 951"/>
                            <a:gd name="T30" fmla="+- 0 -618 -673"/>
                            <a:gd name="T31" fmla="*/ -618 h 184"/>
                            <a:gd name="T32" fmla="+- 0 7291 7134"/>
                            <a:gd name="T33" fmla="*/ T32 w 951"/>
                            <a:gd name="T34" fmla="+- 0 -545 -673"/>
                            <a:gd name="T35" fmla="*/ -545 h 184"/>
                            <a:gd name="T36" fmla="+- 0 7327 7134"/>
                            <a:gd name="T37" fmla="*/ T36 w 951"/>
                            <a:gd name="T38" fmla="+- 0 -493 -673"/>
                            <a:gd name="T39" fmla="*/ -493 h 184"/>
                            <a:gd name="T40" fmla="+- 0 7383 7134"/>
                            <a:gd name="T41" fmla="*/ T40 w 951"/>
                            <a:gd name="T42" fmla="+- 0 -508 -673"/>
                            <a:gd name="T43" fmla="*/ -508 h 184"/>
                            <a:gd name="T44" fmla="+- 0 7602 7134"/>
                            <a:gd name="T45" fmla="*/ T44 w 951"/>
                            <a:gd name="T46" fmla="+- 0 -623 -673"/>
                            <a:gd name="T47" fmla="*/ -623 h 184"/>
                            <a:gd name="T48" fmla="+- 0 7525 7134"/>
                            <a:gd name="T49" fmla="*/ T48 w 951"/>
                            <a:gd name="T50" fmla="+- 0 -623 -673"/>
                            <a:gd name="T51" fmla="*/ -623 h 184"/>
                            <a:gd name="T52" fmla="+- 0 7466 7134"/>
                            <a:gd name="T53" fmla="*/ T52 w 951"/>
                            <a:gd name="T54" fmla="+- 0 -548 -673"/>
                            <a:gd name="T55" fmla="*/ -548 h 184"/>
                            <a:gd name="T56" fmla="+- 0 7512 7134"/>
                            <a:gd name="T57" fmla="*/ T56 w 951"/>
                            <a:gd name="T58" fmla="+- 0 -593 -673"/>
                            <a:gd name="T59" fmla="*/ -593 h 184"/>
                            <a:gd name="T60" fmla="+- 0 7734 7134"/>
                            <a:gd name="T61" fmla="*/ T60 w 951"/>
                            <a:gd name="T62" fmla="+- 0 -493 -673"/>
                            <a:gd name="T63" fmla="*/ -493 h 184"/>
                            <a:gd name="T64" fmla="+- 0 7727 7134"/>
                            <a:gd name="T65" fmla="*/ T64 w 951"/>
                            <a:gd name="T66" fmla="+- 0 -594 -673"/>
                            <a:gd name="T67" fmla="*/ -594 h 184"/>
                            <a:gd name="T68" fmla="+- 0 7703 7134"/>
                            <a:gd name="T69" fmla="*/ T68 w 951"/>
                            <a:gd name="T70" fmla="+- 0 -623 -673"/>
                            <a:gd name="T71" fmla="*/ -623 h 184"/>
                            <a:gd name="T72" fmla="+- 0 7631 7134"/>
                            <a:gd name="T73" fmla="*/ T72 w 951"/>
                            <a:gd name="T74" fmla="+- 0 -614 -673"/>
                            <a:gd name="T75" fmla="*/ -614 h 184"/>
                            <a:gd name="T76" fmla="+- 0 7642 7134"/>
                            <a:gd name="T77" fmla="*/ T76 w 951"/>
                            <a:gd name="T78" fmla="+- 0 -593 -673"/>
                            <a:gd name="T79" fmla="*/ -593 h 184"/>
                            <a:gd name="T80" fmla="+- 0 7698 7134"/>
                            <a:gd name="T81" fmla="*/ T80 w 951"/>
                            <a:gd name="T82" fmla="+- 0 -600 -673"/>
                            <a:gd name="T83" fmla="*/ -600 h 184"/>
                            <a:gd name="T84" fmla="+- 0 7703 7134"/>
                            <a:gd name="T85" fmla="*/ T84 w 951"/>
                            <a:gd name="T86" fmla="+- 0 -533 -673"/>
                            <a:gd name="T87" fmla="*/ -533 h 184"/>
                            <a:gd name="T88" fmla="+- 0 7655 7134"/>
                            <a:gd name="T89" fmla="*/ T88 w 951"/>
                            <a:gd name="T90" fmla="+- 0 -508 -673"/>
                            <a:gd name="T91" fmla="*/ -508 h 184"/>
                            <a:gd name="T92" fmla="+- 0 7638 7134"/>
                            <a:gd name="T93" fmla="*/ T92 w 951"/>
                            <a:gd name="T94" fmla="+- 0 -535 -673"/>
                            <a:gd name="T95" fmla="*/ -535 h 184"/>
                            <a:gd name="T96" fmla="+- 0 7668 7134"/>
                            <a:gd name="T97" fmla="*/ T96 w 951"/>
                            <a:gd name="T98" fmla="+- 0 -550 -673"/>
                            <a:gd name="T99" fmla="*/ -550 h 184"/>
                            <a:gd name="T100" fmla="+- 0 7688 7134"/>
                            <a:gd name="T101" fmla="*/ T100 w 951"/>
                            <a:gd name="T102" fmla="+- 0 -571 -673"/>
                            <a:gd name="T103" fmla="*/ -571 h 184"/>
                            <a:gd name="T104" fmla="+- 0 7634 7134"/>
                            <a:gd name="T105" fmla="*/ T104 w 951"/>
                            <a:gd name="T106" fmla="+- 0 -560 -673"/>
                            <a:gd name="T107" fmla="*/ -560 h 184"/>
                            <a:gd name="T108" fmla="+- 0 7614 7134"/>
                            <a:gd name="T109" fmla="*/ T108 w 951"/>
                            <a:gd name="T110" fmla="+- 0 -516 -673"/>
                            <a:gd name="T111" fmla="*/ -516 h 184"/>
                            <a:gd name="T112" fmla="+- 0 7675 7134"/>
                            <a:gd name="T113" fmla="*/ T112 w 951"/>
                            <a:gd name="T114" fmla="+- 0 -491 -673"/>
                            <a:gd name="T115" fmla="*/ -491 h 184"/>
                            <a:gd name="T116" fmla="+- 0 7706 7134"/>
                            <a:gd name="T117" fmla="*/ T116 w 951"/>
                            <a:gd name="T118" fmla="+- 0 -503 -673"/>
                            <a:gd name="T119" fmla="*/ -503 h 184"/>
                            <a:gd name="T120" fmla="+- 0 7817 7134"/>
                            <a:gd name="T121" fmla="*/ T120 w 951"/>
                            <a:gd name="T122" fmla="+- 0 -626 -673"/>
                            <a:gd name="T123" fmla="*/ -626 h 184"/>
                            <a:gd name="T124" fmla="+- 0 7781 7134"/>
                            <a:gd name="T125" fmla="*/ T124 w 951"/>
                            <a:gd name="T126" fmla="+- 0 -604 -673"/>
                            <a:gd name="T127" fmla="*/ -604 h 184"/>
                            <a:gd name="T128" fmla="+- 0 7784 7134"/>
                            <a:gd name="T129" fmla="*/ T128 w 951"/>
                            <a:gd name="T130" fmla="+- 0 -578 -673"/>
                            <a:gd name="T131" fmla="*/ -578 h 184"/>
                            <a:gd name="T132" fmla="+- 0 7804 7134"/>
                            <a:gd name="T133" fmla="*/ T132 w 951"/>
                            <a:gd name="T134" fmla="+- 0 -604 -673"/>
                            <a:gd name="T135" fmla="*/ -604 h 184"/>
                            <a:gd name="T136" fmla="+- 0 7930 7134"/>
                            <a:gd name="T137" fmla="*/ T136 w 951"/>
                            <a:gd name="T138" fmla="+- 0 -673 -673"/>
                            <a:gd name="T139" fmla="*/ -673 h 184"/>
                            <a:gd name="T140" fmla="+- 0 7886 7134"/>
                            <a:gd name="T141" fmla="*/ T140 w 951"/>
                            <a:gd name="T142" fmla="+- 0 -508 -673"/>
                            <a:gd name="T143" fmla="*/ -508 h 184"/>
                            <a:gd name="T144" fmla="+- 0 7870 7134"/>
                            <a:gd name="T145" fmla="*/ T144 w 951"/>
                            <a:gd name="T146" fmla="+- 0 -596 -673"/>
                            <a:gd name="T147" fmla="*/ -596 h 184"/>
                            <a:gd name="T148" fmla="+- 0 7925 7134"/>
                            <a:gd name="T149" fmla="*/ T148 w 951"/>
                            <a:gd name="T150" fmla="+- 0 -588 -673"/>
                            <a:gd name="T151" fmla="*/ -588 h 184"/>
                            <a:gd name="T152" fmla="+- 0 7928 7134"/>
                            <a:gd name="T153" fmla="*/ T152 w 951"/>
                            <a:gd name="T154" fmla="+- 0 -673 -673"/>
                            <a:gd name="T155" fmla="*/ -673 h 184"/>
                            <a:gd name="T156" fmla="+- 0 7882 7134"/>
                            <a:gd name="T157" fmla="*/ T156 w 951"/>
                            <a:gd name="T158" fmla="+- 0 -626 -673"/>
                            <a:gd name="T159" fmla="*/ -626 h 184"/>
                            <a:gd name="T160" fmla="+- 0 7840 7134"/>
                            <a:gd name="T161" fmla="*/ T160 w 951"/>
                            <a:gd name="T162" fmla="+- 0 -583 -673"/>
                            <a:gd name="T163" fmla="*/ -583 h 184"/>
                            <a:gd name="T164" fmla="+- 0 7856 7134"/>
                            <a:gd name="T165" fmla="*/ T164 w 951"/>
                            <a:gd name="T166" fmla="+- 0 -504 -673"/>
                            <a:gd name="T167" fmla="*/ -504 h 184"/>
                            <a:gd name="T168" fmla="+- 0 7914 7134"/>
                            <a:gd name="T169" fmla="*/ T168 w 951"/>
                            <a:gd name="T170" fmla="+- 0 -495 -673"/>
                            <a:gd name="T171" fmla="*/ -495 h 184"/>
                            <a:gd name="T172" fmla="+- 0 7950 7134"/>
                            <a:gd name="T173" fmla="*/ T172 w 951"/>
                            <a:gd name="T174" fmla="+- 0 -509 -673"/>
                            <a:gd name="T175" fmla="*/ -509 h 184"/>
                            <a:gd name="T176" fmla="+- 0 8071 7134"/>
                            <a:gd name="T177" fmla="*/ T176 w 951"/>
                            <a:gd name="T178" fmla="+- 0 -559 -673"/>
                            <a:gd name="T179" fmla="*/ -559 h 184"/>
                            <a:gd name="T180" fmla="+- 0 8012 7134"/>
                            <a:gd name="T181" fmla="*/ T180 w 951"/>
                            <a:gd name="T182" fmla="+- 0 -577 -673"/>
                            <a:gd name="T183" fmla="*/ -577 h 184"/>
                            <a:gd name="T184" fmla="+- 0 8004 7134"/>
                            <a:gd name="T185" fmla="*/ T184 w 951"/>
                            <a:gd name="T186" fmla="+- 0 -600 -673"/>
                            <a:gd name="T187" fmla="*/ -600 h 184"/>
                            <a:gd name="T188" fmla="+- 0 8054 7134"/>
                            <a:gd name="T189" fmla="*/ T188 w 951"/>
                            <a:gd name="T190" fmla="+- 0 -599 -673"/>
                            <a:gd name="T191" fmla="*/ -599 h 184"/>
                            <a:gd name="T192" fmla="+- 0 8073 7134"/>
                            <a:gd name="T193" fmla="*/ T192 w 951"/>
                            <a:gd name="T194" fmla="+- 0 -608 -673"/>
                            <a:gd name="T195" fmla="*/ -608 h 184"/>
                            <a:gd name="T196" fmla="+- 0 8022 7134"/>
                            <a:gd name="T197" fmla="*/ T196 w 951"/>
                            <a:gd name="T198" fmla="+- 0 -626 -673"/>
                            <a:gd name="T199" fmla="*/ -626 h 184"/>
                            <a:gd name="T200" fmla="+- 0 7991 7134"/>
                            <a:gd name="T201" fmla="*/ T200 w 951"/>
                            <a:gd name="T202" fmla="+- 0 -614 -673"/>
                            <a:gd name="T203" fmla="*/ -614 h 184"/>
                            <a:gd name="T204" fmla="+- 0 7988 7134"/>
                            <a:gd name="T205" fmla="*/ T204 w 951"/>
                            <a:gd name="T206" fmla="+- 0 -566 -673"/>
                            <a:gd name="T207" fmla="*/ -566 h 184"/>
                            <a:gd name="T208" fmla="+- 0 8045 7134"/>
                            <a:gd name="T209" fmla="*/ T208 w 951"/>
                            <a:gd name="T210" fmla="+- 0 -545 -673"/>
                            <a:gd name="T211" fmla="*/ -545 h 184"/>
                            <a:gd name="T212" fmla="+- 0 8059 7134"/>
                            <a:gd name="T213" fmla="*/ T212 w 951"/>
                            <a:gd name="T214" fmla="+- 0 -518 -673"/>
                            <a:gd name="T215" fmla="*/ -518 h 184"/>
                            <a:gd name="T216" fmla="+- 0 8003 7134"/>
                            <a:gd name="T217" fmla="*/ T216 w 951"/>
                            <a:gd name="T218" fmla="+- 0 -520 -673"/>
                            <a:gd name="T219" fmla="*/ -520 h 184"/>
                            <a:gd name="T220" fmla="+- 0 7993 7134"/>
                            <a:gd name="T221" fmla="*/ T220 w 951"/>
                            <a:gd name="T222" fmla="+- 0 -500 -673"/>
                            <a:gd name="T223" fmla="*/ -500 h 184"/>
                            <a:gd name="T224" fmla="+- 0 8052 7134"/>
                            <a:gd name="T225" fmla="*/ T224 w 951"/>
                            <a:gd name="T226" fmla="+- 0 -492 -673"/>
                            <a:gd name="T227" fmla="*/ -492 h 184"/>
                            <a:gd name="T228" fmla="+- 0 8083 7134"/>
                            <a:gd name="T229" fmla="*/ T228 w 951"/>
                            <a:gd name="T230" fmla="+- 0 -517 -673"/>
                            <a:gd name="T231" fmla="*/ -517 h 1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951" h="184">
                              <a:moveTo>
                                <a:pt x="134" y="159"/>
                              </a:moveTo>
                              <a:lnTo>
                                <a:pt x="24" y="159"/>
                              </a:lnTo>
                              <a:lnTo>
                                <a:pt x="24" y="98"/>
                              </a:lnTo>
                              <a:lnTo>
                                <a:pt x="124" y="98"/>
                              </a:lnTo>
                              <a:lnTo>
                                <a:pt x="124" y="77"/>
                              </a:lnTo>
                              <a:lnTo>
                                <a:pt x="24" y="77"/>
                              </a:lnTo>
                              <a:lnTo>
                                <a:pt x="24" y="21"/>
                              </a:lnTo>
                              <a:lnTo>
                                <a:pt x="130" y="21"/>
                              </a:lnTo>
                              <a:lnTo>
                                <a:pt x="130" y="0"/>
                              </a:lnTo>
                              <a:lnTo>
                                <a:pt x="0" y="0"/>
                              </a:lnTo>
                              <a:lnTo>
                                <a:pt x="0" y="180"/>
                              </a:lnTo>
                              <a:lnTo>
                                <a:pt x="134" y="180"/>
                              </a:lnTo>
                              <a:lnTo>
                                <a:pt x="134" y="159"/>
                              </a:lnTo>
                              <a:moveTo>
                                <a:pt x="270" y="0"/>
                              </a:moveTo>
                              <a:lnTo>
                                <a:pt x="250" y="0"/>
                              </a:lnTo>
                              <a:lnTo>
                                <a:pt x="250" y="133"/>
                              </a:lnTo>
                              <a:lnTo>
                                <a:pt x="246" y="145"/>
                              </a:lnTo>
                              <a:lnTo>
                                <a:pt x="240" y="153"/>
                              </a:lnTo>
                              <a:lnTo>
                                <a:pt x="233" y="161"/>
                              </a:lnTo>
                              <a:lnTo>
                                <a:pt x="224" y="165"/>
                              </a:lnTo>
                              <a:lnTo>
                                <a:pt x="205" y="165"/>
                              </a:lnTo>
                              <a:lnTo>
                                <a:pt x="197" y="161"/>
                              </a:lnTo>
                              <a:lnTo>
                                <a:pt x="190" y="152"/>
                              </a:lnTo>
                              <a:lnTo>
                                <a:pt x="184" y="144"/>
                              </a:lnTo>
                              <a:lnTo>
                                <a:pt x="180" y="132"/>
                              </a:lnTo>
                              <a:lnTo>
                                <a:pt x="180" y="98"/>
                              </a:lnTo>
                              <a:lnTo>
                                <a:pt x="182" y="85"/>
                              </a:lnTo>
                              <a:lnTo>
                                <a:pt x="190" y="77"/>
                              </a:lnTo>
                              <a:lnTo>
                                <a:pt x="196" y="69"/>
                              </a:lnTo>
                              <a:lnTo>
                                <a:pt x="204" y="65"/>
                              </a:lnTo>
                              <a:lnTo>
                                <a:pt x="224" y="65"/>
                              </a:lnTo>
                              <a:lnTo>
                                <a:pt x="233" y="69"/>
                              </a:lnTo>
                              <a:lnTo>
                                <a:pt x="240" y="78"/>
                              </a:lnTo>
                              <a:lnTo>
                                <a:pt x="244" y="85"/>
                              </a:lnTo>
                              <a:lnTo>
                                <a:pt x="247" y="94"/>
                              </a:lnTo>
                              <a:lnTo>
                                <a:pt x="249" y="105"/>
                              </a:lnTo>
                              <a:lnTo>
                                <a:pt x="249" y="115"/>
                              </a:lnTo>
                              <a:lnTo>
                                <a:pt x="250" y="133"/>
                              </a:lnTo>
                              <a:lnTo>
                                <a:pt x="250" y="0"/>
                              </a:lnTo>
                              <a:lnTo>
                                <a:pt x="248" y="0"/>
                              </a:lnTo>
                              <a:lnTo>
                                <a:pt x="248" y="65"/>
                              </a:lnTo>
                              <a:lnTo>
                                <a:pt x="239" y="55"/>
                              </a:lnTo>
                              <a:lnTo>
                                <a:pt x="233" y="51"/>
                              </a:lnTo>
                              <a:lnTo>
                                <a:pt x="227" y="49"/>
                              </a:lnTo>
                              <a:lnTo>
                                <a:pt x="220" y="47"/>
                              </a:lnTo>
                              <a:lnTo>
                                <a:pt x="202" y="47"/>
                              </a:lnTo>
                              <a:lnTo>
                                <a:pt x="192" y="50"/>
                              </a:lnTo>
                              <a:lnTo>
                                <a:pt x="182" y="55"/>
                              </a:lnTo>
                              <a:lnTo>
                                <a:pt x="174" y="61"/>
                              </a:lnTo>
                              <a:lnTo>
                                <a:pt x="168" y="69"/>
                              </a:lnTo>
                              <a:lnTo>
                                <a:pt x="163" y="80"/>
                              </a:lnTo>
                              <a:lnTo>
                                <a:pt x="158" y="90"/>
                              </a:lnTo>
                              <a:lnTo>
                                <a:pt x="157" y="102"/>
                              </a:lnTo>
                              <a:lnTo>
                                <a:pt x="157" y="128"/>
                              </a:lnTo>
                              <a:lnTo>
                                <a:pt x="160" y="140"/>
                              </a:lnTo>
                              <a:lnTo>
                                <a:pt x="164" y="151"/>
                              </a:lnTo>
                              <a:lnTo>
                                <a:pt x="169" y="161"/>
                              </a:lnTo>
                              <a:lnTo>
                                <a:pt x="175" y="169"/>
                              </a:lnTo>
                              <a:lnTo>
                                <a:pt x="185" y="175"/>
                              </a:lnTo>
                              <a:lnTo>
                                <a:pt x="193" y="180"/>
                              </a:lnTo>
                              <a:lnTo>
                                <a:pt x="203" y="183"/>
                              </a:lnTo>
                              <a:lnTo>
                                <a:pt x="212" y="183"/>
                              </a:lnTo>
                              <a:lnTo>
                                <a:pt x="224" y="182"/>
                              </a:lnTo>
                              <a:lnTo>
                                <a:pt x="234" y="178"/>
                              </a:lnTo>
                              <a:lnTo>
                                <a:pt x="243" y="172"/>
                              </a:lnTo>
                              <a:lnTo>
                                <a:pt x="249" y="165"/>
                              </a:lnTo>
                              <a:lnTo>
                                <a:pt x="250" y="164"/>
                              </a:lnTo>
                              <a:lnTo>
                                <a:pt x="250" y="180"/>
                              </a:lnTo>
                              <a:lnTo>
                                <a:pt x="270" y="180"/>
                              </a:lnTo>
                              <a:lnTo>
                                <a:pt x="270" y="164"/>
                              </a:lnTo>
                              <a:lnTo>
                                <a:pt x="270" y="0"/>
                              </a:lnTo>
                              <a:moveTo>
                                <a:pt x="468" y="50"/>
                              </a:moveTo>
                              <a:lnTo>
                                <a:pt x="446" y="50"/>
                              </a:lnTo>
                              <a:lnTo>
                                <a:pt x="425" y="126"/>
                              </a:lnTo>
                              <a:lnTo>
                                <a:pt x="416" y="150"/>
                              </a:lnTo>
                              <a:lnTo>
                                <a:pt x="410" y="126"/>
                              </a:lnTo>
                              <a:lnTo>
                                <a:pt x="399" y="80"/>
                              </a:lnTo>
                              <a:lnTo>
                                <a:pt x="391" y="50"/>
                              </a:lnTo>
                              <a:lnTo>
                                <a:pt x="368" y="50"/>
                              </a:lnTo>
                              <a:lnTo>
                                <a:pt x="347" y="126"/>
                              </a:lnTo>
                              <a:lnTo>
                                <a:pt x="343" y="143"/>
                              </a:lnTo>
                              <a:lnTo>
                                <a:pt x="341" y="152"/>
                              </a:lnTo>
                              <a:lnTo>
                                <a:pt x="341" y="153"/>
                              </a:lnTo>
                              <a:lnTo>
                                <a:pt x="332" y="125"/>
                              </a:lnTo>
                              <a:lnTo>
                                <a:pt x="312" y="50"/>
                              </a:lnTo>
                              <a:lnTo>
                                <a:pt x="289" y="50"/>
                              </a:lnTo>
                              <a:lnTo>
                                <a:pt x="329" y="180"/>
                              </a:lnTo>
                              <a:lnTo>
                                <a:pt x="352" y="180"/>
                              </a:lnTo>
                              <a:lnTo>
                                <a:pt x="359" y="153"/>
                              </a:lnTo>
                              <a:lnTo>
                                <a:pt x="378" y="80"/>
                              </a:lnTo>
                              <a:lnTo>
                                <a:pt x="384" y="102"/>
                              </a:lnTo>
                              <a:lnTo>
                                <a:pt x="404" y="180"/>
                              </a:lnTo>
                              <a:lnTo>
                                <a:pt x="427" y="180"/>
                              </a:lnTo>
                              <a:lnTo>
                                <a:pt x="437" y="150"/>
                              </a:lnTo>
                              <a:lnTo>
                                <a:pt x="468" y="50"/>
                              </a:lnTo>
                              <a:moveTo>
                                <a:pt x="600" y="180"/>
                              </a:moveTo>
                              <a:lnTo>
                                <a:pt x="596" y="175"/>
                              </a:lnTo>
                              <a:lnTo>
                                <a:pt x="595" y="170"/>
                              </a:lnTo>
                              <a:lnTo>
                                <a:pt x="594" y="164"/>
                              </a:lnTo>
                              <a:lnTo>
                                <a:pt x="593" y="159"/>
                              </a:lnTo>
                              <a:lnTo>
                                <a:pt x="593" y="115"/>
                              </a:lnTo>
                              <a:lnTo>
                                <a:pt x="593" y="79"/>
                              </a:lnTo>
                              <a:lnTo>
                                <a:pt x="592" y="75"/>
                              </a:lnTo>
                              <a:lnTo>
                                <a:pt x="590" y="69"/>
                              </a:lnTo>
                              <a:lnTo>
                                <a:pt x="588" y="65"/>
                              </a:lnTo>
                              <a:lnTo>
                                <a:pt x="584" y="61"/>
                              </a:lnTo>
                              <a:lnTo>
                                <a:pt x="581" y="56"/>
                              </a:lnTo>
                              <a:lnTo>
                                <a:pt x="569" y="50"/>
                              </a:lnTo>
                              <a:lnTo>
                                <a:pt x="563" y="48"/>
                              </a:lnTo>
                              <a:lnTo>
                                <a:pt x="553" y="47"/>
                              </a:lnTo>
                              <a:lnTo>
                                <a:pt x="530" y="47"/>
                              </a:lnTo>
                              <a:lnTo>
                                <a:pt x="521" y="48"/>
                              </a:lnTo>
                              <a:lnTo>
                                <a:pt x="504" y="55"/>
                              </a:lnTo>
                              <a:lnTo>
                                <a:pt x="497" y="59"/>
                              </a:lnTo>
                              <a:lnTo>
                                <a:pt x="493" y="65"/>
                              </a:lnTo>
                              <a:lnTo>
                                <a:pt x="488" y="71"/>
                              </a:lnTo>
                              <a:lnTo>
                                <a:pt x="485" y="78"/>
                              </a:lnTo>
                              <a:lnTo>
                                <a:pt x="484" y="87"/>
                              </a:lnTo>
                              <a:lnTo>
                                <a:pt x="505" y="90"/>
                              </a:lnTo>
                              <a:lnTo>
                                <a:pt x="508" y="80"/>
                              </a:lnTo>
                              <a:lnTo>
                                <a:pt x="511" y="74"/>
                              </a:lnTo>
                              <a:lnTo>
                                <a:pt x="521" y="67"/>
                              </a:lnTo>
                              <a:lnTo>
                                <a:pt x="528" y="65"/>
                              </a:lnTo>
                              <a:lnTo>
                                <a:pt x="550" y="65"/>
                              </a:lnTo>
                              <a:lnTo>
                                <a:pt x="558" y="68"/>
                              </a:lnTo>
                              <a:lnTo>
                                <a:pt x="564" y="73"/>
                              </a:lnTo>
                              <a:lnTo>
                                <a:pt x="569" y="77"/>
                              </a:lnTo>
                              <a:lnTo>
                                <a:pt x="570" y="83"/>
                              </a:lnTo>
                              <a:lnTo>
                                <a:pt x="570" y="97"/>
                              </a:lnTo>
                              <a:lnTo>
                                <a:pt x="570" y="115"/>
                              </a:lnTo>
                              <a:lnTo>
                                <a:pt x="570" y="133"/>
                              </a:lnTo>
                              <a:lnTo>
                                <a:pt x="569" y="140"/>
                              </a:lnTo>
                              <a:lnTo>
                                <a:pt x="566" y="145"/>
                              </a:lnTo>
                              <a:lnTo>
                                <a:pt x="564" y="151"/>
                              </a:lnTo>
                              <a:lnTo>
                                <a:pt x="559" y="157"/>
                              </a:lnTo>
                              <a:lnTo>
                                <a:pt x="545" y="164"/>
                              </a:lnTo>
                              <a:lnTo>
                                <a:pt x="538" y="165"/>
                              </a:lnTo>
                              <a:lnTo>
                                <a:pt x="521" y="165"/>
                              </a:lnTo>
                              <a:lnTo>
                                <a:pt x="514" y="164"/>
                              </a:lnTo>
                              <a:lnTo>
                                <a:pt x="510" y="159"/>
                              </a:lnTo>
                              <a:lnTo>
                                <a:pt x="505" y="156"/>
                              </a:lnTo>
                              <a:lnTo>
                                <a:pt x="503" y="151"/>
                              </a:lnTo>
                              <a:lnTo>
                                <a:pt x="503" y="141"/>
                              </a:lnTo>
                              <a:lnTo>
                                <a:pt x="504" y="138"/>
                              </a:lnTo>
                              <a:lnTo>
                                <a:pt x="506" y="134"/>
                              </a:lnTo>
                              <a:lnTo>
                                <a:pt x="508" y="132"/>
                              </a:lnTo>
                              <a:lnTo>
                                <a:pt x="515" y="127"/>
                              </a:lnTo>
                              <a:lnTo>
                                <a:pt x="518" y="126"/>
                              </a:lnTo>
                              <a:lnTo>
                                <a:pt x="526" y="125"/>
                              </a:lnTo>
                              <a:lnTo>
                                <a:pt x="534" y="123"/>
                              </a:lnTo>
                              <a:lnTo>
                                <a:pt x="550" y="121"/>
                              </a:lnTo>
                              <a:lnTo>
                                <a:pt x="562" y="119"/>
                              </a:lnTo>
                              <a:lnTo>
                                <a:pt x="570" y="115"/>
                              </a:lnTo>
                              <a:lnTo>
                                <a:pt x="570" y="97"/>
                              </a:lnTo>
                              <a:lnTo>
                                <a:pt x="563" y="99"/>
                              </a:lnTo>
                              <a:lnTo>
                                <a:pt x="554" y="102"/>
                              </a:lnTo>
                              <a:lnTo>
                                <a:pt x="543" y="104"/>
                              </a:lnTo>
                              <a:lnTo>
                                <a:pt x="522" y="107"/>
                              </a:lnTo>
                              <a:lnTo>
                                <a:pt x="516" y="107"/>
                              </a:lnTo>
                              <a:lnTo>
                                <a:pt x="511" y="108"/>
                              </a:lnTo>
                              <a:lnTo>
                                <a:pt x="505" y="110"/>
                              </a:lnTo>
                              <a:lnTo>
                                <a:pt x="500" y="113"/>
                              </a:lnTo>
                              <a:lnTo>
                                <a:pt x="496" y="116"/>
                              </a:lnTo>
                              <a:lnTo>
                                <a:pt x="491" y="119"/>
                              </a:lnTo>
                              <a:lnTo>
                                <a:pt x="484" y="128"/>
                              </a:lnTo>
                              <a:lnTo>
                                <a:pt x="481" y="134"/>
                              </a:lnTo>
                              <a:lnTo>
                                <a:pt x="480" y="139"/>
                              </a:lnTo>
                              <a:lnTo>
                                <a:pt x="480" y="157"/>
                              </a:lnTo>
                              <a:lnTo>
                                <a:pt x="484" y="165"/>
                              </a:lnTo>
                              <a:lnTo>
                                <a:pt x="491" y="173"/>
                              </a:lnTo>
                              <a:lnTo>
                                <a:pt x="499" y="180"/>
                              </a:lnTo>
                              <a:lnTo>
                                <a:pt x="510" y="183"/>
                              </a:lnTo>
                              <a:lnTo>
                                <a:pt x="533" y="183"/>
                              </a:lnTo>
                              <a:lnTo>
                                <a:pt x="541" y="182"/>
                              </a:lnTo>
                              <a:lnTo>
                                <a:pt x="548" y="179"/>
                              </a:lnTo>
                              <a:lnTo>
                                <a:pt x="556" y="176"/>
                              </a:lnTo>
                              <a:lnTo>
                                <a:pt x="564" y="171"/>
                              </a:lnTo>
                              <a:lnTo>
                                <a:pt x="571" y="165"/>
                              </a:lnTo>
                              <a:lnTo>
                                <a:pt x="572" y="164"/>
                              </a:lnTo>
                              <a:lnTo>
                                <a:pt x="572" y="170"/>
                              </a:lnTo>
                              <a:lnTo>
                                <a:pt x="575" y="176"/>
                              </a:lnTo>
                              <a:lnTo>
                                <a:pt x="576" y="180"/>
                              </a:lnTo>
                              <a:lnTo>
                                <a:pt x="600" y="180"/>
                              </a:lnTo>
                              <a:moveTo>
                                <a:pt x="697" y="54"/>
                              </a:moveTo>
                              <a:lnTo>
                                <a:pt x="690" y="49"/>
                              </a:lnTo>
                              <a:lnTo>
                                <a:pt x="683" y="47"/>
                              </a:lnTo>
                              <a:lnTo>
                                <a:pt x="670" y="47"/>
                              </a:lnTo>
                              <a:lnTo>
                                <a:pt x="665" y="48"/>
                              </a:lnTo>
                              <a:lnTo>
                                <a:pt x="661" y="51"/>
                              </a:lnTo>
                              <a:lnTo>
                                <a:pt x="656" y="54"/>
                              </a:lnTo>
                              <a:lnTo>
                                <a:pt x="652" y="60"/>
                              </a:lnTo>
                              <a:lnTo>
                                <a:pt x="647" y="69"/>
                              </a:lnTo>
                              <a:lnTo>
                                <a:pt x="647" y="50"/>
                              </a:lnTo>
                              <a:lnTo>
                                <a:pt x="626" y="50"/>
                              </a:lnTo>
                              <a:lnTo>
                                <a:pt x="626" y="180"/>
                              </a:lnTo>
                              <a:lnTo>
                                <a:pt x="649" y="180"/>
                              </a:lnTo>
                              <a:lnTo>
                                <a:pt x="649" y="103"/>
                              </a:lnTo>
                              <a:lnTo>
                                <a:pt x="650" y="95"/>
                              </a:lnTo>
                              <a:lnTo>
                                <a:pt x="653" y="86"/>
                              </a:lnTo>
                              <a:lnTo>
                                <a:pt x="654" y="81"/>
                              </a:lnTo>
                              <a:lnTo>
                                <a:pt x="656" y="77"/>
                              </a:lnTo>
                              <a:lnTo>
                                <a:pt x="661" y="74"/>
                              </a:lnTo>
                              <a:lnTo>
                                <a:pt x="665" y="71"/>
                              </a:lnTo>
                              <a:lnTo>
                                <a:pt x="670" y="69"/>
                              </a:lnTo>
                              <a:lnTo>
                                <a:pt x="679" y="69"/>
                              </a:lnTo>
                              <a:lnTo>
                                <a:pt x="685" y="72"/>
                              </a:lnTo>
                              <a:lnTo>
                                <a:pt x="690" y="74"/>
                              </a:lnTo>
                              <a:lnTo>
                                <a:pt x="697" y="54"/>
                              </a:lnTo>
                              <a:moveTo>
                                <a:pt x="816" y="0"/>
                              </a:moveTo>
                              <a:lnTo>
                                <a:pt x="796" y="0"/>
                              </a:lnTo>
                              <a:lnTo>
                                <a:pt x="796" y="133"/>
                              </a:lnTo>
                              <a:lnTo>
                                <a:pt x="793" y="145"/>
                              </a:lnTo>
                              <a:lnTo>
                                <a:pt x="786" y="153"/>
                              </a:lnTo>
                              <a:lnTo>
                                <a:pt x="779" y="161"/>
                              </a:lnTo>
                              <a:lnTo>
                                <a:pt x="772" y="165"/>
                              </a:lnTo>
                              <a:lnTo>
                                <a:pt x="752" y="165"/>
                              </a:lnTo>
                              <a:lnTo>
                                <a:pt x="744" y="161"/>
                              </a:lnTo>
                              <a:lnTo>
                                <a:pt x="730" y="144"/>
                              </a:lnTo>
                              <a:lnTo>
                                <a:pt x="726" y="132"/>
                              </a:lnTo>
                              <a:lnTo>
                                <a:pt x="726" y="98"/>
                              </a:lnTo>
                              <a:lnTo>
                                <a:pt x="730" y="85"/>
                              </a:lnTo>
                              <a:lnTo>
                                <a:pt x="736" y="77"/>
                              </a:lnTo>
                              <a:lnTo>
                                <a:pt x="743" y="69"/>
                              </a:lnTo>
                              <a:lnTo>
                                <a:pt x="751" y="65"/>
                              </a:lnTo>
                              <a:lnTo>
                                <a:pt x="770" y="65"/>
                              </a:lnTo>
                              <a:lnTo>
                                <a:pt x="779" y="69"/>
                              </a:lnTo>
                              <a:lnTo>
                                <a:pt x="786" y="78"/>
                              </a:lnTo>
                              <a:lnTo>
                                <a:pt x="791" y="85"/>
                              </a:lnTo>
                              <a:lnTo>
                                <a:pt x="794" y="94"/>
                              </a:lnTo>
                              <a:lnTo>
                                <a:pt x="795" y="105"/>
                              </a:lnTo>
                              <a:lnTo>
                                <a:pt x="796" y="115"/>
                              </a:lnTo>
                              <a:lnTo>
                                <a:pt x="796" y="133"/>
                              </a:lnTo>
                              <a:lnTo>
                                <a:pt x="796" y="0"/>
                              </a:lnTo>
                              <a:lnTo>
                                <a:pt x="794" y="0"/>
                              </a:lnTo>
                              <a:lnTo>
                                <a:pt x="794" y="65"/>
                              </a:lnTo>
                              <a:lnTo>
                                <a:pt x="791" y="60"/>
                              </a:lnTo>
                              <a:lnTo>
                                <a:pt x="786" y="55"/>
                              </a:lnTo>
                              <a:lnTo>
                                <a:pt x="779" y="51"/>
                              </a:lnTo>
                              <a:lnTo>
                                <a:pt x="767" y="47"/>
                              </a:lnTo>
                              <a:lnTo>
                                <a:pt x="748" y="47"/>
                              </a:lnTo>
                              <a:lnTo>
                                <a:pt x="738" y="50"/>
                              </a:lnTo>
                              <a:lnTo>
                                <a:pt x="730" y="55"/>
                              </a:lnTo>
                              <a:lnTo>
                                <a:pt x="720" y="61"/>
                              </a:lnTo>
                              <a:lnTo>
                                <a:pt x="714" y="69"/>
                              </a:lnTo>
                              <a:lnTo>
                                <a:pt x="709" y="80"/>
                              </a:lnTo>
                              <a:lnTo>
                                <a:pt x="706" y="90"/>
                              </a:lnTo>
                              <a:lnTo>
                                <a:pt x="703" y="102"/>
                              </a:lnTo>
                              <a:lnTo>
                                <a:pt x="703" y="128"/>
                              </a:lnTo>
                              <a:lnTo>
                                <a:pt x="706" y="140"/>
                              </a:lnTo>
                              <a:lnTo>
                                <a:pt x="710" y="151"/>
                              </a:lnTo>
                              <a:lnTo>
                                <a:pt x="715" y="161"/>
                              </a:lnTo>
                              <a:lnTo>
                                <a:pt x="722" y="169"/>
                              </a:lnTo>
                              <a:lnTo>
                                <a:pt x="731" y="175"/>
                              </a:lnTo>
                              <a:lnTo>
                                <a:pt x="739" y="180"/>
                              </a:lnTo>
                              <a:lnTo>
                                <a:pt x="749" y="183"/>
                              </a:lnTo>
                              <a:lnTo>
                                <a:pt x="760" y="183"/>
                              </a:lnTo>
                              <a:lnTo>
                                <a:pt x="771" y="182"/>
                              </a:lnTo>
                              <a:lnTo>
                                <a:pt x="780" y="178"/>
                              </a:lnTo>
                              <a:lnTo>
                                <a:pt x="789" y="172"/>
                              </a:lnTo>
                              <a:lnTo>
                                <a:pt x="795" y="165"/>
                              </a:lnTo>
                              <a:lnTo>
                                <a:pt x="796" y="164"/>
                              </a:lnTo>
                              <a:lnTo>
                                <a:pt x="796" y="180"/>
                              </a:lnTo>
                              <a:lnTo>
                                <a:pt x="816" y="180"/>
                              </a:lnTo>
                              <a:lnTo>
                                <a:pt x="816" y="164"/>
                              </a:lnTo>
                              <a:lnTo>
                                <a:pt x="816" y="0"/>
                              </a:lnTo>
                              <a:moveTo>
                                <a:pt x="950" y="134"/>
                              </a:moveTo>
                              <a:lnTo>
                                <a:pt x="949" y="128"/>
                              </a:lnTo>
                              <a:lnTo>
                                <a:pt x="946" y="123"/>
                              </a:lnTo>
                              <a:lnTo>
                                <a:pt x="942" y="117"/>
                              </a:lnTo>
                              <a:lnTo>
                                <a:pt x="937" y="114"/>
                              </a:lnTo>
                              <a:lnTo>
                                <a:pt x="925" y="109"/>
                              </a:lnTo>
                              <a:lnTo>
                                <a:pt x="914" y="105"/>
                              </a:lnTo>
                              <a:lnTo>
                                <a:pt x="899" y="101"/>
                              </a:lnTo>
                              <a:lnTo>
                                <a:pt x="888" y="98"/>
                              </a:lnTo>
                              <a:lnTo>
                                <a:pt x="881" y="96"/>
                              </a:lnTo>
                              <a:lnTo>
                                <a:pt x="878" y="96"/>
                              </a:lnTo>
                              <a:lnTo>
                                <a:pt x="875" y="93"/>
                              </a:lnTo>
                              <a:lnTo>
                                <a:pt x="872" y="92"/>
                              </a:lnTo>
                              <a:lnTo>
                                <a:pt x="870" y="90"/>
                              </a:lnTo>
                              <a:lnTo>
                                <a:pt x="868" y="85"/>
                              </a:lnTo>
                              <a:lnTo>
                                <a:pt x="868" y="78"/>
                              </a:lnTo>
                              <a:lnTo>
                                <a:pt x="870" y="73"/>
                              </a:lnTo>
                              <a:lnTo>
                                <a:pt x="874" y="71"/>
                              </a:lnTo>
                              <a:lnTo>
                                <a:pt x="878" y="67"/>
                              </a:lnTo>
                              <a:lnTo>
                                <a:pt x="886" y="65"/>
                              </a:lnTo>
                              <a:lnTo>
                                <a:pt x="905" y="65"/>
                              </a:lnTo>
                              <a:lnTo>
                                <a:pt x="911" y="67"/>
                              </a:lnTo>
                              <a:lnTo>
                                <a:pt x="920" y="74"/>
                              </a:lnTo>
                              <a:lnTo>
                                <a:pt x="923" y="80"/>
                              </a:lnTo>
                              <a:lnTo>
                                <a:pt x="924" y="86"/>
                              </a:lnTo>
                              <a:lnTo>
                                <a:pt x="946" y="84"/>
                              </a:lnTo>
                              <a:lnTo>
                                <a:pt x="944" y="75"/>
                              </a:lnTo>
                              <a:lnTo>
                                <a:pt x="942" y="68"/>
                              </a:lnTo>
                              <a:lnTo>
                                <a:pt x="939" y="65"/>
                              </a:lnTo>
                              <a:lnTo>
                                <a:pt x="935" y="59"/>
                              </a:lnTo>
                              <a:lnTo>
                                <a:pt x="929" y="54"/>
                              </a:lnTo>
                              <a:lnTo>
                                <a:pt x="922" y="51"/>
                              </a:lnTo>
                              <a:lnTo>
                                <a:pt x="913" y="48"/>
                              </a:lnTo>
                              <a:lnTo>
                                <a:pt x="905" y="47"/>
                              </a:lnTo>
                              <a:lnTo>
                                <a:pt x="888" y="47"/>
                              </a:lnTo>
                              <a:lnTo>
                                <a:pt x="881" y="48"/>
                              </a:lnTo>
                              <a:lnTo>
                                <a:pt x="875" y="49"/>
                              </a:lnTo>
                              <a:lnTo>
                                <a:pt x="869" y="51"/>
                              </a:lnTo>
                              <a:lnTo>
                                <a:pt x="864" y="54"/>
                              </a:lnTo>
                              <a:lnTo>
                                <a:pt x="862" y="56"/>
                              </a:lnTo>
                              <a:lnTo>
                                <a:pt x="857" y="59"/>
                              </a:lnTo>
                              <a:lnTo>
                                <a:pt x="850" y="68"/>
                              </a:lnTo>
                              <a:lnTo>
                                <a:pt x="847" y="73"/>
                              </a:lnTo>
                              <a:lnTo>
                                <a:pt x="846" y="79"/>
                              </a:lnTo>
                              <a:lnTo>
                                <a:pt x="846" y="91"/>
                              </a:lnTo>
                              <a:lnTo>
                                <a:pt x="847" y="97"/>
                              </a:lnTo>
                              <a:lnTo>
                                <a:pt x="854" y="107"/>
                              </a:lnTo>
                              <a:lnTo>
                                <a:pt x="859" y="111"/>
                              </a:lnTo>
                              <a:lnTo>
                                <a:pt x="865" y="114"/>
                              </a:lnTo>
                              <a:lnTo>
                                <a:pt x="871" y="117"/>
                              </a:lnTo>
                              <a:lnTo>
                                <a:pt x="883" y="121"/>
                              </a:lnTo>
                              <a:lnTo>
                                <a:pt x="899" y="125"/>
                              </a:lnTo>
                              <a:lnTo>
                                <a:pt x="911" y="128"/>
                              </a:lnTo>
                              <a:lnTo>
                                <a:pt x="919" y="131"/>
                              </a:lnTo>
                              <a:lnTo>
                                <a:pt x="922" y="133"/>
                              </a:lnTo>
                              <a:lnTo>
                                <a:pt x="926" y="135"/>
                              </a:lnTo>
                              <a:lnTo>
                                <a:pt x="928" y="139"/>
                              </a:lnTo>
                              <a:lnTo>
                                <a:pt x="928" y="150"/>
                              </a:lnTo>
                              <a:lnTo>
                                <a:pt x="925" y="155"/>
                              </a:lnTo>
                              <a:lnTo>
                                <a:pt x="920" y="159"/>
                              </a:lnTo>
                              <a:lnTo>
                                <a:pt x="916" y="163"/>
                              </a:lnTo>
                              <a:lnTo>
                                <a:pt x="908" y="165"/>
                              </a:lnTo>
                              <a:lnTo>
                                <a:pt x="888" y="165"/>
                              </a:lnTo>
                              <a:lnTo>
                                <a:pt x="881" y="163"/>
                              </a:lnTo>
                              <a:lnTo>
                                <a:pt x="869" y="153"/>
                              </a:lnTo>
                              <a:lnTo>
                                <a:pt x="865" y="146"/>
                              </a:lnTo>
                              <a:lnTo>
                                <a:pt x="864" y="138"/>
                              </a:lnTo>
                              <a:lnTo>
                                <a:pt x="842" y="141"/>
                              </a:lnTo>
                              <a:lnTo>
                                <a:pt x="845" y="155"/>
                              </a:lnTo>
                              <a:lnTo>
                                <a:pt x="851" y="165"/>
                              </a:lnTo>
                              <a:lnTo>
                                <a:pt x="859" y="173"/>
                              </a:lnTo>
                              <a:lnTo>
                                <a:pt x="867" y="177"/>
                              </a:lnTo>
                              <a:lnTo>
                                <a:pt x="876" y="181"/>
                              </a:lnTo>
                              <a:lnTo>
                                <a:pt x="886" y="183"/>
                              </a:lnTo>
                              <a:lnTo>
                                <a:pt x="899" y="183"/>
                              </a:lnTo>
                              <a:lnTo>
                                <a:pt x="908" y="183"/>
                              </a:lnTo>
                              <a:lnTo>
                                <a:pt x="918" y="181"/>
                              </a:lnTo>
                              <a:lnTo>
                                <a:pt x="927" y="177"/>
                              </a:lnTo>
                              <a:lnTo>
                                <a:pt x="934" y="174"/>
                              </a:lnTo>
                              <a:lnTo>
                                <a:pt x="940" y="169"/>
                              </a:lnTo>
                              <a:lnTo>
                                <a:pt x="942" y="165"/>
                              </a:lnTo>
                              <a:lnTo>
                                <a:pt x="944" y="163"/>
                              </a:lnTo>
                              <a:lnTo>
                                <a:pt x="949" y="156"/>
                              </a:lnTo>
                              <a:lnTo>
                                <a:pt x="950" y="150"/>
                              </a:lnTo>
                              <a:lnTo>
                                <a:pt x="950" y="134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E403CB" id="AutoShape 497" o:spid="_x0000_s1026" style="position:absolute;margin-left:356.7pt;margin-top:-33.65pt;width:47.55pt;height:9.2pt;z-index:2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51,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" path="m134,159r-110,l24,98r100,l124,77,24,77r,-56l130,21,130,,,,,180r134,l134,159m270,l250,r,133l246,145r-6,8l233,161r-9,4l205,165r-8,-4l190,152r-6,-8l180,132r,-34l182,85r8,-8l196,69r8,-4l224,65r9,4l240,78r4,7l247,94r2,11l249,115r1,18l250,r-2,l248,65,239,55r-6,-4l227,49r-7,-2l202,47r-10,3l182,55r-8,6l168,69r-5,11l158,90r-1,12l157,128r3,12l164,151r5,10l175,169r10,6l193,180r10,3l212,183r12,-1l234,178r9,-6l249,165r1,-1l250,180r20,l270,164,270,m468,50r-22,l425,126r-9,24l410,126,399,80,391,50r-23,l347,126r-4,17l341,152r,1l332,125,312,50r-23,l329,180r23,l359,153,378,80r6,22l404,180r23,l437,150,468,50m600,180r-4,-5l595,170r-1,-6l593,159r,-44l593,79r-1,-4l590,69r-2,-4l584,61r-3,-5l569,50r-6,-2l553,47r-23,l521,48r-17,7l497,59r-4,6l488,71r-3,7l484,87r21,3l508,80r3,-6l521,67r7,-2l550,65r8,3l564,73r5,4l570,83r,14l570,115r,18l569,140r-3,5l564,151r-5,6l545,164r-7,1l521,165r-7,-1l510,159r-5,-3l503,151r,-10l504,138r2,-4l508,132r7,-5l518,126r8,-1l534,123r16,-2l562,119r8,-4l570,97r-7,2l554,102r-11,2l522,107r-6,l511,108r-6,2l500,113r-4,3l491,119r-7,9l481,134r-1,5l480,157r4,8l491,173r8,7l510,183r23,l541,182r7,-3l556,176r8,-5l571,165r1,-1l572,170r3,6l576,180r24,m697,54r-7,-5l683,47r-13,l665,48r-4,3l656,54r-4,6l647,69r,-19l626,50r,130l649,180r,-77l650,95r3,-9l654,81r2,-4l661,74r4,-3l670,69r9,l685,72r5,2l697,54m816,l796,r,133l793,145r-7,8l779,161r-7,4l752,165r-8,-4l730,144r-4,-12l726,98r4,-13l736,77r7,-8l751,65r19,l779,69r7,9l791,85r3,9l795,105r1,10l796,133,796,r-2,l794,65r-3,-5l786,55r-7,-4l767,47r-19,l738,50r-8,5l720,61r-6,8l709,80r-3,10l703,102r,26l706,140r4,11l715,161r7,8l731,175r8,5l749,183r11,l771,182r9,-4l789,172r6,-7l796,164r,16l816,180r,-16l816,m950,134r-1,-6l946,123r-4,-6l937,114r-12,-5l914,105r-15,-4l888,98r-7,-2l878,96r-3,-3l872,92r-2,-2l868,85r,-7l870,73r4,-2l878,67r8,-2l905,65r6,2l920,74r3,6l924,86r22,-2l944,75r-2,-7l939,65r-4,-6l929,54r-7,-3l913,48r-8,-1l888,47r-7,1l875,49r-6,2l864,54r-2,2l857,59r-7,9l847,73r-1,6l846,91r1,6l854,107r5,4l865,114r6,3l883,121r16,4l911,128r8,3l922,133r4,2l928,139r,11l925,155r-5,4l916,163r-8,2l888,165r-7,-2l869,153r-4,-7l864,138r-22,3l845,155r6,10l859,173r8,4l876,181r10,2l899,183r9,l918,181r9,-4l934,174r6,-5l942,165r2,-2l949,156r1,-6l950,134e" fillcolor="black" stroked="f">
                <v:path arrowok="t" o:connecttype="custom" o:connectlocs="15240,-378460;85090,-313055;152400,-330200;116840,-335915;129540,-386080;158115,-360680;151765,-392430;115570,-392430;99695,-346075;122555,-313055;158115,-322580;297180,-395605;248285,-395605;210820,-347980;240030,-376555;381000,-313055;376555,-377190;361315,-395605;315595,-389890;322580,-376555;358140,-381000;361315,-338455;330835,-322580;320040,-339725;339090,-349250;351790,-362585;317500,-355600;304800,-327660;343535,-311785;363220,-319405;433705,-397510;410845,-383540;412750,-367030;425450,-383540;505460,-427355;477520,-322580;467360,-378460;502285,-373380;504190,-427355;474980,-397510;448310,-370205;458470,-320040;495300,-314325;518160,-323215;594995,-354965;557530,-366395;552450,-381000;584200,-380365;596265,-386080;563880,-397510;544195,-389890;542290,-359410;578485,-346075;587375,-328930;551815,-330200;545465,-317500;582930,-312420;602615,-328295" o:connectangles="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800" behindDoc="0" locked="0" layoutInCell="1" allowOverlap="1" wp14:anchorId="10EBE5C2" wp14:editId="44D9EDA9">
                <wp:simplePos x="0" y="0"/>
                <wp:positionH relativeFrom="page">
                  <wp:posOffset>4275455</wp:posOffset>
                </wp:positionH>
                <wp:positionV relativeFrom="paragraph">
                  <wp:posOffset>-245110</wp:posOffset>
                </wp:positionV>
                <wp:extent cx="775335" cy="147955"/>
                <wp:effectExtent l="0" t="635" r="6985" b="3810"/>
                <wp:wrapNone/>
                <wp:docPr id="556" name="Group 4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5335" cy="147955"/>
                          <a:chOff x="6733" y="-386"/>
                          <a:chExt cx="1221" cy="233"/>
                        </a:xfrm>
                      </wpg:grpSpPr>
                      <pic:pic xmlns:pic="http://schemas.openxmlformats.org/drawingml/2006/picture">
                        <pic:nvPicPr>
                          <pic:cNvPr id="557" name="Picture 4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33" y="-386"/>
                            <a:ext cx="280" cy="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58" name="AutoShape 495"/>
                        <wps:cNvSpPr>
                          <a:spLocks/>
                        </wps:cNvSpPr>
                        <wps:spPr bwMode="auto">
                          <a:xfrm>
                            <a:off x="7048" y="-379"/>
                            <a:ext cx="906" cy="226"/>
                          </a:xfrm>
                          <a:custGeom>
                            <a:avLst/>
                            <a:gdLst>
                              <a:gd name="T0" fmla="+- 0 7081 7048"/>
                              <a:gd name="T1" fmla="*/ T0 w 906"/>
                              <a:gd name="T2" fmla="+- 0 -332 -379"/>
                              <a:gd name="T3" fmla="*/ -332 h 226"/>
                              <a:gd name="T4" fmla="+- 0 7048 7048"/>
                              <a:gd name="T5" fmla="*/ T4 w 906"/>
                              <a:gd name="T6" fmla="+- 0 -203 -379"/>
                              <a:gd name="T7" fmla="*/ -203 h 226"/>
                              <a:gd name="T8" fmla="+- 0 7078 7048"/>
                              <a:gd name="T9" fmla="*/ T8 w 906"/>
                              <a:gd name="T10" fmla="+- 0 -307 -379"/>
                              <a:gd name="T11" fmla="*/ -307 h 226"/>
                              <a:gd name="T12" fmla="+- 0 7118 7048"/>
                              <a:gd name="T13" fmla="*/ T12 w 906"/>
                              <a:gd name="T14" fmla="+- 0 -330 -379"/>
                              <a:gd name="T15" fmla="*/ -330 h 226"/>
                              <a:gd name="T16" fmla="+- 0 7228 7048"/>
                              <a:gd name="T17" fmla="*/ T16 w 906"/>
                              <a:gd name="T18" fmla="+- 0 -318 -379"/>
                              <a:gd name="T19" fmla="*/ -318 h 226"/>
                              <a:gd name="T20" fmla="+- 0 7148 7048"/>
                              <a:gd name="T21" fmla="*/ T20 w 906"/>
                              <a:gd name="T22" fmla="+- 0 -293 -379"/>
                              <a:gd name="T23" fmla="*/ -293 h 226"/>
                              <a:gd name="T24" fmla="+- 0 7206 7048"/>
                              <a:gd name="T25" fmla="*/ T24 w 906"/>
                              <a:gd name="T26" fmla="+- 0 -314 -379"/>
                              <a:gd name="T27" fmla="*/ -314 h 226"/>
                              <a:gd name="T28" fmla="+- 0 7209 7048"/>
                              <a:gd name="T29" fmla="*/ T28 w 906"/>
                              <a:gd name="T30" fmla="+- 0 -333 -379"/>
                              <a:gd name="T31" fmla="*/ -333 h 226"/>
                              <a:gd name="T32" fmla="+- 0 7141 7048"/>
                              <a:gd name="T33" fmla="*/ T32 w 906"/>
                              <a:gd name="T34" fmla="+- 0 -318 -379"/>
                              <a:gd name="T35" fmla="*/ -318 h 226"/>
                              <a:gd name="T36" fmla="+- 0 7128 7048"/>
                              <a:gd name="T37" fmla="*/ T36 w 906"/>
                              <a:gd name="T38" fmla="+- 0 -239 -379"/>
                              <a:gd name="T39" fmla="*/ -239 h 226"/>
                              <a:gd name="T40" fmla="+- 0 7186 7048"/>
                              <a:gd name="T41" fmla="*/ T40 w 906"/>
                              <a:gd name="T42" fmla="+- 0 -200 -379"/>
                              <a:gd name="T43" fmla="*/ -200 h 226"/>
                              <a:gd name="T44" fmla="+- 0 7243 7048"/>
                              <a:gd name="T45" fmla="*/ T44 w 906"/>
                              <a:gd name="T46" fmla="+- 0 -242 -379"/>
                              <a:gd name="T47" fmla="*/ -242 h 226"/>
                              <a:gd name="T48" fmla="+- 0 7194 7048"/>
                              <a:gd name="T49" fmla="*/ T48 w 906"/>
                              <a:gd name="T50" fmla="+- 0 -218 -379"/>
                              <a:gd name="T51" fmla="*/ -218 h 226"/>
                              <a:gd name="T52" fmla="+- 0 7147 7048"/>
                              <a:gd name="T53" fmla="*/ T52 w 906"/>
                              <a:gd name="T54" fmla="+- 0 -263 -379"/>
                              <a:gd name="T55" fmla="*/ -263 h 226"/>
                              <a:gd name="T56" fmla="+- 0 7322 7048"/>
                              <a:gd name="T57" fmla="*/ T56 w 906"/>
                              <a:gd name="T58" fmla="+- 0 -245 -379"/>
                              <a:gd name="T59" fmla="*/ -245 h 226"/>
                              <a:gd name="T60" fmla="+- 0 7282 7048"/>
                              <a:gd name="T61" fmla="*/ T60 w 906"/>
                              <a:gd name="T62" fmla="+- 0 -334 -379"/>
                              <a:gd name="T63" fmla="*/ -334 h 226"/>
                              <a:gd name="T64" fmla="+- 0 7511 7048"/>
                              <a:gd name="T65" fmla="*/ T64 w 906"/>
                              <a:gd name="T66" fmla="+- 0 -269 -379"/>
                              <a:gd name="T67" fmla="*/ -269 h 226"/>
                              <a:gd name="T68" fmla="+- 0 7494 7048"/>
                              <a:gd name="T69" fmla="*/ T68 w 906"/>
                              <a:gd name="T70" fmla="+- 0 -319 -379"/>
                              <a:gd name="T71" fmla="*/ -319 h 226"/>
                              <a:gd name="T72" fmla="+- 0 7418 7048"/>
                              <a:gd name="T73" fmla="*/ T72 w 906"/>
                              <a:gd name="T74" fmla="+- 0 -301 -379"/>
                              <a:gd name="T75" fmla="*/ -301 h 226"/>
                              <a:gd name="T76" fmla="+- 0 7483 7048"/>
                              <a:gd name="T77" fmla="*/ T76 w 906"/>
                              <a:gd name="T78" fmla="+- 0 -300 -379"/>
                              <a:gd name="T79" fmla="*/ -300 h 226"/>
                              <a:gd name="T80" fmla="+- 0 7451 7048"/>
                              <a:gd name="T81" fmla="*/ T80 w 906"/>
                              <a:gd name="T82" fmla="+- 0 -337 -379"/>
                              <a:gd name="T83" fmla="*/ -337 h 226"/>
                              <a:gd name="T84" fmla="+- 0 7395 7048"/>
                              <a:gd name="T85" fmla="*/ T84 w 906"/>
                              <a:gd name="T86" fmla="+- 0 -296 -379"/>
                              <a:gd name="T87" fmla="*/ -296 h 226"/>
                              <a:gd name="T88" fmla="+- 0 7408 7048"/>
                              <a:gd name="T89" fmla="*/ T88 w 906"/>
                              <a:gd name="T90" fmla="+- 0 -218 -379"/>
                              <a:gd name="T91" fmla="*/ -218 h 226"/>
                              <a:gd name="T92" fmla="+- 0 7480 7048"/>
                              <a:gd name="T93" fmla="*/ T92 w 906"/>
                              <a:gd name="T94" fmla="+- 0 -204 -379"/>
                              <a:gd name="T95" fmla="*/ -204 h 226"/>
                              <a:gd name="T96" fmla="+- 0 7483 7048"/>
                              <a:gd name="T97" fmla="*/ T96 w 906"/>
                              <a:gd name="T98" fmla="+- 0 -236 -379"/>
                              <a:gd name="T99" fmla="*/ -236 h 226"/>
                              <a:gd name="T100" fmla="+- 0 7433 7048"/>
                              <a:gd name="T101" fmla="*/ T100 w 906"/>
                              <a:gd name="T102" fmla="+- 0 -222 -379"/>
                              <a:gd name="T103" fmla="*/ -222 h 226"/>
                              <a:gd name="T104" fmla="+- 0 7511 7048"/>
                              <a:gd name="T105" fmla="*/ T104 w 906"/>
                              <a:gd name="T106" fmla="+- 0 -269 -379"/>
                              <a:gd name="T107" fmla="*/ -269 h 226"/>
                              <a:gd name="T108" fmla="+- 0 7634 7048"/>
                              <a:gd name="T109" fmla="*/ T108 w 906"/>
                              <a:gd name="T110" fmla="+- 0 -323 -379"/>
                              <a:gd name="T111" fmla="*/ -323 h 226"/>
                              <a:gd name="T112" fmla="+- 0 7610 7048"/>
                              <a:gd name="T113" fmla="*/ T112 w 906"/>
                              <a:gd name="T114" fmla="+- 0 -223 -379"/>
                              <a:gd name="T115" fmla="*/ -223 h 226"/>
                              <a:gd name="T116" fmla="+- 0 7558 7048"/>
                              <a:gd name="T117" fmla="*/ T116 w 906"/>
                              <a:gd name="T118" fmla="+- 0 -251 -379"/>
                              <a:gd name="T119" fmla="*/ -251 h 226"/>
                              <a:gd name="T120" fmla="+- 0 7584 7048"/>
                              <a:gd name="T121" fmla="*/ T120 w 906"/>
                              <a:gd name="T122" fmla="+- 0 -319 -379"/>
                              <a:gd name="T123" fmla="*/ -319 h 226"/>
                              <a:gd name="T124" fmla="+- 0 7628 7048"/>
                              <a:gd name="T125" fmla="*/ T124 w 906"/>
                              <a:gd name="T126" fmla="+- 0 -326 -379"/>
                              <a:gd name="T127" fmla="*/ -326 h 226"/>
                              <a:gd name="T128" fmla="+- 0 7574 7048"/>
                              <a:gd name="T129" fmla="*/ T128 w 906"/>
                              <a:gd name="T130" fmla="+- 0 -331 -379"/>
                              <a:gd name="T131" fmla="*/ -331 h 226"/>
                              <a:gd name="T132" fmla="+- 0 7538 7048"/>
                              <a:gd name="T133" fmla="*/ T132 w 906"/>
                              <a:gd name="T134" fmla="+- 0 -154 -379"/>
                              <a:gd name="T135" fmla="*/ -154 h 226"/>
                              <a:gd name="T136" fmla="+- 0 7580 7048"/>
                              <a:gd name="T137" fmla="*/ T136 w 906"/>
                              <a:gd name="T138" fmla="+- 0 -202 -379"/>
                              <a:gd name="T139" fmla="*/ -202 h 226"/>
                              <a:gd name="T140" fmla="+- 0 7634 7048"/>
                              <a:gd name="T141" fmla="*/ T140 w 906"/>
                              <a:gd name="T142" fmla="+- 0 -217 -379"/>
                              <a:gd name="T143" fmla="*/ -217 h 226"/>
                              <a:gd name="T144" fmla="+- 0 7651 7048"/>
                              <a:gd name="T145" fmla="*/ T144 w 906"/>
                              <a:gd name="T146" fmla="+- 0 -282 -379"/>
                              <a:gd name="T147" fmla="*/ -282 h 226"/>
                              <a:gd name="T148" fmla="+- 0 7775 7048"/>
                              <a:gd name="T149" fmla="*/ T148 w 906"/>
                              <a:gd name="T150" fmla="+- 0 -319 -379"/>
                              <a:gd name="T151" fmla="*/ -319 h 226"/>
                              <a:gd name="T152" fmla="+- 0 7720 7048"/>
                              <a:gd name="T153" fmla="*/ T152 w 906"/>
                              <a:gd name="T154" fmla="+- 0 -218 -379"/>
                              <a:gd name="T155" fmla="*/ -218 h 226"/>
                              <a:gd name="T156" fmla="+- 0 7696 7048"/>
                              <a:gd name="T157" fmla="*/ T156 w 906"/>
                              <a:gd name="T158" fmla="+- 0 -298 -379"/>
                              <a:gd name="T159" fmla="*/ -298 h 226"/>
                              <a:gd name="T160" fmla="+- 0 7765 7048"/>
                              <a:gd name="T161" fmla="*/ T160 w 906"/>
                              <a:gd name="T162" fmla="+- 0 -298 -379"/>
                              <a:gd name="T163" fmla="*/ -298 h 226"/>
                              <a:gd name="T164" fmla="+- 0 7743 7048"/>
                              <a:gd name="T165" fmla="*/ T164 w 906"/>
                              <a:gd name="T166" fmla="+- 0 -336 -379"/>
                              <a:gd name="T167" fmla="*/ -336 h 226"/>
                              <a:gd name="T168" fmla="+- 0 7681 7048"/>
                              <a:gd name="T169" fmla="*/ T168 w 906"/>
                              <a:gd name="T170" fmla="+- 0 -313 -379"/>
                              <a:gd name="T171" fmla="*/ -313 h 226"/>
                              <a:gd name="T172" fmla="+- 0 7679 7048"/>
                              <a:gd name="T173" fmla="*/ T172 w 906"/>
                              <a:gd name="T174" fmla="+- 0 -228 -379"/>
                              <a:gd name="T175" fmla="*/ -228 h 226"/>
                              <a:gd name="T176" fmla="+- 0 7742 7048"/>
                              <a:gd name="T177" fmla="*/ T176 w 906"/>
                              <a:gd name="T178" fmla="+- 0 -200 -379"/>
                              <a:gd name="T179" fmla="*/ -200 h 226"/>
                              <a:gd name="T180" fmla="+- 0 7784 7048"/>
                              <a:gd name="T181" fmla="*/ T180 w 906"/>
                              <a:gd name="T182" fmla="+- 0 -230 -379"/>
                              <a:gd name="T183" fmla="*/ -230 h 226"/>
                              <a:gd name="T184" fmla="+- 0 7882 7048"/>
                              <a:gd name="T185" fmla="*/ T184 w 906"/>
                              <a:gd name="T186" fmla="+- 0 -335 -379"/>
                              <a:gd name="T187" fmla="*/ -335 h 226"/>
                              <a:gd name="T188" fmla="+- 0 7838 7048"/>
                              <a:gd name="T189" fmla="*/ T188 w 906"/>
                              <a:gd name="T190" fmla="+- 0 -314 -379"/>
                              <a:gd name="T191" fmla="*/ -314 h 226"/>
                              <a:gd name="T192" fmla="+- 0 7841 7048"/>
                              <a:gd name="T193" fmla="*/ T192 w 906"/>
                              <a:gd name="T194" fmla="+- 0 -289 -379"/>
                              <a:gd name="T195" fmla="*/ -289 h 226"/>
                              <a:gd name="T196" fmla="+- 0 7871 7048"/>
                              <a:gd name="T197" fmla="*/ T196 w 906"/>
                              <a:gd name="T198" fmla="+- 0 -314 -379"/>
                              <a:gd name="T199" fmla="*/ -314 h 226"/>
                              <a:gd name="T200" fmla="+- 0 7950 7048"/>
                              <a:gd name="T201" fmla="*/ T200 w 906"/>
                              <a:gd name="T202" fmla="+- 0 -223 -379"/>
                              <a:gd name="T203" fmla="*/ -223 h 226"/>
                              <a:gd name="T204" fmla="+- 0 7930 7048"/>
                              <a:gd name="T205" fmla="*/ T204 w 906"/>
                              <a:gd name="T206" fmla="+- 0 -228 -379"/>
                              <a:gd name="T207" fmla="*/ -228 h 226"/>
                              <a:gd name="T208" fmla="+- 0 7928 7048"/>
                              <a:gd name="T209" fmla="*/ T208 w 906"/>
                              <a:gd name="T210" fmla="+- 0 -379 -379"/>
                              <a:gd name="T211" fmla="*/ -379 h 226"/>
                              <a:gd name="T212" fmla="+- 0 7907 7048"/>
                              <a:gd name="T213" fmla="*/ T212 w 906"/>
                              <a:gd name="T214" fmla="+- 0 -220 -379"/>
                              <a:gd name="T215" fmla="*/ -220 h 226"/>
                              <a:gd name="T216" fmla="+- 0 7928 7048"/>
                              <a:gd name="T217" fmla="*/ T216 w 906"/>
                              <a:gd name="T218" fmla="+- 0 -202 -379"/>
                              <a:gd name="T219" fmla="*/ -202 h 2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906" h="226">
                                <a:moveTo>
                                  <a:pt x="70" y="49"/>
                                </a:moveTo>
                                <a:lnTo>
                                  <a:pt x="62" y="44"/>
                                </a:lnTo>
                                <a:lnTo>
                                  <a:pt x="55" y="42"/>
                                </a:lnTo>
                                <a:lnTo>
                                  <a:pt x="42" y="42"/>
                                </a:lnTo>
                                <a:lnTo>
                                  <a:pt x="37" y="44"/>
                                </a:lnTo>
                                <a:lnTo>
                                  <a:pt x="33" y="47"/>
                                </a:lnTo>
                                <a:lnTo>
                                  <a:pt x="28" y="50"/>
                                </a:lnTo>
                                <a:lnTo>
                                  <a:pt x="24" y="56"/>
                                </a:lnTo>
                                <a:lnTo>
                                  <a:pt x="19" y="65"/>
                                </a:lnTo>
                                <a:lnTo>
                                  <a:pt x="19" y="45"/>
                                </a:lnTo>
                                <a:lnTo>
                                  <a:pt x="0" y="45"/>
                                </a:lnTo>
                                <a:lnTo>
                                  <a:pt x="0" y="176"/>
                                </a:lnTo>
                                <a:lnTo>
                                  <a:pt x="21" y="176"/>
                                </a:lnTo>
                                <a:lnTo>
                                  <a:pt x="21" y="98"/>
                                </a:lnTo>
                                <a:lnTo>
                                  <a:pt x="22" y="90"/>
                                </a:lnTo>
                                <a:lnTo>
                                  <a:pt x="25" y="81"/>
                                </a:lnTo>
                                <a:lnTo>
                                  <a:pt x="26" y="77"/>
                                </a:lnTo>
                                <a:lnTo>
                                  <a:pt x="30" y="72"/>
                                </a:lnTo>
                                <a:lnTo>
                                  <a:pt x="37" y="67"/>
                                </a:lnTo>
                                <a:lnTo>
                                  <a:pt x="42" y="65"/>
                                </a:lnTo>
                                <a:lnTo>
                                  <a:pt x="51" y="65"/>
                                </a:lnTo>
                                <a:lnTo>
                                  <a:pt x="57" y="67"/>
                                </a:lnTo>
                                <a:lnTo>
                                  <a:pt x="62" y="69"/>
                                </a:lnTo>
                                <a:lnTo>
                                  <a:pt x="70" y="49"/>
                                </a:lnTo>
                                <a:moveTo>
                                  <a:pt x="196" y="110"/>
                                </a:moveTo>
                                <a:lnTo>
                                  <a:pt x="196" y="98"/>
                                </a:lnTo>
                                <a:lnTo>
                                  <a:pt x="195" y="95"/>
                                </a:lnTo>
                                <a:lnTo>
                                  <a:pt x="192" y="81"/>
                                </a:lnTo>
                                <a:lnTo>
                                  <a:pt x="187" y="70"/>
                                </a:lnTo>
                                <a:lnTo>
                                  <a:pt x="180" y="61"/>
                                </a:lnTo>
                                <a:lnTo>
                                  <a:pt x="180" y="60"/>
                                </a:lnTo>
                                <a:lnTo>
                                  <a:pt x="172" y="53"/>
                                </a:lnTo>
                                <a:lnTo>
                                  <a:pt x="172" y="87"/>
                                </a:lnTo>
                                <a:lnTo>
                                  <a:pt x="172" y="98"/>
                                </a:lnTo>
                                <a:lnTo>
                                  <a:pt x="100" y="98"/>
                                </a:lnTo>
                                <a:lnTo>
                                  <a:pt x="100" y="86"/>
                                </a:lnTo>
                                <a:lnTo>
                                  <a:pt x="105" y="78"/>
                                </a:lnTo>
                                <a:lnTo>
                                  <a:pt x="111" y="71"/>
                                </a:lnTo>
                                <a:lnTo>
                                  <a:pt x="118" y="63"/>
                                </a:lnTo>
                                <a:lnTo>
                                  <a:pt x="127" y="61"/>
                                </a:lnTo>
                                <a:lnTo>
                                  <a:pt x="148" y="61"/>
                                </a:lnTo>
                                <a:lnTo>
                                  <a:pt x="158" y="65"/>
                                </a:lnTo>
                                <a:lnTo>
                                  <a:pt x="164" y="73"/>
                                </a:lnTo>
                                <a:lnTo>
                                  <a:pt x="169" y="79"/>
                                </a:lnTo>
                                <a:lnTo>
                                  <a:pt x="172" y="87"/>
                                </a:lnTo>
                                <a:lnTo>
                                  <a:pt x="172" y="53"/>
                                </a:lnTo>
                                <a:lnTo>
                                  <a:pt x="171" y="52"/>
                                </a:lnTo>
                                <a:lnTo>
                                  <a:pt x="161" y="46"/>
                                </a:lnTo>
                                <a:lnTo>
                                  <a:pt x="149" y="43"/>
                                </a:lnTo>
                                <a:lnTo>
                                  <a:pt x="136" y="42"/>
                                </a:lnTo>
                                <a:lnTo>
                                  <a:pt x="124" y="43"/>
                                </a:lnTo>
                                <a:lnTo>
                                  <a:pt x="112" y="46"/>
                                </a:lnTo>
                                <a:lnTo>
                                  <a:pt x="102" y="52"/>
                                </a:lnTo>
                                <a:lnTo>
                                  <a:pt x="93" y="61"/>
                                </a:lnTo>
                                <a:lnTo>
                                  <a:pt x="86" y="71"/>
                                </a:lnTo>
                                <a:lnTo>
                                  <a:pt x="80" y="83"/>
                                </a:lnTo>
                                <a:lnTo>
                                  <a:pt x="77" y="96"/>
                                </a:lnTo>
                                <a:lnTo>
                                  <a:pt x="76" y="111"/>
                                </a:lnTo>
                                <a:lnTo>
                                  <a:pt x="77" y="127"/>
                                </a:lnTo>
                                <a:lnTo>
                                  <a:pt x="80" y="140"/>
                                </a:lnTo>
                                <a:lnTo>
                                  <a:pt x="86" y="151"/>
                                </a:lnTo>
                                <a:lnTo>
                                  <a:pt x="93" y="161"/>
                                </a:lnTo>
                                <a:lnTo>
                                  <a:pt x="102" y="168"/>
                                </a:lnTo>
                                <a:lnTo>
                                  <a:pt x="113" y="174"/>
                                </a:lnTo>
                                <a:lnTo>
                                  <a:pt x="125" y="177"/>
                                </a:lnTo>
                                <a:lnTo>
                                  <a:pt x="138" y="179"/>
                                </a:lnTo>
                                <a:lnTo>
                                  <a:pt x="153" y="179"/>
                                </a:lnTo>
                                <a:lnTo>
                                  <a:pt x="165" y="175"/>
                                </a:lnTo>
                                <a:lnTo>
                                  <a:pt x="176" y="168"/>
                                </a:lnTo>
                                <a:lnTo>
                                  <a:pt x="186" y="161"/>
                                </a:lnTo>
                                <a:lnTo>
                                  <a:pt x="192" y="150"/>
                                </a:lnTo>
                                <a:lnTo>
                                  <a:pt x="195" y="137"/>
                                </a:lnTo>
                                <a:lnTo>
                                  <a:pt x="172" y="134"/>
                                </a:lnTo>
                                <a:lnTo>
                                  <a:pt x="169" y="143"/>
                                </a:lnTo>
                                <a:lnTo>
                                  <a:pt x="165" y="150"/>
                                </a:lnTo>
                                <a:lnTo>
                                  <a:pt x="159" y="155"/>
                                </a:lnTo>
                                <a:lnTo>
                                  <a:pt x="153" y="158"/>
                                </a:lnTo>
                                <a:lnTo>
                                  <a:pt x="146" y="161"/>
                                </a:lnTo>
                                <a:lnTo>
                                  <a:pt x="127" y="161"/>
                                </a:lnTo>
                                <a:lnTo>
                                  <a:pt x="118" y="157"/>
                                </a:lnTo>
                                <a:lnTo>
                                  <a:pt x="111" y="149"/>
                                </a:lnTo>
                                <a:lnTo>
                                  <a:pt x="104" y="141"/>
                                </a:lnTo>
                                <a:lnTo>
                                  <a:pt x="99" y="131"/>
                                </a:lnTo>
                                <a:lnTo>
                                  <a:pt x="99" y="116"/>
                                </a:lnTo>
                                <a:lnTo>
                                  <a:pt x="196" y="116"/>
                                </a:lnTo>
                                <a:lnTo>
                                  <a:pt x="196" y="110"/>
                                </a:lnTo>
                                <a:moveTo>
                                  <a:pt x="330" y="45"/>
                                </a:moveTo>
                                <a:lnTo>
                                  <a:pt x="307" y="45"/>
                                </a:lnTo>
                                <a:lnTo>
                                  <a:pt x="278" y="125"/>
                                </a:lnTo>
                                <a:lnTo>
                                  <a:pt x="274" y="134"/>
                                </a:lnTo>
                                <a:lnTo>
                                  <a:pt x="272" y="143"/>
                                </a:lnTo>
                                <a:lnTo>
                                  <a:pt x="270" y="150"/>
                                </a:lnTo>
                                <a:lnTo>
                                  <a:pt x="267" y="140"/>
                                </a:lnTo>
                                <a:lnTo>
                                  <a:pt x="265" y="132"/>
                                </a:lnTo>
                                <a:lnTo>
                                  <a:pt x="261" y="123"/>
                                </a:lnTo>
                                <a:lnTo>
                                  <a:pt x="234" y="45"/>
                                </a:lnTo>
                                <a:lnTo>
                                  <a:pt x="210" y="45"/>
                                </a:lnTo>
                                <a:lnTo>
                                  <a:pt x="260" y="176"/>
                                </a:lnTo>
                                <a:lnTo>
                                  <a:pt x="280" y="176"/>
                                </a:lnTo>
                                <a:lnTo>
                                  <a:pt x="290" y="150"/>
                                </a:lnTo>
                                <a:lnTo>
                                  <a:pt x="330" y="45"/>
                                </a:lnTo>
                                <a:moveTo>
                                  <a:pt x="463" y="110"/>
                                </a:moveTo>
                                <a:lnTo>
                                  <a:pt x="462" y="98"/>
                                </a:lnTo>
                                <a:lnTo>
                                  <a:pt x="462" y="95"/>
                                </a:lnTo>
                                <a:lnTo>
                                  <a:pt x="458" y="81"/>
                                </a:lnTo>
                                <a:lnTo>
                                  <a:pt x="453" y="70"/>
                                </a:lnTo>
                                <a:lnTo>
                                  <a:pt x="447" y="61"/>
                                </a:lnTo>
                                <a:lnTo>
                                  <a:pt x="446" y="60"/>
                                </a:lnTo>
                                <a:lnTo>
                                  <a:pt x="439" y="53"/>
                                </a:lnTo>
                                <a:lnTo>
                                  <a:pt x="439" y="87"/>
                                </a:lnTo>
                                <a:lnTo>
                                  <a:pt x="439" y="98"/>
                                </a:lnTo>
                                <a:lnTo>
                                  <a:pt x="367" y="98"/>
                                </a:lnTo>
                                <a:lnTo>
                                  <a:pt x="367" y="86"/>
                                </a:lnTo>
                                <a:lnTo>
                                  <a:pt x="370" y="78"/>
                                </a:lnTo>
                                <a:lnTo>
                                  <a:pt x="385" y="63"/>
                                </a:lnTo>
                                <a:lnTo>
                                  <a:pt x="393" y="61"/>
                                </a:lnTo>
                                <a:lnTo>
                                  <a:pt x="415" y="61"/>
                                </a:lnTo>
                                <a:lnTo>
                                  <a:pt x="423" y="65"/>
                                </a:lnTo>
                                <a:lnTo>
                                  <a:pt x="430" y="73"/>
                                </a:lnTo>
                                <a:lnTo>
                                  <a:pt x="435" y="79"/>
                                </a:lnTo>
                                <a:lnTo>
                                  <a:pt x="439" y="87"/>
                                </a:lnTo>
                                <a:lnTo>
                                  <a:pt x="439" y="53"/>
                                </a:lnTo>
                                <a:lnTo>
                                  <a:pt x="437" y="52"/>
                                </a:lnTo>
                                <a:lnTo>
                                  <a:pt x="427" y="46"/>
                                </a:lnTo>
                                <a:lnTo>
                                  <a:pt x="416" y="43"/>
                                </a:lnTo>
                                <a:lnTo>
                                  <a:pt x="403" y="42"/>
                                </a:lnTo>
                                <a:lnTo>
                                  <a:pt x="390" y="43"/>
                                </a:lnTo>
                                <a:lnTo>
                                  <a:pt x="379" y="46"/>
                                </a:lnTo>
                                <a:lnTo>
                                  <a:pt x="368" y="52"/>
                                </a:lnTo>
                                <a:lnTo>
                                  <a:pt x="360" y="61"/>
                                </a:lnTo>
                                <a:lnTo>
                                  <a:pt x="352" y="71"/>
                                </a:lnTo>
                                <a:lnTo>
                                  <a:pt x="347" y="83"/>
                                </a:lnTo>
                                <a:lnTo>
                                  <a:pt x="344" y="96"/>
                                </a:lnTo>
                                <a:lnTo>
                                  <a:pt x="343" y="111"/>
                                </a:lnTo>
                                <a:lnTo>
                                  <a:pt x="344" y="127"/>
                                </a:lnTo>
                                <a:lnTo>
                                  <a:pt x="347" y="140"/>
                                </a:lnTo>
                                <a:lnTo>
                                  <a:pt x="352" y="151"/>
                                </a:lnTo>
                                <a:lnTo>
                                  <a:pt x="360" y="161"/>
                                </a:lnTo>
                                <a:lnTo>
                                  <a:pt x="368" y="168"/>
                                </a:lnTo>
                                <a:lnTo>
                                  <a:pt x="379" y="174"/>
                                </a:lnTo>
                                <a:lnTo>
                                  <a:pt x="390" y="177"/>
                                </a:lnTo>
                                <a:lnTo>
                                  <a:pt x="404" y="179"/>
                                </a:lnTo>
                                <a:lnTo>
                                  <a:pt x="420" y="179"/>
                                </a:lnTo>
                                <a:lnTo>
                                  <a:pt x="432" y="175"/>
                                </a:lnTo>
                                <a:lnTo>
                                  <a:pt x="441" y="168"/>
                                </a:lnTo>
                                <a:lnTo>
                                  <a:pt x="452" y="161"/>
                                </a:lnTo>
                                <a:lnTo>
                                  <a:pt x="458" y="150"/>
                                </a:lnTo>
                                <a:lnTo>
                                  <a:pt x="462" y="137"/>
                                </a:lnTo>
                                <a:lnTo>
                                  <a:pt x="439" y="134"/>
                                </a:lnTo>
                                <a:lnTo>
                                  <a:pt x="435" y="143"/>
                                </a:lnTo>
                                <a:lnTo>
                                  <a:pt x="432" y="150"/>
                                </a:lnTo>
                                <a:lnTo>
                                  <a:pt x="426" y="155"/>
                                </a:lnTo>
                                <a:lnTo>
                                  <a:pt x="420" y="158"/>
                                </a:lnTo>
                                <a:lnTo>
                                  <a:pt x="412" y="161"/>
                                </a:lnTo>
                                <a:lnTo>
                                  <a:pt x="393" y="161"/>
                                </a:lnTo>
                                <a:lnTo>
                                  <a:pt x="385" y="157"/>
                                </a:lnTo>
                                <a:lnTo>
                                  <a:pt x="378" y="149"/>
                                </a:lnTo>
                                <a:lnTo>
                                  <a:pt x="370" y="141"/>
                                </a:lnTo>
                                <a:lnTo>
                                  <a:pt x="366" y="131"/>
                                </a:lnTo>
                                <a:lnTo>
                                  <a:pt x="366" y="116"/>
                                </a:lnTo>
                                <a:lnTo>
                                  <a:pt x="463" y="116"/>
                                </a:lnTo>
                                <a:lnTo>
                                  <a:pt x="463" y="110"/>
                                </a:lnTo>
                                <a:moveTo>
                                  <a:pt x="603" y="97"/>
                                </a:moveTo>
                                <a:lnTo>
                                  <a:pt x="601" y="85"/>
                                </a:lnTo>
                                <a:lnTo>
                                  <a:pt x="596" y="75"/>
                                </a:lnTo>
                                <a:lnTo>
                                  <a:pt x="592" y="65"/>
                                </a:lnTo>
                                <a:lnTo>
                                  <a:pt x="589" y="60"/>
                                </a:lnTo>
                                <a:lnTo>
                                  <a:pt x="586" y="56"/>
                                </a:lnTo>
                                <a:lnTo>
                                  <a:pt x="580" y="53"/>
                                </a:lnTo>
                                <a:lnTo>
                                  <a:pt x="580" y="92"/>
                                </a:lnTo>
                                <a:lnTo>
                                  <a:pt x="580" y="127"/>
                                </a:lnTo>
                                <a:lnTo>
                                  <a:pt x="577" y="140"/>
                                </a:lnTo>
                                <a:lnTo>
                                  <a:pt x="570" y="147"/>
                                </a:lnTo>
                                <a:lnTo>
                                  <a:pt x="562" y="156"/>
                                </a:lnTo>
                                <a:lnTo>
                                  <a:pt x="554" y="161"/>
                                </a:lnTo>
                                <a:lnTo>
                                  <a:pt x="535" y="161"/>
                                </a:lnTo>
                                <a:lnTo>
                                  <a:pt x="526" y="157"/>
                                </a:lnTo>
                                <a:lnTo>
                                  <a:pt x="520" y="149"/>
                                </a:lnTo>
                                <a:lnTo>
                                  <a:pt x="513" y="140"/>
                                </a:lnTo>
                                <a:lnTo>
                                  <a:pt x="510" y="128"/>
                                </a:lnTo>
                                <a:lnTo>
                                  <a:pt x="510" y="95"/>
                                </a:lnTo>
                                <a:lnTo>
                                  <a:pt x="513" y="81"/>
                                </a:lnTo>
                                <a:lnTo>
                                  <a:pt x="520" y="73"/>
                                </a:lnTo>
                                <a:lnTo>
                                  <a:pt x="528" y="63"/>
                                </a:lnTo>
                                <a:lnTo>
                                  <a:pt x="530" y="62"/>
                                </a:lnTo>
                                <a:lnTo>
                                  <a:pt x="536" y="60"/>
                                </a:lnTo>
                                <a:lnTo>
                                  <a:pt x="555" y="60"/>
                                </a:lnTo>
                                <a:lnTo>
                                  <a:pt x="564" y="63"/>
                                </a:lnTo>
                                <a:lnTo>
                                  <a:pt x="571" y="72"/>
                                </a:lnTo>
                                <a:lnTo>
                                  <a:pt x="577" y="80"/>
                                </a:lnTo>
                                <a:lnTo>
                                  <a:pt x="580" y="92"/>
                                </a:lnTo>
                                <a:lnTo>
                                  <a:pt x="580" y="53"/>
                                </a:lnTo>
                                <a:lnTo>
                                  <a:pt x="577" y="51"/>
                                </a:lnTo>
                                <a:lnTo>
                                  <a:pt x="568" y="45"/>
                                </a:lnTo>
                                <a:lnTo>
                                  <a:pt x="559" y="42"/>
                                </a:lnTo>
                                <a:lnTo>
                                  <a:pt x="540" y="42"/>
                                </a:lnTo>
                                <a:lnTo>
                                  <a:pt x="532" y="44"/>
                                </a:lnTo>
                                <a:lnTo>
                                  <a:pt x="526" y="48"/>
                                </a:lnTo>
                                <a:lnTo>
                                  <a:pt x="520" y="50"/>
                                </a:lnTo>
                                <a:lnTo>
                                  <a:pt x="514" y="55"/>
                                </a:lnTo>
                                <a:lnTo>
                                  <a:pt x="510" y="62"/>
                                </a:lnTo>
                                <a:lnTo>
                                  <a:pt x="510" y="45"/>
                                </a:lnTo>
                                <a:lnTo>
                                  <a:pt x="490" y="45"/>
                                </a:lnTo>
                                <a:lnTo>
                                  <a:pt x="490" y="225"/>
                                </a:lnTo>
                                <a:lnTo>
                                  <a:pt x="512" y="225"/>
                                </a:lnTo>
                                <a:lnTo>
                                  <a:pt x="512" y="162"/>
                                </a:lnTo>
                                <a:lnTo>
                                  <a:pt x="516" y="167"/>
                                </a:lnTo>
                                <a:lnTo>
                                  <a:pt x="520" y="171"/>
                                </a:lnTo>
                                <a:lnTo>
                                  <a:pt x="526" y="174"/>
                                </a:lnTo>
                                <a:lnTo>
                                  <a:pt x="532" y="177"/>
                                </a:lnTo>
                                <a:lnTo>
                                  <a:pt x="538" y="179"/>
                                </a:lnTo>
                                <a:lnTo>
                                  <a:pt x="556" y="179"/>
                                </a:lnTo>
                                <a:lnTo>
                                  <a:pt x="566" y="176"/>
                                </a:lnTo>
                                <a:lnTo>
                                  <a:pt x="576" y="170"/>
                                </a:lnTo>
                                <a:lnTo>
                                  <a:pt x="584" y="164"/>
                                </a:lnTo>
                                <a:lnTo>
                                  <a:pt x="586" y="162"/>
                                </a:lnTo>
                                <a:lnTo>
                                  <a:pt x="587" y="161"/>
                                </a:lnTo>
                                <a:lnTo>
                                  <a:pt x="591" y="156"/>
                                </a:lnTo>
                                <a:lnTo>
                                  <a:pt x="596" y="145"/>
                                </a:lnTo>
                                <a:lnTo>
                                  <a:pt x="601" y="135"/>
                                </a:lnTo>
                                <a:lnTo>
                                  <a:pt x="603" y="122"/>
                                </a:lnTo>
                                <a:lnTo>
                                  <a:pt x="603" y="97"/>
                                </a:lnTo>
                                <a:moveTo>
                                  <a:pt x="744" y="109"/>
                                </a:moveTo>
                                <a:lnTo>
                                  <a:pt x="743" y="94"/>
                                </a:lnTo>
                                <a:lnTo>
                                  <a:pt x="740" y="81"/>
                                </a:lnTo>
                                <a:lnTo>
                                  <a:pt x="734" y="69"/>
                                </a:lnTo>
                                <a:lnTo>
                                  <a:pt x="728" y="61"/>
                                </a:lnTo>
                                <a:lnTo>
                                  <a:pt x="727" y="60"/>
                                </a:lnTo>
                                <a:lnTo>
                                  <a:pt x="721" y="55"/>
                                </a:lnTo>
                                <a:lnTo>
                                  <a:pt x="721" y="127"/>
                                </a:lnTo>
                                <a:lnTo>
                                  <a:pt x="717" y="139"/>
                                </a:lnTo>
                                <a:lnTo>
                                  <a:pt x="703" y="156"/>
                                </a:lnTo>
                                <a:lnTo>
                                  <a:pt x="694" y="161"/>
                                </a:lnTo>
                                <a:lnTo>
                                  <a:pt x="672" y="161"/>
                                </a:lnTo>
                                <a:lnTo>
                                  <a:pt x="663" y="156"/>
                                </a:lnTo>
                                <a:lnTo>
                                  <a:pt x="656" y="147"/>
                                </a:lnTo>
                                <a:lnTo>
                                  <a:pt x="648" y="140"/>
                                </a:lnTo>
                                <a:lnTo>
                                  <a:pt x="644" y="127"/>
                                </a:lnTo>
                                <a:lnTo>
                                  <a:pt x="644" y="93"/>
                                </a:lnTo>
                                <a:lnTo>
                                  <a:pt x="648" y="81"/>
                                </a:lnTo>
                                <a:lnTo>
                                  <a:pt x="656" y="73"/>
                                </a:lnTo>
                                <a:lnTo>
                                  <a:pt x="663" y="65"/>
                                </a:lnTo>
                                <a:lnTo>
                                  <a:pt x="672" y="61"/>
                                </a:lnTo>
                                <a:lnTo>
                                  <a:pt x="694" y="61"/>
                                </a:lnTo>
                                <a:lnTo>
                                  <a:pt x="703" y="65"/>
                                </a:lnTo>
                                <a:lnTo>
                                  <a:pt x="717" y="81"/>
                                </a:lnTo>
                                <a:lnTo>
                                  <a:pt x="721" y="93"/>
                                </a:lnTo>
                                <a:lnTo>
                                  <a:pt x="721" y="127"/>
                                </a:lnTo>
                                <a:lnTo>
                                  <a:pt x="721" y="55"/>
                                </a:lnTo>
                                <a:lnTo>
                                  <a:pt x="718" y="52"/>
                                </a:lnTo>
                                <a:lnTo>
                                  <a:pt x="707" y="46"/>
                                </a:lnTo>
                                <a:lnTo>
                                  <a:pt x="695" y="43"/>
                                </a:lnTo>
                                <a:lnTo>
                                  <a:pt x="682" y="42"/>
                                </a:lnTo>
                                <a:lnTo>
                                  <a:pt x="671" y="43"/>
                                </a:lnTo>
                                <a:lnTo>
                                  <a:pt x="661" y="45"/>
                                </a:lnTo>
                                <a:lnTo>
                                  <a:pt x="651" y="50"/>
                                </a:lnTo>
                                <a:lnTo>
                                  <a:pt x="642" y="56"/>
                                </a:lnTo>
                                <a:lnTo>
                                  <a:pt x="633" y="66"/>
                                </a:lnTo>
                                <a:lnTo>
                                  <a:pt x="626" y="79"/>
                                </a:lnTo>
                                <a:lnTo>
                                  <a:pt x="623" y="93"/>
                                </a:lnTo>
                                <a:lnTo>
                                  <a:pt x="621" y="110"/>
                                </a:lnTo>
                                <a:lnTo>
                                  <a:pt x="622" y="126"/>
                                </a:lnTo>
                                <a:lnTo>
                                  <a:pt x="626" y="140"/>
                                </a:lnTo>
                                <a:lnTo>
                                  <a:pt x="631" y="151"/>
                                </a:lnTo>
                                <a:lnTo>
                                  <a:pt x="639" y="161"/>
                                </a:lnTo>
                                <a:lnTo>
                                  <a:pt x="648" y="168"/>
                                </a:lnTo>
                                <a:lnTo>
                                  <a:pt x="658" y="174"/>
                                </a:lnTo>
                                <a:lnTo>
                                  <a:pt x="670" y="177"/>
                                </a:lnTo>
                                <a:lnTo>
                                  <a:pt x="682" y="179"/>
                                </a:lnTo>
                                <a:lnTo>
                                  <a:pt x="694" y="179"/>
                                </a:lnTo>
                                <a:lnTo>
                                  <a:pt x="705" y="176"/>
                                </a:lnTo>
                                <a:lnTo>
                                  <a:pt x="715" y="170"/>
                                </a:lnTo>
                                <a:lnTo>
                                  <a:pt x="724" y="165"/>
                                </a:lnTo>
                                <a:lnTo>
                                  <a:pt x="729" y="161"/>
                                </a:lnTo>
                                <a:lnTo>
                                  <a:pt x="732" y="158"/>
                                </a:lnTo>
                                <a:lnTo>
                                  <a:pt x="736" y="149"/>
                                </a:lnTo>
                                <a:lnTo>
                                  <a:pt x="740" y="141"/>
                                </a:lnTo>
                                <a:lnTo>
                                  <a:pt x="742" y="131"/>
                                </a:lnTo>
                                <a:lnTo>
                                  <a:pt x="743" y="121"/>
                                </a:lnTo>
                                <a:lnTo>
                                  <a:pt x="744" y="109"/>
                                </a:lnTo>
                                <a:moveTo>
                                  <a:pt x="841" y="49"/>
                                </a:moveTo>
                                <a:lnTo>
                                  <a:pt x="834" y="44"/>
                                </a:lnTo>
                                <a:lnTo>
                                  <a:pt x="825" y="42"/>
                                </a:lnTo>
                                <a:lnTo>
                                  <a:pt x="813" y="42"/>
                                </a:lnTo>
                                <a:lnTo>
                                  <a:pt x="804" y="47"/>
                                </a:lnTo>
                                <a:lnTo>
                                  <a:pt x="800" y="50"/>
                                </a:lnTo>
                                <a:lnTo>
                                  <a:pt x="795" y="56"/>
                                </a:lnTo>
                                <a:lnTo>
                                  <a:pt x="790" y="65"/>
                                </a:lnTo>
                                <a:lnTo>
                                  <a:pt x="790" y="45"/>
                                </a:lnTo>
                                <a:lnTo>
                                  <a:pt x="770" y="45"/>
                                </a:lnTo>
                                <a:lnTo>
                                  <a:pt x="770" y="176"/>
                                </a:lnTo>
                                <a:lnTo>
                                  <a:pt x="792" y="176"/>
                                </a:lnTo>
                                <a:lnTo>
                                  <a:pt x="792" y="98"/>
                                </a:lnTo>
                                <a:lnTo>
                                  <a:pt x="793" y="90"/>
                                </a:lnTo>
                                <a:lnTo>
                                  <a:pt x="795" y="81"/>
                                </a:lnTo>
                                <a:lnTo>
                                  <a:pt x="800" y="72"/>
                                </a:lnTo>
                                <a:lnTo>
                                  <a:pt x="804" y="69"/>
                                </a:lnTo>
                                <a:lnTo>
                                  <a:pt x="808" y="67"/>
                                </a:lnTo>
                                <a:lnTo>
                                  <a:pt x="812" y="65"/>
                                </a:lnTo>
                                <a:lnTo>
                                  <a:pt x="823" y="65"/>
                                </a:lnTo>
                                <a:lnTo>
                                  <a:pt x="828" y="67"/>
                                </a:lnTo>
                                <a:lnTo>
                                  <a:pt x="834" y="69"/>
                                </a:lnTo>
                                <a:lnTo>
                                  <a:pt x="841" y="49"/>
                                </a:lnTo>
                                <a:moveTo>
                                  <a:pt x="906" y="175"/>
                                </a:moveTo>
                                <a:lnTo>
                                  <a:pt x="902" y="157"/>
                                </a:lnTo>
                                <a:lnTo>
                                  <a:pt x="902" y="156"/>
                                </a:lnTo>
                                <a:lnTo>
                                  <a:pt x="898" y="157"/>
                                </a:lnTo>
                                <a:lnTo>
                                  <a:pt x="890" y="157"/>
                                </a:lnTo>
                                <a:lnTo>
                                  <a:pt x="885" y="155"/>
                                </a:lnTo>
                                <a:lnTo>
                                  <a:pt x="884" y="155"/>
                                </a:lnTo>
                                <a:lnTo>
                                  <a:pt x="883" y="152"/>
                                </a:lnTo>
                                <a:lnTo>
                                  <a:pt x="882" y="151"/>
                                </a:lnTo>
                                <a:lnTo>
                                  <a:pt x="880" y="149"/>
                                </a:lnTo>
                                <a:lnTo>
                                  <a:pt x="880" y="62"/>
                                </a:lnTo>
                                <a:lnTo>
                                  <a:pt x="902" y="62"/>
                                </a:lnTo>
                                <a:lnTo>
                                  <a:pt x="902" y="45"/>
                                </a:lnTo>
                                <a:lnTo>
                                  <a:pt x="880" y="45"/>
                                </a:lnTo>
                                <a:lnTo>
                                  <a:pt x="880" y="0"/>
                                </a:lnTo>
                                <a:lnTo>
                                  <a:pt x="859" y="13"/>
                                </a:lnTo>
                                <a:lnTo>
                                  <a:pt x="859" y="45"/>
                                </a:lnTo>
                                <a:lnTo>
                                  <a:pt x="842" y="45"/>
                                </a:lnTo>
                                <a:lnTo>
                                  <a:pt x="842" y="62"/>
                                </a:lnTo>
                                <a:lnTo>
                                  <a:pt x="859" y="62"/>
                                </a:lnTo>
                                <a:lnTo>
                                  <a:pt x="859" y="159"/>
                                </a:lnTo>
                                <a:lnTo>
                                  <a:pt x="861" y="163"/>
                                </a:lnTo>
                                <a:lnTo>
                                  <a:pt x="862" y="168"/>
                                </a:lnTo>
                                <a:lnTo>
                                  <a:pt x="866" y="171"/>
                                </a:lnTo>
                                <a:lnTo>
                                  <a:pt x="871" y="174"/>
                                </a:lnTo>
                                <a:lnTo>
                                  <a:pt x="874" y="176"/>
                                </a:lnTo>
                                <a:lnTo>
                                  <a:pt x="880" y="177"/>
                                </a:lnTo>
                                <a:lnTo>
                                  <a:pt x="894" y="177"/>
                                </a:lnTo>
                                <a:lnTo>
                                  <a:pt x="906" y="175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E7A02E" id="Group 494" o:spid="_x0000_s1026" style="position:absolute;margin-left:336.65pt;margin-top:-19.3pt;width:61.05pt;height:11.65pt;z-index:2800;mso-position-horizontal-relative:page" coordorigin="6733,-386" coordsize="1221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">
                <v:shape id="Picture 496" o:spid="_x0000_s1027" type="#_x0000_t75" style="position:absolute;left:6733;top:-386;width:280;height: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">
                  <v:imagedata r:id="rId130" o:title=""/>
                </v:shape>
                <v:shape id="AutoShape 495" o:spid="_x0000_s1028" style="position:absolute;left:7048;top:-379;width:906;height:226;visibility:visible;mso-wrap-style:square;v-text-anchor:top" coordsize="906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" path="m70,49l62,44,55,42r-13,l37,44r-4,3l28,50r-4,6l19,65r,-20l,45,,176r21,l21,98r1,-8l25,81r1,-4l30,72r7,-5l42,65r9,l57,67r5,2l70,49t126,61l196,98r-1,-3l192,81,187,70r-7,-9l180,60r-8,-7l172,87r,11l100,98r,-12l105,78r6,-7l118,63r9,-2l148,61r10,4l164,73r5,6l172,87r,-34l171,52,161,46,149,43,136,42r-12,1l112,46r-10,6l93,61,86,71,80,83,77,96r-1,15l77,127r3,13l86,151r7,10l102,168r11,6l125,177r13,2l153,179r12,-4l176,168r10,-7l192,150r3,-13l172,134r-3,9l165,150r-6,5l153,158r-7,3l127,161r-9,-4l111,149r-7,-8l99,131r,-15l196,116r,-6m330,45r-23,l278,125r-4,9l272,143r-2,7l267,140r-2,-8l261,123,234,45r-24,l260,176r20,l290,150,330,45t133,65l462,98r,-3l458,81,453,70r-6,-9l446,60r-7,-7l439,87r,11l367,98r,-12l370,78,385,63r8,-2l415,61r8,4l430,73r5,6l439,87r,-34l437,52,427,46,416,43,403,42r-13,1l379,46r-11,6l360,61r-8,10l347,83r-3,13l343,111r1,16l347,140r5,11l360,161r8,7l379,174r11,3l404,179r16,l432,175r9,-7l452,161r6,-11l462,137r-23,-3l435,143r-3,7l426,155r-6,3l412,161r-19,l385,157r-7,-8l370,141r-4,-10l366,116r97,l463,110m603,97l601,85,596,75,592,65r-3,-5l586,56r-6,-3l580,92r,35l577,140r-7,7l562,156r-8,5l535,161r-9,-4l520,149r-7,-9l510,128r,-33l513,81r7,-8l528,63r2,-1l536,60r19,l564,63r7,9l577,80r3,12l580,53r-3,-2l568,45r-9,-3l540,42r-8,2l526,48r-6,2l514,55r-4,7l510,45r-20,l490,225r22,l512,162r4,5l520,171r6,3l532,177r6,2l556,179r10,-3l576,170r8,-6l586,162r1,-1l591,156r5,-11l601,135r2,-13l603,97t141,12l743,94,740,81,734,69r-6,-8l727,60r-6,-5l721,127r-4,12l703,156r-9,5l672,161r-9,-5l656,147r-8,-7l644,127r,-34l648,81r8,-8l663,65r9,-4l694,61r9,4l717,81r4,12l721,127r,-72l718,52,707,46,695,43,682,42r-11,1l661,45r-10,5l642,56r-9,10l626,79r-3,14l621,110r1,16l626,140r5,11l639,161r9,7l658,174r12,3l682,179r12,l705,176r10,-6l724,165r5,-4l732,158r4,-9l740,141r2,-10l743,121r1,-12m841,49r-7,-5l825,42r-12,l804,47r-4,3l795,56r-5,9l790,45r-20,l770,176r22,l792,98r1,-8l795,81r5,-9l804,69r4,-2l812,65r11,l828,67r6,2l841,49t65,126l902,157r,-1l898,157r-8,l885,155r-1,l883,152r-1,-1l880,149r,-87l902,62r,-17l880,45,880,,859,13r,32l842,45r,17l859,62r,97l861,163r1,5l866,171r5,3l874,176r6,1l894,177r12,-2e" fillcolor="black" stroked="f">
                  <v:path arrowok="t" o:connecttype="custom" o:connectlocs="33,-332;0,-203;30,-307;70,-330;180,-318;100,-293;158,-314;161,-333;93,-318;80,-239;138,-200;195,-242;146,-218;99,-263;274,-245;234,-334;463,-269;446,-319;370,-301;435,-300;403,-337;347,-296;360,-218;432,-204;435,-236;385,-222;463,-269;586,-323;562,-223;510,-251;536,-319;580,-326;526,-331;490,-154;532,-202;586,-217;603,-282;727,-319;672,-218;648,-298;717,-298;695,-336;633,-313;631,-228;694,-200;736,-230;834,-335;790,-314;793,-289;823,-314;902,-223;882,-228;880,-379;859,-220;880,-202" o:connectangles="0,0,0,0,0,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824" behindDoc="0" locked="0" layoutInCell="1" allowOverlap="1" wp14:anchorId="777F5059" wp14:editId="6A3A4C02">
                <wp:simplePos x="0" y="0"/>
                <wp:positionH relativeFrom="page">
                  <wp:posOffset>5635625</wp:posOffset>
                </wp:positionH>
                <wp:positionV relativeFrom="paragraph">
                  <wp:posOffset>-354330</wp:posOffset>
                </wp:positionV>
                <wp:extent cx="96520" cy="1270"/>
                <wp:effectExtent l="15875" t="15240" r="11430" b="12065"/>
                <wp:wrapNone/>
                <wp:docPr id="555" name="AutoShape 4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6520" cy="1270"/>
                        </a:xfrm>
                        <a:custGeom>
                          <a:avLst/>
                          <a:gdLst>
                            <a:gd name="T0" fmla="+- 0 8875 8875"/>
                            <a:gd name="T1" fmla="*/ T0 w 152"/>
                            <a:gd name="T2" fmla="+- 0 8944 8875"/>
                            <a:gd name="T3" fmla="*/ T2 w 152"/>
                            <a:gd name="T4" fmla="+- 0 8959 8875"/>
                            <a:gd name="T5" fmla="*/ T4 w 152"/>
                            <a:gd name="T6" fmla="+- 0 9026 8875"/>
                            <a:gd name="T7" fmla="*/ T6 w 1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152">
                              <a:moveTo>
                                <a:pt x="0" y="0"/>
                              </a:moveTo>
                              <a:lnTo>
                                <a:pt x="69" y="0"/>
                              </a:lnTo>
                              <a:moveTo>
                                <a:pt x="84" y="0"/>
                              </a:moveTo>
                              <a:lnTo>
                                <a:pt x="151" y="0"/>
                              </a:lnTo>
                            </a:path>
                          </a:pathLst>
                        </a:custGeom>
                        <a:noFill/>
                        <a:ln w="1371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9841E" id="AutoShape 493" o:spid="_x0000_s1026" style="position:absolute;margin-left:443.75pt;margin-top:-27.9pt;width:7.6pt;height:.1pt;z-index:2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" path="m,l69,m84,r67,e" filled="f" strokeweight="1.08pt">
                <v:path arrowok="t" o:connecttype="custom" o:connectlocs="0,0;43815,0;53340,0;95885,0" o:connectangles="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0592" behindDoc="1" locked="0" layoutInCell="1" allowOverlap="1" wp14:anchorId="5982D54C" wp14:editId="0B3DA605">
                <wp:simplePos x="0" y="0"/>
                <wp:positionH relativeFrom="page">
                  <wp:posOffset>1687195</wp:posOffset>
                </wp:positionH>
                <wp:positionV relativeFrom="paragraph">
                  <wp:posOffset>43180</wp:posOffset>
                </wp:positionV>
                <wp:extent cx="342900" cy="116840"/>
                <wp:effectExtent l="1270" t="3175" r="0" b="3810"/>
                <wp:wrapNone/>
                <wp:docPr id="551" name="Group 4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0" cy="116840"/>
                          <a:chOff x="2657" y="68"/>
                          <a:chExt cx="540" cy="184"/>
                        </a:xfrm>
                      </wpg:grpSpPr>
                      <pic:pic xmlns:pic="http://schemas.openxmlformats.org/drawingml/2006/picture">
                        <pic:nvPicPr>
                          <pic:cNvPr id="552" name="Picture 4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57" y="68"/>
                            <a:ext cx="260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53" name="AutoShape 491"/>
                        <wps:cNvSpPr>
                          <a:spLocks/>
                        </wps:cNvSpPr>
                        <wps:spPr bwMode="auto">
                          <a:xfrm>
                            <a:off x="2957" y="68"/>
                            <a:ext cx="66" cy="182"/>
                          </a:xfrm>
                          <a:custGeom>
                            <a:avLst/>
                            <a:gdLst>
                              <a:gd name="T0" fmla="+- 0 3023 2957"/>
                              <a:gd name="T1" fmla="*/ T0 w 66"/>
                              <a:gd name="T2" fmla="+- 0 108 68"/>
                              <a:gd name="T3" fmla="*/ 108 h 182"/>
                              <a:gd name="T4" fmla="+- 0 3001 2957"/>
                              <a:gd name="T5" fmla="*/ T4 w 66"/>
                              <a:gd name="T6" fmla="+- 0 108 68"/>
                              <a:gd name="T7" fmla="*/ 108 h 182"/>
                              <a:gd name="T8" fmla="+- 0 3001 2957"/>
                              <a:gd name="T9" fmla="*/ T8 w 66"/>
                              <a:gd name="T10" fmla="+- 0 250 68"/>
                              <a:gd name="T11" fmla="*/ 250 h 182"/>
                              <a:gd name="T12" fmla="+- 0 3023 2957"/>
                              <a:gd name="T13" fmla="*/ T12 w 66"/>
                              <a:gd name="T14" fmla="+- 0 250 68"/>
                              <a:gd name="T15" fmla="*/ 250 h 182"/>
                              <a:gd name="T16" fmla="+- 0 3023 2957"/>
                              <a:gd name="T17" fmla="*/ T16 w 66"/>
                              <a:gd name="T18" fmla="+- 0 108 68"/>
                              <a:gd name="T19" fmla="*/ 108 h 182"/>
                              <a:gd name="T20" fmla="+- 0 3023 2957"/>
                              <a:gd name="T21" fmla="*/ T20 w 66"/>
                              <a:gd name="T22" fmla="+- 0 68 68"/>
                              <a:gd name="T23" fmla="*/ 68 h 182"/>
                              <a:gd name="T24" fmla="+- 0 3010 2957"/>
                              <a:gd name="T25" fmla="*/ T24 w 66"/>
                              <a:gd name="T26" fmla="+- 0 68 68"/>
                              <a:gd name="T27" fmla="*/ 68 h 182"/>
                              <a:gd name="T28" fmla="+- 0 3005 2957"/>
                              <a:gd name="T29" fmla="*/ T28 w 66"/>
                              <a:gd name="T30" fmla="+- 0 76 68"/>
                              <a:gd name="T31" fmla="*/ 76 h 182"/>
                              <a:gd name="T32" fmla="+- 0 2999 2957"/>
                              <a:gd name="T33" fmla="*/ T32 w 66"/>
                              <a:gd name="T34" fmla="+- 0 84 68"/>
                              <a:gd name="T35" fmla="*/ 84 h 182"/>
                              <a:gd name="T36" fmla="+- 0 2980 2957"/>
                              <a:gd name="T37" fmla="*/ T36 w 66"/>
                              <a:gd name="T38" fmla="+- 0 101 68"/>
                              <a:gd name="T39" fmla="*/ 101 h 182"/>
                              <a:gd name="T40" fmla="+- 0 2969 2957"/>
                              <a:gd name="T41" fmla="*/ T40 w 66"/>
                              <a:gd name="T42" fmla="+- 0 108 68"/>
                              <a:gd name="T43" fmla="*/ 108 h 182"/>
                              <a:gd name="T44" fmla="+- 0 2957 2957"/>
                              <a:gd name="T45" fmla="*/ T44 w 66"/>
                              <a:gd name="T46" fmla="+- 0 114 68"/>
                              <a:gd name="T47" fmla="*/ 114 h 182"/>
                              <a:gd name="T48" fmla="+- 0 2957 2957"/>
                              <a:gd name="T49" fmla="*/ T48 w 66"/>
                              <a:gd name="T50" fmla="+- 0 134 68"/>
                              <a:gd name="T51" fmla="*/ 134 h 182"/>
                              <a:gd name="T52" fmla="+- 0 2964 2957"/>
                              <a:gd name="T53" fmla="*/ T52 w 66"/>
                              <a:gd name="T54" fmla="+- 0 132 68"/>
                              <a:gd name="T55" fmla="*/ 132 h 182"/>
                              <a:gd name="T56" fmla="+- 0 2981 2957"/>
                              <a:gd name="T57" fmla="*/ T56 w 66"/>
                              <a:gd name="T58" fmla="+- 0 124 68"/>
                              <a:gd name="T59" fmla="*/ 124 h 182"/>
                              <a:gd name="T60" fmla="+- 0 2989 2957"/>
                              <a:gd name="T61" fmla="*/ T60 w 66"/>
                              <a:gd name="T62" fmla="+- 0 119 68"/>
                              <a:gd name="T63" fmla="*/ 119 h 182"/>
                              <a:gd name="T64" fmla="+- 0 2996 2957"/>
                              <a:gd name="T65" fmla="*/ T64 w 66"/>
                              <a:gd name="T66" fmla="+- 0 113 68"/>
                              <a:gd name="T67" fmla="*/ 113 h 182"/>
                              <a:gd name="T68" fmla="+- 0 3001 2957"/>
                              <a:gd name="T69" fmla="*/ T68 w 66"/>
                              <a:gd name="T70" fmla="+- 0 108 68"/>
                              <a:gd name="T71" fmla="*/ 108 h 182"/>
                              <a:gd name="T72" fmla="+- 0 3023 2957"/>
                              <a:gd name="T73" fmla="*/ T72 w 66"/>
                              <a:gd name="T74" fmla="+- 0 108 68"/>
                              <a:gd name="T75" fmla="*/ 108 h 182"/>
                              <a:gd name="T76" fmla="+- 0 3023 2957"/>
                              <a:gd name="T77" fmla="*/ T76 w 66"/>
                              <a:gd name="T78" fmla="+- 0 68 68"/>
                              <a:gd name="T79" fmla="*/ 68 h 1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66" h="182">
                                <a:moveTo>
                                  <a:pt x="66" y="40"/>
                                </a:moveTo>
                                <a:lnTo>
                                  <a:pt x="44" y="40"/>
                                </a:lnTo>
                                <a:lnTo>
                                  <a:pt x="44" y="182"/>
                                </a:lnTo>
                                <a:lnTo>
                                  <a:pt x="66" y="182"/>
                                </a:lnTo>
                                <a:lnTo>
                                  <a:pt x="66" y="40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53" y="0"/>
                                </a:lnTo>
                                <a:lnTo>
                                  <a:pt x="48" y="8"/>
                                </a:lnTo>
                                <a:lnTo>
                                  <a:pt x="42" y="16"/>
                                </a:lnTo>
                                <a:lnTo>
                                  <a:pt x="23" y="33"/>
                                </a:lnTo>
                                <a:lnTo>
                                  <a:pt x="12" y="40"/>
                                </a:lnTo>
                                <a:lnTo>
                                  <a:pt x="0" y="46"/>
                                </a:lnTo>
                                <a:lnTo>
                                  <a:pt x="0" y="66"/>
                                </a:lnTo>
                                <a:lnTo>
                                  <a:pt x="7" y="64"/>
                                </a:lnTo>
                                <a:lnTo>
                                  <a:pt x="24" y="56"/>
                                </a:lnTo>
                                <a:lnTo>
                                  <a:pt x="32" y="51"/>
                                </a:lnTo>
                                <a:lnTo>
                                  <a:pt x="39" y="45"/>
                                </a:lnTo>
                                <a:lnTo>
                                  <a:pt x="44" y="40"/>
                                </a:lnTo>
                                <a:lnTo>
                                  <a:pt x="66" y="40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54" name="Picture 4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77" y="68"/>
                            <a:ext cx="120" cy="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9E74C8" id="Group 489" o:spid="_x0000_s1026" style="position:absolute;margin-left:132.85pt;margin-top:3.4pt;width:27pt;height:9.2pt;z-index:-25888;mso-position-horizontal-relative:page" coordorigin="2657,68" coordsize="540,1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">
                <v:shape id="Picture 492" o:spid="_x0000_s1027" type="#_x0000_t75" style="position:absolute;left:2657;top:68;width:260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">
                  <v:imagedata r:id="rId133" o:title=""/>
                </v:shape>
                <v:shape id="AutoShape 491" o:spid="_x0000_s1028" style="position:absolute;left:2957;top:68;width:66;height:182;visibility:visible;mso-wrap-style:square;v-text-anchor:top" coordsize="66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" path="m66,40r-22,l44,182r22,l66,40xm66,l53,,48,8r-6,8l23,33,12,40,,46,,66,7,64,24,56r8,-5l39,45r5,-5l66,40,66,xe" fillcolor="black" stroked="f">
                  <v:path arrowok="t" o:connecttype="custom" o:connectlocs="66,108;44,108;44,250;66,250;66,108;66,68;53,68;48,76;42,84;23,101;12,108;0,114;0,134;7,132;24,124;32,119;39,113;44,108;66,108;66,68" o:connectangles="0,0,0,0,0,0,0,0,0,0,0,0,0,0,0,0,0,0,0,0"/>
                </v:shape>
                <v:shape id="Picture 490" o:spid="_x0000_s1029" type="#_x0000_t75" style="position:absolute;left:3077;top:68;width:120;height:1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">
                  <v:imagedata r:id="rId134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872" behindDoc="0" locked="0" layoutInCell="1" allowOverlap="1" wp14:anchorId="5716C663" wp14:editId="1FC5A320">
                <wp:simplePos x="0" y="0"/>
                <wp:positionH relativeFrom="page">
                  <wp:posOffset>4187190</wp:posOffset>
                </wp:positionH>
                <wp:positionV relativeFrom="paragraph">
                  <wp:posOffset>36830</wp:posOffset>
                </wp:positionV>
                <wp:extent cx="426085" cy="128905"/>
                <wp:effectExtent l="0" t="6350" r="0" b="0"/>
                <wp:wrapNone/>
                <wp:docPr id="548" name="Group 4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6085" cy="128905"/>
                          <a:chOff x="6594" y="58"/>
                          <a:chExt cx="671" cy="203"/>
                        </a:xfrm>
                      </wpg:grpSpPr>
                      <pic:pic xmlns:pic="http://schemas.openxmlformats.org/drawingml/2006/picture">
                        <pic:nvPicPr>
                          <pic:cNvPr id="549" name="Picture 4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94" y="70"/>
                            <a:ext cx="134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0" name="Picture 4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58" y="58"/>
                            <a:ext cx="506" cy="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AD3920" id="Group 486" o:spid="_x0000_s1026" style="position:absolute;margin-left:329.7pt;margin-top:2.9pt;width:33.55pt;height:10.15pt;z-index:2872;mso-position-horizontal-relative:page" coordorigin="6594,58" coordsize="671,2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">
                <v:shape id="Picture 488" o:spid="_x0000_s1027" type="#_x0000_t75" style="position:absolute;left:6594;top:70;width:134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">
                  <v:imagedata r:id="rId137" o:title=""/>
                </v:shape>
                <v:shape id="Picture 487" o:spid="_x0000_s1028" type="#_x0000_t75" style="position:absolute;left:6758;top:58;width:506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">
                  <v:imagedata r:id="rId138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896" behindDoc="0" locked="0" layoutInCell="1" allowOverlap="1" wp14:anchorId="7C0FD053" wp14:editId="05B7E7DB">
                <wp:simplePos x="0" y="0"/>
                <wp:positionH relativeFrom="page">
                  <wp:posOffset>4676140</wp:posOffset>
                </wp:positionH>
                <wp:positionV relativeFrom="paragraph">
                  <wp:posOffset>37465</wp:posOffset>
                </wp:positionV>
                <wp:extent cx="462280" cy="128270"/>
                <wp:effectExtent l="0" t="0" r="0" b="0"/>
                <wp:wrapNone/>
                <wp:docPr id="545" name="Group 4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2280" cy="128270"/>
                          <a:chOff x="7364" y="59"/>
                          <a:chExt cx="728" cy="202"/>
                        </a:xfrm>
                      </wpg:grpSpPr>
                      <pic:pic xmlns:pic="http://schemas.openxmlformats.org/drawingml/2006/picture">
                        <pic:nvPicPr>
                          <pic:cNvPr id="546" name="Picture 4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64" y="70"/>
                            <a:ext cx="545" cy="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7" name="Picture 4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36" y="59"/>
                            <a:ext cx="156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E9728E" id="Group 483" o:spid="_x0000_s1026" style="position:absolute;margin-left:368.2pt;margin-top:2.95pt;width:36.4pt;height:10.1pt;z-index:2896;mso-position-horizontal-relative:page" coordorigin="7364,59" coordsize="728,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">
                <v:shape id="Picture 485" o:spid="_x0000_s1027" type="#_x0000_t75" style="position:absolute;left:7364;top:70;width:545;height: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">
                  <v:imagedata r:id="rId141" o:title=""/>
                </v:shape>
                <v:shape id="Picture 484" o:spid="_x0000_s1028" type="#_x0000_t75" style="position:absolute;left:7936;top:59;width:156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">
                  <v:imagedata r:id="rId142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920" behindDoc="0" locked="0" layoutInCell="1" allowOverlap="1" wp14:anchorId="7B467F04" wp14:editId="5A83C113">
                <wp:simplePos x="0" y="0"/>
                <wp:positionH relativeFrom="page">
                  <wp:posOffset>5445125</wp:posOffset>
                </wp:positionH>
                <wp:positionV relativeFrom="paragraph">
                  <wp:posOffset>33655</wp:posOffset>
                </wp:positionV>
                <wp:extent cx="476250" cy="140970"/>
                <wp:effectExtent l="6350" t="3175" r="3175" b="0"/>
                <wp:wrapNone/>
                <wp:docPr id="542" name="Group 4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0970"/>
                          <a:chOff x="8575" y="53"/>
                          <a:chExt cx="750" cy="222"/>
                        </a:xfrm>
                      </wpg:grpSpPr>
                      <pic:pic xmlns:pic="http://schemas.openxmlformats.org/drawingml/2006/picture">
                        <pic:nvPicPr>
                          <pic:cNvPr id="543" name="Picture 4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75" y="53"/>
                            <a:ext cx="398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4" name="Picture 4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" y="68"/>
                            <a:ext cx="328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CF7CF4" id="Group 480" o:spid="_x0000_s1026" style="position:absolute;margin-left:428.75pt;margin-top:2.65pt;width:37.5pt;height:11.1pt;z-index:2920;mso-position-horizontal-relative:page" coordorigin="8575,53" coordsize="750,2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">
                <v:shape id="Picture 482" o:spid="_x0000_s1027" type="#_x0000_t75" style="position:absolute;left:8575;top:53;width:398;height: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">
                  <v:imagedata r:id="rId145" o:title=""/>
                </v:shape>
                <v:shape id="Picture 481" o:spid="_x0000_s1028" type="#_x0000_t75" style="position:absolute;left:8997;top:68;width:328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">
                  <v:imagedata r:id="rId146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0688" behindDoc="1" locked="0" layoutInCell="1" allowOverlap="1" wp14:anchorId="0B92E33A" wp14:editId="1D23DC13">
                <wp:simplePos x="0" y="0"/>
                <wp:positionH relativeFrom="page">
                  <wp:posOffset>1687195</wp:posOffset>
                </wp:positionH>
                <wp:positionV relativeFrom="paragraph">
                  <wp:posOffset>513715</wp:posOffset>
                </wp:positionV>
                <wp:extent cx="344170" cy="117475"/>
                <wp:effectExtent l="1270" t="6985" r="0" b="0"/>
                <wp:wrapNone/>
                <wp:docPr id="538" name="Group 4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170" cy="117475"/>
                          <a:chOff x="2657" y="809"/>
                          <a:chExt cx="542" cy="185"/>
                        </a:xfrm>
                      </wpg:grpSpPr>
                      <pic:pic xmlns:pic="http://schemas.openxmlformats.org/drawingml/2006/picture">
                        <pic:nvPicPr>
                          <pic:cNvPr id="539" name="Picture 4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57" y="809"/>
                            <a:ext cx="260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40" name="AutoShape 478"/>
                        <wps:cNvSpPr>
                          <a:spLocks/>
                        </wps:cNvSpPr>
                        <wps:spPr bwMode="auto">
                          <a:xfrm>
                            <a:off x="2957" y="809"/>
                            <a:ext cx="66" cy="182"/>
                          </a:xfrm>
                          <a:custGeom>
                            <a:avLst/>
                            <a:gdLst>
                              <a:gd name="T0" fmla="+- 0 3023 2957"/>
                              <a:gd name="T1" fmla="*/ T0 w 66"/>
                              <a:gd name="T2" fmla="+- 0 850 809"/>
                              <a:gd name="T3" fmla="*/ 850 h 182"/>
                              <a:gd name="T4" fmla="+- 0 3001 2957"/>
                              <a:gd name="T5" fmla="*/ T4 w 66"/>
                              <a:gd name="T6" fmla="+- 0 850 809"/>
                              <a:gd name="T7" fmla="*/ 850 h 182"/>
                              <a:gd name="T8" fmla="+- 0 3001 2957"/>
                              <a:gd name="T9" fmla="*/ T8 w 66"/>
                              <a:gd name="T10" fmla="+- 0 990 809"/>
                              <a:gd name="T11" fmla="*/ 990 h 182"/>
                              <a:gd name="T12" fmla="+- 0 3023 2957"/>
                              <a:gd name="T13" fmla="*/ T12 w 66"/>
                              <a:gd name="T14" fmla="+- 0 990 809"/>
                              <a:gd name="T15" fmla="*/ 990 h 182"/>
                              <a:gd name="T16" fmla="+- 0 3023 2957"/>
                              <a:gd name="T17" fmla="*/ T16 w 66"/>
                              <a:gd name="T18" fmla="+- 0 850 809"/>
                              <a:gd name="T19" fmla="*/ 850 h 182"/>
                              <a:gd name="T20" fmla="+- 0 3023 2957"/>
                              <a:gd name="T21" fmla="*/ T20 w 66"/>
                              <a:gd name="T22" fmla="+- 0 809 809"/>
                              <a:gd name="T23" fmla="*/ 809 h 182"/>
                              <a:gd name="T24" fmla="+- 0 3010 2957"/>
                              <a:gd name="T25" fmla="*/ T24 w 66"/>
                              <a:gd name="T26" fmla="+- 0 809 809"/>
                              <a:gd name="T27" fmla="*/ 809 h 182"/>
                              <a:gd name="T28" fmla="+- 0 3005 2957"/>
                              <a:gd name="T29" fmla="*/ T28 w 66"/>
                              <a:gd name="T30" fmla="+- 0 817 809"/>
                              <a:gd name="T31" fmla="*/ 817 h 182"/>
                              <a:gd name="T32" fmla="+- 0 2999 2957"/>
                              <a:gd name="T33" fmla="*/ T32 w 66"/>
                              <a:gd name="T34" fmla="+- 0 826 809"/>
                              <a:gd name="T35" fmla="*/ 826 h 182"/>
                              <a:gd name="T36" fmla="+- 0 2989 2957"/>
                              <a:gd name="T37" fmla="*/ T36 w 66"/>
                              <a:gd name="T38" fmla="+- 0 833 809"/>
                              <a:gd name="T39" fmla="*/ 833 h 182"/>
                              <a:gd name="T40" fmla="+- 0 2980 2957"/>
                              <a:gd name="T41" fmla="*/ T40 w 66"/>
                              <a:gd name="T42" fmla="+- 0 841 809"/>
                              <a:gd name="T43" fmla="*/ 841 h 182"/>
                              <a:gd name="T44" fmla="+- 0 2969 2957"/>
                              <a:gd name="T45" fmla="*/ T44 w 66"/>
                              <a:gd name="T46" fmla="+- 0 848 809"/>
                              <a:gd name="T47" fmla="*/ 848 h 182"/>
                              <a:gd name="T48" fmla="+- 0 2957 2957"/>
                              <a:gd name="T49" fmla="*/ T48 w 66"/>
                              <a:gd name="T50" fmla="+- 0 854 809"/>
                              <a:gd name="T51" fmla="*/ 854 h 182"/>
                              <a:gd name="T52" fmla="+- 0 2957 2957"/>
                              <a:gd name="T53" fmla="*/ T52 w 66"/>
                              <a:gd name="T54" fmla="+- 0 876 809"/>
                              <a:gd name="T55" fmla="*/ 876 h 182"/>
                              <a:gd name="T56" fmla="+- 0 2964 2957"/>
                              <a:gd name="T57" fmla="*/ T56 w 66"/>
                              <a:gd name="T58" fmla="+- 0 874 809"/>
                              <a:gd name="T59" fmla="*/ 874 h 182"/>
                              <a:gd name="T60" fmla="+- 0 2971 2957"/>
                              <a:gd name="T61" fmla="*/ T60 w 66"/>
                              <a:gd name="T62" fmla="+- 0 870 809"/>
                              <a:gd name="T63" fmla="*/ 870 h 182"/>
                              <a:gd name="T64" fmla="+- 0 2981 2957"/>
                              <a:gd name="T65" fmla="*/ T64 w 66"/>
                              <a:gd name="T66" fmla="+- 0 864 809"/>
                              <a:gd name="T67" fmla="*/ 864 h 182"/>
                              <a:gd name="T68" fmla="+- 0 2989 2957"/>
                              <a:gd name="T69" fmla="*/ T68 w 66"/>
                              <a:gd name="T70" fmla="+- 0 859 809"/>
                              <a:gd name="T71" fmla="*/ 859 h 182"/>
                              <a:gd name="T72" fmla="+- 0 2996 2957"/>
                              <a:gd name="T73" fmla="*/ T72 w 66"/>
                              <a:gd name="T74" fmla="+- 0 854 809"/>
                              <a:gd name="T75" fmla="*/ 854 h 182"/>
                              <a:gd name="T76" fmla="+- 0 3001 2957"/>
                              <a:gd name="T77" fmla="*/ T76 w 66"/>
                              <a:gd name="T78" fmla="+- 0 850 809"/>
                              <a:gd name="T79" fmla="*/ 850 h 182"/>
                              <a:gd name="T80" fmla="+- 0 3023 2957"/>
                              <a:gd name="T81" fmla="*/ T80 w 66"/>
                              <a:gd name="T82" fmla="+- 0 850 809"/>
                              <a:gd name="T83" fmla="*/ 850 h 182"/>
                              <a:gd name="T84" fmla="+- 0 3023 2957"/>
                              <a:gd name="T85" fmla="*/ T84 w 66"/>
                              <a:gd name="T86" fmla="+- 0 809 809"/>
                              <a:gd name="T87" fmla="*/ 809 h 1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66" h="182">
                                <a:moveTo>
                                  <a:pt x="66" y="41"/>
                                </a:moveTo>
                                <a:lnTo>
                                  <a:pt x="44" y="41"/>
                                </a:lnTo>
                                <a:lnTo>
                                  <a:pt x="44" y="181"/>
                                </a:lnTo>
                                <a:lnTo>
                                  <a:pt x="66" y="181"/>
                                </a:lnTo>
                                <a:lnTo>
                                  <a:pt x="66" y="41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53" y="0"/>
                                </a:lnTo>
                                <a:lnTo>
                                  <a:pt x="48" y="8"/>
                                </a:lnTo>
                                <a:lnTo>
                                  <a:pt x="42" y="17"/>
                                </a:lnTo>
                                <a:lnTo>
                                  <a:pt x="32" y="24"/>
                                </a:lnTo>
                                <a:lnTo>
                                  <a:pt x="23" y="32"/>
                                </a:lnTo>
                                <a:lnTo>
                                  <a:pt x="12" y="39"/>
                                </a:lnTo>
                                <a:lnTo>
                                  <a:pt x="0" y="45"/>
                                </a:lnTo>
                                <a:lnTo>
                                  <a:pt x="0" y="67"/>
                                </a:lnTo>
                                <a:lnTo>
                                  <a:pt x="7" y="65"/>
                                </a:lnTo>
                                <a:lnTo>
                                  <a:pt x="14" y="61"/>
                                </a:lnTo>
                                <a:lnTo>
                                  <a:pt x="24" y="55"/>
                                </a:lnTo>
                                <a:lnTo>
                                  <a:pt x="32" y="50"/>
                                </a:lnTo>
                                <a:lnTo>
                                  <a:pt x="39" y="45"/>
                                </a:lnTo>
                                <a:lnTo>
                                  <a:pt x="44" y="41"/>
                                </a:lnTo>
                                <a:lnTo>
                                  <a:pt x="66" y="41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41" name="Picture 4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80" y="809"/>
                            <a:ext cx="118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BE466D" id="Group 476" o:spid="_x0000_s1026" style="position:absolute;margin-left:132.85pt;margin-top:40.45pt;width:27.1pt;height:9.25pt;z-index:-25792;mso-position-horizontal-relative:page" coordorigin="2657,809" coordsize="542,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">
                <v:shape id="Picture 479" o:spid="_x0000_s1027" type="#_x0000_t75" style="position:absolute;left:2657;top:809;width:260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">
                  <v:imagedata r:id="rId149" o:title=""/>
                </v:shape>
                <v:shape id="AutoShape 478" o:spid="_x0000_s1028" style="position:absolute;left:2957;top:809;width:66;height:182;visibility:visible;mso-wrap-style:square;v-text-anchor:top" coordsize="66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" path="m66,41r-22,l44,181r22,l66,41xm66,l53,,48,8r-6,9l32,24r-9,8l12,39,,45,,67,7,65r7,-4l24,55r8,-5l39,45r5,-4l66,41,66,xe" fillcolor="black" stroked="f">
                  <v:path arrowok="t" o:connecttype="custom" o:connectlocs="66,850;44,850;44,990;66,990;66,850;66,809;53,809;48,817;42,826;32,833;23,841;12,848;0,854;0,876;7,874;14,870;24,864;32,859;39,854;44,850;66,850;66,809" o:connectangles="0,0,0,0,0,0,0,0,0,0,0,0,0,0,0,0,0,0,0,0,0,0"/>
                </v:shape>
                <v:shape id="Picture 477" o:spid="_x0000_s1029" type="#_x0000_t75" style="position:absolute;left:3080;top:809;width:118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">
                  <v:imagedata r:id="rId150" o:title=""/>
                </v:shape>
                <w10:wrap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2968" behindDoc="0" locked="0" layoutInCell="1" allowOverlap="1" wp14:anchorId="03BE7AA1" wp14:editId="3D732F08">
            <wp:simplePos x="0" y="0"/>
            <wp:positionH relativeFrom="page">
              <wp:posOffset>4139184</wp:posOffset>
            </wp:positionH>
            <wp:positionV relativeFrom="paragraph">
              <wp:posOffset>514322</wp:posOffset>
            </wp:positionV>
            <wp:extent cx="460247" cy="116586"/>
            <wp:effectExtent l="0" t="0" r="0" b="0"/>
            <wp:wrapNone/>
            <wp:docPr id="71" name="image1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122.png"/>
                    <pic:cNvPicPr/>
                  </pic:nvPicPr>
                  <pic:blipFill>
                    <a:blip r:embed="rId1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0247" cy="116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992" behindDoc="0" locked="0" layoutInCell="1" allowOverlap="1" wp14:anchorId="06E016C2" wp14:editId="5DD5C393">
                <wp:simplePos x="0" y="0"/>
                <wp:positionH relativeFrom="page">
                  <wp:posOffset>4658995</wp:posOffset>
                </wp:positionH>
                <wp:positionV relativeFrom="paragraph">
                  <wp:posOffset>511810</wp:posOffset>
                </wp:positionV>
                <wp:extent cx="523240" cy="124460"/>
                <wp:effectExtent l="1270" t="5080" r="0" b="3810"/>
                <wp:wrapNone/>
                <wp:docPr id="533" name="Group 4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3240" cy="124460"/>
                          <a:chOff x="7337" y="806"/>
                          <a:chExt cx="824" cy="196"/>
                        </a:xfrm>
                      </wpg:grpSpPr>
                      <wps:wsp>
                        <wps:cNvPr id="534" name="AutoShape 475"/>
                        <wps:cNvSpPr>
                          <a:spLocks/>
                        </wps:cNvSpPr>
                        <wps:spPr bwMode="auto">
                          <a:xfrm>
                            <a:off x="7337" y="806"/>
                            <a:ext cx="644" cy="188"/>
                          </a:xfrm>
                          <a:custGeom>
                            <a:avLst/>
                            <a:gdLst>
                              <a:gd name="T0" fmla="+- 0 7481 7337"/>
                              <a:gd name="T1" fmla="*/ T0 w 644"/>
                              <a:gd name="T2" fmla="+- 0 919 806"/>
                              <a:gd name="T3" fmla="*/ 919 h 188"/>
                              <a:gd name="T4" fmla="+- 0 7458 7337"/>
                              <a:gd name="T5" fmla="*/ T4 w 644"/>
                              <a:gd name="T6" fmla="+- 0 966 806"/>
                              <a:gd name="T7" fmla="*/ 966 h 188"/>
                              <a:gd name="T8" fmla="+- 0 7405 7337"/>
                              <a:gd name="T9" fmla="*/ T8 w 644"/>
                              <a:gd name="T10" fmla="+- 0 970 806"/>
                              <a:gd name="T11" fmla="*/ 970 h 188"/>
                              <a:gd name="T12" fmla="+- 0 7370 7337"/>
                              <a:gd name="T13" fmla="*/ T12 w 644"/>
                              <a:gd name="T14" fmla="+- 0 940 806"/>
                              <a:gd name="T15" fmla="*/ 940 h 188"/>
                              <a:gd name="T16" fmla="+- 0 7362 7337"/>
                              <a:gd name="T17" fmla="*/ T16 w 644"/>
                              <a:gd name="T18" fmla="+- 0 901 806"/>
                              <a:gd name="T19" fmla="*/ 901 h 188"/>
                              <a:gd name="T20" fmla="+- 0 7375 7337"/>
                              <a:gd name="T21" fmla="*/ T20 w 644"/>
                              <a:gd name="T22" fmla="+- 0 851 806"/>
                              <a:gd name="T23" fmla="*/ 851 h 188"/>
                              <a:gd name="T24" fmla="+- 0 7399 7337"/>
                              <a:gd name="T25" fmla="*/ T24 w 644"/>
                              <a:gd name="T26" fmla="+- 0 833 806"/>
                              <a:gd name="T27" fmla="*/ 833 h 188"/>
                              <a:gd name="T28" fmla="+- 0 7445 7337"/>
                              <a:gd name="T29" fmla="*/ T28 w 644"/>
                              <a:gd name="T30" fmla="+- 0 829 806"/>
                              <a:gd name="T31" fmla="*/ 829 h 188"/>
                              <a:gd name="T32" fmla="+- 0 7470 7337"/>
                              <a:gd name="T33" fmla="*/ T32 w 644"/>
                              <a:gd name="T34" fmla="+- 0 845 806"/>
                              <a:gd name="T35" fmla="*/ 845 h 188"/>
                              <a:gd name="T36" fmla="+- 0 7501 7337"/>
                              <a:gd name="T37" fmla="*/ T36 w 644"/>
                              <a:gd name="T38" fmla="+- 0 860 806"/>
                              <a:gd name="T39" fmla="*/ 860 h 188"/>
                              <a:gd name="T40" fmla="+- 0 7485 7337"/>
                              <a:gd name="T41" fmla="*/ T40 w 644"/>
                              <a:gd name="T42" fmla="+- 0 827 806"/>
                              <a:gd name="T43" fmla="*/ 827 h 188"/>
                              <a:gd name="T44" fmla="+- 0 7452 7337"/>
                              <a:gd name="T45" fmla="*/ T44 w 644"/>
                              <a:gd name="T46" fmla="+- 0 809 806"/>
                              <a:gd name="T47" fmla="*/ 809 h 188"/>
                              <a:gd name="T48" fmla="+- 0 7402 7337"/>
                              <a:gd name="T49" fmla="*/ T48 w 644"/>
                              <a:gd name="T50" fmla="+- 0 809 806"/>
                              <a:gd name="T51" fmla="*/ 809 h 188"/>
                              <a:gd name="T52" fmla="+- 0 7362 7337"/>
                              <a:gd name="T53" fmla="*/ T52 w 644"/>
                              <a:gd name="T54" fmla="+- 0 832 806"/>
                              <a:gd name="T55" fmla="*/ 832 h 188"/>
                              <a:gd name="T56" fmla="+- 0 7340 7337"/>
                              <a:gd name="T57" fmla="*/ T56 w 644"/>
                              <a:gd name="T58" fmla="+- 0 875 806"/>
                              <a:gd name="T59" fmla="*/ 875 h 188"/>
                              <a:gd name="T60" fmla="+- 0 7340 7337"/>
                              <a:gd name="T61" fmla="*/ T60 w 644"/>
                              <a:gd name="T62" fmla="+- 0 926 806"/>
                              <a:gd name="T63" fmla="*/ 926 h 188"/>
                              <a:gd name="T64" fmla="+- 0 7362 7337"/>
                              <a:gd name="T65" fmla="*/ T64 w 644"/>
                              <a:gd name="T66" fmla="+- 0 968 806"/>
                              <a:gd name="T67" fmla="*/ 968 h 188"/>
                              <a:gd name="T68" fmla="+- 0 7404 7337"/>
                              <a:gd name="T69" fmla="*/ T68 w 644"/>
                              <a:gd name="T70" fmla="+- 0 990 806"/>
                              <a:gd name="T71" fmla="*/ 990 h 188"/>
                              <a:gd name="T72" fmla="+- 0 7456 7337"/>
                              <a:gd name="T73" fmla="*/ T72 w 644"/>
                              <a:gd name="T74" fmla="+- 0 991 806"/>
                              <a:gd name="T75" fmla="*/ 991 h 188"/>
                              <a:gd name="T76" fmla="+- 0 7495 7337"/>
                              <a:gd name="T77" fmla="*/ T76 w 644"/>
                              <a:gd name="T78" fmla="+- 0 972 806"/>
                              <a:gd name="T79" fmla="*/ 972 h 188"/>
                              <a:gd name="T80" fmla="+- 0 7650 7337"/>
                              <a:gd name="T81" fmla="*/ T80 w 644"/>
                              <a:gd name="T82" fmla="+- 0 923 806"/>
                              <a:gd name="T83" fmla="*/ 923 h 188"/>
                              <a:gd name="T84" fmla="+- 0 7633 7337"/>
                              <a:gd name="T85" fmla="*/ T84 w 644"/>
                              <a:gd name="T86" fmla="+- 0 875 806"/>
                              <a:gd name="T87" fmla="*/ 875 h 188"/>
                              <a:gd name="T88" fmla="+- 0 7609 7337"/>
                              <a:gd name="T89" fmla="*/ T88 w 644"/>
                              <a:gd name="T90" fmla="+- 0 971 806"/>
                              <a:gd name="T91" fmla="*/ 971 h 188"/>
                              <a:gd name="T92" fmla="+- 0 7562 7337"/>
                              <a:gd name="T93" fmla="*/ T92 w 644"/>
                              <a:gd name="T94" fmla="+- 0 962 806"/>
                              <a:gd name="T95" fmla="*/ 962 h 188"/>
                              <a:gd name="T96" fmla="+- 0 7551 7337"/>
                              <a:gd name="T97" fmla="*/ T96 w 644"/>
                              <a:gd name="T98" fmla="+- 0 913 806"/>
                              <a:gd name="T99" fmla="*/ 913 h 188"/>
                              <a:gd name="T100" fmla="+- 0 7570 7337"/>
                              <a:gd name="T101" fmla="*/ T100 w 644"/>
                              <a:gd name="T102" fmla="+- 0 880 806"/>
                              <a:gd name="T103" fmla="*/ 880 h 188"/>
                              <a:gd name="T104" fmla="+- 0 7616 7337"/>
                              <a:gd name="T105" fmla="*/ T104 w 644"/>
                              <a:gd name="T106" fmla="+- 0 888 806"/>
                              <a:gd name="T107" fmla="*/ 888 h 188"/>
                              <a:gd name="T108" fmla="+- 0 7627 7337"/>
                              <a:gd name="T109" fmla="*/ T108 w 644"/>
                              <a:gd name="T110" fmla="+- 0 870 806"/>
                              <a:gd name="T111" fmla="*/ 870 h 188"/>
                              <a:gd name="T112" fmla="+- 0 7589 7337"/>
                              <a:gd name="T113" fmla="*/ T112 w 644"/>
                              <a:gd name="T114" fmla="+- 0 857 806"/>
                              <a:gd name="T115" fmla="*/ 857 h 188"/>
                              <a:gd name="T116" fmla="+- 0 7548 7337"/>
                              <a:gd name="T117" fmla="*/ T116 w 644"/>
                              <a:gd name="T118" fmla="+- 0 871 806"/>
                              <a:gd name="T119" fmla="*/ 871 h 188"/>
                              <a:gd name="T120" fmla="+- 0 7528 7337"/>
                              <a:gd name="T121" fmla="*/ T120 w 644"/>
                              <a:gd name="T122" fmla="+- 0 925 806"/>
                              <a:gd name="T123" fmla="*/ 925 h 188"/>
                              <a:gd name="T124" fmla="+- 0 7546 7337"/>
                              <a:gd name="T125" fmla="*/ T124 w 644"/>
                              <a:gd name="T126" fmla="+- 0 976 806"/>
                              <a:gd name="T127" fmla="*/ 976 h 188"/>
                              <a:gd name="T128" fmla="+- 0 7589 7337"/>
                              <a:gd name="T129" fmla="*/ T128 w 644"/>
                              <a:gd name="T130" fmla="+- 0 994 806"/>
                              <a:gd name="T131" fmla="*/ 994 h 188"/>
                              <a:gd name="T132" fmla="+- 0 7631 7337"/>
                              <a:gd name="T133" fmla="*/ T132 w 644"/>
                              <a:gd name="T134" fmla="+- 0 979 806"/>
                              <a:gd name="T135" fmla="*/ 979 h 188"/>
                              <a:gd name="T136" fmla="+- 0 7646 7337"/>
                              <a:gd name="T137" fmla="*/ T136 w 644"/>
                              <a:gd name="T138" fmla="+- 0 954 806"/>
                              <a:gd name="T139" fmla="*/ 954 h 188"/>
                              <a:gd name="T140" fmla="+- 0 7782 7337"/>
                              <a:gd name="T141" fmla="*/ T140 w 644"/>
                              <a:gd name="T142" fmla="+- 0 810 806"/>
                              <a:gd name="T143" fmla="*/ 810 h 188"/>
                              <a:gd name="T144" fmla="+- 0 7758 7337"/>
                              <a:gd name="T145" fmla="*/ T144 w 644"/>
                              <a:gd name="T146" fmla="+- 0 955 806"/>
                              <a:gd name="T147" fmla="*/ 955 h 188"/>
                              <a:gd name="T148" fmla="+- 0 7717 7337"/>
                              <a:gd name="T149" fmla="*/ T148 w 644"/>
                              <a:gd name="T150" fmla="+- 0 974 806"/>
                              <a:gd name="T151" fmla="*/ 974 h 188"/>
                              <a:gd name="T152" fmla="+- 0 7691 7337"/>
                              <a:gd name="T153" fmla="*/ T152 w 644"/>
                              <a:gd name="T154" fmla="+- 0 907 806"/>
                              <a:gd name="T155" fmla="*/ 907 h 188"/>
                              <a:gd name="T156" fmla="+- 0 7716 7337"/>
                              <a:gd name="T157" fmla="*/ T156 w 644"/>
                              <a:gd name="T158" fmla="+- 0 875 806"/>
                              <a:gd name="T159" fmla="*/ 875 h 188"/>
                              <a:gd name="T160" fmla="+- 0 7762 7337"/>
                              <a:gd name="T161" fmla="*/ T160 w 644"/>
                              <a:gd name="T162" fmla="+- 0 908 806"/>
                              <a:gd name="T163" fmla="*/ 908 h 188"/>
                              <a:gd name="T164" fmla="+- 0 7756 7337"/>
                              <a:gd name="T165" fmla="*/ T164 w 644"/>
                              <a:gd name="T166" fmla="+- 0 869 806"/>
                              <a:gd name="T167" fmla="*/ 869 h 188"/>
                              <a:gd name="T168" fmla="+- 0 7712 7337"/>
                              <a:gd name="T169" fmla="*/ T168 w 644"/>
                              <a:gd name="T170" fmla="+- 0 857 806"/>
                              <a:gd name="T171" fmla="*/ 857 h 188"/>
                              <a:gd name="T172" fmla="+- 0 7675 7337"/>
                              <a:gd name="T173" fmla="*/ T172 w 644"/>
                              <a:gd name="T174" fmla="+- 0 889 806"/>
                              <a:gd name="T175" fmla="*/ 889 h 188"/>
                              <a:gd name="T176" fmla="+- 0 7670 7337"/>
                              <a:gd name="T177" fmla="*/ T176 w 644"/>
                              <a:gd name="T178" fmla="+- 0 950 806"/>
                              <a:gd name="T179" fmla="*/ 950 h 188"/>
                              <a:gd name="T180" fmla="+- 0 7696 7337"/>
                              <a:gd name="T181" fmla="*/ T180 w 644"/>
                              <a:gd name="T182" fmla="+- 0 984 806"/>
                              <a:gd name="T183" fmla="*/ 984 h 188"/>
                              <a:gd name="T184" fmla="+- 0 7736 7337"/>
                              <a:gd name="T185" fmla="*/ T184 w 644"/>
                              <a:gd name="T186" fmla="+- 0 992 806"/>
                              <a:gd name="T187" fmla="*/ 992 h 188"/>
                              <a:gd name="T188" fmla="+- 0 7760 7337"/>
                              <a:gd name="T189" fmla="*/ T188 w 644"/>
                              <a:gd name="T190" fmla="+- 0 973 806"/>
                              <a:gd name="T191" fmla="*/ 973 h 188"/>
                              <a:gd name="T192" fmla="+- 0 7782 7337"/>
                              <a:gd name="T193" fmla="*/ T192 w 644"/>
                              <a:gd name="T194" fmla="+- 0 810 806"/>
                              <a:gd name="T195" fmla="*/ 810 h 188"/>
                              <a:gd name="T196" fmla="+- 0 7928 7337"/>
                              <a:gd name="T197" fmla="*/ T196 w 644"/>
                              <a:gd name="T198" fmla="+- 0 960 806"/>
                              <a:gd name="T199" fmla="*/ 960 h 188"/>
                              <a:gd name="T200" fmla="+- 0 7879 7337"/>
                              <a:gd name="T201" fmla="*/ T200 w 644"/>
                              <a:gd name="T202" fmla="+- 0 859 806"/>
                              <a:gd name="T203" fmla="*/ 859 h 188"/>
                              <a:gd name="T204" fmla="+- 0 7844 7337"/>
                              <a:gd name="T205" fmla="*/ T204 w 644"/>
                              <a:gd name="T206" fmla="+- 0 935 806"/>
                              <a:gd name="T207" fmla="*/ 935 h 188"/>
                              <a:gd name="T208" fmla="+- 0 7864 7337"/>
                              <a:gd name="T209" fmla="*/ T208 w 644"/>
                              <a:gd name="T210" fmla="+- 0 990 806"/>
                              <a:gd name="T211" fmla="*/ 990 h 188"/>
                              <a:gd name="T212" fmla="+- 0 7915 7337"/>
                              <a:gd name="T213" fmla="*/ T212 w 644"/>
                              <a:gd name="T214" fmla="+- 0 990 806"/>
                              <a:gd name="T215" fmla="*/ 990 h 1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644" h="188">
                                <a:moveTo>
                                  <a:pt x="167" y="92"/>
                                </a:moveTo>
                                <a:lnTo>
                                  <a:pt x="91" y="93"/>
                                </a:lnTo>
                                <a:lnTo>
                                  <a:pt x="91" y="113"/>
                                </a:lnTo>
                                <a:lnTo>
                                  <a:pt x="144" y="113"/>
                                </a:lnTo>
                                <a:lnTo>
                                  <a:pt x="144" y="147"/>
                                </a:lnTo>
                                <a:lnTo>
                                  <a:pt x="139" y="152"/>
                                </a:lnTo>
                                <a:lnTo>
                                  <a:pt x="131" y="155"/>
                                </a:lnTo>
                                <a:lnTo>
                                  <a:pt x="121" y="160"/>
                                </a:lnTo>
                                <a:lnTo>
                                  <a:pt x="111" y="164"/>
                                </a:lnTo>
                                <a:lnTo>
                                  <a:pt x="102" y="166"/>
                                </a:lnTo>
                                <a:lnTo>
                                  <a:pt x="79" y="166"/>
                                </a:lnTo>
                                <a:lnTo>
                                  <a:pt x="68" y="164"/>
                                </a:lnTo>
                                <a:lnTo>
                                  <a:pt x="57" y="158"/>
                                </a:lnTo>
                                <a:lnTo>
                                  <a:pt x="47" y="153"/>
                                </a:lnTo>
                                <a:lnTo>
                                  <a:pt x="38" y="144"/>
                                </a:lnTo>
                                <a:lnTo>
                                  <a:pt x="33" y="134"/>
                                </a:lnTo>
                                <a:lnTo>
                                  <a:pt x="30" y="125"/>
                                </a:lnTo>
                                <a:lnTo>
                                  <a:pt x="27" y="116"/>
                                </a:lnTo>
                                <a:lnTo>
                                  <a:pt x="25" y="105"/>
                                </a:lnTo>
                                <a:lnTo>
                                  <a:pt x="25" y="95"/>
                                </a:lnTo>
                                <a:lnTo>
                                  <a:pt x="25" y="81"/>
                                </a:lnTo>
                                <a:lnTo>
                                  <a:pt x="27" y="69"/>
                                </a:lnTo>
                                <a:lnTo>
                                  <a:pt x="35" y="51"/>
                                </a:lnTo>
                                <a:lnTo>
                                  <a:pt x="38" y="45"/>
                                </a:lnTo>
                                <a:lnTo>
                                  <a:pt x="43" y="39"/>
                                </a:lnTo>
                                <a:lnTo>
                                  <a:pt x="48" y="34"/>
                                </a:lnTo>
                                <a:lnTo>
                                  <a:pt x="55" y="29"/>
                                </a:lnTo>
                                <a:lnTo>
                                  <a:pt x="62" y="27"/>
                                </a:lnTo>
                                <a:lnTo>
                                  <a:pt x="71" y="23"/>
                                </a:lnTo>
                                <a:lnTo>
                                  <a:pt x="80" y="21"/>
                                </a:lnTo>
                                <a:lnTo>
                                  <a:pt x="99" y="21"/>
                                </a:lnTo>
                                <a:lnTo>
                                  <a:pt x="108" y="23"/>
                                </a:lnTo>
                                <a:lnTo>
                                  <a:pt x="115" y="26"/>
                                </a:lnTo>
                                <a:lnTo>
                                  <a:pt x="123" y="29"/>
                                </a:lnTo>
                                <a:lnTo>
                                  <a:pt x="128" y="33"/>
                                </a:lnTo>
                                <a:lnTo>
                                  <a:pt x="133" y="39"/>
                                </a:lnTo>
                                <a:lnTo>
                                  <a:pt x="137" y="44"/>
                                </a:lnTo>
                                <a:lnTo>
                                  <a:pt x="140" y="51"/>
                                </a:lnTo>
                                <a:lnTo>
                                  <a:pt x="143" y="60"/>
                                </a:lnTo>
                                <a:lnTo>
                                  <a:pt x="164" y="54"/>
                                </a:lnTo>
                                <a:lnTo>
                                  <a:pt x="161" y="42"/>
                                </a:lnTo>
                                <a:lnTo>
                                  <a:pt x="157" y="33"/>
                                </a:lnTo>
                                <a:lnTo>
                                  <a:pt x="151" y="24"/>
                                </a:lnTo>
                                <a:lnTo>
                                  <a:pt x="148" y="21"/>
                                </a:lnTo>
                                <a:lnTo>
                                  <a:pt x="145" y="17"/>
                                </a:lnTo>
                                <a:lnTo>
                                  <a:pt x="137" y="11"/>
                                </a:lnTo>
                                <a:lnTo>
                                  <a:pt x="126" y="8"/>
                                </a:lnTo>
                                <a:lnTo>
                                  <a:pt x="115" y="3"/>
                                </a:lnTo>
                                <a:lnTo>
                                  <a:pt x="103" y="0"/>
                                </a:lnTo>
                                <a:lnTo>
                                  <a:pt x="91" y="0"/>
                                </a:lnTo>
                                <a:lnTo>
                                  <a:pt x="78" y="1"/>
                                </a:lnTo>
                                <a:lnTo>
                                  <a:pt x="65" y="3"/>
                                </a:lnTo>
                                <a:lnTo>
                                  <a:pt x="54" y="7"/>
                                </a:lnTo>
                                <a:lnTo>
                                  <a:pt x="43" y="12"/>
                                </a:lnTo>
                                <a:lnTo>
                                  <a:pt x="34" y="18"/>
                                </a:lnTo>
                                <a:lnTo>
                                  <a:pt x="25" y="26"/>
                                </a:lnTo>
                                <a:lnTo>
                                  <a:pt x="18" y="35"/>
                                </a:lnTo>
                                <a:lnTo>
                                  <a:pt x="12" y="46"/>
                                </a:lnTo>
                                <a:lnTo>
                                  <a:pt x="7" y="57"/>
                                </a:lnTo>
                                <a:lnTo>
                                  <a:pt x="3" y="69"/>
                                </a:lnTo>
                                <a:lnTo>
                                  <a:pt x="1" y="82"/>
                                </a:lnTo>
                                <a:lnTo>
                                  <a:pt x="0" y="95"/>
                                </a:lnTo>
                                <a:lnTo>
                                  <a:pt x="1" y="108"/>
                                </a:lnTo>
                                <a:lnTo>
                                  <a:pt x="3" y="120"/>
                                </a:lnTo>
                                <a:lnTo>
                                  <a:pt x="7" y="132"/>
                                </a:lnTo>
                                <a:lnTo>
                                  <a:pt x="12" y="143"/>
                                </a:lnTo>
                                <a:lnTo>
                                  <a:pt x="18" y="153"/>
                                </a:lnTo>
                                <a:lnTo>
                                  <a:pt x="25" y="162"/>
                                </a:lnTo>
                                <a:lnTo>
                                  <a:pt x="34" y="169"/>
                                </a:lnTo>
                                <a:lnTo>
                                  <a:pt x="44" y="176"/>
                                </a:lnTo>
                                <a:lnTo>
                                  <a:pt x="55" y="180"/>
                                </a:lnTo>
                                <a:lnTo>
                                  <a:pt x="67" y="184"/>
                                </a:lnTo>
                                <a:lnTo>
                                  <a:pt x="79" y="187"/>
                                </a:lnTo>
                                <a:lnTo>
                                  <a:pt x="92" y="188"/>
                                </a:lnTo>
                                <a:lnTo>
                                  <a:pt x="105" y="188"/>
                                </a:lnTo>
                                <a:lnTo>
                                  <a:pt x="119" y="185"/>
                                </a:lnTo>
                                <a:lnTo>
                                  <a:pt x="131" y="180"/>
                                </a:lnTo>
                                <a:lnTo>
                                  <a:pt x="140" y="176"/>
                                </a:lnTo>
                                <a:lnTo>
                                  <a:pt x="150" y="171"/>
                                </a:lnTo>
                                <a:lnTo>
                                  <a:pt x="158" y="166"/>
                                </a:lnTo>
                                <a:lnTo>
                                  <a:pt x="167" y="159"/>
                                </a:lnTo>
                                <a:lnTo>
                                  <a:pt x="167" y="92"/>
                                </a:lnTo>
                                <a:moveTo>
                                  <a:pt x="313" y="117"/>
                                </a:moveTo>
                                <a:lnTo>
                                  <a:pt x="312" y="102"/>
                                </a:lnTo>
                                <a:lnTo>
                                  <a:pt x="309" y="89"/>
                                </a:lnTo>
                                <a:lnTo>
                                  <a:pt x="304" y="78"/>
                                </a:lnTo>
                                <a:lnTo>
                                  <a:pt x="296" y="69"/>
                                </a:lnTo>
                                <a:lnTo>
                                  <a:pt x="290" y="64"/>
                                </a:lnTo>
                                <a:lnTo>
                                  <a:pt x="290" y="135"/>
                                </a:lnTo>
                                <a:lnTo>
                                  <a:pt x="287" y="148"/>
                                </a:lnTo>
                                <a:lnTo>
                                  <a:pt x="272" y="165"/>
                                </a:lnTo>
                                <a:lnTo>
                                  <a:pt x="264" y="168"/>
                                </a:lnTo>
                                <a:lnTo>
                                  <a:pt x="241" y="168"/>
                                </a:lnTo>
                                <a:lnTo>
                                  <a:pt x="233" y="165"/>
                                </a:lnTo>
                                <a:lnTo>
                                  <a:pt x="225" y="156"/>
                                </a:lnTo>
                                <a:lnTo>
                                  <a:pt x="217" y="148"/>
                                </a:lnTo>
                                <a:lnTo>
                                  <a:pt x="213" y="136"/>
                                </a:lnTo>
                                <a:lnTo>
                                  <a:pt x="214" y="117"/>
                                </a:lnTo>
                                <a:lnTo>
                                  <a:pt x="214" y="107"/>
                                </a:lnTo>
                                <a:lnTo>
                                  <a:pt x="216" y="97"/>
                                </a:lnTo>
                                <a:lnTo>
                                  <a:pt x="220" y="88"/>
                                </a:lnTo>
                                <a:lnTo>
                                  <a:pt x="225" y="81"/>
                                </a:lnTo>
                                <a:lnTo>
                                  <a:pt x="233" y="74"/>
                                </a:lnTo>
                                <a:lnTo>
                                  <a:pt x="241" y="69"/>
                                </a:lnTo>
                                <a:lnTo>
                                  <a:pt x="263" y="69"/>
                                </a:lnTo>
                                <a:lnTo>
                                  <a:pt x="272" y="74"/>
                                </a:lnTo>
                                <a:lnTo>
                                  <a:pt x="279" y="82"/>
                                </a:lnTo>
                                <a:lnTo>
                                  <a:pt x="287" y="89"/>
                                </a:lnTo>
                                <a:lnTo>
                                  <a:pt x="290" y="102"/>
                                </a:lnTo>
                                <a:lnTo>
                                  <a:pt x="290" y="135"/>
                                </a:lnTo>
                                <a:lnTo>
                                  <a:pt x="290" y="64"/>
                                </a:lnTo>
                                <a:lnTo>
                                  <a:pt x="287" y="61"/>
                                </a:lnTo>
                                <a:lnTo>
                                  <a:pt x="277" y="55"/>
                                </a:lnTo>
                                <a:lnTo>
                                  <a:pt x="265" y="52"/>
                                </a:lnTo>
                                <a:lnTo>
                                  <a:pt x="252" y="51"/>
                                </a:lnTo>
                                <a:lnTo>
                                  <a:pt x="241" y="52"/>
                                </a:lnTo>
                                <a:lnTo>
                                  <a:pt x="230" y="54"/>
                                </a:lnTo>
                                <a:lnTo>
                                  <a:pt x="220" y="59"/>
                                </a:lnTo>
                                <a:lnTo>
                                  <a:pt x="211" y="65"/>
                                </a:lnTo>
                                <a:lnTo>
                                  <a:pt x="202" y="75"/>
                                </a:lnTo>
                                <a:lnTo>
                                  <a:pt x="196" y="88"/>
                                </a:lnTo>
                                <a:lnTo>
                                  <a:pt x="192" y="102"/>
                                </a:lnTo>
                                <a:lnTo>
                                  <a:pt x="191" y="119"/>
                                </a:lnTo>
                                <a:lnTo>
                                  <a:pt x="192" y="134"/>
                                </a:lnTo>
                                <a:lnTo>
                                  <a:pt x="195" y="148"/>
                                </a:lnTo>
                                <a:lnTo>
                                  <a:pt x="201" y="160"/>
                                </a:lnTo>
                                <a:lnTo>
                                  <a:pt x="209" y="170"/>
                                </a:lnTo>
                                <a:lnTo>
                                  <a:pt x="217" y="177"/>
                                </a:lnTo>
                                <a:lnTo>
                                  <a:pt x="228" y="183"/>
                                </a:lnTo>
                                <a:lnTo>
                                  <a:pt x="239" y="186"/>
                                </a:lnTo>
                                <a:lnTo>
                                  <a:pt x="252" y="188"/>
                                </a:lnTo>
                                <a:lnTo>
                                  <a:pt x="264" y="188"/>
                                </a:lnTo>
                                <a:lnTo>
                                  <a:pt x="275" y="184"/>
                                </a:lnTo>
                                <a:lnTo>
                                  <a:pt x="284" y="179"/>
                                </a:lnTo>
                                <a:lnTo>
                                  <a:pt x="294" y="173"/>
                                </a:lnTo>
                                <a:lnTo>
                                  <a:pt x="299" y="168"/>
                                </a:lnTo>
                                <a:lnTo>
                                  <a:pt x="301" y="166"/>
                                </a:lnTo>
                                <a:lnTo>
                                  <a:pt x="306" y="156"/>
                                </a:lnTo>
                                <a:lnTo>
                                  <a:pt x="309" y="148"/>
                                </a:lnTo>
                                <a:lnTo>
                                  <a:pt x="311" y="139"/>
                                </a:lnTo>
                                <a:lnTo>
                                  <a:pt x="313" y="129"/>
                                </a:lnTo>
                                <a:lnTo>
                                  <a:pt x="313" y="117"/>
                                </a:lnTo>
                                <a:moveTo>
                                  <a:pt x="445" y="4"/>
                                </a:moveTo>
                                <a:lnTo>
                                  <a:pt x="425" y="4"/>
                                </a:lnTo>
                                <a:lnTo>
                                  <a:pt x="425" y="102"/>
                                </a:lnTo>
                                <a:lnTo>
                                  <a:pt x="425" y="137"/>
                                </a:lnTo>
                                <a:lnTo>
                                  <a:pt x="421" y="149"/>
                                </a:lnTo>
                                <a:lnTo>
                                  <a:pt x="414" y="158"/>
                                </a:lnTo>
                                <a:lnTo>
                                  <a:pt x="408" y="165"/>
                                </a:lnTo>
                                <a:lnTo>
                                  <a:pt x="399" y="168"/>
                                </a:lnTo>
                                <a:lnTo>
                                  <a:pt x="380" y="168"/>
                                </a:lnTo>
                                <a:lnTo>
                                  <a:pt x="372" y="165"/>
                                </a:lnTo>
                                <a:lnTo>
                                  <a:pt x="357" y="148"/>
                                </a:lnTo>
                                <a:lnTo>
                                  <a:pt x="354" y="136"/>
                                </a:lnTo>
                                <a:lnTo>
                                  <a:pt x="354" y="101"/>
                                </a:lnTo>
                                <a:lnTo>
                                  <a:pt x="357" y="89"/>
                                </a:lnTo>
                                <a:lnTo>
                                  <a:pt x="363" y="81"/>
                                </a:lnTo>
                                <a:lnTo>
                                  <a:pt x="371" y="72"/>
                                </a:lnTo>
                                <a:lnTo>
                                  <a:pt x="379" y="69"/>
                                </a:lnTo>
                                <a:lnTo>
                                  <a:pt x="398" y="69"/>
                                </a:lnTo>
                                <a:lnTo>
                                  <a:pt x="407" y="74"/>
                                </a:lnTo>
                                <a:lnTo>
                                  <a:pt x="421" y="90"/>
                                </a:lnTo>
                                <a:lnTo>
                                  <a:pt x="425" y="102"/>
                                </a:lnTo>
                                <a:lnTo>
                                  <a:pt x="425" y="4"/>
                                </a:lnTo>
                                <a:lnTo>
                                  <a:pt x="422" y="4"/>
                                </a:lnTo>
                                <a:lnTo>
                                  <a:pt x="422" y="69"/>
                                </a:lnTo>
                                <a:lnTo>
                                  <a:pt x="419" y="63"/>
                                </a:lnTo>
                                <a:lnTo>
                                  <a:pt x="414" y="59"/>
                                </a:lnTo>
                                <a:lnTo>
                                  <a:pt x="402" y="52"/>
                                </a:lnTo>
                                <a:lnTo>
                                  <a:pt x="395" y="51"/>
                                </a:lnTo>
                                <a:lnTo>
                                  <a:pt x="375" y="51"/>
                                </a:lnTo>
                                <a:lnTo>
                                  <a:pt x="366" y="53"/>
                                </a:lnTo>
                                <a:lnTo>
                                  <a:pt x="349" y="65"/>
                                </a:lnTo>
                                <a:lnTo>
                                  <a:pt x="342" y="72"/>
                                </a:lnTo>
                                <a:lnTo>
                                  <a:pt x="338" y="83"/>
                                </a:lnTo>
                                <a:lnTo>
                                  <a:pt x="333" y="94"/>
                                </a:lnTo>
                                <a:lnTo>
                                  <a:pt x="331" y="106"/>
                                </a:lnTo>
                                <a:lnTo>
                                  <a:pt x="331" y="132"/>
                                </a:lnTo>
                                <a:lnTo>
                                  <a:pt x="333" y="144"/>
                                </a:lnTo>
                                <a:lnTo>
                                  <a:pt x="338" y="154"/>
                                </a:lnTo>
                                <a:lnTo>
                                  <a:pt x="343" y="165"/>
                                </a:lnTo>
                                <a:lnTo>
                                  <a:pt x="350" y="173"/>
                                </a:lnTo>
                                <a:lnTo>
                                  <a:pt x="359" y="178"/>
                                </a:lnTo>
                                <a:lnTo>
                                  <a:pt x="367" y="184"/>
                                </a:lnTo>
                                <a:lnTo>
                                  <a:pt x="377" y="188"/>
                                </a:lnTo>
                                <a:lnTo>
                                  <a:pt x="387" y="188"/>
                                </a:lnTo>
                                <a:lnTo>
                                  <a:pt x="399" y="186"/>
                                </a:lnTo>
                                <a:lnTo>
                                  <a:pt x="409" y="182"/>
                                </a:lnTo>
                                <a:lnTo>
                                  <a:pt x="417" y="176"/>
                                </a:lnTo>
                                <a:lnTo>
                                  <a:pt x="423" y="168"/>
                                </a:lnTo>
                                <a:lnTo>
                                  <a:pt x="423" y="167"/>
                                </a:lnTo>
                                <a:lnTo>
                                  <a:pt x="423" y="184"/>
                                </a:lnTo>
                                <a:lnTo>
                                  <a:pt x="445" y="184"/>
                                </a:lnTo>
                                <a:lnTo>
                                  <a:pt x="445" y="167"/>
                                </a:lnTo>
                                <a:lnTo>
                                  <a:pt x="445" y="4"/>
                                </a:lnTo>
                                <a:moveTo>
                                  <a:pt x="643" y="53"/>
                                </a:moveTo>
                                <a:lnTo>
                                  <a:pt x="621" y="53"/>
                                </a:lnTo>
                                <a:lnTo>
                                  <a:pt x="599" y="129"/>
                                </a:lnTo>
                                <a:lnTo>
                                  <a:pt x="591" y="154"/>
                                </a:lnTo>
                                <a:lnTo>
                                  <a:pt x="584" y="129"/>
                                </a:lnTo>
                                <a:lnTo>
                                  <a:pt x="573" y="83"/>
                                </a:lnTo>
                                <a:lnTo>
                                  <a:pt x="565" y="53"/>
                                </a:lnTo>
                                <a:lnTo>
                                  <a:pt x="542" y="53"/>
                                </a:lnTo>
                                <a:lnTo>
                                  <a:pt x="522" y="130"/>
                                </a:lnTo>
                                <a:lnTo>
                                  <a:pt x="515" y="155"/>
                                </a:lnTo>
                                <a:lnTo>
                                  <a:pt x="515" y="156"/>
                                </a:lnTo>
                                <a:lnTo>
                                  <a:pt x="507" y="129"/>
                                </a:lnTo>
                                <a:lnTo>
                                  <a:pt x="486" y="53"/>
                                </a:lnTo>
                                <a:lnTo>
                                  <a:pt x="463" y="53"/>
                                </a:lnTo>
                                <a:lnTo>
                                  <a:pt x="504" y="184"/>
                                </a:lnTo>
                                <a:lnTo>
                                  <a:pt x="527" y="184"/>
                                </a:lnTo>
                                <a:lnTo>
                                  <a:pt x="534" y="156"/>
                                </a:lnTo>
                                <a:lnTo>
                                  <a:pt x="553" y="83"/>
                                </a:lnTo>
                                <a:lnTo>
                                  <a:pt x="558" y="106"/>
                                </a:lnTo>
                                <a:lnTo>
                                  <a:pt x="578" y="184"/>
                                </a:lnTo>
                                <a:lnTo>
                                  <a:pt x="602" y="184"/>
                                </a:lnTo>
                                <a:lnTo>
                                  <a:pt x="612" y="154"/>
                                </a:lnTo>
                                <a:lnTo>
                                  <a:pt x="643" y="53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5" name="Line 474"/>
                        <wps:cNvCnPr>
                          <a:cxnSpLocks noChangeShapeType="1"/>
                        </wps:cNvCnPr>
                        <wps:spPr bwMode="auto">
                          <a:xfrm>
                            <a:off x="7998" y="823"/>
                            <a:ext cx="23" cy="0"/>
                          </a:xfrm>
                          <a:prstGeom prst="line">
                            <a:avLst/>
                          </a:prstGeom>
                          <a:noFill/>
                          <a:ln w="1600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6" name="Line 473"/>
                        <wps:cNvCnPr>
                          <a:cxnSpLocks noChangeShapeType="1"/>
                        </wps:cNvCnPr>
                        <wps:spPr bwMode="auto">
                          <a:xfrm>
                            <a:off x="8009" y="859"/>
                            <a:ext cx="0" cy="131"/>
                          </a:xfrm>
                          <a:prstGeom prst="line">
                            <a:avLst/>
                          </a:prstGeom>
                          <a:noFill/>
                          <a:ln w="1447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7" name="AutoShape 472"/>
                        <wps:cNvSpPr>
                          <a:spLocks/>
                        </wps:cNvSpPr>
                        <wps:spPr bwMode="auto">
                          <a:xfrm>
                            <a:off x="8054" y="857"/>
                            <a:ext cx="106" cy="134"/>
                          </a:xfrm>
                          <a:custGeom>
                            <a:avLst/>
                            <a:gdLst>
                              <a:gd name="T0" fmla="+- 0 8074 8054"/>
                              <a:gd name="T1" fmla="*/ T0 w 106"/>
                              <a:gd name="T2" fmla="+- 0 859 857"/>
                              <a:gd name="T3" fmla="*/ 859 h 134"/>
                              <a:gd name="T4" fmla="+- 0 8054 8054"/>
                              <a:gd name="T5" fmla="*/ T4 w 106"/>
                              <a:gd name="T6" fmla="+- 0 859 857"/>
                              <a:gd name="T7" fmla="*/ 859 h 134"/>
                              <a:gd name="T8" fmla="+- 0 8054 8054"/>
                              <a:gd name="T9" fmla="*/ T8 w 106"/>
                              <a:gd name="T10" fmla="+- 0 990 857"/>
                              <a:gd name="T11" fmla="*/ 990 h 134"/>
                              <a:gd name="T12" fmla="+- 0 8076 8054"/>
                              <a:gd name="T13" fmla="*/ T12 w 106"/>
                              <a:gd name="T14" fmla="+- 0 990 857"/>
                              <a:gd name="T15" fmla="*/ 990 h 134"/>
                              <a:gd name="T16" fmla="+- 0 8076 8054"/>
                              <a:gd name="T17" fmla="*/ T16 w 106"/>
                              <a:gd name="T18" fmla="+- 0 902 857"/>
                              <a:gd name="T19" fmla="*/ 902 h 134"/>
                              <a:gd name="T20" fmla="+- 0 8080 8054"/>
                              <a:gd name="T21" fmla="*/ T20 w 106"/>
                              <a:gd name="T22" fmla="+- 0 890 857"/>
                              <a:gd name="T23" fmla="*/ 890 h 134"/>
                              <a:gd name="T24" fmla="+- 0 8087 8054"/>
                              <a:gd name="T25" fmla="*/ T24 w 106"/>
                              <a:gd name="T26" fmla="+- 0 884 857"/>
                              <a:gd name="T27" fmla="*/ 884 h 134"/>
                              <a:gd name="T28" fmla="+- 0 8093 8054"/>
                              <a:gd name="T29" fmla="*/ T28 w 106"/>
                              <a:gd name="T30" fmla="+- 0 878 857"/>
                              <a:gd name="T31" fmla="*/ 878 h 134"/>
                              <a:gd name="T32" fmla="+- 0 8074 8054"/>
                              <a:gd name="T33" fmla="*/ T32 w 106"/>
                              <a:gd name="T34" fmla="+- 0 878 857"/>
                              <a:gd name="T35" fmla="*/ 878 h 134"/>
                              <a:gd name="T36" fmla="+- 0 8074 8054"/>
                              <a:gd name="T37" fmla="*/ T36 w 106"/>
                              <a:gd name="T38" fmla="+- 0 859 857"/>
                              <a:gd name="T39" fmla="*/ 859 h 134"/>
                              <a:gd name="T40" fmla="+- 0 8154 8054"/>
                              <a:gd name="T41" fmla="*/ T40 w 106"/>
                              <a:gd name="T42" fmla="+- 0 876 857"/>
                              <a:gd name="T43" fmla="*/ 876 h 134"/>
                              <a:gd name="T44" fmla="+- 0 8117 8054"/>
                              <a:gd name="T45" fmla="*/ T44 w 106"/>
                              <a:gd name="T46" fmla="+- 0 876 857"/>
                              <a:gd name="T47" fmla="*/ 876 h 134"/>
                              <a:gd name="T48" fmla="+- 0 8122 8054"/>
                              <a:gd name="T49" fmla="*/ T48 w 106"/>
                              <a:gd name="T50" fmla="+- 0 877 857"/>
                              <a:gd name="T51" fmla="*/ 877 h 134"/>
                              <a:gd name="T52" fmla="+- 0 8126 8054"/>
                              <a:gd name="T53" fmla="*/ T52 w 106"/>
                              <a:gd name="T54" fmla="+- 0 880 857"/>
                              <a:gd name="T55" fmla="*/ 880 h 134"/>
                              <a:gd name="T56" fmla="+- 0 8130 8054"/>
                              <a:gd name="T57" fmla="*/ T56 w 106"/>
                              <a:gd name="T58" fmla="+- 0 882 857"/>
                              <a:gd name="T59" fmla="*/ 882 h 134"/>
                              <a:gd name="T60" fmla="+- 0 8134 8054"/>
                              <a:gd name="T61" fmla="*/ T60 w 106"/>
                              <a:gd name="T62" fmla="+- 0 886 857"/>
                              <a:gd name="T63" fmla="*/ 886 h 134"/>
                              <a:gd name="T64" fmla="+- 0 8135 8054"/>
                              <a:gd name="T65" fmla="*/ T64 w 106"/>
                              <a:gd name="T66" fmla="+- 0 890 857"/>
                              <a:gd name="T67" fmla="*/ 890 h 134"/>
                              <a:gd name="T68" fmla="+- 0 8137 8054"/>
                              <a:gd name="T69" fmla="*/ T68 w 106"/>
                              <a:gd name="T70" fmla="+- 0 895 857"/>
                              <a:gd name="T71" fmla="*/ 895 h 134"/>
                              <a:gd name="T72" fmla="+- 0 8138 8054"/>
                              <a:gd name="T73" fmla="*/ T72 w 106"/>
                              <a:gd name="T74" fmla="+- 0 901 857"/>
                              <a:gd name="T75" fmla="*/ 901 h 134"/>
                              <a:gd name="T76" fmla="+- 0 8138 8054"/>
                              <a:gd name="T77" fmla="*/ T76 w 106"/>
                              <a:gd name="T78" fmla="+- 0 990 857"/>
                              <a:gd name="T79" fmla="*/ 990 h 134"/>
                              <a:gd name="T80" fmla="+- 0 8160 8054"/>
                              <a:gd name="T81" fmla="*/ T80 w 106"/>
                              <a:gd name="T82" fmla="+- 0 990 857"/>
                              <a:gd name="T83" fmla="*/ 990 h 134"/>
                              <a:gd name="T84" fmla="+- 0 8160 8054"/>
                              <a:gd name="T85" fmla="*/ T84 w 106"/>
                              <a:gd name="T86" fmla="+- 0 893 857"/>
                              <a:gd name="T87" fmla="*/ 893 h 134"/>
                              <a:gd name="T88" fmla="+- 0 8159 8054"/>
                              <a:gd name="T89" fmla="*/ T88 w 106"/>
                              <a:gd name="T90" fmla="+- 0 888 857"/>
                              <a:gd name="T91" fmla="*/ 888 h 134"/>
                              <a:gd name="T92" fmla="+- 0 8158 8054"/>
                              <a:gd name="T93" fmla="*/ T92 w 106"/>
                              <a:gd name="T94" fmla="+- 0 882 857"/>
                              <a:gd name="T95" fmla="*/ 882 h 134"/>
                              <a:gd name="T96" fmla="+- 0 8155 8054"/>
                              <a:gd name="T97" fmla="*/ T96 w 106"/>
                              <a:gd name="T98" fmla="+- 0 877 857"/>
                              <a:gd name="T99" fmla="*/ 877 h 134"/>
                              <a:gd name="T100" fmla="+- 0 8154 8054"/>
                              <a:gd name="T101" fmla="*/ T100 w 106"/>
                              <a:gd name="T102" fmla="+- 0 876 857"/>
                              <a:gd name="T103" fmla="*/ 876 h 134"/>
                              <a:gd name="T104" fmla="+- 0 8123 8054"/>
                              <a:gd name="T105" fmla="*/ T104 w 106"/>
                              <a:gd name="T106" fmla="+- 0 857 857"/>
                              <a:gd name="T107" fmla="*/ 857 h 134"/>
                              <a:gd name="T108" fmla="+- 0 8116 8054"/>
                              <a:gd name="T109" fmla="*/ T108 w 106"/>
                              <a:gd name="T110" fmla="+- 0 857 857"/>
                              <a:gd name="T111" fmla="*/ 857 h 134"/>
                              <a:gd name="T112" fmla="+- 0 8103 8054"/>
                              <a:gd name="T113" fmla="*/ T112 w 106"/>
                              <a:gd name="T114" fmla="+- 0 858 857"/>
                              <a:gd name="T115" fmla="*/ 858 h 134"/>
                              <a:gd name="T116" fmla="+- 0 8091 8054"/>
                              <a:gd name="T117" fmla="*/ T116 w 106"/>
                              <a:gd name="T118" fmla="+- 0 862 857"/>
                              <a:gd name="T119" fmla="*/ 862 h 134"/>
                              <a:gd name="T120" fmla="+- 0 8082 8054"/>
                              <a:gd name="T121" fmla="*/ T120 w 106"/>
                              <a:gd name="T122" fmla="+- 0 869 857"/>
                              <a:gd name="T123" fmla="*/ 869 h 134"/>
                              <a:gd name="T124" fmla="+- 0 8074 8054"/>
                              <a:gd name="T125" fmla="*/ T124 w 106"/>
                              <a:gd name="T126" fmla="+- 0 878 857"/>
                              <a:gd name="T127" fmla="*/ 878 h 134"/>
                              <a:gd name="T128" fmla="+- 0 8093 8054"/>
                              <a:gd name="T129" fmla="*/ T128 w 106"/>
                              <a:gd name="T130" fmla="+- 0 878 857"/>
                              <a:gd name="T131" fmla="*/ 878 h 134"/>
                              <a:gd name="T132" fmla="+- 0 8101 8054"/>
                              <a:gd name="T133" fmla="*/ T132 w 106"/>
                              <a:gd name="T134" fmla="+- 0 876 857"/>
                              <a:gd name="T135" fmla="*/ 876 h 134"/>
                              <a:gd name="T136" fmla="+- 0 8154 8054"/>
                              <a:gd name="T137" fmla="*/ T136 w 106"/>
                              <a:gd name="T138" fmla="+- 0 876 857"/>
                              <a:gd name="T139" fmla="*/ 876 h 134"/>
                              <a:gd name="T140" fmla="+- 0 8152 8054"/>
                              <a:gd name="T141" fmla="*/ T140 w 106"/>
                              <a:gd name="T142" fmla="+- 0 872 857"/>
                              <a:gd name="T143" fmla="*/ 872 h 134"/>
                              <a:gd name="T144" fmla="+- 0 8149 8054"/>
                              <a:gd name="T145" fmla="*/ T144 w 106"/>
                              <a:gd name="T146" fmla="+- 0 868 857"/>
                              <a:gd name="T147" fmla="*/ 868 h 134"/>
                              <a:gd name="T148" fmla="+- 0 8137 8054"/>
                              <a:gd name="T149" fmla="*/ T148 w 106"/>
                              <a:gd name="T150" fmla="+- 0 860 857"/>
                              <a:gd name="T151" fmla="*/ 860 h 134"/>
                              <a:gd name="T152" fmla="+- 0 8130 8054"/>
                              <a:gd name="T153" fmla="*/ T152 w 106"/>
                              <a:gd name="T154" fmla="+- 0 858 857"/>
                              <a:gd name="T155" fmla="*/ 858 h 134"/>
                              <a:gd name="T156" fmla="+- 0 8123 8054"/>
                              <a:gd name="T157" fmla="*/ T156 w 106"/>
                              <a:gd name="T158" fmla="+- 0 857 857"/>
                              <a:gd name="T159" fmla="*/ 857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106" h="134">
                                <a:moveTo>
                                  <a:pt x="20" y="2"/>
                                </a:moveTo>
                                <a:lnTo>
                                  <a:pt x="0" y="2"/>
                                </a:lnTo>
                                <a:lnTo>
                                  <a:pt x="0" y="133"/>
                                </a:lnTo>
                                <a:lnTo>
                                  <a:pt x="22" y="133"/>
                                </a:lnTo>
                                <a:lnTo>
                                  <a:pt x="22" y="45"/>
                                </a:lnTo>
                                <a:lnTo>
                                  <a:pt x="26" y="33"/>
                                </a:lnTo>
                                <a:lnTo>
                                  <a:pt x="33" y="27"/>
                                </a:lnTo>
                                <a:lnTo>
                                  <a:pt x="39" y="21"/>
                                </a:lnTo>
                                <a:lnTo>
                                  <a:pt x="20" y="21"/>
                                </a:lnTo>
                                <a:lnTo>
                                  <a:pt x="20" y="2"/>
                                </a:lnTo>
                                <a:close/>
                                <a:moveTo>
                                  <a:pt x="100" y="19"/>
                                </a:moveTo>
                                <a:lnTo>
                                  <a:pt x="63" y="19"/>
                                </a:lnTo>
                                <a:lnTo>
                                  <a:pt x="68" y="20"/>
                                </a:lnTo>
                                <a:lnTo>
                                  <a:pt x="72" y="23"/>
                                </a:lnTo>
                                <a:lnTo>
                                  <a:pt x="76" y="25"/>
                                </a:lnTo>
                                <a:lnTo>
                                  <a:pt x="80" y="29"/>
                                </a:lnTo>
                                <a:lnTo>
                                  <a:pt x="81" y="33"/>
                                </a:lnTo>
                                <a:lnTo>
                                  <a:pt x="83" y="38"/>
                                </a:lnTo>
                                <a:lnTo>
                                  <a:pt x="84" y="44"/>
                                </a:lnTo>
                                <a:lnTo>
                                  <a:pt x="84" y="133"/>
                                </a:lnTo>
                                <a:lnTo>
                                  <a:pt x="106" y="133"/>
                                </a:lnTo>
                                <a:lnTo>
                                  <a:pt x="106" y="36"/>
                                </a:lnTo>
                                <a:lnTo>
                                  <a:pt x="105" y="31"/>
                                </a:lnTo>
                                <a:lnTo>
                                  <a:pt x="104" y="25"/>
                                </a:lnTo>
                                <a:lnTo>
                                  <a:pt x="101" y="20"/>
                                </a:lnTo>
                                <a:lnTo>
                                  <a:pt x="100" y="19"/>
                                </a:lnTo>
                                <a:close/>
                                <a:moveTo>
                                  <a:pt x="69" y="0"/>
                                </a:moveTo>
                                <a:lnTo>
                                  <a:pt x="62" y="0"/>
                                </a:lnTo>
                                <a:lnTo>
                                  <a:pt x="49" y="1"/>
                                </a:lnTo>
                                <a:lnTo>
                                  <a:pt x="37" y="5"/>
                                </a:lnTo>
                                <a:lnTo>
                                  <a:pt x="28" y="12"/>
                                </a:lnTo>
                                <a:lnTo>
                                  <a:pt x="20" y="21"/>
                                </a:lnTo>
                                <a:lnTo>
                                  <a:pt x="39" y="21"/>
                                </a:lnTo>
                                <a:lnTo>
                                  <a:pt x="47" y="19"/>
                                </a:lnTo>
                                <a:lnTo>
                                  <a:pt x="100" y="19"/>
                                </a:lnTo>
                                <a:lnTo>
                                  <a:pt x="98" y="15"/>
                                </a:lnTo>
                                <a:lnTo>
                                  <a:pt x="95" y="11"/>
                                </a:lnTo>
                                <a:lnTo>
                                  <a:pt x="83" y="3"/>
                                </a:lnTo>
                                <a:lnTo>
                                  <a:pt x="76" y="1"/>
                                </a:lnTo>
                                <a:lnTo>
                                  <a:pt x="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5A8299" id="Group 471" o:spid="_x0000_s1026" style="position:absolute;margin-left:366.85pt;margin-top:40.3pt;width:41.2pt;height:9.8pt;z-index:2992;mso-position-horizontal-relative:page" coordorigin="7337,806" coordsize="824,1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">
                <v:shape id="AutoShape 475" o:spid="_x0000_s1027" style="position:absolute;left:7337;top:806;width:644;height:188;visibility:visible;mso-wrap-style:square;v-text-anchor:top" coordsize="644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" path="m167,92l91,93r,20l144,113r,34l139,152r-8,3l121,160r-10,4l102,166r-23,l68,164,57,158,47,153r-9,-9l33,134r-3,-9l27,116,25,105r,-10l25,81,27,69,35,51r3,-6l43,39r5,-5l55,29r7,-2l71,23r9,-2l99,21r9,2l115,26r8,3l128,33r5,6l137,44r3,7l143,60r21,-6l161,42r-4,-9l151,24r-3,-3l145,17r-8,-6l126,8,115,3,103,,91,,78,1,65,3,54,7,43,12r-9,6l25,26r-7,9l12,46,7,57,3,69,1,82,,95r1,13l3,120r4,12l12,143r6,10l25,162r9,7l44,176r11,4l67,184r12,3l92,188r13,l119,185r12,-5l140,176r10,-5l158,166r9,-7l167,92t146,25l312,102,309,89,304,78r-8,-9l290,64r,71l287,148r-15,17l264,168r-23,l233,165r-8,-9l217,148r-4,-12l214,117r,-10l216,97r4,-9l225,81r8,-7l241,69r22,l272,74r7,8l287,89r3,13l290,135r,-71l287,61,277,55,265,52,252,51r-11,1l230,54r-10,5l211,65r-9,10l196,88r-4,14l191,119r1,15l195,148r6,12l209,170r8,7l228,183r11,3l252,188r12,l275,184r9,-5l294,173r5,-5l301,166r5,-10l309,148r2,-9l313,129r,-12m445,4r-20,l425,102r,35l421,149r-7,9l408,165r-9,3l380,168r-8,-3l357,148r-3,-12l354,101r3,-12l363,81r8,-9l379,69r19,l407,74r14,16l425,102r,-98l422,4r,65l419,63r-5,-4l402,52r-7,-1l375,51r-9,2l349,65r-7,7l338,83r-5,11l331,106r,26l333,144r5,10l343,165r7,8l359,178r8,6l377,188r10,l399,186r10,-4l417,176r6,-8l423,167r,17l445,184r,-17l445,4m643,53r-22,l599,129r-8,25l584,129,573,83,565,53r-23,l522,130r-7,25l515,156r-8,-27l486,53r-23,l504,184r23,l534,156,553,83r5,23l578,184r24,l612,154,643,53e" fillcolor="black" stroked="f">
                  <v:path arrowok="t" o:connecttype="custom" o:connectlocs="144,919;121,966;68,970;33,940;25,901;38,851;62,833;108,829;133,845;164,860;148,827;115,809;65,809;25,832;3,875;3,926;25,968;67,990;119,991;158,972;313,923;296,875;272,971;225,962;214,913;233,880;279,888;290,870;252,857;211,871;191,925;209,976;252,994;294,979;309,954;445,810;421,955;380,974;354,907;379,875;425,908;419,869;375,857;338,889;333,950;359,984;399,992;423,973;445,810;591,960;542,859;507,935;527,990;578,990" o:connectangles="0,0,0,0,0,0,0,0,0,0,0,0,0,0,0,0,0,0,0,0,0,0,0,0,0,0,0,0,0,0,0,0,0,0,0,0,0,0,0,0,0,0,0,0,0,0,0,0,0,0,0,0,0,0"/>
                </v:shape>
                <v:line id="Line 474" o:spid="_x0000_s1028" style="position:absolute;visibility:visible;mso-wrap-style:square" from="7998,823" to="8021,8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" strokeweight="1.26pt"/>
                <v:line id="Line 473" o:spid="_x0000_s1029" style="position:absolute;visibility:visible;mso-wrap-style:square" from="8009,859" to="8009,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" strokeweight="1.14pt"/>
                <v:shape id="AutoShape 472" o:spid="_x0000_s1030" style="position:absolute;left:8054;top:857;width:106;height:134;visibility:visible;mso-wrap-style:square;v-text-anchor:top" coordsize="10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" path="m20,2l,2,,133r22,l22,45,26,33r7,-6l39,21r-19,l20,2xm100,19r-37,l68,20r4,3l76,25r4,4l81,33r2,5l84,44r,89l106,133r,-97l105,31r-1,-6l101,20r-1,-1xm69,l62,,49,1,37,5r-9,7l20,21r19,l47,19r53,l98,15,95,11,83,3,76,1,69,xe" fillcolor="black" stroked="f">
                  <v:path arrowok="t" o:connecttype="custom" o:connectlocs="20,859;0,859;0,990;22,990;22,902;26,890;33,884;39,878;20,878;20,859;100,876;63,876;68,877;72,880;76,882;80,886;81,890;83,895;84,901;84,990;106,990;106,893;105,888;104,882;101,877;100,876;69,857;62,857;49,858;37,862;28,869;20,878;39,878;47,876;100,876;98,872;95,868;83,860;76,858;69,857" o:connectangles="0,0,0,0,0,0,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3016" behindDoc="0" locked="0" layoutInCell="1" allowOverlap="1" wp14:anchorId="6CBCD9F5" wp14:editId="24027A00">
                <wp:simplePos x="0" y="0"/>
                <wp:positionH relativeFrom="page">
                  <wp:posOffset>5445125</wp:posOffset>
                </wp:positionH>
                <wp:positionV relativeFrom="paragraph">
                  <wp:posOffset>503555</wp:posOffset>
                </wp:positionV>
                <wp:extent cx="476250" cy="142240"/>
                <wp:effectExtent l="6350" t="0" r="3175" b="3810"/>
                <wp:wrapNone/>
                <wp:docPr id="530" name="Group 4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2240"/>
                          <a:chOff x="8575" y="793"/>
                          <a:chExt cx="750" cy="224"/>
                        </a:xfrm>
                      </wpg:grpSpPr>
                      <pic:pic xmlns:pic="http://schemas.openxmlformats.org/drawingml/2006/picture">
                        <pic:nvPicPr>
                          <pic:cNvPr id="531" name="Picture 4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75" y="793"/>
                            <a:ext cx="398" cy="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2" name="Picture 4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" y="809"/>
                            <a:ext cx="328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338CA3" id="Group 468" o:spid="_x0000_s1026" style="position:absolute;margin-left:428.75pt;margin-top:39.65pt;width:37.5pt;height:11.2pt;z-index:3016;mso-position-horizontal-relative:page" coordorigin="8575,793" coordsize="750,2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">
                <v:shape id="Picture 470" o:spid="_x0000_s1027" type="#_x0000_t75" style="position:absolute;left:8575;top:793;width:398;height: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">
                  <v:imagedata r:id="rId154" o:title=""/>
                </v:shape>
                <v:shape id="Picture 469" o:spid="_x0000_s1028" type="#_x0000_t75" style="position:absolute;left:8997;top:809;width:328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">
                  <v:imagedata r:id="rId155" o:title=""/>
                </v:shape>
                <w10:wrap anchorx="page"/>
              </v:group>
            </w:pict>
          </mc:Fallback>
        </mc:AlternateContent>
      </w:r>
      <w:r w:rsidR="00BC0BFF">
        <w:t xml:space="preserve"> </w:t>
      </w:r>
      <w:r w:rsidR="00BC0BFF">
        <w:tab/>
      </w:r>
      <w:r w:rsidR="00BC0BFF">
        <w:rPr>
          <w:u w:val="none"/>
        </w:rPr>
        <w:tab/>
        <w:t>First</w:t>
      </w:r>
      <w:r w:rsidR="00BC0BFF">
        <w:rPr>
          <w:spacing w:val="8"/>
          <w:u w:val="none"/>
        </w:rPr>
        <w:t xml:space="preserve"> </w:t>
      </w:r>
      <w:r w:rsidR="00BC0BFF">
        <w:rPr>
          <w:u w:val="none"/>
        </w:rPr>
        <w:t>Light</w:t>
      </w:r>
    </w:p>
    <w:p w14:paraId="7F569A57" w14:textId="77777777" w:rsidR="004718EC" w:rsidRDefault="00BC0BFF">
      <w:pPr>
        <w:pStyle w:val="BodyText"/>
        <w:tabs>
          <w:tab w:val="left" w:pos="1151"/>
          <w:tab w:val="left" w:pos="2433"/>
        </w:tabs>
        <w:spacing w:before="151" w:after="58"/>
        <w:ind w:left="380"/>
        <w:rPr>
          <w:u w:val="none"/>
        </w:rPr>
      </w:pPr>
      <w:r>
        <w:t xml:space="preserve"> </w:t>
      </w:r>
      <w:r>
        <w:tab/>
      </w:r>
      <w:r>
        <w:rPr>
          <w:u w:val="none"/>
        </w:rPr>
        <w:tab/>
        <w:t>View from the</w:t>
      </w:r>
      <w:r>
        <w:rPr>
          <w:spacing w:val="16"/>
          <w:u w:val="none"/>
        </w:rPr>
        <w:t xml:space="preserve"> </w:t>
      </w:r>
      <w:r>
        <w:rPr>
          <w:u w:val="none"/>
        </w:rPr>
        <w:t>Porch</w:t>
      </w:r>
    </w:p>
    <w:p w14:paraId="386C0925" w14:textId="77777777" w:rsidR="004718EC" w:rsidRDefault="00C973E3">
      <w:pPr>
        <w:tabs>
          <w:tab w:val="left" w:pos="7278"/>
        </w:tabs>
        <w:spacing w:line="216" w:lineRule="exact"/>
        <w:ind w:left="5301"/>
        <w:rPr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432" behindDoc="0" locked="0" layoutInCell="1" allowOverlap="1" wp14:anchorId="0E0F1E5B" wp14:editId="750C400E">
                <wp:simplePos x="0" y="0"/>
                <wp:positionH relativeFrom="page">
                  <wp:posOffset>5445125</wp:posOffset>
                </wp:positionH>
                <wp:positionV relativeFrom="paragraph">
                  <wp:posOffset>173355</wp:posOffset>
                </wp:positionV>
                <wp:extent cx="476250" cy="142240"/>
                <wp:effectExtent l="6350" t="635" r="3175" b="0"/>
                <wp:wrapTopAndBottom/>
                <wp:docPr id="527" name="Group 4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2240"/>
                          <a:chOff x="8575" y="273"/>
                          <a:chExt cx="750" cy="224"/>
                        </a:xfrm>
                      </wpg:grpSpPr>
                      <pic:pic xmlns:pic="http://schemas.openxmlformats.org/drawingml/2006/picture">
                        <pic:nvPicPr>
                          <pic:cNvPr id="528" name="Picture 4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75" y="273"/>
                            <a:ext cx="398" cy="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9" name="Picture 4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" y="290"/>
                            <a:ext cx="328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DD5C00" id="Group 465" o:spid="_x0000_s1026" style="position:absolute;margin-left:428.75pt;margin-top:13.65pt;width:37.5pt;height:11.2pt;z-index:1432;mso-wrap-distance-left:0;mso-wrap-distance-right:0;mso-position-horizontal-relative:page" coordorigin="8575,273" coordsize="750,2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">
                <v:shape id="Picture 467" o:spid="_x0000_s1027" type="#_x0000_t75" style="position:absolute;left:8575;top:273;width:398;height: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">
                  <v:imagedata r:id="rId158" o:title=""/>
                </v:shape>
                <v:shape id="Picture 466" o:spid="_x0000_s1028" type="#_x0000_t75" style="position:absolute;left:8997;top:290;width:328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">
                  <v:imagedata r:id="rId159" o:title=""/>
                </v:shape>
                <w10:wrap type="topAndBottom" anchorx="page"/>
              </v:group>
            </w:pict>
          </mc:Fallback>
        </mc:AlternateContent>
      </w:r>
      <w:r>
        <w:rPr>
          <w:noProof/>
          <w:position w:val="-3"/>
          <w:sz w:val="20"/>
        </w:rPr>
        <mc:AlternateContent>
          <mc:Choice Requires="wpg">
            <w:drawing>
              <wp:inline distT="0" distB="0" distL="0" distR="0" wp14:anchorId="72023F5C" wp14:editId="5B45AA60">
                <wp:extent cx="737870" cy="137795"/>
                <wp:effectExtent l="3810" t="8890" r="1270" b="0"/>
                <wp:docPr id="517" name="Group 4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7870" cy="137795"/>
                          <a:chOff x="0" y="0"/>
                          <a:chExt cx="1162" cy="217"/>
                        </a:xfrm>
                      </wpg:grpSpPr>
                      <wps:wsp>
                        <wps:cNvPr id="518" name="Freeform 46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2" cy="180"/>
                          </a:xfrm>
                          <a:custGeom>
                            <a:avLst/>
                            <a:gdLst>
                              <a:gd name="T0" fmla="*/ 121 w 122"/>
                              <a:gd name="T1" fmla="*/ 0 h 180"/>
                              <a:gd name="T2" fmla="*/ 0 w 122"/>
                              <a:gd name="T3" fmla="*/ 0 h 180"/>
                              <a:gd name="T4" fmla="*/ 0 w 122"/>
                              <a:gd name="T5" fmla="*/ 180 h 180"/>
                              <a:gd name="T6" fmla="*/ 24 w 122"/>
                              <a:gd name="T7" fmla="*/ 180 h 180"/>
                              <a:gd name="T8" fmla="*/ 24 w 122"/>
                              <a:gd name="T9" fmla="*/ 99 h 180"/>
                              <a:gd name="T10" fmla="*/ 108 w 122"/>
                              <a:gd name="T11" fmla="*/ 99 h 180"/>
                              <a:gd name="T12" fmla="*/ 108 w 122"/>
                              <a:gd name="T13" fmla="*/ 77 h 180"/>
                              <a:gd name="T14" fmla="*/ 24 w 122"/>
                              <a:gd name="T15" fmla="*/ 77 h 180"/>
                              <a:gd name="T16" fmla="*/ 24 w 122"/>
                              <a:gd name="T17" fmla="*/ 22 h 180"/>
                              <a:gd name="T18" fmla="*/ 121 w 122"/>
                              <a:gd name="T19" fmla="*/ 22 h 180"/>
                              <a:gd name="T20" fmla="*/ 121 w 122"/>
                              <a:gd name="T21" fmla="*/ 0 h 1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122" h="180">
                                <a:moveTo>
                                  <a:pt x="12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0"/>
                                </a:lnTo>
                                <a:lnTo>
                                  <a:pt x="24" y="180"/>
                                </a:lnTo>
                                <a:lnTo>
                                  <a:pt x="24" y="99"/>
                                </a:lnTo>
                                <a:lnTo>
                                  <a:pt x="108" y="99"/>
                                </a:lnTo>
                                <a:lnTo>
                                  <a:pt x="108" y="77"/>
                                </a:lnTo>
                                <a:lnTo>
                                  <a:pt x="24" y="77"/>
                                </a:lnTo>
                                <a:lnTo>
                                  <a:pt x="24" y="22"/>
                                </a:lnTo>
                                <a:lnTo>
                                  <a:pt x="121" y="22"/>
                                </a:lnTo>
                                <a:lnTo>
                                  <a:pt x="1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9" name="AutoShape 463"/>
                        <wps:cNvSpPr>
                          <a:spLocks/>
                        </wps:cNvSpPr>
                        <wps:spPr bwMode="auto">
                          <a:xfrm>
                            <a:off x="143" y="47"/>
                            <a:ext cx="120" cy="137"/>
                          </a:xfrm>
                          <a:custGeom>
                            <a:avLst/>
                            <a:gdLst>
                              <a:gd name="T0" fmla="+- 0 212 143"/>
                              <a:gd name="T1" fmla="*/ T0 w 120"/>
                              <a:gd name="T2" fmla="+- 0 65 47"/>
                              <a:gd name="T3" fmla="*/ 65 h 137"/>
                              <a:gd name="T4" fmla="+- 0 227 143"/>
                              <a:gd name="T5" fmla="*/ T4 w 120"/>
                              <a:gd name="T6" fmla="+- 0 72 47"/>
                              <a:gd name="T7" fmla="*/ 72 h 137"/>
                              <a:gd name="T8" fmla="+- 0 233 143"/>
                              <a:gd name="T9" fmla="*/ T8 w 120"/>
                              <a:gd name="T10" fmla="+- 0 83 47"/>
                              <a:gd name="T11" fmla="*/ 83 h 137"/>
                              <a:gd name="T12" fmla="+- 0 226 143"/>
                              <a:gd name="T13" fmla="*/ T12 w 120"/>
                              <a:gd name="T14" fmla="+- 0 100 47"/>
                              <a:gd name="T15" fmla="*/ 100 h 137"/>
                              <a:gd name="T16" fmla="+- 0 206 143"/>
                              <a:gd name="T17" fmla="*/ T16 w 120"/>
                              <a:gd name="T18" fmla="+- 0 104 47"/>
                              <a:gd name="T19" fmla="*/ 104 h 137"/>
                              <a:gd name="T20" fmla="+- 0 185 143"/>
                              <a:gd name="T21" fmla="*/ T20 w 120"/>
                              <a:gd name="T22" fmla="+- 0 106 47"/>
                              <a:gd name="T23" fmla="*/ 106 h 137"/>
                              <a:gd name="T24" fmla="+- 0 174 143"/>
                              <a:gd name="T25" fmla="*/ T24 w 120"/>
                              <a:gd name="T26" fmla="+- 0 108 47"/>
                              <a:gd name="T27" fmla="*/ 108 h 137"/>
                              <a:gd name="T28" fmla="+- 0 158 143"/>
                              <a:gd name="T29" fmla="*/ T28 w 120"/>
                              <a:gd name="T30" fmla="+- 0 116 47"/>
                              <a:gd name="T31" fmla="*/ 116 h 137"/>
                              <a:gd name="T32" fmla="+- 0 146 143"/>
                              <a:gd name="T33" fmla="*/ T32 w 120"/>
                              <a:gd name="T34" fmla="+- 0 129 47"/>
                              <a:gd name="T35" fmla="*/ 129 h 137"/>
                              <a:gd name="T36" fmla="+- 0 143 143"/>
                              <a:gd name="T37" fmla="*/ T36 w 120"/>
                              <a:gd name="T38" fmla="+- 0 140 47"/>
                              <a:gd name="T39" fmla="*/ 140 h 137"/>
                              <a:gd name="T40" fmla="+- 0 146 143"/>
                              <a:gd name="T41" fmla="*/ T40 w 120"/>
                              <a:gd name="T42" fmla="+- 0 166 47"/>
                              <a:gd name="T43" fmla="*/ 166 h 137"/>
                              <a:gd name="T44" fmla="+- 0 162 143"/>
                              <a:gd name="T45" fmla="*/ T44 w 120"/>
                              <a:gd name="T46" fmla="+- 0 180 47"/>
                              <a:gd name="T47" fmla="*/ 180 h 137"/>
                              <a:gd name="T48" fmla="+- 0 196 143"/>
                              <a:gd name="T49" fmla="*/ T48 w 120"/>
                              <a:gd name="T50" fmla="+- 0 184 47"/>
                              <a:gd name="T51" fmla="*/ 184 h 137"/>
                              <a:gd name="T52" fmla="+- 0 218 143"/>
                              <a:gd name="T53" fmla="*/ T52 w 120"/>
                              <a:gd name="T54" fmla="+- 0 177 47"/>
                              <a:gd name="T55" fmla="*/ 177 h 137"/>
                              <a:gd name="T56" fmla="+- 0 234 143"/>
                              <a:gd name="T57" fmla="*/ T56 w 120"/>
                              <a:gd name="T58" fmla="+- 0 166 47"/>
                              <a:gd name="T59" fmla="*/ 166 h 137"/>
                              <a:gd name="T60" fmla="+- 0 178 143"/>
                              <a:gd name="T61" fmla="*/ T60 w 120"/>
                              <a:gd name="T62" fmla="+- 0 165 47"/>
                              <a:gd name="T63" fmla="*/ 165 h 137"/>
                              <a:gd name="T64" fmla="+- 0 168 143"/>
                              <a:gd name="T65" fmla="*/ T64 w 120"/>
                              <a:gd name="T66" fmla="+- 0 156 47"/>
                              <a:gd name="T67" fmla="*/ 156 h 137"/>
                              <a:gd name="T68" fmla="+- 0 166 143"/>
                              <a:gd name="T69" fmla="*/ T68 w 120"/>
                              <a:gd name="T70" fmla="+- 0 142 47"/>
                              <a:gd name="T71" fmla="*/ 142 h 137"/>
                              <a:gd name="T72" fmla="+- 0 169 143"/>
                              <a:gd name="T73" fmla="*/ T72 w 120"/>
                              <a:gd name="T74" fmla="+- 0 135 47"/>
                              <a:gd name="T75" fmla="*/ 135 h 137"/>
                              <a:gd name="T76" fmla="+- 0 178 143"/>
                              <a:gd name="T77" fmla="*/ T76 w 120"/>
                              <a:gd name="T78" fmla="+- 0 128 47"/>
                              <a:gd name="T79" fmla="*/ 128 h 137"/>
                              <a:gd name="T80" fmla="+- 0 188 143"/>
                              <a:gd name="T81" fmla="*/ T80 w 120"/>
                              <a:gd name="T82" fmla="+- 0 125 47"/>
                              <a:gd name="T83" fmla="*/ 125 h 137"/>
                              <a:gd name="T84" fmla="+- 0 226 143"/>
                              <a:gd name="T85" fmla="*/ T84 w 120"/>
                              <a:gd name="T86" fmla="+- 0 118 47"/>
                              <a:gd name="T87" fmla="*/ 118 h 137"/>
                              <a:gd name="T88" fmla="+- 0 256 143"/>
                              <a:gd name="T89" fmla="*/ T88 w 120"/>
                              <a:gd name="T90" fmla="+- 0 116 47"/>
                              <a:gd name="T91" fmla="*/ 116 h 137"/>
                              <a:gd name="T92" fmla="+- 0 254 143"/>
                              <a:gd name="T93" fmla="*/ T92 w 120"/>
                              <a:gd name="T94" fmla="+- 0 76 47"/>
                              <a:gd name="T95" fmla="*/ 76 h 137"/>
                              <a:gd name="T96" fmla="+- 0 251 143"/>
                              <a:gd name="T97" fmla="*/ T96 w 120"/>
                              <a:gd name="T98" fmla="+- 0 65 47"/>
                              <a:gd name="T99" fmla="*/ 65 h 137"/>
                              <a:gd name="T100" fmla="+- 0 235 143"/>
                              <a:gd name="T101" fmla="*/ T100 w 120"/>
                              <a:gd name="T102" fmla="+- 0 165 47"/>
                              <a:gd name="T103" fmla="*/ 165 h 137"/>
                              <a:gd name="T104" fmla="+- 0 240 143"/>
                              <a:gd name="T105" fmla="*/ T104 w 120"/>
                              <a:gd name="T106" fmla="+- 0 180 47"/>
                              <a:gd name="T107" fmla="*/ 180 h 137"/>
                              <a:gd name="T108" fmla="+- 0 259 143"/>
                              <a:gd name="T109" fmla="*/ T108 w 120"/>
                              <a:gd name="T110" fmla="+- 0 176 47"/>
                              <a:gd name="T111" fmla="*/ 176 h 137"/>
                              <a:gd name="T112" fmla="+- 0 257 143"/>
                              <a:gd name="T113" fmla="*/ T112 w 120"/>
                              <a:gd name="T114" fmla="+- 0 165 47"/>
                              <a:gd name="T115" fmla="*/ 165 h 137"/>
                              <a:gd name="T116" fmla="+- 0 233 143"/>
                              <a:gd name="T117" fmla="*/ T116 w 120"/>
                              <a:gd name="T118" fmla="+- 0 116 47"/>
                              <a:gd name="T119" fmla="*/ 116 h 137"/>
                              <a:gd name="T120" fmla="+- 0 232 143"/>
                              <a:gd name="T121" fmla="*/ T120 w 120"/>
                              <a:gd name="T122" fmla="+- 0 141 47"/>
                              <a:gd name="T123" fmla="*/ 141 h 137"/>
                              <a:gd name="T124" fmla="+- 0 227 143"/>
                              <a:gd name="T125" fmla="*/ T124 w 120"/>
                              <a:gd name="T126" fmla="+- 0 152 47"/>
                              <a:gd name="T127" fmla="*/ 152 h 137"/>
                              <a:gd name="T128" fmla="+- 0 215 143"/>
                              <a:gd name="T129" fmla="*/ T128 w 120"/>
                              <a:gd name="T130" fmla="+- 0 161 47"/>
                              <a:gd name="T131" fmla="*/ 161 h 137"/>
                              <a:gd name="T132" fmla="+- 0 200 143"/>
                              <a:gd name="T133" fmla="*/ T132 w 120"/>
                              <a:gd name="T134" fmla="+- 0 166 47"/>
                              <a:gd name="T135" fmla="*/ 166 h 137"/>
                              <a:gd name="T136" fmla="+- 0 235 143"/>
                              <a:gd name="T137" fmla="*/ T136 w 120"/>
                              <a:gd name="T138" fmla="+- 0 165 47"/>
                              <a:gd name="T139" fmla="*/ 165 h 137"/>
                              <a:gd name="T140" fmla="+- 0 256 143"/>
                              <a:gd name="T141" fmla="*/ T140 w 120"/>
                              <a:gd name="T142" fmla="+- 0 160 47"/>
                              <a:gd name="T143" fmla="*/ 160 h 137"/>
                              <a:gd name="T144" fmla="+- 0 216 143"/>
                              <a:gd name="T145" fmla="*/ T144 w 120"/>
                              <a:gd name="T146" fmla="+- 0 47 47"/>
                              <a:gd name="T147" fmla="*/ 47 h 137"/>
                              <a:gd name="T148" fmla="+- 0 184 143"/>
                              <a:gd name="T149" fmla="*/ T148 w 120"/>
                              <a:gd name="T150" fmla="+- 0 48 47"/>
                              <a:gd name="T151" fmla="*/ 48 h 137"/>
                              <a:gd name="T152" fmla="+- 0 167 143"/>
                              <a:gd name="T153" fmla="*/ T152 w 120"/>
                              <a:gd name="T154" fmla="+- 0 54 47"/>
                              <a:gd name="T155" fmla="*/ 54 h 137"/>
                              <a:gd name="T156" fmla="+- 0 151 143"/>
                              <a:gd name="T157" fmla="*/ T156 w 120"/>
                              <a:gd name="T158" fmla="+- 0 71 47"/>
                              <a:gd name="T159" fmla="*/ 71 h 137"/>
                              <a:gd name="T160" fmla="+- 0 146 143"/>
                              <a:gd name="T161" fmla="*/ T160 w 120"/>
                              <a:gd name="T162" fmla="+- 0 87 47"/>
                              <a:gd name="T163" fmla="*/ 87 h 137"/>
                              <a:gd name="T164" fmla="+- 0 170 143"/>
                              <a:gd name="T165" fmla="*/ T164 w 120"/>
                              <a:gd name="T166" fmla="+- 0 81 47"/>
                              <a:gd name="T167" fmla="*/ 81 h 137"/>
                              <a:gd name="T168" fmla="+- 0 184 143"/>
                              <a:gd name="T169" fmla="*/ T168 w 120"/>
                              <a:gd name="T170" fmla="+- 0 68 47"/>
                              <a:gd name="T171" fmla="*/ 68 h 137"/>
                              <a:gd name="T172" fmla="+- 0 251 143"/>
                              <a:gd name="T173" fmla="*/ T172 w 120"/>
                              <a:gd name="T174" fmla="+- 0 65 47"/>
                              <a:gd name="T175" fmla="*/ 65 h 137"/>
                              <a:gd name="T176" fmla="+- 0 245 143"/>
                              <a:gd name="T177" fmla="*/ T176 w 120"/>
                              <a:gd name="T178" fmla="+- 0 57 47"/>
                              <a:gd name="T179" fmla="*/ 57 h 137"/>
                              <a:gd name="T180" fmla="+- 0 232 143"/>
                              <a:gd name="T181" fmla="*/ T180 w 120"/>
                              <a:gd name="T182" fmla="+- 0 51 47"/>
                              <a:gd name="T183" fmla="*/ 51 h 137"/>
                              <a:gd name="T184" fmla="+- 0 216 143"/>
                              <a:gd name="T185" fmla="*/ T184 w 120"/>
                              <a:gd name="T186" fmla="+- 0 47 47"/>
                              <a:gd name="T187" fmla="*/ 47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120" h="137">
                                <a:moveTo>
                                  <a:pt x="108" y="18"/>
                                </a:moveTo>
                                <a:lnTo>
                                  <a:pt x="69" y="18"/>
                                </a:lnTo>
                                <a:lnTo>
                                  <a:pt x="78" y="21"/>
                                </a:lnTo>
                                <a:lnTo>
                                  <a:pt x="84" y="25"/>
                                </a:lnTo>
                                <a:lnTo>
                                  <a:pt x="89" y="30"/>
                                </a:lnTo>
                                <a:lnTo>
                                  <a:pt x="90" y="36"/>
                                </a:lnTo>
                                <a:lnTo>
                                  <a:pt x="90" y="51"/>
                                </a:lnTo>
                                <a:lnTo>
                                  <a:pt x="83" y="53"/>
                                </a:lnTo>
                                <a:lnTo>
                                  <a:pt x="74" y="55"/>
                                </a:lnTo>
                                <a:lnTo>
                                  <a:pt x="63" y="57"/>
                                </a:lnTo>
                                <a:lnTo>
                                  <a:pt x="50" y="58"/>
                                </a:lnTo>
                                <a:lnTo>
                                  <a:pt x="42" y="59"/>
                                </a:lnTo>
                                <a:lnTo>
                                  <a:pt x="36" y="60"/>
                                </a:lnTo>
                                <a:lnTo>
                                  <a:pt x="31" y="61"/>
                                </a:lnTo>
                                <a:lnTo>
                                  <a:pt x="25" y="64"/>
                                </a:lnTo>
                                <a:lnTo>
                                  <a:pt x="15" y="69"/>
                                </a:lnTo>
                                <a:lnTo>
                                  <a:pt x="11" y="72"/>
                                </a:lnTo>
                                <a:lnTo>
                                  <a:pt x="3" y="82"/>
                                </a:lnTo>
                                <a:lnTo>
                                  <a:pt x="1" y="87"/>
                                </a:lnTo>
                                <a:lnTo>
                                  <a:pt x="0" y="93"/>
                                </a:lnTo>
                                <a:lnTo>
                                  <a:pt x="0" y="111"/>
                                </a:lnTo>
                                <a:lnTo>
                                  <a:pt x="3" y="119"/>
                                </a:lnTo>
                                <a:lnTo>
                                  <a:pt x="11" y="126"/>
                                </a:lnTo>
                                <a:lnTo>
                                  <a:pt x="19" y="133"/>
                                </a:lnTo>
                                <a:lnTo>
                                  <a:pt x="30" y="137"/>
                                </a:lnTo>
                                <a:lnTo>
                                  <a:pt x="53" y="137"/>
                                </a:lnTo>
                                <a:lnTo>
                                  <a:pt x="61" y="135"/>
                                </a:lnTo>
                                <a:lnTo>
                                  <a:pt x="75" y="130"/>
                                </a:lnTo>
                                <a:lnTo>
                                  <a:pt x="84" y="125"/>
                                </a:lnTo>
                                <a:lnTo>
                                  <a:pt x="91" y="119"/>
                                </a:lnTo>
                                <a:lnTo>
                                  <a:pt x="41" y="119"/>
                                </a:lnTo>
                                <a:lnTo>
                                  <a:pt x="35" y="118"/>
                                </a:lnTo>
                                <a:lnTo>
                                  <a:pt x="30" y="113"/>
                                </a:lnTo>
                                <a:lnTo>
                                  <a:pt x="25" y="109"/>
                                </a:lnTo>
                                <a:lnTo>
                                  <a:pt x="23" y="105"/>
                                </a:lnTo>
                                <a:lnTo>
                                  <a:pt x="23" y="95"/>
                                </a:lnTo>
                                <a:lnTo>
                                  <a:pt x="24" y="91"/>
                                </a:lnTo>
                                <a:lnTo>
                                  <a:pt x="26" y="88"/>
                                </a:lnTo>
                                <a:lnTo>
                                  <a:pt x="31" y="83"/>
                                </a:lnTo>
                                <a:lnTo>
                                  <a:pt x="35" y="81"/>
                                </a:lnTo>
                                <a:lnTo>
                                  <a:pt x="38" y="79"/>
                                </a:lnTo>
                                <a:lnTo>
                                  <a:pt x="45" y="78"/>
                                </a:lnTo>
                                <a:lnTo>
                                  <a:pt x="71" y="75"/>
                                </a:lnTo>
                                <a:lnTo>
                                  <a:pt x="83" y="71"/>
                                </a:lnTo>
                                <a:lnTo>
                                  <a:pt x="90" y="69"/>
                                </a:lnTo>
                                <a:lnTo>
                                  <a:pt x="113" y="69"/>
                                </a:lnTo>
                                <a:lnTo>
                                  <a:pt x="113" y="33"/>
                                </a:lnTo>
                                <a:lnTo>
                                  <a:pt x="111" y="29"/>
                                </a:lnTo>
                                <a:lnTo>
                                  <a:pt x="110" y="23"/>
                                </a:lnTo>
                                <a:lnTo>
                                  <a:pt x="108" y="18"/>
                                </a:lnTo>
                                <a:close/>
                                <a:moveTo>
                                  <a:pt x="114" y="118"/>
                                </a:moveTo>
                                <a:lnTo>
                                  <a:pt x="92" y="118"/>
                                </a:lnTo>
                                <a:lnTo>
                                  <a:pt x="92" y="124"/>
                                </a:lnTo>
                                <a:lnTo>
                                  <a:pt x="97" y="133"/>
                                </a:lnTo>
                                <a:lnTo>
                                  <a:pt x="120" y="133"/>
                                </a:lnTo>
                                <a:lnTo>
                                  <a:pt x="116" y="129"/>
                                </a:lnTo>
                                <a:lnTo>
                                  <a:pt x="115" y="124"/>
                                </a:lnTo>
                                <a:lnTo>
                                  <a:pt x="114" y="118"/>
                                </a:lnTo>
                                <a:close/>
                                <a:moveTo>
                                  <a:pt x="113" y="69"/>
                                </a:moveTo>
                                <a:lnTo>
                                  <a:pt x="90" y="69"/>
                                </a:lnTo>
                                <a:lnTo>
                                  <a:pt x="90" y="87"/>
                                </a:lnTo>
                                <a:lnTo>
                                  <a:pt x="89" y="94"/>
                                </a:lnTo>
                                <a:lnTo>
                                  <a:pt x="86" y="99"/>
                                </a:lnTo>
                                <a:lnTo>
                                  <a:pt x="84" y="105"/>
                                </a:lnTo>
                                <a:lnTo>
                                  <a:pt x="79" y="109"/>
                                </a:lnTo>
                                <a:lnTo>
                                  <a:pt x="72" y="114"/>
                                </a:lnTo>
                                <a:lnTo>
                                  <a:pt x="66" y="118"/>
                                </a:lnTo>
                                <a:lnTo>
                                  <a:pt x="57" y="119"/>
                                </a:lnTo>
                                <a:lnTo>
                                  <a:pt x="91" y="119"/>
                                </a:lnTo>
                                <a:lnTo>
                                  <a:pt x="92" y="118"/>
                                </a:lnTo>
                                <a:lnTo>
                                  <a:pt x="114" y="118"/>
                                </a:lnTo>
                                <a:lnTo>
                                  <a:pt x="113" y="113"/>
                                </a:lnTo>
                                <a:lnTo>
                                  <a:pt x="113" y="69"/>
                                </a:lnTo>
                                <a:close/>
                                <a:moveTo>
                                  <a:pt x="73" y="0"/>
                                </a:moveTo>
                                <a:lnTo>
                                  <a:pt x="50" y="0"/>
                                </a:lnTo>
                                <a:lnTo>
                                  <a:pt x="41" y="1"/>
                                </a:lnTo>
                                <a:lnTo>
                                  <a:pt x="32" y="5"/>
                                </a:lnTo>
                                <a:lnTo>
                                  <a:pt x="24" y="7"/>
                                </a:lnTo>
                                <a:lnTo>
                                  <a:pt x="18" y="12"/>
                                </a:lnTo>
                                <a:lnTo>
                                  <a:pt x="8" y="24"/>
                                </a:lnTo>
                                <a:lnTo>
                                  <a:pt x="5" y="31"/>
                                </a:lnTo>
                                <a:lnTo>
                                  <a:pt x="3" y="40"/>
                                </a:lnTo>
                                <a:lnTo>
                                  <a:pt x="25" y="43"/>
                                </a:lnTo>
                                <a:lnTo>
                                  <a:pt x="27" y="34"/>
                                </a:lnTo>
                                <a:lnTo>
                                  <a:pt x="31" y="28"/>
                                </a:lnTo>
                                <a:lnTo>
                                  <a:pt x="41" y="21"/>
                                </a:lnTo>
                                <a:lnTo>
                                  <a:pt x="49" y="18"/>
                                </a:lnTo>
                                <a:lnTo>
                                  <a:pt x="108" y="18"/>
                                </a:lnTo>
                                <a:lnTo>
                                  <a:pt x="104" y="13"/>
                                </a:lnTo>
                                <a:lnTo>
                                  <a:pt x="102" y="10"/>
                                </a:lnTo>
                                <a:lnTo>
                                  <a:pt x="96" y="6"/>
                                </a:lnTo>
                                <a:lnTo>
                                  <a:pt x="89" y="4"/>
                                </a:lnTo>
                                <a:lnTo>
                                  <a:pt x="83" y="1"/>
                                </a:lnTo>
                                <a:lnTo>
                                  <a:pt x="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0" name="Line 462"/>
                        <wps:cNvCnPr>
                          <a:cxnSpLocks noChangeShapeType="1"/>
                        </wps:cNvCnPr>
                        <wps:spPr bwMode="auto">
                          <a:xfrm>
                            <a:off x="290" y="13"/>
                            <a:ext cx="22" cy="0"/>
                          </a:xfrm>
                          <a:prstGeom prst="line">
                            <a:avLst/>
                          </a:prstGeom>
                          <a:noFill/>
                          <a:ln w="1600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1" name="Line 461"/>
                        <wps:cNvCnPr>
                          <a:cxnSpLocks noChangeShapeType="1"/>
                        </wps:cNvCnPr>
                        <wps:spPr bwMode="auto">
                          <a:xfrm>
                            <a:off x="301" y="50"/>
                            <a:ext cx="0" cy="130"/>
                          </a:xfrm>
                          <a:prstGeom prst="line">
                            <a:avLst/>
                          </a:prstGeom>
                          <a:noFill/>
                          <a:ln w="1371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2" name="AutoShape 460"/>
                        <wps:cNvSpPr>
                          <a:spLocks/>
                        </wps:cNvSpPr>
                        <wps:spPr bwMode="auto">
                          <a:xfrm>
                            <a:off x="346" y="47"/>
                            <a:ext cx="71" cy="134"/>
                          </a:xfrm>
                          <a:custGeom>
                            <a:avLst/>
                            <a:gdLst>
                              <a:gd name="T0" fmla="+- 0 366 346"/>
                              <a:gd name="T1" fmla="*/ T0 w 71"/>
                              <a:gd name="T2" fmla="+- 0 50 47"/>
                              <a:gd name="T3" fmla="*/ 50 h 134"/>
                              <a:gd name="T4" fmla="+- 0 346 346"/>
                              <a:gd name="T5" fmla="*/ T4 w 71"/>
                              <a:gd name="T6" fmla="+- 0 50 47"/>
                              <a:gd name="T7" fmla="*/ 50 h 134"/>
                              <a:gd name="T8" fmla="+- 0 346 346"/>
                              <a:gd name="T9" fmla="*/ T8 w 71"/>
                              <a:gd name="T10" fmla="+- 0 180 47"/>
                              <a:gd name="T11" fmla="*/ 180 h 134"/>
                              <a:gd name="T12" fmla="+- 0 368 346"/>
                              <a:gd name="T13" fmla="*/ T12 w 71"/>
                              <a:gd name="T14" fmla="+- 0 180 47"/>
                              <a:gd name="T15" fmla="*/ 180 h 134"/>
                              <a:gd name="T16" fmla="+- 0 368 346"/>
                              <a:gd name="T17" fmla="*/ T16 w 71"/>
                              <a:gd name="T18" fmla="+- 0 102 47"/>
                              <a:gd name="T19" fmla="*/ 102 h 134"/>
                              <a:gd name="T20" fmla="+- 0 370 346"/>
                              <a:gd name="T21" fmla="*/ T20 w 71"/>
                              <a:gd name="T22" fmla="+- 0 94 47"/>
                              <a:gd name="T23" fmla="*/ 94 h 134"/>
                              <a:gd name="T24" fmla="+- 0 372 346"/>
                              <a:gd name="T25" fmla="*/ T24 w 71"/>
                              <a:gd name="T26" fmla="+- 0 87 47"/>
                              <a:gd name="T27" fmla="*/ 87 h 134"/>
                              <a:gd name="T28" fmla="+- 0 373 346"/>
                              <a:gd name="T29" fmla="*/ T28 w 71"/>
                              <a:gd name="T30" fmla="+- 0 81 47"/>
                              <a:gd name="T31" fmla="*/ 81 h 134"/>
                              <a:gd name="T32" fmla="+- 0 376 346"/>
                              <a:gd name="T33" fmla="*/ T32 w 71"/>
                              <a:gd name="T34" fmla="+- 0 77 47"/>
                              <a:gd name="T35" fmla="*/ 77 h 134"/>
                              <a:gd name="T36" fmla="+- 0 380 346"/>
                              <a:gd name="T37" fmla="*/ T36 w 71"/>
                              <a:gd name="T38" fmla="+- 0 75 47"/>
                              <a:gd name="T39" fmla="*/ 75 h 134"/>
                              <a:gd name="T40" fmla="+- 0 384 346"/>
                              <a:gd name="T41" fmla="*/ T40 w 71"/>
                              <a:gd name="T42" fmla="+- 0 71 47"/>
                              <a:gd name="T43" fmla="*/ 71 h 134"/>
                              <a:gd name="T44" fmla="+- 0 388 346"/>
                              <a:gd name="T45" fmla="*/ T44 w 71"/>
                              <a:gd name="T46" fmla="+- 0 70 47"/>
                              <a:gd name="T47" fmla="*/ 70 h 134"/>
                              <a:gd name="T48" fmla="+- 0 366 346"/>
                              <a:gd name="T49" fmla="*/ T48 w 71"/>
                              <a:gd name="T50" fmla="+- 0 70 47"/>
                              <a:gd name="T51" fmla="*/ 70 h 134"/>
                              <a:gd name="T52" fmla="+- 0 366 346"/>
                              <a:gd name="T53" fmla="*/ T52 w 71"/>
                              <a:gd name="T54" fmla="+- 0 50 47"/>
                              <a:gd name="T55" fmla="*/ 50 h 134"/>
                              <a:gd name="T56" fmla="+- 0 401 346"/>
                              <a:gd name="T57" fmla="*/ T56 w 71"/>
                              <a:gd name="T58" fmla="+- 0 47 47"/>
                              <a:gd name="T59" fmla="*/ 47 h 134"/>
                              <a:gd name="T60" fmla="+- 0 389 346"/>
                              <a:gd name="T61" fmla="*/ T60 w 71"/>
                              <a:gd name="T62" fmla="+- 0 47 47"/>
                              <a:gd name="T63" fmla="*/ 47 h 134"/>
                              <a:gd name="T64" fmla="+- 0 384 346"/>
                              <a:gd name="T65" fmla="*/ T64 w 71"/>
                              <a:gd name="T66" fmla="+- 0 48 47"/>
                              <a:gd name="T67" fmla="*/ 48 h 134"/>
                              <a:gd name="T68" fmla="+- 0 379 346"/>
                              <a:gd name="T69" fmla="*/ T68 w 71"/>
                              <a:gd name="T70" fmla="+- 0 52 47"/>
                              <a:gd name="T71" fmla="*/ 52 h 134"/>
                              <a:gd name="T72" fmla="+- 0 376 346"/>
                              <a:gd name="T73" fmla="*/ T72 w 71"/>
                              <a:gd name="T74" fmla="+- 0 54 47"/>
                              <a:gd name="T75" fmla="*/ 54 h 134"/>
                              <a:gd name="T76" fmla="+- 0 371 346"/>
                              <a:gd name="T77" fmla="*/ T76 w 71"/>
                              <a:gd name="T78" fmla="+- 0 60 47"/>
                              <a:gd name="T79" fmla="*/ 60 h 134"/>
                              <a:gd name="T80" fmla="+- 0 366 346"/>
                              <a:gd name="T81" fmla="*/ T80 w 71"/>
                              <a:gd name="T82" fmla="+- 0 70 47"/>
                              <a:gd name="T83" fmla="*/ 70 h 134"/>
                              <a:gd name="T84" fmla="+- 0 398 346"/>
                              <a:gd name="T85" fmla="*/ T84 w 71"/>
                              <a:gd name="T86" fmla="+- 0 70 47"/>
                              <a:gd name="T87" fmla="*/ 70 h 134"/>
                              <a:gd name="T88" fmla="+- 0 403 346"/>
                              <a:gd name="T89" fmla="*/ T88 w 71"/>
                              <a:gd name="T90" fmla="+- 0 71 47"/>
                              <a:gd name="T91" fmla="*/ 71 h 134"/>
                              <a:gd name="T92" fmla="+- 0 409 346"/>
                              <a:gd name="T93" fmla="*/ T92 w 71"/>
                              <a:gd name="T94" fmla="+- 0 75 47"/>
                              <a:gd name="T95" fmla="*/ 75 h 134"/>
                              <a:gd name="T96" fmla="+- 0 416 346"/>
                              <a:gd name="T97" fmla="*/ T96 w 71"/>
                              <a:gd name="T98" fmla="+- 0 54 47"/>
                              <a:gd name="T99" fmla="*/ 54 h 134"/>
                              <a:gd name="T100" fmla="+- 0 409 346"/>
                              <a:gd name="T101" fmla="*/ T100 w 71"/>
                              <a:gd name="T102" fmla="+- 0 50 47"/>
                              <a:gd name="T103" fmla="*/ 50 h 134"/>
                              <a:gd name="T104" fmla="+- 0 401 346"/>
                              <a:gd name="T105" fmla="*/ T104 w 71"/>
                              <a:gd name="T106" fmla="+- 0 47 47"/>
                              <a:gd name="T107" fmla="*/ 47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71" h="134">
                                <a:moveTo>
                                  <a:pt x="20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33"/>
                                </a:lnTo>
                                <a:lnTo>
                                  <a:pt x="22" y="133"/>
                                </a:lnTo>
                                <a:lnTo>
                                  <a:pt x="22" y="55"/>
                                </a:lnTo>
                                <a:lnTo>
                                  <a:pt x="24" y="47"/>
                                </a:lnTo>
                                <a:lnTo>
                                  <a:pt x="26" y="40"/>
                                </a:lnTo>
                                <a:lnTo>
                                  <a:pt x="27" y="34"/>
                                </a:lnTo>
                                <a:lnTo>
                                  <a:pt x="30" y="30"/>
                                </a:lnTo>
                                <a:lnTo>
                                  <a:pt x="34" y="28"/>
                                </a:lnTo>
                                <a:lnTo>
                                  <a:pt x="38" y="24"/>
                                </a:lnTo>
                                <a:lnTo>
                                  <a:pt x="42" y="23"/>
                                </a:lnTo>
                                <a:lnTo>
                                  <a:pt x="20" y="23"/>
                                </a:lnTo>
                                <a:lnTo>
                                  <a:pt x="20" y="3"/>
                                </a:lnTo>
                                <a:close/>
                                <a:moveTo>
                                  <a:pt x="55" y="0"/>
                                </a:moveTo>
                                <a:lnTo>
                                  <a:pt x="43" y="0"/>
                                </a:lnTo>
                                <a:lnTo>
                                  <a:pt x="38" y="1"/>
                                </a:lnTo>
                                <a:lnTo>
                                  <a:pt x="33" y="5"/>
                                </a:lnTo>
                                <a:lnTo>
                                  <a:pt x="30" y="7"/>
                                </a:lnTo>
                                <a:lnTo>
                                  <a:pt x="25" y="13"/>
                                </a:lnTo>
                                <a:lnTo>
                                  <a:pt x="20" y="23"/>
                                </a:lnTo>
                                <a:lnTo>
                                  <a:pt x="52" y="23"/>
                                </a:lnTo>
                                <a:lnTo>
                                  <a:pt x="57" y="24"/>
                                </a:lnTo>
                                <a:lnTo>
                                  <a:pt x="63" y="28"/>
                                </a:lnTo>
                                <a:lnTo>
                                  <a:pt x="70" y="7"/>
                                </a:lnTo>
                                <a:lnTo>
                                  <a:pt x="63" y="3"/>
                                </a:lnTo>
                                <a:lnTo>
                                  <a:pt x="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3" name="AutoShape 459"/>
                        <wps:cNvSpPr>
                          <a:spLocks/>
                        </wps:cNvSpPr>
                        <wps:spPr bwMode="auto">
                          <a:xfrm>
                            <a:off x="430" y="47"/>
                            <a:ext cx="178" cy="134"/>
                          </a:xfrm>
                          <a:custGeom>
                            <a:avLst/>
                            <a:gdLst>
                              <a:gd name="T0" fmla="+- 0 450 430"/>
                              <a:gd name="T1" fmla="*/ T0 w 178"/>
                              <a:gd name="T2" fmla="+- 0 50 47"/>
                              <a:gd name="T3" fmla="*/ 50 h 134"/>
                              <a:gd name="T4" fmla="+- 0 430 430"/>
                              <a:gd name="T5" fmla="*/ T4 w 178"/>
                              <a:gd name="T6" fmla="+- 0 50 47"/>
                              <a:gd name="T7" fmla="*/ 50 h 134"/>
                              <a:gd name="T8" fmla="+- 0 430 430"/>
                              <a:gd name="T9" fmla="*/ T8 w 178"/>
                              <a:gd name="T10" fmla="+- 0 180 47"/>
                              <a:gd name="T11" fmla="*/ 180 h 134"/>
                              <a:gd name="T12" fmla="+- 0 452 430"/>
                              <a:gd name="T13" fmla="*/ T12 w 178"/>
                              <a:gd name="T14" fmla="+- 0 180 47"/>
                              <a:gd name="T15" fmla="*/ 180 h 134"/>
                              <a:gd name="T16" fmla="+- 0 452 430"/>
                              <a:gd name="T17" fmla="*/ T16 w 178"/>
                              <a:gd name="T18" fmla="+- 0 101 47"/>
                              <a:gd name="T19" fmla="*/ 101 h 134"/>
                              <a:gd name="T20" fmla="+- 0 454 430"/>
                              <a:gd name="T21" fmla="*/ T20 w 178"/>
                              <a:gd name="T22" fmla="+- 0 92 47"/>
                              <a:gd name="T23" fmla="*/ 92 h 134"/>
                              <a:gd name="T24" fmla="+- 0 458 430"/>
                              <a:gd name="T25" fmla="*/ T24 w 178"/>
                              <a:gd name="T26" fmla="+- 0 80 47"/>
                              <a:gd name="T27" fmla="*/ 80 h 134"/>
                              <a:gd name="T28" fmla="+- 0 462 430"/>
                              <a:gd name="T29" fmla="*/ T28 w 178"/>
                              <a:gd name="T30" fmla="+- 0 75 47"/>
                              <a:gd name="T31" fmla="*/ 75 h 134"/>
                              <a:gd name="T32" fmla="+- 0 467 430"/>
                              <a:gd name="T33" fmla="*/ T32 w 178"/>
                              <a:gd name="T34" fmla="+- 0 71 47"/>
                              <a:gd name="T35" fmla="*/ 71 h 134"/>
                              <a:gd name="T36" fmla="+- 0 471 430"/>
                              <a:gd name="T37" fmla="*/ T36 w 178"/>
                              <a:gd name="T38" fmla="+- 0 69 47"/>
                              <a:gd name="T39" fmla="*/ 69 h 134"/>
                              <a:gd name="T40" fmla="+- 0 450 430"/>
                              <a:gd name="T41" fmla="*/ T40 w 178"/>
                              <a:gd name="T42" fmla="+- 0 69 47"/>
                              <a:gd name="T43" fmla="*/ 69 h 134"/>
                              <a:gd name="T44" fmla="+- 0 450 430"/>
                              <a:gd name="T45" fmla="*/ T44 w 178"/>
                              <a:gd name="T46" fmla="+- 0 50 47"/>
                              <a:gd name="T47" fmla="*/ 50 h 134"/>
                              <a:gd name="T48" fmla="+- 0 525 430"/>
                              <a:gd name="T49" fmla="*/ T48 w 178"/>
                              <a:gd name="T50" fmla="+- 0 66 47"/>
                              <a:gd name="T51" fmla="*/ 66 h 134"/>
                              <a:gd name="T52" fmla="+- 0 493 430"/>
                              <a:gd name="T53" fmla="*/ T52 w 178"/>
                              <a:gd name="T54" fmla="+- 0 66 47"/>
                              <a:gd name="T55" fmla="*/ 66 h 134"/>
                              <a:gd name="T56" fmla="+- 0 498 430"/>
                              <a:gd name="T57" fmla="*/ T56 w 178"/>
                              <a:gd name="T58" fmla="+- 0 69 47"/>
                              <a:gd name="T59" fmla="*/ 69 h 134"/>
                              <a:gd name="T60" fmla="+- 0 505 430"/>
                              <a:gd name="T61" fmla="*/ T60 w 178"/>
                              <a:gd name="T62" fmla="+- 0 78 47"/>
                              <a:gd name="T63" fmla="*/ 78 h 134"/>
                              <a:gd name="T64" fmla="+- 0 508 430"/>
                              <a:gd name="T65" fmla="*/ T64 w 178"/>
                              <a:gd name="T66" fmla="+- 0 86 47"/>
                              <a:gd name="T67" fmla="*/ 86 h 134"/>
                              <a:gd name="T68" fmla="+- 0 508 430"/>
                              <a:gd name="T69" fmla="*/ T68 w 178"/>
                              <a:gd name="T70" fmla="+- 0 180 47"/>
                              <a:gd name="T71" fmla="*/ 180 h 134"/>
                              <a:gd name="T72" fmla="+- 0 529 430"/>
                              <a:gd name="T73" fmla="*/ T72 w 178"/>
                              <a:gd name="T74" fmla="+- 0 180 47"/>
                              <a:gd name="T75" fmla="*/ 180 h 134"/>
                              <a:gd name="T76" fmla="+- 0 529 430"/>
                              <a:gd name="T77" fmla="*/ T76 w 178"/>
                              <a:gd name="T78" fmla="+- 0 92 47"/>
                              <a:gd name="T79" fmla="*/ 92 h 134"/>
                              <a:gd name="T80" fmla="+- 0 533 430"/>
                              <a:gd name="T81" fmla="*/ T80 w 178"/>
                              <a:gd name="T82" fmla="+- 0 82 47"/>
                              <a:gd name="T83" fmla="*/ 82 h 134"/>
                              <a:gd name="T84" fmla="+- 0 545 430"/>
                              <a:gd name="T85" fmla="*/ T84 w 178"/>
                              <a:gd name="T86" fmla="+- 0 70 47"/>
                              <a:gd name="T87" fmla="*/ 70 h 134"/>
                              <a:gd name="T88" fmla="+- 0 527 430"/>
                              <a:gd name="T89" fmla="*/ T88 w 178"/>
                              <a:gd name="T90" fmla="+- 0 70 47"/>
                              <a:gd name="T91" fmla="*/ 70 h 134"/>
                              <a:gd name="T92" fmla="+- 0 525 430"/>
                              <a:gd name="T93" fmla="*/ T92 w 178"/>
                              <a:gd name="T94" fmla="+- 0 66 47"/>
                              <a:gd name="T95" fmla="*/ 66 h 134"/>
                              <a:gd name="T96" fmla="+- 0 604 430"/>
                              <a:gd name="T97" fmla="*/ T96 w 178"/>
                              <a:gd name="T98" fmla="+- 0 66 47"/>
                              <a:gd name="T99" fmla="*/ 66 h 134"/>
                              <a:gd name="T100" fmla="+- 0 566 430"/>
                              <a:gd name="T101" fmla="*/ T100 w 178"/>
                              <a:gd name="T102" fmla="+- 0 66 47"/>
                              <a:gd name="T103" fmla="*/ 66 h 134"/>
                              <a:gd name="T104" fmla="+- 0 571 430"/>
                              <a:gd name="T105" fmla="*/ T104 w 178"/>
                              <a:gd name="T106" fmla="+- 0 68 47"/>
                              <a:gd name="T107" fmla="*/ 68 h 134"/>
                              <a:gd name="T108" fmla="+- 0 578 430"/>
                              <a:gd name="T109" fmla="*/ T108 w 178"/>
                              <a:gd name="T110" fmla="+- 0 72 47"/>
                              <a:gd name="T111" fmla="*/ 72 h 134"/>
                              <a:gd name="T112" fmla="+- 0 583 430"/>
                              <a:gd name="T113" fmla="*/ T112 w 178"/>
                              <a:gd name="T114" fmla="+- 0 80 47"/>
                              <a:gd name="T115" fmla="*/ 80 h 134"/>
                              <a:gd name="T116" fmla="+- 0 584 430"/>
                              <a:gd name="T117" fmla="*/ T116 w 178"/>
                              <a:gd name="T118" fmla="+- 0 83 47"/>
                              <a:gd name="T119" fmla="*/ 83 h 134"/>
                              <a:gd name="T120" fmla="+- 0 584 430"/>
                              <a:gd name="T121" fmla="*/ T120 w 178"/>
                              <a:gd name="T122" fmla="+- 0 180 47"/>
                              <a:gd name="T123" fmla="*/ 180 h 134"/>
                              <a:gd name="T124" fmla="+- 0 607 430"/>
                              <a:gd name="T125" fmla="*/ T124 w 178"/>
                              <a:gd name="T126" fmla="+- 0 180 47"/>
                              <a:gd name="T127" fmla="*/ 180 h 134"/>
                              <a:gd name="T128" fmla="+- 0 607 430"/>
                              <a:gd name="T129" fmla="*/ T128 w 178"/>
                              <a:gd name="T130" fmla="+- 0 76 47"/>
                              <a:gd name="T131" fmla="*/ 76 h 134"/>
                              <a:gd name="T132" fmla="+- 0 604 430"/>
                              <a:gd name="T133" fmla="*/ T132 w 178"/>
                              <a:gd name="T134" fmla="+- 0 66 47"/>
                              <a:gd name="T135" fmla="*/ 66 h 134"/>
                              <a:gd name="T136" fmla="+- 0 580 430"/>
                              <a:gd name="T137" fmla="*/ T136 w 178"/>
                              <a:gd name="T138" fmla="+- 0 47 47"/>
                              <a:gd name="T139" fmla="*/ 47 h 134"/>
                              <a:gd name="T140" fmla="+- 0 566 430"/>
                              <a:gd name="T141" fmla="*/ T140 w 178"/>
                              <a:gd name="T142" fmla="+- 0 47 47"/>
                              <a:gd name="T143" fmla="*/ 47 h 134"/>
                              <a:gd name="T144" fmla="+- 0 554 430"/>
                              <a:gd name="T145" fmla="*/ T144 w 178"/>
                              <a:gd name="T146" fmla="+- 0 49 47"/>
                              <a:gd name="T147" fmla="*/ 49 h 134"/>
                              <a:gd name="T148" fmla="+- 0 544 430"/>
                              <a:gd name="T149" fmla="*/ T148 w 178"/>
                              <a:gd name="T150" fmla="+- 0 53 47"/>
                              <a:gd name="T151" fmla="*/ 53 h 134"/>
                              <a:gd name="T152" fmla="+- 0 535 430"/>
                              <a:gd name="T153" fmla="*/ T152 w 178"/>
                              <a:gd name="T154" fmla="+- 0 60 47"/>
                              <a:gd name="T155" fmla="*/ 60 h 134"/>
                              <a:gd name="T156" fmla="+- 0 527 430"/>
                              <a:gd name="T157" fmla="*/ T156 w 178"/>
                              <a:gd name="T158" fmla="+- 0 70 47"/>
                              <a:gd name="T159" fmla="*/ 70 h 134"/>
                              <a:gd name="T160" fmla="+- 0 545 430"/>
                              <a:gd name="T161" fmla="*/ T160 w 178"/>
                              <a:gd name="T162" fmla="+- 0 70 47"/>
                              <a:gd name="T163" fmla="*/ 70 h 134"/>
                              <a:gd name="T164" fmla="+- 0 552 430"/>
                              <a:gd name="T165" fmla="*/ T164 w 178"/>
                              <a:gd name="T166" fmla="+- 0 66 47"/>
                              <a:gd name="T167" fmla="*/ 66 h 134"/>
                              <a:gd name="T168" fmla="+- 0 604 430"/>
                              <a:gd name="T169" fmla="*/ T168 w 178"/>
                              <a:gd name="T170" fmla="+- 0 66 47"/>
                              <a:gd name="T171" fmla="*/ 66 h 134"/>
                              <a:gd name="T172" fmla="+- 0 604 430"/>
                              <a:gd name="T173" fmla="*/ T172 w 178"/>
                              <a:gd name="T174" fmla="+- 0 65 47"/>
                              <a:gd name="T175" fmla="*/ 65 h 134"/>
                              <a:gd name="T176" fmla="+- 0 589 430"/>
                              <a:gd name="T177" fmla="*/ T176 w 178"/>
                              <a:gd name="T178" fmla="+- 0 51 47"/>
                              <a:gd name="T179" fmla="*/ 51 h 134"/>
                              <a:gd name="T180" fmla="+- 0 580 430"/>
                              <a:gd name="T181" fmla="*/ T180 w 178"/>
                              <a:gd name="T182" fmla="+- 0 47 47"/>
                              <a:gd name="T183" fmla="*/ 47 h 134"/>
                              <a:gd name="T184" fmla="+- 0 499 430"/>
                              <a:gd name="T185" fmla="*/ T184 w 178"/>
                              <a:gd name="T186" fmla="+- 0 47 47"/>
                              <a:gd name="T187" fmla="*/ 47 h 134"/>
                              <a:gd name="T188" fmla="+- 0 481 430"/>
                              <a:gd name="T189" fmla="*/ T188 w 178"/>
                              <a:gd name="T190" fmla="+- 0 47 47"/>
                              <a:gd name="T191" fmla="*/ 47 h 134"/>
                              <a:gd name="T192" fmla="+- 0 473 430"/>
                              <a:gd name="T193" fmla="*/ T192 w 178"/>
                              <a:gd name="T194" fmla="+- 0 50 47"/>
                              <a:gd name="T195" fmla="*/ 50 h 134"/>
                              <a:gd name="T196" fmla="+- 0 466 430"/>
                              <a:gd name="T197" fmla="*/ T196 w 178"/>
                              <a:gd name="T198" fmla="+- 0 53 47"/>
                              <a:gd name="T199" fmla="*/ 53 h 134"/>
                              <a:gd name="T200" fmla="+- 0 460 430"/>
                              <a:gd name="T201" fmla="*/ T200 w 178"/>
                              <a:gd name="T202" fmla="+- 0 57 47"/>
                              <a:gd name="T203" fmla="*/ 57 h 134"/>
                              <a:gd name="T204" fmla="+- 0 454 430"/>
                              <a:gd name="T205" fmla="*/ T204 w 178"/>
                              <a:gd name="T206" fmla="+- 0 62 47"/>
                              <a:gd name="T207" fmla="*/ 62 h 134"/>
                              <a:gd name="T208" fmla="+- 0 450 430"/>
                              <a:gd name="T209" fmla="*/ T208 w 178"/>
                              <a:gd name="T210" fmla="+- 0 69 47"/>
                              <a:gd name="T211" fmla="*/ 69 h 134"/>
                              <a:gd name="T212" fmla="+- 0 471 430"/>
                              <a:gd name="T213" fmla="*/ T212 w 178"/>
                              <a:gd name="T214" fmla="+- 0 69 47"/>
                              <a:gd name="T215" fmla="*/ 69 h 134"/>
                              <a:gd name="T216" fmla="+- 0 473 430"/>
                              <a:gd name="T217" fmla="*/ T216 w 178"/>
                              <a:gd name="T218" fmla="+- 0 68 47"/>
                              <a:gd name="T219" fmla="*/ 68 h 134"/>
                              <a:gd name="T220" fmla="+- 0 479 430"/>
                              <a:gd name="T221" fmla="*/ T220 w 178"/>
                              <a:gd name="T222" fmla="+- 0 66 47"/>
                              <a:gd name="T223" fmla="*/ 66 h 134"/>
                              <a:gd name="T224" fmla="+- 0 525 430"/>
                              <a:gd name="T225" fmla="*/ T224 w 178"/>
                              <a:gd name="T226" fmla="+- 0 66 47"/>
                              <a:gd name="T227" fmla="*/ 66 h 134"/>
                              <a:gd name="T228" fmla="+- 0 523 430"/>
                              <a:gd name="T229" fmla="*/ T228 w 178"/>
                              <a:gd name="T230" fmla="+- 0 63 47"/>
                              <a:gd name="T231" fmla="*/ 63 h 134"/>
                              <a:gd name="T232" fmla="+- 0 520 430"/>
                              <a:gd name="T233" fmla="*/ T232 w 178"/>
                              <a:gd name="T234" fmla="+- 0 57 47"/>
                              <a:gd name="T235" fmla="*/ 57 h 134"/>
                              <a:gd name="T236" fmla="+- 0 514 430"/>
                              <a:gd name="T237" fmla="*/ T236 w 178"/>
                              <a:gd name="T238" fmla="+- 0 53 47"/>
                              <a:gd name="T239" fmla="*/ 53 h 134"/>
                              <a:gd name="T240" fmla="+- 0 506 430"/>
                              <a:gd name="T241" fmla="*/ T240 w 178"/>
                              <a:gd name="T242" fmla="+- 0 50 47"/>
                              <a:gd name="T243" fmla="*/ 50 h 134"/>
                              <a:gd name="T244" fmla="+- 0 499 430"/>
                              <a:gd name="T245" fmla="*/ T244 w 178"/>
                              <a:gd name="T246" fmla="+- 0 47 47"/>
                              <a:gd name="T247" fmla="*/ 47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178" h="134">
                                <a:moveTo>
                                  <a:pt x="20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33"/>
                                </a:lnTo>
                                <a:lnTo>
                                  <a:pt x="22" y="133"/>
                                </a:lnTo>
                                <a:lnTo>
                                  <a:pt x="22" y="54"/>
                                </a:lnTo>
                                <a:lnTo>
                                  <a:pt x="24" y="45"/>
                                </a:lnTo>
                                <a:lnTo>
                                  <a:pt x="28" y="33"/>
                                </a:lnTo>
                                <a:lnTo>
                                  <a:pt x="32" y="28"/>
                                </a:lnTo>
                                <a:lnTo>
                                  <a:pt x="37" y="24"/>
                                </a:lnTo>
                                <a:lnTo>
                                  <a:pt x="41" y="22"/>
                                </a:lnTo>
                                <a:lnTo>
                                  <a:pt x="20" y="22"/>
                                </a:lnTo>
                                <a:lnTo>
                                  <a:pt x="20" y="3"/>
                                </a:lnTo>
                                <a:close/>
                                <a:moveTo>
                                  <a:pt x="95" y="19"/>
                                </a:moveTo>
                                <a:lnTo>
                                  <a:pt x="63" y="19"/>
                                </a:lnTo>
                                <a:lnTo>
                                  <a:pt x="68" y="22"/>
                                </a:lnTo>
                                <a:lnTo>
                                  <a:pt x="75" y="31"/>
                                </a:lnTo>
                                <a:lnTo>
                                  <a:pt x="78" y="39"/>
                                </a:lnTo>
                                <a:lnTo>
                                  <a:pt x="78" y="133"/>
                                </a:lnTo>
                                <a:lnTo>
                                  <a:pt x="99" y="133"/>
                                </a:lnTo>
                                <a:lnTo>
                                  <a:pt x="99" y="45"/>
                                </a:lnTo>
                                <a:lnTo>
                                  <a:pt x="103" y="35"/>
                                </a:lnTo>
                                <a:lnTo>
                                  <a:pt x="115" y="23"/>
                                </a:lnTo>
                                <a:lnTo>
                                  <a:pt x="97" y="23"/>
                                </a:lnTo>
                                <a:lnTo>
                                  <a:pt x="95" y="19"/>
                                </a:lnTo>
                                <a:close/>
                                <a:moveTo>
                                  <a:pt x="174" y="19"/>
                                </a:moveTo>
                                <a:lnTo>
                                  <a:pt x="136" y="19"/>
                                </a:lnTo>
                                <a:lnTo>
                                  <a:pt x="141" y="21"/>
                                </a:lnTo>
                                <a:lnTo>
                                  <a:pt x="148" y="25"/>
                                </a:lnTo>
                                <a:lnTo>
                                  <a:pt x="153" y="33"/>
                                </a:lnTo>
                                <a:lnTo>
                                  <a:pt x="154" y="36"/>
                                </a:lnTo>
                                <a:lnTo>
                                  <a:pt x="154" y="133"/>
                                </a:lnTo>
                                <a:lnTo>
                                  <a:pt x="177" y="133"/>
                                </a:lnTo>
                                <a:lnTo>
                                  <a:pt x="177" y="29"/>
                                </a:lnTo>
                                <a:lnTo>
                                  <a:pt x="174" y="19"/>
                                </a:lnTo>
                                <a:close/>
                                <a:moveTo>
                                  <a:pt x="150" y="0"/>
                                </a:moveTo>
                                <a:lnTo>
                                  <a:pt x="136" y="0"/>
                                </a:lnTo>
                                <a:lnTo>
                                  <a:pt x="124" y="2"/>
                                </a:lnTo>
                                <a:lnTo>
                                  <a:pt x="114" y="6"/>
                                </a:lnTo>
                                <a:lnTo>
                                  <a:pt x="105" y="13"/>
                                </a:lnTo>
                                <a:lnTo>
                                  <a:pt x="97" y="23"/>
                                </a:lnTo>
                                <a:lnTo>
                                  <a:pt x="115" y="23"/>
                                </a:lnTo>
                                <a:lnTo>
                                  <a:pt x="122" y="19"/>
                                </a:lnTo>
                                <a:lnTo>
                                  <a:pt x="174" y="19"/>
                                </a:lnTo>
                                <a:lnTo>
                                  <a:pt x="174" y="18"/>
                                </a:lnTo>
                                <a:lnTo>
                                  <a:pt x="159" y="4"/>
                                </a:lnTo>
                                <a:lnTo>
                                  <a:pt x="150" y="0"/>
                                </a:lnTo>
                                <a:close/>
                                <a:moveTo>
                                  <a:pt x="69" y="0"/>
                                </a:moveTo>
                                <a:lnTo>
                                  <a:pt x="51" y="0"/>
                                </a:lnTo>
                                <a:lnTo>
                                  <a:pt x="43" y="3"/>
                                </a:lnTo>
                                <a:lnTo>
                                  <a:pt x="36" y="6"/>
                                </a:lnTo>
                                <a:lnTo>
                                  <a:pt x="30" y="10"/>
                                </a:lnTo>
                                <a:lnTo>
                                  <a:pt x="24" y="15"/>
                                </a:lnTo>
                                <a:lnTo>
                                  <a:pt x="20" y="22"/>
                                </a:lnTo>
                                <a:lnTo>
                                  <a:pt x="41" y="22"/>
                                </a:lnTo>
                                <a:lnTo>
                                  <a:pt x="43" y="21"/>
                                </a:lnTo>
                                <a:lnTo>
                                  <a:pt x="49" y="19"/>
                                </a:lnTo>
                                <a:lnTo>
                                  <a:pt x="95" y="19"/>
                                </a:lnTo>
                                <a:lnTo>
                                  <a:pt x="93" y="16"/>
                                </a:lnTo>
                                <a:lnTo>
                                  <a:pt x="90" y="10"/>
                                </a:lnTo>
                                <a:lnTo>
                                  <a:pt x="84" y="6"/>
                                </a:lnTo>
                                <a:lnTo>
                                  <a:pt x="76" y="3"/>
                                </a:lnTo>
                                <a:lnTo>
                                  <a:pt x="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4" name="AutoShape 458"/>
                        <wps:cNvSpPr>
                          <a:spLocks/>
                        </wps:cNvSpPr>
                        <wps:spPr bwMode="auto">
                          <a:xfrm>
                            <a:off x="631" y="47"/>
                            <a:ext cx="123" cy="137"/>
                          </a:xfrm>
                          <a:custGeom>
                            <a:avLst/>
                            <a:gdLst>
                              <a:gd name="T0" fmla="+- 0 692 631"/>
                              <a:gd name="T1" fmla="*/ T0 w 123"/>
                              <a:gd name="T2" fmla="+- 0 47 47"/>
                              <a:gd name="T3" fmla="*/ 47 h 137"/>
                              <a:gd name="T4" fmla="+- 0 681 631"/>
                              <a:gd name="T5" fmla="*/ T4 w 123"/>
                              <a:gd name="T6" fmla="+- 0 48 47"/>
                              <a:gd name="T7" fmla="*/ 48 h 137"/>
                              <a:gd name="T8" fmla="+- 0 670 631"/>
                              <a:gd name="T9" fmla="*/ T8 w 123"/>
                              <a:gd name="T10" fmla="+- 0 51 47"/>
                              <a:gd name="T11" fmla="*/ 51 h 137"/>
                              <a:gd name="T12" fmla="+- 0 660 631"/>
                              <a:gd name="T13" fmla="*/ T12 w 123"/>
                              <a:gd name="T14" fmla="+- 0 55 47"/>
                              <a:gd name="T15" fmla="*/ 55 h 137"/>
                              <a:gd name="T16" fmla="+- 0 652 631"/>
                              <a:gd name="T17" fmla="*/ T16 w 123"/>
                              <a:gd name="T18" fmla="+- 0 62 47"/>
                              <a:gd name="T19" fmla="*/ 62 h 137"/>
                              <a:gd name="T20" fmla="+- 0 643 631"/>
                              <a:gd name="T21" fmla="*/ T20 w 123"/>
                              <a:gd name="T22" fmla="+- 0 72 47"/>
                              <a:gd name="T23" fmla="*/ 72 h 137"/>
                              <a:gd name="T24" fmla="+- 0 636 631"/>
                              <a:gd name="T25" fmla="*/ T24 w 123"/>
                              <a:gd name="T26" fmla="+- 0 84 47"/>
                              <a:gd name="T27" fmla="*/ 84 h 137"/>
                              <a:gd name="T28" fmla="+- 0 633 631"/>
                              <a:gd name="T29" fmla="*/ T28 w 123"/>
                              <a:gd name="T30" fmla="+- 0 99 47"/>
                              <a:gd name="T31" fmla="*/ 99 h 137"/>
                              <a:gd name="T32" fmla="+- 0 631 631"/>
                              <a:gd name="T33" fmla="*/ T32 w 123"/>
                              <a:gd name="T34" fmla="+- 0 116 47"/>
                              <a:gd name="T35" fmla="*/ 116 h 137"/>
                              <a:gd name="T36" fmla="+- 0 632 631"/>
                              <a:gd name="T37" fmla="*/ T36 w 123"/>
                              <a:gd name="T38" fmla="+- 0 131 47"/>
                              <a:gd name="T39" fmla="*/ 131 h 137"/>
                              <a:gd name="T40" fmla="+- 0 636 631"/>
                              <a:gd name="T41" fmla="*/ T40 w 123"/>
                              <a:gd name="T42" fmla="+- 0 144 47"/>
                              <a:gd name="T43" fmla="*/ 144 h 137"/>
                              <a:gd name="T44" fmla="+- 0 641 631"/>
                              <a:gd name="T45" fmla="*/ T44 w 123"/>
                              <a:gd name="T46" fmla="+- 0 156 47"/>
                              <a:gd name="T47" fmla="*/ 156 h 137"/>
                              <a:gd name="T48" fmla="+- 0 648 631"/>
                              <a:gd name="T49" fmla="*/ T48 w 123"/>
                              <a:gd name="T50" fmla="+- 0 166 47"/>
                              <a:gd name="T51" fmla="*/ 166 h 137"/>
                              <a:gd name="T52" fmla="+- 0 657 631"/>
                              <a:gd name="T53" fmla="*/ T52 w 123"/>
                              <a:gd name="T54" fmla="+- 0 174 47"/>
                              <a:gd name="T55" fmla="*/ 174 h 137"/>
                              <a:gd name="T56" fmla="+- 0 668 631"/>
                              <a:gd name="T57" fmla="*/ T56 w 123"/>
                              <a:gd name="T58" fmla="+- 0 179 47"/>
                              <a:gd name="T59" fmla="*/ 179 h 137"/>
                              <a:gd name="T60" fmla="+- 0 680 631"/>
                              <a:gd name="T61" fmla="*/ T60 w 123"/>
                              <a:gd name="T62" fmla="+- 0 183 47"/>
                              <a:gd name="T63" fmla="*/ 183 h 137"/>
                              <a:gd name="T64" fmla="+- 0 692 631"/>
                              <a:gd name="T65" fmla="*/ T64 w 123"/>
                              <a:gd name="T66" fmla="+- 0 184 47"/>
                              <a:gd name="T67" fmla="*/ 184 h 137"/>
                              <a:gd name="T68" fmla="+- 0 704 631"/>
                              <a:gd name="T69" fmla="*/ T68 w 123"/>
                              <a:gd name="T70" fmla="+- 0 184 47"/>
                              <a:gd name="T71" fmla="*/ 184 h 137"/>
                              <a:gd name="T72" fmla="+- 0 715 631"/>
                              <a:gd name="T73" fmla="*/ T72 w 123"/>
                              <a:gd name="T74" fmla="+- 0 180 47"/>
                              <a:gd name="T75" fmla="*/ 180 h 137"/>
                              <a:gd name="T76" fmla="+- 0 734 631"/>
                              <a:gd name="T77" fmla="*/ T76 w 123"/>
                              <a:gd name="T78" fmla="+- 0 171 47"/>
                              <a:gd name="T79" fmla="*/ 171 h 137"/>
                              <a:gd name="T80" fmla="+- 0 740 631"/>
                              <a:gd name="T81" fmla="*/ T80 w 123"/>
                              <a:gd name="T82" fmla="+- 0 165 47"/>
                              <a:gd name="T83" fmla="*/ 165 h 137"/>
                              <a:gd name="T84" fmla="+- 0 682 631"/>
                              <a:gd name="T85" fmla="*/ T84 w 123"/>
                              <a:gd name="T86" fmla="+- 0 165 47"/>
                              <a:gd name="T87" fmla="*/ 165 h 137"/>
                              <a:gd name="T88" fmla="+- 0 672 631"/>
                              <a:gd name="T89" fmla="*/ T88 w 123"/>
                              <a:gd name="T90" fmla="+- 0 161 47"/>
                              <a:gd name="T91" fmla="*/ 161 h 137"/>
                              <a:gd name="T92" fmla="+- 0 658 631"/>
                              <a:gd name="T93" fmla="*/ T92 w 123"/>
                              <a:gd name="T94" fmla="+- 0 144 47"/>
                              <a:gd name="T95" fmla="*/ 144 h 137"/>
                              <a:gd name="T96" fmla="+- 0 654 631"/>
                              <a:gd name="T97" fmla="*/ T96 w 123"/>
                              <a:gd name="T98" fmla="+- 0 132 47"/>
                              <a:gd name="T99" fmla="*/ 132 h 137"/>
                              <a:gd name="T100" fmla="+- 0 654 631"/>
                              <a:gd name="T101" fmla="*/ T100 w 123"/>
                              <a:gd name="T102" fmla="+- 0 99 47"/>
                              <a:gd name="T103" fmla="*/ 99 h 137"/>
                              <a:gd name="T104" fmla="+- 0 658 631"/>
                              <a:gd name="T105" fmla="*/ T104 w 123"/>
                              <a:gd name="T106" fmla="+- 0 86 47"/>
                              <a:gd name="T107" fmla="*/ 86 h 137"/>
                              <a:gd name="T108" fmla="+- 0 665 631"/>
                              <a:gd name="T109" fmla="*/ T108 w 123"/>
                              <a:gd name="T110" fmla="+- 0 78 47"/>
                              <a:gd name="T111" fmla="*/ 78 h 137"/>
                              <a:gd name="T112" fmla="+- 0 672 631"/>
                              <a:gd name="T113" fmla="*/ T112 w 123"/>
                              <a:gd name="T114" fmla="+- 0 70 47"/>
                              <a:gd name="T115" fmla="*/ 70 h 137"/>
                              <a:gd name="T116" fmla="+- 0 682 631"/>
                              <a:gd name="T117" fmla="*/ T116 w 123"/>
                              <a:gd name="T118" fmla="+- 0 65 47"/>
                              <a:gd name="T119" fmla="*/ 65 h 137"/>
                              <a:gd name="T120" fmla="+- 0 737 631"/>
                              <a:gd name="T121" fmla="*/ T120 w 123"/>
                              <a:gd name="T122" fmla="+- 0 65 47"/>
                              <a:gd name="T123" fmla="*/ 65 h 137"/>
                              <a:gd name="T124" fmla="+- 0 728 631"/>
                              <a:gd name="T125" fmla="*/ T124 w 123"/>
                              <a:gd name="T126" fmla="+- 0 57 47"/>
                              <a:gd name="T127" fmla="*/ 57 h 137"/>
                              <a:gd name="T128" fmla="+- 0 717 631"/>
                              <a:gd name="T129" fmla="*/ T128 w 123"/>
                              <a:gd name="T130" fmla="+- 0 52 47"/>
                              <a:gd name="T131" fmla="*/ 52 h 137"/>
                              <a:gd name="T132" fmla="+- 0 705 631"/>
                              <a:gd name="T133" fmla="*/ T132 w 123"/>
                              <a:gd name="T134" fmla="+- 0 48 47"/>
                              <a:gd name="T135" fmla="*/ 48 h 137"/>
                              <a:gd name="T136" fmla="+- 0 692 631"/>
                              <a:gd name="T137" fmla="*/ T136 w 123"/>
                              <a:gd name="T138" fmla="+- 0 47 47"/>
                              <a:gd name="T139" fmla="*/ 47 h 137"/>
                              <a:gd name="T140" fmla="+- 0 737 631"/>
                              <a:gd name="T141" fmla="*/ T140 w 123"/>
                              <a:gd name="T142" fmla="+- 0 65 47"/>
                              <a:gd name="T143" fmla="*/ 65 h 137"/>
                              <a:gd name="T144" fmla="+- 0 703 631"/>
                              <a:gd name="T145" fmla="*/ T144 w 123"/>
                              <a:gd name="T146" fmla="+- 0 65 47"/>
                              <a:gd name="T147" fmla="*/ 65 h 137"/>
                              <a:gd name="T148" fmla="+- 0 713 631"/>
                              <a:gd name="T149" fmla="*/ T148 w 123"/>
                              <a:gd name="T150" fmla="+- 0 70 47"/>
                              <a:gd name="T151" fmla="*/ 70 h 137"/>
                              <a:gd name="T152" fmla="+- 0 727 631"/>
                              <a:gd name="T153" fmla="*/ T152 w 123"/>
                              <a:gd name="T154" fmla="+- 0 87 47"/>
                              <a:gd name="T155" fmla="*/ 87 h 137"/>
                              <a:gd name="T156" fmla="+- 0 731 631"/>
                              <a:gd name="T157" fmla="*/ T156 w 123"/>
                              <a:gd name="T158" fmla="+- 0 99 47"/>
                              <a:gd name="T159" fmla="*/ 99 h 137"/>
                              <a:gd name="T160" fmla="+- 0 731 631"/>
                              <a:gd name="T161" fmla="*/ T160 w 123"/>
                              <a:gd name="T162" fmla="+- 0 131 47"/>
                              <a:gd name="T163" fmla="*/ 131 h 137"/>
                              <a:gd name="T164" fmla="+- 0 727 631"/>
                              <a:gd name="T165" fmla="*/ T164 w 123"/>
                              <a:gd name="T166" fmla="+- 0 144 47"/>
                              <a:gd name="T167" fmla="*/ 144 h 137"/>
                              <a:gd name="T168" fmla="+- 0 713 631"/>
                              <a:gd name="T169" fmla="*/ T168 w 123"/>
                              <a:gd name="T170" fmla="+- 0 161 47"/>
                              <a:gd name="T171" fmla="*/ 161 h 137"/>
                              <a:gd name="T172" fmla="+- 0 704 631"/>
                              <a:gd name="T173" fmla="*/ T172 w 123"/>
                              <a:gd name="T174" fmla="+- 0 165 47"/>
                              <a:gd name="T175" fmla="*/ 165 h 137"/>
                              <a:gd name="T176" fmla="+- 0 740 631"/>
                              <a:gd name="T177" fmla="*/ T176 w 123"/>
                              <a:gd name="T178" fmla="+- 0 165 47"/>
                              <a:gd name="T179" fmla="*/ 165 h 137"/>
                              <a:gd name="T180" fmla="+- 0 742 631"/>
                              <a:gd name="T181" fmla="*/ T180 w 123"/>
                              <a:gd name="T182" fmla="+- 0 162 47"/>
                              <a:gd name="T183" fmla="*/ 162 h 137"/>
                              <a:gd name="T184" fmla="+- 0 746 631"/>
                              <a:gd name="T185" fmla="*/ T184 w 123"/>
                              <a:gd name="T186" fmla="+- 0 153 47"/>
                              <a:gd name="T187" fmla="*/ 153 h 137"/>
                              <a:gd name="T188" fmla="+- 0 750 631"/>
                              <a:gd name="T189" fmla="*/ T188 w 123"/>
                              <a:gd name="T190" fmla="+- 0 145 47"/>
                              <a:gd name="T191" fmla="*/ 145 h 137"/>
                              <a:gd name="T192" fmla="+- 0 752 631"/>
                              <a:gd name="T193" fmla="*/ T192 w 123"/>
                              <a:gd name="T194" fmla="+- 0 136 47"/>
                              <a:gd name="T195" fmla="*/ 136 h 137"/>
                              <a:gd name="T196" fmla="+- 0 753 631"/>
                              <a:gd name="T197" fmla="*/ T196 w 123"/>
                              <a:gd name="T198" fmla="+- 0 125 47"/>
                              <a:gd name="T199" fmla="*/ 125 h 137"/>
                              <a:gd name="T200" fmla="+- 0 754 631"/>
                              <a:gd name="T201" fmla="*/ T200 w 123"/>
                              <a:gd name="T202" fmla="+- 0 113 47"/>
                              <a:gd name="T203" fmla="*/ 113 h 137"/>
                              <a:gd name="T204" fmla="+- 0 752 631"/>
                              <a:gd name="T205" fmla="*/ T204 w 123"/>
                              <a:gd name="T206" fmla="+- 0 99 47"/>
                              <a:gd name="T207" fmla="*/ 99 h 137"/>
                              <a:gd name="T208" fmla="+- 0 749 631"/>
                              <a:gd name="T209" fmla="*/ T208 w 123"/>
                              <a:gd name="T210" fmla="+- 0 86 47"/>
                              <a:gd name="T211" fmla="*/ 86 h 137"/>
                              <a:gd name="T212" fmla="+- 0 744 631"/>
                              <a:gd name="T213" fmla="*/ T212 w 123"/>
                              <a:gd name="T214" fmla="+- 0 74 47"/>
                              <a:gd name="T215" fmla="*/ 74 h 137"/>
                              <a:gd name="T216" fmla="+- 0 737 631"/>
                              <a:gd name="T217" fmla="*/ T216 w 123"/>
                              <a:gd name="T218" fmla="+- 0 65 47"/>
                              <a:gd name="T219" fmla="*/ 65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123" h="137">
                                <a:moveTo>
                                  <a:pt x="61" y="0"/>
                                </a:moveTo>
                                <a:lnTo>
                                  <a:pt x="50" y="1"/>
                                </a:lnTo>
                                <a:lnTo>
                                  <a:pt x="39" y="4"/>
                                </a:lnTo>
                                <a:lnTo>
                                  <a:pt x="29" y="8"/>
                                </a:lnTo>
                                <a:lnTo>
                                  <a:pt x="21" y="15"/>
                                </a:lnTo>
                                <a:lnTo>
                                  <a:pt x="12" y="25"/>
                                </a:lnTo>
                                <a:lnTo>
                                  <a:pt x="5" y="37"/>
                                </a:lnTo>
                                <a:lnTo>
                                  <a:pt x="2" y="52"/>
                                </a:lnTo>
                                <a:lnTo>
                                  <a:pt x="0" y="69"/>
                                </a:lnTo>
                                <a:lnTo>
                                  <a:pt x="1" y="84"/>
                                </a:lnTo>
                                <a:lnTo>
                                  <a:pt x="5" y="97"/>
                                </a:lnTo>
                                <a:lnTo>
                                  <a:pt x="10" y="109"/>
                                </a:lnTo>
                                <a:lnTo>
                                  <a:pt x="17" y="119"/>
                                </a:lnTo>
                                <a:lnTo>
                                  <a:pt x="26" y="127"/>
                                </a:lnTo>
                                <a:lnTo>
                                  <a:pt x="37" y="132"/>
                                </a:lnTo>
                                <a:lnTo>
                                  <a:pt x="49" y="136"/>
                                </a:lnTo>
                                <a:lnTo>
                                  <a:pt x="61" y="137"/>
                                </a:lnTo>
                                <a:lnTo>
                                  <a:pt x="73" y="137"/>
                                </a:lnTo>
                                <a:lnTo>
                                  <a:pt x="84" y="133"/>
                                </a:lnTo>
                                <a:lnTo>
                                  <a:pt x="103" y="124"/>
                                </a:lnTo>
                                <a:lnTo>
                                  <a:pt x="109" y="118"/>
                                </a:lnTo>
                                <a:lnTo>
                                  <a:pt x="51" y="118"/>
                                </a:lnTo>
                                <a:lnTo>
                                  <a:pt x="41" y="114"/>
                                </a:lnTo>
                                <a:lnTo>
                                  <a:pt x="27" y="97"/>
                                </a:lnTo>
                                <a:lnTo>
                                  <a:pt x="23" y="85"/>
                                </a:lnTo>
                                <a:lnTo>
                                  <a:pt x="23" y="52"/>
                                </a:lnTo>
                                <a:lnTo>
                                  <a:pt x="27" y="39"/>
                                </a:lnTo>
                                <a:lnTo>
                                  <a:pt x="34" y="31"/>
                                </a:lnTo>
                                <a:lnTo>
                                  <a:pt x="41" y="23"/>
                                </a:lnTo>
                                <a:lnTo>
                                  <a:pt x="51" y="18"/>
                                </a:lnTo>
                                <a:lnTo>
                                  <a:pt x="106" y="18"/>
                                </a:lnTo>
                                <a:lnTo>
                                  <a:pt x="97" y="10"/>
                                </a:lnTo>
                                <a:lnTo>
                                  <a:pt x="86" y="5"/>
                                </a:lnTo>
                                <a:lnTo>
                                  <a:pt x="74" y="1"/>
                                </a:lnTo>
                                <a:lnTo>
                                  <a:pt x="61" y="0"/>
                                </a:lnTo>
                                <a:close/>
                                <a:moveTo>
                                  <a:pt x="106" y="18"/>
                                </a:moveTo>
                                <a:lnTo>
                                  <a:pt x="72" y="18"/>
                                </a:lnTo>
                                <a:lnTo>
                                  <a:pt x="82" y="23"/>
                                </a:lnTo>
                                <a:lnTo>
                                  <a:pt x="96" y="40"/>
                                </a:lnTo>
                                <a:lnTo>
                                  <a:pt x="100" y="52"/>
                                </a:lnTo>
                                <a:lnTo>
                                  <a:pt x="100" y="84"/>
                                </a:lnTo>
                                <a:lnTo>
                                  <a:pt x="96" y="97"/>
                                </a:lnTo>
                                <a:lnTo>
                                  <a:pt x="82" y="114"/>
                                </a:lnTo>
                                <a:lnTo>
                                  <a:pt x="73" y="118"/>
                                </a:lnTo>
                                <a:lnTo>
                                  <a:pt x="109" y="118"/>
                                </a:lnTo>
                                <a:lnTo>
                                  <a:pt x="111" y="115"/>
                                </a:lnTo>
                                <a:lnTo>
                                  <a:pt x="115" y="106"/>
                                </a:lnTo>
                                <a:lnTo>
                                  <a:pt x="119" y="98"/>
                                </a:lnTo>
                                <a:lnTo>
                                  <a:pt x="121" y="89"/>
                                </a:lnTo>
                                <a:lnTo>
                                  <a:pt x="122" y="78"/>
                                </a:lnTo>
                                <a:lnTo>
                                  <a:pt x="123" y="66"/>
                                </a:lnTo>
                                <a:lnTo>
                                  <a:pt x="121" y="52"/>
                                </a:lnTo>
                                <a:lnTo>
                                  <a:pt x="118" y="39"/>
                                </a:lnTo>
                                <a:lnTo>
                                  <a:pt x="113" y="27"/>
                                </a:lnTo>
                                <a:lnTo>
                                  <a:pt x="106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5" name="AutoShape 457"/>
                        <wps:cNvSpPr>
                          <a:spLocks/>
                        </wps:cNvSpPr>
                        <wps:spPr bwMode="auto">
                          <a:xfrm>
                            <a:off x="780" y="50"/>
                            <a:ext cx="106" cy="135"/>
                          </a:xfrm>
                          <a:custGeom>
                            <a:avLst/>
                            <a:gdLst>
                              <a:gd name="T0" fmla="+- 0 802 780"/>
                              <a:gd name="T1" fmla="*/ T0 w 106"/>
                              <a:gd name="T2" fmla="+- 0 50 50"/>
                              <a:gd name="T3" fmla="*/ 50 h 135"/>
                              <a:gd name="T4" fmla="+- 0 780 780"/>
                              <a:gd name="T5" fmla="*/ T4 w 106"/>
                              <a:gd name="T6" fmla="+- 0 50 50"/>
                              <a:gd name="T7" fmla="*/ 50 h 135"/>
                              <a:gd name="T8" fmla="+- 0 780 780"/>
                              <a:gd name="T9" fmla="*/ T8 w 106"/>
                              <a:gd name="T10" fmla="+- 0 147 50"/>
                              <a:gd name="T11" fmla="*/ 147 h 135"/>
                              <a:gd name="T12" fmla="+- 0 781 780"/>
                              <a:gd name="T13" fmla="*/ T12 w 106"/>
                              <a:gd name="T14" fmla="+- 0 152 50"/>
                              <a:gd name="T15" fmla="*/ 152 h 135"/>
                              <a:gd name="T16" fmla="+- 0 782 780"/>
                              <a:gd name="T17" fmla="*/ T16 w 106"/>
                              <a:gd name="T18" fmla="+- 0 158 50"/>
                              <a:gd name="T19" fmla="*/ 158 h 135"/>
                              <a:gd name="T20" fmla="+- 0 785 780"/>
                              <a:gd name="T21" fmla="*/ T20 w 106"/>
                              <a:gd name="T22" fmla="+- 0 164 50"/>
                              <a:gd name="T23" fmla="*/ 164 h 135"/>
                              <a:gd name="T24" fmla="+- 0 787 780"/>
                              <a:gd name="T25" fmla="*/ T24 w 106"/>
                              <a:gd name="T26" fmla="+- 0 168 50"/>
                              <a:gd name="T27" fmla="*/ 168 h 135"/>
                              <a:gd name="T28" fmla="+- 0 791 780"/>
                              <a:gd name="T29" fmla="*/ T28 w 106"/>
                              <a:gd name="T30" fmla="+- 0 172 50"/>
                              <a:gd name="T31" fmla="*/ 172 h 135"/>
                              <a:gd name="T32" fmla="+- 0 796 780"/>
                              <a:gd name="T33" fmla="*/ T32 w 106"/>
                              <a:gd name="T34" fmla="+- 0 176 50"/>
                              <a:gd name="T35" fmla="*/ 176 h 135"/>
                              <a:gd name="T36" fmla="+- 0 803 780"/>
                              <a:gd name="T37" fmla="*/ T36 w 106"/>
                              <a:gd name="T38" fmla="+- 0 179 50"/>
                              <a:gd name="T39" fmla="*/ 179 h 135"/>
                              <a:gd name="T40" fmla="+- 0 809 780"/>
                              <a:gd name="T41" fmla="*/ T40 w 106"/>
                              <a:gd name="T42" fmla="+- 0 182 50"/>
                              <a:gd name="T43" fmla="*/ 182 h 135"/>
                              <a:gd name="T44" fmla="+- 0 816 780"/>
                              <a:gd name="T45" fmla="*/ T44 w 106"/>
                              <a:gd name="T46" fmla="+- 0 184 50"/>
                              <a:gd name="T47" fmla="*/ 184 h 135"/>
                              <a:gd name="T48" fmla="+- 0 824 780"/>
                              <a:gd name="T49" fmla="*/ T48 w 106"/>
                              <a:gd name="T50" fmla="+- 0 184 50"/>
                              <a:gd name="T51" fmla="*/ 184 h 135"/>
                              <a:gd name="T52" fmla="+- 0 837 780"/>
                              <a:gd name="T53" fmla="*/ T52 w 106"/>
                              <a:gd name="T54" fmla="+- 0 182 50"/>
                              <a:gd name="T55" fmla="*/ 182 h 135"/>
                              <a:gd name="T56" fmla="+- 0 847 780"/>
                              <a:gd name="T57" fmla="*/ T56 w 106"/>
                              <a:gd name="T58" fmla="+- 0 178 50"/>
                              <a:gd name="T59" fmla="*/ 178 h 135"/>
                              <a:gd name="T60" fmla="+- 0 857 780"/>
                              <a:gd name="T61" fmla="*/ T60 w 106"/>
                              <a:gd name="T62" fmla="+- 0 171 50"/>
                              <a:gd name="T63" fmla="*/ 171 h 135"/>
                              <a:gd name="T64" fmla="+- 0 862 780"/>
                              <a:gd name="T65" fmla="*/ T64 w 106"/>
                              <a:gd name="T66" fmla="+- 0 165 50"/>
                              <a:gd name="T67" fmla="*/ 165 h 135"/>
                              <a:gd name="T68" fmla="+- 0 822 780"/>
                              <a:gd name="T69" fmla="*/ T68 w 106"/>
                              <a:gd name="T70" fmla="+- 0 165 50"/>
                              <a:gd name="T71" fmla="*/ 165 h 135"/>
                              <a:gd name="T72" fmla="+- 0 816 780"/>
                              <a:gd name="T73" fmla="*/ T72 w 106"/>
                              <a:gd name="T74" fmla="+- 0 162 50"/>
                              <a:gd name="T75" fmla="*/ 162 h 135"/>
                              <a:gd name="T76" fmla="+- 0 811 780"/>
                              <a:gd name="T77" fmla="*/ T76 w 106"/>
                              <a:gd name="T78" fmla="+- 0 160 50"/>
                              <a:gd name="T79" fmla="*/ 160 h 135"/>
                              <a:gd name="T80" fmla="+- 0 808 780"/>
                              <a:gd name="T81" fmla="*/ T80 w 106"/>
                              <a:gd name="T82" fmla="+- 0 156 50"/>
                              <a:gd name="T83" fmla="*/ 156 h 135"/>
                              <a:gd name="T84" fmla="+- 0 804 780"/>
                              <a:gd name="T85" fmla="*/ T84 w 106"/>
                              <a:gd name="T86" fmla="+- 0 152 50"/>
                              <a:gd name="T87" fmla="*/ 152 h 135"/>
                              <a:gd name="T88" fmla="+- 0 803 780"/>
                              <a:gd name="T89" fmla="*/ T88 w 106"/>
                              <a:gd name="T90" fmla="+- 0 146 50"/>
                              <a:gd name="T91" fmla="*/ 146 h 135"/>
                              <a:gd name="T92" fmla="+- 0 802 780"/>
                              <a:gd name="T93" fmla="*/ T92 w 106"/>
                              <a:gd name="T94" fmla="+- 0 142 50"/>
                              <a:gd name="T95" fmla="*/ 142 h 135"/>
                              <a:gd name="T96" fmla="+- 0 802 780"/>
                              <a:gd name="T97" fmla="*/ T96 w 106"/>
                              <a:gd name="T98" fmla="+- 0 50 50"/>
                              <a:gd name="T99" fmla="*/ 50 h 135"/>
                              <a:gd name="T100" fmla="+- 0 886 780"/>
                              <a:gd name="T101" fmla="*/ T100 w 106"/>
                              <a:gd name="T102" fmla="+- 0 161 50"/>
                              <a:gd name="T103" fmla="*/ 161 h 135"/>
                              <a:gd name="T104" fmla="+- 0 865 780"/>
                              <a:gd name="T105" fmla="*/ T104 w 106"/>
                              <a:gd name="T106" fmla="+- 0 161 50"/>
                              <a:gd name="T107" fmla="*/ 161 h 135"/>
                              <a:gd name="T108" fmla="+- 0 865 780"/>
                              <a:gd name="T109" fmla="*/ T108 w 106"/>
                              <a:gd name="T110" fmla="+- 0 180 50"/>
                              <a:gd name="T111" fmla="*/ 180 h 135"/>
                              <a:gd name="T112" fmla="+- 0 886 780"/>
                              <a:gd name="T113" fmla="*/ T112 w 106"/>
                              <a:gd name="T114" fmla="+- 0 180 50"/>
                              <a:gd name="T115" fmla="*/ 180 h 135"/>
                              <a:gd name="T116" fmla="+- 0 886 780"/>
                              <a:gd name="T117" fmla="*/ T116 w 106"/>
                              <a:gd name="T118" fmla="+- 0 161 50"/>
                              <a:gd name="T119" fmla="*/ 161 h 135"/>
                              <a:gd name="T120" fmla="+- 0 886 780"/>
                              <a:gd name="T121" fmla="*/ T120 w 106"/>
                              <a:gd name="T122" fmla="+- 0 50 50"/>
                              <a:gd name="T123" fmla="*/ 50 h 135"/>
                              <a:gd name="T124" fmla="+- 0 863 780"/>
                              <a:gd name="T125" fmla="*/ T124 w 106"/>
                              <a:gd name="T126" fmla="+- 0 50 50"/>
                              <a:gd name="T127" fmla="*/ 50 h 135"/>
                              <a:gd name="T128" fmla="+- 0 863 780"/>
                              <a:gd name="T129" fmla="*/ T128 w 106"/>
                              <a:gd name="T130" fmla="+- 0 131 50"/>
                              <a:gd name="T131" fmla="*/ 131 h 135"/>
                              <a:gd name="T132" fmla="+- 0 862 780"/>
                              <a:gd name="T133" fmla="*/ T132 w 106"/>
                              <a:gd name="T134" fmla="+- 0 140 50"/>
                              <a:gd name="T135" fmla="*/ 140 h 135"/>
                              <a:gd name="T136" fmla="+- 0 857 780"/>
                              <a:gd name="T137" fmla="*/ T136 w 106"/>
                              <a:gd name="T138" fmla="+- 0 152 50"/>
                              <a:gd name="T139" fmla="*/ 152 h 135"/>
                              <a:gd name="T140" fmla="+- 0 853 780"/>
                              <a:gd name="T141" fmla="*/ T140 w 106"/>
                              <a:gd name="T142" fmla="+- 0 156 50"/>
                              <a:gd name="T143" fmla="*/ 156 h 135"/>
                              <a:gd name="T144" fmla="+- 0 847 780"/>
                              <a:gd name="T145" fmla="*/ T144 w 106"/>
                              <a:gd name="T146" fmla="+- 0 159 50"/>
                              <a:gd name="T147" fmla="*/ 159 h 135"/>
                              <a:gd name="T148" fmla="+- 0 841 780"/>
                              <a:gd name="T149" fmla="*/ T148 w 106"/>
                              <a:gd name="T150" fmla="+- 0 162 50"/>
                              <a:gd name="T151" fmla="*/ 162 h 135"/>
                              <a:gd name="T152" fmla="+- 0 835 780"/>
                              <a:gd name="T153" fmla="*/ T152 w 106"/>
                              <a:gd name="T154" fmla="+- 0 165 50"/>
                              <a:gd name="T155" fmla="*/ 165 h 135"/>
                              <a:gd name="T156" fmla="+- 0 862 780"/>
                              <a:gd name="T157" fmla="*/ T156 w 106"/>
                              <a:gd name="T158" fmla="+- 0 165 50"/>
                              <a:gd name="T159" fmla="*/ 165 h 135"/>
                              <a:gd name="T160" fmla="+- 0 865 780"/>
                              <a:gd name="T161" fmla="*/ T160 w 106"/>
                              <a:gd name="T162" fmla="+- 0 161 50"/>
                              <a:gd name="T163" fmla="*/ 161 h 135"/>
                              <a:gd name="T164" fmla="+- 0 886 780"/>
                              <a:gd name="T165" fmla="*/ T164 w 106"/>
                              <a:gd name="T166" fmla="+- 0 161 50"/>
                              <a:gd name="T167" fmla="*/ 161 h 135"/>
                              <a:gd name="T168" fmla="+- 0 886 780"/>
                              <a:gd name="T169" fmla="*/ T168 w 106"/>
                              <a:gd name="T170" fmla="+- 0 50 50"/>
                              <a:gd name="T171" fmla="*/ 50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106" h="135">
                                <a:moveTo>
                                  <a:pt x="2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7"/>
                                </a:lnTo>
                                <a:lnTo>
                                  <a:pt x="1" y="102"/>
                                </a:lnTo>
                                <a:lnTo>
                                  <a:pt x="2" y="108"/>
                                </a:lnTo>
                                <a:lnTo>
                                  <a:pt x="5" y="114"/>
                                </a:lnTo>
                                <a:lnTo>
                                  <a:pt x="7" y="118"/>
                                </a:lnTo>
                                <a:lnTo>
                                  <a:pt x="11" y="122"/>
                                </a:lnTo>
                                <a:lnTo>
                                  <a:pt x="16" y="126"/>
                                </a:lnTo>
                                <a:lnTo>
                                  <a:pt x="23" y="129"/>
                                </a:lnTo>
                                <a:lnTo>
                                  <a:pt x="29" y="132"/>
                                </a:lnTo>
                                <a:lnTo>
                                  <a:pt x="36" y="134"/>
                                </a:lnTo>
                                <a:lnTo>
                                  <a:pt x="44" y="134"/>
                                </a:lnTo>
                                <a:lnTo>
                                  <a:pt x="57" y="132"/>
                                </a:lnTo>
                                <a:lnTo>
                                  <a:pt x="67" y="128"/>
                                </a:lnTo>
                                <a:lnTo>
                                  <a:pt x="77" y="121"/>
                                </a:lnTo>
                                <a:lnTo>
                                  <a:pt x="82" y="115"/>
                                </a:lnTo>
                                <a:lnTo>
                                  <a:pt x="42" y="115"/>
                                </a:lnTo>
                                <a:lnTo>
                                  <a:pt x="36" y="112"/>
                                </a:lnTo>
                                <a:lnTo>
                                  <a:pt x="31" y="110"/>
                                </a:lnTo>
                                <a:lnTo>
                                  <a:pt x="28" y="106"/>
                                </a:lnTo>
                                <a:lnTo>
                                  <a:pt x="24" y="102"/>
                                </a:lnTo>
                                <a:lnTo>
                                  <a:pt x="23" y="96"/>
                                </a:lnTo>
                                <a:lnTo>
                                  <a:pt x="22" y="92"/>
                                </a:lnTo>
                                <a:lnTo>
                                  <a:pt x="22" y="0"/>
                                </a:lnTo>
                                <a:close/>
                                <a:moveTo>
                                  <a:pt x="106" y="111"/>
                                </a:moveTo>
                                <a:lnTo>
                                  <a:pt x="85" y="111"/>
                                </a:lnTo>
                                <a:lnTo>
                                  <a:pt x="85" y="130"/>
                                </a:lnTo>
                                <a:lnTo>
                                  <a:pt x="106" y="130"/>
                                </a:lnTo>
                                <a:lnTo>
                                  <a:pt x="106" y="111"/>
                                </a:lnTo>
                                <a:close/>
                                <a:moveTo>
                                  <a:pt x="106" y="0"/>
                                </a:moveTo>
                                <a:lnTo>
                                  <a:pt x="83" y="0"/>
                                </a:lnTo>
                                <a:lnTo>
                                  <a:pt x="83" y="81"/>
                                </a:lnTo>
                                <a:lnTo>
                                  <a:pt x="82" y="90"/>
                                </a:lnTo>
                                <a:lnTo>
                                  <a:pt x="77" y="102"/>
                                </a:lnTo>
                                <a:lnTo>
                                  <a:pt x="73" y="106"/>
                                </a:lnTo>
                                <a:lnTo>
                                  <a:pt x="67" y="109"/>
                                </a:lnTo>
                                <a:lnTo>
                                  <a:pt x="61" y="112"/>
                                </a:lnTo>
                                <a:lnTo>
                                  <a:pt x="55" y="115"/>
                                </a:lnTo>
                                <a:lnTo>
                                  <a:pt x="82" y="115"/>
                                </a:lnTo>
                                <a:lnTo>
                                  <a:pt x="85" y="111"/>
                                </a:lnTo>
                                <a:lnTo>
                                  <a:pt x="106" y="111"/>
                                </a:lnTo>
                                <a:lnTo>
                                  <a:pt x="1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6" name="Picture 4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0" y="4"/>
                            <a:ext cx="241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6F80DC1" id="Group 455" o:spid="_x0000_s1026" style="width:58.1pt;height:10.85pt;mso-position-horizontal-relative:char;mso-position-vertical-relative:line" coordsize="1162,2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">
                <v:shape id="Freeform 464" o:spid="_x0000_s1027" style="position:absolute;width:122;height:180;visibility:visible;mso-wrap-style:square;v-text-anchor:top" coordsize="122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" path="m121,l,,,180r24,l24,99r84,l108,77r-84,l24,22r97,l121,xe" fillcolor="black" stroked="f">
                  <v:path arrowok="t" o:connecttype="custom" o:connectlocs="121,0;0,0;0,180;24,180;24,99;108,99;108,77;24,77;24,22;121,22;121,0" o:connectangles="0,0,0,0,0,0,0,0,0,0,0"/>
                </v:shape>
                <v:shape id="AutoShape 463" o:spid="_x0000_s1028" style="position:absolute;left:143;top:47;width:120;height:137;visibility:visible;mso-wrap-style:square;v-text-anchor:top" coordsize="120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" path="m108,18r-39,l78,21r6,4l89,30r1,6l90,51r-7,2l74,55,63,57,50,58r-8,1l36,60r-5,1l25,64,15,69r-4,3l3,82,1,87,,93r,18l3,119r8,7l19,133r11,4l53,137r8,-2l75,130r9,-5l91,119r-50,l35,118r-5,-5l25,109r-2,-4l23,95r1,-4l26,88r5,-5l35,81r3,-2l45,78,71,75,83,71r7,-2l113,69r,-36l111,29r-1,-6l108,18xm114,118r-22,l92,124r5,9l120,133r-4,-4l115,124r-1,-6xm113,69r-23,l90,87r-1,7l86,99r-2,6l79,109r-7,5l66,118r-9,1l91,119r1,-1l114,118r-1,-5l113,69xm73,l50,,41,1,32,5,24,7r-6,5l8,24,5,31,3,40r22,3l27,34r4,-6l41,21r8,-3l108,18r-4,-5l102,10,96,6,89,4,83,1,73,xe" fillcolor="black" stroked="f">
                  <v:path arrowok="t" o:connecttype="custom" o:connectlocs="69,65;84,72;90,83;83,100;63,104;42,106;31,108;15,116;3,129;0,140;3,166;19,180;53,184;75,177;91,166;35,165;25,156;23,142;26,135;35,128;45,125;83,118;113,116;111,76;108,65;92,165;97,180;116,176;114,165;90,116;89,141;84,152;72,161;57,166;92,165;113,160;73,47;41,48;24,54;8,71;3,87;27,81;41,68;108,65;102,57;89,51;73,47" o:connectangles="0,0,0,0,0,0,0,0,0,0,0,0,0,0,0,0,0,0,0,0,0,0,0,0,0,0,0,0,0,0,0,0,0,0,0,0,0,0,0,0,0,0,0,0,0,0,0"/>
                </v:shape>
                <v:line id="Line 462" o:spid="_x0000_s1029" style="position:absolute;visibility:visible;mso-wrap-style:square" from="290,13" to="312,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" strokeweight="1.26pt"/>
                <v:line id="Line 461" o:spid="_x0000_s1030" style="position:absolute;visibility:visible;mso-wrap-style:square" from="301,50" to="301,1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" strokeweight="1.08pt"/>
                <v:shape id="AutoShape 460" o:spid="_x0000_s1031" style="position:absolute;left:346;top:47;width:71;height:134;visibility:visible;mso-wrap-style:square;v-text-anchor:top" coordsize="71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" path="m20,3l,3,,133r22,l22,55r2,-8l26,40r1,-6l30,30r4,-2l38,24r4,-1l20,23,20,3xm55,l43,,38,1,33,5,30,7r-5,6l20,23r32,l57,24r6,4l70,7,63,3,55,xe" fillcolor="black" stroked="f">
                  <v:path arrowok="t" o:connecttype="custom" o:connectlocs="20,50;0,50;0,180;22,180;22,102;24,94;26,87;27,81;30,77;34,75;38,71;42,70;20,70;20,50;55,47;43,47;38,48;33,52;30,54;25,60;20,70;52,70;57,71;63,75;70,54;63,50;55,47" o:connectangles="0,0,0,0,0,0,0,0,0,0,0,0,0,0,0,0,0,0,0,0,0,0,0,0,0,0,0"/>
                </v:shape>
                <v:shape id="AutoShape 459" o:spid="_x0000_s1032" style="position:absolute;left:430;top:47;width:178;height:134;visibility:visible;mso-wrap-style:square;v-text-anchor:top" coordsize="178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" path="m20,3l,3,,133r22,l22,54r2,-9l28,33r4,-5l37,24r4,-2l20,22,20,3xm95,19r-32,l68,22r7,9l78,39r,94l99,133r,-88l103,35,115,23r-18,l95,19xm174,19r-38,l141,21r7,4l153,33r1,3l154,133r23,l177,29,174,19xm150,l136,,124,2,114,6r-9,7l97,23r18,l122,19r52,l174,18,159,4,150,xm69,l51,,43,3,36,6r-6,4l24,15r-4,7l41,22r2,-1l49,19r46,l93,16,90,10,84,6,76,3,69,xe" fillcolor="black" stroked="f">
                  <v:path arrowok="t" o:connecttype="custom" o:connectlocs="20,50;0,50;0,180;22,180;22,101;24,92;28,80;32,75;37,71;41,69;20,69;20,50;95,66;63,66;68,69;75,78;78,86;78,180;99,180;99,92;103,82;115,70;97,70;95,66;174,66;136,66;141,68;148,72;153,80;154,83;154,180;177,180;177,76;174,66;150,47;136,47;124,49;114,53;105,60;97,70;115,70;122,66;174,66;174,65;159,51;150,47;69,47;51,47;43,50;36,53;30,57;24,62;20,69;41,69;43,68;49,66;95,66;93,63;90,57;84,53;76,50;69,47" o:connectangles="0,0,0,0,0,0,0,0,0,0,0,0,0,0,0,0,0,0,0,0,0,0,0,0,0,0,0,0,0,0,0,0,0,0,0,0,0,0,0,0,0,0,0,0,0,0,0,0,0,0,0,0,0,0,0,0,0,0,0,0,0,0"/>
                </v:shape>
                <v:shape id="AutoShape 458" o:spid="_x0000_s1033" style="position:absolute;left:631;top:47;width:123;height:137;visibility:visible;mso-wrap-style:square;v-text-anchor:top" coordsize="123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" path="m61,l50,1,39,4,29,8r-8,7l12,25,5,37,2,52,,69,1,84,5,97r5,12l17,119r9,8l37,132r12,4l61,137r12,l84,133r19,-9l109,118r-58,l41,114,27,97,23,85r,-33l27,39r7,-8l41,23,51,18r55,l97,10,86,5,74,1,61,xm106,18r-34,l82,23,96,40r4,12l100,84,96,97,82,114r-9,4l109,118r2,-3l115,106r4,-8l121,89r1,-11l123,66,121,52,118,39,113,27r-7,-9xe" fillcolor="black" stroked="f">
                  <v:path arrowok="t" o:connecttype="custom" o:connectlocs="61,47;50,48;39,51;29,55;21,62;12,72;5,84;2,99;0,116;1,131;5,144;10,156;17,166;26,174;37,179;49,183;61,184;73,184;84,180;103,171;109,165;51,165;41,161;27,144;23,132;23,99;27,86;34,78;41,70;51,65;106,65;97,57;86,52;74,48;61,47;106,65;72,65;82,70;96,87;100,99;100,131;96,144;82,161;73,165;109,165;111,162;115,153;119,145;121,136;122,125;123,113;121,99;118,86;113,74;106,65" o:connectangles="0,0,0,0,0,0,0,0,0,0,0,0,0,0,0,0,0,0,0,0,0,0,0,0,0,0,0,0,0,0,0,0,0,0,0,0,0,0,0,0,0,0,0,0,0,0,0,0,0,0,0,0,0,0,0"/>
                </v:shape>
                <v:shape id="AutoShape 457" o:spid="_x0000_s1034" style="position:absolute;left:780;top:50;width:106;height:135;visibility:visible;mso-wrap-style:square;v-text-anchor:top" coordsize="106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" path="m22,l,,,97r1,5l2,108r3,6l7,118r4,4l16,126r7,3l29,132r7,2l44,134r13,-2l67,128r10,-7l82,115r-40,l36,112r-5,-2l28,106r-4,-4l23,96,22,92,22,xm106,111r-21,l85,130r21,l106,111xm106,l83,r,81l82,90r-5,12l73,106r-6,3l61,112r-6,3l82,115r3,-4l106,111,106,xe" fillcolor="black" stroked="f">
                  <v:path arrowok="t" o:connecttype="custom" o:connectlocs="22,50;0,50;0,147;1,152;2,158;5,164;7,168;11,172;16,176;23,179;29,182;36,184;44,184;57,182;67,178;77,171;82,165;42,165;36,162;31,160;28,156;24,152;23,146;22,142;22,50;106,161;85,161;85,180;106,180;106,161;106,50;83,50;83,131;82,140;77,152;73,156;67,159;61,162;55,165;82,165;85,161;106,161;106,50" o:connectangles="0,0,0,0,0,0,0,0,0,0,0,0,0,0,0,0,0,0,0,0,0,0,0,0,0,0,0,0,0,0,0,0,0,0,0,0,0,0,0,0,0,0,0"/>
                </v:shape>
                <v:shape id="Picture 456" o:spid="_x0000_s1035" type="#_x0000_t75" style="position:absolute;left:920;top:4;width:241;height:2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">
                  <v:imagedata r:id="rId161" o:title=""/>
                </v:shape>
                <w10:anchorlock/>
              </v:group>
            </w:pict>
          </mc:Fallback>
        </mc:AlternateContent>
      </w:r>
      <w:r w:rsidR="00BC0BFF">
        <w:rPr>
          <w:rFonts w:ascii="Times New Roman"/>
          <w:spacing w:val="36"/>
          <w:position w:val="-3"/>
          <w:sz w:val="19"/>
        </w:rPr>
        <w:t xml:space="preserve"> </w:t>
      </w:r>
      <w:r w:rsidR="00BC0BFF">
        <w:rPr>
          <w:noProof/>
          <w:spacing w:val="36"/>
          <w:position w:val="-1"/>
          <w:sz w:val="19"/>
        </w:rPr>
        <w:drawing>
          <wp:inline distT="0" distB="0" distL="0" distR="0" wp14:anchorId="1AA60BC1" wp14:editId="6F1DADA6">
            <wp:extent cx="205534" cy="121348"/>
            <wp:effectExtent l="0" t="0" r="0" b="0"/>
            <wp:docPr id="73" name="image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128.png"/>
                    <pic:cNvPicPr/>
                  </pic:nvPicPr>
                  <pic:blipFill>
                    <a:blip r:embed="rId1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534" cy="12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0BFF">
        <w:rPr>
          <w:spacing w:val="36"/>
          <w:position w:val="-1"/>
          <w:sz w:val="19"/>
        </w:rPr>
        <w:tab/>
      </w:r>
      <w:r>
        <w:rPr>
          <w:noProof/>
          <w:spacing w:val="36"/>
          <w:sz w:val="18"/>
        </w:rPr>
        <mc:AlternateContent>
          <mc:Choice Requires="wpg">
            <w:drawing>
              <wp:inline distT="0" distB="0" distL="0" distR="0" wp14:anchorId="609B9E88" wp14:editId="4D1DB088">
                <wp:extent cx="527050" cy="116840"/>
                <wp:effectExtent l="1905" t="3810" r="4445" b="3175"/>
                <wp:docPr id="510" name="Group 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7050" cy="116840"/>
                          <a:chOff x="0" y="0"/>
                          <a:chExt cx="830" cy="184"/>
                        </a:xfrm>
                      </wpg:grpSpPr>
                      <wps:wsp>
                        <wps:cNvPr id="511" name="Freeform 45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2" cy="180"/>
                          </a:xfrm>
                          <a:custGeom>
                            <a:avLst/>
                            <a:gdLst>
                              <a:gd name="T0" fmla="*/ 121 w 122"/>
                              <a:gd name="T1" fmla="*/ 0 h 180"/>
                              <a:gd name="T2" fmla="*/ 0 w 122"/>
                              <a:gd name="T3" fmla="*/ 0 h 180"/>
                              <a:gd name="T4" fmla="*/ 0 w 122"/>
                              <a:gd name="T5" fmla="*/ 180 h 180"/>
                              <a:gd name="T6" fmla="*/ 24 w 122"/>
                              <a:gd name="T7" fmla="*/ 180 h 180"/>
                              <a:gd name="T8" fmla="*/ 24 w 122"/>
                              <a:gd name="T9" fmla="*/ 98 h 180"/>
                              <a:gd name="T10" fmla="*/ 108 w 122"/>
                              <a:gd name="T11" fmla="*/ 98 h 180"/>
                              <a:gd name="T12" fmla="*/ 108 w 122"/>
                              <a:gd name="T13" fmla="*/ 77 h 180"/>
                              <a:gd name="T14" fmla="*/ 24 w 122"/>
                              <a:gd name="T15" fmla="*/ 77 h 180"/>
                              <a:gd name="T16" fmla="*/ 24 w 122"/>
                              <a:gd name="T17" fmla="*/ 22 h 180"/>
                              <a:gd name="T18" fmla="*/ 121 w 122"/>
                              <a:gd name="T19" fmla="*/ 22 h 180"/>
                              <a:gd name="T20" fmla="*/ 121 w 122"/>
                              <a:gd name="T21" fmla="*/ 0 h 1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122" h="180">
                                <a:moveTo>
                                  <a:pt x="12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0"/>
                                </a:lnTo>
                                <a:lnTo>
                                  <a:pt x="24" y="180"/>
                                </a:lnTo>
                                <a:lnTo>
                                  <a:pt x="24" y="98"/>
                                </a:lnTo>
                                <a:lnTo>
                                  <a:pt x="108" y="98"/>
                                </a:lnTo>
                                <a:lnTo>
                                  <a:pt x="108" y="77"/>
                                </a:lnTo>
                                <a:lnTo>
                                  <a:pt x="24" y="77"/>
                                </a:lnTo>
                                <a:lnTo>
                                  <a:pt x="24" y="22"/>
                                </a:lnTo>
                                <a:lnTo>
                                  <a:pt x="121" y="22"/>
                                </a:lnTo>
                                <a:lnTo>
                                  <a:pt x="1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2" name="AutoShape 453"/>
                        <wps:cNvSpPr>
                          <a:spLocks/>
                        </wps:cNvSpPr>
                        <wps:spPr bwMode="auto">
                          <a:xfrm>
                            <a:off x="150" y="47"/>
                            <a:ext cx="71" cy="134"/>
                          </a:xfrm>
                          <a:custGeom>
                            <a:avLst/>
                            <a:gdLst>
                              <a:gd name="T0" fmla="+- 0 169 150"/>
                              <a:gd name="T1" fmla="*/ T0 w 71"/>
                              <a:gd name="T2" fmla="+- 0 49 47"/>
                              <a:gd name="T3" fmla="*/ 49 h 134"/>
                              <a:gd name="T4" fmla="+- 0 150 150"/>
                              <a:gd name="T5" fmla="*/ T4 w 71"/>
                              <a:gd name="T6" fmla="+- 0 49 47"/>
                              <a:gd name="T7" fmla="*/ 49 h 134"/>
                              <a:gd name="T8" fmla="+- 0 150 150"/>
                              <a:gd name="T9" fmla="*/ T8 w 71"/>
                              <a:gd name="T10" fmla="+- 0 180 47"/>
                              <a:gd name="T11" fmla="*/ 180 h 134"/>
                              <a:gd name="T12" fmla="+- 0 172 150"/>
                              <a:gd name="T13" fmla="*/ T12 w 71"/>
                              <a:gd name="T14" fmla="+- 0 180 47"/>
                              <a:gd name="T15" fmla="*/ 180 h 134"/>
                              <a:gd name="T16" fmla="+- 0 172 150"/>
                              <a:gd name="T17" fmla="*/ T16 w 71"/>
                              <a:gd name="T18" fmla="+- 0 102 47"/>
                              <a:gd name="T19" fmla="*/ 102 h 134"/>
                              <a:gd name="T20" fmla="+- 0 173 150"/>
                              <a:gd name="T21" fmla="*/ T20 w 71"/>
                              <a:gd name="T22" fmla="+- 0 94 47"/>
                              <a:gd name="T23" fmla="*/ 94 h 134"/>
                              <a:gd name="T24" fmla="+- 0 175 150"/>
                              <a:gd name="T25" fmla="*/ T24 w 71"/>
                              <a:gd name="T26" fmla="+- 0 86 47"/>
                              <a:gd name="T27" fmla="*/ 86 h 134"/>
                              <a:gd name="T28" fmla="+- 0 178 150"/>
                              <a:gd name="T29" fmla="*/ T28 w 71"/>
                              <a:gd name="T30" fmla="+- 0 80 47"/>
                              <a:gd name="T31" fmla="*/ 80 h 134"/>
                              <a:gd name="T32" fmla="+- 0 180 150"/>
                              <a:gd name="T33" fmla="*/ T32 w 71"/>
                              <a:gd name="T34" fmla="+- 0 77 47"/>
                              <a:gd name="T35" fmla="*/ 77 h 134"/>
                              <a:gd name="T36" fmla="+- 0 184 150"/>
                              <a:gd name="T37" fmla="*/ T36 w 71"/>
                              <a:gd name="T38" fmla="+- 0 74 47"/>
                              <a:gd name="T39" fmla="*/ 74 h 134"/>
                              <a:gd name="T40" fmla="+- 0 187 150"/>
                              <a:gd name="T41" fmla="*/ T40 w 71"/>
                              <a:gd name="T42" fmla="+- 0 71 47"/>
                              <a:gd name="T43" fmla="*/ 71 h 134"/>
                              <a:gd name="T44" fmla="+- 0 192 150"/>
                              <a:gd name="T45" fmla="*/ T44 w 71"/>
                              <a:gd name="T46" fmla="+- 0 70 47"/>
                              <a:gd name="T47" fmla="*/ 70 h 134"/>
                              <a:gd name="T48" fmla="+- 0 169 150"/>
                              <a:gd name="T49" fmla="*/ T48 w 71"/>
                              <a:gd name="T50" fmla="+- 0 70 47"/>
                              <a:gd name="T51" fmla="*/ 70 h 134"/>
                              <a:gd name="T52" fmla="+- 0 169 150"/>
                              <a:gd name="T53" fmla="*/ T52 w 71"/>
                              <a:gd name="T54" fmla="+- 0 49 47"/>
                              <a:gd name="T55" fmla="*/ 49 h 134"/>
                              <a:gd name="T56" fmla="+- 0 205 150"/>
                              <a:gd name="T57" fmla="*/ T56 w 71"/>
                              <a:gd name="T58" fmla="+- 0 47 47"/>
                              <a:gd name="T59" fmla="*/ 47 h 134"/>
                              <a:gd name="T60" fmla="+- 0 193 150"/>
                              <a:gd name="T61" fmla="*/ T60 w 71"/>
                              <a:gd name="T62" fmla="+- 0 47 47"/>
                              <a:gd name="T63" fmla="*/ 47 h 134"/>
                              <a:gd name="T64" fmla="+- 0 188 150"/>
                              <a:gd name="T65" fmla="*/ T64 w 71"/>
                              <a:gd name="T66" fmla="+- 0 48 47"/>
                              <a:gd name="T67" fmla="*/ 48 h 134"/>
                              <a:gd name="T68" fmla="+- 0 184 150"/>
                              <a:gd name="T69" fmla="*/ T68 w 71"/>
                              <a:gd name="T70" fmla="+- 0 52 47"/>
                              <a:gd name="T71" fmla="*/ 52 h 134"/>
                              <a:gd name="T72" fmla="+- 0 179 150"/>
                              <a:gd name="T73" fmla="*/ T72 w 71"/>
                              <a:gd name="T74" fmla="+- 0 54 47"/>
                              <a:gd name="T75" fmla="*/ 54 h 134"/>
                              <a:gd name="T76" fmla="+- 0 175 150"/>
                              <a:gd name="T77" fmla="*/ T76 w 71"/>
                              <a:gd name="T78" fmla="+- 0 60 47"/>
                              <a:gd name="T79" fmla="*/ 60 h 134"/>
                              <a:gd name="T80" fmla="+- 0 169 150"/>
                              <a:gd name="T81" fmla="*/ T80 w 71"/>
                              <a:gd name="T82" fmla="+- 0 70 47"/>
                              <a:gd name="T83" fmla="*/ 70 h 134"/>
                              <a:gd name="T84" fmla="+- 0 202 150"/>
                              <a:gd name="T85" fmla="*/ T84 w 71"/>
                              <a:gd name="T86" fmla="+- 0 70 47"/>
                              <a:gd name="T87" fmla="*/ 70 h 134"/>
                              <a:gd name="T88" fmla="+- 0 208 150"/>
                              <a:gd name="T89" fmla="*/ T88 w 71"/>
                              <a:gd name="T90" fmla="+- 0 71 47"/>
                              <a:gd name="T91" fmla="*/ 71 h 134"/>
                              <a:gd name="T92" fmla="+- 0 212 150"/>
                              <a:gd name="T93" fmla="*/ T92 w 71"/>
                              <a:gd name="T94" fmla="+- 0 74 47"/>
                              <a:gd name="T95" fmla="*/ 74 h 134"/>
                              <a:gd name="T96" fmla="+- 0 221 150"/>
                              <a:gd name="T97" fmla="*/ T96 w 71"/>
                              <a:gd name="T98" fmla="+- 0 54 47"/>
                              <a:gd name="T99" fmla="*/ 54 h 134"/>
                              <a:gd name="T100" fmla="+- 0 212 150"/>
                              <a:gd name="T101" fmla="*/ T100 w 71"/>
                              <a:gd name="T102" fmla="+- 0 49 47"/>
                              <a:gd name="T103" fmla="*/ 49 h 134"/>
                              <a:gd name="T104" fmla="+- 0 205 150"/>
                              <a:gd name="T105" fmla="*/ T104 w 71"/>
                              <a:gd name="T106" fmla="+- 0 47 47"/>
                              <a:gd name="T107" fmla="*/ 47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71" h="134">
                                <a:moveTo>
                                  <a:pt x="19" y="2"/>
                                </a:moveTo>
                                <a:lnTo>
                                  <a:pt x="0" y="2"/>
                                </a:lnTo>
                                <a:lnTo>
                                  <a:pt x="0" y="133"/>
                                </a:lnTo>
                                <a:lnTo>
                                  <a:pt x="22" y="133"/>
                                </a:lnTo>
                                <a:lnTo>
                                  <a:pt x="22" y="55"/>
                                </a:lnTo>
                                <a:lnTo>
                                  <a:pt x="23" y="47"/>
                                </a:lnTo>
                                <a:lnTo>
                                  <a:pt x="25" y="39"/>
                                </a:lnTo>
                                <a:lnTo>
                                  <a:pt x="28" y="33"/>
                                </a:lnTo>
                                <a:lnTo>
                                  <a:pt x="30" y="30"/>
                                </a:lnTo>
                                <a:lnTo>
                                  <a:pt x="34" y="27"/>
                                </a:lnTo>
                                <a:lnTo>
                                  <a:pt x="37" y="24"/>
                                </a:lnTo>
                                <a:lnTo>
                                  <a:pt x="42" y="23"/>
                                </a:lnTo>
                                <a:lnTo>
                                  <a:pt x="19" y="23"/>
                                </a:lnTo>
                                <a:lnTo>
                                  <a:pt x="19" y="2"/>
                                </a:lnTo>
                                <a:close/>
                                <a:moveTo>
                                  <a:pt x="55" y="0"/>
                                </a:moveTo>
                                <a:lnTo>
                                  <a:pt x="43" y="0"/>
                                </a:lnTo>
                                <a:lnTo>
                                  <a:pt x="38" y="1"/>
                                </a:lnTo>
                                <a:lnTo>
                                  <a:pt x="34" y="5"/>
                                </a:lnTo>
                                <a:lnTo>
                                  <a:pt x="29" y="7"/>
                                </a:lnTo>
                                <a:lnTo>
                                  <a:pt x="25" y="13"/>
                                </a:lnTo>
                                <a:lnTo>
                                  <a:pt x="19" y="23"/>
                                </a:lnTo>
                                <a:lnTo>
                                  <a:pt x="52" y="23"/>
                                </a:lnTo>
                                <a:lnTo>
                                  <a:pt x="58" y="24"/>
                                </a:lnTo>
                                <a:lnTo>
                                  <a:pt x="62" y="27"/>
                                </a:lnTo>
                                <a:lnTo>
                                  <a:pt x="71" y="7"/>
                                </a:lnTo>
                                <a:lnTo>
                                  <a:pt x="62" y="2"/>
                                </a:lnTo>
                                <a:lnTo>
                                  <a:pt x="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" name="AutoShape 452"/>
                        <wps:cNvSpPr>
                          <a:spLocks/>
                        </wps:cNvSpPr>
                        <wps:spPr bwMode="auto">
                          <a:xfrm>
                            <a:off x="227" y="47"/>
                            <a:ext cx="120" cy="137"/>
                          </a:xfrm>
                          <a:custGeom>
                            <a:avLst/>
                            <a:gdLst>
                              <a:gd name="T0" fmla="+- 0 298 227"/>
                              <a:gd name="T1" fmla="*/ T0 w 120"/>
                              <a:gd name="T2" fmla="+- 0 65 47"/>
                              <a:gd name="T3" fmla="*/ 65 h 137"/>
                              <a:gd name="T4" fmla="+- 0 316 227"/>
                              <a:gd name="T5" fmla="*/ T4 w 120"/>
                              <a:gd name="T6" fmla="+- 0 77 47"/>
                              <a:gd name="T7" fmla="*/ 77 h 137"/>
                              <a:gd name="T8" fmla="+- 0 317 227"/>
                              <a:gd name="T9" fmla="*/ T8 w 120"/>
                              <a:gd name="T10" fmla="+- 0 97 47"/>
                              <a:gd name="T11" fmla="*/ 97 h 137"/>
                              <a:gd name="T12" fmla="+- 0 295 227"/>
                              <a:gd name="T13" fmla="*/ T12 w 120"/>
                              <a:gd name="T14" fmla="+- 0 103 47"/>
                              <a:gd name="T15" fmla="*/ 103 h 137"/>
                              <a:gd name="T16" fmla="+- 0 269 227"/>
                              <a:gd name="T17" fmla="*/ T16 w 120"/>
                              <a:gd name="T18" fmla="+- 0 106 47"/>
                              <a:gd name="T19" fmla="*/ 106 h 137"/>
                              <a:gd name="T20" fmla="+- 0 258 227"/>
                              <a:gd name="T21" fmla="*/ T20 w 120"/>
                              <a:gd name="T22" fmla="+- 0 108 47"/>
                              <a:gd name="T23" fmla="*/ 108 h 137"/>
                              <a:gd name="T24" fmla="+- 0 242 227"/>
                              <a:gd name="T25" fmla="*/ T24 w 120"/>
                              <a:gd name="T26" fmla="+- 0 115 47"/>
                              <a:gd name="T27" fmla="*/ 115 h 137"/>
                              <a:gd name="T28" fmla="+- 0 230 227"/>
                              <a:gd name="T29" fmla="*/ T28 w 120"/>
                              <a:gd name="T30" fmla="+- 0 128 47"/>
                              <a:gd name="T31" fmla="*/ 128 h 137"/>
                              <a:gd name="T32" fmla="+- 0 227 227"/>
                              <a:gd name="T33" fmla="*/ T32 w 120"/>
                              <a:gd name="T34" fmla="+- 0 139 47"/>
                              <a:gd name="T35" fmla="*/ 139 h 137"/>
                              <a:gd name="T36" fmla="+- 0 230 227"/>
                              <a:gd name="T37" fmla="*/ T36 w 120"/>
                              <a:gd name="T38" fmla="+- 0 166 47"/>
                              <a:gd name="T39" fmla="*/ 166 h 137"/>
                              <a:gd name="T40" fmla="+- 0 246 227"/>
                              <a:gd name="T41" fmla="*/ T40 w 120"/>
                              <a:gd name="T42" fmla="+- 0 180 47"/>
                              <a:gd name="T43" fmla="*/ 180 h 137"/>
                              <a:gd name="T44" fmla="+- 0 280 227"/>
                              <a:gd name="T45" fmla="*/ T44 w 120"/>
                              <a:gd name="T46" fmla="+- 0 184 47"/>
                              <a:gd name="T47" fmla="*/ 184 h 137"/>
                              <a:gd name="T48" fmla="+- 0 295 227"/>
                              <a:gd name="T49" fmla="*/ T48 w 120"/>
                              <a:gd name="T50" fmla="+- 0 179 47"/>
                              <a:gd name="T51" fmla="*/ 179 h 137"/>
                              <a:gd name="T52" fmla="+- 0 311 227"/>
                              <a:gd name="T53" fmla="*/ T52 w 120"/>
                              <a:gd name="T54" fmla="+- 0 172 47"/>
                              <a:gd name="T55" fmla="*/ 172 h 137"/>
                              <a:gd name="T56" fmla="+- 0 268 227"/>
                              <a:gd name="T57" fmla="*/ T56 w 120"/>
                              <a:gd name="T58" fmla="+- 0 166 47"/>
                              <a:gd name="T59" fmla="*/ 166 h 137"/>
                              <a:gd name="T60" fmla="+- 0 257 227"/>
                              <a:gd name="T61" fmla="*/ T60 w 120"/>
                              <a:gd name="T62" fmla="+- 0 160 47"/>
                              <a:gd name="T63" fmla="*/ 160 h 137"/>
                              <a:gd name="T64" fmla="+- 0 250 227"/>
                              <a:gd name="T65" fmla="*/ T64 w 120"/>
                              <a:gd name="T66" fmla="+- 0 151 47"/>
                              <a:gd name="T67" fmla="*/ 151 h 137"/>
                              <a:gd name="T68" fmla="+- 0 251 227"/>
                              <a:gd name="T69" fmla="*/ T68 w 120"/>
                              <a:gd name="T70" fmla="+- 0 138 47"/>
                              <a:gd name="T71" fmla="*/ 138 h 137"/>
                              <a:gd name="T72" fmla="+- 0 258 227"/>
                              <a:gd name="T73" fmla="*/ T72 w 120"/>
                              <a:gd name="T74" fmla="+- 0 130 47"/>
                              <a:gd name="T75" fmla="*/ 130 h 137"/>
                              <a:gd name="T76" fmla="+- 0 265 227"/>
                              <a:gd name="T77" fmla="*/ T76 w 120"/>
                              <a:gd name="T78" fmla="+- 0 126 47"/>
                              <a:gd name="T79" fmla="*/ 126 h 137"/>
                              <a:gd name="T80" fmla="+- 0 298 227"/>
                              <a:gd name="T81" fmla="*/ T80 w 120"/>
                              <a:gd name="T82" fmla="+- 0 121 47"/>
                              <a:gd name="T83" fmla="*/ 121 h 137"/>
                              <a:gd name="T84" fmla="+- 0 317 227"/>
                              <a:gd name="T85" fmla="*/ T84 w 120"/>
                              <a:gd name="T86" fmla="+- 0 115 47"/>
                              <a:gd name="T87" fmla="*/ 115 h 137"/>
                              <a:gd name="T88" fmla="+- 0 340 227"/>
                              <a:gd name="T89" fmla="*/ T88 w 120"/>
                              <a:gd name="T90" fmla="+- 0 79 47"/>
                              <a:gd name="T91" fmla="*/ 79 h 137"/>
                              <a:gd name="T92" fmla="+- 0 337 227"/>
                              <a:gd name="T93" fmla="*/ T92 w 120"/>
                              <a:gd name="T94" fmla="+- 0 70 47"/>
                              <a:gd name="T95" fmla="*/ 70 h 137"/>
                              <a:gd name="T96" fmla="+- 0 341 227"/>
                              <a:gd name="T97" fmla="*/ T96 w 120"/>
                              <a:gd name="T98" fmla="+- 0 164 47"/>
                              <a:gd name="T99" fmla="*/ 164 h 137"/>
                              <a:gd name="T100" fmla="+- 0 319 227"/>
                              <a:gd name="T101" fmla="*/ T100 w 120"/>
                              <a:gd name="T102" fmla="+- 0 170 47"/>
                              <a:gd name="T103" fmla="*/ 170 h 137"/>
                              <a:gd name="T104" fmla="+- 0 347 227"/>
                              <a:gd name="T105" fmla="*/ T104 w 120"/>
                              <a:gd name="T106" fmla="+- 0 180 47"/>
                              <a:gd name="T107" fmla="*/ 180 h 137"/>
                              <a:gd name="T108" fmla="+- 0 341 227"/>
                              <a:gd name="T109" fmla="*/ T108 w 120"/>
                              <a:gd name="T110" fmla="+- 0 164 47"/>
                              <a:gd name="T111" fmla="*/ 164 h 137"/>
                              <a:gd name="T112" fmla="+- 0 317 227"/>
                              <a:gd name="T113" fmla="*/ T112 w 120"/>
                              <a:gd name="T114" fmla="+- 0 115 47"/>
                              <a:gd name="T115" fmla="*/ 115 h 137"/>
                              <a:gd name="T116" fmla="+- 0 316 227"/>
                              <a:gd name="T117" fmla="*/ T116 w 120"/>
                              <a:gd name="T118" fmla="+- 0 140 47"/>
                              <a:gd name="T119" fmla="*/ 140 h 137"/>
                              <a:gd name="T120" fmla="+- 0 311 227"/>
                              <a:gd name="T121" fmla="*/ T120 w 120"/>
                              <a:gd name="T122" fmla="+- 0 151 47"/>
                              <a:gd name="T123" fmla="*/ 151 h 137"/>
                              <a:gd name="T124" fmla="+- 0 299 227"/>
                              <a:gd name="T125" fmla="*/ T124 w 120"/>
                              <a:gd name="T126" fmla="+- 0 161 47"/>
                              <a:gd name="T127" fmla="*/ 161 h 137"/>
                              <a:gd name="T128" fmla="+- 0 284 227"/>
                              <a:gd name="T129" fmla="*/ T128 w 120"/>
                              <a:gd name="T130" fmla="+- 0 166 47"/>
                              <a:gd name="T131" fmla="*/ 166 h 137"/>
                              <a:gd name="T132" fmla="+- 0 319 227"/>
                              <a:gd name="T133" fmla="*/ T132 w 120"/>
                              <a:gd name="T134" fmla="+- 0 164 47"/>
                              <a:gd name="T135" fmla="*/ 164 h 137"/>
                              <a:gd name="T136" fmla="+- 0 340 227"/>
                              <a:gd name="T137" fmla="*/ T136 w 120"/>
                              <a:gd name="T138" fmla="+- 0 160 47"/>
                              <a:gd name="T139" fmla="*/ 160 h 137"/>
                              <a:gd name="T140" fmla="+- 0 300 227"/>
                              <a:gd name="T141" fmla="*/ T140 w 120"/>
                              <a:gd name="T142" fmla="+- 0 47 47"/>
                              <a:gd name="T143" fmla="*/ 47 h 137"/>
                              <a:gd name="T144" fmla="+- 0 268 227"/>
                              <a:gd name="T145" fmla="*/ T144 w 120"/>
                              <a:gd name="T146" fmla="+- 0 48 47"/>
                              <a:gd name="T147" fmla="*/ 48 h 137"/>
                              <a:gd name="T148" fmla="+- 0 251 227"/>
                              <a:gd name="T149" fmla="*/ T148 w 120"/>
                              <a:gd name="T150" fmla="+- 0 54 47"/>
                              <a:gd name="T151" fmla="*/ 54 h 137"/>
                              <a:gd name="T152" fmla="+- 0 235 227"/>
                              <a:gd name="T153" fmla="*/ T152 w 120"/>
                              <a:gd name="T154" fmla="+- 0 71 47"/>
                              <a:gd name="T155" fmla="*/ 71 h 137"/>
                              <a:gd name="T156" fmla="+- 0 230 227"/>
                              <a:gd name="T157" fmla="*/ T156 w 120"/>
                              <a:gd name="T158" fmla="+- 0 86 47"/>
                              <a:gd name="T159" fmla="*/ 86 h 137"/>
                              <a:gd name="T160" fmla="+- 0 254 227"/>
                              <a:gd name="T161" fmla="*/ T160 w 120"/>
                              <a:gd name="T162" fmla="+- 0 80 47"/>
                              <a:gd name="T163" fmla="*/ 80 h 137"/>
                              <a:gd name="T164" fmla="+- 0 268 227"/>
                              <a:gd name="T165" fmla="*/ T164 w 120"/>
                              <a:gd name="T166" fmla="+- 0 67 47"/>
                              <a:gd name="T167" fmla="*/ 67 h 137"/>
                              <a:gd name="T168" fmla="+- 0 335 227"/>
                              <a:gd name="T169" fmla="*/ T168 w 120"/>
                              <a:gd name="T170" fmla="+- 0 65 47"/>
                              <a:gd name="T171" fmla="*/ 65 h 137"/>
                              <a:gd name="T172" fmla="+- 0 329 227"/>
                              <a:gd name="T173" fmla="*/ T172 w 120"/>
                              <a:gd name="T174" fmla="+- 0 56 47"/>
                              <a:gd name="T175" fmla="*/ 56 h 137"/>
                              <a:gd name="T176" fmla="+- 0 317 227"/>
                              <a:gd name="T177" fmla="*/ T176 w 120"/>
                              <a:gd name="T178" fmla="+- 0 50 47"/>
                              <a:gd name="T179" fmla="*/ 50 h 137"/>
                              <a:gd name="T180" fmla="+- 0 300 227"/>
                              <a:gd name="T181" fmla="*/ T180 w 120"/>
                              <a:gd name="T182" fmla="+- 0 47 47"/>
                              <a:gd name="T183" fmla="*/ 47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120" h="137">
                                <a:moveTo>
                                  <a:pt x="108" y="18"/>
                                </a:moveTo>
                                <a:lnTo>
                                  <a:pt x="71" y="18"/>
                                </a:lnTo>
                                <a:lnTo>
                                  <a:pt x="79" y="20"/>
                                </a:lnTo>
                                <a:lnTo>
                                  <a:pt x="89" y="30"/>
                                </a:lnTo>
                                <a:lnTo>
                                  <a:pt x="90" y="36"/>
                                </a:lnTo>
                                <a:lnTo>
                                  <a:pt x="90" y="50"/>
                                </a:lnTo>
                                <a:lnTo>
                                  <a:pt x="81" y="54"/>
                                </a:lnTo>
                                <a:lnTo>
                                  <a:pt x="68" y="56"/>
                                </a:lnTo>
                                <a:lnTo>
                                  <a:pt x="51" y="57"/>
                                </a:lnTo>
                                <a:lnTo>
                                  <a:pt x="42" y="59"/>
                                </a:lnTo>
                                <a:lnTo>
                                  <a:pt x="36" y="60"/>
                                </a:lnTo>
                                <a:lnTo>
                                  <a:pt x="31" y="61"/>
                                </a:lnTo>
                                <a:lnTo>
                                  <a:pt x="25" y="63"/>
                                </a:lnTo>
                                <a:lnTo>
                                  <a:pt x="15" y="68"/>
                                </a:lnTo>
                                <a:lnTo>
                                  <a:pt x="11" y="72"/>
                                </a:lnTo>
                                <a:lnTo>
                                  <a:pt x="3" y="81"/>
                                </a:lnTo>
                                <a:lnTo>
                                  <a:pt x="1" y="86"/>
                                </a:lnTo>
                                <a:lnTo>
                                  <a:pt x="0" y="92"/>
                                </a:lnTo>
                                <a:lnTo>
                                  <a:pt x="0" y="110"/>
                                </a:lnTo>
                                <a:lnTo>
                                  <a:pt x="3" y="119"/>
                                </a:lnTo>
                                <a:lnTo>
                                  <a:pt x="11" y="126"/>
                                </a:lnTo>
                                <a:lnTo>
                                  <a:pt x="19" y="133"/>
                                </a:lnTo>
                                <a:lnTo>
                                  <a:pt x="30" y="137"/>
                                </a:lnTo>
                                <a:lnTo>
                                  <a:pt x="53" y="137"/>
                                </a:lnTo>
                                <a:lnTo>
                                  <a:pt x="61" y="134"/>
                                </a:lnTo>
                                <a:lnTo>
                                  <a:pt x="68" y="132"/>
                                </a:lnTo>
                                <a:lnTo>
                                  <a:pt x="77" y="129"/>
                                </a:lnTo>
                                <a:lnTo>
                                  <a:pt x="84" y="125"/>
                                </a:lnTo>
                                <a:lnTo>
                                  <a:pt x="91" y="119"/>
                                </a:lnTo>
                                <a:lnTo>
                                  <a:pt x="41" y="119"/>
                                </a:lnTo>
                                <a:lnTo>
                                  <a:pt x="35" y="117"/>
                                </a:lnTo>
                                <a:lnTo>
                                  <a:pt x="30" y="113"/>
                                </a:lnTo>
                                <a:lnTo>
                                  <a:pt x="25" y="109"/>
                                </a:lnTo>
                                <a:lnTo>
                                  <a:pt x="23" y="104"/>
                                </a:lnTo>
                                <a:lnTo>
                                  <a:pt x="23" y="95"/>
                                </a:lnTo>
                                <a:lnTo>
                                  <a:pt x="24" y="91"/>
                                </a:lnTo>
                                <a:lnTo>
                                  <a:pt x="26" y="87"/>
                                </a:lnTo>
                                <a:lnTo>
                                  <a:pt x="31" y="83"/>
                                </a:lnTo>
                                <a:lnTo>
                                  <a:pt x="35" y="80"/>
                                </a:lnTo>
                                <a:lnTo>
                                  <a:pt x="38" y="79"/>
                                </a:lnTo>
                                <a:lnTo>
                                  <a:pt x="45" y="78"/>
                                </a:lnTo>
                                <a:lnTo>
                                  <a:pt x="71" y="74"/>
                                </a:lnTo>
                                <a:lnTo>
                                  <a:pt x="83" y="71"/>
                                </a:lnTo>
                                <a:lnTo>
                                  <a:pt x="90" y="68"/>
                                </a:lnTo>
                                <a:lnTo>
                                  <a:pt x="113" y="68"/>
                                </a:lnTo>
                                <a:lnTo>
                                  <a:pt x="113" y="32"/>
                                </a:lnTo>
                                <a:lnTo>
                                  <a:pt x="111" y="29"/>
                                </a:lnTo>
                                <a:lnTo>
                                  <a:pt x="110" y="23"/>
                                </a:lnTo>
                                <a:lnTo>
                                  <a:pt x="108" y="18"/>
                                </a:lnTo>
                                <a:close/>
                                <a:moveTo>
                                  <a:pt x="114" y="117"/>
                                </a:moveTo>
                                <a:lnTo>
                                  <a:pt x="92" y="117"/>
                                </a:lnTo>
                                <a:lnTo>
                                  <a:pt x="92" y="123"/>
                                </a:lnTo>
                                <a:lnTo>
                                  <a:pt x="97" y="133"/>
                                </a:lnTo>
                                <a:lnTo>
                                  <a:pt x="120" y="133"/>
                                </a:lnTo>
                                <a:lnTo>
                                  <a:pt x="115" y="123"/>
                                </a:lnTo>
                                <a:lnTo>
                                  <a:pt x="114" y="117"/>
                                </a:lnTo>
                                <a:close/>
                                <a:moveTo>
                                  <a:pt x="113" y="68"/>
                                </a:moveTo>
                                <a:lnTo>
                                  <a:pt x="90" y="68"/>
                                </a:lnTo>
                                <a:lnTo>
                                  <a:pt x="90" y="86"/>
                                </a:lnTo>
                                <a:lnTo>
                                  <a:pt x="89" y="93"/>
                                </a:lnTo>
                                <a:lnTo>
                                  <a:pt x="86" y="98"/>
                                </a:lnTo>
                                <a:lnTo>
                                  <a:pt x="84" y="104"/>
                                </a:lnTo>
                                <a:lnTo>
                                  <a:pt x="79" y="109"/>
                                </a:lnTo>
                                <a:lnTo>
                                  <a:pt x="72" y="114"/>
                                </a:lnTo>
                                <a:lnTo>
                                  <a:pt x="66" y="117"/>
                                </a:lnTo>
                                <a:lnTo>
                                  <a:pt x="57" y="119"/>
                                </a:lnTo>
                                <a:lnTo>
                                  <a:pt x="91" y="119"/>
                                </a:lnTo>
                                <a:lnTo>
                                  <a:pt x="92" y="117"/>
                                </a:lnTo>
                                <a:lnTo>
                                  <a:pt x="114" y="117"/>
                                </a:lnTo>
                                <a:lnTo>
                                  <a:pt x="113" y="113"/>
                                </a:lnTo>
                                <a:lnTo>
                                  <a:pt x="113" y="68"/>
                                </a:lnTo>
                                <a:close/>
                                <a:moveTo>
                                  <a:pt x="73" y="0"/>
                                </a:moveTo>
                                <a:lnTo>
                                  <a:pt x="51" y="0"/>
                                </a:lnTo>
                                <a:lnTo>
                                  <a:pt x="41" y="1"/>
                                </a:lnTo>
                                <a:lnTo>
                                  <a:pt x="32" y="5"/>
                                </a:lnTo>
                                <a:lnTo>
                                  <a:pt x="24" y="7"/>
                                </a:lnTo>
                                <a:lnTo>
                                  <a:pt x="18" y="12"/>
                                </a:lnTo>
                                <a:lnTo>
                                  <a:pt x="8" y="24"/>
                                </a:lnTo>
                                <a:lnTo>
                                  <a:pt x="6" y="31"/>
                                </a:lnTo>
                                <a:lnTo>
                                  <a:pt x="3" y="39"/>
                                </a:lnTo>
                                <a:lnTo>
                                  <a:pt x="25" y="43"/>
                                </a:lnTo>
                                <a:lnTo>
                                  <a:pt x="27" y="33"/>
                                </a:lnTo>
                                <a:lnTo>
                                  <a:pt x="31" y="27"/>
                                </a:lnTo>
                                <a:lnTo>
                                  <a:pt x="41" y="20"/>
                                </a:lnTo>
                                <a:lnTo>
                                  <a:pt x="49" y="18"/>
                                </a:lnTo>
                                <a:lnTo>
                                  <a:pt x="108" y="18"/>
                                </a:lnTo>
                                <a:lnTo>
                                  <a:pt x="104" y="13"/>
                                </a:lnTo>
                                <a:lnTo>
                                  <a:pt x="102" y="9"/>
                                </a:lnTo>
                                <a:lnTo>
                                  <a:pt x="96" y="6"/>
                                </a:lnTo>
                                <a:lnTo>
                                  <a:pt x="90" y="3"/>
                                </a:lnTo>
                                <a:lnTo>
                                  <a:pt x="83" y="1"/>
                                </a:lnTo>
                                <a:lnTo>
                                  <a:pt x="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" name="AutoShape 451"/>
                        <wps:cNvSpPr>
                          <a:spLocks/>
                        </wps:cNvSpPr>
                        <wps:spPr bwMode="auto">
                          <a:xfrm>
                            <a:off x="374" y="47"/>
                            <a:ext cx="177" cy="134"/>
                          </a:xfrm>
                          <a:custGeom>
                            <a:avLst/>
                            <a:gdLst>
                              <a:gd name="T0" fmla="+- 0 394 374"/>
                              <a:gd name="T1" fmla="*/ T0 w 177"/>
                              <a:gd name="T2" fmla="+- 0 49 47"/>
                              <a:gd name="T3" fmla="*/ 49 h 134"/>
                              <a:gd name="T4" fmla="+- 0 374 374"/>
                              <a:gd name="T5" fmla="*/ T4 w 177"/>
                              <a:gd name="T6" fmla="+- 0 49 47"/>
                              <a:gd name="T7" fmla="*/ 49 h 134"/>
                              <a:gd name="T8" fmla="+- 0 374 374"/>
                              <a:gd name="T9" fmla="*/ T8 w 177"/>
                              <a:gd name="T10" fmla="+- 0 180 47"/>
                              <a:gd name="T11" fmla="*/ 180 h 134"/>
                              <a:gd name="T12" fmla="+- 0 396 374"/>
                              <a:gd name="T13" fmla="*/ T12 w 177"/>
                              <a:gd name="T14" fmla="+- 0 180 47"/>
                              <a:gd name="T15" fmla="*/ 180 h 134"/>
                              <a:gd name="T16" fmla="+- 0 396 374"/>
                              <a:gd name="T17" fmla="*/ T16 w 177"/>
                              <a:gd name="T18" fmla="+- 0 101 47"/>
                              <a:gd name="T19" fmla="*/ 101 h 134"/>
                              <a:gd name="T20" fmla="+- 0 397 374"/>
                              <a:gd name="T21" fmla="*/ T20 w 177"/>
                              <a:gd name="T22" fmla="+- 0 91 47"/>
                              <a:gd name="T23" fmla="*/ 91 h 134"/>
                              <a:gd name="T24" fmla="+- 0 402 374"/>
                              <a:gd name="T25" fmla="*/ T24 w 177"/>
                              <a:gd name="T26" fmla="+- 0 79 47"/>
                              <a:gd name="T27" fmla="*/ 79 h 134"/>
                              <a:gd name="T28" fmla="+- 0 406 374"/>
                              <a:gd name="T29" fmla="*/ T28 w 177"/>
                              <a:gd name="T30" fmla="+- 0 74 47"/>
                              <a:gd name="T31" fmla="*/ 74 h 134"/>
                              <a:gd name="T32" fmla="+- 0 412 374"/>
                              <a:gd name="T33" fmla="*/ T32 w 177"/>
                              <a:gd name="T34" fmla="+- 0 71 47"/>
                              <a:gd name="T35" fmla="*/ 71 h 134"/>
                              <a:gd name="T36" fmla="+- 0 415 374"/>
                              <a:gd name="T37" fmla="*/ T36 w 177"/>
                              <a:gd name="T38" fmla="+- 0 68 47"/>
                              <a:gd name="T39" fmla="*/ 68 h 134"/>
                              <a:gd name="T40" fmla="+- 0 394 374"/>
                              <a:gd name="T41" fmla="*/ T40 w 177"/>
                              <a:gd name="T42" fmla="+- 0 68 47"/>
                              <a:gd name="T43" fmla="*/ 68 h 134"/>
                              <a:gd name="T44" fmla="+- 0 394 374"/>
                              <a:gd name="T45" fmla="*/ T44 w 177"/>
                              <a:gd name="T46" fmla="+- 0 49 47"/>
                              <a:gd name="T47" fmla="*/ 49 h 134"/>
                              <a:gd name="T48" fmla="+- 0 469 374"/>
                              <a:gd name="T49" fmla="*/ T48 w 177"/>
                              <a:gd name="T50" fmla="+- 0 66 47"/>
                              <a:gd name="T51" fmla="*/ 66 h 134"/>
                              <a:gd name="T52" fmla="+- 0 437 374"/>
                              <a:gd name="T53" fmla="*/ T52 w 177"/>
                              <a:gd name="T54" fmla="+- 0 66 47"/>
                              <a:gd name="T55" fmla="*/ 66 h 134"/>
                              <a:gd name="T56" fmla="+- 0 443 374"/>
                              <a:gd name="T57" fmla="*/ T56 w 177"/>
                              <a:gd name="T58" fmla="+- 0 68 47"/>
                              <a:gd name="T59" fmla="*/ 68 h 134"/>
                              <a:gd name="T60" fmla="+- 0 450 374"/>
                              <a:gd name="T61" fmla="*/ T60 w 177"/>
                              <a:gd name="T62" fmla="+- 0 78 47"/>
                              <a:gd name="T63" fmla="*/ 78 h 134"/>
                              <a:gd name="T64" fmla="+- 0 451 374"/>
                              <a:gd name="T65" fmla="*/ T64 w 177"/>
                              <a:gd name="T66" fmla="+- 0 85 47"/>
                              <a:gd name="T67" fmla="*/ 85 h 134"/>
                              <a:gd name="T68" fmla="+- 0 451 374"/>
                              <a:gd name="T69" fmla="*/ T68 w 177"/>
                              <a:gd name="T70" fmla="+- 0 180 47"/>
                              <a:gd name="T71" fmla="*/ 180 h 134"/>
                              <a:gd name="T72" fmla="+- 0 474 374"/>
                              <a:gd name="T73" fmla="*/ T72 w 177"/>
                              <a:gd name="T74" fmla="+- 0 180 47"/>
                              <a:gd name="T75" fmla="*/ 180 h 134"/>
                              <a:gd name="T76" fmla="+- 0 474 374"/>
                              <a:gd name="T77" fmla="*/ T76 w 177"/>
                              <a:gd name="T78" fmla="+- 0 91 47"/>
                              <a:gd name="T79" fmla="*/ 91 h 134"/>
                              <a:gd name="T80" fmla="+- 0 476 374"/>
                              <a:gd name="T81" fmla="*/ T80 w 177"/>
                              <a:gd name="T82" fmla="+- 0 82 47"/>
                              <a:gd name="T83" fmla="*/ 82 h 134"/>
                              <a:gd name="T84" fmla="+- 0 488 374"/>
                              <a:gd name="T85" fmla="*/ T84 w 177"/>
                              <a:gd name="T86" fmla="+- 0 70 47"/>
                              <a:gd name="T87" fmla="*/ 70 h 134"/>
                              <a:gd name="T88" fmla="+- 0 470 374"/>
                              <a:gd name="T89" fmla="*/ T88 w 177"/>
                              <a:gd name="T90" fmla="+- 0 70 47"/>
                              <a:gd name="T91" fmla="*/ 70 h 134"/>
                              <a:gd name="T92" fmla="+- 0 469 374"/>
                              <a:gd name="T93" fmla="*/ T92 w 177"/>
                              <a:gd name="T94" fmla="+- 0 66 47"/>
                              <a:gd name="T95" fmla="*/ 66 h 134"/>
                              <a:gd name="T96" fmla="+- 0 548 374"/>
                              <a:gd name="T97" fmla="*/ T96 w 177"/>
                              <a:gd name="T98" fmla="+- 0 66 47"/>
                              <a:gd name="T99" fmla="*/ 66 h 134"/>
                              <a:gd name="T100" fmla="+- 0 511 374"/>
                              <a:gd name="T101" fmla="*/ T100 w 177"/>
                              <a:gd name="T102" fmla="+- 0 66 47"/>
                              <a:gd name="T103" fmla="*/ 66 h 134"/>
                              <a:gd name="T104" fmla="+- 0 515 374"/>
                              <a:gd name="T105" fmla="*/ T104 w 177"/>
                              <a:gd name="T106" fmla="+- 0 67 47"/>
                              <a:gd name="T107" fmla="*/ 67 h 134"/>
                              <a:gd name="T108" fmla="+- 0 518 374"/>
                              <a:gd name="T109" fmla="*/ T108 w 177"/>
                              <a:gd name="T110" fmla="+- 0 70 47"/>
                              <a:gd name="T111" fmla="*/ 70 h 134"/>
                              <a:gd name="T112" fmla="+- 0 523 374"/>
                              <a:gd name="T113" fmla="*/ T112 w 177"/>
                              <a:gd name="T114" fmla="+- 0 72 47"/>
                              <a:gd name="T115" fmla="*/ 72 h 134"/>
                              <a:gd name="T116" fmla="+- 0 526 374"/>
                              <a:gd name="T117" fmla="*/ T116 w 177"/>
                              <a:gd name="T118" fmla="+- 0 76 47"/>
                              <a:gd name="T119" fmla="*/ 76 h 134"/>
                              <a:gd name="T120" fmla="+- 0 528 374"/>
                              <a:gd name="T121" fmla="*/ T120 w 177"/>
                              <a:gd name="T122" fmla="+- 0 83 47"/>
                              <a:gd name="T123" fmla="*/ 83 h 134"/>
                              <a:gd name="T124" fmla="+- 0 529 374"/>
                              <a:gd name="T125" fmla="*/ T124 w 177"/>
                              <a:gd name="T126" fmla="+- 0 89 47"/>
                              <a:gd name="T127" fmla="*/ 89 h 134"/>
                              <a:gd name="T128" fmla="+- 0 529 374"/>
                              <a:gd name="T129" fmla="*/ T128 w 177"/>
                              <a:gd name="T130" fmla="+- 0 180 47"/>
                              <a:gd name="T131" fmla="*/ 180 h 134"/>
                              <a:gd name="T132" fmla="+- 0 551 374"/>
                              <a:gd name="T133" fmla="*/ T132 w 177"/>
                              <a:gd name="T134" fmla="+- 0 180 47"/>
                              <a:gd name="T135" fmla="*/ 180 h 134"/>
                              <a:gd name="T136" fmla="+- 0 551 374"/>
                              <a:gd name="T137" fmla="*/ T136 w 177"/>
                              <a:gd name="T138" fmla="+- 0 76 47"/>
                              <a:gd name="T139" fmla="*/ 76 h 134"/>
                              <a:gd name="T140" fmla="+- 0 548 374"/>
                              <a:gd name="T141" fmla="*/ T140 w 177"/>
                              <a:gd name="T142" fmla="+- 0 66 47"/>
                              <a:gd name="T143" fmla="*/ 66 h 134"/>
                              <a:gd name="T144" fmla="+- 0 523 374"/>
                              <a:gd name="T145" fmla="*/ T144 w 177"/>
                              <a:gd name="T146" fmla="+- 0 47 47"/>
                              <a:gd name="T147" fmla="*/ 47 h 134"/>
                              <a:gd name="T148" fmla="+- 0 511 374"/>
                              <a:gd name="T149" fmla="*/ T148 w 177"/>
                              <a:gd name="T150" fmla="+- 0 47 47"/>
                              <a:gd name="T151" fmla="*/ 47 h 134"/>
                              <a:gd name="T152" fmla="+- 0 499 374"/>
                              <a:gd name="T153" fmla="*/ T152 w 177"/>
                              <a:gd name="T154" fmla="+- 0 48 47"/>
                              <a:gd name="T155" fmla="*/ 48 h 134"/>
                              <a:gd name="T156" fmla="+- 0 489 374"/>
                              <a:gd name="T157" fmla="*/ T156 w 177"/>
                              <a:gd name="T158" fmla="+- 0 52 47"/>
                              <a:gd name="T159" fmla="*/ 52 h 134"/>
                              <a:gd name="T160" fmla="+- 0 479 374"/>
                              <a:gd name="T161" fmla="*/ T160 w 177"/>
                              <a:gd name="T162" fmla="+- 0 59 47"/>
                              <a:gd name="T163" fmla="*/ 59 h 134"/>
                              <a:gd name="T164" fmla="+- 0 470 374"/>
                              <a:gd name="T165" fmla="*/ T164 w 177"/>
                              <a:gd name="T166" fmla="+- 0 70 47"/>
                              <a:gd name="T167" fmla="*/ 70 h 134"/>
                              <a:gd name="T168" fmla="+- 0 488 374"/>
                              <a:gd name="T169" fmla="*/ T168 w 177"/>
                              <a:gd name="T170" fmla="+- 0 70 47"/>
                              <a:gd name="T171" fmla="*/ 70 h 134"/>
                              <a:gd name="T172" fmla="+- 0 497 374"/>
                              <a:gd name="T173" fmla="*/ T172 w 177"/>
                              <a:gd name="T174" fmla="+- 0 66 47"/>
                              <a:gd name="T175" fmla="*/ 66 h 134"/>
                              <a:gd name="T176" fmla="+- 0 548 374"/>
                              <a:gd name="T177" fmla="*/ T176 w 177"/>
                              <a:gd name="T178" fmla="+- 0 66 47"/>
                              <a:gd name="T179" fmla="*/ 66 h 134"/>
                              <a:gd name="T180" fmla="+- 0 547 374"/>
                              <a:gd name="T181" fmla="*/ T180 w 177"/>
                              <a:gd name="T182" fmla="+- 0 65 47"/>
                              <a:gd name="T183" fmla="*/ 65 h 134"/>
                              <a:gd name="T184" fmla="+- 0 540 374"/>
                              <a:gd name="T185" fmla="*/ T184 w 177"/>
                              <a:gd name="T186" fmla="+- 0 58 47"/>
                              <a:gd name="T187" fmla="*/ 58 h 134"/>
                              <a:gd name="T188" fmla="+- 0 534 374"/>
                              <a:gd name="T189" fmla="*/ T188 w 177"/>
                              <a:gd name="T190" fmla="+- 0 50 47"/>
                              <a:gd name="T191" fmla="*/ 50 h 134"/>
                              <a:gd name="T192" fmla="+- 0 523 374"/>
                              <a:gd name="T193" fmla="*/ T192 w 177"/>
                              <a:gd name="T194" fmla="+- 0 47 47"/>
                              <a:gd name="T195" fmla="*/ 47 h 134"/>
                              <a:gd name="T196" fmla="+- 0 443 374"/>
                              <a:gd name="T197" fmla="*/ T196 w 177"/>
                              <a:gd name="T198" fmla="+- 0 47 47"/>
                              <a:gd name="T199" fmla="*/ 47 h 134"/>
                              <a:gd name="T200" fmla="+- 0 425 374"/>
                              <a:gd name="T201" fmla="*/ T200 w 177"/>
                              <a:gd name="T202" fmla="+- 0 47 47"/>
                              <a:gd name="T203" fmla="*/ 47 h 134"/>
                              <a:gd name="T204" fmla="+- 0 418 374"/>
                              <a:gd name="T205" fmla="*/ T204 w 177"/>
                              <a:gd name="T206" fmla="+- 0 49 47"/>
                              <a:gd name="T207" fmla="*/ 49 h 134"/>
                              <a:gd name="T208" fmla="+- 0 403 374"/>
                              <a:gd name="T209" fmla="*/ T208 w 177"/>
                              <a:gd name="T210" fmla="+- 0 56 47"/>
                              <a:gd name="T211" fmla="*/ 56 h 134"/>
                              <a:gd name="T212" fmla="+- 0 398 374"/>
                              <a:gd name="T213" fmla="*/ T212 w 177"/>
                              <a:gd name="T214" fmla="+- 0 61 47"/>
                              <a:gd name="T215" fmla="*/ 61 h 134"/>
                              <a:gd name="T216" fmla="+- 0 394 374"/>
                              <a:gd name="T217" fmla="*/ T216 w 177"/>
                              <a:gd name="T218" fmla="+- 0 68 47"/>
                              <a:gd name="T219" fmla="*/ 68 h 134"/>
                              <a:gd name="T220" fmla="+- 0 415 374"/>
                              <a:gd name="T221" fmla="*/ T220 w 177"/>
                              <a:gd name="T222" fmla="+- 0 68 47"/>
                              <a:gd name="T223" fmla="*/ 68 h 134"/>
                              <a:gd name="T224" fmla="+- 0 416 374"/>
                              <a:gd name="T225" fmla="*/ T224 w 177"/>
                              <a:gd name="T226" fmla="+- 0 67 47"/>
                              <a:gd name="T227" fmla="*/ 67 h 134"/>
                              <a:gd name="T228" fmla="+- 0 422 374"/>
                              <a:gd name="T229" fmla="*/ T228 w 177"/>
                              <a:gd name="T230" fmla="+- 0 66 47"/>
                              <a:gd name="T231" fmla="*/ 66 h 134"/>
                              <a:gd name="T232" fmla="+- 0 469 374"/>
                              <a:gd name="T233" fmla="*/ T232 w 177"/>
                              <a:gd name="T234" fmla="+- 0 66 47"/>
                              <a:gd name="T235" fmla="*/ 66 h 134"/>
                              <a:gd name="T236" fmla="+- 0 468 374"/>
                              <a:gd name="T237" fmla="*/ T236 w 177"/>
                              <a:gd name="T238" fmla="+- 0 62 47"/>
                              <a:gd name="T239" fmla="*/ 62 h 134"/>
                              <a:gd name="T240" fmla="+- 0 463 374"/>
                              <a:gd name="T241" fmla="*/ T240 w 177"/>
                              <a:gd name="T242" fmla="+- 0 56 47"/>
                              <a:gd name="T243" fmla="*/ 56 h 134"/>
                              <a:gd name="T244" fmla="+- 0 451 374"/>
                              <a:gd name="T245" fmla="*/ T244 w 177"/>
                              <a:gd name="T246" fmla="+- 0 49 47"/>
                              <a:gd name="T247" fmla="*/ 49 h 134"/>
                              <a:gd name="T248" fmla="+- 0 443 374"/>
                              <a:gd name="T249" fmla="*/ T248 w 177"/>
                              <a:gd name="T250" fmla="+- 0 47 47"/>
                              <a:gd name="T251" fmla="*/ 47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177" h="134">
                                <a:moveTo>
                                  <a:pt x="20" y="2"/>
                                </a:moveTo>
                                <a:lnTo>
                                  <a:pt x="0" y="2"/>
                                </a:lnTo>
                                <a:lnTo>
                                  <a:pt x="0" y="133"/>
                                </a:lnTo>
                                <a:lnTo>
                                  <a:pt x="22" y="133"/>
                                </a:lnTo>
                                <a:lnTo>
                                  <a:pt x="22" y="54"/>
                                </a:lnTo>
                                <a:lnTo>
                                  <a:pt x="23" y="44"/>
                                </a:lnTo>
                                <a:lnTo>
                                  <a:pt x="28" y="32"/>
                                </a:lnTo>
                                <a:lnTo>
                                  <a:pt x="32" y="27"/>
                                </a:lnTo>
                                <a:lnTo>
                                  <a:pt x="38" y="24"/>
                                </a:lnTo>
                                <a:lnTo>
                                  <a:pt x="41" y="21"/>
                                </a:lnTo>
                                <a:lnTo>
                                  <a:pt x="20" y="21"/>
                                </a:lnTo>
                                <a:lnTo>
                                  <a:pt x="20" y="2"/>
                                </a:lnTo>
                                <a:close/>
                                <a:moveTo>
                                  <a:pt x="95" y="19"/>
                                </a:moveTo>
                                <a:lnTo>
                                  <a:pt x="63" y="19"/>
                                </a:lnTo>
                                <a:lnTo>
                                  <a:pt x="69" y="21"/>
                                </a:lnTo>
                                <a:lnTo>
                                  <a:pt x="76" y="31"/>
                                </a:lnTo>
                                <a:lnTo>
                                  <a:pt x="77" y="38"/>
                                </a:lnTo>
                                <a:lnTo>
                                  <a:pt x="77" y="133"/>
                                </a:lnTo>
                                <a:lnTo>
                                  <a:pt x="100" y="133"/>
                                </a:lnTo>
                                <a:lnTo>
                                  <a:pt x="100" y="44"/>
                                </a:lnTo>
                                <a:lnTo>
                                  <a:pt x="102" y="35"/>
                                </a:lnTo>
                                <a:lnTo>
                                  <a:pt x="114" y="23"/>
                                </a:lnTo>
                                <a:lnTo>
                                  <a:pt x="96" y="23"/>
                                </a:lnTo>
                                <a:lnTo>
                                  <a:pt x="95" y="19"/>
                                </a:lnTo>
                                <a:close/>
                                <a:moveTo>
                                  <a:pt x="174" y="19"/>
                                </a:moveTo>
                                <a:lnTo>
                                  <a:pt x="137" y="19"/>
                                </a:lnTo>
                                <a:lnTo>
                                  <a:pt x="141" y="20"/>
                                </a:lnTo>
                                <a:lnTo>
                                  <a:pt x="144" y="23"/>
                                </a:lnTo>
                                <a:lnTo>
                                  <a:pt x="149" y="25"/>
                                </a:lnTo>
                                <a:lnTo>
                                  <a:pt x="152" y="29"/>
                                </a:lnTo>
                                <a:lnTo>
                                  <a:pt x="154" y="36"/>
                                </a:lnTo>
                                <a:lnTo>
                                  <a:pt x="155" y="42"/>
                                </a:lnTo>
                                <a:lnTo>
                                  <a:pt x="155" y="133"/>
                                </a:lnTo>
                                <a:lnTo>
                                  <a:pt x="177" y="133"/>
                                </a:lnTo>
                                <a:lnTo>
                                  <a:pt x="177" y="29"/>
                                </a:lnTo>
                                <a:lnTo>
                                  <a:pt x="174" y="19"/>
                                </a:lnTo>
                                <a:close/>
                                <a:moveTo>
                                  <a:pt x="149" y="0"/>
                                </a:moveTo>
                                <a:lnTo>
                                  <a:pt x="137" y="0"/>
                                </a:lnTo>
                                <a:lnTo>
                                  <a:pt x="125" y="1"/>
                                </a:lnTo>
                                <a:lnTo>
                                  <a:pt x="115" y="5"/>
                                </a:lnTo>
                                <a:lnTo>
                                  <a:pt x="105" y="12"/>
                                </a:lnTo>
                                <a:lnTo>
                                  <a:pt x="96" y="23"/>
                                </a:lnTo>
                                <a:lnTo>
                                  <a:pt x="114" y="23"/>
                                </a:lnTo>
                                <a:lnTo>
                                  <a:pt x="123" y="19"/>
                                </a:lnTo>
                                <a:lnTo>
                                  <a:pt x="174" y="19"/>
                                </a:lnTo>
                                <a:lnTo>
                                  <a:pt x="173" y="18"/>
                                </a:lnTo>
                                <a:lnTo>
                                  <a:pt x="166" y="11"/>
                                </a:lnTo>
                                <a:lnTo>
                                  <a:pt x="160" y="3"/>
                                </a:lnTo>
                                <a:lnTo>
                                  <a:pt x="149" y="0"/>
                                </a:lnTo>
                                <a:close/>
                                <a:moveTo>
                                  <a:pt x="69" y="0"/>
                                </a:moveTo>
                                <a:lnTo>
                                  <a:pt x="51" y="0"/>
                                </a:lnTo>
                                <a:lnTo>
                                  <a:pt x="44" y="2"/>
                                </a:lnTo>
                                <a:lnTo>
                                  <a:pt x="29" y="9"/>
                                </a:lnTo>
                                <a:lnTo>
                                  <a:pt x="24" y="14"/>
                                </a:lnTo>
                                <a:lnTo>
                                  <a:pt x="20" y="21"/>
                                </a:lnTo>
                                <a:lnTo>
                                  <a:pt x="41" y="21"/>
                                </a:lnTo>
                                <a:lnTo>
                                  <a:pt x="42" y="20"/>
                                </a:lnTo>
                                <a:lnTo>
                                  <a:pt x="48" y="19"/>
                                </a:lnTo>
                                <a:lnTo>
                                  <a:pt x="95" y="19"/>
                                </a:lnTo>
                                <a:lnTo>
                                  <a:pt x="94" y="15"/>
                                </a:lnTo>
                                <a:lnTo>
                                  <a:pt x="89" y="9"/>
                                </a:lnTo>
                                <a:lnTo>
                                  <a:pt x="77" y="2"/>
                                </a:lnTo>
                                <a:lnTo>
                                  <a:pt x="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5" name="AutoShape 450"/>
                        <wps:cNvSpPr>
                          <a:spLocks/>
                        </wps:cNvSpPr>
                        <wps:spPr bwMode="auto">
                          <a:xfrm>
                            <a:off x="577" y="47"/>
                            <a:ext cx="120" cy="137"/>
                          </a:xfrm>
                          <a:custGeom>
                            <a:avLst/>
                            <a:gdLst>
                              <a:gd name="T0" fmla="+- 0 637 577"/>
                              <a:gd name="T1" fmla="*/ T0 w 120"/>
                              <a:gd name="T2" fmla="+- 0 47 47"/>
                              <a:gd name="T3" fmla="*/ 47 h 137"/>
                              <a:gd name="T4" fmla="+- 0 624 577"/>
                              <a:gd name="T5" fmla="*/ T4 w 120"/>
                              <a:gd name="T6" fmla="+- 0 48 47"/>
                              <a:gd name="T7" fmla="*/ 48 h 137"/>
                              <a:gd name="T8" fmla="+- 0 613 577"/>
                              <a:gd name="T9" fmla="*/ T8 w 120"/>
                              <a:gd name="T10" fmla="+- 0 51 47"/>
                              <a:gd name="T11" fmla="*/ 51 h 137"/>
                              <a:gd name="T12" fmla="+- 0 603 577"/>
                              <a:gd name="T13" fmla="*/ T12 w 120"/>
                              <a:gd name="T14" fmla="+- 0 57 47"/>
                              <a:gd name="T15" fmla="*/ 57 h 137"/>
                              <a:gd name="T16" fmla="+- 0 594 577"/>
                              <a:gd name="T17" fmla="*/ T16 w 120"/>
                              <a:gd name="T18" fmla="+- 0 65 47"/>
                              <a:gd name="T19" fmla="*/ 65 h 137"/>
                              <a:gd name="T20" fmla="+- 0 586 577"/>
                              <a:gd name="T21" fmla="*/ T20 w 120"/>
                              <a:gd name="T22" fmla="+- 0 75 47"/>
                              <a:gd name="T23" fmla="*/ 75 h 137"/>
                              <a:gd name="T24" fmla="+- 0 581 577"/>
                              <a:gd name="T25" fmla="*/ T24 w 120"/>
                              <a:gd name="T26" fmla="+- 0 87 47"/>
                              <a:gd name="T27" fmla="*/ 87 h 137"/>
                              <a:gd name="T28" fmla="+- 0 578 577"/>
                              <a:gd name="T29" fmla="*/ T28 w 120"/>
                              <a:gd name="T30" fmla="+- 0 100 47"/>
                              <a:gd name="T31" fmla="*/ 100 h 137"/>
                              <a:gd name="T32" fmla="+- 0 577 577"/>
                              <a:gd name="T33" fmla="*/ T32 w 120"/>
                              <a:gd name="T34" fmla="+- 0 116 47"/>
                              <a:gd name="T35" fmla="*/ 116 h 137"/>
                              <a:gd name="T36" fmla="+- 0 578 577"/>
                              <a:gd name="T37" fmla="*/ T36 w 120"/>
                              <a:gd name="T38" fmla="+- 0 131 47"/>
                              <a:gd name="T39" fmla="*/ 131 h 137"/>
                              <a:gd name="T40" fmla="+- 0 581 577"/>
                              <a:gd name="T41" fmla="*/ T40 w 120"/>
                              <a:gd name="T42" fmla="+- 0 144 47"/>
                              <a:gd name="T43" fmla="*/ 144 h 137"/>
                              <a:gd name="T44" fmla="+- 0 586 577"/>
                              <a:gd name="T45" fmla="*/ T44 w 120"/>
                              <a:gd name="T46" fmla="+- 0 156 47"/>
                              <a:gd name="T47" fmla="*/ 156 h 137"/>
                              <a:gd name="T48" fmla="+- 0 593 577"/>
                              <a:gd name="T49" fmla="*/ T48 w 120"/>
                              <a:gd name="T50" fmla="+- 0 166 47"/>
                              <a:gd name="T51" fmla="*/ 166 h 137"/>
                              <a:gd name="T52" fmla="+- 0 602 577"/>
                              <a:gd name="T53" fmla="*/ T52 w 120"/>
                              <a:gd name="T54" fmla="+- 0 173 47"/>
                              <a:gd name="T55" fmla="*/ 173 h 137"/>
                              <a:gd name="T56" fmla="+- 0 613 577"/>
                              <a:gd name="T57" fmla="*/ T56 w 120"/>
                              <a:gd name="T58" fmla="+- 0 179 47"/>
                              <a:gd name="T59" fmla="*/ 179 h 137"/>
                              <a:gd name="T60" fmla="+- 0 625 577"/>
                              <a:gd name="T61" fmla="*/ T60 w 120"/>
                              <a:gd name="T62" fmla="+- 0 182 47"/>
                              <a:gd name="T63" fmla="*/ 182 h 137"/>
                              <a:gd name="T64" fmla="+- 0 638 577"/>
                              <a:gd name="T65" fmla="*/ T64 w 120"/>
                              <a:gd name="T66" fmla="+- 0 184 47"/>
                              <a:gd name="T67" fmla="*/ 184 h 137"/>
                              <a:gd name="T68" fmla="+- 0 654 577"/>
                              <a:gd name="T69" fmla="*/ T68 w 120"/>
                              <a:gd name="T70" fmla="+- 0 184 47"/>
                              <a:gd name="T71" fmla="*/ 184 h 137"/>
                              <a:gd name="T72" fmla="+- 0 666 577"/>
                              <a:gd name="T73" fmla="*/ T72 w 120"/>
                              <a:gd name="T74" fmla="+- 0 180 47"/>
                              <a:gd name="T75" fmla="*/ 180 h 137"/>
                              <a:gd name="T76" fmla="+- 0 676 577"/>
                              <a:gd name="T77" fmla="*/ T76 w 120"/>
                              <a:gd name="T78" fmla="+- 0 172 47"/>
                              <a:gd name="T79" fmla="*/ 172 h 137"/>
                              <a:gd name="T80" fmla="+- 0 686 577"/>
                              <a:gd name="T81" fmla="*/ T80 w 120"/>
                              <a:gd name="T82" fmla="+- 0 164 47"/>
                              <a:gd name="T83" fmla="*/ 164 h 137"/>
                              <a:gd name="T84" fmla="+- 0 628 577"/>
                              <a:gd name="T85" fmla="*/ T84 w 120"/>
                              <a:gd name="T86" fmla="+- 0 164 47"/>
                              <a:gd name="T87" fmla="*/ 164 h 137"/>
                              <a:gd name="T88" fmla="+- 0 619 577"/>
                              <a:gd name="T89" fmla="*/ T88 w 120"/>
                              <a:gd name="T90" fmla="+- 0 161 47"/>
                              <a:gd name="T91" fmla="*/ 161 h 137"/>
                              <a:gd name="T92" fmla="+- 0 605 577"/>
                              <a:gd name="T93" fmla="*/ T92 w 120"/>
                              <a:gd name="T94" fmla="+- 0 146 47"/>
                              <a:gd name="T95" fmla="*/ 146 h 137"/>
                              <a:gd name="T96" fmla="+- 0 600 577"/>
                              <a:gd name="T97" fmla="*/ T96 w 120"/>
                              <a:gd name="T98" fmla="+- 0 134 47"/>
                              <a:gd name="T99" fmla="*/ 134 h 137"/>
                              <a:gd name="T100" fmla="+- 0 600 577"/>
                              <a:gd name="T101" fmla="*/ T100 w 120"/>
                              <a:gd name="T102" fmla="+- 0 121 47"/>
                              <a:gd name="T103" fmla="*/ 121 h 137"/>
                              <a:gd name="T104" fmla="+- 0 697 577"/>
                              <a:gd name="T105" fmla="*/ T104 w 120"/>
                              <a:gd name="T106" fmla="+- 0 121 47"/>
                              <a:gd name="T107" fmla="*/ 121 h 137"/>
                              <a:gd name="T108" fmla="+- 0 697 577"/>
                              <a:gd name="T109" fmla="*/ T108 w 120"/>
                              <a:gd name="T110" fmla="+- 0 115 47"/>
                              <a:gd name="T111" fmla="*/ 115 h 137"/>
                              <a:gd name="T112" fmla="+- 0 696 577"/>
                              <a:gd name="T113" fmla="*/ T112 w 120"/>
                              <a:gd name="T114" fmla="+- 0 102 47"/>
                              <a:gd name="T115" fmla="*/ 102 h 137"/>
                              <a:gd name="T116" fmla="+- 0 601 577"/>
                              <a:gd name="T117" fmla="*/ T116 w 120"/>
                              <a:gd name="T118" fmla="+- 0 102 47"/>
                              <a:gd name="T119" fmla="*/ 102 h 137"/>
                              <a:gd name="T120" fmla="+- 0 601 577"/>
                              <a:gd name="T121" fmla="*/ T120 w 120"/>
                              <a:gd name="T122" fmla="+- 0 91 47"/>
                              <a:gd name="T123" fmla="*/ 91 h 137"/>
                              <a:gd name="T124" fmla="+- 0 605 577"/>
                              <a:gd name="T125" fmla="*/ T124 w 120"/>
                              <a:gd name="T126" fmla="+- 0 82 47"/>
                              <a:gd name="T127" fmla="*/ 82 h 137"/>
                              <a:gd name="T128" fmla="+- 0 612 577"/>
                              <a:gd name="T129" fmla="*/ T128 w 120"/>
                              <a:gd name="T130" fmla="+- 0 76 47"/>
                              <a:gd name="T131" fmla="*/ 76 h 137"/>
                              <a:gd name="T132" fmla="+- 0 619 577"/>
                              <a:gd name="T133" fmla="*/ T132 w 120"/>
                              <a:gd name="T134" fmla="+- 0 68 47"/>
                              <a:gd name="T135" fmla="*/ 68 h 137"/>
                              <a:gd name="T136" fmla="+- 0 628 577"/>
                              <a:gd name="T137" fmla="*/ T136 w 120"/>
                              <a:gd name="T138" fmla="+- 0 65 47"/>
                              <a:gd name="T139" fmla="*/ 65 h 137"/>
                              <a:gd name="T140" fmla="+- 0 680 577"/>
                              <a:gd name="T141" fmla="*/ T140 w 120"/>
                              <a:gd name="T142" fmla="+- 0 65 47"/>
                              <a:gd name="T143" fmla="*/ 65 h 137"/>
                              <a:gd name="T144" fmla="+- 0 672 577"/>
                              <a:gd name="T145" fmla="*/ T144 w 120"/>
                              <a:gd name="T146" fmla="+- 0 57 47"/>
                              <a:gd name="T147" fmla="*/ 57 h 137"/>
                              <a:gd name="T148" fmla="+- 0 662 577"/>
                              <a:gd name="T149" fmla="*/ T148 w 120"/>
                              <a:gd name="T150" fmla="+- 0 51 47"/>
                              <a:gd name="T151" fmla="*/ 51 h 137"/>
                              <a:gd name="T152" fmla="+- 0 650 577"/>
                              <a:gd name="T153" fmla="*/ T152 w 120"/>
                              <a:gd name="T154" fmla="+- 0 48 47"/>
                              <a:gd name="T155" fmla="*/ 48 h 137"/>
                              <a:gd name="T156" fmla="+- 0 637 577"/>
                              <a:gd name="T157" fmla="*/ T156 w 120"/>
                              <a:gd name="T158" fmla="+- 0 47 47"/>
                              <a:gd name="T159" fmla="*/ 47 h 137"/>
                              <a:gd name="T160" fmla="+- 0 673 577"/>
                              <a:gd name="T161" fmla="*/ T160 w 120"/>
                              <a:gd name="T162" fmla="+- 0 138 47"/>
                              <a:gd name="T163" fmla="*/ 138 h 137"/>
                              <a:gd name="T164" fmla="+- 0 670 577"/>
                              <a:gd name="T165" fmla="*/ T164 w 120"/>
                              <a:gd name="T166" fmla="+- 0 148 47"/>
                              <a:gd name="T167" fmla="*/ 148 h 137"/>
                              <a:gd name="T168" fmla="+- 0 665 577"/>
                              <a:gd name="T169" fmla="*/ T168 w 120"/>
                              <a:gd name="T170" fmla="+- 0 155 47"/>
                              <a:gd name="T171" fmla="*/ 155 h 137"/>
                              <a:gd name="T172" fmla="+- 0 660 577"/>
                              <a:gd name="T173" fmla="*/ T172 w 120"/>
                              <a:gd name="T174" fmla="+- 0 158 47"/>
                              <a:gd name="T175" fmla="*/ 158 h 137"/>
                              <a:gd name="T176" fmla="+- 0 654 577"/>
                              <a:gd name="T177" fmla="*/ T176 w 120"/>
                              <a:gd name="T178" fmla="+- 0 163 47"/>
                              <a:gd name="T179" fmla="*/ 163 h 137"/>
                              <a:gd name="T180" fmla="+- 0 647 577"/>
                              <a:gd name="T181" fmla="*/ T180 w 120"/>
                              <a:gd name="T182" fmla="+- 0 164 47"/>
                              <a:gd name="T183" fmla="*/ 164 h 137"/>
                              <a:gd name="T184" fmla="+- 0 686 577"/>
                              <a:gd name="T185" fmla="*/ T184 w 120"/>
                              <a:gd name="T186" fmla="+- 0 164 47"/>
                              <a:gd name="T187" fmla="*/ 164 h 137"/>
                              <a:gd name="T188" fmla="+- 0 692 577"/>
                              <a:gd name="T189" fmla="*/ T188 w 120"/>
                              <a:gd name="T190" fmla="+- 0 155 47"/>
                              <a:gd name="T191" fmla="*/ 155 h 137"/>
                              <a:gd name="T192" fmla="+- 0 696 577"/>
                              <a:gd name="T193" fmla="*/ T192 w 120"/>
                              <a:gd name="T194" fmla="+- 0 142 47"/>
                              <a:gd name="T195" fmla="*/ 142 h 137"/>
                              <a:gd name="T196" fmla="+- 0 673 577"/>
                              <a:gd name="T197" fmla="*/ T196 w 120"/>
                              <a:gd name="T198" fmla="+- 0 138 47"/>
                              <a:gd name="T199" fmla="*/ 138 h 137"/>
                              <a:gd name="T200" fmla="+- 0 680 577"/>
                              <a:gd name="T201" fmla="*/ T200 w 120"/>
                              <a:gd name="T202" fmla="+- 0 65 47"/>
                              <a:gd name="T203" fmla="*/ 65 h 137"/>
                              <a:gd name="T204" fmla="+- 0 649 577"/>
                              <a:gd name="T205" fmla="*/ T204 w 120"/>
                              <a:gd name="T206" fmla="+- 0 65 47"/>
                              <a:gd name="T207" fmla="*/ 65 h 137"/>
                              <a:gd name="T208" fmla="+- 0 658 577"/>
                              <a:gd name="T209" fmla="*/ T208 w 120"/>
                              <a:gd name="T210" fmla="+- 0 70 47"/>
                              <a:gd name="T211" fmla="*/ 70 h 137"/>
                              <a:gd name="T212" fmla="+- 0 665 577"/>
                              <a:gd name="T213" fmla="*/ T212 w 120"/>
                              <a:gd name="T214" fmla="+- 0 78 47"/>
                              <a:gd name="T215" fmla="*/ 78 h 137"/>
                              <a:gd name="T216" fmla="+- 0 670 577"/>
                              <a:gd name="T217" fmla="*/ T216 w 120"/>
                              <a:gd name="T218" fmla="+- 0 83 47"/>
                              <a:gd name="T219" fmla="*/ 83 h 137"/>
                              <a:gd name="T220" fmla="+- 0 672 577"/>
                              <a:gd name="T221" fmla="*/ T220 w 120"/>
                              <a:gd name="T222" fmla="+- 0 91 47"/>
                              <a:gd name="T223" fmla="*/ 91 h 137"/>
                              <a:gd name="T224" fmla="+- 0 673 577"/>
                              <a:gd name="T225" fmla="*/ T224 w 120"/>
                              <a:gd name="T226" fmla="+- 0 102 47"/>
                              <a:gd name="T227" fmla="*/ 102 h 137"/>
                              <a:gd name="T228" fmla="+- 0 696 577"/>
                              <a:gd name="T229" fmla="*/ T228 w 120"/>
                              <a:gd name="T230" fmla="+- 0 102 47"/>
                              <a:gd name="T231" fmla="*/ 102 h 137"/>
                              <a:gd name="T232" fmla="+- 0 696 577"/>
                              <a:gd name="T233" fmla="*/ T232 w 120"/>
                              <a:gd name="T234" fmla="+- 0 100 47"/>
                              <a:gd name="T235" fmla="*/ 100 h 137"/>
                              <a:gd name="T236" fmla="+- 0 693 577"/>
                              <a:gd name="T237" fmla="*/ T236 w 120"/>
                              <a:gd name="T238" fmla="+- 0 86 47"/>
                              <a:gd name="T239" fmla="*/ 86 h 137"/>
                              <a:gd name="T240" fmla="+- 0 688 577"/>
                              <a:gd name="T241" fmla="*/ T240 w 120"/>
                              <a:gd name="T242" fmla="+- 0 75 47"/>
                              <a:gd name="T243" fmla="*/ 75 h 137"/>
                              <a:gd name="T244" fmla="+- 0 680 577"/>
                              <a:gd name="T245" fmla="*/ T244 w 120"/>
                              <a:gd name="T246" fmla="+- 0 65 47"/>
                              <a:gd name="T247" fmla="*/ 65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120" h="137">
                                <a:moveTo>
                                  <a:pt x="60" y="0"/>
                                </a:moveTo>
                                <a:lnTo>
                                  <a:pt x="47" y="1"/>
                                </a:lnTo>
                                <a:lnTo>
                                  <a:pt x="36" y="4"/>
                                </a:lnTo>
                                <a:lnTo>
                                  <a:pt x="26" y="10"/>
                                </a:lnTo>
                                <a:lnTo>
                                  <a:pt x="17" y="18"/>
                                </a:lnTo>
                                <a:lnTo>
                                  <a:pt x="9" y="28"/>
                                </a:lnTo>
                                <a:lnTo>
                                  <a:pt x="4" y="40"/>
                                </a:lnTo>
                                <a:lnTo>
                                  <a:pt x="1" y="53"/>
                                </a:lnTo>
                                <a:lnTo>
                                  <a:pt x="0" y="69"/>
                                </a:lnTo>
                                <a:lnTo>
                                  <a:pt x="1" y="84"/>
                                </a:lnTo>
                                <a:lnTo>
                                  <a:pt x="4" y="97"/>
                                </a:lnTo>
                                <a:lnTo>
                                  <a:pt x="9" y="109"/>
                                </a:lnTo>
                                <a:lnTo>
                                  <a:pt x="16" y="119"/>
                                </a:lnTo>
                                <a:lnTo>
                                  <a:pt x="25" y="126"/>
                                </a:lnTo>
                                <a:lnTo>
                                  <a:pt x="36" y="132"/>
                                </a:lnTo>
                                <a:lnTo>
                                  <a:pt x="48" y="135"/>
                                </a:lnTo>
                                <a:lnTo>
                                  <a:pt x="61" y="137"/>
                                </a:lnTo>
                                <a:lnTo>
                                  <a:pt x="77" y="137"/>
                                </a:lnTo>
                                <a:lnTo>
                                  <a:pt x="89" y="133"/>
                                </a:lnTo>
                                <a:lnTo>
                                  <a:pt x="99" y="125"/>
                                </a:lnTo>
                                <a:lnTo>
                                  <a:pt x="109" y="117"/>
                                </a:lnTo>
                                <a:lnTo>
                                  <a:pt x="51" y="117"/>
                                </a:lnTo>
                                <a:lnTo>
                                  <a:pt x="42" y="114"/>
                                </a:lnTo>
                                <a:lnTo>
                                  <a:pt x="28" y="99"/>
                                </a:lnTo>
                                <a:lnTo>
                                  <a:pt x="23" y="87"/>
                                </a:lnTo>
                                <a:lnTo>
                                  <a:pt x="23" y="74"/>
                                </a:lnTo>
                                <a:lnTo>
                                  <a:pt x="120" y="74"/>
                                </a:lnTo>
                                <a:lnTo>
                                  <a:pt x="120" y="68"/>
                                </a:lnTo>
                                <a:lnTo>
                                  <a:pt x="119" y="55"/>
                                </a:lnTo>
                                <a:lnTo>
                                  <a:pt x="24" y="55"/>
                                </a:lnTo>
                                <a:lnTo>
                                  <a:pt x="24" y="44"/>
                                </a:lnTo>
                                <a:lnTo>
                                  <a:pt x="28" y="35"/>
                                </a:lnTo>
                                <a:lnTo>
                                  <a:pt x="35" y="29"/>
                                </a:lnTo>
                                <a:lnTo>
                                  <a:pt x="42" y="21"/>
                                </a:lnTo>
                                <a:lnTo>
                                  <a:pt x="51" y="18"/>
                                </a:lnTo>
                                <a:lnTo>
                                  <a:pt x="103" y="18"/>
                                </a:lnTo>
                                <a:lnTo>
                                  <a:pt x="95" y="10"/>
                                </a:lnTo>
                                <a:lnTo>
                                  <a:pt x="85" y="4"/>
                                </a:lnTo>
                                <a:lnTo>
                                  <a:pt x="73" y="1"/>
                                </a:lnTo>
                                <a:lnTo>
                                  <a:pt x="60" y="0"/>
                                </a:lnTo>
                                <a:close/>
                                <a:moveTo>
                                  <a:pt x="96" y="91"/>
                                </a:moveTo>
                                <a:lnTo>
                                  <a:pt x="93" y="101"/>
                                </a:lnTo>
                                <a:lnTo>
                                  <a:pt x="88" y="108"/>
                                </a:lnTo>
                                <a:lnTo>
                                  <a:pt x="83" y="111"/>
                                </a:lnTo>
                                <a:lnTo>
                                  <a:pt x="77" y="116"/>
                                </a:lnTo>
                                <a:lnTo>
                                  <a:pt x="70" y="117"/>
                                </a:lnTo>
                                <a:lnTo>
                                  <a:pt x="109" y="117"/>
                                </a:lnTo>
                                <a:lnTo>
                                  <a:pt x="115" y="108"/>
                                </a:lnTo>
                                <a:lnTo>
                                  <a:pt x="119" y="95"/>
                                </a:lnTo>
                                <a:lnTo>
                                  <a:pt x="96" y="91"/>
                                </a:lnTo>
                                <a:close/>
                                <a:moveTo>
                                  <a:pt x="103" y="18"/>
                                </a:moveTo>
                                <a:lnTo>
                                  <a:pt x="72" y="18"/>
                                </a:lnTo>
                                <a:lnTo>
                                  <a:pt x="81" y="23"/>
                                </a:lnTo>
                                <a:lnTo>
                                  <a:pt x="88" y="31"/>
                                </a:lnTo>
                                <a:lnTo>
                                  <a:pt x="93" y="36"/>
                                </a:lnTo>
                                <a:lnTo>
                                  <a:pt x="95" y="44"/>
                                </a:lnTo>
                                <a:lnTo>
                                  <a:pt x="96" y="55"/>
                                </a:lnTo>
                                <a:lnTo>
                                  <a:pt x="119" y="55"/>
                                </a:lnTo>
                                <a:lnTo>
                                  <a:pt x="119" y="53"/>
                                </a:lnTo>
                                <a:lnTo>
                                  <a:pt x="116" y="39"/>
                                </a:lnTo>
                                <a:lnTo>
                                  <a:pt x="111" y="28"/>
                                </a:lnTo>
                                <a:lnTo>
                                  <a:pt x="103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" name="AutoShape 449"/>
                        <wps:cNvSpPr>
                          <a:spLocks/>
                        </wps:cNvSpPr>
                        <wps:spPr bwMode="auto">
                          <a:xfrm>
                            <a:off x="716" y="0"/>
                            <a:ext cx="113" cy="184"/>
                          </a:xfrm>
                          <a:custGeom>
                            <a:avLst/>
                            <a:gdLst>
                              <a:gd name="T0" fmla="+- 0 779 716"/>
                              <a:gd name="T1" fmla="*/ T0 w 113"/>
                              <a:gd name="T2" fmla="*/ 47 h 184"/>
                              <a:gd name="T3" fmla="+- 0 761 716"/>
                              <a:gd name="T4" fmla="*/ T3 w 113"/>
                              <a:gd name="T5" fmla="*/ 47 h 184"/>
                              <a:gd name="T6" fmla="+- 0 751 716"/>
                              <a:gd name="T7" fmla="*/ T6 w 113"/>
                              <a:gd name="T8" fmla="*/ 49 h 184"/>
                              <a:gd name="T9" fmla="+- 0 743 716"/>
                              <a:gd name="T10" fmla="*/ T9 w 113"/>
                              <a:gd name="T11" fmla="*/ 55 h 184"/>
                              <a:gd name="T12" fmla="+- 0 733 716"/>
                              <a:gd name="T13" fmla="*/ T12 w 113"/>
                              <a:gd name="T14" fmla="*/ 61 h 184"/>
                              <a:gd name="T15" fmla="+- 0 727 716"/>
                              <a:gd name="T16" fmla="*/ T15 w 113"/>
                              <a:gd name="T17" fmla="*/ 70 h 184"/>
                              <a:gd name="T18" fmla="+- 0 722 716"/>
                              <a:gd name="T19" fmla="*/ T18 w 113"/>
                              <a:gd name="T20" fmla="*/ 79 h 184"/>
                              <a:gd name="T21" fmla="+- 0 719 716"/>
                              <a:gd name="T22" fmla="*/ T21 w 113"/>
                              <a:gd name="T23" fmla="*/ 90 h 184"/>
                              <a:gd name="T24" fmla="+- 0 716 716"/>
                              <a:gd name="T25" fmla="*/ T24 w 113"/>
                              <a:gd name="T26" fmla="*/ 102 h 184"/>
                              <a:gd name="T27" fmla="+- 0 716 716"/>
                              <a:gd name="T28" fmla="*/ T27 w 113"/>
                              <a:gd name="T29" fmla="*/ 128 h 184"/>
                              <a:gd name="T30" fmla="+- 0 719 716"/>
                              <a:gd name="T31" fmla="*/ T30 w 113"/>
                              <a:gd name="T32" fmla="*/ 140 h 184"/>
                              <a:gd name="T33" fmla="+- 0 724 716"/>
                              <a:gd name="T34" fmla="*/ T33 w 113"/>
                              <a:gd name="T35" fmla="*/ 150 h 184"/>
                              <a:gd name="T36" fmla="+- 0 728 716"/>
                              <a:gd name="T37" fmla="*/ T36 w 113"/>
                              <a:gd name="T38" fmla="*/ 161 h 184"/>
                              <a:gd name="T39" fmla="+- 0 734 716"/>
                              <a:gd name="T40" fmla="*/ T39 w 113"/>
                              <a:gd name="T41" fmla="*/ 169 h 184"/>
                              <a:gd name="T42" fmla="+- 0 744 716"/>
                              <a:gd name="T43" fmla="*/ T42 w 113"/>
                              <a:gd name="T44" fmla="*/ 174 h 184"/>
                              <a:gd name="T45" fmla="+- 0 752 716"/>
                              <a:gd name="T46" fmla="*/ T45 w 113"/>
                              <a:gd name="T47" fmla="*/ 180 h 184"/>
                              <a:gd name="T48" fmla="+- 0 762 716"/>
                              <a:gd name="T49" fmla="*/ T48 w 113"/>
                              <a:gd name="T50" fmla="*/ 184 h 184"/>
                              <a:gd name="T51" fmla="+- 0 773 716"/>
                              <a:gd name="T52" fmla="*/ T51 w 113"/>
                              <a:gd name="T53" fmla="*/ 184 h 184"/>
                              <a:gd name="T54" fmla="+- 0 784 716"/>
                              <a:gd name="T55" fmla="*/ T54 w 113"/>
                              <a:gd name="T56" fmla="*/ 182 h 184"/>
                              <a:gd name="T57" fmla="+- 0 793 716"/>
                              <a:gd name="T58" fmla="*/ T57 w 113"/>
                              <a:gd name="T59" fmla="*/ 178 h 184"/>
                              <a:gd name="T60" fmla="+- 0 802 716"/>
                              <a:gd name="T61" fmla="*/ T60 w 113"/>
                              <a:gd name="T62" fmla="*/ 172 h 184"/>
                              <a:gd name="T63" fmla="+- 0 808 716"/>
                              <a:gd name="T64" fmla="*/ T63 w 113"/>
                              <a:gd name="T65" fmla="*/ 164 h 184"/>
                              <a:gd name="T66" fmla="+- 0 764 716"/>
                              <a:gd name="T67" fmla="*/ T66 w 113"/>
                              <a:gd name="T68" fmla="*/ 164 h 184"/>
                              <a:gd name="T69" fmla="+- 0 756 716"/>
                              <a:gd name="T70" fmla="*/ T69 w 113"/>
                              <a:gd name="T71" fmla="*/ 161 h 184"/>
                              <a:gd name="T72" fmla="+- 0 750 716"/>
                              <a:gd name="T73" fmla="*/ T72 w 113"/>
                              <a:gd name="T74" fmla="*/ 152 h 184"/>
                              <a:gd name="T75" fmla="+- 0 743 716"/>
                              <a:gd name="T76" fmla="*/ T75 w 113"/>
                              <a:gd name="T77" fmla="*/ 144 h 184"/>
                              <a:gd name="T78" fmla="+- 0 739 716"/>
                              <a:gd name="T79" fmla="*/ T78 w 113"/>
                              <a:gd name="T80" fmla="*/ 132 h 184"/>
                              <a:gd name="T81" fmla="+- 0 739 716"/>
                              <a:gd name="T82" fmla="*/ T81 w 113"/>
                              <a:gd name="T83" fmla="*/ 98 h 184"/>
                              <a:gd name="T84" fmla="+- 0 743 716"/>
                              <a:gd name="T85" fmla="*/ T84 w 113"/>
                              <a:gd name="T86" fmla="*/ 85 h 184"/>
                              <a:gd name="T87" fmla="+- 0 749 716"/>
                              <a:gd name="T88" fmla="*/ T87 w 113"/>
                              <a:gd name="T89" fmla="*/ 77 h 184"/>
                              <a:gd name="T90" fmla="+- 0 755 716"/>
                              <a:gd name="T91" fmla="*/ T90 w 113"/>
                              <a:gd name="T92" fmla="*/ 70 h 184"/>
                              <a:gd name="T93" fmla="+- 0 763 716"/>
                              <a:gd name="T94" fmla="*/ T93 w 113"/>
                              <a:gd name="T95" fmla="*/ 65 h 184"/>
                              <a:gd name="T96" fmla="+- 0 808 716"/>
                              <a:gd name="T97" fmla="*/ T96 w 113"/>
                              <a:gd name="T98" fmla="*/ 65 h 184"/>
                              <a:gd name="T99" fmla="+- 0 804 716"/>
                              <a:gd name="T100" fmla="*/ T99 w 113"/>
                              <a:gd name="T101" fmla="*/ 59 h 184"/>
                              <a:gd name="T102" fmla="+- 0 786 716"/>
                              <a:gd name="T103" fmla="*/ T102 w 113"/>
                              <a:gd name="T104" fmla="*/ 48 h 184"/>
                              <a:gd name="T105" fmla="+- 0 779 716"/>
                              <a:gd name="T106" fmla="*/ T105 w 113"/>
                              <a:gd name="T107" fmla="*/ 47 h 184"/>
                              <a:gd name="T108" fmla="+- 0 829 716"/>
                              <a:gd name="T109" fmla="*/ T108 w 113"/>
                              <a:gd name="T110" fmla="*/ 163 h 184"/>
                              <a:gd name="T111" fmla="+- 0 809 716"/>
                              <a:gd name="T112" fmla="*/ T111 w 113"/>
                              <a:gd name="T113" fmla="*/ 163 h 184"/>
                              <a:gd name="T114" fmla="+- 0 809 716"/>
                              <a:gd name="T115" fmla="*/ T114 w 113"/>
                              <a:gd name="T116" fmla="*/ 180 h 184"/>
                              <a:gd name="T117" fmla="+- 0 829 716"/>
                              <a:gd name="T118" fmla="*/ T117 w 113"/>
                              <a:gd name="T119" fmla="*/ 180 h 184"/>
                              <a:gd name="T120" fmla="+- 0 829 716"/>
                              <a:gd name="T121" fmla="*/ T120 w 113"/>
                              <a:gd name="T122" fmla="*/ 163 h 184"/>
                              <a:gd name="T123" fmla="+- 0 829 716"/>
                              <a:gd name="T124" fmla="*/ T123 w 113"/>
                              <a:gd name="T125" fmla="*/ 0 h 184"/>
                              <a:gd name="T126" fmla="+- 0 808 716"/>
                              <a:gd name="T127" fmla="*/ T126 w 113"/>
                              <a:gd name="T128" fmla="*/ 0 h 184"/>
                              <a:gd name="T129" fmla="+- 0 808 716"/>
                              <a:gd name="T130" fmla="*/ T129 w 113"/>
                              <a:gd name="T131" fmla="*/ 65 h 184"/>
                              <a:gd name="T132" fmla="+- 0 784 716"/>
                              <a:gd name="T133" fmla="*/ T132 w 113"/>
                              <a:gd name="T134" fmla="*/ 65 h 184"/>
                              <a:gd name="T135" fmla="+- 0 792 716"/>
                              <a:gd name="T136" fmla="*/ T135 w 113"/>
                              <a:gd name="T137" fmla="*/ 70 h 184"/>
                              <a:gd name="T138" fmla="+- 0 799 716"/>
                              <a:gd name="T139" fmla="*/ T138 w 113"/>
                              <a:gd name="T140" fmla="*/ 78 h 184"/>
                              <a:gd name="T141" fmla="+- 0 805 716"/>
                              <a:gd name="T142" fmla="*/ T141 w 113"/>
                              <a:gd name="T143" fmla="*/ 86 h 184"/>
                              <a:gd name="T144" fmla="+- 0 809 716"/>
                              <a:gd name="T145" fmla="*/ T144 w 113"/>
                              <a:gd name="T146" fmla="*/ 100 h 184"/>
                              <a:gd name="T147" fmla="+- 0 809 716"/>
                              <a:gd name="T148" fmla="*/ T147 w 113"/>
                              <a:gd name="T149" fmla="*/ 133 h 184"/>
                              <a:gd name="T150" fmla="+- 0 805 716"/>
                              <a:gd name="T151" fmla="*/ T150 w 113"/>
                              <a:gd name="T152" fmla="*/ 145 h 184"/>
                              <a:gd name="T153" fmla="+- 0 799 716"/>
                              <a:gd name="T154" fmla="*/ T153 w 113"/>
                              <a:gd name="T155" fmla="*/ 154 h 184"/>
                              <a:gd name="T156" fmla="+- 0 792 716"/>
                              <a:gd name="T157" fmla="*/ T156 w 113"/>
                              <a:gd name="T158" fmla="*/ 161 h 184"/>
                              <a:gd name="T159" fmla="+- 0 784 716"/>
                              <a:gd name="T160" fmla="*/ T159 w 113"/>
                              <a:gd name="T161" fmla="*/ 164 h 184"/>
                              <a:gd name="T162" fmla="+- 0 808 716"/>
                              <a:gd name="T163" fmla="*/ T162 w 113"/>
                              <a:gd name="T164" fmla="*/ 164 h 184"/>
                              <a:gd name="T165" fmla="+- 0 809 716"/>
                              <a:gd name="T166" fmla="*/ T165 w 113"/>
                              <a:gd name="T167" fmla="*/ 163 h 184"/>
                              <a:gd name="T168" fmla="+- 0 829 716"/>
                              <a:gd name="T169" fmla="*/ T168 w 113"/>
                              <a:gd name="T170" fmla="*/ 163 h 184"/>
                              <a:gd name="T171" fmla="+- 0 829 716"/>
                              <a:gd name="T172" fmla="*/ T171 w 113"/>
                              <a:gd name="T173" fmla="*/ 0 h 184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  <a:cxn ang="0">
                                <a:pos x="T31" y="T32"/>
                              </a:cxn>
                              <a:cxn ang="0">
                                <a:pos x="T34" y="T35"/>
                              </a:cxn>
                              <a:cxn ang="0">
                                <a:pos x="T37" y="T38"/>
                              </a:cxn>
                              <a:cxn ang="0">
                                <a:pos x="T40" y="T41"/>
                              </a:cxn>
                              <a:cxn ang="0">
                                <a:pos x="T43" y="T44"/>
                              </a:cxn>
                              <a:cxn ang="0">
                                <a:pos x="T46" y="T47"/>
                              </a:cxn>
                              <a:cxn ang="0">
                                <a:pos x="T49" y="T50"/>
                              </a:cxn>
                              <a:cxn ang="0">
                                <a:pos x="T52" y="T53"/>
                              </a:cxn>
                              <a:cxn ang="0">
                                <a:pos x="T55" y="T56"/>
                              </a:cxn>
                              <a:cxn ang="0">
                                <a:pos x="T58" y="T59"/>
                              </a:cxn>
                              <a:cxn ang="0">
                                <a:pos x="T61" y="T62"/>
                              </a:cxn>
                              <a:cxn ang="0">
                                <a:pos x="T64" y="T65"/>
                              </a:cxn>
                              <a:cxn ang="0">
                                <a:pos x="T67" y="T68"/>
                              </a:cxn>
                              <a:cxn ang="0">
                                <a:pos x="T70" y="T71"/>
                              </a:cxn>
                              <a:cxn ang="0">
                                <a:pos x="T73" y="T74"/>
                              </a:cxn>
                              <a:cxn ang="0">
                                <a:pos x="T76" y="T77"/>
                              </a:cxn>
                              <a:cxn ang="0">
                                <a:pos x="T79" y="T80"/>
                              </a:cxn>
                              <a:cxn ang="0">
                                <a:pos x="T82" y="T83"/>
                              </a:cxn>
                              <a:cxn ang="0">
                                <a:pos x="T85" y="T86"/>
                              </a:cxn>
                              <a:cxn ang="0">
                                <a:pos x="T88" y="T89"/>
                              </a:cxn>
                              <a:cxn ang="0">
                                <a:pos x="T91" y="T92"/>
                              </a:cxn>
                              <a:cxn ang="0">
                                <a:pos x="T94" y="T95"/>
                              </a:cxn>
                              <a:cxn ang="0">
                                <a:pos x="T97" y="T98"/>
                              </a:cxn>
                              <a:cxn ang="0">
                                <a:pos x="T100" y="T101"/>
                              </a:cxn>
                              <a:cxn ang="0">
                                <a:pos x="T103" y="T104"/>
                              </a:cxn>
                              <a:cxn ang="0">
                                <a:pos x="T106" y="T107"/>
                              </a:cxn>
                              <a:cxn ang="0">
                                <a:pos x="T109" y="T110"/>
                              </a:cxn>
                              <a:cxn ang="0">
                                <a:pos x="T112" y="T113"/>
                              </a:cxn>
                              <a:cxn ang="0">
                                <a:pos x="T115" y="T116"/>
                              </a:cxn>
                              <a:cxn ang="0">
                                <a:pos x="T118" y="T119"/>
                              </a:cxn>
                              <a:cxn ang="0">
                                <a:pos x="T121" y="T122"/>
                              </a:cxn>
                              <a:cxn ang="0">
                                <a:pos x="T124" y="T125"/>
                              </a:cxn>
                              <a:cxn ang="0">
                                <a:pos x="T127" y="T128"/>
                              </a:cxn>
                              <a:cxn ang="0">
                                <a:pos x="T130" y="T131"/>
                              </a:cxn>
                              <a:cxn ang="0">
                                <a:pos x="T133" y="T134"/>
                              </a:cxn>
                              <a:cxn ang="0">
                                <a:pos x="T136" y="T137"/>
                              </a:cxn>
                              <a:cxn ang="0">
                                <a:pos x="T139" y="T140"/>
                              </a:cxn>
                              <a:cxn ang="0">
                                <a:pos x="T142" y="T143"/>
                              </a:cxn>
                              <a:cxn ang="0">
                                <a:pos x="T145" y="T146"/>
                              </a:cxn>
                              <a:cxn ang="0">
                                <a:pos x="T148" y="T149"/>
                              </a:cxn>
                              <a:cxn ang="0">
                                <a:pos x="T151" y="T152"/>
                              </a:cxn>
                              <a:cxn ang="0">
                                <a:pos x="T154" y="T155"/>
                              </a:cxn>
                              <a:cxn ang="0">
                                <a:pos x="T157" y="T158"/>
                              </a:cxn>
                              <a:cxn ang="0">
                                <a:pos x="T160" y="T161"/>
                              </a:cxn>
                              <a:cxn ang="0">
                                <a:pos x="T163" y="T164"/>
                              </a:cxn>
                              <a:cxn ang="0">
                                <a:pos x="T166" y="T167"/>
                              </a:cxn>
                              <a:cxn ang="0">
                                <a:pos x="T169" y="T170"/>
                              </a:cxn>
                              <a:cxn ang="0">
                                <a:pos x="T172" y="T173"/>
                              </a:cxn>
                            </a:cxnLst>
                            <a:rect l="0" t="0" r="r" b="b"/>
                            <a:pathLst>
                              <a:path w="113" h="184">
                                <a:moveTo>
                                  <a:pt x="63" y="47"/>
                                </a:moveTo>
                                <a:lnTo>
                                  <a:pt x="45" y="47"/>
                                </a:lnTo>
                                <a:lnTo>
                                  <a:pt x="35" y="49"/>
                                </a:lnTo>
                                <a:lnTo>
                                  <a:pt x="27" y="55"/>
                                </a:lnTo>
                                <a:lnTo>
                                  <a:pt x="17" y="61"/>
                                </a:lnTo>
                                <a:lnTo>
                                  <a:pt x="11" y="70"/>
                                </a:lnTo>
                                <a:lnTo>
                                  <a:pt x="6" y="79"/>
                                </a:lnTo>
                                <a:lnTo>
                                  <a:pt x="3" y="90"/>
                                </a:lnTo>
                                <a:lnTo>
                                  <a:pt x="0" y="102"/>
                                </a:lnTo>
                                <a:lnTo>
                                  <a:pt x="0" y="128"/>
                                </a:lnTo>
                                <a:lnTo>
                                  <a:pt x="3" y="140"/>
                                </a:lnTo>
                                <a:lnTo>
                                  <a:pt x="8" y="150"/>
                                </a:lnTo>
                                <a:lnTo>
                                  <a:pt x="12" y="161"/>
                                </a:lnTo>
                                <a:lnTo>
                                  <a:pt x="18" y="169"/>
                                </a:lnTo>
                                <a:lnTo>
                                  <a:pt x="28" y="174"/>
                                </a:lnTo>
                                <a:lnTo>
                                  <a:pt x="36" y="180"/>
                                </a:lnTo>
                                <a:lnTo>
                                  <a:pt x="46" y="184"/>
                                </a:lnTo>
                                <a:lnTo>
                                  <a:pt x="57" y="184"/>
                                </a:lnTo>
                                <a:lnTo>
                                  <a:pt x="68" y="182"/>
                                </a:lnTo>
                                <a:lnTo>
                                  <a:pt x="77" y="178"/>
                                </a:lnTo>
                                <a:lnTo>
                                  <a:pt x="86" y="172"/>
                                </a:lnTo>
                                <a:lnTo>
                                  <a:pt x="92" y="164"/>
                                </a:lnTo>
                                <a:lnTo>
                                  <a:pt x="48" y="164"/>
                                </a:lnTo>
                                <a:lnTo>
                                  <a:pt x="40" y="161"/>
                                </a:lnTo>
                                <a:lnTo>
                                  <a:pt x="34" y="152"/>
                                </a:lnTo>
                                <a:lnTo>
                                  <a:pt x="27" y="144"/>
                                </a:lnTo>
                                <a:lnTo>
                                  <a:pt x="23" y="132"/>
                                </a:lnTo>
                                <a:lnTo>
                                  <a:pt x="23" y="98"/>
                                </a:lnTo>
                                <a:lnTo>
                                  <a:pt x="27" y="85"/>
                                </a:lnTo>
                                <a:lnTo>
                                  <a:pt x="33" y="77"/>
                                </a:lnTo>
                                <a:lnTo>
                                  <a:pt x="39" y="70"/>
                                </a:lnTo>
                                <a:lnTo>
                                  <a:pt x="47" y="65"/>
                                </a:lnTo>
                                <a:lnTo>
                                  <a:pt x="92" y="65"/>
                                </a:lnTo>
                                <a:lnTo>
                                  <a:pt x="88" y="59"/>
                                </a:lnTo>
                                <a:lnTo>
                                  <a:pt x="70" y="48"/>
                                </a:lnTo>
                                <a:lnTo>
                                  <a:pt x="63" y="47"/>
                                </a:lnTo>
                                <a:close/>
                                <a:moveTo>
                                  <a:pt x="113" y="163"/>
                                </a:moveTo>
                                <a:lnTo>
                                  <a:pt x="93" y="163"/>
                                </a:lnTo>
                                <a:lnTo>
                                  <a:pt x="93" y="180"/>
                                </a:lnTo>
                                <a:lnTo>
                                  <a:pt x="113" y="180"/>
                                </a:lnTo>
                                <a:lnTo>
                                  <a:pt x="113" y="163"/>
                                </a:lnTo>
                                <a:close/>
                                <a:moveTo>
                                  <a:pt x="113" y="0"/>
                                </a:moveTo>
                                <a:lnTo>
                                  <a:pt x="92" y="0"/>
                                </a:lnTo>
                                <a:lnTo>
                                  <a:pt x="92" y="65"/>
                                </a:lnTo>
                                <a:lnTo>
                                  <a:pt x="68" y="65"/>
                                </a:lnTo>
                                <a:lnTo>
                                  <a:pt x="76" y="70"/>
                                </a:lnTo>
                                <a:lnTo>
                                  <a:pt x="83" y="78"/>
                                </a:lnTo>
                                <a:lnTo>
                                  <a:pt x="89" y="86"/>
                                </a:lnTo>
                                <a:lnTo>
                                  <a:pt x="93" y="100"/>
                                </a:lnTo>
                                <a:lnTo>
                                  <a:pt x="93" y="133"/>
                                </a:lnTo>
                                <a:lnTo>
                                  <a:pt x="89" y="145"/>
                                </a:lnTo>
                                <a:lnTo>
                                  <a:pt x="83" y="154"/>
                                </a:lnTo>
                                <a:lnTo>
                                  <a:pt x="76" y="161"/>
                                </a:lnTo>
                                <a:lnTo>
                                  <a:pt x="68" y="164"/>
                                </a:lnTo>
                                <a:lnTo>
                                  <a:pt x="92" y="164"/>
                                </a:lnTo>
                                <a:lnTo>
                                  <a:pt x="93" y="163"/>
                                </a:lnTo>
                                <a:lnTo>
                                  <a:pt x="113" y="163"/>
                                </a:lnTo>
                                <a:lnTo>
                                  <a:pt x="1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1F9CE4" id="Group 448" o:spid="_x0000_s1026" style="width:41.5pt;height:9.2pt;mso-position-horizontal-relative:char;mso-position-vertical-relative:line" coordsize="830,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">
                <v:shape id="Freeform 454" o:spid="_x0000_s1027" style="position:absolute;width:122;height:180;visibility:visible;mso-wrap-style:square;v-text-anchor:top" coordsize="122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" path="m121,l,,,180r24,l24,98r84,l108,77r-84,l24,22r97,l121,xe" fillcolor="black" stroked="f">
                  <v:path arrowok="t" o:connecttype="custom" o:connectlocs="121,0;0,0;0,180;24,180;24,98;108,98;108,77;24,77;24,22;121,22;121,0" o:connectangles="0,0,0,0,0,0,0,0,0,0,0"/>
                </v:shape>
                <v:shape id="AutoShape 453" o:spid="_x0000_s1028" style="position:absolute;left:150;top:47;width:71;height:134;visibility:visible;mso-wrap-style:square;v-text-anchor:top" coordsize="71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" path="m19,2l,2,,133r22,l22,55r1,-8l25,39r3,-6l30,30r4,-3l37,24r5,-1l19,23,19,2xm55,l43,,38,1,34,5,29,7r-4,6l19,23r33,l58,24r4,3l71,7,62,2,55,xe" fillcolor="black" stroked="f">
                  <v:path arrowok="t" o:connecttype="custom" o:connectlocs="19,49;0,49;0,180;22,180;22,102;23,94;25,86;28,80;30,77;34,74;37,71;42,70;19,70;19,49;55,47;43,47;38,48;34,52;29,54;25,60;19,70;52,70;58,71;62,74;71,54;62,49;55,47" o:connectangles="0,0,0,0,0,0,0,0,0,0,0,0,0,0,0,0,0,0,0,0,0,0,0,0,0,0,0"/>
                </v:shape>
                <v:shape id="AutoShape 452" o:spid="_x0000_s1029" style="position:absolute;left:227;top:47;width:120;height:137;visibility:visible;mso-wrap-style:square;v-text-anchor:top" coordsize="120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" path="m108,18r-37,l79,20,89,30r1,6l90,50r-9,4l68,56,51,57r-9,2l36,60r-5,1l25,63,15,68r-4,4l3,81,1,86,,92r,18l3,119r8,7l19,133r11,4l53,137r8,-3l68,132r9,-3l84,125r7,-6l41,119r-6,-2l30,113r-5,-4l23,104r,-9l24,91r2,-4l31,83r4,-3l38,79r7,-1l71,74,83,71r7,-3l113,68r,-36l111,29r-1,-6l108,18xm114,117r-22,l92,123r5,10l120,133r-5,-10l114,117xm113,68r-23,l90,86r-1,7l86,98r-2,6l79,109r-7,5l66,117r-9,2l91,119r1,-2l114,117r-1,-4l113,68xm73,l51,,41,1,32,5,24,7r-6,5l8,24,6,31,3,39r22,4l27,33r4,-6l41,20r8,-2l108,18r-4,-5l102,9,96,6,90,3,83,1,73,xe" fillcolor="black" stroked="f">
                  <v:path arrowok="t" o:connecttype="custom" o:connectlocs="71,65;89,77;90,97;68,103;42,106;31,108;15,115;3,128;0,139;3,166;19,180;53,184;68,179;84,172;41,166;30,160;23,151;24,138;31,130;38,126;71,121;90,115;113,79;110,70;114,164;92,170;120,180;114,164;90,115;89,140;84,151;72,161;57,166;92,164;113,160;73,47;41,48;24,54;8,71;3,86;27,80;41,67;108,65;102,56;90,50;73,47" o:connectangles="0,0,0,0,0,0,0,0,0,0,0,0,0,0,0,0,0,0,0,0,0,0,0,0,0,0,0,0,0,0,0,0,0,0,0,0,0,0,0,0,0,0,0,0,0,0"/>
                </v:shape>
                <v:shape id="AutoShape 451" o:spid="_x0000_s1030" style="position:absolute;left:374;top:47;width:177;height:134;visibility:visible;mso-wrap-style:square;v-text-anchor:top" coordsize="177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" path="m20,2l,2,,133r22,l22,54,23,44,28,32r4,-5l38,24r3,-3l20,21,20,2xm95,19r-32,l69,21r7,10l77,38r,95l100,133r,-89l102,35,114,23r-18,l95,19xm174,19r-37,l141,20r3,3l149,25r3,4l154,36r1,6l155,133r22,l177,29,174,19xm149,l137,,125,1,115,5r-10,7l96,23r18,l123,19r51,l173,18r-7,-7l160,3,149,xm69,l51,,44,2,29,9r-5,5l20,21r21,l42,20r6,-1l95,19,94,15,89,9,77,2,69,xe" fillcolor="black" stroked="f">
                  <v:path arrowok="t" o:connecttype="custom" o:connectlocs="20,49;0,49;0,180;22,180;22,101;23,91;28,79;32,74;38,71;41,68;20,68;20,49;95,66;63,66;69,68;76,78;77,85;77,180;100,180;100,91;102,82;114,70;96,70;95,66;174,66;137,66;141,67;144,70;149,72;152,76;154,83;155,89;155,180;177,180;177,76;174,66;149,47;137,47;125,48;115,52;105,59;96,70;114,70;123,66;174,66;173,65;166,58;160,50;149,47;69,47;51,47;44,49;29,56;24,61;20,68;41,68;42,67;48,66;95,66;94,62;89,56;77,49;69,47" o:connectangles="0,0,0,0,0,0,0,0,0,0,0,0,0,0,0,0,0,0,0,0,0,0,0,0,0,0,0,0,0,0,0,0,0,0,0,0,0,0,0,0,0,0,0,0,0,0,0,0,0,0,0,0,0,0,0,0,0,0,0,0,0,0,0"/>
                </v:shape>
                <v:shape id="AutoShape 450" o:spid="_x0000_s1031" style="position:absolute;left:577;top:47;width:120;height:137;visibility:visible;mso-wrap-style:square;v-text-anchor:top" coordsize="120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" path="m60,l47,1,36,4,26,10r-9,8l9,28,4,40,1,53,,69,1,84,4,97r5,12l16,119r9,7l36,132r12,3l61,137r16,l89,133r10,-8l109,117r-58,l42,114,28,99,23,87r,-13l120,74r,-6l119,55r-95,l24,44r4,-9l35,29r7,-8l51,18r52,l95,10,85,4,73,1,60,xm96,91r-3,10l88,108r-5,3l77,116r-7,1l109,117r6,-9l119,95,96,91xm103,18r-31,l81,23r7,8l93,36r2,8l96,55r23,l119,53,116,39,111,28,103,18xe" fillcolor="black" stroked="f">
                  <v:path arrowok="t" o:connecttype="custom" o:connectlocs="60,47;47,48;36,51;26,57;17,65;9,75;4,87;1,100;0,116;1,131;4,144;9,156;16,166;25,173;36,179;48,182;61,184;77,184;89,180;99,172;109,164;51,164;42,161;28,146;23,134;23,121;120,121;120,115;119,102;24,102;24,91;28,82;35,76;42,68;51,65;103,65;95,57;85,51;73,48;60,47;96,138;93,148;88,155;83,158;77,163;70,164;109,164;115,155;119,142;96,138;103,65;72,65;81,70;88,78;93,83;95,91;96,102;119,102;119,100;116,86;111,75;103,65" o:connectangles="0,0,0,0,0,0,0,0,0,0,0,0,0,0,0,0,0,0,0,0,0,0,0,0,0,0,0,0,0,0,0,0,0,0,0,0,0,0,0,0,0,0,0,0,0,0,0,0,0,0,0,0,0,0,0,0,0,0,0,0,0,0"/>
                </v:shape>
                <v:shape id="AutoShape 449" o:spid="_x0000_s1032" style="position:absolute;left:716;width:113;height:184;visibility:visible;mso-wrap-style:square;v-text-anchor:top" coordsize="113,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" path="m63,47r-18,l35,49r-8,6l17,61r-6,9l6,79,3,90,,102r,26l3,140r5,10l12,161r6,8l28,174r8,6l46,184r11,l68,182r9,-4l86,172r6,-8l48,164r-8,-3l34,152r-7,-8l23,132r,-34l27,85r6,-8l39,70r8,-5l92,65,88,59,70,48,63,47xm113,163r-20,l93,180r20,l113,163xm113,l92,r,65l68,65r8,5l83,78r6,8l93,100r,33l89,145r-6,9l76,161r-8,3l92,164r1,-1l113,163,113,xe" fillcolor="black" stroked="f">
                  <v:path arrowok="t" o:connecttype="custom" o:connectlocs="63,47;45,47;35,49;27,55;17,61;11,70;6,79;3,90;0,102;0,128;3,140;8,150;12,161;18,169;28,174;36,180;46,184;57,184;68,182;77,178;86,172;92,164;48,164;40,161;34,152;27,144;23,132;23,98;27,85;33,77;39,70;47,65;92,65;88,59;70,48;63,47;113,163;93,163;93,180;113,180;113,163;113,0;92,0;92,65;68,65;76,70;83,78;89,86;93,100;93,133;89,145;83,154;76,161;68,164;92,164;93,163;113,163;113,0" o:connectangles="0,0,0,0,0,0,0,0,0,0,0,0,0,0,0,0,0,0,0,0,0,0,0,0,0,0,0,0,0,0,0,0,0,0,0,0,0,0,0,0,0,0,0,0,0,0,0,0,0,0,0,0,0,0,0,0,0,0"/>
                </v:shape>
                <w10:anchorlock/>
              </v:group>
            </w:pict>
          </mc:Fallback>
        </mc:AlternateContent>
      </w:r>
    </w:p>
    <w:p w14:paraId="23A7AEEE" w14:textId="77777777" w:rsidR="004718EC" w:rsidRDefault="004718EC">
      <w:pPr>
        <w:spacing w:line="216" w:lineRule="exact"/>
        <w:rPr>
          <w:sz w:val="18"/>
        </w:rPr>
        <w:sectPr w:rsidR="004718EC">
          <w:type w:val="continuous"/>
          <w:pgSz w:w="12240" w:h="15840"/>
          <w:pgMar w:top="680" w:right="1720" w:bottom="280" w:left="1260" w:header="720" w:footer="720" w:gutter="0"/>
          <w:cols w:space="720"/>
        </w:sectPr>
      </w:pPr>
    </w:p>
    <w:p w14:paraId="72EE95CF" w14:textId="77777777" w:rsidR="004718EC" w:rsidRDefault="00BC0BFF">
      <w:pPr>
        <w:spacing w:line="225" w:lineRule="exact"/>
        <w:ind w:left="2576"/>
        <w:rPr>
          <w:sz w:val="20"/>
        </w:rPr>
      </w:pPr>
      <w:r>
        <w:rPr>
          <w:rFonts w:ascii="Times New Roman"/>
          <w:spacing w:val="47"/>
          <w:position w:val="-2"/>
          <w:sz w:val="20"/>
        </w:rPr>
        <w:lastRenderedPageBreak/>
        <w:t xml:space="preserve"> </w:t>
      </w:r>
      <w:r>
        <w:rPr>
          <w:rFonts w:ascii="Times New Roman"/>
          <w:spacing w:val="67"/>
          <w:position w:val="-3"/>
          <w:sz w:val="20"/>
        </w:rPr>
        <w:t xml:space="preserve"> </w:t>
      </w:r>
    </w:p>
    <w:p w14:paraId="45F60CA0" w14:textId="77777777" w:rsidR="004718EC" w:rsidRDefault="00C973E3">
      <w:pPr>
        <w:pStyle w:val="BodyText"/>
        <w:spacing w:before="7"/>
        <w:rPr>
          <w:sz w:val="17"/>
          <w:u w:val="non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3112" behindDoc="0" locked="0" layoutInCell="1" allowOverlap="1" wp14:anchorId="070A252E" wp14:editId="2B410C09">
                <wp:simplePos x="0" y="0"/>
                <wp:positionH relativeFrom="page">
                  <wp:posOffset>960120</wp:posOffset>
                </wp:positionH>
                <wp:positionV relativeFrom="paragraph">
                  <wp:posOffset>153670</wp:posOffset>
                </wp:positionV>
                <wp:extent cx="618490" cy="154305"/>
                <wp:effectExtent l="7620" t="7620" r="2540" b="0"/>
                <wp:wrapTopAndBottom/>
                <wp:docPr id="474" name="Group 4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8490" cy="154305"/>
                          <a:chOff x="1512" y="242"/>
                          <a:chExt cx="974" cy="243"/>
                        </a:xfrm>
                      </wpg:grpSpPr>
                      <wps:wsp>
                        <wps:cNvPr id="475" name="AutoShape 420"/>
                        <wps:cNvSpPr>
                          <a:spLocks/>
                        </wps:cNvSpPr>
                        <wps:spPr bwMode="auto">
                          <a:xfrm>
                            <a:off x="1512" y="257"/>
                            <a:ext cx="176" cy="195"/>
                          </a:xfrm>
                          <a:custGeom>
                            <a:avLst/>
                            <a:gdLst>
                              <a:gd name="T0" fmla="+- 0 1636 1512"/>
                              <a:gd name="T1" fmla="*/ T0 w 176"/>
                              <a:gd name="T2" fmla="+- 0 429 257"/>
                              <a:gd name="T3" fmla="*/ 429 h 195"/>
                              <a:gd name="T4" fmla="+- 0 1658 1512"/>
                              <a:gd name="T5" fmla="*/ T4 w 176"/>
                              <a:gd name="T6" fmla="+- 0 444 257"/>
                              <a:gd name="T7" fmla="*/ 444 h 195"/>
                              <a:gd name="T8" fmla="+- 0 1674 1512"/>
                              <a:gd name="T9" fmla="*/ T8 w 176"/>
                              <a:gd name="T10" fmla="+- 0 451 257"/>
                              <a:gd name="T11" fmla="*/ 451 h 195"/>
                              <a:gd name="T12" fmla="+- 0 1597 1512"/>
                              <a:gd name="T13" fmla="*/ T12 w 176"/>
                              <a:gd name="T14" fmla="+- 0 257 257"/>
                              <a:gd name="T15" fmla="*/ 257 h 195"/>
                              <a:gd name="T16" fmla="+- 0 1562 1512"/>
                              <a:gd name="T17" fmla="*/ T16 w 176"/>
                              <a:gd name="T18" fmla="+- 0 263 257"/>
                              <a:gd name="T19" fmla="*/ 263 h 195"/>
                              <a:gd name="T20" fmla="+- 0 1535 1512"/>
                              <a:gd name="T21" fmla="*/ T20 w 176"/>
                              <a:gd name="T22" fmla="+- 0 280 257"/>
                              <a:gd name="T23" fmla="*/ 280 h 195"/>
                              <a:gd name="T24" fmla="+- 0 1518 1512"/>
                              <a:gd name="T25" fmla="*/ T24 w 176"/>
                              <a:gd name="T26" fmla="+- 0 308 257"/>
                              <a:gd name="T27" fmla="*/ 308 h 195"/>
                              <a:gd name="T28" fmla="+- 0 1512 1512"/>
                              <a:gd name="T29" fmla="*/ T28 w 176"/>
                              <a:gd name="T30" fmla="+- 0 347 257"/>
                              <a:gd name="T31" fmla="*/ 347 h 195"/>
                              <a:gd name="T32" fmla="+- 0 1518 1512"/>
                              <a:gd name="T33" fmla="*/ T32 w 176"/>
                              <a:gd name="T34" fmla="+- 0 384 257"/>
                              <a:gd name="T35" fmla="*/ 384 h 195"/>
                              <a:gd name="T36" fmla="+- 0 1535 1512"/>
                              <a:gd name="T37" fmla="*/ T36 w 176"/>
                              <a:gd name="T38" fmla="+- 0 413 257"/>
                              <a:gd name="T39" fmla="*/ 413 h 195"/>
                              <a:gd name="T40" fmla="+- 0 1562 1512"/>
                              <a:gd name="T41" fmla="*/ T40 w 176"/>
                              <a:gd name="T42" fmla="+- 0 430 257"/>
                              <a:gd name="T43" fmla="*/ 430 h 195"/>
                              <a:gd name="T44" fmla="+- 0 1597 1512"/>
                              <a:gd name="T45" fmla="*/ T44 w 176"/>
                              <a:gd name="T46" fmla="+- 0 436 257"/>
                              <a:gd name="T47" fmla="*/ 436 h 195"/>
                              <a:gd name="T48" fmla="+- 0 1625 1512"/>
                              <a:gd name="T49" fmla="*/ T48 w 176"/>
                              <a:gd name="T50" fmla="+- 0 433 257"/>
                              <a:gd name="T51" fmla="*/ 433 h 195"/>
                              <a:gd name="T52" fmla="+- 0 1686 1512"/>
                              <a:gd name="T53" fmla="*/ T52 w 176"/>
                              <a:gd name="T54" fmla="+- 0 429 257"/>
                              <a:gd name="T55" fmla="*/ 429 h 195"/>
                              <a:gd name="T56" fmla="+- 0 1678 1512"/>
                              <a:gd name="T57" fmla="*/ T56 w 176"/>
                              <a:gd name="T58" fmla="+- 0 423 257"/>
                              <a:gd name="T59" fmla="*/ 423 h 195"/>
                              <a:gd name="T60" fmla="+- 0 1660 1512"/>
                              <a:gd name="T61" fmla="*/ T60 w 176"/>
                              <a:gd name="T62" fmla="+- 0 412 257"/>
                              <a:gd name="T63" fmla="*/ 412 h 195"/>
                              <a:gd name="T64" fmla="+- 0 1582 1512"/>
                              <a:gd name="T65" fmla="*/ T64 w 176"/>
                              <a:gd name="T66" fmla="+- 0 407 257"/>
                              <a:gd name="T67" fmla="*/ 407 h 195"/>
                              <a:gd name="T68" fmla="+- 0 1561 1512"/>
                              <a:gd name="T69" fmla="*/ T68 w 176"/>
                              <a:gd name="T70" fmla="+- 0 393 257"/>
                              <a:gd name="T71" fmla="*/ 393 h 195"/>
                              <a:gd name="T72" fmla="+- 0 1551 1512"/>
                              <a:gd name="T73" fmla="*/ T72 w 176"/>
                              <a:gd name="T74" fmla="+- 0 373 257"/>
                              <a:gd name="T75" fmla="*/ 373 h 195"/>
                              <a:gd name="T76" fmla="+- 0 1548 1512"/>
                              <a:gd name="T77" fmla="*/ T76 w 176"/>
                              <a:gd name="T78" fmla="+- 0 347 257"/>
                              <a:gd name="T79" fmla="*/ 347 h 195"/>
                              <a:gd name="T80" fmla="+- 0 1551 1512"/>
                              <a:gd name="T81" fmla="*/ T80 w 176"/>
                              <a:gd name="T82" fmla="+- 0 320 257"/>
                              <a:gd name="T83" fmla="*/ 320 h 195"/>
                              <a:gd name="T84" fmla="+- 0 1561 1512"/>
                              <a:gd name="T85" fmla="*/ T84 w 176"/>
                              <a:gd name="T86" fmla="+- 0 301 257"/>
                              <a:gd name="T87" fmla="*/ 301 h 195"/>
                              <a:gd name="T88" fmla="+- 0 1583 1512"/>
                              <a:gd name="T89" fmla="*/ T88 w 176"/>
                              <a:gd name="T90" fmla="+- 0 287 257"/>
                              <a:gd name="T91" fmla="*/ 287 h 195"/>
                              <a:gd name="T92" fmla="+- 0 1658 1512"/>
                              <a:gd name="T93" fmla="*/ T92 w 176"/>
                              <a:gd name="T94" fmla="+- 0 280 257"/>
                              <a:gd name="T95" fmla="*/ 280 h 195"/>
                              <a:gd name="T96" fmla="+- 0 1631 1512"/>
                              <a:gd name="T97" fmla="*/ T96 w 176"/>
                              <a:gd name="T98" fmla="+- 0 263 257"/>
                              <a:gd name="T99" fmla="*/ 263 h 195"/>
                              <a:gd name="T100" fmla="+- 0 1597 1512"/>
                              <a:gd name="T101" fmla="*/ T100 w 176"/>
                              <a:gd name="T102" fmla="+- 0 257 257"/>
                              <a:gd name="T103" fmla="*/ 257 h 195"/>
                              <a:gd name="T104" fmla="+- 0 1588 1512"/>
                              <a:gd name="T105" fmla="*/ T104 w 176"/>
                              <a:gd name="T106" fmla="+- 0 394 257"/>
                              <a:gd name="T107" fmla="*/ 394 h 195"/>
                              <a:gd name="T108" fmla="+- 0 1603 1512"/>
                              <a:gd name="T109" fmla="*/ T108 w 176"/>
                              <a:gd name="T110" fmla="+- 0 400 257"/>
                              <a:gd name="T111" fmla="*/ 400 h 195"/>
                              <a:gd name="T112" fmla="+- 0 1601 1512"/>
                              <a:gd name="T113" fmla="*/ T112 w 176"/>
                              <a:gd name="T114" fmla="+- 0 407 257"/>
                              <a:gd name="T115" fmla="*/ 407 h 195"/>
                              <a:gd name="T116" fmla="+- 0 1667 1512"/>
                              <a:gd name="T117" fmla="*/ T116 w 176"/>
                              <a:gd name="T118" fmla="+- 0 403 257"/>
                              <a:gd name="T119" fmla="*/ 403 h 195"/>
                              <a:gd name="T120" fmla="+- 0 1673 1512"/>
                              <a:gd name="T121" fmla="*/ T120 w 176"/>
                              <a:gd name="T122" fmla="+- 0 391 257"/>
                              <a:gd name="T123" fmla="*/ 391 h 195"/>
                              <a:gd name="T124" fmla="+- 0 1621 1512"/>
                              <a:gd name="T125" fmla="*/ T124 w 176"/>
                              <a:gd name="T126" fmla="+- 0 384 257"/>
                              <a:gd name="T127" fmla="*/ 384 h 195"/>
                              <a:gd name="T128" fmla="+- 0 1598 1512"/>
                              <a:gd name="T129" fmla="*/ T128 w 176"/>
                              <a:gd name="T130" fmla="+- 0 373 257"/>
                              <a:gd name="T131" fmla="*/ 373 h 195"/>
                              <a:gd name="T132" fmla="+- 0 1610 1512"/>
                              <a:gd name="T133" fmla="*/ T132 w 176"/>
                              <a:gd name="T134" fmla="+- 0 287 257"/>
                              <a:gd name="T135" fmla="*/ 287 h 195"/>
                              <a:gd name="T136" fmla="+- 0 1631 1512"/>
                              <a:gd name="T137" fmla="*/ T136 w 176"/>
                              <a:gd name="T138" fmla="+- 0 301 257"/>
                              <a:gd name="T139" fmla="*/ 301 h 195"/>
                              <a:gd name="T140" fmla="+- 0 1642 1512"/>
                              <a:gd name="T141" fmla="*/ T140 w 176"/>
                              <a:gd name="T142" fmla="+- 0 320 257"/>
                              <a:gd name="T143" fmla="*/ 320 h 195"/>
                              <a:gd name="T144" fmla="+- 0 1645 1512"/>
                              <a:gd name="T145" fmla="*/ T144 w 176"/>
                              <a:gd name="T146" fmla="+- 0 347 257"/>
                              <a:gd name="T147" fmla="*/ 347 h 195"/>
                              <a:gd name="T148" fmla="+- 0 1644 1512"/>
                              <a:gd name="T149" fmla="*/ T148 w 176"/>
                              <a:gd name="T150" fmla="+- 0 365 257"/>
                              <a:gd name="T151" fmla="*/ 365 h 195"/>
                              <a:gd name="T152" fmla="+- 0 1636 1512"/>
                              <a:gd name="T153" fmla="*/ T152 w 176"/>
                              <a:gd name="T154" fmla="+- 0 387 257"/>
                              <a:gd name="T155" fmla="*/ 387 h 195"/>
                              <a:gd name="T156" fmla="+- 0 1673 1512"/>
                              <a:gd name="T157" fmla="*/ T156 w 176"/>
                              <a:gd name="T158" fmla="+- 0 391 257"/>
                              <a:gd name="T159" fmla="*/ 391 h 195"/>
                              <a:gd name="T160" fmla="+- 0 1677 1512"/>
                              <a:gd name="T161" fmla="*/ T160 w 176"/>
                              <a:gd name="T162" fmla="+- 0 377 257"/>
                              <a:gd name="T163" fmla="*/ 377 h 195"/>
                              <a:gd name="T164" fmla="+- 0 1681 1512"/>
                              <a:gd name="T165" fmla="*/ T164 w 176"/>
                              <a:gd name="T166" fmla="+- 0 358 257"/>
                              <a:gd name="T167" fmla="*/ 358 h 195"/>
                              <a:gd name="T168" fmla="+- 0 1680 1512"/>
                              <a:gd name="T169" fmla="*/ T168 w 176"/>
                              <a:gd name="T170" fmla="+- 0 327 257"/>
                              <a:gd name="T171" fmla="*/ 327 h 195"/>
                              <a:gd name="T172" fmla="+- 0 1668 1512"/>
                              <a:gd name="T173" fmla="*/ T172 w 176"/>
                              <a:gd name="T174" fmla="+- 0 293 257"/>
                              <a:gd name="T175" fmla="*/ 293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176" h="195">
                                <a:moveTo>
                                  <a:pt x="174" y="172"/>
                                </a:moveTo>
                                <a:lnTo>
                                  <a:pt x="124" y="172"/>
                                </a:lnTo>
                                <a:lnTo>
                                  <a:pt x="138" y="181"/>
                                </a:lnTo>
                                <a:lnTo>
                                  <a:pt x="146" y="187"/>
                                </a:lnTo>
                                <a:lnTo>
                                  <a:pt x="152" y="190"/>
                                </a:lnTo>
                                <a:lnTo>
                                  <a:pt x="162" y="194"/>
                                </a:lnTo>
                                <a:lnTo>
                                  <a:pt x="174" y="172"/>
                                </a:lnTo>
                                <a:close/>
                                <a:moveTo>
                                  <a:pt x="85" y="0"/>
                                </a:moveTo>
                                <a:lnTo>
                                  <a:pt x="67" y="1"/>
                                </a:lnTo>
                                <a:lnTo>
                                  <a:pt x="50" y="6"/>
                                </a:lnTo>
                                <a:lnTo>
                                  <a:pt x="35" y="13"/>
                                </a:lnTo>
                                <a:lnTo>
                                  <a:pt x="23" y="23"/>
                                </a:lnTo>
                                <a:lnTo>
                                  <a:pt x="13" y="36"/>
                                </a:lnTo>
                                <a:lnTo>
                                  <a:pt x="6" y="51"/>
                                </a:lnTo>
                                <a:lnTo>
                                  <a:pt x="2" y="70"/>
                                </a:lnTo>
                                <a:lnTo>
                                  <a:pt x="0" y="90"/>
                                </a:lnTo>
                                <a:lnTo>
                                  <a:pt x="2" y="110"/>
                                </a:lnTo>
                                <a:lnTo>
                                  <a:pt x="6" y="127"/>
                                </a:lnTo>
                                <a:lnTo>
                                  <a:pt x="13" y="143"/>
                                </a:lnTo>
                                <a:lnTo>
                                  <a:pt x="23" y="156"/>
                                </a:lnTo>
                                <a:lnTo>
                                  <a:pt x="35" y="166"/>
                                </a:lnTo>
                                <a:lnTo>
                                  <a:pt x="50" y="173"/>
                                </a:lnTo>
                                <a:lnTo>
                                  <a:pt x="67" y="177"/>
                                </a:lnTo>
                                <a:lnTo>
                                  <a:pt x="85" y="179"/>
                                </a:lnTo>
                                <a:lnTo>
                                  <a:pt x="100" y="179"/>
                                </a:lnTo>
                                <a:lnTo>
                                  <a:pt x="113" y="176"/>
                                </a:lnTo>
                                <a:lnTo>
                                  <a:pt x="124" y="172"/>
                                </a:lnTo>
                                <a:lnTo>
                                  <a:pt x="174" y="172"/>
                                </a:lnTo>
                                <a:lnTo>
                                  <a:pt x="175" y="169"/>
                                </a:lnTo>
                                <a:lnTo>
                                  <a:pt x="166" y="166"/>
                                </a:lnTo>
                                <a:lnTo>
                                  <a:pt x="156" y="161"/>
                                </a:lnTo>
                                <a:lnTo>
                                  <a:pt x="148" y="155"/>
                                </a:lnTo>
                                <a:lnTo>
                                  <a:pt x="152" y="150"/>
                                </a:lnTo>
                                <a:lnTo>
                                  <a:pt x="70" y="150"/>
                                </a:lnTo>
                                <a:lnTo>
                                  <a:pt x="59" y="145"/>
                                </a:lnTo>
                                <a:lnTo>
                                  <a:pt x="49" y="136"/>
                                </a:lnTo>
                                <a:lnTo>
                                  <a:pt x="44" y="127"/>
                                </a:lnTo>
                                <a:lnTo>
                                  <a:pt x="39" y="116"/>
                                </a:lnTo>
                                <a:lnTo>
                                  <a:pt x="37" y="104"/>
                                </a:lnTo>
                                <a:lnTo>
                                  <a:pt x="36" y="90"/>
                                </a:lnTo>
                                <a:lnTo>
                                  <a:pt x="37" y="76"/>
                                </a:lnTo>
                                <a:lnTo>
                                  <a:pt x="39" y="63"/>
                                </a:lnTo>
                                <a:lnTo>
                                  <a:pt x="44" y="53"/>
                                </a:lnTo>
                                <a:lnTo>
                                  <a:pt x="49" y="44"/>
                                </a:lnTo>
                                <a:lnTo>
                                  <a:pt x="59" y="35"/>
                                </a:lnTo>
                                <a:lnTo>
                                  <a:pt x="71" y="30"/>
                                </a:lnTo>
                                <a:lnTo>
                                  <a:pt x="152" y="30"/>
                                </a:lnTo>
                                <a:lnTo>
                                  <a:pt x="146" y="23"/>
                                </a:lnTo>
                                <a:lnTo>
                                  <a:pt x="134" y="13"/>
                                </a:lnTo>
                                <a:lnTo>
                                  <a:pt x="119" y="6"/>
                                </a:lnTo>
                                <a:lnTo>
                                  <a:pt x="103" y="1"/>
                                </a:lnTo>
                                <a:lnTo>
                                  <a:pt x="85" y="0"/>
                                </a:lnTo>
                                <a:close/>
                                <a:moveTo>
                                  <a:pt x="86" y="116"/>
                                </a:moveTo>
                                <a:lnTo>
                                  <a:pt x="76" y="137"/>
                                </a:lnTo>
                                <a:lnTo>
                                  <a:pt x="84" y="139"/>
                                </a:lnTo>
                                <a:lnTo>
                                  <a:pt x="91" y="143"/>
                                </a:lnTo>
                                <a:lnTo>
                                  <a:pt x="98" y="148"/>
                                </a:lnTo>
                                <a:lnTo>
                                  <a:pt x="89" y="150"/>
                                </a:lnTo>
                                <a:lnTo>
                                  <a:pt x="152" y="150"/>
                                </a:lnTo>
                                <a:lnTo>
                                  <a:pt x="155" y="146"/>
                                </a:lnTo>
                                <a:lnTo>
                                  <a:pt x="160" y="138"/>
                                </a:lnTo>
                                <a:lnTo>
                                  <a:pt x="161" y="134"/>
                                </a:lnTo>
                                <a:lnTo>
                                  <a:pt x="119" y="134"/>
                                </a:lnTo>
                                <a:lnTo>
                                  <a:pt x="109" y="127"/>
                                </a:lnTo>
                                <a:lnTo>
                                  <a:pt x="97" y="121"/>
                                </a:lnTo>
                                <a:lnTo>
                                  <a:pt x="86" y="116"/>
                                </a:lnTo>
                                <a:close/>
                                <a:moveTo>
                                  <a:pt x="152" y="30"/>
                                </a:moveTo>
                                <a:lnTo>
                                  <a:pt x="98" y="30"/>
                                </a:lnTo>
                                <a:lnTo>
                                  <a:pt x="110" y="35"/>
                                </a:lnTo>
                                <a:lnTo>
                                  <a:pt x="119" y="44"/>
                                </a:lnTo>
                                <a:lnTo>
                                  <a:pt x="125" y="53"/>
                                </a:lnTo>
                                <a:lnTo>
                                  <a:pt x="130" y="63"/>
                                </a:lnTo>
                                <a:lnTo>
                                  <a:pt x="132" y="76"/>
                                </a:lnTo>
                                <a:lnTo>
                                  <a:pt x="133" y="90"/>
                                </a:lnTo>
                                <a:lnTo>
                                  <a:pt x="133" y="101"/>
                                </a:lnTo>
                                <a:lnTo>
                                  <a:pt x="132" y="108"/>
                                </a:lnTo>
                                <a:lnTo>
                                  <a:pt x="127" y="122"/>
                                </a:lnTo>
                                <a:lnTo>
                                  <a:pt x="124" y="130"/>
                                </a:lnTo>
                                <a:lnTo>
                                  <a:pt x="119" y="134"/>
                                </a:lnTo>
                                <a:lnTo>
                                  <a:pt x="161" y="134"/>
                                </a:lnTo>
                                <a:lnTo>
                                  <a:pt x="162" y="130"/>
                                </a:lnTo>
                                <a:lnTo>
                                  <a:pt x="165" y="120"/>
                                </a:lnTo>
                                <a:lnTo>
                                  <a:pt x="167" y="111"/>
                                </a:lnTo>
                                <a:lnTo>
                                  <a:pt x="169" y="101"/>
                                </a:lnTo>
                                <a:lnTo>
                                  <a:pt x="169" y="90"/>
                                </a:lnTo>
                                <a:lnTo>
                                  <a:pt x="168" y="70"/>
                                </a:lnTo>
                                <a:lnTo>
                                  <a:pt x="163" y="51"/>
                                </a:lnTo>
                                <a:lnTo>
                                  <a:pt x="156" y="36"/>
                                </a:lnTo>
                                <a:lnTo>
                                  <a:pt x="152" y="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" name="AutoShape 419"/>
                        <wps:cNvSpPr>
                          <a:spLocks/>
                        </wps:cNvSpPr>
                        <wps:spPr bwMode="auto">
                          <a:xfrm>
                            <a:off x="1708" y="307"/>
                            <a:ext cx="116" cy="129"/>
                          </a:xfrm>
                          <a:custGeom>
                            <a:avLst/>
                            <a:gdLst>
                              <a:gd name="T0" fmla="+- 0 1741 1708"/>
                              <a:gd name="T1" fmla="*/ T0 w 116"/>
                              <a:gd name="T2" fmla="+- 0 307 307"/>
                              <a:gd name="T3" fmla="*/ 307 h 129"/>
                              <a:gd name="T4" fmla="+- 0 1708 1708"/>
                              <a:gd name="T5" fmla="*/ T4 w 116"/>
                              <a:gd name="T6" fmla="+- 0 307 307"/>
                              <a:gd name="T7" fmla="*/ 307 h 129"/>
                              <a:gd name="T8" fmla="+- 0 1708 1708"/>
                              <a:gd name="T9" fmla="*/ T8 w 116"/>
                              <a:gd name="T10" fmla="+- 0 399 307"/>
                              <a:gd name="T11" fmla="*/ 399 h 129"/>
                              <a:gd name="T12" fmla="+- 0 1709 1708"/>
                              <a:gd name="T13" fmla="*/ T12 w 116"/>
                              <a:gd name="T14" fmla="+- 0 408 307"/>
                              <a:gd name="T15" fmla="*/ 408 h 129"/>
                              <a:gd name="T16" fmla="+- 0 1712 1708"/>
                              <a:gd name="T17" fmla="*/ T16 w 116"/>
                              <a:gd name="T18" fmla="+- 0 415 307"/>
                              <a:gd name="T19" fmla="*/ 415 h 129"/>
                              <a:gd name="T20" fmla="+- 0 1715 1708"/>
                              <a:gd name="T21" fmla="*/ T20 w 116"/>
                              <a:gd name="T22" fmla="+- 0 421 307"/>
                              <a:gd name="T23" fmla="*/ 421 h 129"/>
                              <a:gd name="T24" fmla="+- 0 1720 1708"/>
                              <a:gd name="T25" fmla="*/ T24 w 116"/>
                              <a:gd name="T26" fmla="+- 0 427 307"/>
                              <a:gd name="T27" fmla="*/ 427 h 129"/>
                              <a:gd name="T28" fmla="+- 0 1734 1708"/>
                              <a:gd name="T29" fmla="*/ T28 w 116"/>
                              <a:gd name="T30" fmla="+- 0 435 307"/>
                              <a:gd name="T31" fmla="*/ 435 h 129"/>
                              <a:gd name="T32" fmla="+- 0 1741 1708"/>
                              <a:gd name="T33" fmla="*/ T32 w 116"/>
                              <a:gd name="T34" fmla="+- 0 436 307"/>
                              <a:gd name="T35" fmla="*/ 436 h 129"/>
                              <a:gd name="T36" fmla="+- 0 1758 1708"/>
                              <a:gd name="T37" fmla="*/ T36 w 116"/>
                              <a:gd name="T38" fmla="+- 0 436 307"/>
                              <a:gd name="T39" fmla="*/ 436 h 129"/>
                              <a:gd name="T40" fmla="+- 0 1765 1708"/>
                              <a:gd name="T41" fmla="*/ T40 w 116"/>
                              <a:gd name="T42" fmla="+- 0 435 307"/>
                              <a:gd name="T43" fmla="*/ 435 h 129"/>
                              <a:gd name="T44" fmla="+- 0 1774 1708"/>
                              <a:gd name="T45" fmla="*/ T44 w 116"/>
                              <a:gd name="T46" fmla="+- 0 431 307"/>
                              <a:gd name="T47" fmla="*/ 431 h 129"/>
                              <a:gd name="T48" fmla="+- 0 1781 1708"/>
                              <a:gd name="T49" fmla="*/ T48 w 116"/>
                              <a:gd name="T50" fmla="+- 0 426 307"/>
                              <a:gd name="T51" fmla="*/ 426 h 129"/>
                              <a:gd name="T52" fmla="+- 0 1787 1708"/>
                              <a:gd name="T53" fmla="*/ T52 w 116"/>
                              <a:gd name="T54" fmla="+- 0 421 307"/>
                              <a:gd name="T55" fmla="*/ 421 h 129"/>
                              <a:gd name="T56" fmla="+- 0 1792 1708"/>
                              <a:gd name="T57" fmla="*/ T56 w 116"/>
                              <a:gd name="T58" fmla="+- 0 414 307"/>
                              <a:gd name="T59" fmla="*/ 414 h 129"/>
                              <a:gd name="T60" fmla="+- 0 1823 1708"/>
                              <a:gd name="T61" fmla="*/ T60 w 116"/>
                              <a:gd name="T62" fmla="+- 0 414 307"/>
                              <a:gd name="T63" fmla="*/ 414 h 129"/>
                              <a:gd name="T64" fmla="+- 0 1823 1708"/>
                              <a:gd name="T65" fmla="*/ T64 w 116"/>
                              <a:gd name="T66" fmla="+- 0 411 307"/>
                              <a:gd name="T67" fmla="*/ 411 h 129"/>
                              <a:gd name="T68" fmla="+- 0 1757 1708"/>
                              <a:gd name="T69" fmla="*/ T68 w 116"/>
                              <a:gd name="T70" fmla="+- 0 411 307"/>
                              <a:gd name="T71" fmla="*/ 411 h 129"/>
                              <a:gd name="T72" fmla="+- 0 1753 1708"/>
                              <a:gd name="T73" fmla="*/ T72 w 116"/>
                              <a:gd name="T74" fmla="+- 0 409 307"/>
                              <a:gd name="T75" fmla="*/ 409 h 129"/>
                              <a:gd name="T76" fmla="+- 0 1746 1708"/>
                              <a:gd name="T77" fmla="*/ T76 w 116"/>
                              <a:gd name="T78" fmla="+- 0 405 307"/>
                              <a:gd name="T79" fmla="*/ 405 h 129"/>
                              <a:gd name="T80" fmla="+- 0 1744 1708"/>
                              <a:gd name="T81" fmla="*/ T80 w 116"/>
                              <a:gd name="T82" fmla="+- 0 402 307"/>
                              <a:gd name="T83" fmla="*/ 402 h 129"/>
                              <a:gd name="T84" fmla="+- 0 1742 1708"/>
                              <a:gd name="T85" fmla="*/ T84 w 116"/>
                              <a:gd name="T86" fmla="+- 0 397 307"/>
                              <a:gd name="T87" fmla="*/ 397 h 129"/>
                              <a:gd name="T88" fmla="+- 0 1741 1708"/>
                              <a:gd name="T89" fmla="*/ T88 w 116"/>
                              <a:gd name="T90" fmla="+- 0 394 307"/>
                              <a:gd name="T91" fmla="*/ 394 h 129"/>
                              <a:gd name="T92" fmla="+- 0 1741 1708"/>
                              <a:gd name="T93" fmla="*/ T92 w 116"/>
                              <a:gd name="T94" fmla="+- 0 307 307"/>
                              <a:gd name="T95" fmla="*/ 307 h 129"/>
                              <a:gd name="T96" fmla="+- 0 1823 1708"/>
                              <a:gd name="T97" fmla="*/ T96 w 116"/>
                              <a:gd name="T98" fmla="+- 0 414 307"/>
                              <a:gd name="T99" fmla="*/ 414 h 129"/>
                              <a:gd name="T100" fmla="+- 0 1792 1708"/>
                              <a:gd name="T101" fmla="*/ T100 w 116"/>
                              <a:gd name="T102" fmla="+- 0 414 307"/>
                              <a:gd name="T103" fmla="*/ 414 h 129"/>
                              <a:gd name="T104" fmla="+- 0 1792 1708"/>
                              <a:gd name="T105" fmla="*/ T104 w 116"/>
                              <a:gd name="T106" fmla="+- 0 433 307"/>
                              <a:gd name="T107" fmla="*/ 433 h 129"/>
                              <a:gd name="T108" fmla="+- 0 1823 1708"/>
                              <a:gd name="T109" fmla="*/ T108 w 116"/>
                              <a:gd name="T110" fmla="+- 0 433 307"/>
                              <a:gd name="T111" fmla="*/ 433 h 129"/>
                              <a:gd name="T112" fmla="+- 0 1823 1708"/>
                              <a:gd name="T113" fmla="*/ T112 w 116"/>
                              <a:gd name="T114" fmla="+- 0 414 307"/>
                              <a:gd name="T115" fmla="*/ 414 h 129"/>
                              <a:gd name="T116" fmla="+- 0 1823 1708"/>
                              <a:gd name="T117" fmla="*/ T116 w 116"/>
                              <a:gd name="T118" fmla="+- 0 307 307"/>
                              <a:gd name="T119" fmla="*/ 307 h 129"/>
                              <a:gd name="T120" fmla="+- 0 1789 1708"/>
                              <a:gd name="T121" fmla="*/ T120 w 116"/>
                              <a:gd name="T122" fmla="+- 0 307 307"/>
                              <a:gd name="T123" fmla="*/ 307 h 129"/>
                              <a:gd name="T124" fmla="+- 0 1789 1708"/>
                              <a:gd name="T125" fmla="*/ T124 w 116"/>
                              <a:gd name="T126" fmla="+- 0 378 307"/>
                              <a:gd name="T127" fmla="*/ 378 h 129"/>
                              <a:gd name="T128" fmla="+- 0 1788 1708"/>
                              <a:gd name="T129" fmla="*/ T128 w 116"/>
                              <a:gd name="T130" fmla="+- 0 390 307"/>
                              <a:gd name="T131" fmla="*/ 390 h 129"/>
                              <a:gd name="T132" fmla="+- 0 1787 1708"/>
                              <a:gd name="T133" fmla="*/ T132 w 116"/>
                              <a:gd name="T134" fmla="+- 0 395 307"/>
                              <a:gd name="T135" fmla="*/ 395 h 129"/>
                              <a:gd name="T136" fmla="+- 0 1784 1708"/>
                              <a:gd name="T137" fmla="*/ T136 w 116"/>
                              <a:gd name="T138" fmla="+- 0 399 307"/>
                              <a:gd name="T139" fmla="*/ 399 h 129"/>
                              <a:gd name="T140" fmla="+- 0 1782 1708"/>
                              <a:gd name="T141" fmla="*/ T140 w 116"/>
                              <a:gd name="T142" fmla="+- 0 403 307"/>
                              <a:gd name="T143" fmla="*/ 403 h 129"/>
                              <a:gd name="T144" fmla="+- 0 1777 1708"/>
                              <a:gd name="T145" fmla="*/ T144 w 116"/>
                              <a:gd name="T146" fmla="+- 0 406 307"/>
                              <a:gd name="T147" fmla="*/ 406 h 129"/>
                              <a:gd name="T148" fmla="+- 0 1772 1708"/>
                              <a:gd name="T149" fmla="*/ T148 w 116"/>
                              <a:gd name="T150" fmla="+- 0 409 307"/>
                              <a:gd name="T151" fmla="*/ 409 h 129"/>
                              <a:gd name="T152" fmla="+- 0 1768 1708"/>
                              <a:gd name="T153" fmla="*/ T152 w 116"/>
                              <a:gd name="T154" fmla="+- 0 411 307"/>
                              <a:gd name="T155" fmla="*/ 411 h 129"/>
                              <a:gd name="T156" fmla="+- 0 1823 1708"/>
                              <a:gd name="T157" fmla="*/ T156 w 116"/>
                              <a:gd name="T158" fmla="+- 0 411 307"/>
                              <a:gd name="T159" fmla="*/ 411 h 129"/>
                              <a:gd name="T160" fmla="+- 0 1823 1708"/>
                              <a:gd name="T161" fmla="*/ T160 w 116"/>
                              <a:gd name="T162" fmla="+- 0 307 307"/>
                              <a:gd name="T163" fmla="*/ 307 h 1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116" h="129">
                                <a:moveTo>
                                  <a:pt x="3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2"/>
                                </a:lnTo>
                                <a:lnTo>
                                  <a:pt x="1" y="101"/>
                                </a:lnTo>
                                <a:lnTo>
                                  <a:pt x="4" y="108"/>
                                </a:lnTo>
                                <a:lnTo>
                                  <a:pt x="7" y="114"/>
                                </a:lnTo>
                                <a:lnTo>
                                  <a:pt x="12" y="120"/>
                                </a:lnTo>
                                <a:lnTo>
                                  <a:pt x="26" y="128"/>
                                </a:lnTo>
                                <a:lnTo>
                                  <a:pt x="33" y="129"/>
                                </a:lnTo>
                                <a:lnTo>
                                  <a:pt x="50" y="129"/>
                                </a:lnTo>
                                <a:lnTo>
                                  <a:pt x="57" y="128"/>
                                </a:lnTo>
                                <a:lnTo>
                                  <a:pt x="66" y="124"/>
                                </a:lnTo>
                                <a:lnTo>
                                  <a:pt x="73" y="119"/>
                                </a:lnTo>
                                <a:lnTo>
                                  <a:pt x="79" y="114"/>
                                </a:lnTo>
                                <a:lnTo>
                                  <a:pt x="84" y="107"/>
                                </a:lnTo>
                                <a:lnTo>
                                  <a:pt x="115" y="107"/>
                                </a:lnTo>
                                <a:lnTo>
                                  <a:pt x="115" y="104"/>
                                </a:lnTo>
                                <a:lnTo>
                                  <a:pt x="49" y="104"/>
                                </a:lnTo>
                                <a:lnTo>
                                  <a:pt x="45" y="102"/>
                                </a:lnTo>
                                <a:lnTo>
                                  <a:pt x="38" y="98"/>
                                </a:lnTo>
                                <a:lnTo>
                                  <a:pt x="36" y="95"/>
                                </a:lnTo>
                                <a:lnTo>
                                  <a:pt x="34" y="90"/>
                                </a:lnTo>
                                <a:lnTo>
                                  <a:pt x="33" y="87"/>
                                </a:lnTo>
                                <a:lnTo>
                                  <a:pt x="33" y="0"/>
                                </a:lnTo>
                                <a:close/>
                                <a:moveTo>
                                  <a:pt x="115" y="107"/>
                                </a:moveTo>
                                <a:lnTo>
                                  <a:pt x="84" y="107"/>
                                </a:lnTo>
                                <a:lnTo>
                                  <a:pt x="84" y="126"/>
                                </a:lnTo>
                                <a:lnTo>
                                  <a:pt x="115" y="126"/>
                                </a:lnTo>
                                <a:lnTo>
                                  <a:pt x="115" y="107"/>
                                </a:lnTo>
                                <a:close/>
                                <a:moveTo>
                                  <a:pt x="115" y="0"/>
                                </a:moveTo>
                                <a:lnTo>
                                  <a:pt x="81" y="0"/>
                                </a:lnTo>
                                <a:lnTo>
                                  <a:pt x="81" y="71"/>
                                </a:lnTo>
                                <a:lnTo>
                                  <a:pt x="80" y="83"/>
                                </a:lnTo>
                                <a:lnTo>
                                  <a:pt x="79" y="88"/>
                                </a:lnTo>
                                <a:lnTo>
                                  <a:pt x="76" y="92"/>
                                </a:lnTo>
                                <a:lnTo>
                                  <a:pt x="74" y="96"/>
                                </a:lnTo>
                                <a:lnTo>
                                  <a:pt x="69" y="99"/>
                                </a:lnTo>
                                <a:lnTo>
                                  <a:pt x="64" y="102"/>
                                </a:lnTo>
                                <a:lnTo>
                                  <a:pt x="60" y="104"/>
                                </a:lnTo>
                                <a:lnTo>
                                  <a:pt x="115" y="104"/>
                                </a:lnTo>
                                <a:lnTo>
                                  <a:pt x="1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" name="AutoShape 418"/>
                        <wps:cNvSpPr>
                          <a:spLocks/>
                        </wps:cNvSpPr>
                        <wps:spPr bwMode="auto">
                          <a:xfrm>
                            <a:off x="1848" y="305"/>
                            <a:ext cx="119" cy="131"/>
                          </a:xfrm>
                          <a:custGeom>
                            <a:avLst/>
                            <a:gdLst>
                              <a:gd name="T0" fmla="+- 0 1913 1848"/>
                              <a:gd name="T1" fmla="*/ T0 w 119"/>
                              <a:gd name="T2" fmla="+- 0 330 305"/>
                              <a:gd name="T3" fmla="*/ 330 h 131"/>
                              <a:gd name="T4" fmla="+- 0 1922 1848"/>
                              <a:gd name="T5" fmla="*/ T4 w 119"/>
                              <a:gd name="T6" fmla="+- 0 334 305"/>
                              <a:gd name="T7" fmla="*/ 334 h 131"/>
                              <a:gd name="T8" fmla="+- 0 1926 1848"/>
                              <a:gd name="T9" fmla="*/ T8 w 119"/>
                              <a:gd name="T10" fmla="+- 0 341 305"/>
                              <a:gd name="T11" fmla="*/ 341 h 131"/>
                              <a:gd name="T12" fmla="+- 0 1921 1848"/>
                              <a:gd name="T13" fmla="*/ T12 w 119"/>
                              <a:gd name="T14" fmla="+- 0 354 305"/>
                              <a:gd name="T15" fmla="*/ 354 h 131"/>
                              <a:gd name="T16" fmla="+- 0 1895 1848"/>
                              <a:gd name="T17" fmla="*/ T16 w 119"/>
                              <a:gd name="T18" fmla="+- 0 359 305"/>
                              <a:gd name="T19" fmla="*/ 359 h 131"/>
                              <a:gd name="T20" fmla="+- 0 1873 1848"/>
                              <a:gd name="T21" fmla="*/ T20 w 119"/>
                              <a:gd name="T22" fmla="+- 0 364 305"/>
                              <a:gd name="T23" fmla="*/ 364 h 131"/>
                              <a:gd name="T24" fmla="+- 0 1861 1848"/>
                              <a:gd name="T25" fmla="*/ T24 w 119"/>
                              <a:gd name="T26" fmla="+- 0 370 305"/>
                              <a:gd name="T27" fmla="*/ 370 h 131"/>
                              <a:gd name="T28" fmla="+- 0 1853 1848"/>
                              <a:gd name="T29" fmla="*/ T28 w 119"/>
                              <a:gd name="T30" fmla="+- 0 379 305"/>
                              <a:gd name="T31" fmla="*/ 379 h 131"/>
                              <a:gd name="T32" fmla="+- 0 1848 1848"/>
                              <a:gd name="T33" fmla="*/ T32 w 119"/>
                              <a:gd name="T34" fmla="+- 0 409 305"/>
                              <a:gd name="T35" fmla="*/ 409 h 131"/>
                              <a:gd name="T36" fmla="+- 0 1860 1848"/>
                              <a:gd name="T37" fmla="*/ T36 w 119"/>
                              <a:gd name="T38" fmla="+- 0 426 305"/>
                              <a:gd name="T39" fmla="*/ 426 h 131"/>
                              <a:gd name="T40" fmla="+- 0 1877 1848"/>
                              <a:gd name="T41" fmla="*/ T40 w 119"/>
                              <a:gd name="T42" fmla="+- 0 436 305"/>
                              <a:gd name="T43" fmla="*/ 436 h 131"/>
                              <a:gd name="T44" fmla="+- 0 1904 1848"/>
                              <a:gd name="T45" fmla="*/ T44 w 119"/>
                              <a:gd name="T46" fmla="+- 0 435 305"/>
                              <a:gd name="T47" fmla="*/ 435 h 131"/>
                              <a:gd name="T48" fmla="+- 0 1918 1848"/>
                              <a:gd name="T49" fmla="*/ T48 w 119"/>
                              <a:gd name="T50" fmla="+- 0 430 305"/>
                              <a:gd name="T51" fmla="*/ 430 h 131"/>
                              <a:gd name="T52" fmla="+- 0 1962 1848"/>
                              <a:gd name="T53" fmla="*/ T52 w 119"/>
                              <a:gd name="T54" fmla="+- 0 420 305"/>
                              <a:gd name="T55" fmla="*/ 420 h 131"/>
                              <a:gd name="T56" fmla="+- 0 1960 1848"/>
                              <a:gd name="T57" fmla="*/ T56 w 119"/>
                              <a:gd name="T58" fmla="+- 0 413 305"/>
                              <a:gd name="T59" fmla="*/ 413 h 131"/>
                              <a:gd name="T60" fmla="+- 0 1890 1848"/>
                              <a:gd name="T61" fmla="*/ T60 w 119"/>
                              <a:gd name="T62" fmla="+- 0 411 305"/>
                              <a:gd name="T63" fmla="*/ 411 h 131"/>
                              <a:gd name="T64" fmla="+- 0 1883 1848"/>
                              <a:gd name="T65" fmla="*/ T64 w 119"/>
                              <a:gd name="T66" fmla="+- 0 405 305"/>
                              <a:gd name="T67" fmla="*/ 405 h 131"/>
                              <a:gd name="T68" fmla="+- 0 1882 1848"/>
                              <a:gd name="T69" fmla="*/ T68 w 119"/>
                              <a:gd name="T70" fmla="+- 0 390 305"/>
                              <a:gd name="T71" fmla="*/ 390 h 131"/>
                              <a:gd name="T72" fmla="+- 0 1891 1848"/>
                              <a:gd name="T73" fmla="*/ T72 w 119"/>
                              <a:gd name="T74" fmla="+- 0 382 305"/>
                              <a:gd name="T75" fmla="*/ 382 h 131"/>
                              <a:gd name="T76" fmla="+- 0 1907 1848"/>
                              <a:gd name="T77" fmla="*/ T76 w 119"/>
                              <a:gd name="T78" fmla="+- 0 378 305"/>
                              <a:gd name="T79" fmla="*/ 378 h 131"/>
                              <a:gd name="T80" fmla="+- 0 1922 1848"/>
                              <a:gd name="T81" fmla="*/ T80 w 119"/>
                              <a:gd name="T82" fmla="+- 0 375 305"/>
                              <a:gd name="T83" fmla="*/ 375 h 131"/>
                              <a:gd name="T84" fmla="+- 0 1959 1848"/>
                              <a:gd name="T85" fmla="*/ T84 w 119"/>
                              <a:gd name="T86" fmla="+- 0 373 305"/>
                              <a:gd name="T87" fmla="*/ 373 h 131"/>
                              <a:gd name="T88" fmla="+- 0 1959 1848"/>
                              <a:gd name="T89" fmla="*/ T88 w 119"/>
                              <a:gd name="T90" fmla="+- 0 336 305"/>
                              <a:gd name="T91" fmla="*/ 336 h 131"/>
                              <a:gd name="T92" fmla="+- 0 1962 1848"/>
                              <a:gd name="T93" fmla="*/ T92 w 119"/>
                              <a:gd name="T94" fmla="+- 0 420 305"/>
                              <a:gd name="T95" fmla="*/ 420 h 131"/>
                              <a:gd name="T96" fmla="+- 0 1930 1848"/>
                              <a:gd name="T97" fmla="*/ T96 w 119"/>
                              <a:gd name="T98" fmla="+- 0 421 305"/>
                              <a:gd name="T99" fmla="*/ 421 h 131"/>
                              <a:gd name="T100" fmla="+- 0 1933 1848"/>
                              <a:gd name="T101" fmla="*/ T100 w 119"/>
                              <a:gd name="T102" fmla="+- 0 431 305"/>
                              <a:gd name="T103" fmla="*/ 431 h 131"/>
                              <a:gd name="T104" fmla="+- 0 1967 1848"/>
                              <a:gd name="T105" fmla="*/ T104 w 119"/>
                              <a:gd name="T106" fmla="+- 0 433 305"/>
                              <a:gd name="T107" fmla="*/ 433 h 131"/>
                              <a:gd name="T108" fmla="+- 0 1962 1848"/>
                              <a:gd name="T109" fmla="*/ T108 w 119"/>
                              <a:gd name="T110" fmla="+- 0 421 305"/>
                              <a:gd name="T111" fmla="*/ 421 h 131"/>
                              <a:gd name="T112" fmla="+- 0 1959 1848"/>
                              <a:gd name="T113" fmla="*/ T112 w 119"/>
                              <a:gd name="T114" fmla="+- 0 373 305"/>
                              <a:gd name="T115" fmla="*/ 373 h 131"/>
                              <a:gd name="T116" fmla="+- 0 1926 1848"/>
                              <a:gd name="T117" fmla="*/ T116 w 119"/>
                              <a:gd name="T118" fmla="+- 0 393 305"/>
                              <a:gd name="T119" fmla="*/ 393 h 131"/>
                              <a:gd name="T120" fmla="+- 0 1921 1848"/>
                              <a:gd name="T121" fmla="*/ T120 w 119"/>
                              <a:gd name="T122" fmla="+- 0 403 305"/>
                              <a:gd name="T123" fmla="*/ 403 h 131"/>
                              <a:gd name="T124" fmla="+- 0 1912 1848"/>
                              <a:gd name="T125" fmla="*/ T124 w 119"/>
                              <a:gd name="T126" fmla="+- 0 411 305"/>
                              <a:gd name="T127" fmla="*/ 411 h 131"/>
                              <a:gd name="T128" fmla="+- 0 1960 1848"/>
                              <a:gd name="T129" fmla="*/ T128 w 119"/>
                              <a:gd name="T130" fmla="+- 0 413 305"/>
                              <a:gd name="T131" fmla="*/ 413 h 131"/>
                              <a:gd name="T132" fmla="+- 0 1958 1848"/>
                              <a:gd name="T133" fmla="*/ T132 w 119"/>
                              <a:gd name="T134" fmla="+- 0 403 305"/>
                              <a:gd name="T135" fmla="*/ 403 h 131"/>
                              <a:gd name="T136" fmla="+- 0 1959 1848"/>
                              <a:gd name="T137" fmla="*/ T136 w 119"/>
                              <a:gd name="T138" fmla="+- 0 373 305"/>
                              <a:gd name="T139" fmla="*/ 373 h 131"/>
                              <a:gd name="T140" fmla="+- 0 1890 1848"/>
                              <a:gd name="T141" fmla="*/ T140 w 119"/>
                              <a:gd name="T142" fmla="+- 0 305 305"/>
                              <a:gd name="T143" fmla="*/ 305 h 131"/>
                              <a:gd name="T144" fmla="+- 0 1861 1848"/>
                              <a:gd name="T145" fmla="*/ T144 w 119"/>
                              <a:gd name="T146" fmla="+- 0 319 305"/>
                              <a:gd name="T147" fmla="*/ 319 h 131"/>
                              <a:gd name="T148" fmla="+- 0 1852 1848"/>
                              <a:gd name="T149" fmla="*/ T148 w 119"/>
                              <a:gd name="T150" fmla="+- 0 340 305"/>
                              <a:gd name="T151" fmla="*/ 340 h 131"/>
                              <a:gd name="T152" fmla="+- 0 1884 1848"/>
                              <a:gd name="T153" fmla="*/ T152 w 119"/>
                              <a:gd name="T154" fmla="+- 0 340 305"/>
                              <a:gd name="T155" fmla="*/ 340 h 131"/>
                              <a:gd name="T156" fmla="+- 0 1894 1848"/>
                              <a:gd name="T157" fmla="*/ T156 w 119"/>
                              <a:gd name="T158" fmla="+- 0 331 305"/>
                              <a:gd name="T159" fmla="*/ 331 h 131"/>
                              <a:gd name="T160" fmla="+- 0 1959 1848"/>
                              <a:gd name="T161" fmla="*/ T160 w 119"/>
                              <a:gd name="T162" fmla="+- 0 330 305"/>
                              <a:gd name="T163" fmla="*/ 330 h 131"/>
                              <a:gd name="T164" fmla="+- 0 1955 1848"/>
                              <a:gd name="T165" fmla="*/ T164 w 119"/>
                              <a:gd name="T166" fmla="+- 0 323 305"/>
                              <a:gd name="T167" fmla="*/ 323 h 131"/>
                              <a:gd name="T168" fmla="+- 0 1946 1848"/>
                              <a:gd name="T169" fmla="*/ T168 w 119"/>
                              <a:gd name="T170" fmla="+- 0 313 305"/>
                              <a:gd name="T171" fmla="*/ 313 h 131"/>
                              <a:gd name="T172" fmla="+- 0 1921 1848"/>
                              <a:gd name="T173" fmla="*/ T172 w 119"/>
                              <a:gd name="T174" fmla="+- 0 305 305"/>
                              <a:gd name="T175" fmla="*/ 305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119" h="131">
                                <a:moveTo>
                                  <a:pt x="111" y="25"/>
                                </a:moveTo>
                                <a:lnTo>
                                  <a:pt x="65" y="25"/>
                                </a:lnTo>
                                <a:lnTo>
                                  <a:pt x="71" y="26"/>
                                </a:lnTo>
                                <a:lnTo>
                                  <a:pt x="74" y="29"/>
                                </a:lnTo>
                                <a:lnTo>
                                  <a:pt x="77" y="32"/>
                                </a:lnTo>
                                <a:lnTo>
                                  <a:pt x="78" y="36"/>
                                </a:lnTo>
                                <a:lnTo>
                                  <a:pt x="78" y="46"/>
                                </a:lnTo>
                                <a:lnTo>
                                  <a:pt x="73" y="49"/>
                                </a:lnTo>
                                <a:lnTo>
                                  <a:pt x="62" y="52"/>
                                </a:lnTo>
                                <a:lnTo>
                                  <a:pt x="47" y="54"/>
                                </a:lnTo>
                                <a:lnTo>
                                  <a:pt x="35" y="56"/>
                                </a:lnTo>
                                <a:lnTo>
                                  <a:pt x="25" y="59"/>
                                </a:lnTo>
                                <a:lnTo>
                                  <a:pt x="19" y="62"/>
                                </a:lnTo>
                                <a:lnTo>
                                  <a:pt x="13" y="65"/>
                                </a:lnTo>
                                <a:lnTo>
                                  <a:pt x="8" y="70"/>
                                </a:lnTo>
                                <a:lnTo>
                                  <a:pt x="5" y="74"/>
                                </a:lnTo>
                                <a:lnTo>
                                  <a:pt x="0" y="86"/>
                                </a:lnTo>
                                <a:lnTo>
                                  <a:pt x="0" y="104"/>
                                </a:lnTo>
                                <a:lnTo>
                                  <a:pt x="4" y="114"/>
                                </a:lnTo>
                                <a:lnTo>
                                  <a:pt x="12" y="121"/>
                                </a:lnTo>
                                <a:lnTo>
                                  <a:pt x="19" y="127"/>
                                </a:lnTo>
                                <a:lnTo>
                                  <a:pt x="29" y="131"/>
                                </a:lnTo>
                                <a:lnTo>
                                  <a:pt x="49" y="131"/>
                                </a:lnTo>
                                <a:lnTo>
                                  <a:pt x="56" y="130"/>
                                </a:lnTo>
                                <a:lnTo>
                                  <a:pt x="62" y="127"/>
                                </a:lnTo>
                                <a:lnTo>
                                  <a:pt x="70" y="125"/>
                                </a:lnTo>
                                <a:lnTo>
                                  <a:pt x="82" y="115"/>
                                </a:lnTo>
                                <a:lnTo>
                                  <a:pt x="114" y="115"/>
                                </a:lnTo>
                                <a:lnTo>
                                  <a:pt x="113" y="112"/>
                                </a:lnTo>
                                <a:lnTo>
                                  <a:pt x="112" y="108"/>
                                </a:lnTo>
                                <a:lnTo>
                                  <a:pt x="47" y="108"/>
                                </a:lnTo>
                                <a:lnTo>
                                  <a:pt x="42" y="106"/>
                                </a:lnTo>
                                <a:lnTo>
                                  <a:pt x="38" y="103"/>
                                </a:lnTo>
                                <a:lnTo>
                                  <a:pt x="35" y="100"/>
                                </a:lnTo>
                                <a:lnTo>
                                  <a:pt x="34" y="95"/>
                                </a:lnTo>
                                <a:lnTo>
                                  <a:pt x="34" y="85"/>
                                </a:lnTo>
                                <a:lnTo>
                                  <a:pt x="36" y="82"/>
                                </a:lnTo>
                                <a:lnTo>
                                  <a:pt x="43" y="77"/>
                                </a:lnTo>
                                <a:lnTo>
                                  <a:pt x="49" y="74"/>
                                </a:lnTo>
                                <a:lnTo>
                                  <a:pt x="59" y="73"/>
                                </a:lnTo>
                                <a:lnTo>
                                  <a:pt x="67" y="71"/>
                                </a:lnTo>
                                <a:lnTo>
                                  <a:pt x="74" y="70"/>
                                </a:lnTo>
                                <a:lnTo>
                                  <a:pt x="78" y="68"/>
                                </a:lnTo>
                                <a:lnTo>
                                  <a:pt x="111" y="68"/>
                                </a:lnTo>
                                <a:lnTo>
                                  <a:pt x="111" y="52"/>
                                </a:lnTo>
                                <a:lnTo>
                                  <a:pt x="111" y="31"/>
                                </a:lnTo>
                                <a:lnTo>
                                  <a:pt x="111" y="25"/>
                                </a:lnTo>
                                <a:close/>
                                <a:moveTo>
                                  <a:pt x="114" y="115"/>
                                </a:moveTo>
                                <a:lnTo>
                                  <a:pt x="82" y="115"/>
                                </a:lnTo>
                                <a:lnTo>
                                  <a:pt x="82" y="116"/>
                                </a:lnTo>
                                <a:lnTo>
                                  <a:pt x="83" y="119"/>
                                </a:lnTo>
                                <a:lnTo>
                                  <a:pt x="85" y="126"/>
                                </a:lnTo>
                                <a:lnTo>
                                  <a:pt x="85" y="128"/>
                                </a:lnTo>
                                <a:lnTo>
                                  <a:pt x="119" y="128"/>
                                </a:lnTo>
                                <a:lnTo>
                                  <a:pt x="115" y="122"/>
                                </a:lnTo>
                                <a:lnTo>
                                  <a:pt x="114" y="116"/>
                                </a:lnTo>
                                <a:lnTo>
                                  <a:pt x="114" y="115"/>
                                </a:lnTo>
                                <a:close/>
                                <a:moveTo>
                                  <a:pt x="111" y="68"/>
                                </a:moveTo>
                                <a:lnTo>
                                  <a:pt x="78" y="68"/>
                                </a:lnTo>
                                <a:lnTo>
                                  <a:pt x="78" y="88"/>
                                </a:lnTo>
                                <a:lnTo>
                                  <a:pt x="76" y="95"/>
                                </a:lnTo>
                                <a:lnTo>
                                  <a:pt x="73" y="98"/>
                                </a:lnTo>
                                <a:lnTo>
                                  <a:pt x="70" y="102"/>
                                </a:lnTo>
                                <a:lnTo>
                                  <a:pt x="64" y="106"/>
                                </a:lnTo>
                                <a:lnTo>
                                  <a:pt x="58" y="108"/>
                                </a:lnTo>
                                <a:lnTo>
                                  <a:pt x="112" y="108"/>
                                </a:lnTo>
                                <a:lnTo>
                                  <a:pt x="112" y="106"/>
                                </a:lnTo>
                                <a:lnTo>
                                  <a:pt x="110" y="98"/>
                                </a:lnTo>
                                <a:lnTo>
                                  <a:pt x="111" y="82"/>
                                </a:lnTo>
                                <a:lnTo>
                                  <a:pt x="111" y="68"/>
                                </a:lnTo>
                                <a:close/>
                                <a:moveTo>
                                  <a:pt x="73" y="0"/>
                                </a:moveTo>
                                <a:lnTo>
                                  <a:pt x="42" y="0"/>
                                </a:lnTo>
                                <a:lnTo>
                                  <a:pt x="30" y="2"/>
                                </a:lnTo>
                                <a:lnTo>
                                  <a:pt x="13" y="14"/>
                                </a:lnTo>
                                <a:lnTo>
                                  <a:pt x="7" y="23"/>
                                </a:lnTo>
                                <a:lnTo>
                                  <a:pt x="4" y="35"/>
                                </a:lnTo>
                                <a:lnTo>
                                  <a:pt x="34" y="41"/>
                                </a:lnTo>
                                <a:lnTo>
                                  <a:pt x="36" y="35"/>
                                </a:lnTo>
                                <a:lnTo>
                                  <a:pt x="38" y="31"/>
                                </a:lnTo>
                                <a:lnTo>
                                  <a:pt x="46" y="26"/>
                                </a:lnTo>
                                <a:lnTo>
                                  <a:pt x="50" y="25"/>
                                </a:lnTo>
                                <a:lnTo>
                                  <a:pt x="111" y="25"/>
                                </a:lnTo>
                                <a:lnTo>
                                  <a:pt x="110" y="24"/>
                                </a:lnTo>
                                <a:lnTo>
                                  <a:pt x="107" y="18"/>
                                </a:lnTo>
                                <a:lnTo>
                                  <a:pt x="104" y="13"/>
                                </a:lnTo>
                                <a:lnTo>
                                  <a:pt x="98" y="8"/>
                                </a:lnTo>
                                <a:lnTo>
                                  <a:pt x="84" y="1"/>
                                </a:lnTo>
                                <a:lnTo>
                                  <a:pt x="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" name="AutoShape 417"/>
                        <wps:cNvSpPr>
                          <a:spLocks/>
                        </wps:cNvSpPr>
                        <wps:spPr bwMode="auto">
                          <a:xfrm>
                            <a:off x="1992" y="305"/>
                            <a:ext cx="116" cy="129"/>
                          </a:xfrm>
                          <a:custGeom>
                            <a:avLst/>
                            <a:gdLst>
                              <a:gd name="T0" fmla="+- 0 2023 1992"/>
                              <a:gd name="T1" fmla="*/ T0 w 116"/>
                              <a:gd name="T2" fmla="+- 0 307 305"/>
                              <a:gd name="T3" fmla="*/ 307 h 129"/>
                              <a:gd name="T4" fmla="+- 0 1992 1992"/>
                              <a:gd name="T5" fmla="*/ T4 w 116"/>
                              <a:gd name="T6" fmla="+- 0 307 305"/>
                              <a:gd name="T7" fmla="*/ 307 h 129"/>
                              <a:gd name="T8" fmla="+- 0 1992 1992"/>
                              <a:gd name="T9" fmla="*/ T8 w 116"/>
                              <a:gd name="T10" fmla="+- 0 433 305"/>
                              <a:gd name="T11" fmla="*/ 433 h 129"/>
                              <a:gd name="T12" fmla="+- 0 2026 1992"/>
                              <a:gd name="T13" fmla="*/ T12 w 116"/>
                              <a:gd name="T14" fmla="+- 0 433 305"/>
                              <a:gd name="T15" fmla="*/ 433 h 129"/>
                              <a:gd name="T16" fmla="+- 0 2026 1992"/>
                              <a:gd name="T17" fmla="*/ T16 w 116"/>
                              <a:gd name="T18" fmla="+- 0 363 305"/>
                              <a:gd name="T19" fmla="*/ 363 h 129"/>
                              <a:gd name="T20" fmla="+- 0 2027 1992"/>
                              <a:gd name="T21" fmla="*/ T20 w 116"/>
                              <a:gd name="T22" fmla="+- 0 353 305"/>
                              <a:gd name="T23" fmla="*/ 353 h 129"/>
                              <a:gd name="T24" fmla="+- 0 2028 1992"/>
                              <a:gd name="T25" fmla="*/ T24 w 116"/>
                              <a:gd name="T26" fmla="+- 0 347 305"/>
                              <a:gd name="T27" fmla="*/ 347 h 129"/>
                              <a:gd name="T28" fmla="+- 0 2029 1992"/>
                              <a:gd name="T29" fmla="*/ T28 w 116"/>
                              <a:gd name="T30" fmla="+- 0 342 305"/>
                              <a:gd name="T31" fmla="*/ 342 h 129"/>
                              <a:gd name="T32" fmla="+- 0 2033 1992"/>
                              <a:gd name="T33" fmla="*/ T32 w 116"/>
                              <a:gd name="T34" fmla="+- 0 337 305"/>
                              <a:gd name="T35" fmla="*/ 337 h 129"/>
                              <a:gd name="T36" fmla="+- 0 2038 1992"/>
                              <a:gd name="T37" fmla="*/ T36 w 116"/>
                              <a:gd name="T38" fmla="+- 0 335 305"/>
                              <a:gd name="T39" fmla="*/ 335 h 129"/>
                              <a:gd name="T40" fmla="+- 0 2042 1992"/>
                              <a:gd name="T41" fmla="*/ T40 w 116"/>
                              <a:gd name="T42" fmla="+- 0 331 305"/>
                              <a:gd name="T43" fmla="*/ 331 h 129"/>
                              <a:gd name="T44" fmla="+- 0 2047 1992"/>
                              <a:gd name="T45" fmla="*/ T44 w 116"/>
                              <a:gd name="T46" fmla="+- 0 330 305"/>
                              <a:gd name="T47" fmla="*/ 330 h 129"/>
                              <a:gd name="T48" fmla="+- 0 2104 1992"/>
                              <a:gd name="T49" fmla="*/ T48 w 116"/>
                              <a:gd name="T50" fmla="+- 0 330 305"/>
                              <a:gd name="T51" fmla="*/ 330 h 129"/>
                              <a:gd name="T52" fmla="+- 0 2103 1992"/>
                              <a:gd name="T53" fmla="*/ T52 w 116"/>
                              <a:gd name="T54" fmla="+- 0 325 305"/>
                              <a:gd name="T55" fmla="*/ 325 h 129"/>
                              <a:gd name="T56" fmla="+- 0 2023 1992"/>
                              <a:gd name="T57" fmla="*/ T56 w 116"/>
                              <a:gd name="T58" fmla="+- 0 325 305"/>
                              <a:gd name="T59" fmla="*/ 325 h 129"/>
                              <a:gd name="T60" fmla="+- 0 2023 1992"/>
                              <a:gd name="T61" fmla="*/ T60 w 116"/>
                              <a:gd name="T62" fmla="+- 0 307 305"/>
                              <a:gd name="T63" fmla="*/ 307 h 129"/>
                              <a:gd name="T64" fmla="+- 0 2104 1992"/>
                              <a:gd name="T65" fmla="*/ T64 w 116"/>
                              <a:gd name="T66" fmla="+- 0 330 305"/>
                              <a:gd name="T67" fmla="*/ 330 h 129"/>
                              <a:gd name="T68" fmla="+- 0 2058 1992"/>
                              <a:gd name="T69" fmla="*/ T68 w 116"/>
                              <a:gd name="T70" fmla="+- 0 330 305"/>
                              <a:gd name="T71" fmla="*/ 330 h 129"/>
                              <a:gd name="T72" fmla="+- 0 2062 1992"/>
                              <a:gd name="T73" fmla="*/ T72 w 116"/>
                              <a:gd name="T74" fmla="+- 0 331 305"/>
                              <a:gd name="T75" fmla="*/ 331 h 129"/>
                              <a:gd name="T76" fmla="+- 0 2065 1992"/>
                              <a:gd name="T77" fmla="*/ T76 w 116"/>
                              <a:gd name="T78" fmla="+- 0 334 305"/>
                              <a:gd name="T79" fmla="*/ 334 h 129"/>
                              <a:gd name="T80" fmla="+- 0 2068 1992"/>
                              <a:gd name="T81" fmla="*/ T80 w 116"/>
                              <a:gd name="T82" fmla="+- 0 335 305"/>
                              <a:gd name="T83" fmla="*/ 335 h 129"/>
                              <a:gd name="T84" fmla="+- 0 2070 1992"/>
                              <a:gd name="T85" fmla="*/ T84 w 116"/>
                              <a:gd name="T86" fmla="+- 0 339 305"/>
                              <a:gd name="T87" fmla="*/ 339 h 129"/>
                              <a:gd name="T88" fmla="+- 0 2071 1992"/>
                              <a:gd name="T89" fmla="*/ T88 w 116"/>
                              <a:gd name="T90" fmla="+- 0 342 305"/>
                              <a:gd name="T91" fmla="*/ 342 h 129"/>
                              <a:gd name="T92" fmla="+- 0 2072 1992"/>
                              <a:gd name="T93" fmla="*/ T92 w 116"/>
                              <a:gd name="T94" fmla="+- 0 347 305"/>
                              <a:gd name="T95" fmla="*/ 347 h 129"/>
                              <a:gd name="T96" fmla="+- 0 2074 1992"/>
                              <a:gd name="T97" fmla="*/ T96 w 116"/>
                              <a:gd name="T98" fmla="+- 0 355 305"/>
                              <a:gd name="T99" fmla="*/ 355 h 129"/>
                              <a:gd name="T100" fmla="+- 0 2074 1992"/>
                              <a:gd name="T101" fmla="*/ T100 w 116"/>
                              <a:gd name="T102" fmla="+- 0 433 305"/>
                              <a:gd name="T103" fmla="*/ 433 h 129"/>
                              <a:gd name="T104" fmla="+- 0 2107 1992"/>
                              <a:gd name="T105" fmla="*/ T104 w 116"/>
                              <a:gd name="T106" fmla="+- 0 433 305"/>
                              <a:gd name="T107" fmla="*/ 433 h 129"/>
                              <a:gd name="T108" fmla="+- 0 2107 1992"/>
                              <a:gd name="T109" fmla="*/ T108 w 116"/>
                              <a:gd name="T110" fmla="+- 0 346 305"/>
                              <a:gd name="T111" fmla="*/ 346 h 129"/>
                              <a:gd name="T112" fmla="+- 0 2106 1992"/>
                              <a:gd name="T113" fmla="*/ T112 w 116"/>
                              <a:gd name="T114" fmla="+- 0 337 305"/>
                              <a:gd name="T115" fmla="*/ 337 h 129"/>
                              <a:gd name="T116" fmla="+- 0 2104 1992"/>
                              <a:gd name="T117" fmla="*/ T116 w 116"/>
                              <a:gd name="T118" fmla="+- 0 330 305"/>
                              <a:gd name="T119" fmla="*/ 330 h 129"/>
                              <a:gd name="T120" fmla="+- 0 2072 1992"/>
                              <a:gd name="T121" fmla="*/ T120 w 116"/>
                              <a:gd name="T122" fmla="+- 0 305 305"/>
                              <a:gd name="T123" fmla="*/ 305 h 129"/>
                              <a:gd name="T124" fmla="+- 0 2065 1992"/>
                              <a:gd name="T125" fmla="*/ T124 w 116"/>
                              <a:gd name="T126" fmla="+- 0 305 305"/>
                              <a:gd name="T127" fmla="*/ 305 h 129"/>
                              <a:gd name="T128" fmla="+- 0 2053 1992"/>
                              <a:gd name="T129" fmla="*/ T128 w 116"/>
                              <a:gd name="T130" fmla="+- 0 306 305"/>
                              <a:gd name="T131" fmla="*/ 306 h 129"/>
                              <a:gd name="T132" fmla="+- 0 2042 1992"/>
                              <a:gd name="T133" fmla="*/ T132 w 116"/>
                              <a:gd name="T134" fmla="+- 0 310 305"/>
                              <a:gd name="T135" fmla="*/ 310 h 129"/>
                              <a:gd name="T136" fmla="+- 0 2032 1992"/>
                              <a:gd name="T137" fmla="*/ T136 w 116"/>
                              <a:gd name="T138" fmla="+- 0 317 305"/>
                              <a:gd name="T139" fmla="*/ 317 h 129"/>
                              <a:gd name="T140" fmla="+- 0 2023 1992"/>
                              <a:gd name="T141" fmla="*/ T140 w 116"/>
                              <a:gd name="T142" fmla="+- 0 325 305"/>
                              <a:gd name="T143" fmla="*/ 325 h 129"/>
                              <a:gd name="T144" fmla="+- 0 2103 1992"/>
                              <a:gd name="T145" fmla="*/ T144 w 116"/>
                              <a:gd name="T146" fmla="+- 0 325 305"/>
                              <a:gd name="T147" fmla="*/ 325 h 129"/>
                              <a:gd name="T148" fmla="+- 0 2102 1992"/>
                              <a:gd name="T149" fmla="*/ T148 w 116"/>
                              <a:gd name="T150" fmla="+- 0 323 305"/>
                              <a:gd name="T151" fmla="*/ 323 h 129"/>
                              <a:gd name="T152" fmla="+- 0 2099 1992"/>
                              <a:gd name="T153" fmla="*/ T152 w 116"/>
                              <a:gd name="T154" fmla="+- 0 318 305"/>
                              <a:gd name="T155" fmla="*/ 318 h 129"/>
                              <a:gd name="T156" fmla="+- 0 2095 1992"/>
                              <a:gd name="T157" fmla="*/ T156 w 116"/>
                              <a:gd name="T158" fmla="+- 0 315 305"/>
                              <a:gd name="T159" fmla="*/ 315 h 129"/>
                              <a:gd name="T160" fmla="+- 0 2090 1992"/>
                              <a:gd name="T161" fmla="*/ T160 w 116"/>
                              <a:gd name="T162" fmla="+- 0 311 305"/>
                              <a:gd name="T163" fmla="*/ 311 h 129"/>
                              <a:gd name="T164" fmla="+- 0 2078 1992"/>
                              <a:gd name="T165" fmla="*/ T164 w 116"/>
                              <a:gd name="T166" fmla="+- 0 306 305"/>
                              <a:gd name="T167" fmla="*/ 306 h 129"/>
                              <a:gd name="T168" fmla="+- 0 2072 1992"/>
                              <a:gd name="T169" fmla="*/ T168 w 116"/>
                              <a:gd name="T170" fmla="+- 0 305 305"/>
                              <a:gd name="T171" fmla="*/ 305 h 1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116" h="129">
                                <a:moveTo>
                                  <a:pt x="31" y="2"/>
                                </a:moveTo>
                                <a:lnTo>
                                  <a:pt x="0" y="2"/>
                                </a:lnTo>
                                <a:lnTo>
                                  <a:pt x="0" y="128"/>
                                </a:lnTo>
                                <a:lnTo>
                                  <a:pt x="34" y="128"/>
                                </a:lnTo>
                                <a:lnTo>
                                  <a:pt x="34" y="58"/>
                                </a:lnTo>
                                <a:lnTo>
                                  <a:pt x="35" y="48"/>
                                </a:lnTo>
                                <a:lnTo>
                                  <a:pt x="36" y="42"/>
                                </a:lnTo>
                                <a:lnTo>
                                  <a:pt x="37" y="37"/>
                                </a:lnTo>
                                <a:lnTo>
                                  <a:pt x="41" y="32"/>
                                </a:lnTo>
                                <a:lnTo>
                                  <a:pt x="46" y="30"/>
                                </a:lnTo>
                                <a:lnTo>
                                  <a:pt x="50" y="26"/>
                                </a:lnTo>
                                <a:lnTo>
                                  <a:pt x="55" y="25"/>
                                </a:lnTo>
                                <a:lnTo>
                                  <a:pt x="112" y="25"/>
                                </a:lnTo>
                                <a:lnTo>
                                  <a:pt x="111" y="20"/>
                                </a:lnTo>
                                <a:lnTo>
                                  <a:pt x="31" y="20"/>
                                </a:lnTo>
                                <a:lnTo>
                                  <a:pt x="31" y="2"/>
                                </a:lnTo>
                                <a:close/>
                                <a:moveTo>
                                  <a:pt x="112" y="25"/>
                                </a:moveTo>
                                <a:lnTo>
                                  <a:pt x="66" y="25"/>
                                </a:lnTo>
                                <a:lnTo>
                                  <a:pt x="70" y="26"/>
                                </a:lnTo>
                                <a:lnTo>
                                  <a:pt x="73" y="29"/>
                                </a:lnTo>
                                <a:lnTo>
                                  <a:pt x="76" y="30"/>
                                </a:lnTo>
                                <a:lnTo>
                                  <a:pt x="78" y="34"/>
                                </a:lnTo>
                                <a:lnTo>
                                  <a:pt x="79" y="37"/>
                                </a:lnTo>
                                <a:lnTo>
                                  <a:pt x="80" y="42"/>
                                </a:lnTo>
                                <a:lnTo>
                                  <a:pt x="82" y="50"/>
                                </a:lnTo>
                                <a:lnTo>
                                  <a:pt x="82" y="128"/>
                                </a:lnTo>
                                <a:lnTo>
                                  <a:pt x="115" y="128"/>
                                </a:lnTo>
                                <a:lnTo>
                                  <a:pt x="115" y="41"/>
                                </a:lnTo>
                                <a:lnTo>
                                  <a:pt x="114" y="32"/>
                                </a:lnTo>
                                <a:lnTo>
                                  <a:pt x="112" y="25"/>
                                </a:lnTo>
                                <a:close/>
                                <a:moveTo>
                                  <a:pt x="80" y="0"/>
                                </a:moveTo>
                                <a:lnTo>
                                  <a:pt x="73" y="0"/>
                                </a:lnTo>
                                <a:lnTo>
                                  <a:pt x="61" y="1"/>
                                </a:lnTo>
                                <a:lnTo>
                                  <a:pt x="50" y="5"/>
                                </a:lnTo>
                                <a:lnTo>
                                  <a:pt x="40" y="12"/>
                                </a:lnTo>
                                <a:lnTo>
                                  <a:pt x="31" y="20"/>
                                </a:lnTo>
                                <a:lnTo>
                                  <a:pt x="111" y="20"/>
                                </a:lnTo>
                                <a:lnTo>
                                  <a:pt x="110" y="18"/>
                                </a:lnTo>
                                <a:lnTo>
                                  <a:pt x="107" y="13"/>
                                </a:lnTo>
                                <a:lnTo>
                                  <a:pt x="103" y="10"/>
                                </a:lnTo>
                                <a:lnTo>
                                  <a:pt x="98" y="6"/>
                                </a:lnTo>
                                <a:lnTo>
                                  <a:pt x="86" y="1"/>
                                </a:lnTo>
                                <a:lnTo>
                                  <a:pt x="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" name="AutoShape 416"/>
                        <wps:cNvSpPr>
                          <a:spLocks/>
                        </wps:cNvSpPr>
                        <wps:spPr bwMode="auto">
                          <a:xfrm>
                            <a:off x="2128" y="263"/>
                            <a:ext cx="75" cy="173"/>
                          </a:xfrm>
                          <a:custGeom>
                            <a:avLst/>
                            <a:gdLst>
                              <a:gd name="T0" fmla="+- 0 2176 2128"/>
                              <a:gd name="T1" fmla="*/ T0 w 75"/>
                              <a:gd name="T2" fmla="+- 0 334 263"/>
                              <a:gd name="T3" fmla="*/ 334 h 173"/>
                              <a:gd name="T4" fmla="+- 0 2143 2128"/>
                              <a:gd name="T5" fmla="*/ T4 w 75"/>
                              <a:gd name="T6" fmla="+- 0 334 263"/>
                              <a:gd name="T7" fmla="*/ 334 h 173"/>
                              <a:gd name="T8" fmla="+- 0 2143 2128"/>
                              <a:gd name="T9" fmla="*/ T8 w 75"/>
                              <a:gd name="T10" fmla="+- 0 412 263"/>
                              <a:gd name="T11" fmla="*/ 412 h 173"/>
                              <a:gd name="T12" fmla="+- 0 2144 2128"/>
                              <a:gd name="T13" fmla="*/ T12 w 75"/>
                              <a:gd name="T14" fmla="+- 0 418 263"/>
                              <a:gd name="T15" fmla="*/ 418 h 173"/>
                              <a:gd name="T16" fmla="+- 0 2146 2128"/>
                              <a:gd name="T17" fmla="*/ T16 w 75"/>
                              <a:gd name="T18" fmla="+- 0 423 263"/>
                              <a:gd name="T19" fmla="*/ 423 h 173"/>
                              <a:gd name="T20" fmla="+- 0 2148 2128"/>
                              <a:gd name="T21" fmla="*/ T20 w 75"/>
                              <a:gd name="T22" fmla="+- 0 425 263"/>
                              <a:gd name="T23" fmla="*/ 425 h 173"/>
                              <a:gd name="T24" fmla="+- 0 2150 2128"/>
                              <a:gd name="T25" fmla="*/ T24 w 75"/>
                              <a:gd name="T26" fmla="+- 0 429 263"/>
                              <a:gd name="T27" fmla="*/ 429 h 173"/>
                              <a:gd name="T28" fmla="+- 0 2154 2128"/>
                              <a:gd name="T29" fmla="*/ T28 w 75"/>
                              <a:gd name="T30" fmla="+- 0 431 263"/>
                              <a:gd name="T31" fmla="*/ 431 h 173"/>
                              <a:gd name="T32" fmla="+- 0 2164 2128"/>
                              <a:gd name="T33" fmla="*/ T32 w 75"/>
                              <a:gd name="T34" fmla="+- 0 436 263"/>
                              <a:gd name="T35" fmla="*/ 436 h 173"/>
                              <a:gd name="T36" fmla="+- 0 2185 2128"/>
                              <a:gd name="T37" fmla="*/ T36 w 75"/>
                              <a:gd name="T38" fmla="+- 0 436 263"/>
                              <a:gd name="T39" fmla="*/ 436 h 173"/>
                              <a:gd name="T40" fmla="+- 0 2194 2128"/>
                              <a:gd name="T41" fmla="*/ T40 w 75"/>
                              <a:gd name="T42" fmla="+- 0 435 263"/>
                              <a:gd name="T43" fmla="*/ 435 h 173"/>
                              <a:gd name="T44" fmla="+- 0 2202 2128"/>
                              <a:gd name="T45" fmla="*/ T44 w 75"/>
                              <a:gd name="T46" fmla="+- 0 431 263"/>
                              <a:gd name="T47" fmla="*/ 431 h 173"/>
                              <a:gd name="T48" fmla="+- 0 2199 2128"/>
                              <a:gd name="T49" fmla="*/ T48 w 75"/>
                              <a:gd name="T50" fmla="+- 0 408 263"/>
                              <a:gd name="T51" fmla="*/ 408 h 173"/>
                              <a:gd name="T52" fmla="+- 0 2182 2128"/>
                              <a:gd name="T53" fmla="*/ T52 w 75"/>
                              <a:gd name="T54" fmla="+- 0 408 263"/>
                              <a:gd name="T55" fmla="*/ 408 h 173"/>
                              <a:gd name="T56" fmla="+- 0 2179 2128"/>
                              <a:gd name="T57" fmla="*/ T56 w 75"/>
                              <a:gd name="T58" fmla="+- 0 407 263"/>
                              <a:gd name="T59" fmla="*/ 407 h 173"/>
                              <a:gd name="T60" fmla="+- 0 2177 2128"/>
                              <a:gd name="T61" fmla="*/ T60 w 75"/>
                              <a:gd name="T62" fmla="+- 0 405 263"/>
                              <a:gd name="T63" fmla="*/ 405 h 173"/>
                              <a:gd name="T64" fmla="+- 0 2177 2128"/>
                              <a:gd name="T65" fmla="*/ T64 w 75"/>
                              <a:gd name="T66" fmla="+- 0 401 263"/>
                              <a:gd name="T67" fmla="*/ 401 h 173"/>
                              <a:gd name="T68" fmla="+- 0 2176 2128"/>
                              <a:gd name="T69" fmla="*/ T68 w 75"/>
                              <a:gd name="T70" fmla="+- 0 395 263"/>
                              <a:gd name="T71" fmla="*/ 395 h 173"/>
                              <a:gd name="T72" fmla="+- 0 2176 2128"/>
                              <a:gd name="T73" fmla="*/ T72 w 75"/>
                              <a:gd name="T74" fmla="+- 0 334 263"/>
                              <a:gd name="T75" fmla="*/ 334 h 173"/>
                              <a:gd name="T76" fmla="+- 0 2198 2128"/>
                              <a:gd name="T77" fmla="*/ T76 w 75"/>
                              <a:gd name="T78" fmla="+- 0 406 263"/>
                              <a:gd name="T79" fmla="*/ 406 h 173"/>
                              <a:gd name="T80" fmla="+- 0 2192 2128"/>
                              <a:gd name="T81" fmla="*/ T80 w 75"/>
                              <a:gd name="T82" fmla="+- 0 407 263"/>
                              <a:gd name="T83" fmla="*/ 407 h 173"/>
                              <a:gd name="T84" fmla="+- 0 2189 2128"/>
                              <a:gd name="T85" fmla="*/ T84 w 75"/>
                              <a:gd name="T86" fmla="+- 0 408 263"/>
                              <a:gd name="T87" fmla="*/ 408 h 173"/>
                              <a:gd name="T88" fmla="+- 0 2199 2128"/>
                              <a:gd name="T89" fmla="*/ T88 w 75"/>
                              <a:gd name="T90" fmla="+- 0 408 263"/>
                              <a:gd name="T91" fmla="*/ 408 h 173"/>
                              <a:gd name="T92" fmla="+- 0 2198 2128"/>
                              <a:gd name="T93" fmla="*/ T92 w 75"/>
                              <a:gd name="T94" fmla="+- 0 406 263"/>
                              <a:gd name="T95" fmla="*/ 406 h 173"/>
                              <a:gd name="T96" fmla="+- 0 2198 2128"/>
                              <a:gd name="T97" fmla="*/ T96 w 75"/>
                              <a:gd name="T98" fmla="+- 0 307 263"/>
                              <a:gd name="T99" fmla="*/ 307 h 173"/>
                              <a:gd name="T100" fmla="+- 0 2128 2128"/>
                              <a:gd name="T101" fmla="*/ T100 w 75"/>
                              <a:gd name="T102" fmla="+- 0 307 263"/>
                              <a:gd name="T103" fmla="*/ 307 h 173"/>
                              <a:gd name="T104" fmla="+- 0 2128 2128"/>
                              <a:gd name="T105" fmla="*/ T104 w 75"/>
                              <a:gd name="T106" fmla="+- 0 334 263"/>
                              <a:gd name="T107" fmla="*/ 334 h 173"/>
                              <a:gd name="T108" fmla="+- 0 2198 2128"/>
                              <a:gd name="T109" fmla="*/ T108 w 75"/>
                              <a:gd name="T110" fmla="+- 0 334 263"/>
                              <a:gd name="T111" fmla="*/ 334 h 173"/>
                              <a:gd name="T112" fmla="+- 0 2198 2128"/>
                              <a:gd name="T113" fmla="*/ T112 w 75"/>
                              <a:gd name="T114" fmla="+- 0 307 263"/>
                              <a:gd name="T115" fmla="*/ 307 h 173"/>
                              <a:gd name="T116" fmla="+- 0 2176 2128"/>
                              <a:gd name="T117" fmla="*/ T116 w 75"/>
                              <a:gd name="T118" fmla="+- 0 263 263"/>
                              <a:gd name="T119" fmla="*/ 263 h 173"/>
                              <a:gd name="T120" fmla="+- 0 2143 2128"/>
                              <a:gd name="T121" fmla="*/ T120 w 75"/>
                              <a:gd name="T122" fmla="+- 0 282 263"/>
                              <a:gd name="T123" fmla="*/ 282 h 173"/>
                              <a:gd name="T124" fmla="+- 0 2143 2128"/>
                              <a:gd name="T125" fmla="*/ T124 w 75"/>
                              <a:gd name="T126" fmla="+- 0 307 263"/>
                              <a:gd name="T127" fmla="*/ 307 h 173"/>
                              <a:gd name="T128" fmla="+- 0 2176 2128"/>
                              <a:gd name="T129" fmla="*/ T128 w 75"/>
                              <a:gd name="T130" fmla="+- 0 307 263"/>
                              <a:gd name="T131" fmla="*/ 307 h 173"/>
                              <a:gd name="T132" fmla="+- 0 2176 2128"/>
                              <a:gd name="T133" fmla="*/ T132 w 75"/>
                              <a:gd name="T134" fmla="+- 0 263 263"/>
                              <a:gd name="T135" fmla="*/ 263 h 1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75" h="173">
                                <a:moveTo>
                                  <a:pt x="48" y="71"/>
                                </a:moveTo>
                                <a:lnTo>
                                  <a:pt x="15" y="71"/>
                                </a:lnTo>
                                <a:lnTo>
                                  <a:pt x="15" y="149"/>
                                </a:lnTo>
                                <a:lnTo>
                                  <a:pt x="16" y="155"/>
                                </a:lnTo>
                                <a:lnTo>
                                  <a:pt x="18" y="160"/>
                                </a:lnTo>
                                <a:lnTo>
                                  <a:pt x="20" y="162"/>
                                </a:lnTo>
                                <a:lnTo>
                                  <a:pt x="22" y="166"/>
                                </a:lnTo>
                                <a:lnTo>
                                  <a:pt x="26" y="168"/>
                                </a:lnTo>
                                <a:lnTo>
                                  <a:pt x="36" y="173"/>
                                </a:lnTo>
                                <a:lnTo>
                                  <a:pt x="57" y="173"/>
                                </a:lnTo>
                                <a:lnTo>
                                  <a:pt x="66" y="172"/>
                                </a:lnTo>
                                <a:lnTo>
                                  <a:pt x="74" y="168"/>
                                </a:lnTo>
                                <a:lnTo>
                                  <a:pt x="71" y="145"/>
                                </a:lnTo>
                                <a:lnTo>
                                  <a:pt x="54" y="145"/>
                                </a:lnTo>
                                <a:lnTo>
                                  <a:pt x="51" y="144"/>
                                </a:lnTo>
                                <a:lnTo>
                                  <a:pt x="49" y="142"/>
                                </a:lnTo>
                                <a:lnTo>
                                  <a:pt x="49" y="138"/>
                                </a:lnTo>
                                <a:lnTo>
                                  <a:pt x="48" y="132"/>
                                </a:lnTo>
                                <a:lnTo>
                                  <a:pt x="48" y="71"/>
                                </a:lnTo>
                                <a:close/>
                                <a:moveTo>
                                  <a:pt x="70" y="143"/>
                                </a:moveTo>
                                <a:lnTo>
                                  <a:pt x="64" y="144"/>
                                </a:lnTo>
                                <a:lnTo>
                                  <a:pt x="61" y="145"/>
                                </a:lnTo>
                                <a:lnTo>
                                  <a:pt x="71" y="145"/>
                                </a:lnTo>
                                <a:lnTo>
                                  <a:pt x="70" y="143"/>
                                </a:lnTo>
                                <a:close/>
                                <a:moveTo>
                                  <a:pt x="70" y="44"/>
                                </a:moveTo>
                                <a:lnTo>
                                  <a:pt x="0" y="44"/>
                                </a:lnTo>
                                <a:lnTo>
                                  <a:pt x="0" y="71"/>
                                </a:lnTo>
                                <a:lnTo>
                                  <a:pt x="70" y="71"/>
                                </a:lnTo>
                                <a:lnTo>
                                  <a:pt x="70" y="44"/>
                                </a:lnTo>
                                <a:close/>
                                <a:moveTo>
                                  <a:pt x="48" y="0"/>
                                </a:moveTo>
                                <a:lnTo>
                                  <a:pt x="15" y="19"/>
                                </a:lnTo>
                                <a:lnTo>
                                  <a:pt x="15" y="44"/>
                                </a:lnTo>
                                <a:lnTo>
                                  <a:pt x="48" y="44"/>
                                </a:lnTo>
                                <a:lnTo>
                                  <a:pt x="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0" name="Line 415"/>
                        <wps:cNvCnPr>
                          <a:cxnSpLocks noChangeShapeType="1"/>
                        </wps:cNvCnPr>
                        <wps:spPr bwMode="auto">
                          <a:xfrm>
                            <a:off x="2239" y="259"/>
                            <a:ext cx="0" cy="174"/>
                          </a:xfrm>
                          <a:prstGeom prst="line">
                            <a:avLst/>
                          </a:prstGeom>
                          <a:noFill/>
                          <a:ln w="2133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1" name="AutoShape 414"/>
                        <wps:cNvSpPr>
                          <a:spLocks/>
                        </wps:cNvSpPr>
                        <wps:spPr bwMode="auto">
                          <a:xfrm>
                            <a:off x="2276" y="263"/>
                            <a:ext cx="75" cy="173"/>
                          </a:xfrm>
                          <a:custGeom>
                            <a:avLst/>
                            <a:gdLst>
                              <a:gd name="T0" fmla="+- 0 2324 2276"/>
                              <a:gd name="T1" fmla="*/ T0 w 75"/>
                              <a:gd name="T2" fmla="+- 0 334 263"/>
                              <a:gd name="T3" fmla="*/ 334 h 173"/>
                              <a:gd name="T4" fmla="+- 0 2292 2276"/>
                              <a:gd name="T5" fmla="*/ T4 w 75"/>
                              <a:gd name="T6" fmla="+- 0 334 263"/>
                              <a:gd name="T7" fmla="*/ 334 h 173"/>
                              <a:gd name="T8" fmla="+- 0 2292 2276"/>
                              <a:gd name="T9" fmla="*/ T8 w 75"/>
                              <a:gd name="T10" fmla="+- 0 408 263"/>
                              <a:gd name="T11" fmla="*/ 408 h 173"/>
                              <a:gd name="T12" fmla="+- 0 2293 2276"/>
                              <a:gd name="T13" fmla="*/ T12 w 75"/>
                              <a:gd name="T14" fmla="+- 0 412 263"/>
                              <a:gd name="T15" fmla="*/ 412 h 173"/>
                              <a:gd name="T16" fmla="+- 0 2293 2276"/>
                              <a:gd name="T17" fmla="*/ T16 w 75"/>
                              <a:gd name="T18" fmla="+- 0 418 263"/>
                              <a:gd name="T19" fmla="*/ 418 h 173"/>
                              <a:gd name="T20" fmla="+- 0 2297 2276"/>
                              <a:gd name="T21" fmla="*/ T20 w 75"/>
                              <a:gd name="T22" fmla="+- 0 425 263"/>
                              <a:gd name="T23" fmla="*/ 425 h 173"/>
                              <a:gd name="T24" fmla="+- 0 2299 2276"/>
                              <a:gd name="T25" fmla="*/ T24 w 75"/>
                              <a:gd name="T26" fmla="+- 0 429 263"/>
                              <a:gd name="T27" fmla="*/ 429 h 173"/>
                              <a:gd name="T28" fmla="+- 0 2303 2276"/>
                              <a:gd name="T29" fmla="*/ T28 w 75"/>
                              <a:gd name="T30" fmla="+- 0 431 263"/>
                              <a:gd name="T31" fmla="*/ 431 h 173"/>
                              <a:gd name="T32" fmla="+- 0 2312 2276"/>
                              <a:gd name="T33" fmla="*/ T32 w 75"/>
                              <a:gd name="T34" fmla="+- 0 436 263"/>
                              <a:gd name="T35" fmla="*/ 436 h 173"/>
                              <a:gd name="T36" fmla="+- 0 2334 2276"/>
                              <a:gd name="T37" fmla="*/ T36 w 75"/>
                              <a:gd name="T38" fmla="+- 0 436 263"/>
                              <a:gd name="T39" fmla="*/ 436 h 173"/>
                              <a:gd name="T40" fmla="+- 0 2342 2276"/>
                              <a:gd name="T41" fmla="*/ T40 w 75"/>
                              <a:gd name="T42" fmla="+- 0 435 263"/>
                              <a:gd name="T43" fmla="*/ 435 h 173"/>
                              <a:gd name="T44" fmla="+- 0 2351 2276"/>
                              <a:gd name="T45" fmla="*/ T44 w 75"/>
                              <a:gd name="T46" fmla="+- 0 431 263"/>
                              <a:gd name="T47" fmla="*/ 431 h 173"/>
                              <a:gd name="T48" fmla="+- 0 2348 2276"/>
                              <a:gd name="T49" fmla="*/ T48 w 75"/>
                              <a:gd name="T50" fmla="+- 0 408 263"/>
                              <a:gd name="T51" fmla="*/ 408 h 173"/>
                              <a:gd name="T52" fmla="+- 0 2330 2276"/>
                              <a:gd name="T53" fmla="*/ T52 w 75"/>
                              <a:gd name="T54" fmla="+- 0 408 263"/>
                              <a:gd name="T55" fmla="*/ 408 h 173"/>
                              <a:gd name="T56" fmla="+- 0 2329 2276"/>
                              <a:gd name="T57" fmla="*/ T56 w 75"/>
                              <a:gd name="T58" fmla="+- 0 407 263"/>
                              <a:gd name="T59" fmla="*/ 407 h 173"/>
                              <a:gd name="T60" fmla="+- 0 2327 2276"/>
                              <a:gd name="T61" fmla="*/ T60 w 75"/>
                              <a:gd name="T62" fmla="+- 0 406 263"/>
                              <a:gd name="T63" fmla="*/ 406 h 173"/>
                              <a:gd name="T64" fmla="+- 0 2326 2276"/>
                              <a:gd name="T65" fmla="*/ T64 w 75"/>
                              <a:gd name="T66" fmla="+- 0 405 263"/>
                              <a:gd name="T67" fmla="*/ 405 h 173"/>
                              <a:gd name="T68" fmla="+- 0 2326 2276"/>
                              <a:gd name="T69" fmla="*/ T68 w 75"/>
                              <a:gd name="T70" fmla="+- 0 401 263"/>
                              <a:gd name="T71" fmla="*/ 401 h 173"/>
                              <a:gd name="T72" fmla="+- 0 2324 2276"/>
                              <a:gd name="T73" fmla="*/ T72 w 75"/>
                              <a:gd name="T74" fmla="+- 0 395 263"/>
                              <a:gd name="T75" fmla="*/ 395 h 173"/>
                              <a:gd name="T76" fmla="+- 0 2324 2276"/>
                              <a:gd name="T77" fmla="*/ T76 w 75"/>
                              <a:gd name="T78" fmla="+- 0 334 263"/>
                              <a:gd name="T79" fmla="*/ 334 h 173"/>
                              <a:gd name="T80" fmla="+- 0 2347 2276"/>
                              <a:gd name="T81" fmla="*/ T80 w 75"/>
                              <a:gd name="T82" fmla="+- 0 406 263"/>
                              <a:gd name="T83" fmla="*/ 406 h 173"/>
                              <a:gd name="T84" fmla="+- 0 2341 2276"/>
                              <a:gd name="T85" fmla="*/ T84 w 75"/>
                              <a:gd name="T86" fmla="+- 0 407 263"/>
                              <a:gd name="T87" fmla="*/ 407 h 173"/>
                              <a:gd name="T88" fmla="+- 0 2338 2276"/>
                              <a:gd name="T89" fmla="*/ T88 w 75"/>
                              <a:gd name="T90" fmla="+- 0 408 263"/>
                              <a:gd name="T91" fmla="*/ 408 h 173"/>
                              <a:gd name="T92" fmla="+- 0 2348 2276"/>
                              <a:gd name="T93" fmla="*/ T92 w 75"/>
                              <a:gd name="T94" fmla="+- 0 408 263"/>
                              <a:gd name="T95" fmla="*/ 408 h 173"/>
                              <a:gd name="T96" fmla="+- 0 2347 2276"/>
                              <a:gd name="T97" fmla="*/ T96 w 75"/>
                              <a:gd name="T98" fmla="+- 0 406 263"/>
                              <a:gd name="T99" fmla="*/ 406 h 173"/>
                              <a:gd name="T100" fmla="+- 0 2347 2276"/>
                              <a:gd name="T101" fmla="*/ T100 w 75"/>
                              <a:gd name="T102" fmla="+- 0 307 263"/>
                              <a:gd name="T103" fmla="*/ 307 h 173"/>
                              <a:gd name="T104" fmla="+- 0 2276 2276"/>
                              <a:gd name="T105" fmla="*/ T104 w 75"/>
                              <a:gd name="T106" fmla="+- 0 307 263"/>
                              <a:gd name="T107" fmla="*/ 307 h 173"/>
                              <a:gd name="T108" fmla="+- 0 2276 2276"/>
                              <a:gd name="T109" fmla="*/ T108 w 75"/>
                              <a:gd name="T110" fmla="+- 0 334 263"/>
                              <a:gd name="T111" fmla="*/ 334 h 173"/>
                              <a:gd name="T112" fmla="+- 0 2347 2276"/>
                              <a:gd name="T113" fmla="*/ T112 w 75"/>
                              <a:gd name="T114" fmla="+- 0 334 263"/>
                              <a:gd name="T115" fmla="*/ 334 h 173"/>
                              <a:gd name="T116" fmla="+- 0 2347 2276"/>
                              <a:gd name="T117" fmla="*/ T116 w 75"/>
                              <a:gd name="T118" fmla="+- 0 307 263"/>
                              <a:gd name="T119" fmla="*/ 307 h 173"/>
                              <a:gd name="T120" fmla="+- 0 2324 2276"/>
                              <a:gd name="T121" fmla="*/ T120 w 75"/>
                              <a:gd name="T122" fmla="+- 0 263 263"/>
                              <a:gd name="T123" fmla="*/ 263 h 173"/>
                              <a:gd name="T124" fmla="+- 0 2292 2276"/>
                              <a:gd name="T125" fmla="*/ T124 w 75"/>
                              <a:gd name="T126" fmla="+- 0 282 263"/>
                              <a:gd name="T127" fmla="*/ 282 h 173"/>
                              <a:gd name="T128" fmla="+- 0 2292 2276"/>
                              <a:gd name="T129" fmla="*/ T128 w 75"/>
                              <a:gd name="T130" fmla="+- 0 307 263"/>
                              <a:gd name="T131" fmla="*/ 307 h 173"/>
                              <a:gd name="T132" fmla="+- 0 2324 2276"/>
                              <a:gd name="T133" fmla="*/ T132 w 75"/>
                              <a:gd name="T134" fmla="+- 0 307 263"/>
                              <a:gd name="T135" fmla="*/ 307 h 173"/>
                              <a:gd name="T136" fmla="+- 0 2324 2276"/>
                              <a:gd name="T137" fmla="*/ T136 w 75"/>
                              <a:gd name="T138" fmla="+- 0 263 263"/>
                              <a:gd name="T139" fmla="*/ 263 h 1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75" h="173">
                                <a:moveTo>
                                  <a:pt x="48" y="71"/>
                                </a:moveTo>
                                <a:lnTo>
                                  <a:pt x="16" y="71"/>
                                </a:lnTo>
                                <a:lnTo>
                                  <a:pt x="16" y="145"/>
                                </a:lnTo>
                                <a:lnTo>
                                  <a:pt x="17" y="149"/>
                                </a:lnTo>
                                <a:lnTo>
                                  <a:pt x="17" y="155"/>
                                </a:lnTo>
                                <a:lnTo>
                                  <a:pt x="21" y="162"/>
                                </a:lnTo>
                                <a:lnTo>
                                  <a:pt x="23" y="166"/>
                                </a:lnTo>
                                <a:lnTo>
                                  <a:pt x="27" y="168"/>
                                </a:lnTo>
                                <a:lnTo>
                                  <a:pt x="36" y="173"/>
                                </a:lnTo>
                                <a:lnTo>
                                  <a:pt x="58" y="173"/>
                                </a:lnTo>
                                <a:lnTo>
                                  <a:pt x="66" y="172"/>
                                </a:lnTo>
                                <a:lnTo>
                                  <a:pt x="75" y="168"/>
                                </a:lnTo>
                                <a:lnTo>
                                  <a:pt x="72" y="145"/>
                                </a:lnTo>
                                <a:lnTo>
                                  <a:pt x="54" y="145"/>
                                </a:lnTo>
                                <a:lnTo>
                                  <a:pt x="53" y="144"/>
                                </a:lnTo>
                                <a:lnTo>
                                  <a:pt x="51" y="143"/>
                                </a:lnTo>
                                <a:lnTo>
                                  <a:pt x="50" y="142"/>
                                </a:lnTo>
                                <a:lnTo>
                                  <a:pt x="50" y="138"/>
                                </a:lnTo>
                                <a:lnTo>
                                  <a:pt x="48" y="132"/>
                                </a:lnTo>
                                <a:lnTo>
                                  <a:pt x="48" y="71"/>
                                </a:lnTo>
                                <a:close/>
                                <a:moveTo>
                                  <a:pt x="71" y="143"/>
                                </a:moveTo>
                                <a:lnTo>
                                  <a:pt x="65" y="144"/>
                                </a:lnTo>
                                <a:lnTo>
                                  <a:pt x="62" y="145"/>
                                </a:lnTo>
                                <a:lnTo>
                                  <a:pt x="72" y="145"/>
                                </a:lnTo>
                                <a:lnTo>
                                  <a:pt x="71" y="143"/>
                                </a:lnTo>
                                <a:close/>
                                <a:moveTo>
                                  <a:pt x="71" y="44"/>
                                </a:moveTo>
                                <a:lnTo>
                                  <a:pt x="0" y="44"/>
                                </a:lnTo>
                                <a:lnTo>
                                  <a:pt x="0" y="71"/>
                                </a:lnTo>
                                <a:lnTo>
                                  <a:pt x="71" y="71"/>
                                </a:lnTo>
                                <a:lnTo>
                                  <a:pt x="71" y="44"/>
                                </a:lnTo>
                                <a:close/>
                                <a:moveTo>
                                  <a:pt x="48" y="0"/>
                                </a:moveTo>
                                <a:lnTo>
                                  <a:pt x="16" y="19"/>
                                </a:lnTo>
                                <a:lnTo>
                                  <a:pt x="16" y="44"/>
                                </a:lnTo>
                                <a:lnTo>
                                  <a:pt x="48" y="44"/>
                                </a:lnTo>
                                <a:lnTo>
                                  <a:pt x="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" name="AutoShape 413"/>
                        <wps:cNvSpPr>
                          <a:spLocks/>
                        </wps:cNvSpPr>
                        <wps:spPr bwMode="auto">
                          <a:xfrm>
                            <a:off x="2356" y="307"/>
                            <a:ext cx="130" cy="178"/>
                          </a:xfrm>
                          <a:custGeom>
                            <a:avLst/>
                            <a:gdLst>
                              <a:gd name="T0" fmla="+- 0 2390 2356"/>
                              <a:gd name="T1" fmla="*/ T0 w 130"/>
                              <a:gd name="T2" fmla="+- 0 307 307"/>
                              <a:gd name="T3" fmla="*/ 307 h 178"/>
                              <a:gd name="T4" fmla="+- 0 2356 2356"/>
                              <a:gd name="T5" fmla="*/ T4 w 130"/>
                              <a:gd name="T6" fmla="+- 0 307 307"/>
                              <a:gd name="T7" fmla="*/ 307 h 178"/>
                              <a:gd name="T8" fmla="+- 0 2404 2356"/>
                              <a:gd name="T9" fmla="*/ T8 w 130"/>
                              <a:gd name="T10" fmla="+- 0 433 307"/>
                              <a:gd name="T11" fmla="*/ 433 h 178"/>
                              <a:gd name="T12" fmla="+- 0 2401 2356"/>
                              <a:gd name="T13" fmla="*/ T12 w 130"/>
                              <a:gd name="T14" fmla="+- 0 441 307"/>
                              <a:gd name="T15" fmla="*/ 441 h 178"/>
                              <a:gd name="T16" fmla="+- 0 2399 2356"/>
                              <a:gd name="T17" fmla="*/ T16 w 130"/>
                              <a:gd name="T18" fmla="+- 0 447 307"/>
                              <a:gd name="T19" fmla="*/ 447 h 178"/>
                              <a:gd name="T20" fmla="+- 0 2392 2356"/>
                              <a:gd name="T21" fmla="*/ T20 w 130"/>
                              <a:gd name="T22" fmla="+- 0 456 307"/>
                              <a:gd name="T23" fmla="*/ 456 h 178"/>
                              <a:gd name="T24" fmla="+- 0 2386 2356"/>
                              <a:gd name="T25" fmla="*/ T24 w 130"/>
                              <a:gd name="T26" fmla="+- 0 457 307"/>
                              <a:gd name="T27" fmla="*/ 457 h 178"/>
                              <a:gd name="T28" fmla="+- 0 2364 2356"/>
                              <a:gd name="T29" fmla="*/ T28 w 130"/>
                              <a:gd name="T30" fmla="+- 0 457 307"/>
                              <a:gd name="T31" fmla="*/ 457 h 178"/>
                              <a:gd name="T32" fmla="+- 0 2366 2356"/>
                              <a:gd name="T33" fmla="*/ T32 w 130"/>
                              <a:gd name="T34" fmla="+- 0 483 307"/>
                              <a:gd name="T35" fmla="*/ 483 h 178"/>
                              <a:gd name="T36" fmla="+- 0 2378 2356"/>
                              <a:gd name="T37" fmla="*/ T36 w 130"/>
                              <a:gd name="T38" fmla="+- 0 485 307"/>
                              <a:gd name="T39" fmla="*/ 485 h 178"/>
                              <a:gd name="T40" fmla="+- 0 2392 2356"/>
                              <a:gd name="T41" fmla="*/ T40 w 130"/>
                              <a:gd name="T42" fmla="+- 0 485 307"/>
                              <a:gd name="T43" fmla="*/ 485 h 178"/>
                              <a:gd name="T44" fmla="+- 0 2398 2356"/>
                              <a:gd name="T45" fmla="*/ T44 w 130"/>
                              <a:gd name="T46" fmla="+- 0 484 307"/>
                              <a:gd name="T47" fmla="*/ 484 h 178"/>
                              <a:gd name="T48" fmla="+- 0 2407 2356"/>
                              <a:gd name="T49" fmla="*/ T48 w 130"/>
                              <a:gd name="T50" fmla="+- 0 481 307"/>
                              <a:gd name="T51" fmla="*/ 481 h 178"/>
                              <a:gd name="T52" fmla="+- 0 2412 2356"/>
                              <a:gd name="T53" fmla="*/ T52 w 130"/>
                              <a:gd name="T54" fmla="+- 0 479 307"/>
                              <a:gd name="T55" fmla="*/ 479 h 178"/>
                              <a:gd name="T56" fmla="+- 0 2414 2356"/>
                              <a:gd name="T57" fmla="*/ T56 w 130"/>
                              <a:gd name="T58" fmla="+- 0 477 307"/>
                              <a:gd name="T59" fmla="*/ 477 h 178"/>
                              <a:gd name="T60" fmla="+- 0 2422 2356"/>
                              <a:gd name="T61" fmla="*/ T60 w 130"/>
                              <a:gd name="T62" fmla="+- 0 472 307"/>
                              <a:gd name="T63" fmla="*/ 472 h 178"/>
                              <a:gd name="T64" fmla="+- 0 2424 2356"/>
                              <a:gd name="T65" fmla="*/ T64 w 130"/>
                              <a:gd name="T66" fmla="+- 0 467 307"/>
                              <a:gd name="T67" fmla="*/ 467 h 178"/>
                              <a:gd name="T68" fmla="+- 0 2426 2356"/>
                              <a:gd name="T69" fmla="*/ T68 w 130"/>
                              <a:gd name="T70" fmla="+- 0 463 307"/>
                              <a:gd name="T71" fmla="*/ 463 h 178"/>
                              <a:gd name="T72" fmla="+- 0 2430 2356"/>
                              <a:gd name="T73" fmla="*/ T72 w 130"/>
                              <a:gd name="T74" fmla="+- 0 457 307"/>
                              <a:gd name="T75" fmla="*/ 457 h 178"/>
                              <a:gd name="T76" fmla="+- 0 2369 2356"/>
                              <a:gd name="T77" fmla="*/ T76 w 130"/>
                              <a:gd name="T78" fmla="+- 0 457 307"/>
                              <a:gd name="T79" fmla="*/ 457 h 178"/>
                              <a:gd name="T80" fmla="+- 0 2364 2356"/>
                              <a:gd name="T81" fmla="*/ T80 w 130"/>
                              <a:gd name="T82" fmla="+- 0 456 307"/>
                              <a:gd name="T83" fmla="*/ 456 h 178"/>
                              <a:gd name="T84" fmla="+- 0 2430 2356"/>
                              <a:gd name="T85" fmla="*/ T84 w 130"/>
                              <a:gd name="T86" fmla="+- 0 456 307"/>
                              <a:gd name="T87" fmla="*/ 456 h 178"/>
                              <a:gd name="T88" fmla="+- 0 2432 2356"/>
                              <a:gd name="T89" fmla="*/ T88 w 130"/>
                              <a:gd name="T90" fmla="+- 0 450 307"/>
                              <a:gd name="T91" fmla="*/ 450 h 178"/>
                              <a:gd name="T92" fmla="+- 0 2441 2356"/>
                              <a:gd name="T93" fmla="*/ T92 w 130"/>
                              <a:gd name="T94" fmla="+- 0 429 307"/>
                              <a:gd name="T95" fmla="*/ 429 h 178"/>
                              <a:gd name="T96" fmla="+- 0 2452 2356"/>
                              <a:gd name="T97" fmla="*/ T96 w 130"/>
                              <a:gd name="T98" fmla="+- 0 397 307"/>
                              <a:gd name="T99" fmla="*/ 397 h 178"/>
                              <a:gd name="T100" fmla="+- 0 2420 2356"/>
                              <a:gd name="T101" fmla="*/ T100 w 130"/>
                              <a:gd name="T102" fmla="+- 0 397 307"/>
                              <a:gd name="T103" fmla="*/ 397 h 178"/>
                              <a:gd name="T104" fmla="+- 0 2390 2356"/>
                              <a:gd name="T105" fmla="*/ T104 w 130"/>
                              <a:gd name="T106" fmla="+- 0 307 307"/>
                              <a:gd name="T107" fmla="*/ 307 h 178"/>
                              <a:gd name="T108" fmla="+- 0 2485 2356"/>
                              <a:gd name="T109" fmla="*/ T108 w 130"/>
                              <a:gd name="T110" fmla="+- 0 307 307"/>
                              <a:gd name="T111" fmla="*/ 307 h 178"/>
                              <a:gd name="T112" fmla="+- 0 2450 2356"/>
                              <a:gd name="T113" fmla="*/ T112 w 130"/>
                              <a:gd name="T114" fmla="+- 0 307 307"/>
                              <a:gd name="T115" fmla="*/ 307 h 178"/>
                              <a:gd name="T116" fmla="+- 0 2420 2356"/>
                              <a:gd name="T117" fmla="*/ T116 w 130"/>
                              <a:gd name="T118" fmla="+- 0 397 307"/>
                              <a:gd name="T119" fmla="*/ 397 h 178"/>
                              <a:gd name="T120" fmla="+- 0 2452 2356"/>
                              <a:gd name="T121" fmla="*/ T120 w 130"/>
                              <a:gd name="T122" fmla="+- 0 397 307"/>
                              <a:gd name="T123" fmla="*/ 397 h 178"/>
                              <a:gd name="T124" fmla="+- 0 2485 2356"/>
                              <a:gd name="T125" fmla="*/ T124 w 130"/>
                              <a:gd name="T126" fmla="+- 0 307 307"/>
                              <a:gd name="T127" fmla="*/ 307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30" h="178">
                                <a:moveTo>
                                  <a:pt x="34" y="0"/>
                                </a:moveTo>
                                <a:lnTo>
                                  <a:pt x="0" y="0"/>
                                </a:lnTo>
                                <a:lnTo>
                                  <a:pt x="48" y="126"/>
                                </a:lnTo>
                                <a:lnTo>
                                  <a:pt x="45" y="134"/>
                                </a:lnTo>
                                <a:lnTo>
                                  <a:pt x="43" y="140"/>
                                </a:lnTo>
                                <a:lnTo>
                                  <a:pt x="36" y="149"/>
                                </a:lnTo>
                                <a:lnTo>
                                  <a:pt x="30" y="150"/>
                                </a:lnTo>
                                <a:lnTo>
                                  <a:pt x="8" y="150"/>
                                </a:lnTo>
                                <a:lnTo>
                                  <a:pt x="10" y="176"/>
                                </a:lnTo>
                                <a:lnTo>
                                  <a:pt x="22" y="178"/>
                                </a:lnTo>
                                <a:lnTo>
                                  <a:pt x="36" y="178"/>
                                </a:lnTo>
                                <a:lnTo>
                                  <a:pt x="42" y="177"/>
                                </a:lnTo>
                                <a:lnTo>
                                  <a:pt x="51" y="174"/>
                                </a:lnTo>
                                <a:lnTo>
                                  <a:pt x="56" y="172"/>
                                </a:lnTo>
                                <a:lnTo>
                                  <a:pt x="58" y="170"/>
                                </a:lnTo>
                                <a:lnTo>
                                  <a:pt x="66" y="165"/>
                                </a:lnTo>
                                <a:lnTo>
                                  <a:pt x="68" y="160"/>
                                </a:lnTo>
                                <a:lnTo>
                                  <a:pt x="70" y="156"/>
                                </a:lnTo>
                                <a:lnTo>
                                  <a:pt x="74" y="150"/>
                                </a:lnTo>
                                <a:lnTo>
                                  <a:pt x="13" y="150"/>
                                </a:lnTo>
                                <a:lnTo>
                                  <a:pt x="8" y="149"/>
                                </a:lnTo>
                                <a:lnTo>
                                  <a:pt x="74" y="149"/>
                                </a:lnTo>
                                <a:lnTo>
                                  <a:pt x="76" y="143"/>
                                </a:lnTo>
                                <a:lnTo>
                                  <a:pt x="85" y="122"/>
                                </a:lnTo>
                                <a:lnTo>
                                  <a:pt x="96" y="90"/>
                                </a:lnTo>
                                <a:lnTo>
                                  <a:pt x="64" y="90"/>
                                </a:lnTo>
                                <a:lnTo>
                                  <a:pt x="34" y="0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94" y="0"/>
                                </a:lnTo>
                                <a:lnTo>
                                  <a:pt x="64" y="90"/>
                                </a:lnTo>
                                <a:lnTo>
                                  <a:pt x="96" y="90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5EF2BB" id="Group 412" o:spid="_x0000_s1026" style="position:absolute;margin-left:75.6pt;margin-top:12.1pt;width:48.7pt;height:12.15pt;z-index:3112;mso-wrap-distance-left:0;mso-wrap-distance-right:0;mso-position-horizontal-relative:page" coordorigin="1512,242" coordsize="974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">
                <v:shape id="AutoShape 420" o:spid="_x0000_s1027" style="position:absolute;left:1512;top:257;width:176;height:195;visibility:visible;mso-wrap-style:square;v-text-anchor:top" coordsize="176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" path="m174,172r-50,l138,181r8,6l152,190r10,4l174,172xm85,l67,1,50,6,35,13,23,23,13,36,6,51,2,70,,90r2,20l6,127r7,16l23,156r12,10l50,173r17,4l85,179r15,l113,176r11,-4l174,172r1,-3l166,166r-10,-5l148,155r4,-5l70,150,59,145,49,136r-5,-9l39,116,37,104,36,90,37,76,39,63,44,53r5,-9l59,35,71,30r81,l146,23,134,13,119,6,103,1,85,xm86,116l76,137r8,2l91,143r7,5l89,150r63,l155,146r5,-8l161,134r-42,l109,127,97,121,86,116xm152,30r-54,l110,35r9,9l125,53r5,10l132,76r1,14l133,101r-1,7l127,122r-3,8l119,134r42,l162,130r3,-10l167,111r2,-10l169,90,168,70,163,51,156,36r-4,-6xe" fillcolor="black" stroked="f">
                  <v:path arrowok="t" o:connecttype="custom" o:connectlocs="124,429;146,444;162,451;85,257;50,263;23,280;6,308;0,347;6,384;23,413;50,430;85,436;113,433;174,429;166,423;148,412;70,407;49,393;39,373;36,347;39,320;49,301;71,287;146,280;119,263;85,257;76,394;91,400;89,407;155,403;161,391;109,384;86,373;98,287;119,301;130,320;133,347;132,365;124,387;161,391;165,377;169,358;168,327;156,293" o:connectangles="0,0,0,0,0,0,0,0,0,0,0,0,0,0,0,0,0,0,0,0,0,0,0,0,0,0,0,0,0,0,0,0,0,0,0,0,0,0,0,0,0,0,0,0"/>
                </v:shape>
                <v:shape id="AutoShape 419" o:spid="_x0000_s1028" style="position:absolute;left:1708;top:307;width:116;height:129;visibility:visible;mso-wrap-style:square;v-text-anchor:top" coordsize="116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" path="m33,l,,,92r1,9l4,108r3,6l12,120r14,8l33,129r17,l57,128r9,-4l73,119r6,-5l84,107r31,l115,104r-66,l45,102,38,98,36,95,34,90,33,87,33,xm115,107r-31,l84,126r31,l115,107xm115,l81,r,71l80,83r-1,5l76,92r-2,4l69,99r-5,3l60,104r55,l115,xe" fillcolor="black" stroked="f">
                  <v:path arrowok="t" o:connecttype="custom" o:connectlocs="33,307;0,307;0,399;1,408;4,415;7,421;12,427;26,435;33,436;50,436;57,435;66,431;73,426;79,421;84,414;115,414;115,411;49,411;45,409;38,405;36,402;34,397;33,394;33,307;115,414;84,414;84,433;115,433;115,414;115,307;81,307;81,378;80,390;79,395;76,399;74,403;69,406;64,409;60,411;115,411;115,307" o:connectangles="0,0,0,0,0,0,0,0,0,0,0,0,0,0,0,0,0,0,0,0,0,0,0,0,0,0,0,0,0,0,0,0,0,0,0,0,0,0,0,0,0"/>
                </v:shape>
                <v:shape id="AutoShape 418" o:spid="_x0000_s1029" style="position:absolute;left:1848;top:305;width:119;height:131;visibility:visible;mso-wrap-style:square;v-text-anchor:top" coordsize="119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" path="m111,25r-46,l71,26r3,3l77,32r1,4l78,46r-5,3l62,52,47,54,35,56,25,59r-6,3l13,65,8,70,5,74,,86r,18l4,114r8,7l19,127r10,4l49,131r7,-1l62,127r8,-2l82,115r32,l113,112r-1,-4l47,108r-5,-2l38,103r-3,-3l34,95r,-10l36,82r7,-5l49,74,59,73r8,-2l74,70r4,-2l111,68r,-16l111,31r,-6xm114,115r-32,l82,116r1,3l85,126r,2l119,128r-4,-6l114,116r,-1xm111,68r-33,l78,88r-2,7l73,98r-3,4l64,106r-6,2l112,108r,-2l110,98r1,-16l111,68xm73,l42,,30,2,13,14,7,23,4,35r30,6l36,35r2,-4l46,26r4,-1l111,25r-1,-1l107,18r-3,-5l98,8,84,1,73,xe" fillcolor="black" stroked="f">
                  <v:path arrowok="t" o:connecttype="custom" o:connectlocs="65,330;74,334;78,341;73,354;47,359;25,364;13,370;5,379;0,409;12,426;29,436;56,435;70,430;114,420;112,413;42,411;35,405;34,390;43,382;59,378;74,375;111,373;111,336;114,420;82,421;85,431;119,433;114,421;111,373;78,393;73,403;64,411;112,413;110,403;111,373;42,305;13,319;4,340;36,340;46,331;111,330;107,323;98,313;73,305" o:connectangles="0,0,0,0,0,0,0,0,0,0,0,0,0,0,0,0,0,0,0,0,0,0,0,0,0,0,0,0,0,0,0,0,0,0,0,0,0,0,0,0,0,0,0,0"/>
                </v:shape>
                <v:shape id="AutoShape 417" o:spid="_x0000_s1030" style="position:absolute;left:1992;top:305;width:116;height:129;visibility:visible;mso-wrap-style:square;v-text-anchor:top" coordsize="116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" path="m31,2l,2,,128r34,l34,58,35,48r1,-6l37,37r4,-5l46,30r4,-4l55,25r57,l111,20r-80,l31,2xm112,25r-46,l70,26r3,3l76,30r2,4l79,37r1,5l82,50r,78l115,128r,-87l114,32r-2,-7xm80,l73,,61,1,50,5,40,12r-9,8l111,20r-1,-2l107,13r-4,-3l98,6,86,1,80,xe" fillcolor="black" stroked="f">
                  <v:path arrowok="t" o:connecttype="custom" o:connectlocs="31,307;0,307;0,433;34,433;34,363;35,353;36,347;37,342;41,337;46,335;50,331;55,330;112,330;111,325;31,325;31,307;112,330;66,330;70,331;73,334;76,335;78,339;79,342;80,347;82,355;82,433;115,433;115,346;114,337;112,330;80,305;73,305;61,306;50,310;40,317;31,325;111,325;110,323;107,318;103,315;98,311;86,306;80,305" o:connectangles="0,0,0,0,0,0,0,0,0,0,0,0,0,0,0,0,0,0,0,0,0,0,0,0,0,0,0,0,0,0,0,0,0,0,0,0,0,0,0,0,0,0,0"/>
                </v:shape>
                <v:shape id="AutoShape 416" o:spid="_x0000_s1031" style="position:absolute;left:2128;top:263;width:75;height:173;visibility:visible;mso-wrap-style:square;v-text-anchor:top" coordsize="75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" path="m48,71r-33,l15,149r1,6l18,160r2,2l22,166r4,2l36,173r21,l66,172r8,-4l71,145r-17,l51,144r-2,-2l49,138r-1,-6l48,71xm70,143r-6,1l61,145r10,l70,143xm70,44l,44,,71r70,l70,44xm48,l15,19r,25l48,44,48,xe" fillcolor="black" stroked="f">
                  <v:path arrowok="t" o:connecttype="custom" o:connectlocs="48,334;15,334;15,412;16,418;18,423;20,425;22,429;26,431;36,436;57,436;66,435;74,431;71,408;54,408;51,407;49,405;49,401;48,395;48,334;70,406;64,407;61,408;71,408;70,406;70,307;0,307;0,334;70,334;70,307;48,263;15,282;15,307;48,307;48,263" o:connectangles="0,0,0,0,0,0,0,0,0,0,0,0,0,0,0,0,0,0,0,0,0,0,0,0,0,0,0,0,0,0,0,0,0,0"/>
                </v:shape>
                <v:line id="Line 415" o:spid="_x0000_s1032" style="position:absolute;visibility:visible;mso-wrap-style:square" from="2239,259" to="2239,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" strokeweight="1.68pt"/>
                <v:shape id="AutoShape 414" o:spid="_x0000_s1033" style="position:absolute;left:2276;top:263;width:75;height:173;visibility:visible;mso-wrap-style:square;v-text-anchor:top" coordsize="75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" path="m48,71r-32,l16,145r1,4l17,155r4,7l23,166r4,2l36,173r22,l66,172r9,-4l72,145r-18,l53,144r-2,-1l50,142r,-4l48,132r,-61xm71,143r-6,1l62,145r10,l71,143xm71,44l,44,,71r71,l71,44xm48,l16,19r,25l48,44,48,xe" fillcolor="black" stroked="f">
                  <v:path arrowok="t" o:connecttype="custom" o:connectlocs="48,334;16,334;16,408;17,412;17,418;21,425;23,429;27,431;36,436;58,436;66,435;75,431;72,408;54,408;53,407;51,406;50,405;50,401;48,395;48,334;71,406;65,407;62,408;72,408;71,406;71,307;0,307;0,334;71,334;71,307;48,263;16,282;16,307;48,307;48,263" o:connectangles="0,0,0,0,0,0,0,0,0,0,0,0,0,0,0,0,0,0,0,0,0,0,0,0,0,0,0,0,0,0,0,0,0,0,0"/>
                </v:shape>
                <v:shape id="AutoShape 413" o:spid="_x0000_s1034" style="position:absolute;left:2356;top:307;width:130;height:178;visibility:visible;mso-wrap-style:square;v-text-anchor:top" coordsize="13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" path="m34,l,,48,126r-3,8l43,140r-7,9l30,150r-22,l10,176r12,2l36,178r6,-1l51,174r5,-2l58,170r8,-5l68,160r2,-4l74,150r-61,l8,149r66,l76,143r9,-21l96,90r-32,l34,xm129,l94,,64,90r32,l129,xe" fillcolor="black" stroked="f">
                  <v:path arrowok="t" o:connecttype="custom" o:connectlocs="34,307;0,307;48,433;45,441;43,447;36,456;30,457;8,457;10,483;22,485;36,485;42,484;51,481;56,479;58,477;66,472;68,467;70,463;74,457;13,457;8,456;74,456;76,450;85,429;96,397;64,397;34,307;129,307;94,307;64,397;96,397;129,307" o:connectangles="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3136" behindDoc="0" locked="0" layoutInCell="1" allowOverlap="1" wp14:anchorId="79778331" wp14:editId="78F0EB67">
            <wp:simplePos x="0" y="0"/>
            <wp:positionH relativeFrom="page">
              <wp:posOffset>1682495</wp:posOffset>
            </wp:positionH>
            <wp:positionV relativeFrom="paragraph">
              <wp:posOffset>164719</wp:posOffset>
            </wp:positionV>
            <wp:extent cx="335184" cy="111728"/>
            <wp:effectExtent l="0" t="0" r="0" b="0"/>
            <wp:wrapTopAndBottom/>
            <wp:docPr id="77" name="image1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135.png"/>
                    <pic:cNvPicPr/>
                  </pic:nvPicPr>
                  <pic:blipFill>
                    <a:blip r:embed="rId1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5184" cy="1117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0" distR="0" simplePos="0" relativeHeight="3160" behindDoc="0" locked="0" layoutInCell="1" allowOverlap="1" wp14:anchorId="4D83D151" wp14:editId="5501F6DA">
                <wp:simplePos x="0" y="0"/>
                <wp:positionH relativeFrom="page">
                  <wp:posOffset>2901315</wp:posOffset>
                </wp:positionH>
                <wp:positionV relativeFrom="paragraph">
                  <wp:posOffset>154305</wp:posOffset>
                </wp:positionV>
                <wp:extent cx="317500" cy="132715"/>
                <wp:effectExtent l="0" t="0" r="635" b="1905"/>
                <wp:wrapTopAndBottom/>
                <wp:docPr id="471" name="Group 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7500" cy="132715"/>
                          <a:chOff x="4569" y="243"/>
                          <a:chExt cx="500" cy="209"/>
                        </a:xfrm>
                      </wpg:grpSpPr>
                      <pic:pic xmlns:pic="http://schemas.openxmlformats.org/drawingml/2006/picture">
                        <pic:nvPicPr>
                          <pic:cNvPr id="472" name="Picture 4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69" y="259"/>
                            <a:ext cx="304" cy="1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3" name="Picture 4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94" y="243"/>
                            <a:ext cx="175" cy="2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5488F5" id="Group 409" o:spid="_x0000_s1026" style="position:absolute;margin-left:228.45pt;margin-top:12.15pt;width:25pt;height:10.45pt;z-index:3160;mso-wrap-distance-left:0;mso-wrap-distance-right:0;mso-position-horizontal-relative:page" coordorigin="4569,243" coordsize="500,2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">
                <v:shape id="Picture 411" o:spid="_x0000_s1027" type="#_x0000_t75" style="position:absolute;left:4569;top:259;width:304;height: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">
                  <v:imagedata r:id="rId166" o:title=""/>
                </v:shape>
                <v:shape id="Picture 410" o:spid="_x0000_s1028" type="#_x0000_t75" style="position:absolute;left:4894;top:243;width:175;height:2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">
                  <v:imagedata r:id="rId167" o:title=""/>
                </v:shape>
                <w10:wrap type="topAndBottom"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3184" behindDoc="0" locked="0" layoutInCell="1" allowOverlap="1" wp14:anchorId="4767EEA6" wp14:editId="793B2DE5">
            <wp:simplePos x="0" y="0"/>
            <wp:positionH relativeFrom="page">
              <wp:posOffset>4458461</wp:posOffset>
            </wp:positionH>
            <wp:positionV relativeFrom="paragraph">
              <wp:posOffset>164717</wp:posOffset>
            </wp:positionV>
            <wp:extent cx="402516" cy="121443"/>
            <wp:effectExtent l="0" t="0" r="0" b="0"/>
            <wp:wrapTopAndBottom/>
            <wp:docPr id="79" name="image1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138.png"/>
                    <pic:cNvPicPr/>
                  </pic:nvPicPr>
                  <pic:blipFill>
                    <a:blip r:embed="rId1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2516" cy="121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0BFF">
        <w:rPr>
          <w:noProof/>
        </w:rPr>
        <w:drawing>
          <wp:anchor distT="0" distB="0" distL="0" distR="0" simplePos="0" relativeHeight="3208" behindDoc="0" locked="0" layoutInCell="1" allowOverlap="1" wp14:anchorId="6E5C90FE" wp14:editId="70334234">
            <wp:simplePos x="0" y="0"/>
            <wp:positionH relativeFrom="page">
              <wp:posOffset>5506973</wp:posOffset>
            </wp:positionH>
            <wp:positionV relativeFrom="paragraph">
              <wp:posOffset>164717</wp:posOffset>
            </wp:positionV>
            <wp:extent cx="361272" cy="121443"/>
            <wp:effectExtent l="0" t="0" r="0" b="0"/>
            <wp:wrapTopAndBottom/>
            <wp:docPr id="81" name="image1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139.png"/>
                    <pic:cNvPicPr/>
                  </pic:nvPicPr>
                  <pic:blipFill>
                    <a:blip r:embed="rId1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272" cy="121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4F3BA8" w14:textId="77777777" w:rsidR="004718EC" w:rsidRDefault="00BC0BFF">
      <w:pPr>
        <w:pStyle w:val="BodyText"/>
        <w:spacing w:before="136"/>
        <w:ind w:left="2852"/>
        <w:rPr>
          <w:u w:val="none"/>
        </w:rPr>
      </w:pPr>
      <w:r>
        <w:rPr>
          <w:u w:val="none"/>
        </w:rPr>
        <w:t xml:space="preserve">Willie </w:t>
      </w:r>
      <w:proofErr w:type="spellStart"/>
      <w:r>
        <w:rPr>
          <w:u w:val="none"/>
        </w:rPr>
        <w:t>Catchim</w:t>
      </w:r>
      <w:proofErr w:type="spellEnd"/>
    </w:p>
    <w:p w14:paraId="79B05439" w14:textId="77777777" w:rsidR="004718EC" w:rsidRDefault="00C973E3">
      <w:pPr>
        <w:pStyle w:val="BodyText"/>
        <w:spacing w:line="20" w:lineRule="exact"/>
        <w:ind w:left="452"/>
        <w:rPr>
          <w:i w:val="0"/>
          <w:sz w:val="2"/>
          <w:u w:val="none"/>
        </w:rPr>
      </w:pPr>
      <w:r>
        <w:rPr>
          <w:i w:val="0"/>
          <w:noProof/>
          <w:sz w:val="2"/>
          <w:u w:val="none"/>
        </w:rPr>
        <mc:AlternateContent>
          <mc:Choice Requires="wpg">
            <w:drawing>
              <wp:inline distT="0" distB="0" distL="0" distR="0" wp14:anchorId="797FAE50" wp14:editId="324F22C8">
                <wp:extent cx="459105" cy="10160"/>
                <wp:effectExtent l="7620" t="8890" r="0" b="0"/>
                <wp:docPr id="465" name="Group 4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9105" cy="10160"/>
                          <a:chOff x="0" y="0"/>
                          <a:chExt cx="723" cy="16"/>
                        </a:xfrm>
                      </wpg:grpSpPr>
                      <wps:wsp>
                        <wps:cNvPr id="466" name="Line 408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46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7" name="Line 407"/>
                        <wps:cNvCnPr>
                          <a:cxnSpLocks noChangeShapeType="1"/>
                        </wps:cNvCnPr>
                        <wps:spPr bwMode="auto">
                          <a:xfrm>
                            <a:off x="148" y="8"/>
                            <a:ext cx="147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8" name="Line 406"/>
                        <wps:cNvCnPr>
                          <a:cxnSpLocks noChangeShapeType="1"/>
                        </wps:cNvCnPr>
                        <wps:spPr bwMode="auto">
                          <a:xfrm>
                            <a:off x="289" y="8"/>
                            <a:ext cx="146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9" name="Line 405"/>
                        <wps:cNvCnPr>
                          <a:cxnSpLocks noChangeShapeType="1"/>
                        </wps:cNvCnPr>
                        <wps:spPr bwMode="auto">
                          <a:xfrm>
                            <a:off x="428" y="8"/>
                            <a:ext cx="146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0" name="Line 404"/>
                        <wps:cNvCnPr>
                          <a:cxnSpLocks noChangeShapeType="1"/>
                        </wps:cNvCnPr>
                        <wps:spPr bwMode="auto">
                          <a:xfrm>
                            <a:off x="568" y="8"/>
                            <a:ext cx="147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A29D2C" id="Group 403" o:spid="_x0000_s1026" style="width:36.15pt;height:.8pt;mso-position-horizontal-relative:char;mso-position-vertical-relative:line" coordsize="723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">
                <v:line id="Line 408" o:spid="_x0000_s1027" style="position:absolute;visibility:visible;mso-wrap-style:square" from="8,8" to="154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" strokeweight=".78pt"/>
                <v:line id="Line 407" o:spid="_x0000_s1028" style="position:absolute;visibility:visible;mso-wrap-style:square" from="148,8" to="295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" strokeweight=".78pt"/>
                <v:line id="Line 406" o:spid="_x0000_s1029" style="position:absolute;visibility:visible;mso-wrap-style:square" from="289,8" to="435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" strokeweight=".78pt"/>
                <v:line id="Line 405" o:spid="_x0000_s1030" style="position:absolute;visibility:visible;mso-wrap-style:square" from="428,8" to="574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" strokeweight=".78pt"/>
                <v:line id="Line 404" o:spid="_x0000_s1031" style="position:absolute;visibility:visible;mso-wrap-style:square" from="568,8" to="715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" strokeweight=".78pt"/>
                <w10:anchorlock/>
              </v:group>
            </w:pict>
          </mc:Fallback>
        </mc:AlternateContent>
      </w:r>
    </w:p>
    <w:p w14:paraId="7C9C17BF" w14:textId="77777777" w:rsidR="004718EC" w:rsidRDefault="00C973E3">
      <w:pPr>
        <w:tabs>
          <w:tab w:val="left" w:pos="7358"/>
        </w:tabs>
        <w:spacing w:line="228" w:lineRule="exact"/>
        <w:ind w:left="5399"/>
        <w:rPr>
          <w:sz w:val="18"/>
        </w:rPr>
      </w:pPr>
      <w:r>
        <w:rPr>
          <w:noProof/>
          <w:position w:val="-4"/>
          <w:sz w:val="20"/>
        </w:rPr>
        <mc:AlternateContent>
          <mc:Choice Requires="wpg">
            <w:drawing>
              <wp:inline distT="0" distB="0" distL="0" distR="0" wp14:anchorId="20F625E7" wp14:editId="1E18E131">
                <wp:extent cx="716280" cy="144780"/>
                <wp:effectExtent l="5715" t="635" r="1905" b="6985"/>
                <wp:docPr id="454" name="Group 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280" cy="144780"/>
                          <a:chOff x="0" y="0"/>
                          <a:chExt cx="1128" cy="228"/>
                        </a:xfrm>
                      </wpg:grpSpPr>
                      <wps:wsp>
                        <wps:cNvPr id="455" name="AutoShape 402"/>
                        <wps:cNvSpPr>
                          <a:spLocks/>
                        </wps:cNvSpPr>
                        <wps:spPr bwMode="auto">
                          <a:xfrm>
                            <a:off x="0" y="9"/>
                            <a:ext cx="143" cy="186"/>
                          </a:xfrm>
                          <a:custGeom>
                            <a:avLst/>
                            <a:gdLst>
                              <a:gd name="T0" fmla="*/ 0 w 143"/>
                              <a:gd name="T1" fmla="+- 0 134 9"/>
                              <a:gd name="T2" fmla="*/ 134 h 186"/>
                              <a:gd name="T3" fmla="*/ 4 w 143"/>
                              <a:gd name="T4" fmla="+- 0 157 9"/>
                              <a:gd name="T5" fmla="*/ 157 h 186"/>
                              <a:gd name="T6" fmla="*/ 24 w 143"/>
                              <a:gd name="T7" fmla="+- 0 183 9"/>
                              <a:gd name="T8" fmla="*/ 183 h 186"/>
                              <a:gd name="T9" fmla="*/ 45 w 143"/>
                              <a:gd name="T10" fmla="+- 0 191 9"/>
                              <a:gd name="T11" fmla="*/ 191 h 186"/>
                              <a:gd name="T12" fmla="*/ 65 w 143"/>
                              <a:gd name="T13" fmla="+- 0 195 9"/>
                              <a:gd name="T14" fmla="*/ 195 h 186"/>
                              <a:gd name="T15" fmla="*/ 89 w 143"/>
                              <a:gd name="T16" fmla="+- 0 195 9"/>
                              <a:gd name="T17" fmla="*/ 195 h 186"/>
                              <a:gd name="T18" fmla="*/ 112 w 143"/>
                              <a:gd name="T19" fmla="+- 0 188 9"/>
                              <a:gd name="T20" fmla="*/ 188 h 186"/>
                              <a:gd name="T21" fmla="*/ 130 w 143"/>
                              <a:gd name="T22" fmla="+- 0 177 9"/>
                              <a:gd name="T23" fmla="*/ 177 h 186"/>
                              <a:gd name="T24" fmla="*/ 65 w 143"/>
                              <a:gd name="T25" fmla="+- 0 173 9"/>
                              <a:gd name="T26" fmla="*/ 173 h 186"/>
                              <a:gd name="T27" fmla="*/ 40 w 143"/>
                              <a:gd name="T28" fmla="+- 0 165 9"/>
                              <a:gd name="T29" fmla="*/ 165 h 186"/>
                              <a:gd name="T30" fmla="*/ 30 w 143"/>
                              <a:gd name="T31" fmla="+- 0 154 9"/>
                              <a:gd name="T32" fmla="*/ 154 h 186"/>
                              <a:gd name="T33" fmla="*/ 23 w 143"/>
                              <a:gd name="T34" fmla="+- 0 141 9"/>
                              <a:gd name="T35" fmla="*/ 141 h 186"/>
                              <a:gd name="T36" fmla="*/ 83 w 143"/>
                              <a:gd name="T37" fmla="+- 0 9 9"/>
                              <a:gd name="T38" fmla="*/ 9 h 186"/>
                              <a:gd name="T39" fmla="*/ 47 w 143"/>
                              <a:gd name="T40" fmla="+- 0 10 9"/>
                              <a:gd name="T41" fmla="*/ 10 h 186"/>
                              <a:gd name="T42" fmla="*/ 26 w 143"/>
                              <a:gd name="T43" fmla="+- 0 19 9"/>
                              <a:gd name="T44" fmla="*/ 19 h 186"/>
                              <a:gd name="T45" fmla="*/ 10 w 143"/>
                              <a:gd name="T46" fmla="+- 0 41 9"/>
                              <a:gd name="T47" fmla="*/ 41 h 186"/>
                              <a:gd name="T48" fmla="*/ 6 w 143"/>
                              <a:gd name="T49" fmla="+- 0 67 9"/>
                              <a:gd name="T50" fmla="*/ 67 h 186"/>
                              <a:gd name="T51" fmla="*/ 13 w 143"/>
                              <a:gd name="T52" fmla="+- 0 81 9"/>
                              <a:gd name="T53" fmla="*/ 81 h 186"/>
                              <a:gd name="T54" fmla="*/ 24 w 143"/>
                              <a:gd name="T55" fmla="+- 0 93 9"/>
                              <a:gd name="T56" fmla="*/ 93 h 186"/>
                              <a:gd name="T57" fmla="*/ 38 w 143"/>
                              <a:gd name="T58" fmla="+- 0 101 9"/>
                              <a:gd name="T59" fmla="*/ 101 h 186"/>
                              <a:gd name="T60" fmla="*/ 67 w 143"/>
                              <a:gd name="T61" fmla="+- 0 109 9"/>
                              <a:gd name="T62" fmla="*/ 109 h 186"/>
                              <a:gd name="T63" fmla="*/ 94 w 143"/>
                              <a:gd name="T64" fmla="+- 0 116 9"/>
                              <a:gd name="T65" fmla="*/ 116 h 186"/>
                              <a:gd name="T66" fmla="*/ 107 w 143"/>
                              <a:gd name="T67" fmla="+- 0 121 9"/>
                              <a:gd name="T68" fmla="*/ 121 h 186"/>
                              <a:gd name="T69" fmla="*/ 115 w 143"/>
                              <a:gd name="T70" fmla="+- 0 128 9"/>
                              <a:gd name="T71" fmla="*/ 128 h 186"/>
                              <a:gd name="T72" fmla="*/ 120 w 143"/>
                              <a:gd name="T73" fmla="+- 0 137 9"/>
                              <a:gd name="T74" fmla="*/ 137 h 186"/>
                              <a:gd name="T75" fmla="*/ 119 w 143"/>
                              <a:gd name="T76" fmla="+- 0 154 9"/>
                              <a:gd name="T77" fmla="*/ 154 h 186"/>
                              <a:gd name="T78" fmla="*/ 107 w 143"/>
                              <a:gd name="T79" fmla="+- 0 167 9"/>
                              <a:gd name="T80" fmla="*/ 167 h 186"/>
                              <a:gd name="T81" fmla="*/ 84 w 143"/>
                              <a:gd name="T82" fmla="+- 0 173 9"/>
                              <a:gd name="T83" fmla="*/ 173 h 186"/>
                              <a:gd name="T84" fmla="*/ 134 w 143"/>
                              <a:gd name="T85" fmla="+- 0 169 9"/>
                              <a:gd name="T86" fmla="*/ 169 h 186"/>
                              <a:gd name="T87" fmla="*/ 143 w 143"/>
                              <a:gd name="T88" fmla="+- 0 151 9"/>
                              <a:gd name="T89" fmla="*/ 151 h 186"/>
                              <a:gd name="T90" fmla="*/ 140 w 143"/>
                              <a:gd name="T91" fmla="+- 0 123 9"/>
                              <a:gd name="T92" fmla="*/ 123 h 186"/>
                              <a:gd name="T93" fmla="*/ 122 w 143"/>
                              <a:gd name="T94" fmla="+- 0 101 9"/>
                              <a:gd name="T95" fmla="*/ 101 h 186"/>
                              <a:gd name="T96" fmla="*/ 106 w 143"/>
                              <a:gd name="T97" fmla="+- 0 95 9"/>
                              <a:gd name="T98" fmla="*/ 95 h 186"/>
                              <a:gd name="T99" fmla="*/ 53 w 143"/>
                              <a:gd name="T100" fmla="+- 0 81 9"/>
                              <a:gd name="T101" fmla="*/ 81 h 186"/>
                              <a:gd name="T102" fmla="*/ 32 w 143"/>
                              <a:gd name="T103" fmla="+- 0 69 9"/>
                              <a:gd name="T104" fmla="*/ 69 h 186"/>
                              <a:gd name="T105" fmla="*/ 30 w 143"/>
                              <a:gd name="T106" fmla="+- 0 50 9"/>
                              <a:gd name="T107" fmla="*/ 50 h 186"/>
                              <a:gd name="T108" fmla="*/ 40 w 143"/>
                              <a:gd name="T109" fmla="+- 0 38 9"/>
                              <a:gd name="T110" fmla="*/ 38 h 186"/>
                              <a:gd name="T111" fmla="*/ 56 w 143"/>
                              <a:gd name="T112" fmla="+- 0 29 9"/>
                              <a:gd name="T113" fmla="*/ 29 h 186"/>
                              <a:gd name="T114" fmla="*/ 124 w 143"/>
                              <a:gd name="T115" fmla="+- 0 26 9"/>
                              <a:gd name="T116" fmla="*/ 26 h 186"/>
                              <a:gd name="T117" fmla="*/ 106 w 143"/>
                              <a:gd name="T118" fmla="+- 0 15 9"/>
                              <a:gd name="T119" fmla="*/ 15 h 186"/>
                              <a:gd name="T120" fmla="*/ 83 w 143"/>
                              <a:gd name="T121" fmla="+- 0 9 9"/>
                              <a:gd name="T122" fmla="*/ 9 h 186"/>
                              <a:gd name="T123" fmla="*/ 85 w 143"/>
                              <a:gd name="T124" fmla="+- 0 29 9"/>
                              <a:gd name="T125" fmla="*/ 29 h 186"/>
                              <a:gd name="T126" fmla="*/ 102 w 143"/>
                              <a:gd name="T127" fmla="+- 0 39 9"/>
                              <a:gd name="T128" fmla="*/ 39 h 186"/>
                              <a:gd name="T129" fmla="*/ 114 w 143"/>
                              <a:gd name="T130" fmla="+- 0 53 9"/>
                              <a:gd name="T131" fmla="*/ 53 h 186"/>
                              <a:gd name="T132" fmla="*/ 138 w 143"/>
                              <a:gd name="T133" fmla="+- 0 63 9"/>
                              <a:gd name="T134" fmla="*/ 63 h 186"/>
                              <a:gd name="T135" fmla="*/ 134 w 143"/>
                              <a:gd name="T136" fmla="+- 0 43 9"/>
                              <a:gd name="T137" fmla="*/ 43 h 186"/>
                              <a:gd name="T138" fmla="*/ 126 w 143"/>
                              <a:gd name="T139" fmla="+- 0 29 9"/>
                              <a:gd name="T140" fmla="*/ 29 h 186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  <a:cxn ang="0">
                                <a:pos x="T75" y="T77"/>
                              </a:cxn>
                              <a:cxn ang="0">
                                <a:pos x="T78" y="T80"/>
                              </a:cxn>
                              <a:cxn ang="0">
                                <a:pos x="T81" y="T83"/>
                              </a:cxn>
                              <a:cxn ang="0">
                                <a:pos x="T84" y="T86"/>
                              </a:cxn>
                              <a:cxn ang="0">
                                <a:pos x="T87" y="T89"/>
                              </a:cxn>
                              <a:cxn ang="0">
                                <a:pos x="T90" y="T92"/>
                              </a:cxn>
                              <a:cxn ang="0">
                                <a:pos x="T93" y="T95"/>
                              </a:cxn>
                              <a:cxn ang="0">
                                <a:pos x="T96" y="T98"/>
                              </a:cxn>
                              <a:cxn ang="0">
                                <a:pos x="T99" y="T101"/>
                              </a:cxn>
                              <a:cxn ang="0">
                                <a:pos x="T102" y="T104"/>
                              </a:cxn>
                              <a:cxn ang="0">
                                <a:pos x="T105" y="T107"/>
                              </a:cxn>
                              <a:cxn ang="0">
                                <a:pos x="T108" y="T110"/>
                              </a:cxn>
                              <a:cxn ang="0">
                                <a:pos x="T111" y="T113"/>
                              </a:cxn>
                              <a:cxn ang="0">
                                <a:pos x="T114" y="T116"/>
                              </a:cxn>
                              <a:cxn ang="0">
                                <a:pos x="T117" y="T119"/>
                              </a:cxn>
                              <a:cxn ang="0">
                                <a:pos x="T120" y="T122"/>
                              </a:cxn>
                              <a:cxn ang="0">
                                <a:pos x="T123" y="T125"/>
                              </a:cxn>
                              <a:cxn ang="0">
                                <a:pos x="T126" y="T128"/>
                              </a:cxn>
                              <a:cxn ang="0">
                                <a:pos x="T129" y="T131"/>
                              </a:cxn>
                              <a:cxn ang="0">
                                <a:pos x="T132" y="T134"/>
                              </a:cxn>
                              <a:cxn ang="0">
                                <a:pos x="T135" y="T137"/>
                              </a:cxn>
                              <a:cxn ang="0">
                                <a:pos x="T138" y="T140"/>
                              </a:cxn>
                            </a:cxnLst>
                            <a:rect l="0" t="0" r="r" b="b"/>
                            <a:pathLst>
                              <a:path w="143" h="186">
                                <a:moveTo>
                                  <a:pt x="22" y="124"/>
                                </a:moveTo>
                                <a:lnTo>
                                  <a:pt x="0" y="125"/>
                                </a:lnTo>
                                <a:lnTo>
                                  <a:pt x="0" y="137"/>
                                </a:lnTo>
                                <a:lnTo>
                                  <a:pt x="4" y="148"/>
                                </a:lnTo>
                                <a:lnTo>
                                  <a:pt x="16" y="167"/>
                                </a:lnTo>
                                <a:lnTo>
                                  <a:pt x="24" y="174"/>
                                </a:lnTo>
                                <a:lnTo>
                                  <a:pt x="36" y="179"/>
                                </a:lnTo>
                                <a:lnTo>
                                  <a:pt x="45" y="182"/>
                                </a:lnTo>
                                <a:lnTo>
                                  <a:pt x="54" y="184"/>
                                </a:lnTo>
                                <a:lnTo>
                                  <a:pt x="65" y="186"/>
                                </a:lnTo>
                                <a:lnTo>
                                  <a:pt x="77" y="186"/>
                                </a:lnTo>
                                <a:lnTo>
                                  <a:pt x="89" y="186"/>
                                </a:lnTo>
                                <a:lnTo>
                                  <a:pt x="101" y="184"/>
                                </a:lnTo>
                                <a:lnTo>
                                  <a:pt x="112" y="179"/>
                                </a:lnTo>
                                <a:lnTo>
                                  <a:pt x="121" y="174"/>
                                </a:lnTo>
                                <a:lnTo>
                                  <a:pt x="130" y="168"/>
                                </a:lnTo>
                                <a:lnTo>
                                  <a:pt x="132" y="164"/>
                                </a:lnTo>
                                <a:lnTo>
                                  <a:pt x="65" y="164"/>
                                </a:lnTo>
                                <a:lnTo>
                                  <a:pt x="56" y="163"/>
                                </a:lnTo>
                                <a:lnTo>
                                  <a:pt x="40" y="156"/>
                                </a:lnTo>
                                <a:lnTo>
                                  <a:pt x="34" y="151"/>
                                </a:lnTo>
                                <a:lnTo>
                                  <a:pt x="30" y="145"/>
                                </a:lnTo>
                                <a:lnTo>
                                  <a:pt x="25" y="139"/>
                                </a:lnTo>
                                <a:lnTo>
                                  <a:pt x="23" y="132"/>
                                </a:lnTo>
                                <a:lnTo>
                                  <a:pt x="22" y="124"/>
                                </a:lnTo>
                                <a:close/>
                                <a:moveTo>
                                  <a:pt x="83" y="0"/>
                                </a:moveTo>
                                <a:lnTo>
                                  <a:pt x="58" y="0"/>
                                </a:lnTo>
                                <a:lnTo>
                                  <a:pt x="47" y="1"/>
                                </a:lnTo>
                                <a:lnTo>
                                  <a:pt x="37" y="6"/>
                                </a:lnTo>
                                <a:lnTo>
                                  <a:pt x="26" y="10"/>
                                </a:lnTo>
                                <a:lnTo>
                                  <a:pt x="19" y="16"/>
                                </a:lnTo>
                                <a:lnTo>
                                  <a:pt x="10" y="32"/>
                                </a:lnTo>
                                <a:lnTo>
                                  <a:pt x="6" y="41"/>
                                </a:lnTo>
                                <a:lnTo>
                                  <a:pt x="6" y="58"/>
                                </a:lnTo>
                                <a:lnTo>
                                  <a:pt x="8" y="65"/>
                                </a:lnTo>
                                <a:lnTo>
                                  <a:pt x="13" y="72"/>
                                </a:lnTo>
                                <a:lnTo>
                                  <a:pt x="17" y="78"/>
                                </a:lnTo>
                                <a:lnTo>
                                  <a:pt x="24" y="84"/>
                                </a:lnTo>
                                <a:lnTo>
                                  <a:pt x="32" y="89"/>
                                </a:lnTo>
                                <a:lnTo>
                                  <a:pt x="38" y="92"/>
                                </a:lnTo>
                                <a:lnTo>
                                  <a:pt x="50" y="96"/>
                                </a:lnTo>
                                <a:lnTo>
                                  <a:pt x="67" y="100"/>
                                </a:lnTo>
                                <a:lnTo>
                                  <a:pt x="83" y="104"/>
                                </a:lnTo>
                                <a:lnTo>
                                  <a:pt x="94" y="107"/>
                                </a:lnTo>
                                <a:lnTo>
                                  <a:pt x="98" y="109"/>
                                </a:lnTo>
                                <a:lnTo>
                                  <a:pt x="107" y="112"/>
                                </a:lnTo>
                                <a:lnTo>
                                  <a:pt x="112" y="115"/>
                                </a:lnTo>
                                <a:lnTo>
                                  <a:pt x="115" y="119"/>
                                </a:lnTo>
                                <a:lnTo>
                                  <a:pt x="119" y="124"/>
                                </a:lnTo>
                                <a:lnTo>
                                  <a:pt x="120" y="128"/>
                                </a:lnTo>
                                <a:lnTo>
                                  <a:pt x="120" y="139"/>
                                </a:lnTo>
                                <a:lnTo>
                                  <a:pt x="119" y="145"/>
                                </a:lnTo>
                                <a:lnTo>
                                  <a:pt x="112" y="155"/>
                                </a:lnTo>
                                <a:lnTo>
                                  <a:pt x="107" y="158"/>
                                </a:lnTo>
                                <a:lnTo>
                                  <a:pt x="92" y="163"/>
                                </a:lnTo>
                                <a:lnTo>
                                  <a:pt x="84" y="164"/>
                                </a:lnTo>
                                <a:lnTo>
                                  <a:pt x="132" y="164"/>
                                </a:lnTo>
                                <a:lnTo>
                                  <a:pt x="134" y="160"/>
                                </a:lnTo>
                                <a:lnTo>
                                  <a:pt x="140" y="151"/>
                                </a:lnTo>
                                <a:lnTo>
                                  <a:pt x="143" y="142"/>
                                </a:lnTo>
                                <a:lnTo>
                                  <a:pt x="143" y="122"/>
                                </a:lnTo>
                                <a:lnTo>
                                  <a:pt x="140" y="114"/>
                                </a:lnTo>
                                <a:lnTo>
                                  <a:pt x="131" y="100"/>
                                </a:lnTo>
                                <a:lnTo>
                                  <a:pt x="122" y="92"/>
                                </a:lnTo>
                                <a:lnTo>
                                  <a:pt x="113" y="88"/>
                                </a:lnTo>
                                <a:lnTo>
                                  <a:pt x="106" y="86"/>
                                </a:lnTo>
                                <a:lnTo>
                                  <a:pt x="97" y="83"/>
                                </a:lnTo>
                                <a:lnTo>
                                  <a:pt x="53" y="72"/>
                                </a:lnTo>
                                <a:lnTo>
                                  <a:pt x="41" y="68"/>
                                </a:lnTo>
                                <a:lnTo>
                                  <a:pt x="32" y="60"/>
                                </a:lnTo>
                                <a:lnTo>
                                  <a:pt x="30" y="54"/>
                                </a:lnTo>
                                <a:lnTo>
                                  <a:pt x="30" y="41"/>
                                </a:lnTo>
                                <a:lnTo>
                                  <a:pt x="32" y="34"/>
                                </a:lnTo>
                                <a:lnTo>
                                  <a:pt x="40" y="29"/>
                                </a:lnTo>
                                <a:lnTo>
                                  <a:pt x="46" y="24"/>
                                </a:lnTo>
                                <a:lnTo>
                                  <a:pt x="56" y="20"/>
                                </a:lnTo>
                                <a:lnTo>
                                  <a:pt x="126" y="20"/>
                                </a:lnTo>
                                <a:lnTo>
                                  <a:pt x="124" y="17"/>
                                </a:lnTo>
                                <a:lnTo>
                                  <a:pt x="115" y="11"/>
                                </a:lnTo>
                                <a:lnTo>
                                  <a:pt x="106" y="6"/>
                                </a:lnTo>
                                <a:lnTo>
                                  <a:pt x="95" y="2"/>
                                </a:lnTo>
                                <a:lnTo>
                                  <a:pt x="83" y="0"/>
                                </a:lnTo>
                                <a:close/>
                                <a:moveTo>
                                  <a:pt x="126" y="20"/>
                                </a:moveTo>
                                <a:lnTo>
                                  <a:pt x="85" y="20"/>
                                </a:lnTo>
                                <a:lnTo>
                                  <a:pt x="95" y="24"/>
                                </a:lnTo>
                                <a:lnTo>
                                  <a:pt x="102" y="30"/>
                                </a:lnTo>
                                <a:lnTo>
                                  <a:pt x="109" y="35"/>
                                </a:lnTo>
                                <a:lnTo>
                                  <a:pt x="114" y="44"/>
                                </a:lnTo>
                                <a:lnTo>
                                  <a:pt x="115" y="55"/>
                                </a:lnTo>
                                <a:lnTo>
                                  <a:pt x="138" y="54"/>
                                </a:lnTo>
                                <a:lnTo>
                                  <a:pt x="137" y="43"/>
                                </a:lnTo>
                                <a:lnTo>
                                  <a:pt x="134" y="34"/>
                                </a:lnTo>
                                <a:lnTo>
                                  <a:pt x="128" y="25"/>
                                </a:lnTo>
                                <a:lnTo>
                                  <a:pt x="126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" name="AutoShape 401"/>
                        <wps:cNvSpPr>
                          <a:spLocks/>
                        </wps:cNvSpPr>
                        <wps:spPr bwMode="auto">
                          <a:xfrm>
                            <a:off x="161" y="16"/>
                            <a:ext cx="64" cy="178"/>
                          </a:xfrm>
                          <a:custGeom>
                            <a:avLst/>
                            <a:gdLst>
                              <a:gd name="T0" fmla="+- 0 199 161"/>
                              <a:gd name="T1" fmla="*/ T0 w 64"/>
                              <a:gd name="T2" fmla="+- 0 79 16"/>
                              <a:gd name="T3" fmla="*/ 79 h 178"/>
                              <a:gd name="T4" fmla="+- 0 176 161"/>
                              <a:gd name="T5" fmla="*/ T4 w 64"/>
                              <a:gd name="T6" fmla="+- 0 79 16"/>
                              <a:gd name="T7" fmla="*/ 79 h 178"/>
                              <a:gd name="T8" fmla="+- 0 177 161"/>
                              <a:gd name="T9" fmla="*/ T8 w 64"/>
                              <a:gd name="T10" fmla="+- 0 169 16"/>
                              <a:gd name="T11" fmla="*/ 169 h 178"/>
                              <a:gd name="T12" fmla="+- 0 178 161"/>
                              <a:gd name="T13" fmla="*/ T12 w 64"/>
                              <a:gd name="T14" fmla="+- 0 176 16"/>
                              <a:gd name="T15" fmla="*/ 176 h 178"/>
                              <a:gd name="T16" fmla="+- 0 180 161"/>
                              <a:gd name="T17" fmla="*/ T16 w 64"/>
                              <a:gd name="T18" fmla="+- 0 179 16"/>
                              <a:gd name="T19" fmla="*/ 179 h 178"/>
                              <a:gd name="T20" fmla="+- 0 181 161"/>
                              <a:gd name="T21" fmla="*/ T20 w 64"/>
                              <a:gd name="T22" fmla="+- 0 184 16"/>
                              <a:gd name="T23" fmla="*/ 184 h 178"/>
                              <a:gd name="T24" fmla="+- 0 185 161"/>
                              <a:gd name="T25" fmla="*/ T24 w 64"/>
                              <a:gd name="T26" fmla="+- 0 188 16"/>
                              <a:gd name="T27" fmla="*/ 188 h 178"/>
                              <a:gd name="T28" fmla="+- 0 190 161"/>
                              <a:gd name="T29" fmla="*/ T28 w 64"/>
                              <a:gd name="T30" fmla="+- 0 190 16"/>
                              <a:gd name="T31" fmla="*/ 190 h 178"/>
                              <a:gd name="T32" fmla="+- 0 193 161"/>
                              <a:gd name="T33" fmla="*/ T32 w 64"/>
                              <a:gd name="T34" fmla="+- 0 193 16"/>
                              <a:gd name="T35" fmla="*/ 193 h 178"/>
                              <a:gd name="T36" fmla="+- 0 199 161"/>
                              <a:gd name="T37" fmla="*/ T36 w 64"/>
                              <a:gd name="T38" fmla="+- 0 194 16"/>
                              <a:gd name="T39" fmla="*/ 194 h 178"/>
                              <a:gd name="T40" fmla="+- 0 212 161"/>
                              <a:gd name="T41" fmla="*/ T40 w 64"/>
                              <a:gd name="T42" fmla="+- 0 194 16"/>
                              <a:gd name="T43" fmla="*/ 194 h 178"/>
                              <a:gd name="T44" fmla="+- 0 224 161"/>
                              <a:gd name="T45" fmla="*/ T44 w 64"/>
                              <a:gd name="T46" fmla="+- 0 191 16"/>
                              <a:gd name="T47" fmla="*/ 191 h 178"/>
                              <a:gd name="T48" fmla="+- 0 221 161"/>
                              <a:gd name="T49" fmla="*/ T48 w 64"/>
                              <a:gd name="T50" fmla="+- 0 173 16"/>
                              <a:gd name="T51" fmla="*/ 173 h 178"/>
                              <a:gd name="T52" fmla="+- 0 209 161"/>
                              <a:gd name="T53" fmla="*/ T52 w 64"/>
                              <a:gd name="T54" fmla="+- 0 173 16"/>
                              <a:gd name="T55" fmla="*/ 173 h 178"/>
                              <a:gd name="T56" fmla="+- 0 205 161"/>
                              <a:gd name="T57" fmla="*/ T56 w 64"/>
                              <a:gd name="T58" fmla="+- 0 172 16"/>
                              <a:gd name="T59" fmla="*/ 172 h 178"/>
                              <a:gd name="T60" fmla="+- 0 204 161"/>
                              <a:gd name="T61" fmla="*/ T60 w 64"/>
                              <a:gd name="T62" fmla="+- 0 171 16"/>
                              <a:gd name="T63" fmla="*/ 171 h 178"/>
                              <a:gd name="T64" fmla="+- 0 202 161"/>
                              <a:gd name="T65" fmla="*/ T64 w 64"/>
                              <a:gd name="T66" fmla="+- 0 171 16"/>
                              <a:gd name="T67" fmla="*/ 171 h 178"/>
                              <a:gd name="T68" fmla="+- 0 200 161"/>
                              <a:gd name="T69" fmla="*/ T68 w 64"/>
                              <a:gd name="T70" fmla="+- 0 169 16"/>
                              <a:gd name="T71" fmla="*/ 169 h 178"/>
                              <a:gd name="T72" fmla="+- 0 200 161"/>
                              <a:gd name="T73" fmla="*/ T72 w 64"/>
                              <a:gd name="T74" fmla="+- 0 167 16"/>
                              <a:gd name="T75" fmla="*/ 167 h 178"/>
                              <a:gd name="T76" fmla="+- 0 199 161"/>
                              <a:gd name="T77" fmla="*/ T76 w 64"/>
                              <a:gd name="T78" fmla="+- 0 165 16"/>
                              <a:gd name="T79" fmla="*/ 165 h 178"/>
                              <a:gd name="T80" fmla="+- 0 199 161"/>
                              <a:gd name="T81" fmla="*/ T80 w 64"/>
                              <a:gd name="T82" fmla="+- 0 79 16"/>
                              <a:gd name="T83" fmla="*/ 79 h 178"/>
                              <a:gd name="T84" fmla="+- 0 221 161"/>
                              <a:gd name="T85" fmla="*/ T84 w 64"/>
                              <a:gd name="T86" fmla="+- 0 172 16"/>
                              <a:gd name="T87" fmla="*/ 172 h 178"/>
                              <a:gd name="T88" fmla="+- 0 217 161"/>
                              <a:gd name="T89" fmla="*/ T88 w 64"/>
                              <a:gd name="T90" fmla="+- 0 172 16"/>
                              <a:gd name="T91" fmla="*/ 172 h 178"/>
                              <a:gd name="T92" fmla="+- 0 214 161"/>
                              <a:gd name="T93" fmla="*/ T92 w 64"/>
                              <a:gd name="T94" fmla="+- 0 173 16"/>
                              <a:gd name="T95" fmla="*/ 173 h 178"/>
                              <a:gd name="T96" fmla="+- 0 221 161"/>
                              <a:gd name="T97" fmla="*/ T96 w 64"/>
                              <a:gd name="T98" fmla="+- 0 173 16"/>
                              <a:gd name="T99" fmla="*/ 173 h 178"/>
                              <a:gd name="T100" fmla="+- 0 221 161"/>
                              <a:gd name="T101" fmla="*/ T100 w 64"/>
                              <a:gd name="T102" fmla="+- 0 172 16"/>
                              <a:gd name="T103" fmla="*/ 172 h 178"/>
                              <a:gd name="T104" fmla="+- 0 221 161"/>
                              <a:gd name="T105" fmla="*/ T104 w 64"/>
                              <a:gd name="T106" fmla="+- 0 62 16"/>
                              <a:gd name="T107" fmla="*/ 62 h 178"/>
                              <a:gd name="T108" fmla="+- 0 161 161"/>
                              <a:gd name="T109" fmla="*/ T108 w 64"/>
                              <a:gd name="T110" fmla="+- 0 62 16"/>
                              <a:gd name="T111" fmla="*/ 62 h 178"/>
                              <a:gd name="T112" fmla="+- 0 161 161"/>
                              <a:gd name="T113" fmla="*/ T112 w 64"/>
                              <a:gd name="T114" fmla="+- 0 79 16"/>
                              <a:gd name="T115" fmla="*/ 79 h 178"/>
                              <a:gd name="T116" fmla="+- 0 221 161"/>
                              <a:gd name="T117" fmla="*/ T116 w 64"/>
                              <a:gd name="T118" fmla="+- 0 79 16"/>
                              <a:gd name="T119" fmla="*/ 79 h 178"/>
                              <a:gd name="T120" fmla="+- 0 221 161"/>
                              <a:gd name="T121" fmla="*/ T120 w 64"/>
                              <a:gd name="T122" fmla="+- 0 62 16"/>
                              <a:gd name="T123" fmla="*/ 62 h 178"/>
                              <a:gd name="T124" fmla="+- 0 199 161"/>
                              <a:gd name="T125" fmla="*/ T124 w 64"/>
                              <a:gd name="T126" fmla="+- 0 16 16"/>
                              <a:gd name="T127" fmla="*/ 16 h 178"/>
                              <a:gd name="T128" fmla="+- 0 176 161"/>
                              <a:gd name="T129" fmla="*/ T128 w 64"/>
                              <a:gd name="T130" fmla="+- 0 29 16"/>
                              <a:gd name="T131" fmla="*/ 29 h 178"/>
                              <a:gd name="T132" fmla="+- 0 176 161"/>
                              <a:gd name="T133" fmla="*/ T132 w 64"/>
                              <a:gd name="T134" fmla="+- 0 62 16"/>
                              <a:gd name="T135" fmla="*/ 62 h 178"/>
                              <a:gd name="T136" fmla="+- 0 199 161"/>
                              <a:gd name="T137" fmla="*/ T136 w 64"/>
                              <a:gd name="T138" fmla="+- 0 62 16"/>
                              <a:gd name="T139" fmla="*/ 62 h 178"/>
                              <a:gd name="T140" fmla="+- 0 199 161"/>
                              <a:gd name="T141" fmla="*/ T140 w 64"/>
                              <a:gd name="T142" fmla="+- 0 16 16"/>
                              <a:gd name="T143" fmla="*/ 16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64" h="178">
                                <a:moveTo>
                                  <a:pt x="38" y="63"/>
                                </a:moveTo>
                                <a:lnTo>
                                  <a:pt x="15" y="63"/>
                                </a:lnTo>
                                <a:lnTo>
                                  <a:pt x="16" y="153"/>
                                </a:lnTo>
                                <a:lnTo>
                                  <a:pt x="17" y="160"/>
                                </a:lnTo>
                                <a:lnTo>
                                  <a:pt x="19" y="163"/>
                                </a:lnTo>
                                <a:lnTo>
                                  <a:pt x="20" y="168"/>
                                </a:lnTo>
                                <a:lnTo>
                                  <a:pt x="24" y="172"/>
                                </a:lnTo>
                                <a:lnTo>
                                  <a:pt x="29" y="174"/>
                                </a:lnTo>
                                <a:lnTo>
                                  <a:pt x="32" y="177"/>
                                </a:lnTo>
                                <a:lnTo>
                                  <a:pt x="38" y="178"/>
                                </a:lnTo>
                                <a:lnTo>
                                  <a:pt x="51" y="178"/>
                                </a:lnTo>
                                <a:lnTo>
                                  <a:pt x="63" y="175"/>
                                </a:lnTo>
                                <a:lnTo>
                                  <a:pt x="60" y="157"/>
                                </a:lnTo>
                                <a:lnTo>
                                  <a:pt x="48" y="157"/>
                                </a:lnTo>
                                <a:lnTo>
                                  <a:pt x="44" y="156"/>
                                </a:lnTo>
                                <a:lnTo>
                                  <a:pt x="43" y="155"/>
                                </a:lnTo>
                                <a:lnTo>
                                  <a:pt x="41" y="155"/>
                                </a:lnTo>
                                <a:lnTo>
                                  <a:pt x="39" y="153"/>
                                </a:lnTo>
                                <a:lnTo>
                                  <a:pt x="39" y="151"/>
                                </a:lnTo>
                                <a:lnTo>
                                  <a:pt x="38" y="149"/>
                                </a:lnTo>
                                <a:lnTo>
                                  <a:pt x="38" y="63"/>
                                </a:lnTo>
                                <a:close/>
                                <a:moveTo>
                                  <a:pt x="60" y="156"/>
                                </a:moveTo>
                                <a:lnTo>
                                  <a:pt x="56" y="156"/>
                                </a:lnTo>
                                <a:lnTo>
                                  <a:pt x="53" y="157"/>
                                </a:lnTo>
                                <a:lnTo>
                                  <a:pt x="60" y="157"/>
                                </a:lnTo>
                                <a:lnTo>
                                  <a:pt x="60" y="156"/>
                                </a:lnTo>
                                <a:close/>
                                <a:moveTo>
                                  <a:pt x="60" y="46"/>
                                </a:moveTo>
                                <a:lnTo>
                                  <a:pt x="0" y="46"/>
                                </a:lnTo>
                                <a:lnTo>
                                  <a:pt x="0" y="63"/>
                                </a:lnTo>
                                <a:lnTo>
                                  <a:pt x="60" y="63"/>
                                </a:lnTo>
                                <a:lnTo>
                                  <a:pt x="60" y="46"/>
                                </a:lnTo>
                                <a:close/>
                                <a:moveTo>
                                  <a:pt x="38" y="0"/>
                                </a:moveTo>
                                <a:lnTo>
                                  <a:pt x="15" y="13"/>
                                </a:lnTo>
                                <a:lnTo>
                                  <a:pt x="15" y="46"/>
                                </a:lnTo>
                                <a:lnTo>
                                  <a:pt x="38" y="46"/>
                                </a:lnTo>
                                <a:lnTo>
                                  <a:pt x="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" name="AutoShape 400"/>
                        <wps:cNvSpPr>
                          <a:spLocks/>
                        </wps:cNvSpPr>
                        <wps:spPr bwMode="auto">
                          <a:xfrm>
                            <a:off x="235" y="58"/>
                            <a:ext cx="123" cy="137"/>
                          </a:xfrm>
                          <a:custGeom>
                            <a:avLst/>
                            <a:gdLst>
                              <a:gd name="T0" fmla="+- 0 296 235"/>
                              <a:gd name="T1" fmla="*/ T0 w 123"/>
                              <a:gd name="T2" fmla="+- 0 58 58"/>
                              <a:gd name="T3" fmla="*/ 58 h 137"/>
                              <a:gd name="T4" fmla="+- 0 284 235"/>
                              <a:gd name="T5" fmla="*/ T4 w 123"/>
                              <a:gd name="T6" fmla="+- 0 59 58"/>
                              <a:gd name="T7" fmla="*/ 59 h 137"/>
                              <a:gd name="T8" fmla="+- 0 274 235"/>
                              <a:gd name="T9" fmla="*/ T8 w 123"/>
                              <a:gd name="T10" fmla="+- 0 62 58"/>
                              <a:gd name="T11" fmla="*/ 62 h 137"/>
                              <a:gd name="T12" fmla="+- 0 264 235"/>
                              <a:gd name="T13" fmla="*/ T12 w 123"/>
                              <a:gd name="T14" fmla="+- 0 66 58"/>
                              <a:gd name="T15" fmla="*/ 66 h 137"/>
                              <a:gd name="T16" fmla="+- 0 254 235"/>
                              <a:gd name="T17" fmla="*/ T16 w 123"/>
                              <a:gd name="T18" fmla="+- 0 73 58"/>
                              <a:gd name="T19" fmla="*/ 73 h 137"/>
                              <a:gd name="T20" fmla="+- 0 246 235"/>
                              <a:gd name="T21" fmla="*/ T20 w 123"/>
                              <a:gd name="T22" fmla="+- 0 83 58"/>
                              <a:gd name="T23" fmla="*/ 83 h 137"/>
                              <a:gd name="T24" fmla="+- 0 240 235"/>
                              <a:gd name="T25" fmla="*/ T24 w 123"/>
                              <a:gd name="T26" fmla="+- 0 95 58"/>
                              <a:gd name="T27" fmla="*/ 95 h 137"/>
                              <a:gd name="T28" fmla="+- 0 236 235"/>
                              <a:gd name="T29" fmla="*/ T28 w 123"/>
                              <a:gd name="T30" fmla="+- 0 110 58"/>
                              <a:gd name="T31" fmla="*/ 110 h 137"/>
                              <a:gd name="T32" fmla="+- 0 235 235"/>
                              <a:gd name="T33" fmla="*/ T32 w 123"/>
                              <a:gd name="T34" fmla="+- 0 127 58"/>
                              <a:gd name="T35" fmla="*/ 127 h 137"/>
                              <a:gd name="T36" fmla="+- 0 236 235"/>
                              <a:gd name="T37" fmla="*/ T36 w 123"/>
                              <a:gd name="T38" fmla="+- 0 142 58"/>
                              <a:gd name="T39" fmla="*/ 142 h 137"/>
                              <a:gd name="T40" fmla="+- 0 239 235"/>
                              <a:gd name="T41" fmla="*/ T40 w 123"/>
                              <a:gd name="T42" fmla="+- 0 156 58"/>
                              <a:gd name="T43" fmla="*/ 156 h 137"/>
                              <a:gd name="T44" fmla="+- 0 244 235"/>
                              <a:gd name="T45" fmla="*/ T44 w 123"/>
                              <a:gd name="T46" fmla="+- 0 168 58"/>
                              <a:gd name="T47" fmla="*/ 168 h 137"/>
                              <a:gd name="T48" fmla="+- 0 252 235"/>
                              <a:gd name="T49" fmla="*/ T48 w 123"/>
                              <a:gd name="T50" fmla="+- 0 177 58"/>
                              <a:gd name="T51" fmla="*/ 177 h 137"/>
                              <a:gd name="T52" fmla="+- 0 261 235"/>
                              <a:gd name="T53" fmla="*/ T52 w 123"/>
                              <a:gd name="T54" fmla="+- 0 185 58"/>
                              <a:gd name="T55" fmla="*/ 185 h 137"/>
                              <a:gd name="T56" fmla="+- 0 271 235"/>
                              <a:gd name="T57" fmla="*/ T56 w 123"/>
                              <a:gd name="T58" fmla="+- 0 191 58"/>
                              <a:gd name="T59" fmla="*/ 191 h 137"/>
                              <a:gd name="T60" fmla="+- 0 283 235"/>
                              <a:gd name="T61" fmla="*/ T60 w 123"/>
                              <a:gd name="T62" fmla="+- 0 194 58"/>
                              <a:gd name="T63" fmla="*/ 194 h 137"/>
                              <a:gd name="T64" fmla="+- 0 296 235"/>
                              <a:gd name="T65" fmla="*/ T64 w 123"/>
                              <a:gd name="T66" fmla="+- 0 195 58"/>
                              <a:gd name="T67" fmla="*/ 195 h 137"/>
                              <a:gd name="T68" fmla="+- 0 307 235"/>
                              <a:gd name="T69" fmla="*/ T68 w 123"/>
                              <a:gd name="T70" fmla="+- 0 195 58"/>
                              <a:gd name="T71" fmla="*/ 195 h 137"/>
                              <a:gd name="T72" fmla="+- 0 318 235"/>
                              <a:gd name="T73" fmla="*/ T72 w 123"/>
                              <a:gd name="T74" fmla="+- 0 193 58"/>
                              <a:gd name="T75" fmla="*/ 193 h 137"/>
                              <a:gd name="T76" fmla="+- 0 328 235"/>
                              <a:gd name="T77" fmla="*/ T76 w 123"/>
                              <a:gd name="T78" fmla="+- 0 187 58"/>
                              <a:gd name="T79" fmla="*/ 187 h 137"/>
                              <a:gd name="T80" fmla="+- 0 337 235"/>
                              <a:gd name="T81" fmla="*/ T80 w 123"/>
                              <a:gd name="T82" fmla="+- 0 182 58"/>
                              <a:gd name="T83" fmla="*/ 182 h 137"/>
                              <a:gd name="T84" fmla="+- 0 342 235"/>
                              <a:gd name="T85" fmla="*/ T84 w 123"/>
                              <a:gd name="T86" fmla="+- 0 177 58"/>
                              <a:gd name="T87" fmla="*/ 177 h 137"/>
                              <a:gd name="T88" fmla="+- 0 284 235"/>
                              <a:gd name="T89" fmla="*/ T88 w 123"/>
                              <a:gd name="T90" fmla="+- 0 177 58"/>
                              <a:gd name="T91" fmla="*/ 177 h 137"/>
                              <a:gd name="T92" fmla="+- 0 276 235"/>
                              <a:gd name="T93" fmla="*/ T92 w 123"/>
                              <a:gd name="T94" fmla="+- 0 172 58"/>
                              <a:gd name="T95" fmla="*/ 172 h 137"/>
                              <a:gd name="T96" fmla="+- 0 262 235"/>
                              <a:gd name="T97" fmla="*/ T96 w 123"/>
                              <a:gd name="T98" fmla="+- 0 155 58"/>
                              <a:gd name="T99" fmla="*/ 155 h 137"/>
                              <a:gd name="T100" fmla="+- 0 258 235"/>
                              <a:gd name="T101" fmla="*/ T100 w 123"/>
                              <a:gd name="T102" fmla="+- 0 143 58"/>
                              <a:gd name="T103" fmla="*/ 143 h 137"/>
                              <a:gd name="T104" fmla="+- 0 258 235"/>
                              <a:gd name="T105" fmla="*/ T104 w 123"/>
                              <a:gd name="T106" fmla="+- 0 110 58"/>
                              <a:gd name="T107" fmla="*/ 110 h 137"/>
                              <a:gd name="T108" fmla="+- 0 262 235"/>
                              <a:gd name="T109" fmla="*/ T108 w 123"/>
                              <a:gd name="T110" fmla="+- 0 98 58"/>
                              <a:gd name="T111" fmla="*/ 98 h 137"/>
                              <a:gd name="T112" fmla="+- 0 276 235"/>
                              <a:gd name="T113" fmla="*/ T112 w 123"/>
                              <a:gd name="T114" fmla="+- 0 81 58"/>
                              <a:gd name="T115" fmla="*/ 81 h 137"/>
                              <a:gd name="T116" fmla="+- 0 284 235"/>
                              <a:gd name="T117" fmla="*/ T116 w 123"/>
                              <a:gd name="T118" fmla="+- 0 77 58"/>
                              <a:gd name="T119" fmla="*/ 77 h 137"/>
                              <a:gd name="T120" fmla="+- 0 341 235"/>
                              <a:gd name="T121" fmla="*/ T120 w 123"/>
                              <a:gd name="T122" fmla="+- 0 77 58"/>
                              <a:gd name="T123" fmla="*/ 77 h 137"/>
                              <a:gd name="T124" fmla="+- 0 340 235"/>
                              <a:gd name="T125" fmla="*/ T124 w 123"/>
                              <a:gd name="T126" fmla="+- 0 76 58"/>
                              <a:gd name="T127" fmla="*/ 76 h 137"/>
                              <a:gd name="T128" fmla="+- 0 331 235"/>
                              <a:gd name="T129" fmla="*/ T128 w 123"/>
                              <a:gd name="T130" fmla="+- 0 68 58"/>
                              <a:gd name="T131" fmla="*/ 68 h 137"/>
                              <a:gd name="T132" fmla="+- 0 321 235"/>
                              <a:gd name="T133" fmla="*/ T132 w 123"/>
                              <a:gd name="T134" fmla="+- 0 63 58"/>
                              <a:gd name="T135" fmla="*/ 63 h 137"/>
                              <a:gd name="T136" fmla="+- 0 309 235"/>
                              <a:gd name="T137" fmla="*/ T136 w 123"/>
                              <a:gd name="T138" fmla="+- 0 59 58"/>
                              <a:gd name="T139" fmla="*/ 59 h 137"/>
                              <a:gd name="T140" fmla="+- 0 296 235"/>
                              <a:gd name="T141" fmla="*/ T140 w 123"/>
                              <a:gd name="T142" fmla="+- 0 58 58"/>
                              <a:gd name="T143" fmla="*/ 58 h 137"/>
                              <a:gd name="T144" fmla="+- 0 341 235"/>
                              <a:gd name="T145" fmla="*/ T144 w 123"/>
                              <a:gd name="T146" fmla="+- 0 77 58"/>
                              <a:gd name="T147" fmla="*/ 77 h 137"/>
                              <a:gd name="T148" fmla="+- 0 307 235"/>
                              <a:gd name="T149" fmla="*/ T148 w 123"/>
                              <a:gd name="T150" fmla="+- 0 77 58"/>
                              <a:gd name="T151" fmla="*/ 77 h 137"/>
                              <a:gd name="T152" fmla="+- 0 316 235"/>
                              <a:gd name="T153" fmla="*/ T152 w 123"/>
                              <a:gd name="T154" fmla="+- 0 81 58"/>
                              <a:gd name="T155" fmla="*/ 81 h 137"/>
                              <a:gd name="T156" fmla="+- 0 323 235"/>
                              <a:gd name="T157" fmla="*/ T156 w 123"/>
                              <a:gd name="T158" fmla="+- 0 89 58"/>
                              <a:gd name="T159" fmla="*/ 89 h 137"/>
                              <a:gd name="T160" fmla="+- 0 331 235"/>
                              <a:gd name="T161" fmla="*/ T160 w 123"/>
                              <a:gd name="T162" fmla="+- 0 98 58"/>
                              <a:gd name="T163" fmla="*/ 98 h 137"/>
                              <a:gd name="T164" fmla="+- 0 335 235"/>
                              <a:gd name="T165" fmla="*/ T164 w 123"/>
                              <a:gd name="T166" fmla="+- 0 110 58"/>
                              <a:gd name="T167" fmla="*/ 110 h 137"/>
                              <a:gd name="T168" fmla="+- 0 335 235"/>
                              <a:gd name="T169" fmla="*/ T168 w 123"/>
                              <a:gd name="T170" fmla="+- 0 127 58"/>
                              <a:gd name="T171" fmla="*/ 127 h 137"/>
                              <a:gd name="T172" fmla="+- 0 334 235"/>
                              <a:gd name="T173" fmla="*/ T172 w 123"/>
                              <a:gd name="T174" fmla="+- 0 138 58"/>
                              <a:gd name="T175" fmla="*/ 138 h 137"/>
                              <a:gd name="T176" fmla="+- 0 332 235"/>
                              <a:gd name="T177" fmla="*/ T176 w 123"/>
                              <a:gd name="T178" fmla="+- 0 148 58"/>
                              <a:gd name="T179" fmla="*/ 148 h 137"/>
                              <a:gd name="T180" fmla="+- 0 328 235"/>
                              <a:gd name="T181" fmla="*/ T180 w 123"/>
                              <a:gd name="T182" fmla="+- 0 157 58"/>
                              <a:gd name="T183" fmla="*/ 157 h 137"/>
                              <a:gd name="T184" fmla="+- 0 323 235"/>
                              <a:gd name="T185" fmla="*/ T184 w 123"/>
                              <a:gd name="T186" fmla="+- 0 164 58"/>
                              <a:gd name="T187" fmla="*/ 164 h 137"/>
                              <a:gd name="T188" fmla="+- 0 316 235"/>
                              <a:gd name="T189" fmla="*/ T188 w 123"/>
                              <a:gd name="T190" fmla="+- 0 172 58"/>
                              <a:gd name="T191" fmla="*/ 172 h 137"/>
                              <a:gd name="T192" fmla="+- 0 307 235"/>
                              <a:gd name="T193" fmla="*/ T192 w 123"/>
                              <a:gd name="T194" fmla="+- 0 177 58"/>
                              <a:gd name="T195" fmla="*/ 177 h 137"/>
                              <a:gd name="T196" fmla="+- 0 342 235"/>
                              <a:gd name="T197" fmla="*/ T196 w 123"/>
                              <a:gd name="T198" fmla="+- 0 177 58"/>
                              <a:gd name="T199" fmla="*/ 177 h 137"/>
                              <a:gd name="T200" fmla="+- 0 344 235"/>
                              <a:gd name="T201" fmla="*/ T200 w 123"/>
                              <a:gd name="T202" fmla="+- 0 175 58"/>
                              <a:gd name="T203" fmla="*/ 175 h 137"/>
                              <a:gd name="T204" fmla="+- 0 349 235"/>
                              <a:gd name="T205" fmla="*/ T204 w 123"/>
                              <a:gd name="T206" fmla="+- 0 165 58"/>
                              <a:gd name="T207" fmla="*/ 165 h 137"/>
                              <a:gd name="T208" fmla="+- 0 353 235"/>
                              <a:gd name="T209" fmla="*/ T208 w 123"/>
                              <a:gd name="T210" fmla="+- 0 157 58"/>
                              <a:gd name="T211" fmla="*/ 157 h 137"/>
                              <a:gd name="T212" fmla="+- 0 355 235"/>
                              <a:gd name="T213" fmla="*/ T212 w 123"/>
                              <a:gd name="T214" fmla="+- 0 148 58"/>
                              <a:gd name="T215" fmla="*/ 148 h 137"/>
                              <a:gd name="T216" fmla="+- 0 357 235"/>
                              <a:gd name="T217" fmla="*/ T216 w 123"/>
                              <a:gd name="T218" fmla="+- 0 137 58"/>
                              <a:gd name="T219" fmla="*/ 137 h 137"/>
                              <a:gd name="T220" fmla="+- 0 358 235"/>
                              <a:gd name="T221" fmla="*/ T220 w 123"/>
                              <a:gd name="T222" fmla="+- 0 125 58"/>
                              <a:gd name="T223" fmla="*/ 125 h 137"/>
                              <a:gd name="T224" fmla="+- 0 356 235"/>
                              <a:gd name="T225" fmla="*/ T224 w 123"/>
                              <a:gd name="T226" fmla="+- 0 110 58"/>
                              <a:gd name="T227" fmla="*/ 110 h 137"/>
                              <a:gd name="T228" fmla="+- 0 353 235"/>
                              <a:gd name="T229" fmla="*/ T228 w 123"/>
                              <a:gd name="T230" fmla="+- 0 97 58"/>
                              <a:gd name="T231" fmla="*/ 97 h 137"/>
                              <a:gd name="T232" fmla="+- 0 347 235"/>
                              <a:gd name="T233" fmla="*/ T232 w 123"/>
                              <a:gd name="T234" fmla="+- 0 86 58"/>
                              <a:gd name="T235" fmla="*/ 86 h 137"/>
                              <a:gd name="T236" fmla="+- 0 341 235"/>
                              <a:gd name="T237" fmla="*/ T236 w 123"/>
                              <a:gd name="T238" fmla="+- 0 77 58"/>
                              <a:gd name="T239" fmla="*/ 77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123" h="137">
                                <a:moveTo>
                                  <a:pt x="61" y="0"/>
                                </a:moveTo>
                                <a:lnTo>
                                  <a:pt x="49" y="1"/>
                                </a:lnTo>
                                <a:lnTo>
                                  <a:pt x="39" y="4"/>
                                </a:lnTo>
                                <a:lnTo>
                                  <a:pt x="29" y="8"/>
                                </a:lnTo>
                                <a:lnTo>
                                  <a:pt x="19" y="15"/>
                                </a:lnTo>
                                <a:lnTo>
                                  <a:pt x="11" y="25"/>
                                </a:lnTo>
                                <a:lnTo>
                                  <a:pt x="5" y="37"/>
                                </a:lnTo>
                                <a:lnTo>
                                  <a:pt x="1" y="52"/>
                                </a:lnTo>
                                <a:lnTo>
                                  <a:pt x="0" y="69"/>
                                </a:lnTo>
                                <a:lnTo>
                                  <a:pt x="1" y="84"/>
                                </a:lnTo>
                                <a:lnTo>
                                  <a:pt x="4" y="98"/>
                                </a:lnTo>
                                <a:lnTo>
                                  <a:pt x="9" y="110"/>
                                </a:lnTo>
                                <a:lnTo>
                                  <a:pt x="17" y="119"/>
                                </a:lnTo>
                                <a:lnTo>
                                  <a:pt x="26" y="127"/>
                                </a:lnTo>
                                <a:lnTo>
                                  <a:pt x="36" y="133"/>
                                </a:lnTo>
                                <a:lnTo>
                                  <a:pt x="48" y="136"/>
                                </a:lnTo>
                                <a:lnTo>
                                  <a:pt x="61" y="137"/>
                                </a:lnTo>
                                <a:lnTo>
                                  <a:pt x="72" y="137"/>
                                </a:lnTo>
                                <a:lnTo>
                                  <a:pt x="83" y="135"/>
                                </a:lnTo>
                                <a:lnTo>
                                  <a:pt x="93" y="129"/>
                                </a:lnTo>
                                <a:lnTo>
                                  <a:pt x="102" y="124"/>
                                </a:lnTo>
                                <a:lnTo>
                                  <a:pt x="107" y="119"/>
                                </a:lnTo>
                                <a:lnTo>
                                  <a:pt x="49" y="119"/>
                                </a:lnTo>
                                <a:lnTo>
                                  <a:pt x="41" y="114"/>
                                </a:lnTo>
                                <a:lnTo>
                                  <a:pt x="27" y="97"/>
                                </a:lnTo>
                                <a:lnTo>
                                  <a:pt x="23" y="85"/>
                                </a:lnTo>
                                <a:lnTo>
                                  <a:pt x="23" y="52"/>
                                </a:lnTo>
                                <a:lnTo>
                                  <a:pt x="27" y="40"/>
                                </a:lnTo>
                                <a:lnTo>
                                  <a:pt x="41" y="23"/>
                                </a:lnTo>
                                <a:lnTo>
                                  <a:pt x="49" y="19"/>
                                </a:lnTo>
                                <a:lnTo>
                                  <a:pt x="106" y="19"/>
                                </a:lnTo>
                                <a:lnTo>
                                  <a:pt x="105" y="18"/>
                                </a:lnTo>
                                <a:lnTo>
                                  <a:pt x="96" y="10"/>
                                </a:lnTo>
                                <a:lnTo>
                                  <a:pt x="86" y="5"/>
                                </a:lnTo>
                                <a:lnTo>
                                  <a:pt x="74" y="1"/>
                                </a:lnTo>
                                <a:lnTo>
                                  <a:pt x="61" y="0"/>
                                </a:lnTo>
                                <a:close/>
                                <a:moveTo>
                                  <a:pt x="106" y="19"/>
                                </a:moveTo>
                                <a:lnTo>
                                  <a:pt x="72" y="19"/>
                                </a:lnTo>
                                <a:lnTo>
                                  <a:pt x="81" y="23"/>
                                </a:lnTo>
                                <a:lnTo>
                                  <a:pt x="88" y="31"/>
                                </a:lnTo>
                                <a:lnTo>
                                  <a:pt x="96" y="40"/>
                                </a:lnTo>
                                <a:lnTo>
                                  <a:pt x="100" y="52"/>
                                </a:lnTo>
                                <a:lnTo>
                                  <a:pt x="100" y="69"/>
                                </a:lnTo>
                                <a:lnTo>
                                  <a:pt x="99" y="80"/>
                                </a:lnTo>
                                <a:lnTo>
                                  <a:pt x="97" y="90"/>
                                </a:lnTo>
                                <a:lnTo>
                                  <a:pt x="93" y="99"/>
                                </a:lnTo>
                                <a:lnTo>
                                  <a:pt x="88" y="106"/>
                                </a:lnTo>
                                <a:lnTo>
                                  <a:pt x="81" y="114"/>
                                </a:lnTo>
                                <a:lnTo>
                                  <a:pt x="72" y="119"/>
                                </a:lnTo>
                                <a:lnTo>
                                  <a:pt x="107" y="119"/>
                                </a:lnTo>
                                <a:lnTo>
                                  <a:pt x="109" y="117"/>
                                </a:lnTo>
                                <a:lnTo>
                                  <a:pt x="114" y="107"/>
                                </a:lnTo>
                                <a:lnTo>
                                  <a:pt x="118" y="99"/>
                                </a:lnTo>
                                <a:lnTo>
                                  <a:pt x="120" y="90"/>
                                </a:lnTo>
                                <a:lnTo>
                                  <a:pt x="122" y="79"/>
                                </a:lnTo>
                                <a:lnTo>
                                  <a:pt x="123" y="67"/>
                                </a:lnTo>
                                <a:lnTo>
                                  <a:pt x="121" y="52"/>
                                </a:lnTo>
                                <a:lnTo>
                                  <a:pt x="118" y="39"/>
                                </a:lnTo>
                                <a:lnTo>
                                  <a:pt x="112" y="28"/>
                                </a:lnTo>
                                <a:lnTo>
                                  <a:pt x="106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" name="AutoShape 399"/>
                        <wps:cNvSpPr>
                          <a:spLocks/>
                        </wps:cNvSpPr>
                        <wps:spPr bwMode="auto">
                          <a:xfrm>
                            <a:off x="383" y="58"/>
                            <a:ext cx="107" cy="134"/>
                          </a:xfrm>
                          <a:custGeom>
                            <a:avLst/>
                            <a:gdLst>
                              <a:gd name="T0" fmla="+- 0 403 383"/>
                              <a:gd name="T1" fmla="*/ T0 w 107"/>
                              <a:gd name="T2" fmla="+- 0 62 58"/>
                              <a:gd name="T3" fmla="*/ 62 h 134"/>
                              <a:gd name="T4" fmla="+- 0 383 383"/>
                              <a:gd name="T5" fmla="*/ T4 w 107"/>
                              <a:gd name="T6" fmla="+- 0 62 58"/>
                              <a:gd name="T7" fmla="*/ 62 h 134"/>
                              <a:gd name="T8" fmla="+- 0 383 383"/>
                              <a:gd name="T9" fmla="*/ T8 w 107"/>
                              <a:gd name="T10" fmla="+- 0 191 58"/>
                              <a:gd name="T11" fmla="*/ 191 h 134"/>
                              <a:gd name="T12" fmla="+- 0 406 383"/>
                              <a:gd name="T13" fmla="*/ T12 w 107"/>
                              <a:gd name="T14" fmla="+- 0 191 58"/>
                              <a:gd name="T15" fmla="*/ 191 h 134"/>
                              <a:gd name="T16" fmla="+- 0 406 383"/>
                              <a:gd name="T17" fmla="*/ T16 w 107"/>
                              <a:gd name="T18" fmla="+- 0 104 58"/>
                              <a:gd name="T19" fmla="*/ 104 h 134"/>
                              <a:gd name="T20" fmla="+- 0 409 383"/>
                              <a:gd name="T21" fmla="*/ T20 w 107"/>
                              <a:gd name="T22" fmla="+- 0 93 58"/>
                              <a:gd name="T23" fmla="*/ 93 h 134"/>
                              <a:gd name="T24" fmla="+- 0 415 383"/>
                              <a:gd name="T25" fmla="*/ T24 w 107"/>
                              <a:gd name="T26" fmla="+- 0 87 58"/>
                              <a:gd name="T27" fmla="*/ 87 h 134"/>
                              <a:gd name="T28" fmla="+- 0 422 383"/>
                              <a:gd name="T29" fmla="*/ T28 w 107"/>
                              <a:gd name="T30" fmla="+- 0 81 58"/>
                              <a:gd name="T31" fmla="*/ 81 h 134"/>
                              <a:gd name="T32" fmla="+- 0 425 383"/>
                              <a:gd name="T33" fmla="*/ T32 w 107"/>
                              <a:gd name="T34" fmla="+- 0 80 58"/>
                              <a:gd name="T35" fmla="*/ 80 h 134"/>
                              <a:gd name="T36" fmla="+- 0 403 383"/>
                              <a:gd name="T37" fmla="*/ T36 w 107"/>
                              <a:gd name="T38" fmla="+- 0 80 58"/>
                              <a:gd name="T39" fmla="*/ 80 h 134"/>
                              <a:gd name="T40" fmla="+- 0 403 383"/>
                              <a:gd name="T41" fmla="*/ T40 w 107"/>
                              <a:gd name="T42" fmla="+- 0 62 58"/>
                              <a:gd name="T43" fmla="*/ 62 h 134"/>
                              <a:gd name="T44" fmla="+- 0 484 383"/>
                              <a:gd name="T45" fmla="*/ T44 w 107"/>
                              <a:gd name="T46" fmla="+- 0 77 58"/>
                              <a:gd name="T47" fmla="*/ 77 h 134"/>
                              <a:gd name="T48" fmla="+- 0 445 383"/>
                              <a:gd name="T49" fmla="*/ T48 w 107"/>
                              <a:gd name="T50" fmla="+- 0 77 58"/>
                              <a:gd name="T51" fmla="*/ 77 h 134"/>
                              <a:gd name="T52" fmla="+- 0 451 383"/>
                              <a:gd name="T53" fmla="*/ T52 w 107"/>
                              <a:gd name="T54" fmla="+- 0 79 58"/>
                              <a:gd name="T55" fmla="*/ 79 h 134"/>
                              <a:gd name="T56" fmla="+- 0 455 383"/>
                              <a:gd name="T57" fmla="*/ T56 w 107"/>
                              <a:gd name="T58" fmla="+- 0 82 58"/>
                              <a:gd name="T59" fmla="*/ 82 h 134"/>
                              <a:gd name="T60" fmla="+- 0 460 383"/>
                              <a:gd name="T61" fmla="*/ T60 w 107"/>
                              <a:gd name="T62" fmla="+- 0 85 58"/>
                              <a:gd name="T63" fmla="*/ 85 h 134"/>
                              <a:gd name="T64" fmla="+- 0 463 383"/>
                              <a:gd name="T65" fmla="*/ T64 w 107"/>
                              <a:gd name="T66" fmla="+- 0 88 58"/>
                              <a:gd name="T67" fmla="*/ 88 h 134"/>
                              <a:gd name="T68" fmla="+- 0 464 383"/>
                              <a:gd name="T69" fmla="*/ T68 w 107"/>
                              <a:gd name="T70" fmla="+- 0 92 58"/>
                              <a:gd name="T71" fmla="*/ 92 h 134"/>
                              <a:gd name="T72" fmla="+- 0 466 383"/>
                              <a:gd name="T73" fmla="*/ T72 w 107"/>
                              <a:gd name="T74" fmla="+- 0 97 58"/>
                              <a:gd name="T75" fmla="*/ 97 h 134"/>
                              <a:gd name="T76" fmla="+- 0 467 383"/>
                              <a:gd name="T77" fmla="*/ T76 w 107"/>
                              <a:gd name="T78" fmla="+- 0 104 58"/>
                              <a:gd name="T79" fmla="*/ 104 h 134"/>
                              <a:gd name="T80" fmla="+- 0 467 383"/>
                              <a:gd name="T81" fmla="*/ T80 w 107"/>
                              <a:gd name="T82" fmla="+- 0 191 58"/>
                              <a:gd name="T83" fmla="*/ 191 h 134"/>
                              <a:gd name="T84" fmla="+- 0 490 383"/>
                              <a:gd name="T85" fmla="*/ T84 w 107"/>
                              <a:gd name="T86" fmla="+- 0 191 58"/>
                              <a:gd name="T87" fmla="*/ 191 h 134"/>
                              <a:gd name="T88" fmla="+- 0 490 383"/>
                              <a:gd name="T89" fmla="*/ T88 w 107"/>
                              <a:gd name="T90" fmla="+- 0 101 58"/>
                              <a:gd name="T91" fmla="*/ 101 h 134"/>
                              <a:gd name="T92" fmla="+- 0 488 383"/>
                              <a:gd name="T93" fmla="*/ T92 w 107"/>
                              <a:gd name="T94" fmla="+- 0 94 58"/>
                              <a:gd name="T95" fmla="*/ 94 h 134"/>
                              <a:gd name="T96" fmla="+- 0 488 383"/>
                              <a:gd name="T97" fmla="*/ T96 w 107"/>
                              <a:gd name="T98" fmla="+- 0 91 58"/>
                              <a:gd name="T99" fmla="*/ 91 h 134"/>
                              <a:gd name="T100" fmla="+- 0 487 383"/>
                              <a:gd name="T101" fmla="*/ T100 w 107"/>
                              <a:gd name="T102" fmla="+- 0 83 58"/>
                              <a:gd name="T103" fmla="*/ 83 h 134"/>
                              <a:gd name="T104" fmla="+- 0 485 383"/>
                              <a:gd name="T105" fmla="*/ T104 w 107"/>
                              <a:gd name="T106" fmla="+- 0 79 58"/>
                              <a:gd name="T107" fmla="*/ 79 h 134"/>
                              <a:gd name="T108" fmla="+- 0 484 383"/>
                              <a:gd name="T109" fmla="*/ T108 w 107"/>
                              <a:gd name="T110" fmla="+- 0 77 58"/>
                              <a:gd name="T111" fmla="*/ 77 h 134"/>
                              <a:gd name="T112" fmla="+- 0 452 383"/>
                              <a:gd name="T113" fmla="*/ T112 w 107"/>
                              <a:gd name="T114" fmla="+- 0 58 58"/>
                              <a:gd name="T115" fmla="*/ 58 h 134"/>
                              <a:gd name="T116" fmla="+- 0 444 383"/>
                              <a:gd name="T117" fmla="*/ T116 w 107"/>
                              <a:gd name="T118" fmla="+- 0 58 58"/>
                              <a:gd name="T119" fmla="*/ 58 h 134"/>
                              <a:gd name="T120" fmla="+- 0 431 383"/>
                              <a:gd name="T121" fmla="*/ T120 w 107"/>
                              <a:gd name="T122" fmla="+- 0 60 58"/>
                              <a:gd name="T123" fmla="*/ 60 h 134"/>
                              <a:gd name="T124" fmla="+- 0 420 383"/>
                              <a:gd name="T125" fmla="*/ T124 w 107"/>
                              <a:gd name="T126" fmla="+- 0 64 58"/>
                              <a:gd name="T127" fmla="*/ 64 h 134"/>
                              <a:gd name="T128" fmla="+- 0 411 383"/>
                              <a:gd name="T129" fmla="*/ T128 w 107"/>
                              <a:gd name="T130" fmla="+- 0 70 58"/>
                              <a:gd name="T131" fmla="*/ 70 h 134"/>
                              <a:gd name="T132" fmla="+- 0 403 383"/>
                              <a:gd name="T133" fmla="*/ T132 w 107"/>
                              <a:gd name="T134" fmla="+- 0 80 58"/>
                              <a:gd name="T135" fmla="*/ 80 h 134"/>
                              <a:gd name="T136" fmla="+- 0 425 383"/>
                              <a:gd name="T137" fmla="*/ T136 w 107"/>
                              <a:gd name="T138" fmla="+- 0 80 58"/>
                              <a:gd name="T139" fmla="*/ 80 h 134"/>
                              <a:gd name="T140" fmla="+- 0 431 383"/>
                              <a:gd name="T141" fmla="*/ T140 w 107"/>
                              <a:gd name="T142" fmla="+- 0 77 58"/>
                              <a:gd name="T143" fmla="*/ 77 h 134"/>
                              <a:gd name="T144" fmla="+- 0 484 383"/>
                              <a:gd name="T145" fmla="*/ T144 w 107"/>
                              <a:gd name="T146" fmla="+- 0 77 58"/>
                              <a:gd name="T147" fmla="*/ 77 h 134"/>
                              <a:gd name="T148" fmla="+- 0 478 383"/>
                              <a:gd name="T149" fmla="*/ T148 w 107"/>
                              <a:gd name="T150" fmla="+- 0 69 58"/>
                              <a:gd name="T151" fmla="*/ 69 h 134"/>
                              <a:gd name="T152" fmla="+- 0 473 383"/>
                              <a:gd name="T153" fmla="*/ T152 w 107"/>
                              <a:gd name="T154" fmla="+- 0 65 58"/>
                              <a:gd name="T155" fmla="*/ 65 h 134"/>
                              <a:gd name="T156" fmla="+- 0 467 383"/>
                              <a:gd name="T157" fmla="*/ T156 w 107"/>
                              <a:gd name="T158" fmla="+- 0 63 58"/>
                              <a:gd name="T159" fmla="*/ 63 h 134"/>
                              <a:gd name="T160" fmla="+- 0 460 383"/>
                              <a:gd name="T161" fmla="*/ T160 w 107"/>
                              <a:gd name="T162" fmla="+- 0 59 58"/>
                              <a:gd name="T163" fmla="*/ 59 h 134"/>
                              <a:gd name="T164" fmla="+- 0 452 383"/>
                              <a:gd name="T165" fmla="*/ T164 w 107"/>
                              <a:gd name="T166" fmla="+- 0 58 58"/>
                              <a:gd name="T167" fmla="*/ 58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107" h="134">
                                <a:moveTo>
                                  <a:pt x="20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133"/>
                                </a:lnTo>
                                <a:lnTo>
                                  <a:pt x="23" y="133"/>
                                </a:lnTo>
                                <a:lnTo>
                                  <a:pt x="23" y="46"/>
                                </a:lnTo>
                                <a:lnTo>
                                  <a:pt x="26" y="35"/>
                                </a:lnTo>
                                <a:lnTo>
                                  <a:pt x="32" y="29"/>
                                </a:lnTo>
                                <a:lnTo>
                                  <a:pt x="39" y="23"/>
                                </a:lnTo>
                                <a:lnTo>
                                  <a:pt x="42" y="22"/>
                                </a:lnTo>
                                <a:lnTo>
                                  <a:pt x="20" y="22"/>
                                </a:lnTo>
                                <a:lnTo>
                                  <a:pt x="20" y="4"/>
                                </a:lnTo>
                                <a:close/>
                                <a:moveTo>
                                  <a:pt x="101" y="19"/>
                                </a:moveTo>
                                <a:lnTo>
                                  <a:pt x="62" y="19"/>
                                </a:lnTo>
                                <a:lnTo>
                                  <a:pt x="68" y="21"/>
                                </a:lnTo>
                                <a:lnTo>
                                  <a:pt x="72" y="24"/>
                                </a:lnTo>
                                <a:lnTo>
                                  <a:pt x="77" y="27"/>
                                </a:lnTo>
                                <a:lnTo>
                                  <a:pt x="80" y="30"/>
                                </a:lnTo>
                                <a:lnTo>
                                  <a:pt x="81" y="34"/>
                                </a:lnTo>
                                <a:lnTo>
                                  <a:pt x="83" y="39"/>
                                </a:lnTo>
                                <a:lnTo>
                                  <a:pt x="84" y="46"/>
                                </a:lnTo>
                                <a:lnTo>
                                  <a:pt x="84" y="133"/>
                                </a:lnTo>
                                <a:lnTo>
                                  <a:pt x="107" y="133"/>
                                </a:lnTo>
                                <a:lnTo>
                                  <a:pt x="107" y="43"/>
                                </a:lnTo>
                                <a:lnTo>
                                  <a:pt x="105" y="36"/>
                                </a:lnTo>
                                <a:lnTo>
                                  <a:pt x="105" y="33"/>
                                </a:lnTo>
                                <a:lnTo>
                                  <a:pt x="104" y="25"/>
                                </a:lnTo>
                                <a:lnTo>
                                  <a:pt x="102" y="21"/>
                                </a:lnTo>
                                <a:lnTo>
                                  <a:pt x="101" y="19"/>
                                </a:lnTo>
                                <a:close/>
                                <a:moveTo>
                                  <a:pt x="69" y="0"/>
                                </a:moveTo>
                                <a:lnTo>
                                  <a:pt x="61" y="0"/>
                                </a:lnTo>
                                <a:lnTo>
                                  <a:pt x="48" y="2"/>
                                </a:lnTo>
                                <a:lnTo>
                                  <a:pt x="37" y="6"/>
                                </a:lnTo>
                                <a:lnTo>
                                  <a:pt x="28" y="12"/>
                                </a:lnTo>
                                <a:lnTo>
                                  <a:pt x="20" y="22"/>
                                </a:lnTo>
                                <a:lnTo>
                                  <a:pt x="42" y="22"/>
                                </a:lnTo>
                                <a:lnTo>
                                  <a:pt x="48" y="19"/>
                                </a:lnTo>
                                <a:lnTo>
                                  <a:pt x="101" y="19"/>
                                </a:lnTo>
                                <a:lnTo>
                                  <a:pt x="95" y="11"/>
                                </a:lnTo>
                                <a:lnTo>
                                  <a:pt x="90" y="7"/>
                                </a:lnTo>
                                <a:lnTo>
                                  <a:pt x="84" y="5"/>
                                </a:lnTo>
                                <a:lnTo>
                                  <a:pt x="77" y="1"/>
                                </a:lnTo>
                                <a:lnTo>
                                  <a:pt x="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" name="AutoShape 398"/>
                        <wps:cNvSpPr>
                          <a:spLocks/>
                        </wps:cNvSpPr>
                        <wps:spPr bwMode="auto">
                          <a:xfrm>
                            <a:off x="516" y="58"/>
                            <a:ext cx="120" cy="137"/>
                          </a:xfrm>
                          <a:custGeom>
                            <a:avLst/>
                            <a:gdLst>
                              <a:gd name="T0" fmla="+- 0 577 516"/>
                              <a:gd name="T1" fmla="*/ T0 w 120"/>
                              <a:gd name="T2" fmla="+- 0 58 58"/>
                              <a:gd name="T3" fmla="*/ 58 h 137"/>
                              <a:gd name="T4" fmla="+- 0 564 516"/>
                              <a:gd name="T5" fmla="*/ T4 w 120"/>
                              <a:gd name="T6" fmla="+- 0 59 58"/>
                              <a:gd name="T7" fmla="*/ 59 h 137"/>
                              <a:gd name="T8" fmla="+- 0 552 516"/>
                              <a:gd name="T9" fmla="*/ T8 w 120"/>
                              <a:gd name="T10" fmla="+- 0 63 58"/>
                              <a:gd name="T11" fmla="*/ 63 h 137"/>
                              <a:gd name="T12" fmla="+- 0 542 516"/>
                              <a:gd name="T13" fmla="*/ T12 w 120"/>
                              <a:gd name="T14" fmla="+- 0 68 58"/>
                              <a:gd name="T15" fmla="*/ 68 h 137"/>
                              <a:gd name="T16" fmla="+- 0 533 516"/>
                              <a:gd name="T17" fmla="*/ T16 w 120"/>
                              <a:gd name="T18" fmla="+- 0 76 58"/>
                              <a:gd name="T19" fmla="*/ 76 h 137"/>
                              <a:gd name="T20" fmla="+- 0 526 516"/>
                              <a:gd name="T21" fmla="*/ T20 w 120"/>
                              <a:gd name="T22" fmla="+- 0 87 58"/>
                              <a:gd name="T23" fmla="*/ 87 h 137"/>
                              <a:gd name="T24" fmla="+- 0 520 516"/>
                              <a:gd name="T25" fmla="*/ T24 w 120"/>
                              <a:gd name="T26" fmla="+- 0 99 58"/>
                              <a:gd name="T27" fmla="*/ 99 h 137"/>
                              <a:gd name="T28" fmla="+- 0 517 516"/>
                              <a:gd name="T29" fmla="*/ T28 w 120"/>
                              <a:gd name="T30" fmla="+- 0 113 58"/>
                              <a:gd name="T31" fmla="*/ 113 h 137"/>
                              <a:gd name="T32" fmla="+- 0 516 516"/>
                              <a:gd name="T33" fmla="*/ T32 w 120"/>
                              <a:gd name="T34" fmla="+- 0 128 58"/>
                              <a:gd name="T35" fmla="*/ 128 h 137"/>
                              <a:gd name="T36" fmla="+- 0 517 516"/>
                              <a:gd name="T37" fmla="*/ T36 w 120"/>
                              <a:gd name="T38" fmla="+- 0 143 58"/>
                              <a:gd name="T39" fmla="*/ 143 h 137"/>
                              <a:gd name="T40" fmla="+- 0 520 516"/>
                              <a:gd name="T41" fmla="*/ T40 w 120"/>
                              <a:gd name="T42" fmla="+- 0 156 58"/>
                              <a:gd name="T43" fmla="*/ 156 h 137"/>
                              <a:gd name="T44" fmla="+- 0 525 516"/>
                              <a:gd name="T45" fmla="*/ T44 w 120"/>
                              <a:gd name="T46" fmla="+- 0 167 58"/>
                              <a:gd name="T47" fmla="*/ 167 h 137"/>
                              <a:gd name="T48" fmla="+- 0 533 516"/>
                              <a:gd name="T49" fmla="*/ T48 w 120"/>
                              <a:gd name="T50" fmla="+- 0 177 58"/>
                              <a:gd name="T51" fmla="*/ 177 h 137"/>
                              <a:gd name="T52" fmla="+- 0 542 516"/>
                              <a:gd name="T53" fmla="*/ T52 w 120"/>
                              <a:gd name="T54" fmla="+- 0 185 58"/>
                              <a:gd name="T55" fmla="*/ 185 h 137"/>
                              <a:gd name="T56" fmla="+- 0 552 516"/>
                              <a:gd name="T57" fmla="*/ T56 w 120"/>
                              <a:gd name="T58" fmla="+- 0 191 58"/>
                              <a:gd name="T59" fmla="*/ 191 h 137"/>
                              <a:gd name="T60" fmla="+- 0 565 516"/>
                              <a:gd name="T61" fmla="*/ T60 w 120"/>
                              <a:gd name="T62" fmla="+- 0 194 58"/>
                              <a:gd name="T63" fmla="*/ 194 h 137"/>
                              <a:gd name="T64" fmla="+- 0 578 516"/>
                              <a:gd name="T65" fmla="*/ T64 w 120"/>
                              <a:gd name="T66" fmla="+- 0 195 58"/>
                              <a:gd name="T67" fmla="*/ 195 h 137"/>
                              <a:gd name="T68" fmla="+- 0 593 516"/>
                              <a:gd name="T69" fmla="*/ T68 w 120"/>
                              <a:gd name="T70" fmla="+- 0 195 58"/>
                              <a:gd name="T71" fmla="*/ 195 h 137"/>
                              <a:gd name="T72" fmla="+- 0 606 516"/>
                              <a:gd name="T73" fmla="*/ T72 w 120"/>
                              <a:gd name="T74" fmla="+- 0 191 58"/>
                              <a:gd name="T75" fmla="*/ 191 h 137"/>
                              <a:gd name="T76" fmla="+- 0 625 516"/>
                              <a:gd name="T77" fmla="*/ T76 w 120"/>
                              <a:gd name="T78" fmla="+- 0 177 58"/>
                              <a:gd name="T79" fmla="*/ 177 h 137"/>
                              <a:gd name="T80" fmla="+- 0 568 516"/>
                              <a:gd name="T81" fmla="*/ T80 w 120"/>
                              <a:gd name="T82" fmla="+- 0 177 58"/>
                              <a:gd name="T83" fmla="*/ 177 h 137"/>
                              <a:gd name="T84" fmla="+- 0 558 516"/>
                              <a:gd name="T85" fmla="*/ T84 w 120"/>
                              <a:gd name="T86" fmla="+- 0 173 58"/>
                              <a:gd name="T87" fmla="*/ 173 h 137"/>
                              <a:gd name="T88" fmla="+- 0 551 516"/>
                              <a:gd name="T89" fmla="*/ T88 w 120"/>
                              <a:gd name="T90" fmla="+- 0 165 58"/>
                              <a:gd name="T91" fmla="*/ 165 h 137"/>
                              <a:gd name="T92" fmla="+- 0 544 516"/>
                              <a:gd name="T93" fmla="*/ T92 w 120"/>
                              <a:gd name="T94" fmla="+- 0 158 58"/>
                              <a:gd name="T95" fmla="*/ 158 h 137"/>
                              <a:gd name="T96" fmla="+- 0 540 516"/>
                              <a:gd name="T97" fmla="*/ T96 w 120"/>
                              <a:gd name="T98" fmla="+- 0 147 58"/>
                              <a:gd name="T99" fmla="*/ 147 h 137"/>
                              <a:gd name="T100" fmla="+- 0 539 516"/>
                              <a:gd name="T101" fmla="*/ T100 w 120"/>
                              <a:gd name="T102" fmla="+- 0 133 58"/>
                              <a:gd name="T103" fmla="*/ 133 h 137"/>
                              <a:gd name="T104" fmla="+- 0 636 516"/>
                              <a:gd name="T105" fmla="*/ T104 w 120"/>
                              <a:gd name="T106" fmla="+- 0 133 58"/>
                              <a:gd name="T107" fmla="*/ 133 h 137"/>
                              <a:gd name="T108" fmla="+- 0 636 516"/>
                              <a:gd name="T109" fmla="*/ T108 w 120"/>
                              <a:gd name="T110" fmla="+- 0 127 58"/>
                              <a:gd name="T111" fmla="*/ 127 h 137"/>
                              <a:gd name="T112" fmla="+- 0 635 516"/>
                              <a:gd name="T113" fmla="*/ T112 w 120"/>
                              <a:gd name="T114" fmla="+- 0 115 58"/>
                              <a:gd name="T115" fmla="*/ 115 h 137"/>
                              <a:gd name="T116" fmla="+- 0 540 516"/>
                              <a:gd name="T117" fmla="*/ T116 w 120"/>
                              <a:gd name="T118" fmla="+- 0 115 58"/>
                              <a:gd name="T119" fmla="*/ 115 h 137"/>
                              <a:gd name="T120" fmla="+- 0 541 516"/>
                              <a:gd name="T121" fmla="*/ T120 w 120"/>
                              <a:gd name="T122" fmla="+- 0 103 58"/>
                              <a:gd name="T123" fmla="*/ 103 h 137"/>
                              <a:gd name="T124" fmla="+- 0 545 516"/>
                              <a:gd name="T125" fmla="*/ T124 w 120"/>
                              <a:gd name="T126" fmla="+- 0 94 58"/>
                              <a:gd name="T127" fmla="*/ 94 h 137"/>
                              <a:gd name="T128" fmla="+- 0 551 516"/>
                              <a:gd name="T129" fmla="*/ T128 w 120"/>
                              <a:gd name="T130" fmla="+- 0 87 58"/>
                              <a:gd name="T131" fmla="*/ 87 h 137"/>
                              <a:gd name="T132" fmla="+- 0 558 516"/>
                              <a:gd name="T133" fmla="*/ T132 w 120"/>
                              <a:gd name="T134" fmla="+- 0 80 58"/>
                              <a:gd name="T135" fmla="*/ 80 h 137"/>
                              <a:gd name="T136" fmla="+- 0 566 516"/>
                              <a:gd name="T137" fmla="*/ T136 w 120"/>
                              <a:gd name="T138" fmla="+- 0 76 58"/>
                              <a:gd name="T139" fmla="*/ 76 h 137"/>
                              <a:gd name="T140" fmla="+- 0 619 516"/>
                              <a:gd name="T141" fmla="*/ T140 w 120"/>
                              <a:gd name="T142" fmla="+- 0 76 58"/>
                              <a:gd name="T143" fmla="*/ 76 h 137"/>
                              <a:gd name="T144" fmla="+- 0 610 516"/>
                              <a:gd name="T145" fmla="*/ T144 w 120"/>
                              <a:gd name="T146" fmla="+- 0 68 58"/>
                              <a:gd name="T147" fmla="*/ 68 h 137"/>
                              <a:gd name="T148" fmla="+- 0 600 516"/>
                              <a:gd name="T149" fmla="*/ T148 w 120"/>
                              <a:gd name="T150" fmla="+- 0 63 58"/>
                              <a:gd name="T151" fmla="*/ 63 h 137"/>
                              <a:gd name="T152" fmla="+- 0 589 516"/>
                              <a:gd name="T153" fmla="*/ T152 w 120"/>
                              <a:gd name="T154" fmla="+- 0 59 58"/>
                              <a:gd name="T155" fmla="*/ 59 h 137"/>
                              <a:gd name="T156" fmla="+- 0 577 516"/>
                              <a:gd name="T157" fmla="*/ T156 w 120"/>
                              <a:gd name="T158" fmla="+- 0 58 58"/>
                              <a:gd name="T159" fmla="*/ 58 h 137"/>
                              <a:gd name="T160" fmla="+- 0 612 516"/>
                              <a:gd name="T161" fmla="*/ T160 w 120"/>
                              <a:gd name="T162" fmla="+- 0 149 58"/>
                              <a:gd name="T163" fmla="*/ 149 h 137"/>
                              <a:gd name="T164" fmla="+- 0 610 516"/>
                              <a:gd name="T165" fmla="*/ T164 w 120"/>
                              <a:gd name="T166" fmla="+- 0 159 58"/>
                              <a:gd name="T167" fmla="*/ 159 h 137"/>
                              <a:gd name="T168" fmla="+- 0 605 516"/>
                              <a:gd name="T169" fmla="*/ T168 w 120"/>
                              <a:gd name="T170" fmla="+- 0 166 58"/>
                              <a:gd name="T171" fmla="*/ 166 h 137"/>
                              <a:gd name="T172" fmla="+- 0 599 516"/>
                              <a:gd name="T173" fmla="*/ T172 w 120"/>
                              <a:gd name="T174" fmla="+- 0 170 58"/>
                              <a:gd name="T175" fmla="*/ 170 h 137"/>
                              <a:gd name="T176" fmla="+- 0 593 516"/>
                              <a:gd name="T177" fmla="*/ T176 w 120"/>
                              <a:gd name="T178" fmla="+- 0 175 58"/>
                              <a:gd name="T179" fmla="*/ 175 h 137"/>
                              <a:gd name="T180" fmla="+- 0 586 516"/>
                              <a:gd name="T181" fmla="*/ T180 w 120"/>
                              <a:gd name="T182" fmla="+- 0 177 58"/>
                              <a:gd name="T183" fmla="*/ 177 h 137"/>
                              <a:gd name="T184" fmla="+- 0 625 516"/>
                              <a:gd name="T185" fmla="*/ T184 w 120"/>
                              <a:gd name="T186" fmla="+- 0 177 58"/>
                              <a:gd name="T187" fmla="*/ 177 h 137"/>
                              <a:gd name="T188" fmla="+- 0 631 516"/>
                              <a:gd name="T189" fmla="*/ T188 w 120"/>
                              <a:gd name="T190" fmla="+- 0 166 58"/>
                              <a:gd name="T191" fmla="*/ 166 h 137"/>
                              <a:gd name="T192" fmla="+- 0 635 516"/>
                              <a:gd name="T193" fmla="*/ T192 w 120"/>
                              <a:gd name="T194" fmla="+- 0 153 58"/>
                              <a:gd name="T195" fmla="*/ 153 h 137"/>
                              <a:gd name="T196" fmla="+- 0 612 516"/>
                              <a:gd name="T197" fmla="*/ T196 w 120"/>
                              <a:gd name="T198" fmla="+- 0 149 58"/>
                              <a:gd name="T199" fmla="*/ 149 h 137"/>
                              <a:gd name="T200" fmla="+- 0 619 516"/>
                              <a:gd name="T201" fmla="*/ T200 w 120"/>
                              <a:gd name="T202" fmla="+- 0 76 58"/>
                              <a:gd name="T203" fmla="*/ 76 h 137"/>
                              <a:gd name="T204" fmla="+- 0 588 516"/>
                              <a:gd name="T205" fmla="*/ T204 w 120"/>
                              <a:gd name="T206" fmla="+- 0 76 58"/>
                              <a:gd name="T207" fmla="*/ 76 h 137"/>
                              <a:gd name="T208" fmla="+- 0 598 516"/>
                              <a:gd name="T209" fmla="*/ T208 w 120"/>
                              <a:gd name="T210" fmla="+- 0 81 58"/>
                              <a:gd name="T211" fmla="*/ 81 h 137"/>
                              <a:gd name="T212" fmla="+- 0 605 516"/>
                              <a:gd name="T213" fmla="*/ T212 w 120"/>
                              <a:gd name="T214" fmla="+- 0 89 58"/>
                              <a:gd name="T215" fmla="*/ 89 h 137"/>
                              <a:gd name="T216" fmla="+- 0 608 516"/>
                              <a:gd name="T217" fmla="*/ T216 w 120"/>
                              <a:gd name="T218" fmla="+- 0 95 58"/>
                              <a:gd name="T219" fmla="*/ 95 h 137"/>
                              <a:gd name="T220" fmla="+- 0 612 516"/>
                              <a:gd name="T221" fmla="*/ T220 w 120"/>
                              <a:gd name="T222" fmla="+- 0 103 58"/>
                              <a:gd name="T223" fmla="*/ 103 h 137"/>
                              <a:gd name="T224" fmla="+- 0 613 516"/>
                              <a:gd name="T225" fmla="*/ T224 w 120"/>
                              <a:gd name="T226" fmla="+- 0 115 58"/>
                              <a:gd name="T227" fmla="*/ 115 h 137"/>
                              <a:gd name="T228" fmla="+- 0 635 516"/>
                              <a:gd name="T229" fmla="*/ T228 w 120"/>
                              <a:gd name="T230" fmla="+- 0 115 58"/>
                              <a:gd name="T231" fmla="*/ 115 h 137"/>
                              <a:gd name="T232" fmla="+- 0 635 516"/>
                              <a:gd name="T233" fmla="*/ T232 w 120"/>
                              <a:gd name="T234" fmla="+- 0 111 58"/>
                              <a:gd name="T235" fmla="*/ 111 h 137"/>
                              <a:gd name="T236" fmla="+- 0 632 516"/>
                              <a:gd name="T237" fmla="*/ T236 w 120"/>
                              <a:gd name="T238" fmla="+- 0 98 58"/>
                              <a:gd name="T239" fmla="*/ 98 h 137"/>
                              <a:gd name="T240" fmla="+- 0 626 516"/>
                              <a:gd name="T241" fmla="*/ T240 w 120"/>
                              <a:gd name="T242" fmla="+- 0 86 58"/>
                              <a:gd name="T243" fmla="*/ 86 h 137"/>
                              <a:gd name="T244" fmla="+- 0 619 516"/>
                              <a:gd name="T245" fmla="*/ T244 w 120"/>
                              <a:gd name="T246" fmla="+- 0 76 58"/>
                              <a:gd name="T247" fmla="*/ 76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120" h="137">
                                <a:moveTo>
                                  <a:pt x="61" y="0"/>
                                </a:moveTo>
                                <a:lnTo>
                                  <a:pt x="48" y="1"/>
                                </a:lnTo>
                                <a:lnTo>
                                  <a:pt x="36" y="5"/>
                                </a:lnTo>
                                <a:lnTo>
                                  <a:pt x="26" y="10"/>
                                </a:lnTo>
                                <a:lnTo>
                                  <a:pt x="17" y="18"/>
                                </a:lnTo>
                                <a:lnTo>
                                  <a:pt x="10" y="29"/>
                                </a:lnTo>
                                <a:lnTo>
                                  <a:pt x="4" y="41"/>
                                </a:lnTo>
                                <a:lnTo>
                                  <a:pt x="1" y="55"/>
                                </a:lnTo>
                                <a:lnTo>
                                  <a:pt x="0" y="70"/>
                                </a:lnTo>
                                <a:lnTo>
                                  <a:pt x="1" y="85"/>
                                </a:lnTo>
                                <a:lnTo>
                                  <a:pt x="4" y="98"/>
                                </a:lnTo>
                                <a:lnTo>
                                  <a:pt x="9" y="109"/>
                                </a:lnTo>
                                <a:lnTo>
                                  <a:pt x="17" y="119"/>
                                </a:lnTo>
                                <a:lnTo>
                                  <a:pt x="26" y="127"/>
                                </a:lnTo>
                                <a:lnTo>
                                  <a:pt x="36" y="133"/>
                                </a:lnTo>
                                <a:lnTo>
                                  <a:pt x="49" y="136"/>
                                </a:lnTo>
                                <a:lnTo>
                                  <a:pt x="62" y="137"/>
                                </a:lnTo>
                                <a:lnTo>
                                  <a:pt x="77" y="137"/>
                                </a:lnTo>
                                <a:lnTo>
                                  <a:pt x="90" y="133"/>
                                </a:lnTo>
                                <a:lnTo>
                                  <a:pt x="109" y="119"/>
                                </a:lnTo>
                                <a:lnTo>
                                  <a:pt x="52" y="119"/>
                                </a:lnTo>
                                <a:lnTo>
                                  <a:pt x="42" y="115"/>
                                </a:lnTo>
                                <a:lnTo>
                                  <a:pt x="35" y="107"/>
                                </a:lnTo>
                                <a:lnTo>
                                  <a:pt x="28" y="100"/>
                                </a:lnTo>
                                <a:lnTo>
                                  <a:pt x="24" y="89"/>
                                </a:lnTo>
                                <a:lnTo>
                                  <a:pt x="23" y="75"/>
                                </a:lnTo>
                                <a:lnTo>
                                  <a:pt x="120" y="75"/>
                                </a:lnTo>
                                <a:lnTo>
                                  <a:pt x="120" y="69"/>
                                </a:lnTo>
                                <a:lnTo>
                                  <a:pt x="119" y="57"/>
                                </a:lnTo>
                                <a:lnTo>
                                  <a:pt x="24" y="57"/>
                                </a:lnTo>
                                <a:lnTo>
                                  <a:pt x="25" y="45"/>
                                </a:lnTo>
                                <a:lnTo>
                                  <a:pt x="29" y="36"/>
                                </a:lnTo>
                                <a:lnTo>
                                  <a:pt x="35" y="29"/>
                                </a:lnTo>
                                <a:lnTo>
                                  <a:pt x="42" y="22"/>
                                </a:lnTo>
                                <a:lnTo>
                                  <a:pt x="50" y="18"/>
                                </a:lnTo>
                                <a:lnTo>
                                  <a:pt x="103" y="18"/>
                                </a:lnTo>
                                <a:lnTo>
                                  <a:pt x="94" y="10"/>
                                </a:lnTo>
                                <a:lnTo>
                                  <a:pt x="84" y="5"/>
                                </a:lnTo>
                                <a:lnTo>
                                  <a:pt x="73" y="1"/>
                                </a:lnTo>
                                <a:lnTo>
                                  <a:pt x="61" y="0"/>
                                </a:lnTo>
                                <a:close/>
                                <a:moveTo>
                                  <a:pt x="96" y="91"/>
                                </a:moveTo>
                                <a:lnTo>
                                  <a:pt x="94" y="101"/>
                                </a:lnTo>
                                <a:lnTo>
                                  <a:pt x="89" y="108"/>
                                </a:lnTo>
                                <a:lnTo>
                                  <a:pt x="83" y="112"/>
                                </a:lnTo>
                                <a:lnTo>
                                  <a:pt x="77" y="117"/>
                                </a:lnTo>
                                <a:lnTo>
                                  <a:pt x="70" y="119"/>
                                </a:lnTo>
                                <a:lnTo>
                                  <a:pt x="109" y="119"/>
                                </a:lnTo>
                                <a:lnTo>
                                  <a:pt x="115" y="108"/>
                                </a:lnTo>
                                <a:lnTo>
                                  <a:pt x="119" y="95"/>
                                </a:lnTo>
                                <a:lnTo>
                                  <a:pt x="96" y="91"/>
                                </a:lnTo>
                                <a:close/>
                                <a:moveTo>
                                  <a:pt x="103" y="18"/>
                                </a:moveTo>
                                <a:lnTo>
                                  <a:pt x="72" y="18"/>
                                </a:lnTo>
                                <a:lnTo>
                                  <a:pt x="82" y="23"/>
                                </a:lnTo>
                                <a:lnTo>
                                  <a:pt x="89" y="31"/>
                                </a:lnTo>
                                <a:lnTo>
                                  <a:pt x="92" y="37"/>
                                </a:lnTo>
                                <a:lnTo>
                                  <a:pt x="96" y="45"/>
                                </a:lnTo>
                                <a:lnTo>
                                  <a:pt x="97" y="57"/>
                                </a:lnTo>
                                <a:lnTo>
                                  <a:pt x="119" y="57"/>
                                </a:lnTo>
                                <a:lnTo>
                                  <a:pt x="119" y="53"/>
                                </a:lnTo>
                                <a:lnTo>
                                  <a:pt x="116" y="40"/>
                                </a:lnTo>
                                <a:lnTo>
                                  <a:pt x="110" y="28"/>
                                </a:lnTo>
                                <a:lnTo>
                                  <a:pt x="103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" name="AutoShape 397"/>
                        <wps:cNvSpPr>
                          <a:spLocks/>
                        </wps:cNvSpPr>
                        <wps:spPr bwMode="auto">
                          <a:xfrm>
                            <a:off x="647" y="62"/>
                            <a:ext cx="180" cy="130"/>
                          </a:xfrm>
                          <a:custGeom>
                            <a:avLst/>
                            <a:gdLst>
                              <a:gd name="T0" fmla="+- 0 671 647"/>
                              <a:gd name="T1" fmla="*/ T0 w 180"/>
                              <a:gd name="T2" fmla="+- 0 62 62"/>
                              <a:gd name="T3" fmla="*/ 62 h 130"/>
                              <a:gd name="T4" fmla="+- 0 647 647"/>
                              <a:gd name="T5" fmla="*/ T4 w 180"/>
                              <a:gd name="T6" fmla="+- 0 62 62"/>
                              <a:gd name="T7" fmla="*/ 62 h 130"/>
                              <a:gd name="T8" fmla="+- 0 688 647"/>
                              <a:gd name="T9" fmla="*/ T8 w 180"/>
                              <a:gd name="T10" fmla="+- 0 191 62"/>
                              <a:gd name="T11" fmla="*/ 191 h 130"/>
                              <a:gd name="T12" fmla="+- 0 710 647"/>
                              <a:gd name="T13" fmla="*/ T12 w 180"/>
                              <a:gd name="T14" fmla="+- 0 191 62"/>
                              <a:gd name="T15" fmla="*/ 191 h 130"/>
                              <a:gd name="T16" fmla="+- 0 717 647"/>
                              <a:gd name="T17" fmla="*/ T16 w 180"/>
                              <a:gd name="T18" fmla="+- 0 165 62"/>
                              <a:gd name="T19" fmla="*/ 165 h 130"/>
                              <a:gd name="T20" fmla="+- 0 698 647"/>
                              <a:gd name="T21" fmla="*/ T20 w 180"/>
                              <a:gd name="T22" fmla="+- 0 165 62"/>
                              <a:gd name="T23" fmla="*/ 165 h 130"/>
                              <a:gd name="T24" fmla="+- 0 691 647"/>
                              <a:gd name="T25" fmla="*/ T24 w 180"/>
                              <a:gd name="T26" fmla="+- 0 137 62"/>
                              <a:gd name="T27" fmla="*/ 137 h 130"/>
                              <a:gd name="T28" fmla="+- 0 671 647"/>
                              <a:gd name="T29" fmla="*/ T28 w 180"/>
                              <a:gd name="T30" fmla="+- 0 62 62"/>
                              <a:gd name="T31" fmla="*/ 62 h 130"/>
                              <a:gd name="T32" fmla="+- 0 756 647"/>
                              <a:gd name="T33" fmla="*/ T32 w 180"/>
                              <a:gd name="T34" fmla="+- 0 92 62"/>
                              <a:gd name="T35" fmla="*/ 92 h 130"/>
                              <a:gd name="T36" fmla="+- 0 737 647"/>
                              <a:gd name="T37" fmla="*/ T36 w 180"/>
                              <a:gd name="T38" fmla="+- 0 92 62"/>
                              <a:gd name="T39" fmla="*/ 92 h 130"/>
                              <a:gd name="T40" fmla="+- 0 742 647"/>
                              <a:gd name="T41" fmla="*/ T40 w 180"/>
                              <a:gd name="T42" fmla="+- 0 113 62"/>
                              <a:gd name="T43" fmla="*/ 113 h 130"/>
                              <a:gd name="T44" fmla="+- 0 763 647"/>
                              <a:gd name="T45" fmla="*/ T44 w 180"/>
                              <a:gd name="T46" fmla="+- 0 191 62"/>
                              <a:gd name="T47" fmla="*/ 191 h 130"/>
                              <a:gd name="T48" fmla="+- 0 786 647"/>
                              <a:gd name="T49" fmla="*/ T48 w 180"/>
                              <a:gd name="T50" fmla="+- 0 191 62"/>
                              <a:gd name="T51" fmla="*/ 191 h 130"/>
                              <a:gd name="T52" fmla="+- 0 795 647"/>
                              <a:gd name="T53" fmla="*/ T52 w 180"/>
                              <a:gd name="T54" fmla="+- 0 163 62"/>
                              <a:gd name="T55" fmla="*/ 163 h 130"/>
                              <a:gd name="T56" fmla="+- 0 775 647"/>
                              <a:gd name="T57" fmla="*/ T56 w 180"/>
                              <a:gd name="T58" fmla="+- 0 163 62"/>
                              <a:gd name="T59" fmla="*/ 163 h 130"/>
                              <a:gd name="T60" fmla="+- 0 768 647"/>
                              <a:gd name="T61" fmla="*/ T60 w 180"/>
                              <a:gd name="T62" fmla="+- 0 137 62"/>
                              <a:gd name="T63" fmla="*/ 137 h 130"/>
                              <a:gd name="T64" fmla="+- 0 756 647"/>
                              <a:gd name="T65" fmla="*/ T64 w 180"/>
                              <a:gd name="T66" fmla="+- 0 92 62"/>
                              <a:gd name="T67" fmla="*/ 92 h 130"/>
                              <a:gd name="T68" fmla="+- 0 749 647"/>
                              <a:gd name="T69" fmla="*/ T68 w 180"/>
                              <a:gd name="T70" fmla="+- 0 62 62"/>
                              <a:gd name="T71" fmla="*/ 62 h 130"/>
                              <a:gd name="T72" fmla="+- 0 726 647"/>
                              <a:gd name="T73" fmla="*/ T72 w 180"/>
                              <a:gd name="T74" fmla="+- 0 62 62"/>
                              <a:gd name="T75" fmla="*/ 62 h 130"/>
                              <a:gd name="T76" fmla="+- 0 706 647"/>
                              <a:gd name="T77" fmla="*/ T76 w 180"/>
                              <a:gd name="T78" fmla="+- 0 137 62"/>
                              <a:gd name="T79" fmla="*/ 137 h 130"/>
                              <a:gd name="T80" fmla="+- 0 701 647"/>
                              <a:gd name="T81" fmla="*/ T80 w 180"/>
                              <a:gd name="T82" fmla="+- 0 154 62"/>
                              <a:gd name="T83" fmla="*/ 154 h 130"/>
                              <a:gd name="T84" fmla="+- 0 700 647"/>
                              <a:gd name="T85" fmla="*/ T84 w 180"/>
                              <a:gd name="T86" fmla="+- 0 164 62"/>
                              <a:gd name="T87" fmla="*/ 164 h 130"/>
                              <a:gd name="T88" fmla="+- 0 698 647"/>
                              <a:gd name="T89" fmla="*/ T88 w 180"/>
                              <a:gd name="T90" fmla="+- 0 165 62"/>
                              <a:gd name="T91" fmla="*/ 165 h 130"/>
                              <a:gd name="T92" fmla="+- 0 717 647"/>
                              <a:gd name="T93" fmla="*/ T92 w 180"/>
                              <a:gd name="T94" fmla="+- 0 165 62"/>
                              <a:gd name="T95" fmla="*/ 165 h 130"/>
                              <a:gd name="T96" fmla="+- 0 737 647"/>
                              <a:gd name="T97" fmla="*/ T96 w 180"/>
                              <a:gd name="T98" fmla="+- 0 92 62"/>
                              <a:gd name="T99" fmla="*/ 92 h 130"/>
                              <a:gd name="T100" fmla="+- 0 756 647"/>
                              <a:gd name="T101" fmla="*/ T100 w 180"/>
                              <a:gd name="T102" fmla="+- 0 92 62"/>
                              <a:gd name="T103" fmla="*/ 92 h 130"/>
                              <a:gd name="T104" fmla="+- 0 749 647"/>
                              <a:gd name="T105" fmla="*/ T104 w 180"/>
                              <a:gd name="T106" fmla="+- 0 62 62"/>
                              <a:gd name="T107" fmla="*/ 62 h 130"/>
                              <a:gd name="T108" fmla="+- 0 827 647"/>
                              <a:gd name="T109" fmla="*/ T108 w 180"/>
                              <a:gd name="T110" fmla="+- 0 62 62"/>
                              <a:gd name="T111" fmla="*/ 62 h 130"/>
                              <a:gd name="T112" fmla="+- 0 805 647"/>
                              <a:gd name="T113" fmla="*/ T112 w 180"/>
                              <a:gd name="T114" fmla="+- 0 62 62"/>
                              <a:gd name="T115" fmla="*/ 62 h 130"/>
                              <a:gd name="T116" fmla="+- 0 782 647"/>
                              <a:gd name="T117" fmla="*/ T116 w 180"/>
                              <a:gd name="T118" fmla="+- 0 137 62"/>
                              <a:gd name="T119" fmla="*/ 137 h 130"/>
                              <a:gd name="T120" fmla="+- 0 775 647"/>
                              <a:gd name="T121" fmla="*/ T120 w 180"/>
                              <a:gd name="T122" fmla="+- 0 163 62"/>
                              <a:gd name="T123" fmla="*/ 163 h 130"/>
                              <a:gd name="T124" fmla="+- 0 795 647"/>
                              <a:gd name="T125" fmla="*/ T124 w 180"/>
                              <a:gd name="T126" fmla="+- 0 163 62"/>
                              <a:gd name="T127" fmla="*/ 163 h 130"/>
                              <a:gd name="T128" fmla="+- 0 827 647"/>
                              <a:gd name="T129" fmla="*/ T128 w 180"/>
                              <a:gd name="T130" fmla="+- 0 62 62"/>
                              <a:gd name="T131" fmla="*/ 62 h 1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80" h="130">
                                <a:moveTo>
                                  <a:pt x="24" y="0"/>
                                </a:moveTo>
                                <a:lnTo>
                                  <a:pt x="0" y="0"/>
                                </a:lnTo>
                                <a:lnTo>
                                  <a:pt x="41" y="129"/>
                                </a:lnTo>
                                <a:lnTo>
                                  <a:pt x="63" y="129"/>
                                </a:lnTo>
                                <a:lnTo>
                                  <a:pt x="70" y="103"/>
                                </a:lnTo>
                                <a:lnTo>
                                  <a:pt x="51" y="103"/>
                                </a:lnTo>
                                <a:lnTo>
                                  <a:pt x="44" y="75"/>
                                </a:lnTo>
                                <a:lnTo>
                                  <a:pt x="24" y="0"/>
                                </a:lnTo>
                                <a:close/>
                                <a:moveTo>
                                  <a:pt x="109" y="30"/>
                                </a:moveTo>
                                <a:lnTo>
                                  <a:pt x="90" y="30"/>
                                </a:lnTo>
                                <a:lnTo>
                                  <a:pt x="95" y="51"/>
                                </a:lnTo>
                                <a:lnTo>
                                  <a:pt x="116" y="129"/>
                                </a:lnTo>
                                <a:lnTo>
                                  <a:pt x="139" y="129"/>
                                </a:lnTo>
                                <a:lnTo>
                                  <a:pt x="148" y="101"/>
                                </a:lnTo>
                                <a:lnTo>
                                  <a:pt x="128" y="101"/>
                                </a:lnTo>
                                <a:lnTo>
                                  <a:pt x="121" y="75"/>
                                </a:lnTo>
                                <a:lnTo>
                                  <a:pt x="109" y="30"/>
                                </a:lnTo>
                                <a:close/>
                                <a:moveTo>
                                  <a:pt x="102" y="0"/>
                                </a:moveTo>
                                <a:lnTo>
                                  <a:pt x="79" y="0"/>
                                </a:lnTo>
                                <a:lnTo>
                                  <a:pt x="59" y="75"/>
                                </a:lnTo>
                                <a:lnTo>
                                  <a:pt x="54" y="92"/>
                                </a:lnTo>
                                <a:lnTo>
                                  <a:pt x="53" y="102"/>
                                </a:lnTo>
                                <a:lnTo>
                                  <a:pt x="51" y="103"/>
                                </a:lnTo>
                                <a:lnTo>
                                  <a:pt x="70" y="103"/>
                                </a:lnTo>
                                <a:lnTo>
                                  <a:pt x="90" y="30"/>
                                </a:lnTo>
                                <a:lnTo>
                                  <a:pt x="109" y="30"/>
                                </a:lnTo>
                                <a:lnTo>
                                  <a:pt x="102" y="0"/>
                                </a:lnTo>
                                <a:close/>
                                <a:moveTo>
                                  <a:pt x="180" y="0"/>
                                </a:moveTo>
                                <a:lnTo>
                                  <a:pt x="158" y="0"/>
                                </a:lnTo>
                                <a:lnTo>
                                  <a:pt x="135" y="75"/>
                                </a:lnTo>
                                <a:lnTo>
                                  <a:pt x="128" y="101"/>
                                </a:lnTo>
                                <a:lnTo>
                                  <a:pt x="148" y="101"/>
                                </a:lnTo>
                                <a:lnTo>
                                  <a:pt x="1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" name="AutoShape 396"/>
                        <wps:cNvSpPr>
                          <a:spLocks/>
                        </wps:cNvSpPr>
                        <wps:spPr bwMode="auto">
                          <a:xfrm>
                            <a:off x="838" y="58"/>
                            <a:ext cx="120" cy="137"/>
                          </a:xfrm>
                          <a:custGeom>
                            <a:avLst/>
                            <a:gdLst>
                              <a:gd name="T0" fmla="+- 0 908 838"/>
                              <a:gd name="T1" fmla="*/ T0 w 120"/>
                              <a:gd name="T2" fmla="+- 0 77 58"/>
                              <a:gd name="T3" fmla="*/ 77 h 137"/>
                              <a:gd name="T4" fmla="+- 0 923 838"/>
                              <a:gd name="T5" fmla="*/ T4 w 120"/>
                              <a:gd name="T6" fmla="+- 0 85 58"/>
                              <a:gd name="T7" fmla="*/ 85 h 137"/>
                              <a:gd name="T8" fmla="+- 0 929 838"/>
                              <a:gd name="T9" fmla="*/ T8 w 120"/>
                              <a:gd name="T10" fmla="+- 0 94 58"/>
                              <a:gd name="T11" fmla="*/ 94 h 137"/>
                              <a:gd name="T12" fmla="+- 0 922 838"/>
                              <a:gd name="T13" fmla="*/ T12 w 120"/>
                              <a:gd name="T14" fmla="+- 0 111 58"/>
                              <a:gd name="T15" fmla="*/ 111 h 137"/>
                              <a:gd name="T16" fmla="+- 0 902 838"/>
                              <a:gd name="T17" fmla="*/ T16 w 120"/>
                              <a:gd name="T18" fmla="+- 0 115 58"/>
                              <a:gd name="T19" fmla="*/ 115 h 137"/>
                              <a:gd name="T20" fmla="+- 0 880 838"/>
                              <a:gd name="T21" fmla="*/ T20 w 120"/>
                              <a:gd name="T22" fmla="+- 0 118 58"/>
                              <a:gd name="T23" fmla="*/ 118 h 137"/>
                              <a:gd name="T24" fmla="+- 0 869 838"/>
                              <a:gd name="T25" fmla="*/ T24 w 120"/>
                              <a:gd name="T26" fmla="+- 0 121 58"/>
                              <a:gd name="T27" fmla="*/ 121 h 137"/>
                              <a:gd name="T28" fmla="+- 0 858 838"/>
                              <a:gd name="T29" fmla="*/ T28 w 120"/>
                              <a:gd name="T30" fmla="+- 0 124 58"/>
                              <a:gd name="T31" fmla="*/ 124 h 137"/>
                              <a:gd name="T32" fmla="+- 0 848 838"/>
                              <a:gd name="T33" fmla="*/ T32 w 120"/>
                              <a:gd name="T34" fmla="+- 0 130 58"/>
                              <a:gd name="T35" fmla="*/ 130 h 137"/>
                              <a:gd name="T36" fmla="+- 0 842 838"/>
                              <a:gd name="T37" fmla="*/ T36 w 120"/>
                              <a:gd name="T38" fmla="+- 0 140 58"/>
                              <a:gd name="T39" fmla="*/ 140 h 137"/>
                              <a:gd name="T40" fmla="+- 0 838 838"/>
                              <a:gd name="T41" fmla="*/ T40 w 120"/>
                              <a:gd name="T42" fmla="+- 0 151 58"/>
                              <a:gd name="T43" fmla="*/ 151 h 137"/>
                              <a:gd name="T44" fmla="+- 0 841 838"/>
                              <a:gd name="T45" fmla="*/ T44 w 120"/>
                              <a:gd name="T46" fmla="+- 0 177 58"/>
                              <a:gd name="T47" fmla="*/ 177 h 137"/>
                              <a:gd name="T48" fmla="+- 0 857 838"/>
                              <a:gd name="T49" fmla="*/ T48 w 120"/>
                              <a:gd name="T50" fmla="+- 0 191 58"/>
                              <a:gd name="T51" fmla="*/ 191 h 137"/>
                              <a:gd name="T52" fmla="+- 0 890 838"/>
                              <a:gd name="T53" fmla="*/ T52 w 120"/>
                              <a:gd name="T54" fmla="+- 0 195 58"/>
                              <a:gd name="T55" fmla="*/ 195 h 137"/>
                              <a:gd name="T56" fmla="+- 0 906 838"/>
                              <a:gd name="T57" fmla="*/ T56 w 120"/>
                              <a:gd name="T58" fmla="+- 0 190 58"/>
                              <a:gd name="T59" fmla="*/ 190 h 137"/>
                              <a:gd name="T60" fmla="+- 0 922 838"/>
                              <a:gd name="T61" fmla="*/ T60 w 120"/>
                              <a:gd name="T62" fmla="+- 0 183 58"/>
                              <a:gd name="T63" fmla="*/ 183 h 137"/>
                              <a:gd name="T64" fmla="+- 0 878 838"/>
                              <a:gd name="T65" fmla="*/ T64 w 120"/>
                              <a:gd name="T66" fmla="+- 0 178 58"/>
                              <a:gd name="T67" fmla="*/ 178 h 137"/>
                              <a:gd name="T68" fmla="+- 0 868 838"/>
                              <a:gd name="T69" fmla="*/ T68 w 120"/>
                              <a:gd name="T70" fmla="+- 0 172 58"/>
                              <a:gd name="T71" fmla="*/ 172 h 137"/>
                              <a:gd name="T72" fmla="+- 0 862 838"/>
                              <a:gd name="T73" fmla="*/ T72 w 120"/>
                              <a:gd name="T74" fmla="+- 0 163 58"/>
                              <a:gd name="T75" fmla="*/ 163 h 137"/>
                              <a:gd name="T76" fmla="+- 0 864 838"/>
                              <a:gd name="T77" fmla="*/ T76 w 120"/>
                              <a:gd name="T78" fmla="+- 0 147 58"/>
                              <a:gd name="T79" fmla="*/ 147 h 137"/>
                              <a:gd name="T80" fmla="+- 0 869 838"/>
                              <a:gd name="T81" fmla="*/ T80 w 120"/>
                              <a:gd name="T82" fmla="+- 0 141 58"/>
                              <a:gd name="T83" fmla="*/ 141 h 137"/>
                              <a:gd name="T84" fmla="+- 0 877 838"/>
                              <a:gd name="T85" fmla="*/ T84 w 120"/>
                              <a:gd name="T86" fmla="+- 0 137 58"/>
                              <a:gd name="T87" fmla="*/ 137 h 137"/>
                              <a:gd name="T88" fmla="+- 0 893 838"/>
                              <a:gd name="T89" fmla="*/ T88 w 120"/>
                              <a:gd name="T90" fmla="+- 0 135 58"/>
                              <a:gd name="T91" fmla="*/ 135 h 137"/>
                              <a:gd name="T92" fmla="+- 0 920 838"/>
                              <a:gd name="T93" fmla="*/ T92 w 120"/>
                              <a:gd name="T94" fmla="+- 0 130 58"/>
                              <a:gd name="T95" fmla="*/ 130 h 137"/>
                              <a:gd name="T96" fmla="+- 0 950 838"/>
                              <a:gd name="T97" fmla="*/ T96 w 120"/>
                              <a:gd name="T98" fmla="+- 0 127 58"/>
                              <a:gd name="T99" fmla="*/ 127 h 137"/>
                              <a:gd name="T100" fmla="+- 0 949 838"/>
                              <a:gd name="T101" fmla="*/ T100 w 120"/>
                              <a:gd name="T102" fmla="+- 0 87 58"/>
                              <a:gd name="T103" fmla="*/ 87 h 137"/>
                              <a:gd name="T104" fmla="+- 0 946 838"/>
                              <a:gd name="T105" fmla="*/ T104 w 120"/>
                              <a:gd name="T106" fmla="+- 0 77 58"/>
                              <a:gd name="T107" fmla="*/ 77 h 137"/>
                              <a:gd name="T108" fmla="+- 0 930 838"/>
                              <a:gd name="T109" fmla="*/ T108 w 120"/>
                              <a:gd name="T110" fmla="+- 0 176 58"/>
                              <a:gd name="T111" fmla="*/ 176 h 137"/>
                              <a:gd name="T112" fmla="+- 0 935 838"/>
                              <a:gd name="T113" fmla="*/ T112 w 120"/>
                              <a:gd name="T114" fmla="+- 0 191 58"/>
                              <a:gd name="T115" fmla="*/ 191 h 137"/>
                              <a:gd name="T116" fmla="+- 0 953 838"/>
                              <a:gd name="T117" fmla="*/ T116 w 120"/>
                              <a:gd name="T118" fmla="+- 0 182 58"/>
                              <a:gd name="T119" fmla="*/ 182 h 137"/>
                              <a:gd name="T120" fmla="+- 0 950 838"/>
                              <a:gd name="T121" fmla="*/ T120 w 120"/>
                              <a:gd name="T122" fmla="+- 0 127 58"/>
                              <a:gd name="T123" fmla="*/ 127 h 137"/>
                              <a:gd name="T124" fmla="+- 0 929 838"/>
                              <a:gd name="T125" fmla="*/ T124 w 120"/>
                              <a:gd name="T126" fmla="+- 0 145 58"/>
                              <a:gd name="T127" fmla="*/ 145 h 137"/>
                              <a:gd name="T128" fmla="+- 0 925 838"/>
                              <a:gd name="T129" fmla="*/ T128 w 120"/>
                              <a:gd name="T130" fmla="+- 0 157 58"/>
                              <a:gd name="T131" fmla="*/ 157 h 137"/>
                              <a:gd name="T132" fmla="+- 0 917 838"/>
                              <a:gd name="T133" fmla="*/ T132 w 120"/>
                              <a:gd name="T134" fmla="+- 0 169 58"/>
                              <a:gd name="T135" fmla="*/ 169 h 137"/>
                              <a:gd name="T136" fmla="+- 0 904 838"/>
                              <a:gd name="T137" fmla="*/ T136 w 120"/>
                              <a:gd name="T138" fmla="+- 0 176 58"/>
                              <a:gd name="T139" fmla="*/ 176 h 137"/>
                              <a:gd name="T140" fmla="+- 0 927 838"/>
                              <a:gd name="T141" fmla="*/ T140 w 120"/>
                              <a:gd name="T142" fmla="+- 0 178 58"/>
                              <a:gd name="T143" fmla="*/ 178 h 137"/>
                              <a:gd name="T144" fmla="+- 0 952 838"/>
                              <a:gd name="T145" fmla="*/ T144 w 120"/>
                              <a:gd name="T146" fmla="+- 0 176 58"/>
                              <a:gd name="T147" fmla="*/ 176 h 137"/>
                              <a:gd name="T148" fmla="+- 0 950 838"/>
                              <a:gd name="T149" fmla="*/ T148 w 120"/>
                              <a:gd name="T150" fmla="+- 0 158 58"/>
                              <a:gd name="T151" fmla="*/ 158 h 137"/>
                              <a:gd name="T152" fmla="+- 0 911 838"/>
                              <a:gd name="T153" fmla="*/ T152 w 120"/>
                              <a:gd name="T154" fmla="+- 0 58 58"/>
                              <a:gd name="T155" fmla="*/ 58 h 137"/>
                              <a:gd name="T156" fmla="+- 0 870 838"/>
                              <a:gd name="T157" fmla="*/ T156 w 120"/>
                              <a:gd name="T158" fmla="+- 0 63 58"/>
                              <a:gd name="T159" fmla="*/ 63 h 137"/>
                              <a:gd name="T160" fmla="+- 0 856 838"/>
                              <a:gd name="T161" fmla="*/ T160 w 120"/>
                              <a:gd name="T162" fmla="+- 0 70 58"/>
                              <a:gd name="T163" fmla="*/ 70 h 137"/>
                              <a:gd name="T164" fmla="+- 0 844 838"/>
                              <a:gd name="T165" fmla="*/ T164 w 120"/>
                              <a:gd name="T166" fmla="+- 0 89 58"/>
                              <a:gd name="T167" fmla="*/ 89 h 137"/>
                              <a:gd name="T168" fmla="+- 0 863 838"/>
                              <a:gd name="T169" fmla="*/ T168 w 120"/>
                              <a:gd name="T170" fmla="+- 0 101 58"/>
                              <a:gd name="T171" fmla="*/ 101 h 137"/>
                              <a:gd name="T172" fmla="+- 0 869 838"/>
                              <a:gd name="T173" fmla="*/ T172 w 120"/>
                              <a:gd name="T174" fmla="+- 0 86 58"/>
                              <a:gd name="T175" fmla="*/ 86 h 137"/>
                              <a:gd name="T176" fmla="+- 0 887 838"/>
                              <a:gd name="T177" fmla="*/ T176 w 120"/>
                              <a:gd name="T178" fmla="+- 0 77 58"/>
                              <a:gd name="T179" fmla="*/ 77 h 137"/>
                              <a:gd name="T180" fmla="+- 0 946 838"/>
                              <a:gd name="T181" fmla="*/ T180 w 120"/>
                              <a:gd name="T182" fmla="+- 0 76 58"/>
                              <a:gd name="T183" fmla="*/ 76 h 137"/>
                              <a:gd name="T184" fmla="+- 0 940 838"/>
                              <a:gd name="T185" fmla="*/ T184 w 120"/>
                              <a:gd name="T186" fmla="+- 0 68 58"/>
                              <a:gd name="T187" fmla="*/ 68 h 137"/>
                              <a:gd name="T188" fmla="+- 0 928 838"/>
                              <a:gd name="T189" fmla="*/ T188 w 120"/>
                              <a:gd name="T190" fmla="+- 0 63 58"/>
                              <a:gd name="T191" fmla="*/ 63 h 137"/>
                              <a:gd name="T192" fmla="+- 0 911 838"/>
                              <a:gd name="T193" fmla="*/ T192 w 120"/>
                              <a:gd name="T194" fmla="+- 0 58 58"/>
                              <a:gd name="T195" fmla="*/ 58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120" h="137">
                                <a:moveTo>
                                  <a:pt x="108" y="19"/>
                                </a:moveTo>
                                <a:lnTo>
                                  <a:pt x="70" y="19"/>
                                </a:lnTo>
                                <a:lnTo>
                                  <a:pt x="79" y="22"/>
                                </a:lnTo>
                                <a:lnTo>
                                  <a:pt x="85" y="27"/>
                                </a:lnTo>
                                <a:lnTo>
                                  <a:pt x="88" y="30"/>
                                </a:lnTo>
                                <a:lnTo>
                                  <a:pt x="91" y="36"/>
                                </a:lnTo>
                                <a:lnTo>
                                  <a:pt x="91" y="51"/>
                                </a:lnTo>
                                <a:lnTo>
                                  <a:pt x="84" y="53"/>
                                </a:lnTo>
                                <a:lnTo>
                                  <a:pt x="75" y="55"/>
                                </a:lnTo>
                                <a:lnTo>
                                  <a:pt x="64" y="57"/>
                                </a:lnTo>
                                <a:lnTo>
                                  <a:pt x="51" y="59"/>
                                </a:lnTo>
                                <a:lnTo>
                                  <a:pt x="42" y="60"/>
                                </a:lnTo>
                                <a:lnTo>
                                  <a:pt x="36" y="61"/>
                                </a:lnTo>
                                <a:lnTo>
                                  <a:pt x="31" y="63"/>
                                </a:lnTo>
                                <a:lnTo>
                                  <a:pt x="25" y="64"/>
                                </a:lnTo>
                                <a:lnTo>
                                  <a:pt x="20" y="66"/>
                                </a:lnTo>
                                <a:lnTo>
                                  <a:pt x="15" y="70"/>
                                </a:lnTo>
                                <a:lnTo>
                                  <a:pt x="10" y="72"/>
                                </a:lnTo>
                                <a:lnTo>
                                  <a:pt x="7" y="77"/>
                                </a:lnTo>
                                <a:lnTo>
                                  <a:pt x="4" y="82"/>
                                </a:lnTo>
                                <a:lnTo>
                                  <a:pt x="1" y="88"/>
                                </a:lnTo>
                                <a:lnTo>
                                  <a:pt x="0" y="93"/>
                                </a:lnTo>
                                <a:lnTo>
                                  <a:pt x="0" y="111"/>
                                </a:lnTo>
                                <a:lnTo>
                                  <a:pt x="3" y="119"/>
                                </a:lnTo>
                                <a:lnTo>
                                  <a:pt x="12" y="126"/>
                                </a:lnTo>
                                <a:lnTo>
                                  <a:pt x="19" y="133"/>
                                </a:lnTo>
                                <a:lnTo>
                                  <a:pt x="30" y="137"/>
                                </a:lnTo>
                                <a:lnTo>
                                  <a:pt x="52" y="137"/>
                                </a:lnTo>
                                <a:lnTo>
                                  <a:pt x="61" y="136"/>
                                </a:lnTo>
                                <a:lnTo>
                                  <a:pt x="68" y="132"/>
                                </a:lnTo>
                                <a:lnTo>
                                  <a:pt x="76" y="130"/>
                                </a:lnTo>
                                <a:lnTo>
                                  <a:pt x="84" y="125"/>
                                </a:lnTo>
                                <a:lnTo>
                                  <a:pt x="89" y="120"/>
                                </a:lnTo>
                                <a:lnTo>
                                  <a:pt x="40" y="120"/>
                                </a:lnTo>
                                <a:lnTo>
                                  <a:pt x="34" y="118"/>
                                </a:lnTo>
                                <a:lnTo>
                                  <a:pt x="30" y="114"/>
                                </a:lnTo>
                                <a:lnTo>
                                  <a:pt x="25" y="109"/>
                                </a:lnTo>
                                <a:lnTo>
                                  <a:pt x="24" y="105"/>
                                </a:lnTo>
                                <a:lnTo>
                                  <a:pt x="24" y="91"/>
                                </a:lnTo>
                                <a:lnTo>
                                  <a:pt x="26" y="89"/>
                                </a:lnTo>
                                <a:lnTo>
                                  <a:pt x="28" y="85"/>
                                </a:lnTo>
                                <a:lnTo>
                                  <a:pt x="31" y="83"/>
                                </a:lnTo>
                                <a:lnTo>
                                  <a:pt x="34" y="82"/>
                                </a:lnTo>
                                <a:lnTo>
                                  <a:pt x="39" y="79"/>
                                </a:lnTo>
                                <a:lnTo>
                                  <a:pt x="45" y="78"/>
                                </a:lnTo>
                                <a:lnTo>
                                  <a:pt x="55" y="77"/>
                                </a:lnTo>
                                <a:lnTo>
                                  <a:pt x="70" y="75"/>
                                </a:lnTo>
                                <a:lnTo>
                                  <a:pt x="82" y="72"/>
                                </a:lnTo>
                                <a:lnTo>
                                  <a:pt x="91" y="69"/>
                                </a:lnTo>
                                <a:lnTo>
                                  <a:pt x="112" y="69"/>
                                </a:lnTo>
                                <a:lnTo>
                                  <a:pt x="112" y="33"/>
                                </a:lnTo>
                                <a:lnTo>
                                  <a:pt x="111" y="29"/>
                                </a:lnTo>
                                <a:lnTo>
                                  <a:pt x="110" y="23"/>
                                </a:lnTo>
                                <a:lnTo>
                                  <a:pt x="108" y="19"/>
                                </a:lnTo>
                                <a:close/>
                                <a:moveTo>
                                  <a:pt x="114" y="118"/>
                                </a:moveTo>
                                <a:lnTo>
                                  <a:pt x="92" y="118"/>
                                </a:lnTo>
                                <a:lnTo>
                                  <a:pt x="94" y="130"/>
                                </a:lnTo>
                                <a:lnTo>
                                  <a:pt x="97" y="133"/>
                                </a:lnTo>
                                <a:lnTo>
                                  <a:pt x="120" y="133"/>
                                </a:lnTo>
                                <a:lnTo>
                                  <a:pt x="115" y="124"/>
                                </a:lnTo>
                                <a:lnTo>
                                  <a:pt x="114" y="118"/>
                                </a:lnTo>
                                <a:close/>
                                <a:moveTo>
                                  <a:pt x="112" y="69"/>
                                </a:moveTo>
                                <a:lnTo>
                                  <a:pt x="91" y="69"/>
                                </a:lnTo>
                                <a:lnTo>
                                  <a:pt x="91" y="87"/>
                                </a:lnTo>
                                <a:lnTo>
                                  <a:pt x="90" y="94"/>
                                </a:lnTo>
                                <a:lnTo>
                                  <a:pt x="87" y="99"/>
                                </a:lnTo>
                                <a:lnTo>
                                  <a:pt x="84" y="105"/>
                                </a:lnTo>
                                <a:lnTo>
                                  <a:pt x="79" y="111"/>
                                </a:lnTo>
                                <a:lnTo>
                                  <a:pt x="72" y="114"/>
                                </a:lnTo>
                                <a:lnTo>
                                  <a:pt x="66" y="118"/>
                                </a:lnTo>
                                <a:lnTo>
                                  <a:pt x="58" y="120"/>
                                </a:lnTo>
                                <a:lnTo>
                                  <a:pt x="89" y="120"/>
                                </a:lnTo>
                                <a:lnTo>
                                  <a:pt x="92" y="118"/>
                                </a:lnTo>
                                <a:lnTo>
                                  <a:pt x="114" y="118"/>
                                </a:lnTo>
                                <a:lnTo>
                                  <a:pt x="114" y="113"/>
                                </a:lnTo>
                                <a:lnTo>
                                  <a:pt x="112" y="100"/>
                                </a:lnTo>
                                <a:lnTo>
                                  <a:pt x="112" y="69"/>
                                </a:lnTo>
                                <a:close/>
                                <a:moveTo>
                                  <a:pt x="73" y="0"/>
                                </a:moveTo>
                                <a:lnTo>
                                  <a:pt x="51" y="0"/>
                                </a:lnTo>
                                <a:lnTo>
                                  <a:pt x="32" y="5"/>
                                </a:lnTo>
                                <a:lnTo>
                                  <a:pt x="24" y="9"/>
                                </a:lnTo>
                                <a:lnTo>
                                  <a:pt x="18" y="12"/>
                                </a:lnTo>
                                <a:lnTo>
                                  <a:pt x="8" y="24"/>
                                </a:lnTo>
                                <a:lnTo>
                                  <a:pt x="6" y="31"/>
                                </a:lnTo>
                                <a:lnTo>
                                  <a:pt x="3" y="41"/>
                                </a:lnTo>
                                <a:lnTo>
                                  <a:pt x="25" y="43"/>
                                </a:lnTo>
                                <a:lnTo>
                                  <a:pt x="27" y="34"/>
                                </a:lnTo>
                                <a:lnTo>
                                  <a:pt x="31" y="28"/>
                                </a:lnTo>
                                <a:lnTo>
                                  <a:pt x="40" y="21"/>
                                </a:lnTo>
                                <a:lnTo>
                                  <a:pt x="49" y="19"/>
                                </a:lnTo>
                                <a:lnTo>
                                  <a:pt x="108" y="19"/>
                                </a:lnTo>
                                <a:lnTo>
                                  <a:pt x="108" y="18"/>
                                </a:lnTo>
                                <a:lnTo>
                                  <a:pt x="105" y="15"/>
                                </a:lnTo>
                                <a:lnTo>
                                  <a:pt x="102" y="10"/>
                                </a:lnTo>
                                <a:lnTo>
                                  <a:pt x="97" y="7"/>
                                </a:lnTo>
                                <a:lnTo>
                                  <a:pt x="90" y="5"/>
                                </a:lnTo>
                                <a:lnTo>
                                  <a:pt x="82" y="1"/>
                                </a:lnTo>
                                <a:lnTo>
                                  <a:pt x="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2" name="Line 395"/>
                        <wps:cNvCnPr>
                          <a:cxnSpLocks noChangeShapeType="1"/>
                        </wps:cNvCnPr>
                        <wps:spPr bwMode="auto">
                          <a:xfrm>
                            <a:off x="996" y="11"/>
                            <a:ext cx="0" cy="180"/>
                          </a:xfrm>
                          <a:prstGeom prst="line">
                            <a:avLst/>
                          </a:prstGeom>
                          <a:noFill/>
                          <a:ln w="1371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3" name="Line 394"/>
                        <wps:cNvCnPr>
                          <a:cxnSpLocks noChangeShapeType="1"/>
                        </wps:cNvCnPr>
                        <wps:spPr bwMode="auto">
                          <a:xfrm>
                            <a:off x="1052" y="11"/>
                            <a:ext cx="0" cy="180"/>
                          </a:xfrm>
                          <a:prstGeom prst="line">
                            <a:avLst/>
                          </a:prstGeom>
                          <a:noFill/>
                          <a:ln w="1447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4" name="Freeform 393"/>
                        <wps:cNvSpPr>
                          <a:spLocks/>
                        </wps:cNvSpPr>
                        <wps:spPr bwMode="auto">
                          <a:xfrm>
                            <a:off x="1102" y="166"/>
                            <a:ext cx="27" cy="62"/>
                          </a:xfrm>
                          <a:custGeom>
                            <a:avLst/>
                            <a:gdLst>
                              <a:gd name="T0" fmla="+- 0 1128 1102"/>
                              <a:gd name="T1" fmla="*/ T0 w 27"/>
                              <a:gd name="T2" fmla="+- 0 166 166"/>
                              <a:gd name="T3" fmla="*/ 166 h 62"/>
                              <a:gd name="T4" fmla="+- 0 1103 1102"/>
                              <a:gd name="T5" fmla="*/ T4 w 27"/>
                              <a:gd name="T6" fmla="+- 0 166 166"/>
                              <a:gd name="T7" fmla="*/ 166 h 62"/>
                              <a:gd name="T8" fmla="+- 0 1103 1102"/>
                              <a:gd name="T9" fmla="*/ T8 w 27"/>
                              <a:gd name="T10" fmla="+- 0 191 166"/>
                              <a:gd name="T11" fmla="*/ 191 h 62"/>
                              <a:gd name="T12" fmla="+- 0 1116 1102"/>
                              <a:gd name="T13" fmla="*/ T12 w 27"/>
                              <a:gd name="T14" fmla="+- 0 191 166"/>
                              <a:gd name="T15" fmla="*/ 191 h 62"/>
                              <a:gd name="T16" fmla="+- 0 1115 1102"/>
                              <a:gd name="T17" fmla="*/ T16 w 27"/>
                              <a:gd name="T18" fmla="+- 0 200 166"/>
                              <a:gd name="T19" fmla="*/ 200 h 62"/>
                              <a:gd name="T20" fmla="+- 0 1114 1102"/>
                              <a:gd name="T21" fmla="*/ T20 w 27"/>
                              <a:gd name="T22" fmla="+- 0 205 166"/>
                              <a:gd name="T23" fmla="*/ 205 h 62"/>
                              <a:gd name="T24" fmla="+- 0 1111 1102"/>
                              <a:gd name="T25" fmla="*/ T24 w 27"/>
                              <a:gd name="T26" fmla="+- 0 209 166"/>
                              <a:gd name="T27" fmla="*/ 209 h 62"/>
                              <a:gd name="T28" fmla="+- 0 1110 1102"/>
                              <a:gd name="T29" fmla="*/ T28 w 27"/>
                              <a:gd name="T30" fmla="+- 0 213 166"/>
                              <a:gd name="T31" fmla="*/ 213 h 62"/>
                              <a:gd name="T32" fmla="+- 0 1106 1102"/>
                              <a:gd name="T33" fmla="*/ T32 w 27"/>
                              <a:gd name="T34" fmla="+- 0 217 166"/>
                              <a:gd name="T35" fmla="*/ 217 h 62"/>
                              <a:gd name="T36" fmla="+- 0 1102 1102"/>
                              <a:gd name="T37" fmla="*/ T36 w 27"/>
                              <a:gd name="T38" fmla="+- 0 218 166"/>
                              <a:gd name="T39" fmla="*/ 218 h 62"/>
                              <a:gd name="T40" fmla="+- 0 1108 1102"/>
                              <a:gd name="T41" fmla="*/ T40 w 27"/>
                              <a:gd name="T42" fmla="+- 0 227 166"/>
                              <a:gd name="T43" fmla="*/ 227 h 62"/>
                              <a:gd name="T44" fmla="+- 0 1115 1102"/>
                              <a:gd name="T45" fmla="*/ T44 w 27"/>
                              <a:gd name="T46" fmla="+- 0 225 166"/>
                              <a:gd name="T47" fmla="*/ 225 h 62"/>
                              <a:gd name="T48" fmla="+- 0 1120 1102"/>
                              <a:gd name="T49" fmla="*/ T48 w 27"/>
                              <a:gd name="T50" fmla="+- 0 220 166"/>
                              <a:gd name="T51" fmla="*/ 220 h 62"/>
                              <a:gd name="T52" fmla="+- 0 1127 1102"/>
                              <a:gd name="T53" fmla="*/ T52 w 27"/>
                              <a:gd name="T54" fmla="+- 0 208 166"/>
                              <a:gd name="T55" fmla="*/ 208 h 62"/>
                              <a:gd name="T56" fmla="+- 0 1128 1102"/>
                              <a:gd name="T57" fmla="*/ T56 w 27"/>
                              <a:gd name="T58" fmla="+- 0 201 166"/>
                              <a:gd name="T59" fmla="*/ 201 h 62"/>
                              <a:gd name="T60" fmla="+- 0 1128 1102"/>
                              <a:gd name="T61" fmla="*/ T60 w 27"/>
                              <a:gd name="T62" fmla="+- 0 166 166"/>
                              <a:gd name="T63" fmla="*/ 166 h 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27" h="62">
                                <a:moveTo>
                                  <a:pt x="26" y="0"/>
                                </a:moveTo>
                                <a:lnTo>
                                  <a:pt x="1" y="0"/>
                                </a:lnTo>
                                <a:lnTo>
                                  <a:pt x="1" y="25"/>
                                </a:lnTo>
                                <a:lnTo>
                                  <a:pt x="14" y="25"/>
                                </a:lnTo>
                                <a:lnTo>
                                  <a:pt x="13" y="34"/>
                                </a:lnTo>
                                <a:lnTo>
                                  <a:pt x="12" y="39"/>
                                </a:lnTo>
                                <a:lnTo>
                                  <a:pt x="9" y="43"/>
                                </a:lnTo>
                                <a:lnTo>
                                  <a:pt x="8" y="47"/>
                                </a:lnTo>
                                <a:lnTo>
                                  <a:pt x="4" y="51"/>
                                </a:lnTo>
                                <a:lnTo>
                                  <a:pt x="0" y="52"/>
                                </a:lnTo>
                                <a:lnTo>
                                  <a:pt x="6" y="61"/>
                                </a:lnTo>
                                <a:lnTo>
                                  <a:pt x="13" y="59"/>
                                </a:lnTo>
                                <a:lnTo>
                                  <a:pt x="18" y="54"/>
                                </a:lnTo>
                                <a:lnTo>
                                  <a:pt x="25" y="42"/>
                                </a:lnTo>
                                <a:lnTo>
                                  <a:pt x="26" y="35"/>
                                </a:lnTo>
                                <a:lnTo>
                                  <a:pt x="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1CD3DB5" id="Group 392" o:spid="_x0000_s1026" style="width:56.4pt;height:11.4pt;mso-position-horizontal-relative:char;mso-position-vertical-relative:line" coordsize="1128,2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">
                <v:shape id="AutoShape 402" o:spid="_x0000_s1027" style="position:absolute;top:9;width:143;height:186;visibility:visible;mso-wrap-style:square;v-text-anchor:top" coordsize="143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" path="m22,124l,125r,12l4,148r12,19l24,174r12,5l45,182r9,2l65,186r12,l89,186r12,-2l112,179r9,-5l130,168r2,-4l65,164r-9,-1l40,156r-6,-5l30,145r-5,-6l23,132r-1,-8xm83,l58,,47,1,37,6,26,10r-7,6l10,32,6,41r,17l8,65r5,7l17,78r7,6l32,89r6,3l50,96r17,4l83,104r11,3l98,109r9,3l112,115r3,4l119,124r1,4l120,139r-1,6l112,155r-5,3l92,163r-8,1l132,164r2,-4l140,151r3,-9l143,122r-3,-8l131,100r-9,-8l113,88r-7,-2l97,83,53,72,41,68,32,60,30,54r,-13l32,34r8,-5l46,24,56,20r70,l124,17r-9,-6l106,6,95,2,83,xm126,20r-41,l95,24r7,6l109,35r5,9l115,55r23,-1l137,43r-3,-9l128,25r-2,-5xe" fillcolor="black" stroked="f">
                  <v:path arrowok="t" o:connecttype="custom" o:connectlocs="0,134;4,157;24,183;45,191;65,195;89,195;112,188;130,177;65,173;40,165;30,154;23,141;83,9;47,10;26,19;10,41;6,67;13,81;24,93;38,101;67,109;94,116;107,121;115,128;120,137;119,154;107,167;84,173;134,169;143,151;140,123;122,101;106,95;53,81;32,69;30,50;40,38;56,29;124,26;106,15;83,9;85,29;102,39;114,53;138,63;134,43;126,29" o:connectangles="0,0,0,0,0,0,0,0,0,0,0,0,0,0,0,0,0,0,0,0,0,0,0,0,0,0,0,0,0,0,0,0,0,0,0,0,0,0,0,0,0,0,0,0,0,0,0"/>
                </v:shape>
                <v:shape id="AutoShape 401" o:spid="_x0000_s1028" style="position:absolute;left:161;top:16;width:64;height:178;visibility:visible;mso-wrap-style:square;v-text-anchor:top" coordsize="64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" path="m38,63r-23,l16,153r1,7l19,163r1,5l24,172r5,2l32,177r6,1l51,178r12,-3l60,157r-12,l44,156r-1,-1l41,155r-2,-2l39,151r-1,-2l38,63xm60,156r-4,l53,157r7,l60,156xm60,46l,46,,63r60,l60,46xm38,l15,13r,33l38,46,38,xe" fillcolor="black" stroked="f">
                  <v:path arrowok="t" o:connecttype="custom" o:connectlocs="38,79;15,79;16,169;17,176;19,179;20,184;24,188;29,190;32,193;38,194;51,194;63,191;60,173;48,173;44,172;43,171;41,171;39,169;39,167;38,165;38,79;60,172;56,172;53,173;60,173;60,172;60,62;0,62;0,79;60,79;60,62;38,16;15,29;15,62;38,62;38,16" o:connectangles="0,0,0,0,0,0,0,0,0,0,0,0,0,0,0,0,0,0,0,0,0,0,0,0,0,0,0,0,0,0,0,0,0,0,0,0"/>
                </v:shape>
                <v:shape id="AutoShape 400" o:spid="_x0000_s1029" style="position:absolute;left:235;top:58;width:123;height:137;visibility:visible;mso-wrap-style:square;v-text-anchor:top" coordsize="123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" path="m61,l49,1,39,4,29,8,19,15,11,25,5,37,1,52,,69,1,84,4,98r5,12l17,119r9,8l36,133r12,3l61,137r11,l83,135r10,-6l102,124r5,-5l49,119r-8,-5l27,97,23,85r,-33l27,40,41,23r8,-4l106,19r-1,-1l96,10,86,5,74,1,61,xm106,19r-34,l81,23r7,8l96,40r4,12l100,69,99,80,97,90r-4,9l88,106r-7,8l72,119r35,l109,117r5,-10l118,99r2,-9l122,79r1,-12l121,52,118,39,112,28r-6,-9xe" fillcolor="black" stroked="f">
                  <v:path arrowok="t" o:connecttype="custom" o:connectlocs="61,58;49,59;39,62;29,66;19,73;11,83;5,95;1,110;0,127;1,142;4,156;9,168;17,177;26,185;36,191;48,194;61,195;72,195;83,193;93,187;102,182;107,177;49,177;41,172;27,155;23,143;23,110;27,98;41,81;49,77;106,77;105,76;96,68;86,63;74,59;61,58;106,77;72,77;81,81;88,89;96,98;100,110;100,127;99,138;97,148;93,157;88,164;81,172;72,177;107,177;109,175;114,165;118,157;120,148;122,137;123,125;121,110;118,97;112,86;106,77" o:connectangles="0,0,0,0,0,0,0,0,0,0,0,0,0,0,0,0,0,0,0,0,0,0,0,0,0,0,0,0,0,0,0,0,0,0,0,0,0,0,0,0,0,0,0,0,0,0,0,0,0,0,0,0,0,0,0,0,0,0,0,0"/>
                </v:shape>
                <v:shape id="AutoShape 399" o:spid="_x0000_s1030" style="position:absolute;left:383;top:58;width:107;height:134;visibility:visible;mso-wrap-style:square;v-text-anchor:top" coordsize="107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" path="m20,4l,4,,133r23,l23,46,26,35r6,-6l39,23r3,-1l20,22,20,4xm101,19r-39,l68,21r4,3l77,27r3,3l81,34r2,5l84,46r,87l107,133r,-90l105,36r,-3l104,25r-2,-4l101,19xm69,l61,,48,2,37,6r-9,6l20,22r22,l48,19r53,l95,11,90,7,84,5,77,1,69,xe" fillcolor="black" stroked="f">
                  <v:path arrowok="t" o:connecttype="custom" o:connectlocs="20,62;0,62;0,191;23,191;23,104;26,93;32,87;39,81;42,80;20,80;20,62;101,77;62,77;68,79;72,82;77,85;80,88;81,92;83,97;84,104;84,191;107,191;107,101;105,94;105,91;104,83;102,79;101,77;69,58;61,58;48,60;37,64;28,70;20,80;42,80;48,77;101,77;95,69;90,65;84,63;77,59;69,58" o:connectangles="0,0,0,0,0,0,0,0,0,0,0,0,0,0,0,0,0,0,0,0,0,0,0,0,0,0,0,0,0,0,0,0,0,0,0,0,0,0,0,0,0,0"/>
                </v:shape>
                <v:shape id="AutoShape 398" o:spid="_x0000_s1031" style="position:absolute;left:516;top:58;width:120;height:137;visibility:visible;mso-wrap-style:square;v-text-anchor:top" coordsize="120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" path="m61,l48,1,36,5,26,10r-9,8l10,29,4,41,1,55,,70,1,85,4,98r5,11l17,119r9,8l36,133r13,3l62,137r15,l90,133r19,-14l52,119,42,115r-7,-8l28,100,24,89,23,75r97,l120,69,119,57r-95,l25,45r4,-9l35,29r7,-7l50,18r53,l94,10,84,5,73,1,61,xm96,91r-2,10l89,108r-6,4l77,117r-7,2l109,119r6,-11l119,95,96,91xm103,18r-31,l82,23r7,8l92,37r4,8l97,57r22,l119,53,116,40,110,28,103,18xe" fillcolor="black" stroked="f">
                  <v:path arrowok="t" o:connecttype="custom" o:connectlocs="61,58;48,59;36,63;26,68;17,76;10,87;4,99;1,113;0,128;1,143;4,156;9,167;17,177;26,185;36,191;49,194;62,195;77,195;90,191;109,177;52,177;42,173;35,165;28,158;24,147;23,133;120,133;120,127;119,115;24,115;25,103;29,94;35,87;42,80;50,76;103,76;94,68;84,63;73,59;61,58;96,149;94,159;89,166;83,170;77,175;70,177;109,177;115,166;119,153;96,149;103,76;72,76;82,81;89,89;92,95;96,103;97,115;119,115;119,111;116,98;110,86;103,76" o:connectangles="0,0,0,0,0,0,0,0,0,0,0,0,0,0,0,0,0,0,0,0,0,0,0,0,0,0,0,0,0,0,0,0,0,0,0,0,0,0,0,0,0,0,0,0,0,0,0,0,0,0,0,0,0,0,0,0,0,0,0,0,0,0"/>
                </v:shape>
                <v:shape id="AutoShape 397" o:spid="_x0000_s1032" style="position:absolute;left:647;top:62;width:180;height:130;visibility:visible;mso-wrap-style:square;v-text-anchor:top" coordsize="180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" path="m24,l,,41,129r22,l70,103r-19,l44,75,24,xm109,30r-19,l95,51r21,78l139,129r9,-28l128,101,121,75,109,30xm102,l79,,59,75,54,92r-1,10l51,103r19,l90,30r19,l102,xm180,l158,,135,75r-7,26l148,101,180,xe" fillcolor="black" stroked="f">
                  <v:path arrowok="t" o:connecttype="custom" o:connectlocs="24,62;0,62;41,191;63,191;70,165;51,165;44,137;24,62;109,92;90,92;95,113;116,191;139,191;148,163;128,163;121,137;109,92;102,62;79,62;59,137;54,154;53,164;51,165;70,165;90,92;109,92;102,62;180,62;158,62;135,137;128,163;148,163;180,62" o:connectangles="0,0,0,0,0,0,0,0,0,0,0,0,0,0,0,0,0,0,0,0,0,0,0,0,0,0,0,0,0,0,0,0,0"/>
                </v:shape>
                <v:shape id="AutoShape 396" o:spid="_x0000_s1033" style="position:absolute;left:838;top:58;width:120;height:137;visibility:visible;mso-wrap-style:square;v-text-anchor:top" coordsize="120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" path="m108,19r-38,l79,22r6,5l88,30r3,6l91,51r-7,2l75,55,64,57,51,59r-9,1l36,61r-5,2l25,64r-5,2l15,70r-5,2l7,77,4,82,1,88,,93r,18l3,119r9,7l19,133r11,4l52,137r9,-1l68,132r8,-2l84,125r5,-5l40,120r-6,-2l30,114r-5,-5l24,105r,-14l26,89r2,-4l31,83r3,-1l39,79r6,-1l55,77,70,75,82,72r9,-3l112,69r,-36l111,29r-1,-6l108,19xm114,118r-22,l94,130r3,3l120,133r-5,-9l114,118xm112,69r-21,l91,87r-1,7l87,99r-3,6l79,111r-7,3l66,118r-8,2l89,120r3,-2l114,118r,-5l112,100r,-31xm73,l51,,32,5,24,9r-6,3l8,24,6,31,3,41r22,2l27,34r4,-6l40,21r9,-2l108,19r,-1l105,15r-3,-5l97,7,90,5,82,1,73,xe" fillcolor="black" stroked="f">
                  <v:path arrowok="t" o:connecttype="custom" o:connectlocs="70,77;85,85;91,94;84,111;64,115;42,118;31,121;20,124;10,130;4,140;0,151;3,177;19,191;52,195;68,190;84,183;40,178;30,172;24,163;26,147;31,141;39,137;55,135;82,130;112,127;111,87;108,77;92,176;97,191;115,182;112,127;91,145;87,157;79,169;66,176;89,178;114,176;112,158;73,58;32,63;18,70;6,89;25,101;31,86;49,77;108,76;102,68;90,63;73,58" o:connectangles="0,0,0,0,0,0,0,0,0,0,0,0,0,0,0,0,0,0,0,0,0,0,0,0,0,0,0,0,0,0,0,0,0,0,0,0,0,0,0,0,0,0,0,0,0,0,0,0,0"/>
                </v:shape>
                <v:line id="Line 395" o:spid="_x0000_s1034" style="position:absolute;visibility:visible;mso-wrap-style:square" from="996,11" to="996,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" strokeweight="1.08pt"/>
                <v:line id="Line 394" o:spid="_x0000_s1035" style="position:absolute;visibility:visible;mso-wrap-style:square" from="1052,11" to="1052,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" strokeweight="1.14pt"/>
                <v:shape id="Freeform 393" o:spid="_x0000_s1036" style="position:absolute;left:1102;top:166;width:27;height:62;visibility:visible;mso-wrap-style:square;v-text-anchor:top" coordsize="27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" path="m26,l1,r,25l14,25r-1,9l12,39,9,43,8,47,4,51,,52r6,9l13,59r5,-5l25,42r1,-7l26,xe" fillcolor="black" stroked="f">
                  <v:path arrowok="t" o:connecttype="custom" o:connectlocs="26,166;1,166;1,191;14,191;13,200;12,205;9,209;8,213;4,217;0,218;6,227;13,225;18,220;25,208;26,201;26,166" o:connectangles="0,0,0,0,0,0,0,0,0,0,0,0,0,0,0,0"/>
                </v:shape>
                <w10:anchorlock/>
              </v:group>
            </w:pict>
          </mc:Fallback>
        </mc:AlternateContent>
      </w:r>
      <w:r w:rsidR="00BC0BFF">
        <w:rPr>
          <w:rFonts w:ascii="Times New Roman"/>
          <w:spacing w:val="44"/>
          <w:position w:val="-4"/>
          <w:sz w:val="19"/>
        </w:rPr>
        <w:t xml:space="preserve"> </w:t>
      </w:r>
      <w:r w:rsidR="00BC0BFF">
        <w:rPr>
          <w:noProof/>
          <w:spacing w:val="44"/>
          <w:sz w:val="19"/>
        </w:rPr>
        <w:drawing>
          <wp:inline distT="0" distB="0" distL="0" distR="0" wp14:anchorId="3B83D936" wp14:editId="4C30C03D">
            <wp:extent cx="189101" cy="121348"/>
            <wp:effectExtent l="0" t="0" r="0" b="0"/>
            <wp:docPr id="83" name="image1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140.png"/>
                    <pic:cNvPicPr/>
                  </pic:nvPicPr>
                  <pic:blipFill>
                    <a:blip r:embed="rId1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9101" cy="12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0BFF">
        <w:rPr>
          <w:spacing w:val="44"/>
          <w:sz w:val="19"/>
        </w:rPr>
        <w:tab/>
      </w:r>
      <w:r>
        <w:rPr>
          <w:noProof/>
          <w:spacing w:val="44"/>
          <w:sz w:val="18"/>
        </w:rPr>
        <mc:AlternateContent>
          <mc:Choice Requires="wpg">
            <w:drawing>
              <wp:inline distT="0" distB="0" distL="0" distR="0" wp14:anchorId="054BB2EA" wp14:editId="441B6AD0">
                <wp:extent cx="527050" cy="116840"/>
                <wp:effectExtent l="1905" t="3810" r="4445" b="3175"/>
                <wp:docPr id="447" name="Group 3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7050" cy="116840"/>
                          <a:chOff x="0" y="0"/>
                          <a:chExt cx="830" cy="184"/>
                        </a:xfrm>
                      </wpg:grpSpPr>
                      <wps:wsp>
                        <wps:cNvPr id="448" name="Freeform 39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2" cy="180"/>
                          </a:xfrm>
                          <a:custGeom>
                            <a:avLst/>
                            <a:gdLst>
                              <a:gd name="T0" fmla="*/ 121 w 122"/>
                              <a:gd name="T1" fmla="*/ 0 h 180"/>
                              <a:gd name="T2" fmla="*/ 0 w 122"/>
                              <a:gd name="T3" fmla="*/ 0 h 180"/>
                              <a:gd name="T4" fmla="*/ 0 w 122"/>
                              <a:gd name="T5" fmla="*/ 180 h 180"/>
                              <a:gd name="T6" fmla="*/ 24 w 122"/>
                              <a:gd name="T7" fmla="*/ 180 h 180"/>
                              <a:gd name="T8" fmla="*/ 24 w 122"/>
                              <a:gd name="T9" fmla="*/ 98 h 180"/>
                              <a:gd name="T10" fmla="*/ 108 w 122"/>
                              <a:gd name="T11" fmla="*/ 98 h 180"/>
                              <a:gd name="T12" fmla="*/ 108 w 122"/>
                              <a:gd name="T13" fmla="*/ 78 h 180"/>
                              <a:gd name="T14" fmla="*/ 24 w 122"/>
                              <a:gd name="T15" fmla="*/ 78 h 180"/>
                              <a:gd name="T16" fmla="*/ 24 w 122"/>
                              <a:gd name="T17" fmla="*/ 22 h 180"/>
                              <a:gd name="T18" fmla="*/ 121 w 122"/>
                              <a:gd name="T19" fmla="*/ 22 h 180"/>
                              <a:gd name="T20" fmla="*/ 121 w 122"/>
                              <a:gd name="T21" fmla="*/ 0 h 1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122" h="180">
                                <a:moveTo>
                                  <a:pt x="12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0"/>
                                </a:lnTo>
                                <a:lnTo>
                                  <a:pt x="24" y="180"/>
                                </a:lnTo>
                                <a:lnTo>
                                  <a:pt x="24" y="98"/>
                                </a:lnTo>
                                <a:lnTo>
                                  <a:pt x="108" y="98"/>
                                </a:lnTo>
                                <a:lnTo>
                                  <a:pt x="108" y="78"/>
                                </a:lnTo>
                                <a:lnTo>
                                  <a:pt x="24" y="78"/>
                                </a:lnTo>
                                <a:lnTo>
                                  <a:pt x="24" y="22"/>
                                </a:lnTo>
                                <a:lnTo>
                                  <a:pt x="121" y="22"/>
                                </a:lnTo>
                                <a:lnTo>
                                  <a:pt x="1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" name="AutoShape 390"/>
                        <wps:cNvSpPr>
                          <a:spLocks/>
                        </wps:cNvSpPr>
                        <wps:spPr bwMode="auto">
                          <a:xfrm>
                            <a:off x="150" y="47"/>
                            <a:ext cx="71" cy="134"/>
                          </a:xfrm>
                          <a:custGeom>
                            <a:avLst/>
                            <a:gdLst>
                              <a:gd name="T0" fmla="+- 0 169 150"/>
                              <a:gd name="T1" fmla="*/ T0 w 71"/>
                              <a:gd name="T2" fmla="+- 0 50 47"/>
                              <a:gd name="T3" fmla="*/ 50 h 134"/>
                              <a:gd name="T4" fmla="+- 0 150 150"/>
                              <a:gd name="T5" fmla="*/ T4 w 71"/>
                              <a:gd name="T6" fmla="+- 0 50 47"/>
                              <a:gd name="T7" fmla="*/ 50 h 134"/>
                              <a:gd name="T8" fmla="+- 0 150 150"/>
                              <a:gd name="T9" fmla="*/ T8 w 71"/>
                              <a:gd name="T10" fmla="+- 0 180 47"/>
                              <a:gd name="T11" fmla="*/ 180 h 134"/>
                              <a:gd name="T12" fmla="+- 0 172 150"/>
                              <a:gd name="T13" fmla="*/ T12 w 71"/>
                              <a:gd name="T14" fmla="+- 0 180 47"/>
                              <a:gd name="T15" fmla="*/ 180 h 134"/>
                              <a:gd name="T16" fmla="+- 0 172 150"/>
                              <a:gd name="T17" fmla="*/ T16 w 71"/>
                              <a:gd name="T18" fmla="+- 0 103 47"/>
                              <a:gd name="T19" fmla="*/ 103 h 134"/>
                              <a:gd name="T20" fmla="+- 0 173 150"/>
                              <a:gd name="T21" fmla="*/ T20 w 71"/>
                              <a:gd name="T22" fmla="+- 0 95 47"/>
                              <a:gd name="T23" fmla="*/ 95 h 134"/>
                              <a:gd name="T24" fmla="+- 0 175 150"/>
                              <a:gd name="T25" fmla="*/ T24 w 71"/>
                              <a:gd name="T26" fmla="+- 0 86 47"/>
                              <a:gd name="T27" fmla="*/ 86 h 134"/>
                              <a:gd name="T28" fmla="+- 0 180 150"/>
                              <a:gd name="T29" fmla="*/ T28 w 71"/>
                              <a:gd name="T30" fmla="+- 0 77 47"/>
                              <a:gd name="T31" fmla="*/ 77 h 134"/>
                              <a:gd name="T32" fmla="+- 0 187 150"/>
                              <a:gd name="T33" fmla="*/ T32 w 71"/>
                              <a:gd name="T34" fmla="+- 0 72 47"/>
                              <a:gd name="T35" fmla="*/ 72 h 134"/>
                              <a:gd name="T36" fmla="+- 0 192 150"/>
                              <a:gd name="T37" fmla="*/ T36 w 71"/>
                              <a:gd name="T38" fmla="+- 0 70 47"/>
                              <a:gd name="T39" fmla="*/ 70 h 134"/>
                              <a:gd name="T40" fmla="+- 0 169 150"/>
                              <a:gd name="T41" fmla="*/ T40 w 71"/>
                              <a:gd name="T42" fmla="+- 0 70 47"/>
                              <a:gd name="T43" fmla="*/ 70 h 134"/>
                              <a:gd name="T44" fmla="+- 0 169 150"/>
                              <a:gd name="T45" fmla="*/ T44 w 71"/>
                              <a:gd name="T46" fmla="+- 0 50 47"/>
                              <a:gd name="T47" fmla="*/ 50 h 134"/>
                              <a:gd name="T48" fmla="+- 0 205 150"/>
                              <a:gd name="T49" fmla="*/ T48 w 71"/>
                              <a:gd name="T50" fmla="+- 0 47 47"/>
                              <a:gd name="T51" fmla="*/ 47 h 134"/>
                              <a:gd name="T52" fmla="+- 0 193 150"/>
                              <a:gd name="T53" fmla="*/ T52 w 71"/>
                              <a:gd name="T54" fmla="+- 0 47 47"/>
                              <a:gd name="T55" fmla="*/ 47 h 134"/>
                              <a:gd name="T56" fmla="+- 0 188 150"/>
                              <a:gd name="T57" fmla="*/ T56 w 71"/>
                              <a:gd name="T58" fmla="+- 0 48 47"/>
                              <a:gd name="T59" fmla="*/ 48 h 134"/>
                              <a:gd name="T60" fmla="+- 0 184 150"/>
                              <a:gd name="T61" fmla="*/ T60 w 71"/>
                              <a:gd name="T62" fmla="+- 0 52 47"/>
                              <a:gd name="T63" fmla="*/ 52 h 134"/>
                              <a:gd name="T64" fmla="+- 0 179 150"/>
                              <a:gd name="T65" fmla="*/ T64 w 71"/>
                              <a:gd name="T66" fmla="+- 0 54 47"/>
                              <a:gd name="T67" fmla="*/ 54 h 134"/>
                              <a:gd name="T68" fmla="+- 0 175 150"/>
                              <a:gd name="T69" fmla="*/ T68 w 71"/>
                              <a:gd name="T70" fmla="+- 0 60 47"/>
                              <a:gd name="T71" fmla="*/ 60 h 134"/>
                              <a:gd name="T72" fmla="+- 0 169 150"/>
                              <a:gd name="T73" fmla="*/ T72 w 71"/>
                              <a:gd name="T74" fmla="+- 0 70 47"/>
                              <a:gd name="T75" fmla="*/ 70 h 134"/>
                              <a:gd name="T76" fmla="+- 0 202 150"/>
                              <a:gd name="T77" fmla="*/ T76 w 71"/>
                              <a:gd name="T78" fmla="+- 0 70 47"/>
                              <a:gd name="T79" fmla="*/ 70 h 134"/>
                              <a:gd name="T80" fmla="+- 0 208 150"/>
                              <a:gd name="T81" fmla="*/ T80 w 71"/>
                              <a:gd name="T82" fmla="+- 0 72 47"/>
                              <a:gd name="T83" fmla="*/ 72 h 134"/>
                              <a:gd name="T84" fmla="+- 0 212 150"/>
                              <a:gd name="T85" fmla="*/ T84 w 71"/>
                              <a:gd name="T86" fmla="+- 0 74 47"/>
                              <a:gd name="T87" fmla="*/ 74 h 134"/>
                              <a:gd name="T88" fmla="+- 0 221 150"/>
                              <a:gd name="T89" fmla="*/ T88 w 71"/>
                              <a:gd name="T90" fmla="+- 0 54 47"/>
                              <a:gd name="T91" fmla="*/ 54 h 134"/>
                              <a:gd name="T92" fmla="+- 0 212 150"/>
                              <a:gd name="T93" fmla="*/ T92 w 71"/>
                              <a:gd name="T94" fmla="+- 0 49 47"/>
                              <a:gd name="T95" fmla="*/ 49 h 134"/>
                              <a:gd name="T96" fmla="+- 0 205 150"/>
                              <a:gd name="T97" fmla="*/ T96 w 71"/>
                              <a:gd name="T98" fmla="+- 0 47 47"/>
                              <a:gd name="T99" fmla="*/ 47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1" h="134">
                                <a:moveTo>
                                  <a:pt x="19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33"/>
                                </a:lnTo>
                                <a:lnTo>
                                  <a:pt x="22" y="133"/>
                                </a:lnTo>
                                <a:lnTo>
                                  <a:pt x="22" y="56"/>
                                </a:lnTo>
                                <a:lnTo>
                                  <a:pt x="23" y="48"/>
                                </a:lnTo>
                                <a:lnTo>
                                  <a:pt x="25" y="39"/>
                                </a:lnTo>
                                <a:lnTo>
                                  <a:pt x="30" y="30"/>
                                </a:lnTo>
                                <a:lnTo>
                                  <a:pt x="37" y="25"/>
                                </a:lnTo>
                                <a:lnTo>
                                  <a:pt x="42" y="23"/>
                                </a:lnTo>
                                <a:lnTo>
                                  <a:pt x="19" y="23"/>
                                </a:lnTo>
                                <a:lnTo>
                                  <a:pt x="19" y="3"/>
                                </a:lnTo>
                                <a:close/>
                                <a:moveTo>
                                  <a:pt x="55" y="0"/>
                                </a:moveTo>
                                <a:lnTo>
                                  <a:pt x="43" y="0"/>
                                </a:lnTo>
                                <a:lnTo>
                                  <a:pt x="38" y="1"/>
                                </a:lnTo>
                                <a:lnTo>
                                  <a:pt x="34" y="5"/>
                                </a:lnTo>
                                <a:lnTo>
                                  <a:pt x="29" y="7"/>
                                </a:lnTo>
                                <a:lnTo>
                                  <a:pt x="25" y="13"/>
                                </a:lnTo>
                                <a:lnTo>
                                  <a:pt x="19" y="23"/>
                                </a:lnTo>
                                <a:lnTo>
                                  <a:pt x="52" y="23"/>
                                </a:lnTo>
                                <a:lnTo>
                                  <a:pt x="58" y="25"/>
                                </a:lnTo>
                                <a:lnTo>
                                  <a:pt x="62" y="27"/>
                                </a:lnTo>
                                <a:lnTo>
                                  <a:pt x="71" y="7"/>
                                </a:lnTo>
                                <a:lnTo>
                                  <a:pt x="62" y="2"/>
                                </a:lnTo>
                                <a:lnTo>
                                  <a:pt x="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" name="AutoShape 389"/>
                        <wps:cNvSpPr>
                          <a:spLocks/>
                        </wps:cNvSpPr>
                        <wps:spPr bwMode="auto">
                          <a:xfrm>
                            <a:off x="227" y="47"/>
                            <a:ext cx="120" cy="137"/>
                          </a:xfrm>
                          <a:custGeom>
                            <a:avLst/>
                            <a:gdLst>
                              <a:gd name="T0" fmla="+- 0 298 227"/>
                              <a:gd name="T1" fmla="*/ T0 w 120"/>
                              <a:gd name="T2" fmla="+- 0 66 47"/>
                              <a:gd name="T3" fmla="*/ 66 h 137"/>
                              <a:gd name="T4" fmla="+- 0 311 227"/>
                              <a:gd name="T5" fmla="*/ T4 w 120"/>
                              <a:gd name="T6" fmla="+- 0 73 47"/>
                              <a:gd name="T7" fmla="*/ 73 h 137"/>
                              <a:gd name="T8" fmla="+- 0 318 227"/>
                              <a:gd name="T9" fmla="*/ T8 w 120"/>
                              <a:gd name="T10" fmla="+- 0 83 47"/>
                              <a:gd name="T11" fmla="*/ 83 h 137"/>
                              <a:gd name="T12" fmla="+- 0 317 227"/>
                              <a:gd name="T13" fmla="*/ T12 w 120"/>
                              <a:gd name="T14" fmla="+- 0 95 47"/>
                              <a:gd name="T15" fmla="*/ 95 h 137"/>
                              <a:gd name="T16" fmla="+- 0 308 227"/>
                              <a:gd name="T17" fmla="*/ T16 w 120"/>
                              <a:gd name="T18" fmla="+- 0 101 47"/>
                              <a:gd name="T19" fmla="*/ 101 h 137"/>
                              <a:gd name="T20" fmla="+- 0 278 227"/>
                              <a:gd name="T21" fmla="*/ T20 w 120"/>
                              <a:gd name="T22" fmla="+- 0 106 47"/>
                              <a:gd name="T23" fmla="*/ 106 h 137"/>
                              <a:gd name="T24" fmla="+- 0 263 227"/>
                              <a:gd name="T25" fmla="*/ T24 w 120"/>
                              <a:gd name="T26" fmla="+- 0 108 47"/>
                              <a:gd name="T27" fmla="*/ 108 h 137"/>
                              <a:gd name="T28" fmla="+- 0 252 227"/>
                              <a:gd name="T29" fmla="*/ T28 w 120"/>
                              <a:gd name="T30" fmla="+- 0 110 47"/>
                              <a:gd name="T31" fmla="*/ 110 h 137"/>
                              <a:gd name="T32" fmla="+- 0 242 227"/>
                              <a:gd name="T33" fmla="*/ T32 w 120"/>
                              <a:gd name="T34" fmla="+- 0 116 47"/>
                              <a:gd name="T35" fmla="*/ 116 h 137"/>
                              <a:gd name="T36" fmla="+- 0 230 227"/>
                              <a:gd name="T37" fmla="*/ T36 w 120"/>
                              <a:gd name="T38" fmla="+- 0 128 47"/>
                              <a:gd name="T39" fmla="*/ 128 h 137"/>
                              <a:gd name="T40" fmla="+- 0 227 227"/>
                              <a:gd name="T41" fmla="*/ T40 w 120"/>
                              <a:gd name="T42" fmla="+- 0 139 47"/>
                              <a:gd name="T43" fmla="*/ 139 h 137"/>
                              <a:gd name="T44" fmla="+- 0 230 227"/>
                              <a:gd name="T45" fmla="*/ T44 w 120"/>
                              <a:gd name="T46" fmla="+- 0 166 47"/>
                              <a:gd name="T47" fmla="*/ 166 h 137"/>
                              <a:gd name="T48" fmla="+- 0 246 227"/>
                              <a:gd name="T49" fmla="*/ T48 w 120"/>
                              <a:gd name="T50" fmla="+- 0 180 47"/>
                              <a:gd name="T51" fmla="*/ 180 h 137"/>
                              <a:gd name="T52" fmla="+- 0 280 227"/>
                              <a:gd name="T53" fmla="*/ T52 w 120"/>
                              <a:gd name="T54" fmla="+- 0 184 47"/>
                              <a:gd name="T55" fmla="*/ 184 h 137"/>
                              <a:gd name="T56" fmla="+- 0 295 227"/>
                              <a:gd name="T57" fmla="*/ T56 w 120"/>
                              <a:gd name="T58" fmla="+- 0 179 47"/>
                              <a:gd name="T59" fmla="*/ 179 h 137"/>
                              <a:gd name="T60" fmla="+- 0 311 227"/>
                              <a:gd name="T61" fmla="*/ T60 w 120"/>
                              <a:gd name="T62" fmla="+- 0 172 47"/>
                              <a:gd name="T63" fmla="*/ 172 h 137"/>
                              <a:gd name="T64" fmla="+- 0 268 227"/>
                              <a:gd name="T65" fmla="*/ T64 w 120"/>
                              <a:gd name="T66" fmla="+- 0 167 47"/>
                              <a:gd name="T67" fmla="*/ 167 h 137"/>
                              <a:gd name="T68" fmla="+- 0 257 227"/>
                              <a:gd name="T69" fmla="*/ T68 w 120"/>
                              <a:gd name="T70" fmla="+- 0 161 47"/>
                              <a:gd name="T71" fmla="*/ 161 h 137"/>
                              <a:gd name="T72" fmla="+- 0 250 227"/>
                              <a:gd name="T73" fmla="*/ T72 w 120"/>
                              <a:gd name="T74" fmla="+- 0 151 47"/>
                              <a:gd name="T75" fmla="*/ 151 h 137"/>
                              <a:gd name="T76" fmla="+- 0 251 227"/>
                              <a:gd name="T77" fmla="*/ T76 w 120"/>
                              <a:gd name="T78" fmla="+- 0 138 47"/>
                              <a:gd name="T79" fmla="*/ 138 h 137"/>
                              <a:gd name="T80" fmla="+- 0 256 227"/>
                              <a:gd name="T81" fmla="*/ T80 w 120"/>
                              <a:gd name="T82" fmla="+- 0 132 47"/>
                              <a:gd name="T83" fmla="*/ 132 h 137"/>
                              <a:gd name="T84" fmla="+- 0 262 227"/>
                              <a:gd name="T85" fmla="*/ T84 w 120"/>
                              <a:gd name="T86" fmla="+- 0 128 47"/>
                              <a:gd name="T87" fmla="*/ 128 h 137"/>
                              <a:gd name="T88" fmla="+- 0 272 227"/>
                              <a:gd name="T89" fmla="*/ T88 w 120"/>
                              <a:gd name="T90" fmla="+- 0 125 47"/>
                              <a:gd name="T91" fmla="*/ 125 h 137"/>
                              <a:gd name="T92" fmla="+- 0 310 227"/>
                              <a:gd name="T93" fmla="*/ T92 w 120"/>
                              <a:gd name="T94" fmla="+- 0 119 47"/>
                              <a:gd name="T95" fmla="*/ 119 h 137"/>
                              <a:gd name="T96" fmla="+- 0 340 227"/>
                              <a:gd name="T97" fmla="*/ T96 w 120"/>
                              <a:gd name="T98" fmla="+- 0 115 47"/>
                              <a:gd name="T99" fmla="*/ 115 h 137"/>
                              <a:gd name="T100" fmla="+- 0 338 227"/>
                              <a:gd name="T101" fmla="*/ T100 w 120"/>
                              <a:gd name="T102" fmla="+- 0 76 47"/>
                              <a:gd name="T103" fmla="*/ 76 h 137"/>
                              <a:gd name="T104" fmla="+- 0 335 227"/>
                              <a:gd name="T105" fmla="*/ T104 w 120"/>
                              <a:gd name="T106" fmla="+- 0 66 47"/>
                              <a:gd name="T107" fmla="*/ 66 h 137"/>
                              <a:gd name="T108" fmla="+- 0 319 227"/>
                              <a:gd name="T109" fmla="*/ T108 w 120"/>
                              <a:gd name="T110" fmla="+- 0 164 47"/>
                              <a:gd name="T111" fmla="*/ 164 h 137"/>
                              <a:gd name="T112" fmla="+- 0 324 227"/>
                              <a:gd name="T113" fmla="*/ T112 w 120"/>
                              <a:gd name="T114" fmla="+- 0 180 47"/>
                              <a:gd name="T115" fmla="*/ 180 h 137"/>
                              <a:gd name="T116" fmla="+- 0 342 227"/>
                              <a:gd name="T117" fmla="*/ T116 w 120"/>
                              <a:gd name="T118" fmla="+- 0 170 47"/>
                              <a:gd name="T119" fmla="*/ 170 h 137"/>
                              <a:gd name="T120" fmla="+- 0 340 227"/>
                              <a:gd name="T121" fmla="*/ T120 w 120"/>
                              <a:gd name="T122" fmla="+- 0 115 47"/>
                              <a:gd name="T123" fmla="*/ 115 h 137"/>
                              <a:gd name="T124" fmla="+- 0 317 227"/>
                              <a:gd name="T125" fmla="*/ T124 w 120"/>
                              <a:gd name="T126" fmla="+- 0 133 47"/>
                              <a:gd name="T127" fmla="*/ 133 h 137"/>
                              <a:gd name="T128" fmla="+- 0 313 227"/>
                              <a:gd name="T129" fmla="*/ T128 w 120"/>
                              <a:gd name="T130" fmla="+- 0 145 47"/>
                              <a:gd name="T131" fmla="*/ 145 h 137"/>
                              <a:gd name="T132" fmla="+- 0 306 227"/>
                              <a:gd name="T133" fmla="*/ T132 w 120"/>
                              <a:gd name="T134" fmla="+- 0 157 47"/>
                              <a:gd name="T135" fmla="*/ 157 h 137"/>
                              <a:gd name="T136" fmla="+- 0 293 227"/>
                              <a:gd name="T137" fmla="*/ T136 w 120"/>
                              <a:gd name="T138" fmla="+- 0 164 47"/>
                              <a:gd name="T139" fmla="*/ 164 h 137"/>
                              <a:gd name="T140" fmla="+- 0 316 227"/>
                              <a:gd name="T141" fmla="*/ T140 w 120"/>
                              <a:gd name="T142" fmla="+- 0 167 47"/>
                              <a:gd name="T143" fmla="*/ 167 h 137"/>
                              <a:gd name="T144" fmla="+- 0 341 227"/>
                              <a:gd name="T145" fmla="*/ T144 w 120"/>
                              <a:gd name="T146" fmla="+- 0 164 47"/>
                              <a:gd name="T147" fmla="*/ 164 h 137"/>
                              <a:gd name="T148" fmla="+- 0 340 227"/>
                              <a:gd name="T149" fmla="*/ T148 w 120"/>
                              <a:gd name="T150" fmla="+- 0 115 47"/>
                              <a:gd name="T151" fmla="*/ 115 h 137"/>
                              <a:gd name="T152" fmla="+- 0 278 227"/>
                              <a:gd name="T153" fmla="*/ T152 w 120"/>
                              <a:gd name="T154" fmla="+- 0 47 47"/>
                              <a:gd name="T155" fmla="*/ 47 h 137"/>
                              <a:gd name="T156" fmla="+- 0 259 227"/>
                              <a:gd name="T157" fmla="*/ T156 w 120"/>
                              <a:gd name="T158" fmla="+- 0 52 47"/>
                              <a:gd name="T159" fmla="*/ 52 h 137"/>
                              <a:gd name="T160" fmla="+- 0 245 227"/>
                              <a:gd name="T161" fmla="*/ T160 w 120"/>
                              <a:gd name="T162" fmla="+- 0 59 47"/>
                              <a:gd name="T163" fmla="*/ 59 h 137"/>
                              <a:gd name="T164" fmla="+- 0 233 227"/>
                              <a:gd name="T165" fmla="*/ T164 w 120"/>
                              <a:gd name="T166" fmla="+- 0 78 47"/>
                              <a:gd name="T167" fmla="*/ 78 h 137"/>
                              <a:gd name="T168" fmla="+- 0 252 227"/>
                              <a:gd name="T169" fmla="*/ T168 w 120"/>
                              <a:gd name="T170" fmla="+- 0 90 47"/>
                              <a:gd name="T171" fmla="*/ 90 h 137"/>
                              <a:gd name="T172" fmla="+- 0 258 227"/>
                              <a:gd name="T173" fmla="*/ T172 w 120"/>
                              <a:gd name="T174" fmla="+- 0 74 47"/>
                              <a:gd name="T175" fmla="*/ 74 h 137"/>
                              <a:gd name="T176" fmla="+- 0 276 227"/>
                              <a:gd name="T177" fmla="*/ T176 w 120"/>
                              <a:gd name="T178" fmla="+- 0 66 47"/>
                              <a:gd name="T179" fmla="*/ 66 h 137"/>
                              <a:gd name="T180" fmla="+- 0 335 227"/>
                              <a:gd name="T181" fmla="*/ T180 w 120"/>
                              <a:gd name="T182" fmla="+- 0 65 47"/>
                              <a:gd name="T183" fmla="*/ 65 h 137"/>
                              <a:gd name="T184" fmla="+- 0 329 227"/>
                              <a:gd name="T185" fmla="*/ T184 w 120"/>
                              <a:gd name="T186" fmla="+- 0 56 47"/>
                              <a:gd name="T187" fmla="*/ 56 h 137"/>
                              <a:gd name="T188" fmla="+- 0 310 227"/>
                              <a:gd name="T189" fmla="*/ T188 w 120"/>
                              <a:gd name="T190" fmla="+- 0 48 47"/>
                              <a:gd name="T191" fmla="*/ 48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20" h="137">
                                <a:moveTo>
                                  <a:pt x="108" y="19"/>
                                </a:moveTo>
                                <a:lnTo>
                                  <a:pt x="71" y="19"/>
                                </a:lnTo>
                                <a:lnTo>
                                  <a:pt x="79" y="21"/>
                                </a:lnTo>
                                <a:lnTo>
                                  <a:pt x="84" y="26"/>
                                </a:lnTo>
                                <a:lnTo>
                                  <a:pt x="89" y="30"/>
                                </a:lnTo>
                                <a:lnTo>
                                  <a:pt x="91" y="36"/>
                                </a:lnTo>
                                <a:lnTo>
                                  <a:pt x="91" y="45"/>
                                </a:lnTo>
                                <a:lnTo>
                                  <a:pt x="90" y="48"/>
                                </a:lnTo>
                                <a:lnTo>
                                  <a:pt x="90" y="50"/>
                                </a:lnTo>
                                <a:lnTo>
                                  <a:pt x="81" y="54"/>
                                </a:lnTo>
                                <a:lnTo>
                                  <a:pt x="68" y="56"/>
                                </a:lnTo>
                                <a:lnTo>
                                  <a:pt x="51" y="59"/>
                                </a:lnTo>
                                <a:lnTo>
                                  <a:pt x="42" y="60"/>
                                </a:lnTo>
                                <a:lnTo>
                                  <a:pt x="36" y="61"/>
                                </a:lnTo>
                                <a:lnTo>
                                  <a:pt x="31" y="62"/>
                                </a:lnTo>
                                <a:lnTo>
                                  <a:pt x="25" y="63"/>
                                </a:lnTo>
                                <a:lnTo>
                                  <a:pt x="20" y="66"/>
                                </a:lnTo>
                                <a:lnTo>
                                  <a:pt x="15" y="69"/>
                                </a:lnTo>
                                <a:lnTo>
                                  <a:pt x="11" y="72"/>
                                </a:lnTo>
                                <a:lnTo>
                                  <a:pt x="3" y="81"/>
                                </a:lnTo>
                                <a:lnTo>
                                  <a:pt x="1" y="87"/>
                                </a:lnTo>
                                <a:lnTo>
                                  <a:pt x="0" y="92"/>
                                </a:lnTo>
                                <a:lnTo>
                                  <a:pt x="0" y="110"/>
                                </a:lnTo>
                                <a:lnTo>
                                  <a:pt x="3" y="119"/>
                                </a:lnTo>
                                <a:lnTo>
                                  <a:pt x="11" y="126"/>
                                </a:lnTo>
                                <a:lnTo>
                                  <a:pt x="19" y="133"/>
                                </a:lnTo>
                                <a:lnTo>
                                  <a:pt x="30" y="137"/>
                                </a:lnTo>
                                <a:lnTo>
                                  <a:pt x="53" y="137"/>
                                </a:lnTo>
                                <a:lnTo>
                                  <a:pt x="61" y="135"/>
                                </a:lnTo>
                                <a:lnTo>
                                  <a:pt x="68" y="132"/>
                                </a:lnTo>
                                <a:lnTo>
                                  <a:pt x="77" y="129"/>
                                </a:lnTo>
                                <a:lnTo>
                                  <a:pt x="84" y="125"/>
                                </a:lnTo>
                                <a:lnTo>
                                  <a:pt x="89" y="120"/>
                                </a:lnTo>
                                <a:lnTo>
                                  <a:pt x="41" y="120"/>
                                </a:lnTo>
                                <a:lnTo>
                                  <a:pt x="35" y="117"/>
                                </a:lnTo>
                                <a:lnTo>
                                  <a:pt x="30" y="114"/>
                                </a:lnTo>
                                <a:lnTo>
                                  <a:pt x="25" y="109"/>
                                </a:lnTo>
                                <a:lnTo>
                                  <a:pt x="23" y="104"/>
                                </a:lnTo>
                                <a:lnTo>
                                  <a:pt x="23" y="95"/>
                                </a:lnTo>
                                <a:lnTo>
                                  <a:pt x="24" y="91"/>
                                </a:lnTo>
                                <a:lnTo>
                                  <a:pt x="26" y="89"/>
                                </a:lnTo>
                                <a:lnTo>
                                  <a:pt x="29" y="85"/>
                                </a:lnTo>
                                <a:lnTo>
                                  <a:pt x="31" y="83"/>
                                </a:lnTo>
                                <a:lnTo>
                                  <a:pt x="35" y="81"/>
                                </a:lnTo>
                                <a:lnTo>
                                  <a:pt x="38" y="79"/>
                                </a:lnTo>
                                <a:lnTo>
                                  <a:pt x="45" y="78"/>
                                </a:lnTo>
                                <a:lnTo>
                                  <a:pt x="71" y="74"/>
                                </a:lnTo>
                                <a:lnTo>
                                  <a:pt x="83" y="72"/>
                                </a:lnTo>
                                <a:lnTo>
                                  <a:pt x="90" y="68"/>
                                </a:lnTo>
                                <a:lnTo>
                                  <a:pt x="113" y="68"/>
                                </a:lnTo>
                                <a:lnTo>
                                  <a:pt x="113" y="32"/>
                                </a:lnTo>
                                <a:lnTo>
                                  <a:pt x="111" y="29"/>
                                </a:lnTo>
                                <a:lnTo>
                                  <a:pt x="110" y="23"/>
                                </a:lnTo>
                                <a:lnTo>
                                  <a:pt x="108" y="19"/>
                                </a:lnTo>
                                <a:close/>
                                <a:moveTo>
                                  <a:pt x="114" y="117"/>
                                </a:moveTo>
                                <a:lnTo>
                                  <a:pt x="92" y="117"/>
                                </a:lnTo>
                                <a:lnTo>
                                  <a:pt x="95" y="129"/>
                                </a:lnTo>
                                <a:lnTo>
                                  <a:pt x="97" y="133"/>
                                </a:lnTo>
                                <a:lnTo>
                                  <a:pt x="120" y="133"/>
                                </a:lnTo>
                                <a:lnTo>
                                  <a:pt x="115" y="123"/>
                                </a:lnTo>
                                <a:lnTo>
                                  <a:pt x="114" y="117"/>
                                </a:lnTo>
                                <a:close/>
                                <a:moveTo>
                                  <a:pt x="113" y="68"/>
                                </a:moveTo>
                                <a:lnTo>
                                  <a:pt x="90" y="68"/>
                                </a:lnTo>
                                <a:lnTo>
                                  <a:pt x="90" y="86"/>
                                </a:lnTo>
                                <a:lnTo>
                                  <a:pt x="89" y="93"/>
                                </a:lnTo>
                                <a:lnTo>
                                  <a:pt x="86" y="98"/>
                                </a:lnTo>
                                <a:lnTo>
                                  <a:pt x="84" y="104"/>
                                </a:lnTo>
                                <a:lnTo>
                                  <a:pt x="79" y="110"/>
                                </a:lnTo>
                                <a:lnTo>
                                  <a:pt x="72" y="114"/>
                                </a:lnTo>
                                <a:lnTo>
                                  <a:pt x="66" y="117"/>
                                </a:lnTo>
                                <a:lnTo>
                                  <a:pt x="57" y="120"/>
                                </a:lnTo>
                                <a:lnTo>
                                  <a:pt x="89" y="120"/>
                                </a:lnTo>
                                <a:lnTo>
                                  <a:pt x="92" y="117"/>
                                </a:lnTo>
                                <a:lnTo>
                                  <a:pt x="114" y="117"/>
                                </a:lnTo>
                                <a:lnTo>
                                  <a:pt x="113" y="113"/>
                                </a:lnTo>
                                <a:lnTo>
                                  <a:pt x="113" y="68"/>
                                </a:lnTo>
                                <a:close/>
                                <a:moveTo>
                                  <a:pt x="73" y="0"/>
                                </a:moveTo>
                                <a:lnTo>
                                  <a:pt x="51" y="0"/>
                                </a:lnTo>
                                <a:lnTo>
                                  <a:pt x="41" y="2"/>
                                </a:lnTo>
                                <a:lnTo>
                                  <a:pt x="32" y="5"/>
                                </a:lnTo>
                                <a:lnTo>
                                  <a:pt x="24" y="8"/>
                                </a:lnTo>
                                <a:lnTo>
                                  <a:pt x="18" y="12"/>
                                </a:lnTo>
                                <a:lnTo>
                                  <a:pt x="8" y="24"/>
                                </a:lnTo>
                                <a:lnTo>
                                  <a:pt x="6" y="31"/>
                                </a:lnTo>
                                <a:lnTo>
                                  <a:pt x="3" y="41"/>
                                </a:lnTo>
                                <a:lnTo>
                                  <a:pt x="25" y="43"/>
                                </a:lnTo>
                                <a:lnTo>
                                  <a:pt x="27" y="33"/>
                                </a:lnTo>
                                <a:lnTo>
                                  <a:pt x="31" y="27"/>
                                </a:lnTo>
                                <a:lnTo>
                                  <a:pt x="41" y="20"/>
                                </a:lnTo>
                                <a:lnTo>
                                  <a:pt x="49" y="19"/>
                                </a:lnTo>
                                <a:lnTo>
                                  <a:pt x="108" y="19"/>
                                </a:lnTo>
                                <a:lnTo>
                                  <a:pt x="108" y="18"/>
                                </a:lnTo>
                                <a:lnTo>
                                  <a:pt x="104" y="14"/>
                                </a:lnTo>
                                <a:lnTo>
                                  <a:pt x="102" y="9"/>
                                </a:lnTo>
                                <a:lnTo>
                                  <a:pt x="90" y="5"/>
                                </a:lnTo>
                                <a:lnTo>
                                  <a:pt x="83" y="1"/>
                                </a:lnTo>
                                <a:lnTo>
                                  <a:pt x="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" name="AutoShape 388"/>
                        <wps:cNvSpPr>
                          <a:spLocks/>
                        </wps:cNvSpPr>
                        <wps:spPr bwMode="auto">
                          <a:xfrm>
                            <a:off x="374" y="47"/>
                            <a:ext cx="177" cy="134"/>
                          </a:xfrm>
                          <a:custGeom>
                            <a:avLst/>
                            <a:gdLst>
                              <a:gd name="T0" fmla="+- 0 374 374"/>
                              <a:gd name="T1" fmla="*/ T0 w 177"/>
                              <a:gd name="T2" fmla="+- 0 50 47"/>
                              <a:gd name="T3" fmla="*/ 50 h 134"/>
                              <a:gd name="T4" fmla="+- 0 396 374"/>
                              <a:gd name="T5" fmla="*/ T4 w 177"/>
                              <a:gd name="T6" fmla="+- 0 180 47"/>
                              <a:gd name="T7" fmla="*/ 180 h 134"/>
                              <a:gd name="T8" fmla="+- 0 397 374"/>
                              <a:gd name="T9" fmla="*/ T8 w 177"/>
                              <a:gd name="T10" fmla="+- 0 92 47"/>
                              <a:gd name="T11" fmla="*/ 92 h 134"/>
                              <a:gd name="T12" fmla="+- 0 402 374"/>
                              <a:gd name="T13" fmla="*/ T12 w 177"/>
                              <a:gd name="T14" fmla="+- 0 79 47"/>
                              <a:gd name="T15" fmla="*/ 79 h 134"/>
                              <a:gd name="T16" fmla="+- 0 412 374"/>
                              <a:gd name="T17" fmla="*/ T16 w 177"/>
                              <a:gd name="T18" fmla="+- 0 71 47"/>
                              <a:gd name="T19" fmla="*/ 71 h 134"/>
                              <a:gd name="T20" fmla="+- 0 394 374"/>
                              <a:gd name="T21" fmla="*/ T20 w 177"/>
                              <a:gd name="T22" fmla="+- 0 68 47"/>
                              <a:gd name="T23" fmla="*/ 68 h 134"/>
                              <a:gd name="T24" fmla="+- 0 469 374"/>
                              <a:gd name="T25" fmla="*/ T24 w 177"/>
                              <a:gd name="T26" fmla="+- 0 66 47"/>
                              <a:gd name="T27" fmla="*/ 66 h 134"/>
                              <a:gd name="T28" fmla="+- 0 443 374"/>
                              <a:gd name="T29" fmla="*/ T28 w 177"/>
                              <a:gd name="T30" fmla="+- 0 68 47"/>
                              <a:gd name="T31" fmla="*/ 68 h 134"/>
                              <a:gd name="T32" fmla="+- 0 450 374"/>
                              <a:gd name="T33" fmla="*/ T32 w 177"/>
                              <a:gd name="T34" fmla="+- 0 79 47"/>
                              <a:gd name="T35" fmla="*/ 79 h 134"/>
                              <a:gd name="T36" fmla="+- 0 451 374"/>
                              <a:gd name="T37" fmla="*/ T36 w 177"/>
                              <a:gd name="T38" fmla="+- 0 180 47"/>
                              <a:gd name="T39" fmla="*/ 180 h 134"/>
                              <a:gd name="T40" fmla="+- 0 474 374"/>
                              <a:gd name="T41" fmla="*/ T40 w 177"/>
                              <a:gd name="T42" fmla="+- 0 91 47"/>
                              <a:gd name="T43" fmla="*/ 91 h 134"/>
                              <a:gd name="T44" fmla="+- 0 488 374"/>
                              <a:gd name="T45" fmla="*/ T44 w 177"/>
                              <a:gd name="T46" fmla="+- 0 70 47"/>
                              <a:gd name="T47" fmla="*/ 70 h 134"/>
                              <a:gd name="T48" fmla="+- 0 469 374"/>
                              <a:gd name="T49" fmla="*/ T48 w 177"/>
                              <a:gd name="T50" fmla="+- 0 66 47"/>
                              <a:gd name="T51" fmla="*/ 66 h 134"/>
                              <a:gd name="T52" fmla="+- 0 511 374"/>
                              <a:gd name="T53" fmla="*/ T52 w 177"/>
                              <a:gd name="T54" fmla="+- 0 66 47"/>
                              <a:gd name="T55" fmla="*/ 66 h 134"/>
                              <a:gd name="T56" fmla="+- 0 518 374"/>
                              <a:gd name="T57" fmla="*/ T56 w 177"/>
                              <a:gd name="T58" fmla="+- 0 70 47"/>
                              <a:gd name="T59" fmla="*/ 70 h 134"/>
                              <a:gd name="T60" fmla="+- 0 526 374"/>
                              <a:gd name="T61" fmla="*/ T60 w 177"/>
                              <a:gd name="T62" fmla="+- 0 76 47"/>
                              <a:gd name="T63" fmla="*/ 76 h 134"/>
                              <a:gd name="T64" fmla="+- 0 529 374"/>
                              <a:gd name="T65" fmla="*/ T64 w 177"/>
                              <a:gd name="T66" fmla="+- 0 90 47"/>
                              <a:gd name="T67" fmla="*/ 90 h 134"/>
                              <a:gd name="T68" fmla="+- 0 551 374"/>
                              <a:gd name="T69" fmla="*/ T68 w 177"/>
                              <a:gd name="T70" fmla="+- 0 180 47"/>
                              <a:gd name="T71" fmla="*/ 180 h 134"/>
                              <a:gd name="T72" fmla="+- 0 548 374"/>
                              <a:gd name="T73" fmla="*/ T72 w 177"/>
                              <a:gd name="T74" fmla="+- 0 66 47"/>
                              <a:gd name="T75" fmla="*/ 66 h 134"/>
                              <a:gd name="T76" fmla="+- 0 511 374"/>
                              <a:gd name="T77" fmla="*/ T76 w 177"/>
                              <a:gd name="T78" fmla="+- 0 47 47"/>
                              <a:gd name="T79" fmla="*/ 47 h 134"/>
                              <a:gd name="T80" fmla="+- 0 489 374"/>
                              <a:gd name="T81" fmla="*/ T80 w 177"/>
                              <a:gd name="T82" fmla="+- 0 53 47"/>
                              <a:gd name="T83" fmla="*/ 53 h 134"/>
                              <a:gd name="T84" fmla="+- 0 470 374"/>
                              <a:gd name="T85" fmla="*/ T84 w 177"/>
                              <a:gd name="T86" fmla="+- 0 70 47"/>
                              <a:gd name="T87" fmla="*/ 70 h 134"/>
                              <a:gd name="T88" fmla="+- 0 497 374"/>
                              <a:gd name="T89" fmla="*/ T88 w 177"/>
                              <a:gd name="T90" fmla="+- 0 66 47"/>
                              <a:gd name="T91" fmla="*/ 66 h 134"/>
                              <a:gd name="T92" fmla="+- 0 547 374"/>
                              <a:gd name="T93" fmla="*/ T92 w 177"/>
                              <a:gd name="T94" fmla="+- 0 65 47"/>
                              <a:gd name="T95" fmla="*/ 65 h 134"/>
                              <a:gd name="T96" fmla="+- 0 534 374"/>
                              <a:gd name="T97" fmla="*/ T96 w 177"/>
                              <a:gd name="T98" fmla="+- 0 50 47"/>
                              <a:gd name="T99" fmla="*/ 50 h 134"/>
                              <a:gd name="T100" fmla="+- 0 443 374"/>
                              <a:gd name="T101" fmla="*/ T100 w 177"/>
                              <a:gd name="T102" fmla="+- 0 47 47"/>
                              <a:gd name="T103" fmla="*/ 47 h 134"/>
                              <a:gd name="T104" fmla="+- 0 418 374"/>
                              <a:gd name="T105" fmla="*/ T104 w 177"/>
                              <a:gd name="T106" fmla="+- 0 49 47"/>
                              <a:gd name="T107" fmla="*/ 49 h 134"/>
                              <a:gd name="T108" fmla="+- 0 394 374"/>
                              <a:gd name="T109" fmla="*/ T108 w 177"/>
                              <a:gd name="T110" fmla="+- 0 68 47"/>
                              <a:gd name="T111" fmla="*/ 68 h 134"/>
                              <a:gd name="T112" fmla="+- 0 422 374"/>
                              <a:gd name="T113" fmla="*/ T112 w 177"/>
                              <a:gd name="T114" fmla="+- 0 66 47"/>
                              <a:gd name="T115" fmla="*/ 66 h 134"/>
                              <a:gd name="T116" fmla="+- 0 468 374"/>
                              <a:gd name="T117" fmla="*/ T116 w 177"/>
                              <a:gd name="T118" fmla="+- 0 62 47"/>
                              <a:gd name="T119" fmla="*/ 62 h 134"/>
                              <a:gd name="T120" fmla="+- 0 457 374"/>
                              <a:gd name="T121" fmla="*/ T120 w 177"/>
                              <a:gd name="T122" fmla="+- 0 53 47"/>
                              <a:gd name="T123" fmla="*/ 53 h 134"/>
                              <a:gd name="T124" fmla="+- 0 443 374"/>
                              <a:gd name="T125" fmla="*/ T124 w 177"/>
                              <a:gd name="T126" fmla="+- 0 47 47"/>
                              <a:gd name="T127" fmla="*/ 47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77" h="134">
                                <a:moveTo>
                                  <a:pt x="20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33"/>
                                </a:lnTo>
                                <a:lnTo>
                                  <a:pt x="22" y="133"/>
                                </a:lnTo>
                                <a:lnTo>
                                  <a:pt x="22" y="54"/>
                                </a:lnTo>
                                <a:lnTo>
                                  <a:pt x="23" y="45"/>
                                </a:lnTo>
                                <a:lnTo>
                                  <a:pt x="26" y="38"/>
                                </a:lnTo>
                                <a:lnTo>
                                  <a:pt x="28" y="32"/>
                                </a:lnTo>
                                <a:lnTo>
                                  <a:pt x="32" y="27"/>
                                </a:lnTo>
                                <a:lnTo>
                                  <a:pt x="38" y="24"/>
                                </a:lnTo>
                                <a:lnTo>
                                  <a:pt x="42" y="21"/>
                                </a:lnTo>
                                <a:lnTo>
                                  <a:pt x="20" y="21"/>
                                </a:lnTo>
                                <a:lnTo>
                                  <a:pt x="20" y="3"/>
                                </a:lnTo>
                                <a:close/>
                                <a:moveTo>
                                  <a:pt x="95" y="19"/>
                                </a:moveTo>
                                <a:lnTo>
                                  <a:pt x="63" y="19"/>
                                </a:lnTo>
                                <a:lnTo>
                                  <a:pt x="69" y="21"/>
                                </a:lnTo>
                                <a:lnTo>
                                  <a:pt x="72" y="26"/>
                                </a:lnTo>
                                <a:lnTo>
                                  <a:pt x="76" y="32"/>
                                </a:lnTo>
                                <a:lnTo>
                                  <a:pt x="77" y="38"/>
                                </a:lnTo>
                                <a:lnTo>
                                  <a:pt x="77" y="133"/>
                                </a:lnTo>
                                <a:lnTo>
                                  <a:pt x="100" y="133"/>
                                </a:lnTo>
                                <a:lnTo>
                                  <a:pt x="100" y="44"/>
                                </a:lnTo>
                                <a:lnTo>
                                  <a:pt x="102" y="35"/>
                                </a:lnTo>
                                <a:lnTo>
                                  <a:pt x="114" y="23"/>
                                </a:lnTo>
                                <a:lnTo>
                                  <a:pt x="96" y="23"/>
                                </a:lnTo>
                                <a:lnTo>
                                  <a:pt x="95" y="19"/>
                                </a:lnTo>
                                <a:close/>
                                <a:moveTo>
                                  <a:pt x="174" y="19"/>
                                </a:moveTo>
                                <a:lnTo>
                                  <a:pt x="137" y="19"/>
                                </a:lnTo>
                                <a:lnTo>
                                  <a:pt x="141" y="20"/>
                                </a:lnTo>
                                <a:lnTo>
                                  <a:pt x="144" y="23"/>
                                </a:lnTo>
                                <a:lnTo>
                                  <a:pt x="149" y="25"/>
                                </a:lnTo>
                                <a:lnTo>
                                  <a:pt x="152" y="29"/>
                                </a:lnTo>
                                <a:lnTo>
                                  <a:pt x="154" y="36"/>
                                </a:lnTo>
                                <a:lnTo>
                                  <a:pt x="155" y="43"/>
                                </a:lnTo>
                                <a:lnTo>
                                  <a:pt x="155" y="133"/>
                                </a:lnTo>
                                <a:lnTo>
                                  <a:pt x="177" y="133"/>
                                </a:lnTo>
                                <a:lnTo>
                                  <a:pt x="177" y="29"/>
                                </a:lnTo>
                                <a:lnTo>
                                  <a:pt x="174" y="19"/>
                                </a:lnTo>
                                <a:close/>
                                <a:moveTo>
                                  <a:pt x="149" y="0"/>
                                </a:moveTo>
                                <a:lnTo>
                                  <a:pt x="137" y="0"/>
                                </a:lnTo>
                                <a:lnTo>
                                  <a:pt x="125" y="1"/>
                                </a:lnTo>
                                <a:lnTo>
                                  <a:pt x="115" y="6"/>
                                </a:lnTo>
                                <a:lnTo>
                                  <a:pt x="105" y="13"/>
                                </a:lnTo>
                                <a:lnTo>
                                  <a:pt x="96" y="23"/>
                                </a:lnTo>
                                <a:lnTo>
                                  <a:pt x="114" y="23"/>
                                </a:lnTo>
                                <a:lnTo>
                                  <a:pt x="123" y="19"/>
                                </a:lnTo>
                                <a:lnTo>
                                  <a:pt x="174" y="19"/>
                                </a:lnTo>
                                <a:lnTo>
                                  <a:pt x="173" y="18"/>
                                </a:lnTo>
                                <a:lnTo>
                                  <a:pt x="166" y="11"/>
                                </a:lnTo>
                                <a:lnTo>
                                  <a:pt x="160" y="3"/>
                                </a:lnTo>
                                <a:lnTo>
                                  <a:pt x="149" y="0"/>
                                </a:lnTo>
                                <a:close/>
                                <a:moveTo>
                                  <a:pt x="69" y="0"/>
                                </a:moveTo>
                                <a:lnTo>
                                  <a:pt x="51" y="0"/>
                                </a:lnTo>
                                <a:lnTo>
                                  <a:pt x="44" y="2"/>
                                </a:lnTo>
                                <a:lnTo>
                                  <a:pt x="29" y="9"/>
                                </a:lnTo>
                                <a:lnTo>
                                  <a:pt x="20" y="21"/>
                                </a:lnTo>
                                <a:lnTo>
                                  <a:pt x="42" y="21"/>
                                </a:lnTo>
                                <a:lnTo>
                                  <a:pt x="48" y="19"/>
                                </a:lnTo>
                                <a:lnTo>
                                  <a:pt x="95" y="19"/>
                                </a:lnTo>
                                <a:lnTo>
                                  <a:pt x="94" y="15"/>
                                </a:lnTo>
                                <a:lnTo>
                                  <a:pt x="89" y="11"/>
                                </a:lnTo>
                                <a:lnTo>
                                  <a:pt x="83" y="6"/>
                                </a:lnTo>
                                <a:lnTo>
                                  <a:pt x="77" y="2"/>
                                </a:lnTo>
                                <a:lnTo>
                                  <a:pt x="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" name="AutoShape 387"/>
                        <wps:cNvSpPr>
                          <a:spLocks/>
                        </wps:cNvSpPr>
                        <wps:spPr bwMode="auto">
                          <a:xfrm>
                            <a:off x="577" y="47"/>
                            <a:ext cx="120" cy="137"/>
                          </a:xfrm>
                          <a:custGeom>
                            <a:avLst/>
                            <a:gdLst>
                              <a:gd name="T0" fmla="+- 0 637 577"/>
                              <a:gd name="T1" fmla="*/ T0 w 120"/>
                              <a:gd name="T2" fmla="+- 0 47 47"/>
                              <a:gd name="T3" fmla="*/ 47 h 137"/>
                              <a:gd name="T4" fmla="+- 0 624 577"/>
                              <a:gd name="T5" fmla="*/ T4 w 120"/>
                              <a:gd name="T6" fmla="+- 0 48 47"/>
                              <a:gd name="T7" fmla="*/ 48 h 137"/>
                              <a:gd name="T8" fmla="+- 0 613 577"/>
                              <a:gd name="T9" fmla="*/ T8 w 120"/>
                              <a:gd name="T10" fmla="+- 0 51 47"/>
                              <a:gd name="T11" fmla="*/ 51 h 137"/>
                              <a:gd name="T12" fmla="+- 0 603 577"/>
                              <a:gd name="T13" fmla="*/ T12 w 120"/>
                              <a:gd name="T14" fmla="+- 0 57 47"/>
                              <a:gd name="T15" fmla="*/ 57 h 137"/>
                              <a:gd name="T16" fmla="+- 0 594 577"/>
                              <a:gd name="T17" fmla="*/ T16 w 120"/>
                              <a:gd name="T18" fmla="+- 0 65 47"/>
                              <a:gd name="T19" fmla="*/ 65 h 137"/>
                              <a:gd name="T20" fmla="+- 0 586 577"/>
                              <a:gd name="T21" fmla="*/ T20 w 120"/>
                              <a:gd name="T22" fmla="+- 0 75 47"/>
                              <a:gd name="T23" fmla="*/ 75 h 137"/>
                              <a:gd name="T24" fmla="+- 0 581 577"/>
                              <a:gd name="T25" fmla="*/ T24 w 120"/>
                              <a:gd name="T26" fmla="+- 0 87 47"/>
                              <a:gd name="T27" fmla="*/ 87 h 137"/>
                              <a:gd name="T28" fmla="+- 0 578 577"/>
                              <a:gd name="T29" fmla="*/ T28 w 120"/>
                              <a:gd name="T30" fmla="+- 0 101 47"/>
                              <a:gd name="T31" fmla="*/ 101 h 137"/>
                              <a:gd name="T32" fmla="+- 0 577 577"/>
                              <a:gd name="T33" fmla="*/ T32 w 120"/>
                              <a:gd name="T34" fmla="+- 0 116 47"/>
                              <a:gd name="T35" fmla="*/ 116 h 137"/>
                              <a:gd name="T36" fmla="+- 0 578 577"/>
                              <a:gd name="T37" fmla="*/ T36 w 120"/>
                              <a:gd name="T38" fmla="+- 0 132 47"/>
                              <a:gd name="T39" fmla="*/ 132 h 137"/>
                              <a:gd name="T40" fmla="+- 0 581 577"/>
                              <a:gd name="T41" fmla="*/ T40 w 120"/>
                              <a:gd name="T42" fmla="+- 0 145 47"/>
                              <a:gd name="T43" fmla="*/ 145 h 137"/>
                              <a:gd name="T44" fmla="+- 0 586 577"/>
                              <a:gd name="T45" fmla="*/ T44 w 120"/>
                              <a:gd name="T46" fmla="+- 0 156 47"/>
                              <a:gd name="T47" fmla="*/ 156 h 137"/>
                              <a:gd name="T48" fmla="+- 0 593 577"/>
                              <a:gd name="T49" fmla="*/ T48 w 120"/>
                              <a:gd name="T50" fmla="+- 0 166 47"/>
                              <a:gd name="T51" fmla="*/ 166 h 137"/>
                              <a:gd name="T52" fmla="+- 0 602 577"/>
                              <a:gd name="T53" fmla="*/ T52 w 120"/>
                              <a:gd name="T54" fmla="+- 0 173 47"/>
                              <a:gd name="T55" fmla="*/ 173 h 137"/>
                              <a:gd name="T56" fmla="+- 0 613 577"/>
                              <a:gd name="T57" fmla="*/ T56 w 120"/>
                              <a:gd name="T58" fmla="+- 0 179 47"/>
                              <a:gd name="T59" fmla="*/ 179 h 137"/>
                              <a:gd name="T60" fmla="+- 0 625 577"/>
                              <a:gd name="T61" fmla="*/ T60 w 120"/>
                              <a:gd name="T62" fmla="+- 0 182 47"/>
                              <a:gd name="T63" fmla="*/ 182 h 137"/>
                              <a:gd name="T64" fmla="+- 0 638 577"/>
                              <a:gd name="T65" fmla="*/ T64 w 120"/>
                              <a:gd name="T66" fmla="+- 0 184 47"/>
                              <a:gd name="T67" fmla="*/ 184 h 137"/>
                              <a:gd name="T68" fmla="+- 0 654 577"/>
                              <a:gd name="T69" fmla="*/ T68 w 120"/>
                              <a:gd name="T70" fmla="+- 0 184 47"/>
                              <a:gd name="T71" fmla="*/ 184 h 137"/>
                              <a:gd name="T72" fmla="+- 0 666 577"/>
                              <a:gd name="T73" fmla="*/ T72 w 120"/>
                              <a:gd name="T74" fmla="+- 0 180 47"/>
                              <a:gd name="T75" fmla="*/ 180 h 137"/>
                              <a:gd name="T76" fmla="+- 0 676 577"/>
                              <a:gd name="T77" fmla="*/ T76 w 120"/>
                              <a:gd name="T78" fmla="+- 0 173 47"/>
                              <a:gd name="T79" fmla="*/ 173 h 137"/>
                              <a:gd name="T80" fmla="+- 0 686 577"/>
                              <a:gd name="T81" fmla="*/ T80 w 120"/>
                              <a:gd name="T82" fmla="+- 0 166 47"/>
                              <a:gd name="T83" fmla="*/ 166 h 137"/>
                              <a:gd name="T84" fmla="+- 0 628 577"/>
                              <a:gd name="T85" fmla="*/ T84 w 120"/>
                              <a:gd name="T86" fmla="+- 0 166 47"/>
                              <a:gd name="T87" fmla="*/ 166 h 137"/>
                              <a:gd name="T88" fmla="+- 0 619 577"/>
                              <a:gd name="T89" fmla="*/ T88 w 120"/>
                              <a:gd name="T90" fmla="+- 0 162 47"/>
                              <a:gd name="T91" fmla="*/ 162 h 137"/>
                              <a:gd name="T92" fmla="+- 0 612 577"/>
                              <a:gd name="T93" fmla="*/ T92 w 120"/>
                              <a:gd name="T94" fmla="+- 0 154 47"/>
                              <a:gd name="T95" fmla="*/ 154 h 137"/>
                              <a:gd name="T96" fmla="+- 0 605 577"/>
                              <a:gd name="T97" fmla="*/ T96 w 120"/>
                              <a:gd name="T98" fmla="+- 0 146 47"/>
                              <a:gd name="T99" fmla="*/ 146 h 137"/>
                              <a:gd name="T100" fmla="+- 0 600 577"/>
                              <a:gd name="T101" fmla="*/ T100 w 120"/>
                              <a:gd name="T102" fmla="+- 0 136 47"/>
                              <a:gd name="T103" fmla="*/ 136 h 137"/>
                              <a:gd name="T104" fmla="+- 0 600 577"/>
                              <a:gd name="T105" fmla="*/ T104 w 120"/>
                              <a:gd name="T106" fmla="+- 0 121 47"/>
                              <a:gd name="T107" fmla="*/ 121 h 137"/>
                              <a:gd name="T108" fmla="+- 0 697 577"/>
                              <a:gd name="T109" fmla="*/ T108 w 120"/>
                              <a:gd name="T110" fmla="+- 0 121 47"/>
                              <a:gd name="T111" fmla="*/ 121 h 137"/>
                              <a:gd name="T112" fmla="+- 0 697 577"/>
                              <a:gd name="T113" fmla="*/ T112 w 120"/>
                              <a:gd name="T114" fmla="+- 0 115 47"/>
                              <a:gd name="T115" fmla="*/ 115 h 137"/>
                              <a:gd name="T116" fmla="+- 0 696 577"/>
                              <a:gd name="T117" fmla="*/ T116 w 120"/>
                              <a:gd name="T118" fmla="+- 0 103 47"/>
                              <a:gd name="T119" fmla="*/ 103 h 137"/>
                              <a:gd name="T120" fmla="+- 0 601 577"/>
                              <a:gd name="T121" fmla="*/ T120 w 120"/>
                              <a:gd name="T122" fmla="+- 0 103 47"/>
                              <a:gd name="T123" fmla="*/ 103 h 137"/>
                              <a:gd name="T124" fmla="+- 0 601 577"/>
                              <a:gd name="T125" fmla="*/ T124 w 120"/>
                              <a:gd name="T126" fmla="+- 0 91 47"/>
                              <a:gd name="T127" fmla="*/ 91 h 137"/>
                              <a:gd name="T128" fmla="+- 0 605 577"/>
                              <a:gd name="T129" fmla="*/ T128 w 120"/>
                              <a:gd name="T130" fmla="+- 0 83 47"/>
                              <a:gd name="T131" fmla="*/ 83 h 137"/>
                              <a:gd name="T132" fmla="+- 0 619 577"/>
                              <a:gd name="T133" fmla="*/ T132 w 120"/>
                              <a:gd name="T134" fmla="+- 0 68 47"/>
                              <a:gd name="T135" fmla="*/ 68 h 137"/>
                              <a:gd name="T136" fmla="+- 0 628 577"/>
                              <a:gd name="T137" fmla="*/ T136 w 120"/>
                              <a:gd name="T138" fmla="+- 0 65 47"/>
                              <a:gd name="T139" fmla="*/ 65 h 137"/>
                              <a:gd name="T140" fmla="+- 0 680 577"/>
                              <a:gd name="T141" fmla="*/ T140 w 120"/>
                              <a:gd name="T142" fmla="+- 0 65 47"/>
                              <a:gd name="T143" fmla="*/ 65 h 137"/>
                              <a:gd name="T144" fmla="+- 0 672 577"/>
                              <a:gd name="T145" fmla="*/ T144 w 120"/>
                              <a:gd name="T146" fmla="+- 0 57 47"/>
                              <a:gd name="T147" fmla="*/ 57 h 137"/>
                              <a:gd name="T148" fmla="+- 0 662 577"/>
                              <a:gd name="T149" fmla="*/ T148 w 120"/>
                              <a:gd name="T150" fmla="+- 0 51 47"/>
                              <a:gd name="T151" fmla="*/ 51 h 137"/>
                              <a:gd name="T152" fmla="+- 0 650 577"/>
                              <a:gd name="T153" fmla="*/ T152 w 120"/>
                              <a:gd name="T154" fmla="+- 0 48 47"/>
                              <a:gd name="T155" fmla="*/ 48 h 137"/>
                              <a:gd name="T156" fmla="+- 0 637 577"/>
                              <a:gd name="T157" fmla="*/ T156 w 120"/>
                              <a:gd name="T158" fmla="+- 0 47 47"/>
                              <a:gd name="T159" fmla="*/ 47 h 137"/>
                              <a:gd name="T160" fmla="+- 0 673 577"/>
                              <a:gd name="T161" fmla="*/ T160 w 120"/>
                              <a:gd name="T162" fmla="+- 0 138 47"/>
                              <a:gd name="T163" fmla="*/ 138 h 137"/>
                              <a:gd name="T164" fmla="+- 0 670 577"/>
                              <a:gd name="T165" fmla="*/ T164 w 120"/>
                              <a:gd name="T166" fmla="+- 0 148 47"/>
                              <a:gd name="T167" fmla="*/ 148 h 137"/>
                              <a:gd name="T168" fmla="+- 0 666 577"/>
                              <a:gd name="T169" fmla="*/ T168 w 120"/>
                              <a:gd name="T170" fmla="+- 0 155 47"/>
                              <a:gd name="T171" fmla="*/ 155 h 137"/>
                              <a:gd name="T172" fmla="+- 0 660 577"/>
                              <a:gd name="T173" fmla="*/ T172 w 120"/>
                              <a:gd name="T174" fmla="+- 0 158 47"/>
                              <a:gd name="T175" fmla="*/ 158 h 137"/>
                              <a:gd name="T176" fmla="+- 0 654 577"/>
                              <a:gd name="T177" fmla="*/ T176 w 120"/>
                              <a:gd name="T178" fmla="+- 0 163 47"/>
                              <a:gd name="T179" fmla="*/ 163 h 137"/>
                              <a:gd name="T180" fmla="+- 0 647 577"/>
                              <a:gd name="T181" fmla="*/ T180 w 120"/>
                              <a:gd name="T182" fmla="+- 0 166 47"/>
                              <a:gd name="T183" fmla="*/ 166 h 137"/>
                              <a:gd name="T184" fmla="+- 0 686 577"/>
                              <a:gd name="T185" fmla="*/ T184 w 120"/>
                              <a:gd name="T186" fmla="+- 0 166 47"/>
                              <a:gd name="T187" fmla="*/ 166 h 137"/>
                              <a:gd name="T188" fmla="+- 0 692 577"/>
                              <a:gd name="T189" fmla="*/ T188 w 120"/>
                              <a:gd name="T190" fmla="+- 0 155 47"/>
                              <a:gd name="T191" fmla="*/ 155 h 137"/>
                              <a:gd name="T192" fmla="+- 0 696 577"/>
                              <a:gd name="T193" fmla="*/ T192 w 120"/>
                              <a:gd name="T194" fmla="+- 0 142 47"/>
                              <a:gd name="T195" fmla="*/ 142 h 137"/>
                              <a:gd name="T196" fmla="+- 0 673 577"/>
                              <a:gd name="T197" fmla="*/ T196 w 120"/>
                              <a:gd name="T198" fmla="+- 0 138 47"/>
                              <a:gd name="T199" fmla="*/ 138 h 137"/>
                              <a:gd name="T200" fmla="+- 0 680 577"/>
                              <a:gd name="T201" fmla="*/ T200 w 120"/>
                              <a:gd name="T202" fmla="+- 0 65 47"/>
                              <a:gd name="T203" fmla="*/ 65 h 137"/>
                              <a:gd name="T204" fmla="+- 0 649 577"/>
                              <a:gd name="T205" fmla="*/ T204 w 120"/>
                              <a:gd name="T206" fmla="+- 0 65 47"/>
                              <a:gd name="T207" fmla="*/ 65 h 137"/>
                              <a:gd name="T208" fmla="+- 0 658 577"/>
                              <a:gd name="T209" fmla="*/ T208 w 120"/>
                              <a:gd name="T210" fmla="+- 0 70 47"/>
                              <a:gd name="T211" fmla="*/ 70 h 137"/>
                              <a:gd name="T212" fmla="+- 0 665 577"/>
                              <a:gd name="T213" fmla="*/ T212 w 120"/>
                              <a:gd name="T214" fmla="+- 0 78 47"/>
                              <a:gd name="T215" fmla="*/ 78 h 137"/>
                              <a:gd name="T216" fmla="+- 0 670 577"/>
                              <a:gd name="T217" fmla="*/ T216 w 120"/>
                              <a:gd name="T218" fmla="+- 0 84 47"/>
                              <a:gd name="T219" fmla="*/ 84 h 137"/>
                              <a:gd name="T220" fmla="+- 0 673 577"/>
                              <a:gd name="T221" fmla="*/ T220 w 120"/>
                              <a:gd name="T222" fmla="+- 0 91 47"/>
                              <a:gd name="T223" fmla="*/ 91 h 137"/>
                              <a:gd name="T224" fmla="+- 0 673 577"/>
                              <a:gd name="T225" fmla="*/ T224 w 120"/>
                              <a:gd name="T226" fmla="+- 0 103 47"/>
                              <a:gd name="T227" fmla="*/ 103 h 137"/>
                              <a:gd name="T228" fmla="+- 0 696 577"/>
                              <a:gd name="T229" fmla="*/ T228 w 120"/>
                              <a:gd name="T230" fmla="+- 0 103 47"/>
                              <a:gd name="T231" fmla="*/ 103 h 137"/>
                              <a:gd name="T232" fmla="+- 0 696 577"/>
                              <a:gd name="T233" fmla="*/ T232 w 120"/>
                              <a:gd name="T234" fmla="+- 0 100 47"/>
                              <a:gd name="T235" fmla="*/ 100 h 137"/>
                              <a:gd name="T236" fmla="+- 0 693 577"/>
                              <a:gd name="T237" fmla="*/ T236 w 120"/>
                              <a:gd name="T238" fmla="+- 0 86 47"/>
                              <a:gd name="T239" fmla="*/ 86 h 137"/>
                              <a:gd name="T240" fmla="+- 0 688 577"/>
                              <a:gd name="T241" fmla="*/ T240 w 120"/>
                              <a:gd name="T242" fmla="+- 0 75 47"/>
                              <a:gd name="T243" fmla="*/ 75 h 137"/>
                              <a:gd name="T244" fmla="+- 0 680 577"/>
                              <a:gd name="T245" fmla="*/ T244 w 120"/>
                              <a:gd name="T246" fmla="+- 0 65 47"/>
                              <a:gd name="T247" fmla="*/ 65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120" h="137">
                                <a:moveTo>
                                  <a:pt x="60" y="0"/>
                                </a:moveTo>
                                <a:lnTo>
                                  <a:pt x="47" y="1"/>
                                </a:lnTo>
                                <a:lnTo>
                                  <a:pt x="36" y="4"/>
                                </a:lnTo>
                                <a:lnTo>
                                  <a:pt x="26" y="10"/>
                                </a:lnTo>
                                <a:lnTo>
                                  <a:pt x="17" y="18"/>
                                </a:lnTo>
                                <a:lnTo>
                                  <a:pt x="9" y="28"/>
                                </a:lnTo>
                                <a:lnTo>
                                  <a:pt x="4" y="40"/>
                                </a:lnTo>
                                <a:lnTo>
                                  <a:pt x="1" y="54"/>
                                </a:lnTo>
                                <a:lnTo>
                                  <a:pt x="0" y="69"/>
                                </a:lnTo>
                                <a:lnTo>
                                  <a:pt x="1" y="85"/>
                                </a:lnTo>
                                <a:lnTo>
                                  <a:pt x="4" y="98"/>
                                </a:lnTo>
                                <a:lnTo>
                                  <a:pt x="9" y="109"/>
                                </a:lnTo>
                                <a:lnTo>
                                  <a:pt x="16" y="119"/>
                                </a:lnTo>
                                <a:lnTo>
                                  <a:pt x="25" y="126"/>
                                </a:lnTo>
                                <a:lnTo>
                                  <a:pt x="36" y="132"/>
                                </a:lnTo>
                                <a:lnTo>
                                  <a:pt x="48" y="135"/>
                                </a:lnTo>
                                <a:lnTo>
                                  <a:pt x="61" y="137"/>
                                </a:lnTo>
                                <a:lnTo>
                                  <a:pt x="77" y="137"/>
                                </a:lnTo>
                                <a:lnTo>
                                  <a:pt x="89" y="133"/>
                                </a:lnTo>
                                <a:lnTo>
                                  <a:pt x="99" y="126"/>
                                </a:lnTo>
                                <a:lnTo>
                                  <a:pt x="109" y="119"/>
                                </a:lnTo>
                                <a:lnTo>
                                  <a:pt x="51" y="119"/>
                                </a:lnTo>
                                <a:lnTo>
                                  <a:pt x="42" y="115"/>
                                </a:lnTo>
                                <a:lnTo>
                                  <a:pt x="35" y="107"/>
                                </a:lnTo>
                                <a:lnTo>
                                  <a:pt x="28" y="99"/>
                                </a:lnTo>
                                <a:lnTo>
                                  <a:pt x="23" y="89"/>
                                </a:lnTo>
                                <a:lnTo>
                                  <a:pt x="23" y="74"/>
                                </a:lnTo>
                                <a:lnTo>
                                  <a:pt x="120" y="74"/>
                                </a:lnTo>
                                <a:lnTo>
                                  <a:pt x="120" y="68"/>
                                </a:lnTo>
                                <a:lnTo>
                                  <a:pt x="119" y="56"/>
                                </a:lnTo>
                                <a:lnTo>
                                  <a:pt x="24" y="56"/>
                                </a:lnTo>
                                <a:lnTo>
                                  <a:pt x="24" y="44"/>
                                </a:lnTo>
                                <a:lnTo>
                                  <a:pt x="28" y="36"/>
                                </a:lnTo>
                                <a:lnTo>
                                  <a:pt x="42" y="21"/>
                                </a:lnTo>
                                <a:lnTo>
                                  <a:pt x="51" y="18"/>
                                </a:lnTo>
                                <a:lnTo>
                                  <a:pt x="103" y="18"/>
                                </a:lnTo>
                                <a:lnTo>
                                  <a:pt x="95" y="10"/>
                                </a:lnTo>
                                <a:lnTo>
                                  <a:pt x="85" y="4"/>
                                </a:lnTo>
                                <a:lnTo>
                                  <a:pt x="73" y="1"/>
                                </a:lnTo>
                                <a:lnTo>
                                  <a:pt x="60" y="0"/>
                                </a:lnTo>
                                <a:close/>
                                <a:moveTo>
                                  <a:pt x="96" y="91"/>
                                </a:moveTo>
                                <a:lnTo>
                                  <a:pt x="93" y="101"/>
                                </a:lnTo>
                                <a:lnTo>
                                  <a:pt x="89" y="108"/>
                                </a:lnTo>
                                <a:lnTo>
                                  <a:pt x="83" y="111"/>
                                </a:lnTo>
                                <a:lnTo>
                                  <a:pt x="77" y="116"/>
                                </a:lnTo>
                                <a:lnTo>
                                  <a:pt x="70" y="119"/>
                                </a:lnTo>
                                <a:lnTo>
                                  <a:pt x="109" y="119"/>
                                </a:lnTo>
                                <a:lnTo>
                                  <a:pt x="115" y="108"/>
                                </a:lnTo>
                                <a:lnTo>
                                  <a:pt x="119" y="95"/>
                                </a:lnTo>
                                <a:lnTo>
                                  <a:pt x="96" y="91"/>
                                </a:lnTo>
                                <a:close/>
                                <a:moveTo>
                                  <a:pt x="103" y="18"/>
                                </a:moveTo>
                                <a:lnTo>
                                  <a:pt x="72" y="18"/>
                                </a:lnTo>
                                <a:lnTo>
                                  <a:pt x="81" y="23"/>
                                </a:lnTo>
                                <a:lnTo>
                                  <a:pt x="88" y="31"/>
                                </a:lnTo>
                                <a:lnTo>
                                  <a:pt x="93" y="37"/>
                                </a:lnTo>
                                <a:lnTo>
                                  <a:pt x="96" y="44"/>
                                </a:lnTo>
                                <a:lnTo>
                                  <a:pt x="96" y="56"/>
                                </a:lnTo>
                                <a:lnTo>
                                  <a:pt x="119" y="56"/>
                                </a:lnTo>
                                <a:lnTo>
                                  <a:pt x="119" y="53"/>
                                </a:lnTo>
                                <a:lnTo>
                                  <a:pt x="116" y="39"/>
                                </a:lnTo>
                                <a:lnTo>
                                  <a:pt x="111" y="28"/>
                                </a:lnTo>
                                <a:lnTo>
                                  <a:pt x="103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" name="AutoShape 386"/>
                        <wps:cNvSpPr>
                          <a:spLocks/>
                        </wps:cNvSpPr>
                        <wps:spPr bwMode="auto">
                          <a:xfrm>
                            <a:off x="716" y="0"/>
                            <a:ext cx="113" cy="184"/>
                          </a:xfrm>
                          <a:custGeom>
                            <a:avLst/>
                            <a:gdLst>
                              <a:gd name="T0" fmla="+- 0 761 716"/>
                              <a:gd name="T1" fmla="*/ T0 w 113"/>
                              <a:gd name="T2" fmla="*/ 47 h 184"/>
                              <a:gd name="T3" fmla="+- 0 743 716"/>
                              <a:gd name="T4" fmla="*/ T3 w 113"/>
                              <a:gd name="T5" fmla="*/ 55 h 184"/>
                              <a:gd name="T6" fmla="+- 0 727 716"/>
                              <a:gd name="T7" fmla="*/ T6 w 113"/>
                              <a:gd name="T8" fmla="*/ 70 h 184"/>
                              <a:gd name="T9" fmla="+- 0 719 716"/>
                              <a:gd name="T10" fmla="*/ T9 w 113"/>
                              <a:gd name="T11" fmla="*/ 91 h 184"/>
                              <a:gd name="T12" fmla="+- 0 716 716"/>
                              <a:gd name="T13" fmla="*/ T12 w 113"/>
                              <a:gd name="T14" fmla="*/ 128 h 184"/>
                              <a:gd name="T15" fmla="+- 0 724 716"/>
                              <a:gd name="T16" fmla="*/ T15 w 113"/>
                              <a:gd name="T17" fmla="*/ 151 h 184"/>
                              <a:gd name="T18" fmla="+- 0 734 716"/>
                              <a:gd name="T19" fmla="*/ T18 w 113"/>
                              <a:gd name="T20" fmla="*/ 169 h 184"/>
                              <a:gd name="T21" fmla="+- 0 752 716"/>
                              <a:gd name="T22" fmla="*/ T21 w 113"/>
                              <a:gd name="T23" fmla="*/ 181 h 184"/>
                              <a:gd name="T24" fmla="+- 0 773 716"/>
                              <a:gd name="T25" fmla="*/ T24 w 113"/>
                              <a:gd name="T26" fmla="*/ 184 h 184"/>
                              <a:gd name="T27" fmla="+- 0 793 716"/>
                              <a:gd name="T28" fmla="*/ T27 w 113"/>
                              <a:gd name="T29" fmla="*/ 179 h 184"/>
                              <a:gd name="T30" fmla="+- 0 808 716"/>
                              <a:gd name="T31" fmla="*/ T30 w 113"/>
                              <a:gd name="T32" fmla="*/ 166 h 184"/>
                              <a:gd name="T33" fmla="+- 0 756 716"/>
                              <a:gd name="T34" fmla="*/ T33 w 113"/>
                              <a:gd name="T35" fmla="*/ 161 h 184"/>
                              <a:gd name="T36" fmla="+- 0 743 716"/>
                              <a:gd name="T37" fmla="*/ T36 w 113"/>
                              <a:gd name="T38" fmla="*/ 145 h 184"/>
                              <a:gd name="T39" fmla="+- 0 739 716"/>
                              <a:gd name="T40" fmla="*/ T39 w 113"/>
                              <a:gd name="T41" fmla="*/ 98 h 184"/>
                              <a:gd name="T42" fmla="+- 0 749 716"/>
                              <a:gd name="T43" fmla="*/ T42 w 113"/>
                              <a:gd name="T44" fmla="*/ 78 h 184"/>
                              <a:gd name="T45" fmla="+- 0 763 716"/>
                              <a:gd name="T46" fmla="*/ T45 w 113"/>
                              <a:gd name="T47" fmla="*/ 66 h 184"/>
                              <a:gd name="T48" fmla="+- 0 829 716"/>
                              <a:gd name="T49" fmla="*/ T48 w 113"/>
                              <a:gd name="T50" fmla="*/ 65 h 184"/>
                              <a:gd name="T51" fmla="+- 0 804 716"/>
                              <a:gd name="T52" fmla="*/ T51 w 113"/>
                              <a:gd name="T53" fmla="*/ 60 h 184"/>
                              <a:gd name="T54" fmla="+- 0 792 716"/>
                              <a:gd name="T55" fmla="*/ T54 w 113"/>
                              <a:gd name="T56" fmla="*/ 52 h 184"/>
                              <a:gd name="T57" fmla="+- 0 779 716"/>
                              <a:gd name="T58" fmla="*/ T57 w 113"/>
                              <a:gd name="T59" fmla="*/ 47 h 184"/>
                              <a:gd name="T60" fmla="+- 0 809 716"/>
                              <a:gd name="T61" fmla="*/ T60 w 113"/>
                              <a:gd name="T62" fmla="*/ 164 h 184"/>
                              <a:gd name="T63" fmla="+- 0 829 716"/>
                              <a:gd name="T64" fmla="*/ T63 w 113"/>
                              <a:gd name="T65" fmla="*/ 180 h 184"/>
                              <a:gd name="T66" fmla="+- 0 829 716"/>
                              <a:gd name="T67" fmla="*/ T66 w 113"/>
                              <a:gd name="T68" fmla="*/ 66 h 184"/>
                              <a:gd name="T69" fmla="+- 0 792 716"/>
                              <a:gd name="T70" fmla="*/ T69 w 113"/>
                              <a:gd name="T71" fmla="*/ 70 h 184"/>
                              <a:gd name="T72" fmla="+- 0 803 716"/>
                              <a:gd name="T73" fmla="*/ T72 w 113"/>
                              <a:gd name="T74" fmla="*/ 85 h 184"/>
                              <a:gd name="T75" fmla="+- 0 808 716"/>
                              <a:gd name="T76" fmla="*/ T75 w 113"/>
                              <a:gd name="T77" fmla="*/ 105 h 184"/>
                              <a:gd name="T78" fmla="+- 0 809 716"/>
                              <a:gd name="T79" fmla="*/ T78 w 113"/>
                              <a:gd name="T80" fmla="*/ 133 h 184"/>
                              <a:gd name="T81" fmla="+- 0 792 716"/>
                              <a:gd name="T82" fmla="*/ T81 w 113"/>
                              <a:gd name="T83" fmla="*/ 162 h 184"/>
                              <a:gd name="T84" fmla="+- 0 808 716"/>
                              <a:gd name="T85" fmla="*/ T84 w 113"/>
                              <a:gd name="T86" fmla="*/ 166 h 184"/>
                              <a:gd name="T87" fmla="+- 0 829 716"/>
                              <a:gd name="T88" fmla="*/ T87 w 113"/>
                              <a:gd name="T89" fmla="*/ 164 h 184"/>
                              <a:gd name="T90" fmla="+- 0 829 716"/>
                              <a:gd name="T91" fmla="*/ T90 w 113"/>
                              <a:gd name="T92" fmla="*/ 0 h 184"/>
                              <a:gd name="T93" fmla="+- 0 808 716"/>
                              <a:gd name="T94" fmla="*/ T93 w 113"/>
                              <a:gd name="T95" fmla="*/ 65 h 184"/>
                              <a:gd name="T96" fmla="+- 0 829 716"/>
                              <a:gd name="T97" fmla="*/ T96 w 113"/>
                              <a:gd name="T98" fmla="*/ 0 h 184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  <a:cxn ang="0">
                                <a:pos x="T31" y="T32"/>
                              </a:cxn>
                              <a:cxn ang="0">
                                <a:pos x="T34" y="T35"/>
                              </a:cxn>
                              <a:cxn ang="0">
                                <a:pos x="T37" y="T38"/>
                              </a:cxn>
                              <a:cxn ang="0">
                                <a:pos x="T40" y="T41"/>
                              </a:cxn>
                              <a:cxn ang="0">
                                <a:pos x="T43" y="T44"/>
                              </a:cxn>
                              <a:cxn ang="0">
                                <a:pos x="T46" y="T47"/>
                              </a:cxn>
                              <a:cxn ang="0">
                                <a:pos x="T49" y="T50"/>
                              </a:cxn>
                              <a:cxn ang="0">
                                <a:pos x="T52" y="T53"/>
                              </a:cxn>
                              <a:cxn ang="0">
                                <a:pos x="T55" y="T56"/>
                              </a:cxn>
                              <a:cxn ang="0">
                                <a:pos x="T58" y="T59"/>
                              </a:cxn>
                              <a:cxn ang="0">
                                <a:pos x="T61" y="T62"/>
                              </a:cxn>
                              <a:cxn ang="0">
                                <a:pos x="T64" y="T65"/>
                              </a:cxn>
                              <a:cxn ang="0">
                                <a:pos x="T67" y="T68"/>
                              </a:cxn>
                              <a:cxn ang="0">
                                <a:pos x="T70" y="T71"/>
                              </a:cxn>
                              <a:cxn ang="0">
                                <a:pos x="T73" y="T74"/>
                              </a:cxn>
                              <a:cxn ang="0">
                                <a:pos x="T76" y="T77"/>
                              </a:cxn>
                              <a:cxn ang="0">
                                <a:pos x="T79" y="T80"/>
                              </a:cxn>
                              <a:cxn ang="0">
                                <a:pos x="T82" y="T83"/>
                              </a:cxn>
                              <a:cxn ang="0">
                                <a:pos x="T85" y="T86"/>
                              </a:cxn>
                              <a:cxn ang="0">
                                <a:pos x="T88" y="T89"/>
                              </a:cxn>
                              <a:cxn ang="0">
                                <a:pos x="T91" y="T92"/>
                              </a:cxn>
                              <a:cxn ang="0">
                                <a:pos x="T94" y="T95"/>
                              </a:cxn>
                              <a:cxn ang="0">
                                <a:pos x="T97" y="T98"/>
                              </a:cxn>
                            </a:cxnLst>
                            <a:rect l="0" t="0" r="r" b="b"/>
                            <a:pathLst>
                              <a:path w="113" h="184">
                                <a:moveTo>
                                  <a:pt x="63" y="47"/>
                                </a:moveTo>
                                <a:lnTo>
                                  <a:pt x="45" y="47"/>
                                </a:lnTo>
                                <a:lnTo>
                                  <a:pt x="35" y="50"/>
                                </a:lnTo>
                                <a:lnTo>
                                  <a:pt x="27" y="55"/>
                                </a:lnTo>
                                <a:lnTo>
                                  <a:pt x="17" y="61"/>
                                </a:lnTo>
                                <a:lnTo>
                                  <a:pt x="11" y="70"/>
                                </a:lnTo>
                                <a:lnTo>
                                  <a:pt x="6" y="80"/>
                                </a:lnTo>
                                <a:lnTo>
                                  <a:pt x="3" y="91"/>
                                </a:lnTo>
                                <a:lnTo>
                                  <a:pt x="0" y="102"/>
                                </a:lnTo>
                                <a:lnTo>
                                  <a:pt x="0" y="128"/>
                                </a:lnTo>
                                <a:lnTo>
                                  <a:pt x="3" y="140"/>
                                </a:lnTo>
                                <a:lnTo>
                                  <a:pt x="8" y="151"/>
                                </a:lnTo>
                                <a:lnTo>
                                  <a:pt x="12" y="161"/>
                                </a:lnTo>
                                <a:lnTo>
                                  <a:pt x="18" y="169"/>
                                </a:lnTo>
                                <a:lnTo>
                                  <a:pt x="28" y="175"/>
                                </a:lnTo>
                                <a:lnTo>
                                  <a:pt x="36" y="181"/>
                                </a:lnTo>
                                <a:lnTo>
                                  <a:pt x="46" y="184"/>
                                </a:lnTo>
                                <a:lnTo>
                                  <a:pt x="57" y="184"/>
                                </a:lnTo>
                                <a:lnTo>
                                  <a:pt x="68" y="182"/>
                                </a:lnTo>
                                <a:lnTo>
                                  <a:pt x="77" y="179"/>
                                </a:lnTo>
                                <a:lnTo>
                                  <a:pt x="86" y="173"/>
                                </a:lnTo>
                                <a:lnTo>
                                  <a:pt x="92" y="166"/>
                                </a:lnTo>
                                <a:lnTo>
                                  <a:pt x="48" y="166"/>
                                </a:lnTo>
                                <a:lnTo>
                                  <a:pt x="40" y="161"/>
                                </a:lnTo>
                                <a:lnTo>
                                  <a:pt x="34" y="152"/>
                                </a:lnTo>
                                <a:lnTo>
                                  <a:pt x="27" y="145"/>
                                </a:lnTo>
                                <a:lnTo>
                                  <a:pt x="23" y="132"/>
                                </a:lnTo>
                                <a:lnTo>
                                  <a:pt x="23" y="98"/>
                                </a:lnTo>
                                <a:lnTo>
                                  <a:pt x="27" y="85"/>
                                </a:lnTo>
                                <a:lnTo>
                                  <a:pt x="33" y="78"/>
                                </a:lnTo>
                                <a:lnTo>
                                  <a:pt x="39" y="70"/>
                                </a:lnTo>
                                <a:lnTo>
                                  <a:pt x="47" y="66"/>
                                </a:lnTo>
                                <a:lnTo>
                                  <a:pt x="113" y="66"/>
                                </a:lnTo>
                                <a:lnTo>
                                  <a:pt x="113" y="65"/>
                                </a:lnTo>
                                <a:lnTo>
                                  <a:pt x="92" y="65"/>
                                </a:lnTo>
                                <a:lnTo>
                                  <a:pt x="88" y="60"/>
                                </a:lnTo>
                                <a:lnTo>
                                  <a:pt x="82" y="55"/>
                                </a:lnTo>
                                <a:lnTo>
                                  <a:pt x="76" y="52"/>
                                </a:lnTo>
                                <a:lnTo>
                                  <a:pt x="70" y="49"/>
                                </a:lnTo>
                                <a:lnTo>
                                  <a:pt x="63" y="47"/>
                                </a:lnTo>
                                <a:close/>
                                <a:moveTo>
                                  <a:pt x="113" y="164"/>
                                </a:moveTo>
                                <a:lnTo>
                                  <a:pt x="93" y="164"/>
                                </a:lnTo>
                                <a:lnTo>
                                  <a:pt x="93" y="180"/>
                                </a:lnTo>
                                <a:lnTo>
                                  <a:pt x="113" y="180"/>
                                </a:lnTo>
                                <a:lnTo>
                                  <a:pt x="113" y="164"/>
                                </a:lnTo>
                                <a:close/>
                                <a:moveTo>
                                  <a:pt x="113" y="66"/>
                                </a:moveTo>
                                <a:lnTo>
                                  <a:pt x="68" y="66"/>
                                </a:lnTo>
                                <a:lnTo>
                                  <a:pt x="76" y="70"/>
                                </a:lnTo>
                                <a:lnTo>
                                  <a:pt x="83" y="78"/>
                                </a:lnTo>
                                <a:lnTo>
                                  <a:pt x="87" y="85"/>
                                </a:lnTo>
                                <a:lnTo>
                                  <a:pt x="90" y="94"/>
                                </a:lnTo>
                                <a:lnTo>
                                  <a:pt x="92" y="105"/>
                                </a:lnTo>
                                <a:lnTo>
                                  <a:pt x="93" y="115"/>
                                </a:lnTo>
                                <a:lnTo>
                                  <a:pt x="93" y="133"/>
                                </a:lnTo>
                                <a:lnTo>
                                  <a:pt x="90" y="145"/>
                                </a:lnTo>
                                <a:lnTo>
                                  <a:pt x="76" y="162"/>
                                </a:lnTo>
                                <a:lnTo>
                                  <a:pt x="68" y="166"/>
                                </a:lnTo>
                                <a:lnTo>
                                  <a:pt x="92" y="166"/>
                                </a:lnTo>
                                <a:lnTo>
                                  <a:pt x="93" y="164"/>
                                </a:lnTo>
                                <a:lnTo>
                                  <a:pt x="113" y="164"/>
                                </a:lnTo>
                                <a:lnTo>
                                  <a:pt x="113" y="66"/>
                                </a:lnTo>
                                <a:close/>
                                <a:moveTo>
                                  <a:pt x="113" y="0"/>
                                </a:moveTo>
                                <a:lnTo>
                                  <a:pt x="92" y="0"/>
                                </a:lnTo>
                                <a:lnTo>
                                  <a:pt x="92" y="65"/>
                                </a:lnTo>
                                <a:lnTo>
                                  <a:pt x="113" y="65"/>
                                </a:lnTo>
                                <a:lnTo>
                                  <a:pt x="1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309F12" id="Group 385" o:spid="_x0000_s1026" style="width:41.5pt;height:9.2pt;mso-position-horizontal-relative:char;mso-position-vertical-relative:line" coordsize="830,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">
                <v:shape id="Freeform 391" o:spid="_x0000_s1027" style="position:absolute;width:122;height:180;visibility:visible;mso-wrap-style:square;v-text-anchor:top" coordsize="122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" path="m121,l,,,180r24,l24,98r84,l108,78r-84,l24,22r97,l121,xe" fillcolor="black" stroked="f">
                  <v:path arrowok="t" o:connecttype="custom" o:connectlocs="121,0;0,0;0,180;24,180;24,98;108,98;108,78;24,78;24,22;121,22;121,0" o:connectangles="0,0,0,0,0,0,0,0,0,0,0"/>
                </v:shape>
                <v:shape id="AutoShape 390" o:spid="_x0000_s1028" style="position:absolute;left:150;top:47;width:71;height:134;visibility:visible;mso-wrap-style:square;v-text-anchor:top" coordsize="71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" path="m19,3l,3,,133r22,l22,56r1,-8l25,39r5,-9l37,25r5,-2l19,23,19,3xm55,l43,,38,1,34,5,29,7r-4,6l19,23r33,l58,25r4,2l71,7,62,2,55,xe" fillcolor="black" stroked="f">
                  <v:path arrowok="t" o:connecttype="custom" o:connectlocs="19,50;0,50;0,180;22,180;22,103;23,95;25,86;30,77;37,72;42,70;19,70;19,50;55,47;43,47;38,48;34,52;29,54;25,60;19,70;52,70;58,72;62,74;71,54;62,49;55,47" o:connectangles="0,0,0,0,0,0,0,0,0,0,0,0,0,0,0,0,0,0,0,0,0,0,0,0,0"/>
                </v:shape>
                <v:shape id="AutoShape 389" o:spid="_x0000_s1029" style="position:absolute;left:227;top:47;width:120;height:137;visibility:visible;mso-wrap-style:square;v-text-anchor:top" coordsize="120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" path="m108,19r-37,l79,21r5,5l89,30r2,6l91,45r-1,3l90,50r-9,4l68,56,51,59r-9,1l36,61r-5,1l25,63r-5,3l15,69r-4,3l3,81,1,87,,92r,18l3,119r8,7l19,133r11,4l53,137r8,-2l68,132r9,-3l84,125r5,-5l41,120r-6,-3l30,114r-5,-5l23,104r,-9l24,91r2,-2l29,85r2,-2l35,81r3,-2l45,78,71,74,83,72r7,-4l113,68r,-36l111,29r-1,-6l108,19xm114,117r-22,l95,129r2,4l120,133r-5,-10l114,117xm113,68r-23,l90,86r-1,7l86,98r-2,6l79,110r-7,4l66,117r-9,3l89,120r3,-3l114,117r-1,-4l113,68xm73,l51,,41,2,32,5,24,8r-6,4l8,24,6,31,3,41r22,2l27,33r4,-6l41,20r8,-1l108,19r,-1l104,14,102,9,90,5,83,1,73,xe" fillcolor="black" stroked="f">
                  <v:path arrowok="t" o:connecttype="custom" o:connectlocs="71,66;84,73;91,83;90,95;81,101;51,106;36,108;25,110;15,116;3,128;0,139;3,166;19,180;53,184;68,179;84,172;41,167;30,161;23,151;24,138;29,132;35,128;45,125;83,119;113,115;111,76;108,66;92,164;97,180;115,170;113,115;90,133;86,145;79,157;66,164;89,167;114,164;113,115;51,47;32,52;18,59;6,78;25,90;31,74;49,66;108,65;102,56;83,48" o:connectangles="0,0,0,0,0,0,0,0,0,0,0,0,0,0,0,0,0,0,0,0,0,0,0,0,0,0,0,0,0,0,0,0,0,0,0,0,0,0,0,0,0,0,0,0,0,0,0,0"/>
                </v:shape>
                <v:shape id="AutoShape 388" o:spid="_x0000_s1030" style="position:absolute;left:374;top:47;width:177;height:134;visibility:visible;mso-wrap-style:square;v-text-anchor:top" coordsize="177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" path="m20,3l,3,,133r22,l22,54r1,-9l26,38r2,-6l32,27r6,-3l42,21r-22,l20,3xm95,19r-32,l69,21r3,5l76,32r1,6l77,133r23,l100,44r2,-9l114,23r-18,l95,19xm174,19r-37,l141,20r3,3l149,25r3,4l154,36r1,7l155,133r22,l177,29,174,19xm149,l137,,125,1,115,6r-10,7l96,23r18,l123,19r51,l173,18r-7,-7l160,3,149,xm69,l51,,44,2,29,9,20,21r22,l48,19r47,l94,15,89,11,83,6,77,2,69,xe" fillcolor="black" stroked="f">
                  <v:path arrowok="t" o:connecttype="custom" o:connectlocs="0,50;22,180;23,92;28,79;38,71;20,68;95,66;69,68;76,79;77,180;100,91;114,70;95,66;137,66;144,70;152,76;155,90;177,180;174,66;137,47;115,53;96,70;123,66;173,65;160,50;69,47;44,49;20,68;48,66;94,62;83,53;69,47" o:connectangles="0,0,0,0,0,0,0,0,0,0,0,0,0,0,0,0,0,0,0,0,0,0,0,0,0,0,0,0,0,0,0,0"/>
                </v:shape>
                <v:shape id="AutoShape 387" o:spid="_x0000_s1031" style="position:absolute;left:577;top:47;width:120;height:137;visibility:visible;mso-wrap-style:square;v-text-anchor:top" coordsize="120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" path="m60,l47,1,36,4,26,10r-9,8l9,28,4,40,1,54,,69,1,85,4,98r5,11l16,119r9,7l36,132r12,3l61,137r16,l89,133r10,-7l109,119r-58,l42,115r-7,-8l28,99,23,89r,-15l120,74r,-6l119,56r-95,l24,44r4,-8l42,21r9,-3l103,18,95,10,85,4,73,1,60,xm96,91r-3,10l89,108r-6,3l77,116r-7,3l109,119r6,-11l119,95,96,91xm103,18r-31,l81,23r7,8l93,37r3,7l96,56r23,l119,53,116,39,111,28,103,18xe" fillcolor="black" stroked="f">
                  <v:path arrowok="t" o:connecttype="custom" o:connectlocs="60,47;47,48;36,51;26,57;17,65;9,75;4,87;1,101;0,116;1,132;4,145;9,156;16,166;25,173;36,179;48,182;61,184;77,184;89,180;99,173;109,166;51,166;42,162;35,154;28,146;23,136;23,121;120,121;120,115;119,103;24,103;24,91;28,83;42,68;51,65;103,65;95,57;85,51;73,48;60,47;96,138;93,148;89,155;83,158;77,163;70,166;109,166;115,155;119,142;96,138;103,65;72,65;81,70;88,78;93,84;96,91;96,103;119,103;119,100;116,86;111,75;103,65" o:connectangles="0,0,0,0,0,0,0,0,0,0,0,0,0,0,0,0,0,0,0,0,0,0,0,0,0,0,0,0,0,0,0,0,0,0,0,0,0,0,0,0,0,0,0,0,0,0,0,0,0,0,0,0,0,0,0,0,0,0,0,0,0,0"/>
                </v:shape>
                <v:shape id="AutoShape 386" o:spid="_x0000_s1032" style="position:absolute;left:716;width:113;height:184;visibility:visible;mso-wrap-style:square;v-text-anchor:top" coordsize="113,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" path="m63,47r-18,l35,50r-8,5l17,61r-6,9l6,80,3,91,,102r,26l3,140r5,11l12,161r6,8l28,175r8,6l46,184r11,l68,182r9,-3l86,173r6,-7l48,166r-8,-5l34,152r-7,-7l23,132r,-34l27,85r6,-7l39,70r8,-4l113,66r,-1l92,65,88,60,82,55,76,52,70,49,63,47xm113,164r-20,l93,180r20,l113,164xm113,66r-45,l76,70r7,8l87,85r3,9l92,105r1,10l93,133r-3,12l76,162r-8,4l92,166r1,-2l113,164r,-98xm113,l92,r,65l113,65,113,xe" fillcolor="black" stroked="f">
                  <v:path arrowok="t" o:connecttype="custom" o:connectlocs="45,47;27,55;11,70;3,91;0,128;8,151;18,169;36,181;57,184;77,179;92,166;40,161;27,145;23,98;33,78;47,66;113,65;88,60;76,52;63,47;93,164;113,180;113,66;76,70;87,85;92,105;93,133;76,162;92,166;113,164;113,0;92,65;113,0" o:connectangles="0,0,0,0,0,0,0,0,0,0,0,0,0,0,0,0,0,0,0,0,0,0,0,0,0,0,0,0,0,0,0,0,0"/>
                </v:shape>
                <w10:anchorlock/>
              </v:group>
            </w:pict>
          </mc:Fallback>
        </mc:AlternateContent>
      </w:r>
    </w:p>
    <w:p w14:paraId="0B480322" w14:textId="77777777" w:rsidR="004718EC" w:rsidRDefault="004718EC">
      <w:pPr>
        <w:pStyle w:val="BodyText"/>
        <w:spacing w:before="1"/>
        <w:rPr>
          <w:sz w:val="7"/>
          <w:u w:val="none"/>
        </w:rPr>
      </w:pPr>
    </w:p>
    <w:p w14:paraId="64ACF5DB" w14:textId="77777777" w:rsidR="004718EC" w:rsidRDefault="00C973E3">
      <w:pPr>
        <w:pStyle w:val="BodyText"/>
        <w:spacing w:line="222" w:lineRule="exact"/>
        <w:ind w:left="7395"/>
        <w:rPr>
          <w:i w:val="0"/>
          <w:sz w:val="20"/>
          <w:u w:val="none"/>
        </w:rPr>
      </w:pPr>
      <w:r>
        <w:rPr>
          <w:i w:val="0"/>
          <w:noProof/>
          <w:position w:val="-3"/>
          <w:sz w:val="20"/>
          <w:u w:val="none"/>
        </w:rPr>
        <mc:AlternateContent>
          <mc:Choice Requires="wpg">
            <w:drawing>
              <wp:inline distT="0" distB="0" distL="0" distR="0" wp14:anchorId="6ADD830E" wp14:editId="4EF99397">
                <wp:extent cx="476250" cy="140970"/>
                <wp:effectExtent l="6350" t="0" r="3175" b="4445"/>
                <wp:docPr id="444" name="Group 3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0970"/>
                          <a:chOff x="0" y="0"/>
                          <a:chExt cx="750" cy="222"/>
                        </a:xfrm>
                      </wpg:grpSpPr>
                      <pic:pic xmlns:pic="http://schemas.openxmlformats.org/drawingml/2006/picture">
                        <pic:nvPicPr>
                          <pic:cNvPr id="445" name="Picture 3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6" name="Picture 3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" y="16"/>
                            <a:ext cx="328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E654854" id="Group 382" o:spid="_x0000_s1026" style="width:37.5pt;height:11.1pt;mso-position-horizontal-relative:char;mso-position-vertical-relative:line" coordsize="750,2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">
                <v:shape id="Picture 384" o:spid="_x0000_s1027" type="#_x0000_t75" style="position:absolute;width:398;height: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">
                  <v:imagedata r:id="rId173" o:title=""/>
                </v:shape>
                <v:shape id="Picture 383" o:spid="_x0000_s1028" type="#_x0000_t75" style="position:absolute;left:422;top:16;width:328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">
                  <v:imagedata r:id="rId174" o:title=""/>
                </v:shape>
                <w10:anchorlock/>
              </v:group>
            </w:pict>
          </mc:Fallback>
        </mc:AlternateContent>
      </w:r>
    </w:p>
    <w:p w14:paraId="5A60CFD6" w14:textId="77777777" w:rsidR="004718EC" w:rsidRDefault="00C973E3">
      <w:pPr>
        <w:pStyle w:val="BodyText"/>
        <w:tabs>
          <w:tab w:val="left" w:pos="1167"/>
          <w:tab w:val="left" w:pos="2627"/>
        </w:tabs>
        <w:spacing w:before="191"/>
        <w:ind w:left="460"/>
        <w:rPr>
          <w:u w:val="non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3328" behindDoc="0" locked="0" layoutInCell="1" allowOverlap="1" wp14:anchorId="579FEA16" wp14:editId="2CE42CDA">
                <wp:simplePos x="0" y="0"/>
                <wp:positionH relativeFrom="page">
                  <wp:posOffset>4169410</wp:posOffset>
                </wp:positionH>
                <wp:positionV relativeFrom="paragraph">
                  <wp:posOffset>332740</wp:posOffset>
                </wp:positionV>
                <wp:extent cx="738505" cy="144145"/>
                <wp:effectExtent l="0" t="5715" r="6985" b="2540"/>
                <wp:wrapTopAndBottom/>
                <wp:docPr id="433" name="Group 3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8505" cy="144145"/>
                          <a:chOff x="6566" y="524"/>
                          <a:chExt cx="1163" cy="227"/>
                        </a:xfrm>
                      </wpg:grpSpPr>
                      <pic:pic xmlns:pic="http://schemas.openxmlformats.org/drawingml/2006/picture">
                        <pic:nvPicPr>
                          <pic:cNvPr id="434" name="Picture 3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66" y="535"/>
                            <a:ext cx="136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35" name="Line 380"/>
                        <wps:cNvCnPr>
                          <a:cxnSpLocks noChangeShapeType="1"/>
                        </wps:cNvCnPr>
                        <wps:spPr bwMode="auto">
                          <a:xfrm>
                            <a:off x="6743" y="535"/>
                            <a:ext cx="0" cy="180"/>
                          </a:xfrm>
                          <a:prstGeom prst="line">
                            <a:avLst/>
                          </a:prstGeom>
                          <a:noFill/>
                          <a:ln w="1371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6" name="AutoShape 379"/>
                        <wps:cNvSpPr>
                          <a:spLocks/>
                        </wps:cNvSpPr>
                        <wps:spPr bwMode="auto">
                          <a:xfrm>
                            <a:off x="6780" y="581"/>
                            <a:ext cx="122" cy="136"/>
                          </a:xfrm>
                          <a:custGeom>
                            <a:avLst/>
                            <a:gdLst>
                              <a:gd name="T0" fmla="+- 0 6851 6780"/>
                              <a:gd name="T1" fmla="*/ T0 w 122"/>
                              <a:gd name="T2" fmla="+- 0 599 581"/>
                              <a:gd name="T3" fmla="*/ 599 h 136"/>
                              <a:gd name="T4" fmla="+- 0 6865 6780"/>
                              <a:gd name="T5" fmla="*/ T4 w 122"/>
                              <a:gd name="T6" fmla="+- 0 607 581"/>
                              <a:gd name="T7" fmla="*/ 607 h 136"/>
                              <a:gd name="T8" fmla="+- 0 6871 6780"/>
                              <a:gd name="T9" fmla="*/ T8 w 122"/>
                              <a:gd name="T10" fmla="+- 0 617 581"/>
                              <a:gd name="T11" fmla="*/ 617 h 136"/>
                              <a:gd name="T12" fmla="+- 0 6864 6780"/>
                              <a:gd name="T13" fmla="*/ T12 w 122"/>
                              <a:gd name="T14" fmla="+- 0 634 581"/>
                              <a:gd name="T15" fmla="*/ 634 h 136"/>
                              <a:gd name="T16" fmla="+- 0 6844 6780"/>
                              <a:gd name="T17" fmla="*/ T16 w 122"/>
                              <a:gd name="T18" fmla="+- 0 638 581"/>
                              <a:gd name="T19" fmla="*/ 638 h 136"/>
                              <a:gd name="T20" fmla="+- 0 6823 6780"/>
                              <a:gd name="T21" fmla="*/ T20 w 122"/>
                              <a:gd name="T22" fmla="+- 0 640 581"/>
                              <a:gd name="T23" fmla="*/ 640 h 136"/>
                              <a:gd name="T24" fmla="+- 0 6812 6780"/>
                              <a:gd name="T25" fmla="*/ T24 w 122"/>
                              <a:gd name="T26" fmla="+- 0 643 581"/>
                              <a:gd name="T27" fmla="*/ 643 h 136"/>
                              <a:gd name="T28" fmla="+- 0 6802 6780"/>
                              <a:gd name="T29" fmla="*/ T28 w 122"/>
                              <a:gd name="T30" fmla="+- 0 646 581"/>
                              <a:gd name="T31" fmla="*/ 646 h 136"/>
                              <a:gd name="T32" fmla="+- 0 6785 6780"/>
                              <a:gd name="T33" fmla="*/ T32 w 122"/>
                              <a:gd name="T34" fmla="+- 0 663 581"/>
                              <a:gd name="T35" fmla="*/ 663 h 136"/>
                              <a:gd name="T36" fmla="+- 0 6780 6780"/>
                              <a:gd name="T37" fmla="*/ T36 w 122"/>
                              <a:gd name="T38" fmla="+- 0 674 581"/>
                              <a:gd name="T39" fmla="*/ 674 h 136"/>
                              <a:gd name="T40" fmla="+- 0 6785 6780"/>
                              <a:gd name="T41" fmla="*/ T40 w 122"/>
                              <a:gd name="T42" fmla="+- 0 700 581"/>
                              <a:gd name="T43" fmla="*/ 700 h 136"/>
                              <a:gd name="T44" fmla="+- 0 6811 6780"/>
                              <a:gd name="T45" fmla="*/ T44 w 122"/>
                              <a:gd name="T46" fmla="+- 0 717 581"/>
                              <a:gd name="T47" fmla="*/ 717 h 136"/>
                              <a:gd name="T48" fmla="+- 0 6842 6780"/>
                              <a:gd name="T49" fmla="*/ T48 w 122"/>
                              <a:gd name="T50" fmla="+- 0 716 581"/>
                              <a:gd name="T51" fmla="*/ 716 h 136"/>
                              <a:gd name="T52" fmla="+- 0 6857 6780"/>
                              <a:gd name="T53" fmla="*/ T52 w 122"/>
                              <a:gd name="T54" fmla="+- 0 710 581"/>
                              <a:gd name="T55" fmla="*/ 710 h 136"/>
                              <a:gd name="T56" fmla="+- 0 6872 6780"/>
                              <a:gd name="T57" fmla="*/ T56 w 122"/>
                              <a:gd name="T58" fmla="+- 0 700 581"/>
                              <a:gd name="T59" fmla="*/ 700 h 136"/>
                              <a:gd name="T60" fmla="+- 0 6815 6780"/>
                              <a:gd name="T61" fmla="*/ T60 w 122"/>
                              <a:gd name="T62" fmla="+- 0 698 581"/>
                              <a:gd name="T63" fmla="*/ 698 h 136"/>
                              <a:gd name="T64" fmla="+- 0 6806 6780"/>
                              <a:gd name="T65" fmla="*/ T64 w 122"/>
                              <a:gd name="T66" fmla="+- 0 691 581"/>
                              <a:gd name="T67" fmla="*/ 691 h 136"/>
                              <a:gd name="T68" fmla="+- 0 6804 6780"/>
                              <a:gd name="T69" fmla="*/ T68 w 122"/>
                              <a:gd name="T70" fmla="+- 0 676 581"/>
                              <a:gd name="T71" fmla="*/ 676 h 136"/>
                              <a:gd name="T72" fmla="+- 0 6808 6780"/>
                              <a:gd name="T73" fmla="*/ T72 w 122"/>
                              <a:gd name="T74" fmla="+- 0 669 581"/>
                              <a:gd name="T75" fmla="*/ 669 h 136"/>
                              <a:gd name="T76" fmla="+- 0 6812 6780"/>
                              <a:gd name="T77" fmla="*/ T76 w 122"/>
                              <a:gd name="T78" fmla="+- 0 663 581"/>
                              <a:gd name="T79" fmla="*/ 663 h 136"/>
                              <a:gd name="T80" fmla="+- 0 6826 6780"/>
                              <a:gd name="T81" fmla="*/ T80 w 122"/>
                              <a:gd name="T82" fmla="+- 0 658 581"/>
                              <a:gd name="T83" fmla="*/ 658 h 136"/>
                              <a:gd name="T84" fmla="+- 0 6851 6780"/>
                              <a:gd name="T85" fmla="*/ T84 w 122"/>
                              <a:gd name="T86" fmla="+- 0 655 581"/>
                              <a:gd name="T87" fmla="*/ 655 h 136"/>
                              <a:gd name="T88" fmla="+- 0 6871 6780"/>
                              <a:gd name="T89" fmla="*/ T88 w 122"/>
                              <a:gd name="T90" fmla="+- 0 649 581"/>
                              <a:gd name="T91" fmla="*/ 649 h 136"/>
                              <a:gd name="T92" fmla="+- 0 6894 6780"/>
                              <a:gd name="T93" fmla="*/ T92 w 122"/>
                              <a:gd name="T94" fmla="+- 0 621 581"/>
                              <a:gd name="T95" fmla="*/ 621 h 136"/>
                              <a:gd name="T96" fmla="+- 0 6893 6780"/>
                              <a:gd name="T97" fmla="*/ T96 w 122"/>
                              <a:gd name="T98" fmla="+- 0 610 581"/>
                              <a:gd name="T99" fmla="*/ 610 h 136"/>
                              <a:gd name="T100" fmla="+- 0 6889 6780"/>
                              <a:gd name="T101" fmla="*/ T100 w 122"/>
                              <a:gd name="T102" fmla="+- 0 599 581"/>
                              <a:gd name="T103" fmla="*/ 599 h 136"/>
                              <a:gd name="T104" fmla="+- 0 6874 6780"/>
                              <a:gd name="T105" fmla="*/ T104 w 122"/>
                              <a:gd name="T106" fmla="+- 0 699 581"/>
                              <a:gd name="T107" fmla="*/ 699 h 136"/>
                              <a:gd name="T108" fmla="+- 0 6875 6780"/>
                              <a:gd name="T109" fmla="*/ T108 w 122"/>
                              <a:gd name="T110" fmla="+- 0 710 581"/>
                              <a:gd name="T111" fmla="*/ 710 h 136"/>
                              <a:gd name="T112" fmla="+- 0 6901 6780"/>
                              <a:gd name="T113" fmla="*/ T112 w 122"/>
                              <a:gd name="T114" fmla="+- 0 715 581"/>
                              <a:gd name="T115" fmla="*/ 715 h 136"/>
                              <a:gd name="T116" fmla="+- 0 6896 6780"/>
                              <a:gd name="T117" fmla="*/ T116 w 122"/>
                              <a:gd name="T118" fmla="+- 0 704 581"/>
                              <a:gd name="T119" fmla="*/ 704 h 136"/>
                              <a:gd name="T120" fmla="+- 0 6894 6780"/>
                              <a:gd name="T121" fmla="*/ T120 w 122"/>
                              <a:gd name="T122" fmla="+- 0 649 581"/>
                              <a:gd name="T123" fmla="*/ 649 h 136"/>
                              <a:gd name="T124" fmla="+- 0 6871 6780"/>
                              <a:gd name="T125" fmla="*/ T124 w 122"/>
                              <a:gd name="T126" fmla="+- 0 667 581"/>
                              <a:gd name="T127" fmla="*/ 667 h 136"/>
                              <a:gd name="T128" fmla="+- 0 6865 6780"/>
                              <a:gd name="T129" fmla="*/ T128 w 122"/>
                              <a:gd name="T130" fmla="+- 0 686 581"/>
                              <a:gd name="T131" fmla="*/ 686 h 136"/>
                              <a:gd name="T132" fmla="+- 0 6853 6780"/>
                              <a:gd name="T133" fmla="*/ T132 w 122"/>
                              <a:gd name="T134" fmla="+- 0 694 581"/>
                              <a:gd name="T135" fmla="*/ 694 h 136"/>
                              <a:gd name="T136" fmla="+- 0 6839 6780"/>
                              <a:gd name="T137" fmla="*/ T136 w 122"/>
                              <a:gd name="T138" fmla="+- 0 700 581"/>
                              <a:gd name="T139" fmla="*/ 700 h 136"/>
                              <a:gd name="T140" fmla="+- 0 6874 6780"/>
                              <a:gd name="T141" fmla="*/ T140 w 122"/>
                              <a:gd name="T142" fmla="+- 0 699 581"/>
                              <a:gd name="T143" fmla="*/ 699 h 136"/>
                              <a:gd name="T144" fmla="+- 0 6894 6780"/>
                              <a:gd name="T145" fmla="*/ T144 w 122"/>
                              <a:gd name="T146" fmla="+- 0 693 581"/>
                              <a:gd name="T147" fmla="*/ 693 h 136"/>
                              <a:gd name="T148" fmla="+- 0 6854 6780"/>
                              <a:gd name="T149" fmla="*/ T148 w 122"/>
                              <a:gd name="T150" fmla="+- 0 581 581"/>
                              <a:gd name="T151" fmla="*/ 581 h 136"/>
                              <a:gd name="T152" fmla="+- 0 6822 6780"/>
                              <a:gd name="T153" fmla="*/ T152 w 122"/>
                              <a:gd name="T154" fmla="+- 0 583 581"/>
                              <a:gd name="T155" fmla="*/ 583 h 136"/>
                              <a:gd name="T156" fmla="+- 0 6805 6780"/>
                              <a:gd name="T157" fmla="*/ T156 w 122"/>
                              <a:gd name="T158" fmla="+- 0 589 581"/>
                              <a:gd name="T159" fmla="*/ 589 h 136"/>
                              <a:gd name="T160" fmla="+- 0 6794 6780"/>
                              <a:gd name="T161" fmla="*/ T160 w 122"/>
                              <a:gd name="T162" fmla="+- 0 599 581"/>
                              <a:gd name="T163" fmla="*/ 599 h 136"/>
                              <a:gd name="T164" fmla="+- 0 6786 6780"/>
                              <a:gd name="T165" fmla="*/ T164 w 122"/>
                              <a:gd name="T166" fmla="+- 0 613 581"/>
                              <a:gd name="T167" fmla="*/ 613 h 136"/>
                              <a:gd name="T168" fmla="+- 0 6806 6780"/>
                              <a:gd name="T169" fmla="*/ T168 w 122"/>
                              <a:gd name="T170" fmla="+- 0 625 581"/>
                              <a:gd name="T171" fmla="*/ 625 h 136"/>
                              <a:gd name="T172" fmla="+- 0 6812 6780"/>
                              <a:gd name="T173" fmla="*/ T172 w 122"/>
                              <a:gd name="T174" fmla="+- 0 609 581"/>
                              <a:gd name="T175" fmla="*/ 609 h 136"/>
                              <a:gd name="T176" fmla="+- 0 6829 6780"/>
                              <a:gd name="T177" fmla="*/ T176 w 122"/>
                              <a:gd name="T178" fmla="+- 0 599 581"/>
                              <a:gd name="T179" fmla="*/ 599 h 136"/>
                              <a:gd name="T180" fmla="+- 0 6886 6780"/>
                              <a:gd name="T181" fmla="*/ T180 w 122"/>
                              <a:gd name="T182" fmla="+- 0 595 581"/>
                              <a:gd name="T183" fmla="*/ 595 h 136"/>
                              <a:gd name="T184" fmla="+- 0 6877 6780"/>
                              <a:gd name="T185" fmla="*/ T184 w 122"/>
                              <a:gd name="T186" fmla="+- 0 587 581"/>
                              <a:gd name="T187" fmla="*/ 587 h 136"/>
                              <a:gd name="T188" fmla="+- 0 6864 6780"/>
                              <a:gd name="T189" fmla="*/ T188 w 122"/>
                              <a:gd name="T190" fmla="+- 0 583 581"/>
                              <a:gd name="T191" fmla="*/ 583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22" h="136">
                                <a:moveTo>
                                  <a:pt x="109" y="18"/>
                                </a:moveTo>
                                <a:lnTo>
                                  <a:pt x="71" y="18"/>
                                </a:lnTo>
                                <a:lnTo>
                                  <a:pt x="79" y="21"/>
                                </a:lnTo>
                                <a:lnTo>
                                  <a:pt x="85" y="26"/>
                                </a:lnTo>
                                <a:lnTo>
                                  <a:pt x="89" y="29"/>
                                </a:lnTo>
                                <a:lnTo>
                                  <a:pt x="91" y="36"/>
                                </a:lnTo>
                                <a:lnTo>
                                  <a:pt x="91" y="51"/>
                                </a:lnTo>
                                <a:lnTo>
                                  <a:pt x="84" y="53"/>
                                </a:lnTo>
                                <a:lnTo>
                                  <a:pt x="75" y="55"/>
                                </a:lnTo>
                                <a:lnTo>
                                  <a:pt x="64" y="57"/>
                                </a:lnTo>
                                <a:lnTo>
                                  <a:pt x="52" y="58"/>
                                </a:lnTo>
                                <a:lnTo>
                                  <a:pt x="43" y="59"/>
                                </a:lnTo>
                                <a:lnTo>
                                  <a:pt x="36" y="60"/>
                                </a:lnTo>
                                <a:lnTo>
                                  <a:pt x="32" y="62"/>
                                </a:lnTo>
                                <a:lnTo>
                                  <a:pt x="26" y="63"/>
                                </a:lnTo>
                                <a:lnTo>
                                  <a:pt x="22" y="65"/>
                                </a:lnTo>
                                <a:lnTo>
                                  <a:pt x="7" y="76"/>
                                </a:lnTo>
                                <a:lnTo>
                                  <a:pt x="5" y="82"/>
                                </a:lnTo>
                                <a:lnTo>
                                  <a:pt x="2" y="87"/>
                                </a:lnTo>
                                <a:lnTo>
                                  <a:pt x="0" y="93"/>
                                </a:lnTo>
                                <a:lnTo>
                                  <a:pt x="0" y="110"/>
                                </a:lnTo>
                                <a:lnTo>
                                  <a:pt x="5" y="119"/>
                                </a:lnTo>
                                <a:lnTo>
                                  <a:pt x="19" y="134"/>
                                </a:lnTo>
                                <a:lnTo>
                                  <a:pt x="31" y="136"/>
                                </a:lnTo>
                                <a:lnTo>
                                  <a:pt x="54" y="136"/>
                                </a:lnTo>
                                <a:lnTo>
                                  <a:pt x="62" y="135"/>
                                </a:lnTo>
                                <a:lnTo>
                                  <a:pt x="70" y="132"/>
                                </a:lnTo>
                                <a:lnTo>
                                  <a:pt x="77" y="129"/>
                                </a:lnTo>
                                <a:lnTo>
                                  <a:pt x="85" y="124"/>
                                </a:lnTo>
                                <a:lnTo>
                                  <a:pt x="92" y="119"/>
                                </a:lnTo>
                                <a:lnTo>
                                  <a:pt x="42" y="119"/>
                                </a:lnTo>
                                <a:lnTo>
                                  <a:pt x="35" y="117"/>
                                </a:lnTo>
                                <a:lnTo>
                                  <a:pt x="31" y="113"/>
                                </a:lnTo>
                                <a:lnTo>
                                  <a:pt x="26" y="110"/>
                                </a:lnTo>
                                <a:lnTo>
                                  <a:pt x="24" y="105"/>
                                </a:lnTo>
                                <a:lnTo>
                                  <a:pt x="24" y="95"/>
                                </a:lnTo>
                                <a:lnTo>
                                  <a:pt x="25" y="92"/>
                                </a:lnTo>
                                <a:lnTo>
                                  <a:pt x="28" y="88"/>
                                </a:lnTo>
                                <a:lnTo>
                                  <a:pt x="29" y="84"/>
                                </a:lnTo>
                                <a:lnTo>
                                  <a:pt x="32" y="82"/>
                                </a:lnTo>
                                <a:lnTo>
                                  <a:pt x="40" y="80"/>
                                </a:lnTo>
                                <a:lnTo>
                                  <a:pt x="46" y="77"/>
                                </a:lnTo>
                                <a:lnTo>
                                  <a:pt x="55" y="76"/>
                                </a:lnTo>
                                <a:lnTo>
                                  <a:pt x="71" y="74"/>
                                </a:lnTo>
                                <a:lnTo>
                                  <a:pt x="83" y="71"/>
                                </a:lnTo>
                                <a:lnTo>
                                  <a:pt x="91" y="68"/>
                                </a:lnTo>
                                <a:lnTo>
                                  <a:pt x="114" y="68"/>
                                </a:lnTo>
                                <a:lnTo>
                                  <a:pt x="114" y="40"/>
                                </a:lnTo>
                                <a:lnTo>
                                  <a:pt x="113" y="33"/>
                                </a:lnTo>
                                <a:lnTo>
                                  <a:pt x="113" y="29"/>
                                </a:lnTo>
                                <a:lnTo>
                                  <a:pt x="112" y="23"/>
                                </a:lnTo>
                                <a:lnTo>
                                  <a:pt x="109" y="18"/>
                                </a:lnTo>
                                <a:close/>
                                <a:moveTo>
                                  <a:pt x="115" y="118"/>
                                </a:moveTo>
                                <a:lnTo>
                                  <a:pt x="94" y="118"/>
                                </a:lnTo>
                                <a:lnTo>
                                  <a:pt x="94" y="124"/>
                                </a:lnTo>
                                <a:lnTo>
                                  <a:pt x="95" y="129"/>
                                </a:lnTo>
                                <a:lnTo>
                                  <a:pt x="97" y="134"/>
                                </a:lnTo>
                                <a:lnTo>
                                  <a:pt x="121" y="134"/>
                                </a:lnTo>
                                <a:lnTo>
                                  <a:pt x="118" y="129"/>
                                </a:lnTo>
                                <a:lnTo>
                                  <a:pt x="116" y="123"/>
                                </a:lnTo>
                                <a:lnTo>
                                  <a:pt x="115" y="118"/>
                                </a:lnTo>
                                <a:close/>
                                <a:moveTo>
                                  <a:pt x="114" y="68"/>
                                </a:moveTo>
                                <a:lnTo>
                                  <a:pt x="91" y="68"/>
                                </a:lnTo>
                                <a:lnTo>
                                  <a:pt x="91" y="86"/>
                                </a:lnTo>
                                <a:lnTo>
                                  <a:pt x="90" y="93"/>
                                </a:lnTo>
                                <a:lnTo>
                                  <a:pt x="85" y="105"/>
                                </a:lnTo>
                                <a:lnTo>
                                  <a:pt x="79" y="110"/>
                                </a:lnTo>
                                <a:lnTo>
                                  <a:pt x="73" y="113"/>
                                </a:lnTo>
                                <a:lnTo>
                                  <a:pt x="66" y="117"/>
                                </a:lnTo>
                                <a:lnTo>
                                  <a:pt x="59" y="119"/>
                                </a:lnTo>
                                <a:lnTo>
                                  <a:pt x="92" y="119"/>
                                </a:lnTo>
                                <a:lnTo>
                                  <a:pt x="94" y="118"/>
                                </a:lnTo>
                                <a:lnTo>
                                  <a:pt x="115" y="118"/>
                                </a:lnTo>
                                <a:lnTo>
                                  <a:pt x="114" y="112"/>
                                </a:lnTo>
                                <a:lnTo>
                                  <a:pt x="114" y="68"/>
                                </a:lnTo>
                                <a:close/>
                                <a:moveTo>
                                  <a:pt x="74" y="0"/>
                                </a:moveTo>
                                <a:lnTo>
                                  <a:pt x="52" y="0"/>
                                </a:lnTo>
                                <a:lnTo>
                                  <a:pt x="42" y="2"/>
                                </a:lnTo>
                                <a:lnTo>
                                  <a:pt x="34" y="5"/>
                                </a:lnTo>
                                <a:lnTo>
                                  <a:pt x="25" y="8"/>
                                </a:lnTo>
                                <a:lnTo>
                                  <a:pt x="18" y="12"/>
                                </a:lnTo>
                                <a:lnTo>
                                  <a:pt x="14" y="18"/>
                                </a:lnTo>
                                <a:lnTo>
                                  <a:pt x="10" y="23"/>
                                </a:lnTo>
                                <a:lnTo>
                                  <a:pt x="6" y="32"/>
                                </a:lnTo>
                                <a:lnTo>
                                  <a:pt x="5" y="40"/>
                                </a:lnTo>
                                <a:lnTo>
                                  <a:pt x="26" y="44"/>
                                </a:lnTo>
                                <a:lnTo>
                                  <a:pt x="29" y="34"/>
                                </a:lnTo>
                                <a:lnTo>
                                  <a:pt x="32" y="28"/>
                                </a:lnTo>
                                <a:lnTo>
                                  <a:pt x="42" y="21"/>
                                </a:lnTo>
                                <a:lnTo>
                                  <a:pt x="49" y="18"/>
                                </a:lnTo>
                                <a:lnTo>
                                  <a:pt x="109" y="18"/>
                                </a:lnTo>
                                <a:lnTo>
                                  <a:pt x="106" y="14"/>
                                </a:lnTo>
                                <a:lnTo>
                                  <a:pt x="102" y="10"/>
                                </a:lnTo>
                                <a:lnTo>
                                  <a:pt x="97" y="6"/>
                                </a:lnTo>
                                <a:lnTo>
                                  <a:pt x="90" y="4"/>
                                </a:lnTo>
                                <a:lnTo>
                                  <a:pt x="84" y="2"/>
                                </a:lnTo>
                                <a:lnTo>
                                  <a:pt x="7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" name="AutoShape 378"/>
                        <wps:cNvSpPr>
                          <a:spLocks/>
                        </wps:cNvSpPr>
                        <wps:spPr bwMode="auto">
                          <a:xfrm>
                            <a:off x="6928" y="581"/>
                            <a:ext cx="107" cy="134"/>
                          </a:xfrm>
                          <a:custGeom>
                            <a:avLst/>
                            <a:gdLst>
                              <a:gd name="T0" fmla="+- 0 6948 6928"/>
                              <a:gd name="T1" fmla="*/ T0 w 107"/>
                              <a:gd name="T2" fmla="+- 0 584 581"/>
                              <a:gd name="T3" fmla="*/ 584 h 134"/>
                              <a:gd name="T4" fmla="+- 0 6928 6928"/>
                              <a:gd name="T5" fmla="*/ T4 w 107"/>
                              <a:gd name="T6" fmla="+- 0 584 581"/>
                              <a:gd name="T7" fmla="*/ 584 h 134"/>
                              <a:gd name="T8" fmla="+- 0 6928 6928"/>
                              <a:gd name="T9" fmla="*/ T8 w 107"/>
                              <a:gd name="T10" fmla="+- 0 715 581"/>
                              <a:gd name="T11" fmla="*/ 715 h 134"/>
                              <a:gd name="T12" fmla="+- 0 6950 6928"/>
                              <a:gd name="T13" fmla="*/ T12 w 107"/>
                              <a:gd name="T14" fmla="+- 0 715 581"/>
                              <a:gd name="T15" fmla="*/ 715 h 134"/>
                              <a:gd name="T16" fmla="+- 0 6950 6928"/>
                              <a:gd name="T17" fmla="*/ T16 w 107"/>
                              <a:gd name="T18" fmla="+- 0 627 581"/>
                              <a:gd name="T19" fmla="*/ 627 h 134"/>
                              <a:gd name="T20" fmla="+- 0 6954 6928"/>
                              <a:gd name="T21" fmla="*/ T20 w 107"/>
                              <a:gd name="T22" fmla="+- 0 615 581"/>
                              <a:gd name="T23" fmla="*/ 615 h 134"/>
                              <a:gd name="T24" fmla="+- 0 6960 6928"/>
                              <a:gd name="T25" fmla="*/ T24 w 107"/>
                              <a:gd name="T26" fmla="+- 0 609 581"/>
                              <a:gd name="T27" fmla="*/ 609 h 134"/>
                              <a:gd name="T28" fmla="+- 0 6967 6928"/>
                              <a:gd name="T29" fmla="*/ T28 w 107"/>
                              <a:gd name="T30" fmla="+- 0 603 581"/>
                              <a:gd name="T31" fmla="*/ 603 h 134"/>
                              <a:gd name="T32" fmla="+- 0 6948 6928"/>
                              <a:gd name="T33" fmla="*/ T32 w 107"/>
                              <a:gd name="T34" fmla="+- 0 603 581"/>
                              <a:gd name="T35" fmla="*/ 603 h 134"/>
                              <a:gd name="T36" fmla="+- 0 6948 6928"/>
                              <a:gd name="T37" fmla="*/ T36 w 107"/>
                              <a:gd name="T38" fmla="+- 0 584 581"/>
                              <a:gd name="T39" fmla="*/ 584 h 134"/>
                              <a:gd name="T40" fmla="+- 0 7030 6928"/>
                              <a:gd name="T41" fmla="*/ T40 w 107"/>
                              <a:gd name="T42" fmla="+- 0 601 581"/>
                              <a:gd name="T43" fmla="*/ 601 h 134"/>
                              <a:gd name="T44" fmla="+- 0 6991 6928"/>
                              <a:gd name="T45" fmla="*/ T44 w 107"/>
                              <a:gd name="T46" fmla="+- 0 601 581"/>
                              <a:gd name="T47" fmla="*/ 601 h 134"/>
                              <a:gd name="T48" fmla="+- 0 6996 6928"/>
                              <a:gd name="T49" fmla="*/ T48 w 107"/>
                              <a:gd name="T50" fmla="+- 0 602 581"/>
                              <a:gd name="T51" fmla="*/ 602 h 134"/>
                              <a:gd name="T52" fmla="+- 0 7001 6928"/>
                              <a:gd name="T53" fmla="*/ T52 w 107"/>
                              <a:gd name="T54" fmla="+- 0 604 581"/>
                              <a:gd name="T55" fmla="*/ 604 h 134"/>
                              <a:gd name="T56" fmla="+- 0 7004 6928"/>
                              <a:gd name="T57" fmla="*/ T56 w 107"/>
                              <a:gd name="T58" fmla="+- 0 607 581"/>
                              <a:gd name="T59" fmla="*/ 607 h 134"/>
                              <a:gd name="T60" fmla="+- 0 7008 6928"/>
                              <a:gd name="T61" fmla="*/ T60 w 107"/>
                              <a:gd name="T62" fmla="+- 0 610 581"/>
                              <a:gd name="T63" fmla="*/ 610 h 134"/>
                              <a:gd name="T64" fmla="+- 0 7009 6928"/>
                              <a:gd name="T65" fmla="*/ T64 w 107"/>
                              <a:gd name="T66" fmla="+- 0 615 581"/>
                              <a:gd name="T67" fmla="*/ 615 h 134"/>
                              <a:gd name="T68" fmla="+- 0 7012 6928"/>
                              <a:gd name="T69" fmla="*/ T68 w 107"/>
                              <a:gd name="T70" fmla="+- 0 620 581"/>
                              <a:gd name="T71" fmla="*/ 620 h 134"/>
                              <a:gd name="T72" fmla="+- 0 7012 6928"/>
                              <a:gd name="T73" fmla="*/ T72 w 107"/>
                              <a:gd name="T74" fmla="+- 0 715 581"/>
                              <a:gd name="T75" fmla="*/ 715 h 134"/>
                              <a:gd name="T76" fmla="+- 0 7034 6928"/>
                              <a:gd name="T77" fmla="*/ T76 w 107"/>
                              <a:gd name="T78" fmla="+- 0 715 581"/>
                              <a:gd name="T79" fmla="*/ 715 h 134"/>
                              <a:gd name="T80" fmla="+- 0 7034 6928"/>
                              <a:gd name="T81" fmla="*/ T80 w 107"/>
                              <a:gd name="T82" fmla="+- 0 625 581"/>
                              <a:gd name="T83" fmla="*/ 625 h 134"/>
                              <a:gd name="T84" fmla="+- 0 7033 6928"/>
                              <a:gd name="T85" fmla="*/ T84 w 107"/>
                              <a:gd name="T86" fmla="+- 0 617 581"/>
                              <a:gd name="T87" fmla="*/ 617 h 134"/>
                              <a:gd name="T88" fmla="+- 0 7033 6928"/>
                              <a:gd name="T89" fmla="*/ T88 w 107"/>
                              <a:gd name="T90" fmla="+- 0 613 581"/>
                              <a:gd name="T91" fmla="*/ 613 h 134"/>
                              <a:gd name="T92" fmla="+- 0 7032 6928"/>
                              <a:gd name="T93" fmla="*/ T92 w 107"/>
                              <a:gd name="T94" fmla="+- 0 607 581"/>
                              <a:gd name="T95" fmla="*/ 607 h 134"/>
                              <a:gd name="T96" fmla="+- 0 7030 6928"/>
                              <a:gd name="T97" fmla="*/ T96 w 107"/>
                              <a:gd name="T98" fmla="+- 0 601 581"/>
                              <a:gd name="T99" fmla="*/ 601 h 134"/>
                              <a:gd name="T100" fmla="+- 0 6997 6928"/>
                              <a:gd name="T101" fmla="*/ T100 w 107"/>
                              <a:gd name="T102" fmla="+- 0 581 581"/>
                              <a:gd name="T103" fmla="*/ 581 h 134"/>
                              <a:gd name="T104" fmla="+- 0 6990 6928"/>
                              <a:gd name="T105" fmla="*/ T104 w 107"/>
                              <a:gd name="T106" fmla="+- 0 581 581"/>
                              <a:gd name="T107" fmla="*/ 581 h 134"/>
                              <a:gd name="T108" fmla="+- 0 6977 6928"/>
                              <a:gd name="T109" fmla="*/ T108 w 107"/>
                              <a:gd name="T110" fmla="+- 0 583 581"/>
                              <a:gd name="T111" fmla="*/ 583 h 134"/>
                              <a:gd name="T112" fmla="+- 0 6965 6928"/>
                              <a:gd name="T113" fmla="*/ T112 w 107"/>
                              <a:gd name="T114" fmla="+- 0 587 581"/>
                              <a:gd name="T115" fmla="*/ 587 h 134"/>
                              <a:gd name="T116" fmla="+- 0 6956 6928"/>
                              <a:gd name="T117" fmla="*/ T116 w 107"/>
                              <a:gd name="T118" fmla="+- 0 594 581"/>
                              <a:gd name="T119" fmla="*/ 594 h 134"/>
                              <a:gd name="T120" fmla="+- 0 6948 6928"/>
                              <a:gd name="T121" fmla="*/ T120 w 107"/>
                              <a:gd name="T122" fmla="+- 0 603 581"/>
                              <a:gd name="T123" fmla="*/ 603 h 134"/>
                              <a:gd name="T124" fmla="+- 0 6967 6928"/>
                              <a:gd name="T125" fmla="*/ T124 w 107"/>
                              <a:gd name="T126" fmla="+- 0 603 581"/>
                              <a:gd name="T127" fmla="*/ 603 h 134"/>
                              <a:gd name="T128" fmla="+- 0 6976 6928"/>
                              <a:gd name="T129" fmla="*/ T128 w 107"/>
                              <a:gd name="T130" fmla="+- 0 601 581"/>
                              <a:gd name="T131" fmla="*/ 601 h 134"/>
                              <a:gd name="T132" fmla="+- 0 7030 6928"/>
                              <a:gd name="T133" fmla="*/ T132 w 107"/>
                              <a:gd name="T134" fmla="+- 0 601 581"/>
                              <a:gd name="T135" fmla="*/ 601 h 134"/>
                              <a:gd name="T136" fmla="+- 0 7026 6928"/>
                              <a:gd name="T137" fmla="*/ T136 w 107"/>
                              <a:gd name="T138" fmla="+- 0 597 581"/>
                              <a:gd name="T139" fmla="*/ 597 h 134"/>
                              <a:gd name="T140" fmla="+- 0 7022 6928"/>
                              <a:gd name="T141" fmla="*/ T140 w 107"/>
                              <a:gd name="T142" fmla="+- 0 592 581"/>
                              <a:gd name="T143" fmla="*/ 592 h 134"/>
                              <a:gd name="T144" fmla="+- 0 7018 6928"/>
                              <a:gd name="T145" fmla="*/ T144 w 107"/>
                              <a:gd name="T146" fmla="+- 0 589 581"/>
                              <a:gd name="T147" fmla="*/ 589 h 134"/>
                              <a:gd name="T148" fmla="+- 0 7012 6928"/>
                              <a:gd name="T149" fmla="*/ T148 w 107"/>
                              <a:gd name="T150" fmla="+- 0 585 581"/>
                              <a:gd name="T151" fmla="*/ 585 h 134"/>
                              <a:gd name="T152" fmla="+- 0 7004 6928"/>
                              <a:gd name="T153" fmla="*/ T152 w 107"/>
                              <a:gd name="T154" fmla="+- 0 583 581"/>
                              <a:gd name="T155" fmla="*/ 583 h 134"/>
                              <a:gd name="T156" fmla="+- 0 6997 6928"/>
                              <a:gd name="T157" fmla="*/ T156 w 107"/>
                              <a:gd name="T158" fmla="+- 0 581 581"/>
                              <a:gd name="T159" fmla="*/ 581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107" h="134">
                                <a:moveTo>
                                  <a:pt x="20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34"/>
                                </a:lnTo>
                                <a:lnTo>
                                  <a:pt x="22" y="134"/>
                                </a:lnTo>
                                <a:lnTo>
                                  <a:pt x="22" y="46"/>
                                </a:lnTo>
                                <a:lnTo>
                                  <a:pt x="26" y="34"/>
                                </a:lnTo>
                                <a:lnTo>
                                  <a:pt x="32" y="28"/>
                                </a:lnTo>
                                <a:lnTo>
                                  <a:pt x="39" y="22"/>
                                </a:lnTo>
                                <a:lnTo>
                                  <a:pt x="20" y="22"/>
                                </a:lnTo>
                                <a:lnTo>
                                  <a:pt x="20" y="3"/>
                                </a:lnTo>
                                <a:close/>
                                <a:moveTo>
                                  <a:pt x="102" y="20"/>
                                </a:moveTo>
                                <a:lnTo>
                                  <a:pt x="63" y="20"/>
                                </a:lnTo>
                                <a:lnTo>
                                  <a:pt x="68" y="21"/>
                                </a:lnTo>
                                <a:lnTo>
                                  <a:pt x="73" y="23"/>
                                </a:lnTo>
                                <a:lnTo>
                                  <a:pt x="76" y="26"/>
                                </a:lnTo>
                                <a:lnTo>
                                  <a:pt x="80" y="29"/>
                                </a:lnTo>
                                <a:lnTo>
                                  <a:pt x="81" y="34"/>
                                </a:lnTo>
                                <a:lnTo>
                                  <a:pt x="84" y="39"/>
                                </a:lnTo>
                                <a:lnTo>
                                  <a:pt x="84" y="134"/>
                                </a:lnTo>
                                <a:lnTo>
                                  <a:pt x="106" y="134"/>
                                </a:lnTo>
                                <a:lnTo>
                                  <a:pt x="106" y="44"/>
                                </a:lnTo>
                                <a:lnTo>
                                  <a:pt x="105" y="36"/>
                                </a:lnTo>
                                <a:lnTo>
                                  <a:pt x="105" y="32"/>
                                </a:lnTo>
                                <a:lnTo>
                                  <a:pt x="104" y="26"/>
                                </a:lnTo>
                                <a:lnTo>
                                  <a:pt x="102" y="20"/>
                                </a:lnTo>
                                <a:close/>
                                <a:moveTo>
                                  <a:pt x="69" y="0"/>
                                </a:moveTo>
                                <a:lnTo>
                                  <a:pt x="62" y="0"/>
                                </a:lnTo>
                                <a:lnTo>
                                  <a:pt x="49" y="2"/>
                                </a:lnTo>
                                <a:lnTo>
                                  <a:pt x="37" y="6"/>
                                </a:lnTo>
                                <a:lnTo>
                                  <a:pt x="28" y="13"/>
                                </a:lnTo>
                                <a:lnTo>
                                  <a:pt x="20" y="22"/>
                                </a:lnTo>
                                <a:lnTo>
                                  <a:pt x="39" y="22"/>
                                </a:lnTo>
                                <a:lnTo>
                                  <a:pt x="48" y="20"/>
                                </a:lnTo>
                                <a:lnTo>
                                  <a:pt x="102" y="20"/>
                                </a:lnTo>
                                <a:lnTo>
                                  <a:pt x="98" y="16"/>
                                </a:lnTo>
                                <a:lnTo>
                                  <a:pt x="94" y="11"/>
                                </a:lnTo>
                                <a:lnTo>
                                  <a:pt x="90" y="8"/>
                                </a:lnTo>
                                <a:lnTo>
                                  <a:pt x="84" y="4"/>
                                </a:lnTo>
                                <a:lnTo>
                                  <a:pt x="76" y="2"/>
                                </a:lnTo>
                                <a:lnTo>
                                  <a:pt x="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" name="AutoShape 377"/>
                        <wps:cNvSpPr>
                          <a:spLocks/>
                        </wps:cNvSpPr>
                        <wps:spPr bwMode="auto">
                          <a:xfrm>
                            <a:off x="7062" y="581"/>
                            <a:ext cx="113" cy="136"/>
                          </a:xfrm>
                          <a:custGeom>
                            <a:avLst/>
                            <a:gdLst>
                              <a:gd name="T0" fmla="+- 0 7135 7062"/>
                              <a:gd name="T1" fmla="*/ T0 w 113"/>
                              <a:gd name="T2" fmla="+- 0 581 581"/>
                              <a:gd name="T3" fmla="*/ 581 h 136"/>
                              <a:gd name="T4" fmla="+- 0 7110 7062"/>
                              <a:gd name="T5" fmla="*/ T4 w 113"/>
                              <a:gd name="T6" fmla="+- 0 581 581"/>
                              <a:gd name="T7" fmla="*/ 581 h 136"/>
                              <a:gd name="T8" fmla="+- 0 7099 7062"/>
                              <a:gd name="T9" fmla="*/ T8 w 113"/>
                              <a:gd name="T10" fmla="+- 0 584 581"/>
                              <a:gd name="T11" fmla="*/ 584 h 136"/>
                              <a:gd name="T12" fmla="+- 0 7090 7062"/>
                              <a:gd name="T13" fmla="*/ T12 w 113"/>
                              <a:gd name="T14" fmla="+- 0 589 581"/>
                              <a:gd name="T15" fmla="*/ 589 h 136"/>
                              <a:gd name="T16" fmla="+- 0 7080 7062"/>
                              <a:gd name="T17" fmla="*/ T16 w 113"/>
                              <a:gd name="T18" fmla="+- 0 595 581"/>
                              <a:gd name="T19" fmla="*/ 595 h 136"/>
                              <a:gd name="T20" fmla="+- 0 7073 7062"/>
                              <a:gd name="T21" fmla="*/ T20 w 113"/>
                              <a:gd name="T22" fmla="+- 0 602 581"/>
                              <a:gd name="T23" fmla="*/ 602 h 136"/>
                              <a:gd name="T24" fmla="+- 0 7063 7062"/>
                              <a:gd name="T25" fmla="*/ T24 w 113"/>
                              <a:gd name="T26" fmla="+- 0 623 581"/>
                              <a:gd name="T27" fmla="*/ 623 h 136"/>
                              <a:gd name="T28" fmla="+- 0 7062 7062"/>
                              <a:gd name="T29" fmla="*/ T28 w 113"/>
                              <a:gd name="T30" fmla="+- 0 635 581"/>
                              <a:gd name="T31" fmla="*/ 635 h 136"/>
                              <a:gd name="T32" fmla="+- 0 7062 7062"/>
                              <a:gd name="T33" fmla="*/ T32 w 113"/>
                              <a:gd name="T34" fmla="+- 0 650 581"/>
                              <a:gd name="T35" fmla="*/ 650 h 136"/>
                              <a:gd name="T36" fmla="+- 0 7063 7062"/>
                              <a:gd name="T37" fmla="*/ T36 w 113"/>
                              <a:gd name="T38" fmla="+- 0 665 581"/>
                              <a:gd name="T39" fmla="*/ 665 h 136"/>
                              <a:gd name="T40" fmla="+- 0 7066 7062"/>
                              <a:gd name="T41" fmla="*/ T40 w 113"/>
                              <a:gd name="T42" fmla="+- 0 679 581"/>
                              <a:gd name="T43" fmla="*/ 679 h 136"/>
                              <a:gd name="T44" fmla="+- 0 7071 7062"/>
                              <a:gd name="T45" fmla="*/ T44 w 113"/>
                              <a:gd name="T46" fmla="+- 0 690 581"/>
                              <a:gd name="T47" fmla="*/ 690 h 136"/>
                              <a:gd name="T48" fmla="+- 0 7078 7062"/>
                              <a:gd name="T49" fmla="*/ T48 w 113"/>
                              <a:gd name="T50" fmla="+- 0 700 581"/>
                              <a:gd name="T51" fmla="*/ 700 h 136"/>
                              <a:gd name="T52" fmla="+- 0 7086 7062"/>
                              <a:gd name="T53" fmla="*/ T52 w 113"/>
                              <a:gd name="T54" fmla="+- 0 708 581"/>
                              <a:gd name="T55" fmla="*/ 708 h 136"/>
                              <a:gd name="T56" fmla="+- 0 7097 7062"/>
                              <a:gd name="T57" fmla="*/ T56 w 113"/>
                              <a:gd name="T58" fmla="+- 0 713 581"/>
                              <a:gd name="T59" fmla="*/ 713 h 136"/>
                              <a:gd name="T60" fmla="+- 0 7108 7062"/>
                              <a:gd name="T61" fmla="*/ T60 w 113"/>
                              <a:gd name="T62" fmla="+- 0 716 581"/>
                              <a:gd name="T63" fmla="*/ 716 h 136"/>
                              <a:gd name="T64" fmla="+- 0 7121 7062"/>
                              <a:gd name="T65" fmla="*/ T64 w 113"/>
                              <a:gd name="T66" fmla="+- 0 717 581"/>
                              <a:gd name="T67" fmla="*/ 717 h 136"/>
                              <a:gd name="T68" fmla="+- 0 7135 7062"/>
                              <a:gd name="T69" fmla="*/ T68 w 113"/>
                              <a:gd name="T70" fmla="+- 0 717 581"/>
                              <a:gd name="T71" fmla="*/ 717 h 136"/>
                              <a:gd name="T72" fmla="+- 0 7147 7062"/>
                              <a:gd name="T73" fmla="*/ T72 w 113"/>
                              <a:gd name="T74" fmla="+- 0 713 581"/>
                              <a:gd name="T75" fmla="*/ 713 h 136"/>
                              <a:gd name="T76" fmla="+- 0 7164 7062"/>
                              <a:gd name="T77" fmla="*/ T76 w 113"/>
                              <a:gd name="T78" fmla="+- 0 699 581"/>
                              <a:gd name="T79" fmla="*/ 699 h 136"/>
                              <a:gd name="T80" fmla="+- 0 7110 7062"/>
                              <a:gd name="T81" fmla="*/ T80 w 113"/>
                              <a:gd name="T82" fmla="+- 0 699 581"/>
                              <a:gd name="T83" fmla="*/ 699 h 136"/>
                              <a:gd name="T84" fmla="+- 0 7100 7062"/>
                              <a:gd name="T85" fmla="*/ T84 w 113"/>
                              <a:gd name="T86" fmla="+- 0 695 581"/>
                              <a:gd name="T87" fmla="*/ 695 h 136"/>
                              <a:gd name="T88" fmla="+- 0 7094 7062"/>
                              <a:gd name="T89" fmla="*/ T88 w 113"/>
                              <a:gd name="T90" fmla="+- 0 687 581"/>
                              <a:gd name="T91" fmla="*/ 687 h 136"/>
                              <a:gd name="T92" fmla="+- 0 7087 7062"/>
                              <a:gd name="T93" fmla="*/ T92 w 113"/>
                              <a:gd name="T94" fmla="+- 0 680 581"/>
                              <a:gd name="T95" fmla="*/ 680 h 136"/>
                              <a:gd name="T96" fmla="+- 0 7084 7062"/>
                              <a:gd name="T97" fmla="*/ T96 w 113"/>
                              <a:gd name="T98" fmla="+- 0 667 581"/>
                              <a:gd name="T99" fmla="*/ 667 h 136"/>
                              <a:gd name="T100" fmla="+- 0 7084 7062"/>
                              <a:gd name="T101" fmla="*/ T100 w 113"/>
                              <a:gd name="T102" fmla="+- 0 632 581"/>
                              <a:gd name="T103" fmla="*/ 632 h 136"/>
                              <a:gd name="T104" fmla="+- 0 7087 7062"/>
                              <a:gd name="T105" fmla="*/ T104 w 113"/>
                              <a:gd name="T106" fmla="+- 0 620 581"/>
                              <a:gd name="T107" fmla="*/ 620 h 136"/>
                              <a:gd name="T108" fmla="+- 0 7102 7062"/>
                              <a:gd name="T109" fmla="*/ T108 w 113"/>
                              <a:gd name="T110" fmla="+- 0 603 581"/>
                              <a:gd name="T111" fmla="*/ 603 h 136"/>
                              <a:gd name="T112" fmla="+- 0 7111 7062"/>
                              <a:gd name="T113" fmla="*/ T112 w 113"/>
                              <a:gd name="T114" fmla="+- 0 599 581"/>
                              <a:gd name="T115" fmla="*/ 599 h 136"/>
                              <a:gd name="T116" fmla="+- 0 7165 7062"/>
                              <a:gd name="T117" fmla="*/ T116 w 113"/>
                              <a:gd name="T118" fmla="+- 0 599 581"/>
                              <a:gd name="T119" fmla="*/ 599 h 136"/>
                              <a:gd name="T120" fmla="+- 0 7156 7062"/>
                              <a:gd name="T121" fmla="*/ T120 w 113"/>
                              <a:gd name="T122" fmla="+- 0 592 581"/>
                              <a:gd name="T123" fmla="*/ 592 h 136"/>
                              <a:gd name="T124" fmla="+- 0 7147 7062"/>
                              <a:gd name="T125" fmla="*/ T124 w 113"/>
                              <a:gd name="T126" fmla="+- 0 585 581"/>
                              <a:gd name="T127" fmla="*/ 585 h 136"/>
                              <a:gd name="T128" fmla="+- 0 7135 7062"/>
                              <a:gd name="T129" fmla="*/ T128 w 113"/>
                              <a:gd name="T130" fmla="+- 0 581 581"/>
                              <a:gd name="T131" fmla="*/ 581 h 136"/>
                              <a:gd name="T132" fmla="+- 0 7153 7062"/>
                              <a:gd name="T133" fmla="*/ T132 w 113"/>
                              <a:gd name="T134" fmla="+- 0 667 581"/>
                              <a:gd name="T135" fmla="*/ 667 h 136"/>
                              <a:gd name="T136" fmla="+- 0 7152 7062"/>
                              <a:gd name="T137" fmla="*/ T136 w 113"/>
                              <a:gd name="T138" fmla="+- 0 677 581"/>
                              <a:gd name="T139" fmla="*/ 677 h 136"/>
                              <a:gd name="T140" fmla="+- 0 7148 7062"/>
                              <a:gd name="T141" fmla="*/ T140 w 113"/>
                              <a:gd name="T142" fmla="+- 0 686 581"/>
                              <a:gd name="T143" fmla="*/ 686 h 136"/>
                              <a:gd name="T144" fmla="+- 0 7142 7062"/>
                              <a:gd name="T145" fmla="*/ T144 w 113"/>
                              <a:gd name="T146" fmla="+- 0 692 581"/>
                              <a:gd name="T147" fmla="*/ 692 h 136"/>
                              <a:gd name="T148" fmla="+- 0 7136 7062"/>
                              <a:gd name="T149" fmla="*/ T148 w 113"/>
                              <a:gd name="T150" fmla="+- 0 697 581"/>
                              <a:gd name="T151" fmla="*/ 697 h 136"/>
                              <a:gd name="T152" fmla="+- 0 7129 7062"/>
                              <a:gd name="T153" fmla="*/ T152 w 113"/>
                              <a:gd name="T154" fmla="+- 0 699 581"/>
                              <a:gd name="T155" fmla="*/ 699 h 136"/>
                              <a:gd name="T156" fmla="+- 0 7164 7062"/>
                              <a:gd name="T157" fmla="*/ T156 w 113"/>
                              <a:gd name="T158" fmla="+- 0 699 581"/>
                              <a:gd name="T159" fmla="*/ 699 h 136"/>
                              <a:gd name="T160" fmla="+- 0 7166 7062"/>
                              <a:gd name="T161" fmla="*/ T160 w 113"/>
                              <a:gd name="T162" fmla="+- 0 697 581"/>
                              <a:gd name="T163" fmla="*/ 697 h 136"/>
                              <a:gd name="T164" fmla="+- 0 7172 7062"/>
                              <a:gd name="T165" fmla="*/ T164 w 113"/>
                              <a:gd name="T166" fmla="+- 0 685 581"/>
                              <a:gd name="T167" fmla="*/ 685 h 136"/>
                              <a:gd name="T168" fmla="+- 0 7175 7062"/>
                              <a:gd name="T169" fmla="*/ T168 w 113"/>
                              <a:gd name="T170" fmla="+- 0 670 581"/>
                              <a:gd name="T171" fmla="*/ 670 h 136"/>
                              <a:gd name="T172" fmla="+- 0 7153 7062"/>
                              <a:gd name="T173" fmla="*/ T172 w 113"/>
                              <a:gd name="T174" fmla="+- 0 667 581"/>
                              <a:gd name="T175" fmla="*/ 667 h 136"/>
                              <a:gd name="T176" fmla="+- 0 7165 7062"/>
                              <a:gd name="T177" fmla="*/ T176 w 113"/>
                              <a:gd name="T178" fmla="+- 0 599 581"/>
                              <a:gd name="T179" fmla="*/ 599 h 136"/>
                              <a:gd name="T180" fmla="+- 0 7129 7062"/>
                              <a:gd name="T181" fmla="*/ T180 w 113"/>
                              <a:gd name="T182" fmla="+- 0 599 581"/>
                              <a:gd name="T183" fmla="*/ 599 h 136"/>
                              <a:gd name="T184" fmla="+- 0 7135 7062"/>
                              <a:gd name="T185" fmla="*/ T184 w 113"/>
                              <a:gd name="T186" fmla="+- 0 602 581"/>
                              <a:gd name="T187" fmla="*/ 602 h 136"/>
                              <a:gd name="T188" fmla="+- 0 7140 7062"/>
                              <a:gd name="T189" fmla="*/ T188 w 113"/>
                              <a:gd name="T190" fmla="+- 0 605 581"/>
                              <a:gd name="T191" fmla="*/ 605 h 136"/>
                              <a:gd name="T192" fmla="+- 0 7146 7062"/>
                              <a:gd name="T193" fmla="*/ T192 w 113"/>
                              <a:gd name="T194" fmla="+- 0 610 581"/>
                              <a:gd name="T195" fmla="*/ 610 h 136"/>
                              <a:gd name="T196" fmla="+- 0 7150 7062"/>
                              <a:gd name="T197" fmla="*/ T196 w 113"/>
                              <a:gd name="T198" fmla="+- 0 617 581"/>
                              <a:gd name="T199" fmla="*/ 617 h 136"/>
                              <a:gd name="T200" fmla="+- 0 7152 7062"/>
                              <a:gd name="T201" fmla="*/ T200 w 113"/>
                              <a:gd name="T202" fmla="+- 0 626 581"/>
                              <a:gd name="T203" fmla="*/ 626 h 136"/>
                              <a:gd name="T204" fmla="+- 0 7172 7062"/>
                              <a:gd name="T205" fmla="*/ T204 w 113"/>
                              <a:gd name="T206" fmla="+- 0 622 581"/>
                              <a:gd name="T207" fmla="*/ 622 h 136"/>
                              <a:gd name="T208" fmla="+- 0 7170 7062"/>
                              <a:gd name="T209" fmla="*/ T208 w 113"/>
                              <a:gd name="T210" fmla="+- 0 609 581"/>
                              <a:gd name="T211" fmla="*/ 609 h 136"/>
                              <a:gd name="T212" fmla="+- 0 7165 7062"/>
                              <a:gd name="T213" fmla="*/ T212 w 113"/>
                              <a:gd name="T214" fmla="+- 0 599 581"/>
                              <a:gd name="T215" fmla="*/ 599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113" h="136">
                                <a:moveTo>
                                  <a:pt x="73" y="0"/>
                                </a:moveTo>
                                <a:lnTo>
                                  <a:pt x="48" y="0"/>
                                </a:lnTo>
                                <a:lnTo>
                                  <a:pt x="37" y="3"/>
                                </a:lnTo>
                                <a:lnTo>
                                  <a:pt x="28" y="8"/>
                                </a:lnTo>
                                <a:lnTo>
                                  <a:pt x="18" y="14"/>
                                </a:lnTo>
                                <a:lnTo>
                                  <a:pt x="11" y="21"/>
                                </a:lnTo>
                                <a:lnTo>
                                  <a:pt x="1" y="42"/>
                                </a:lnTo>
                                <a:lnTo>
                                  <a:pt x="0" y="54"/>
                                </a:lnTo>
                                <a:lnTo>
                                  <a:pt x="0" y="69"/>
                                </a:lnTo>
                                <a:lnTo>
                                  <a:pt x="1" y="84"/>
                                </a:lnTo>
                                <a:lnTo>
                                  <a:pt x="4" y="98"/>
                                </a:lnTo>
                                <a:lnTo>
                                  <a:pt x="9" y="109"/>
                                </a:lnTo>
                                <a:lnTo>
                                  <a:pt x="16" y="119"/>
                                </a:lnTo>
                                <a:lnTo>
                                  <a:pt x="24" y="127"/>
                                </a:lnTo>
                                <a:lnTo>
                                  <a:pt x="35" y="132"/>
                                </a:lnTo>
                                <a:lnTo>
                                  <a:pt x="46" y="135"/>
                                </a:lnTo>
                                <a:lnTo>
                                  <a:pt x="59" y="136"/>
                                </a:lnTo>
                                <a:lnTo>
                                  <a:pt x="73" y="136"/>
                                </a:lnTo>
                                <a:lnTo>
                                  <a:pt x="85" y="132"/>
                                </a:lnTo>
                                <a:lnTo>
                                  <a:pt x="102" y="118"/>
                                </a:lnTo>
                                <a:lnTo>
                                  <a:pt x="48" y="118"/>
                                </a:lnTo>
                                <a:lnTo>
                                  <a:pt x="38" y="114"/>
                                </a:lnTo>
                                <a:lnTo>
                                  <a:pt x="32" y="106"/>
                                </a:lnTo>
                                <a:lnTo>
                                  <a:pt x="25" y="99"/>
                                </a:lnTo>
                                <a:lnTo>
                                  <a:pt x="22" y="86"/>
                                </a:lnTo>
                                <a:lnTo>
                                  <a:pt x="22" y="51"/>
                                </a:lnTo>
                                <a:lnTo>
                                  <a:pt x="25" y="39"/>
                                </a:lnTo>
                                <a:lnTo>
                                  <a:pt x="40" y="22"/>
                                </a:lnTo>
                                <a:lnTo>
                                  <a:pt x="49" y="18"/>
                                </a:lnTo>
                                <a:lnTo>
                                  <a:pt x="103" y="18"/>
                                </a:lnTo>
                                <a:lnTo>
                                  <a:pt x="94" y="11"/>
                                </a:lnTo>
                                <a:lnTo>
                                  <a:pt x="85" y="4"/>
                                </a:lnTo>
                                <a:lnTo>
                                  <a:pt x="73" y="0"/>
                                </a:lnTo>
                                <a:close/>
                                <a:moveTo>
                                  <a:pt x="91" y="86"/>
                                </a:moveTo>
                                <a:lnTo>
                                  <a:pt x="90" y="96"/>
                                </a:lnTo>
                                <a:lnTo>
                                  <a:pt x="86" y="105"/>
                                </a:lnTo>
                                <a:lnTo>
                                  <a:pt x="80" y="111"/>
                                </a:lnTo>
                                <a:lnTo>
                                  <a:pt x="74" y="116"/>
                                </a:lnTo>
                                <a:lnTo>
                                  <a:pt x="67" y="118"/>
                                </a:lnTo>
                                <a:lnTo>
                                  <a:pt x="102" y="118"/>
                                </a:lnTo>
                                <a:lnTo>
                                  <a:pt x="104" y="116"/>
                                </a:lnTo>
                                <a:lnTo>
                                  <a:pt x="110" y="104"/>
                                </a:lnTo>
                                <a:lnTo>
                                  <a:pt x="113" y="89"/>
                                </a:lnTo>
                                <a:lnTo>
                                  <a:pt x="91" y="86"/>
                                </a:lnTo>
                                <a:close/>
                                <a:moveTo>
                                  <a:pt x="103" y="18"/>
                                </a:moveTo>
                                <a:lnTo>
                                  <a:pt x="67" y="18"/>
                                </a:lnTo>
                                <a:lnTo>
                                  <a:pt x="73" y="21"/>
                                </a:lnTo>
                                <a:lnTo>
                                  <a:pt x="78" y="24"/>
                                </a:lnTo>
                                <a:lnTo>
                                  <a:pt x="84" y="29"/>
                                </a:lnTo>
                                <a:lnTo>
                                  <a:pt x="88" y="36"/>
                                </a:lnTo>
                                <a:lnTo>
                                  <a:pt x="90" y="45"/>
                                </a:lnTo>
                                <a:lnTo>
                                  <a:pt x="110" y="41"/>
                                </a:lnTo>
                                <a:lnTo>
                                  <a:pt x="108" y="28"/>
                                </a:lnTo>
                                <a:lnTo>
                                  <a:pt x="103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" name="AutoShape 376"/>
                        <wps:cNvSpPr>
                          <a:spLocks/>
                        </wps:cNvSpPr>
                        <wps:spPr bwMode="auto">
                          <a:xfrm>
                            <a:off x="7194" y="535"/>
                            <a:ext cx="107" cy="180"/>
                          </a:xfrm>
                          <a:custGeom>
                            <a:avLst/>
                            <a:gdLst>
                              <a:gd name="T0" fmla="+- 0 7217 7194"/>
                              <a:gd name="T1" fmla="*/ T0 w 107"/>
                              <a:gd name="T2" fmla="+- 0 535 535"/>
                              <a:gd name="T3" fmla="*/ 535 h 180"/>
                              <a:gd name="T4" fmla="+- 0 7194 7194"/>
                              <a:gd name="T5" fmla="*/ T4 w 107"/>
                              <a:gd name="T6" fmla="+- 0 535 535"/>
                              <a:gd name="T7" fmla="*/ 535 h 180"/>
                              <a:gd name="T8" fmla="+- 0 7194 7194"/>
                              <a:gd name="T9" fmla="*/ T8 w 107"/>
                              <a:gd name="T10" fmla="+- 0 715 535"/>
                              <a:gd name="T11" fmla="*/ 715 h 180"/>
                              <a:gd name="T12" fmla="+- 0 7217 7194"/>
                              <a:gd name="T13" fmla="*/ T12 w 107"/>
                              <a:gd name="T14" fmla="+- 0 715 535"/>
                              <a:gd name="T15" fmla="*/ 715 h 180"/>
                              <a:gd name="T16" fmla="+- 0 7217 7194"/>
                              <a:gd name="T17" fmla="*/ T16 w 107"/>
                              <a:gd name="T18" fmla="+- 0 633 535"/>
                              <a:gd name="T19" fmla="*/ 633 h 180"/>
                              <a:gd name="T20" fmla="+- 0 7218 7194"/>
                              <a:gd name="T21" fmla="*/ T20 w 107"/>
                              <a:gd name="T22" fmla="+- 0 625 535"/>
                              <a:gd name="T23" fmla="*/ 625 h 180"/>
                              <a:gd name="T24" fmla="+- 0 7220 7194"/>
                              <a:gd name="T25" fmla="*/ T24 w 107"/>
                              <a:gd name="T26" fmla="+- 0 619 535"/>
                              <a:gd name="T27" fmla="*/ 619 h 180"/>
                              <a:gd name="T28" fmla="+- 0 7223 7194"/>
                              <a:gd name="T29" fmla="*/ T28 w 107"/>
                              <a:gd name="T30" fmla="+- 0 614 535"/>
                              <a:gd name="T31" fmla="*/ 614 h 180"/>
                              <a:gd name="T32" fmla="+- 0 7226 7194"/>
                              <a:gd name="T33" fmla="*/ T32 w 107"/>
                              <a:gd name="T34" fmla="+- 0 609 535"/>
                              <a:gd name="T35" fmla="*/ 609 h 180"/>
                              <a:gd name="T36" fmla="+- 0 7238 7194"/>
                              <a:gd name="T37" fmla="*/ T36 w 107"/>
                              <a:gd name="T38" fmla="+- 0 602 535"/>
                              <a:gd name="T39" fmla="*/ 602 h 180"/>
                              <a:gd name="T40" fmla="+- 0 7244 7194"/>
                              <a:gd name="T41" fmla="*/ T40 w 107"/>
                              <a:gd name="T42" fmla="+- 0 601 535"/>
                              <a:gd name="T43" fmla="*/ 601 h 180"/>
                              <a:gd name="T44" fmla="+- 0 7295 7194"/>
                              <a:gd name="T45" fmla="*/ T44 w 107"/>
                              <a:gd name="T46" fmla="+- 0 601 535"/>
                              <a:gd name="T47" fmla="*/ 601 h 180"/>
                              <a:gd name="T48" fmla="+- 0 7294 7194"/>
                              <a:gd name="T49" fmla="*/ T48 w 107"/>
                              <a:gd name="T50" fmla="+- 0 599 535"/>
                              <a:gd name="T51" fmla="*/ 599 h 180"/>
                              <a:gd name="T52" fmla="+- 0 7217 7194"/>
                              <a:gd name="T53" fmla="*/ T52 w 107"/>
                              <a:gd name="T54" fmla="+- 0 599 535"/>
                              <a:gd name="T55" fmla="*/ 599 h 180"/>
                              <a:gd name="T56" fmla="+- 0 7217 7194"/>
                              <a:gd name="T57" fmla="*/ T56 w 107"/>
                              <a:gd name="T58" fmla="+- 0 535 535"/>
                              <a:gd name="T59" fmla="*/ 535 h 180"/>
                              <a:gd name="T60" fmla="+- 0 7295 7194"/>
                              <a:gd name="T61" fmla="*/ T60 w 107"/>
                              <a:gd name="T62" fmla="+- 0 601 535"/>
                              <a:gd name="T63" fmla="*/ 601 h 180"/>
                              <a:gd name="T64" fmla="+- 0 7260 7194"/>
                              <a:gd name="T65" fmla="*/ T64 w 107"/>
                              <a:gd name="T66" fmla="+- 0 601 535"/>
                              <a:gd name="T67" fmla="*/ 601 h 180"/>
                              <a:gd name="T68" fmla="+- 0 7266 7194"/>
                              <a:gd name="T69" fmla="*/ T68 w 107"/>
                              <a:gd name="T70" fmla="+- 0 603 535"/>
                              <a:gd name="T71" fmla="*/ 603 h 180"/>
                              <a:gd name="T72" fmla="+- 0 7276 7194"/>
                              <a:gd name="T73" fmla="*/ T72 w 107"/>
                              <a:gd name="T74" fmla="+- 0 613 535"/>
                              <a:gd name="T75" fmla="*/ 613 h 180"/>
                              <a:gd name="T76" fmla="+- 0 7278 7194"/>
                              <a:gd name="T77" fmla="*/ T76 w 107"/>
                              <a:gd name="T78" fmla="+- 0 621 535"/>
                              <a:gd name="T79" fmla="*/ 621 h 180"/>
                              <a:gd name="T80" fmla="+- 0 7278 7194"/>
                              <a:gd name="T81" fmla="*/ T80 w 107"/>
                              <a:gd name="T82" fmla="+- 0 715 535"/>
                              <a:gd name="T83" fmla="*/ 715 h 180"/>
                              <a:gd name="T84" fmla="+- 0 7301 7194"/>
                              <a:gd name="T85" fmla="*/ T84 w 107"/>
                              <a:gd name="T86" fmla="+- 0 715 535"/>
                              <a:gd name="T87" fmla="*/ 715 h 180"/>
                              <a:gd name="T88" fmla="+- 0 7301 7194"/>
                              <a:gd name="T89" fmla="*/ T88 w 107"/>
                              <a:gd name="T90" fmla="+- 0 619 535"/>
                              <a:gd name="T91" fmla="*/ 619 h 180"/>
                              <a:gd name="T92" fmla="+- 0 7298 7194"/>
                              <a:gd name="T93" fmla="*/ T92 w 107"/>
                              <a:gd name="T94" fmla="+- 0 609 535"/>
                              <a:gd name="T95" fmla="*/ 609 h 180"/>
                              <a:gd name="T96" fmla="+- 0 7296 7194"/>
                              <a:gd name="T97" fmla="*/ T96 w 107"/>
                              <a:gd name="T98" fmla="+- 0 603 535"/>
                              <a:gd name="T99" fmla="*/ 603 h 180"/>
                              <a:gd name="T100" fmla="+- 0 7295 7194"/>
                              <a:gd name="T101" fmla="*/ T100 w 107"/>
                              <a:gd name="T102" fmla="+- 0 601 535"/>
                              <a:gd name="T103" fmla="*/ 601 h 180"/>
                              <a:gd name="T104" fmla="+- 0 7265 7194"/>
                              <a:gd name="T105" fmla="*/ T104 w 107"/>
                              <a:gd name="T106" fmla="+- 0 581 535"/>
                              <a:gd name="T107" fmla="*/ 581 h 180"/>
                              <a:gd name="T108" fmla="+- 0 7255 7194"/>
                              <a:gd name="T109" fmla="*/ T108 w 107"/>
                              <a:gd name="T110" fmla="+- 0 581 535"/>
                              <a:gd name="T111" fmla="*/ 581 h 180"/>
                              <a:gd name="T112" fmla="+- 0 7244 7194"/>
                              <a:gd name="T113" fmla="*/ T112 w 107"/>
                              <a:gd name="T114" fmla="+- 0 583 535"/>
                              <a:gd name="T115" fmla="*/ 583 h 180"/>
                              <a:gd name="T116" fmla="+- 0 7234 7194"/>
                              <a:gd name="T117" fmla="*/ T116 w 107"/>
                              <a:gd name="T118" fmla="+- 0 586 535"/>
                              <a:gd name="T119" fmla="*/ 586 h 180"/>
                              <a:gd name="T120" fmla="+- 0 7225 7194"/>
                              <a:gd name="T121" fmla="*/ T120 w 107"/>
                              <a:gd name="T122" fmla="+- 0 592 535"/>
                              <a:gd name="T123" fmla="*/ 592 h 180"/>
                              <a:gd name="T124" fmla="+- 0 7217 7194"/>
                              <a:gd name="T125" fmla="*/ T124 w 107"/>
                              <a:gd name="T126" fmla="+- 0 599 535"/>
                              <a:gd name="T127" fmla="*/ 599 h 180"/>
                              <a:gd name="T128" fmla="+- 0 7294 7194"/>
                              <a:gd name="T129" fmla="*/ T128 w 107"/>
                              <a:gd name="T130" fmla="+- 0 599 535"/>
                              <a:gd name="T131" fmla="*/ 599 h 180"/>
                              <a:gd name="T132" fmla="+- 0 7292 7194"/>
                              <a:gd name="T133" fmla="*/ T132 w 107"/>
                              <a:gd name="T134" fmla="+- 0 596 535"/>
                              <a:gd name="T135" fmla="*/ 596 h 180"/>
                              <a:gd name="T136" fmla="+- 0 7288 7194"/>
                              <a:gd name="T137" fmla="*/ T136 w 107"/>
                              <a:gd name="T138" fmla="+- 0 591 535"/>
                              <a:gd name="T139" fmla="*/ 591 h 180"/>
                              <a:gd name="T140" fmla="+- 0 7280 7194"/>
                              <a:gd name="T141" fmla="*/ T140 w 107"/>
                              <a:gd name="T142" fmla="+- 0 587 535"/>
                              <a:gd name="T143" fmla="*/ 587 h 180"/>
                              <a:gd name="T144" fmla="+- 0 7273 7194"/>
                              <a:gd name="T145" fmla="*/ T144 w 107"/>
                              <a:gd name="T146" fmla="+- 0 583 535"/>
                              <a:gd name="T147" fmla="*/ 583 h 180"/>
                              <a:gd name="T148" fmla="+- 0 7265 7194"/>
                              <a:gd name="T149" fmla="*/ T148 w 107"/>
                              <a:gd name="T150" fmla="+- 0 581 535"/>
                              <a:gd name="T151" fmla="*/ 581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07" h="180">
                                <a:moveTo>
                                  <a:pt x="2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0"/>
                                </a:lnTo>
                                <a:lnTo>
                                  <a:pt x="23" y="180"/>
                                </a:lnTo>
                                <a:lnTo>
                                  <a:pt x="23" y="98"/>
                                </a:lnTo>
                                <a:lnTo>
                                  <a:pt x="24" y="90"/>
                                </a:lnTo>
                                <a:lnTo>
                                  <a:pt x="26" y="84"/>
                                </a:lnTo>
                                <a:lnTo>
                                  <a:pt x="29" y="79"/>
                                </a:lnTo>
                                <a:lnTo>
                                  <a:pt x="32" y="74"/>
                                </a:lnTo>
                                <a:lnTo>
                                  <a:pt x="44" y="67"/>
                                </a:lnTo>
                                <a:lnTo>
                                  <a:pt x="50" y="66"/>
                                </a:lnTo>
                                <a:lnTo>
                                  <a:pt x="101" y="66"/>
                                </a:lnTo>
                                <a:lnTo>
                                  <a:pt x="100" y="64"/>
                                </a:lnTo>
                                <a:lnTo>
                                  <a:pt x="23" y="64"/>
                                </a:lnTo>
                                <a:lnTo>
                                  <a:pt x="23" y="0"/>
                                </a:lnTo>
                                <a:close/>
                                <a:moveTo>
                                  <a:pt x="101" y="66"/>
                                </a:moveTo>
                                <a:lnTo>
                                  <a:pt x="66" y="66"/>
                                </a:lnTo>
                                <a:lnTo>
                                  <a:pt x="72" y="68"/>
                                </a:lnTo>
                                <a:lnTo>
                                  <a:pt x="82" y="78"/>
                                </a:lnTo>
                                <a:lnTo>
                                  <a:pt x="84" y="86"/>
                                </a:lnTo>
                                <a:lnTo>
                                  <a:pt x="84" y="180"/>
                                </a:lnTo>
                                <a:lnTo>
                                  <a:pt x="107" y="180"/>
                                </a:lnTo>
                                <a:lnTo>
                                  <a:pt x="107" y="84"/>
                                </a:lnTo>
                                <a:lnTo>
                                  <a:pt x="104" y="74"/>
                                </a:lnTo>
                                <a:lnTo>
                                  <a:pt x="102" y="68"/>
                                </a:lnTo>
                                <a:lnTo>
                                  <a:pt x="101" y="66"/>
                                </a:lnTo>
                                <a:close/>
                                <a:moveTo>
                                  <a:pt x="71" y="46"/>
                                </a:moveTo>
                                <a:lnTo>
                                  <a:pt x="61" y="46"/>
                                </a:lnTo>
                                <a:lnTo>
                                  <a:pt x="50" y="48"/>
                                </a:lnTo>
                                <a:lnTo>
                                  <a:pt x="40" y="51"/>
                                </a:lnTo>
                                <a:lnTo>
                                  <a:pt x="31" y="57"/>
                                </a:lnTo>
                                <a:lnTo>
                                  <a:pt x="23" y="64"/>
                                </a:lnTo>
                                <a:lnTo>
                                  <a:pt x="100" y="64"/>
                                </a:lnTo>
                                <a:lnTo>
                                  <a:pt x="98" y="61"/>
                                </a:lnTo>
                                <a:lnTo>
                                  <a:pt x="94" y="56"/>
                                </a:lnTo>
                                <a:lnTo>
                                  <a:pt x="86" y="52"/>
                                </a:lnTo>
                                <a:lnTo>
                                  <a:pt x="79" y="48"/>
                                </a:lnTo>
                                <a:lnTo>
                                  <a:pt x="71" y="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" name="AutoShape 375"/>
                        <wps:cNvSpPr>
                          <a:spLocks/>
                        </wps:cNvSpPr>
                        <wps:spPr bwMode="auto">
                          <a:xfrm>
                            <a:off x="7327" y="581"/>
                            <a:ext cx="120" cy="136"/>
                          </a:xfrm>
                          <a:custGeom>
                            <a:avLst/>
                            <a:gdLst>
                              <a:gd name="T0" fmla="+- 0 7397 7327"/>
                              <a:gd name="T1" fmla="*/ T0 w 120"/>
                              <a:gd name="T2" fmla="+- 0 599 581"/>
                              <a:gd name="T3" fmla="*/ 599 h 136"/>
                              <a:gd name="T4" fmla="+- 0 7411 7327"/>
                              <a:gd name="T5" fmla="*/ T4 w 120"/>
                              <a:gd name="T6" fmla="+- 0 607 581"/>
                              <a:gd name="T7" fmla="*/ 607 h 136"/>
                              <a:gd name="T8" fmla="+- 0 7417 7327"/>
                              <a:gd name="T9" fmla="*/ T8 w 120"/>
                              <a:gd name="T10" fmla="+- 0 617 581"/>
                              <a:gd name="T11" fmla="*/ 617 h 136"/>
                              <a:gd name="T12" fmla="+- 0 7410 7327"/>
                              <a:gd name="T13" fmla="*/ T12 w 120"/>
                              <a:gd name="T14" fmla="+- 0 634 581"/>
                              <a:gd name="T15" fmla="*/ 634 h 136"/>
                              <a:gd name="T16" fmla="+- 0 7390 7327"/>
                              <a:gd name="T17" fmla="*/ T16 w 120"/>
                              <a:gd name="T18" fmla="+- 0 638 581"/>
                              <a:gd name="T19" fmla="*/ 638 h 136"/>
                              <a:gd name="T20" fmla="+- 0 7369 7327"/>
                              <a:gd name="T21" fmla="*/ T20 w 120"/>
                              <a:gd name="T22" fmla="+- 0 640 581"/>
                              <a:gd name="T23" fmla="*/ 640 h 136"/>
                              <a:gd name="T24" fmla="+- 0 7358 7327"/>
                              <a:gd name="T25" fmla="*/ T24 w 120"/>
                              <a:gd name="T26" fmla="+- 0 643 581"/>
                              <a:gd name="T27" fmla="*/ 643 h 136"/>
                              <a:gd name="T28" fmla="+- 0 7348 7327"/>
                              <a:gd name="T29" fmla="*/ T28 w 120"/>
                              <a:gd name="T30" fmla="+- 0 646 581"/>
                              <a:gd name="T31" fmla="*/ 646 h 136"/>
                              <a:gd name="T32" fmla="+- 0 7334 7327"/>
                              <a:gd name="T33" fmla="*/ T32 w 120"/>
                              <a:gd name="T34" fmla="+- 0 657 581"/>
                              <a:gd name="T35" fmla="*/ 657 h 136"/>
                              <a:gd name="T36" fmla="+- 0 7328 7327"/>
                              <a:gd name="T37" fmla="*/ T36 w 120"/>
                              <a:gd name="T38" fmla="+- 0 668 581"/>
                              <a:gd name="T39" fmla="*/ 668 h 136"/>
                              <a:gd name="T40" fmla="+- 0 7327 7327"/>
                              <a:gd name="T41" fmla="*/ T40 w 120"/>
                              <a:gd name="T42" fmla="+- 0 691 581"/>
                              <a:gd name="T43" fmla="*/ 691 h 136"/>
                              <a:gd name="T44" fmla="+- 0 7338 7327"/>
                              <a:gd name="T45" fmla="*/ T44 w 120"/>
                              <a:gd name="T46" fmla="+- 0 707 581"/>
                              <a:gd name="T47" fmla="*/ 707 h 136"/>
                              <a:gd name="T48" fmla="+- 0 7357 7327"/>
                              <a:gd name="T49" fmla="*/ T48 w 120"/>
                              <a:gd name="T50" fmla="+- 0 717 581"/>
                              <a:gd name="T51" fmla="*/ 717 h 136"/>
                              <a:gd name="T52" fmla="+- 0 7388 7327"/>
                              <a:gd name="T53" fmla="*/ T52 w 120"/>
                              <a:gd name="T54" fmla="+- 0 716 581"/>
                              <a:gd name="T55" fmla="*/ 716 h 136"/>
                              <a:gd name="T56" fmla="+- 0 7403 7327"/>
                              <a:gd name="T57" fmla="*/ T56 w 120"/>
                              <a:gd name="T58" fmla="+- 0 710 581"/>
                              <a:gd name="T59" fmla="*/ 710 h 136"/>
                              <a:gd name="T60" fmla="+- 0 7418 7327"/>
                              <a:gd name="T61" fmla="*/ T60 w 120"/>
                              <a:gd name="T62" fmla="+- 0 700 581"/>
                              <a:gd name="T63" fmla="*/ 700 h 136"/>
                              <a:gd name="T64" fmla="+- 0 7362 7327"/>
                              <a:gd name="T65" fmla="*/ T64 w 120"/>
                              <a:gd name="T66" fmla="+- 0 698 581"/>
                              <a:gd name="T67" fmla="*/ 698 h 136"/>
                              <a:gd name="T68" fmla="+- 0 7350 7327"/>
                              <a:gd name="T69" fmla="*/ T68 w 120"/>
                              <a:gd name="T70" fmla="+- 0 686 581"/>
                              <a:gd name="T71" fmla="*/ 686 h 136"/>
                              <a:gd name="T72" fmla="+- 0 7351 7327"/>
                              <a:gd name="T73" fmla="*/ T72 w 120"/>
                              <a:gd name="T74" fmla="+- 0 673 581"/>
                              <a:gd name="T75" fmla="*/ 673 h 136"/>
                              <a:gd name="T76" fmla="+- 0 7355 7327"/>
                              <a:gd name="T77" fmla="*/ T76 w 120"/>
                              <a:gd name="T78" fmla="+- 0 665 581"/>
                              <a:gd name="T79" fmla="*/ 665 h 136"/>
                              <a:gd name="T80" fmla="+- 0 7373 7327"/>
                              <a:gd name="T81" fmla="*/ T80 w 120"/>
                              <a:gd name="T82" fmla="+- 0 658 581"/>
                              <a:gd name="T83" fmla="*/ 658 h 136"/>
                              <a:gd name="T84" fmla="+- 0 7397 7327"/>
                              <a:gd name="T85" fmla="*/ T84 w 120"/>
                              <a:gd name="T86" fmla="+- 0 655 581"/>
                              <a:gd name="T87" fmla="*/ 655 h 136"/>
                              <a:gd name="T88" fmla="+- 0 7417 7327"/>
                              <a:gd name="T89" fmla="*/ T88 w 120"/>
                              <a:gd name="T90" fmla="+- 0 649 581"/>
                              <a:gd name="T91" fmla="*/ 649 h 136"/>
                              <a:gd name="T92" fmla="+- 0 7440 7327"/>
                              <a:gd name="T93" fmla="*/ T92 w 120"/>
                              <a:gd name="T94" fmla="+- 0 614 581"/>
                              <a:gd name="T95" fmla="*/ 614 h 136"/>
                              <a:gd name="T96" fmla="+- 0 7438 7327"/>
                              <a:gd name="T97" fmla="*/ T96 w 120"/>
                              <a:gd name="T98" fmla="+- 0 604 581"/>
                              <a:gd name="T99" fmla="*/ 604 h 136"/>
                              <a:gd name="T100" fmla="+- 0 7441 7327"/>
                              <a:gd name="T101" fmla="*/ T100 w 120"/>
                              <a:gd name="T102" fmla="+- 0 699 581"/>
                              <a:gd name="T103" fmla="*/ 699 h 136"/>
                              <a:gd name="T104" fmla="+- 0 7420 7327"/>
                              <a:gd name="T105" fmla="*/ T104 w 120"/>
                              <a:gd name="T106" fmla="+- 0 705 581"/>
                              <a:gd name="T107" fmla="*/ 705 h 136"/>
                              <a:gd name="T108" fmla="+- 0 7423 7327"/>
                              <a:gd name="T109" fmla="*/ T108 w 120"/>
                              <a:gd name="T110" fmla="+- 0 715 581"/>
                              <a:gd name="T111" fmla="*/ 715 h 136"/>
                              <a:gd name="T112" fmla="+- 0 7444 7327"/>
                              <a:gd name="T113" fmla="*/ T112 w 120"/>
                              <a:gd name="T114" fmla="+- 0 710 581"/>
                              <a:gd name="T115" fmla="*/ 710 h 136"/>
                              <a:gd name="T116" fmla="+- 0 7441 7327"/>
                              <a:gd name="T117" fmla="*/ T116 w 120"/>
                              <a:gd name="T118" fmla="+- 0 699 581"/>
                              <a:gd name="T119" fmla="*/ 699 h 136"/>
                              <a:gd name="T120" fmla="+- 0 7417 7327"/>
                              <a:gd name="T121" fmla="*/ T120 w 120"/>
                              <a:gd name="T122" fmla="+- 0 649 581"/>
                              <a:gd name="T123" fmla="*/ 649 h 136"/>
                              <a:gd name="T124" fmla="+- 0 7416 7327"/>
                              <a:gd name="T125" fmla="*/ T124 w 120"/>
                              <a:gd name="T126" fmla="+- 0 674 581"/>
                              <a:gd name="T127" fmla="*/ 674 h 136"/>
                              <a:gd name="T128" fmla="+- 0 7406 7327"/>
                              <a:gd name="T129" fmla="*/ T128 w 120"/>
                              <a:gd name="T130" fmla="+- 0 691 581"/>
                              <a:gd name="T131" fmla="*/ 691 h 136"/>
                              <a:gd name="T132" fmla="+- 0 7393 7327"/>
                              <a:gd name="T133" fmla="*/ T132 w 120"/>
                              <a:gd name="T134" fmla="+- 0 698 581"/>
                              <a:gd name="T135" fmla="*/ 698 h 136"/>
                              <a:gd name="T136" fmla="+- 0 7418 7327"/>
                              <a:gd name="T137" fmla="*/ T136 w 120"/>
                              <a:gd name="T138" fmla="+- 0 700 581"/>
                              <a:gd name="T139" fmla="*/ 700 h 136"/>
                              <a:gd name="T140" fmla="+- 0 7441 7327"/>
                              <a:gd name="T141" fmla="*/ T140 w 120"/>
                              <a:gd name="T142" fmla="+- 0 699 581"/>
                              <a:gd name="T143" fmla="*/ 699 h 136"/>
                              <a:gd name="T144" fmla="+- 0 7440 7327"/>
                              <a:gd name="T145" fmla="*/ T144 w 120"/>
                              <a:gd name="T146" fmla="+- 0 649 581"/>
                              <a:gd name="T147" fmla="*/ 649 h 136"/>
                              <a:gd name="T148" fmla="+- 0 7378 7327"/>
                              <a:gd name="T149" fmla="*/ T148 w 120"/>
                              <a:gd name="T150" fmla="+- 0 581 581"/>
                              <a:gd name="T151" fmla="*/ 581 h 136"/>
                              <a:gd name="T152" fmla="+- 0 7360 7327"/>
                              <a:gd name="T153" fmla="*/ T152 w 120"/>
                              <a:gd name="T154" fmla="+- 0 586 581"/>
                              <a:gd name="T155" fmla="*/ 586 h 136"/>
                              <a:gd name="T156" fmla="+- 0 7345 7327"/>
                              <a:gd name="T157" fmla="*/ T156 w 120"/>
                              <a:gd name="T158" fmla="+- 0 593 581"/>
                              <a:gd name="T159" fmla="*/ 593 h 136"/>
                              <a:gd name="T160" fmla="+- 0 7336 7327"/>
                              <a:gd name="T161" fmla="*/ T160 w 120"/>
                              <a:gd name="T162" fmla="+- 0 604 581"/>
                              <a:gd name="T163" fmla="*/ 604 h 136"/>
                              <a:gd name="T164" fmla="+- 0 7331 7327"/>
                              <a:gd name="T165" fmla="*/ T164 w 120"/>
                              <a:gd name="T166" fmla="+- 0 621 581"/>
                              <a:gd name="T167" fmla="*/ 621 h 136"/>
                              <a:gd name="T168" fmla="+- 0 7355 7327"/>
                              <a:gd name="T169" fmla="*/ T168 w 120"/>
                              <a:gd name="T170" fmla="+- 0 615 581"/>
                              <a:gd name="T171" fmla="*/ 615 h 136"/>
                              <a:gd name="T172" fmla="+- 0 7368 7327"/>
                              <a:gd name="T173" fmla="*/ T172 w 120"/>
                              <a:gd name="T174" fmla="+- 0 602 581"/>
                              <a:gd name="T175" fmla="*/ 602 h 136"/>
                              <a:gd name="T176" fmla="+- 0 7435 7327"/>
                              <a:gd name="T177" fmla="*/ T176 w 120"/>
                              <a:gd name="T178" fmla="+- 0 599 581"/>
                              <a:gd name="T179" fmla="*/ 599 h 136"/>
                              <a:gd name="T180" fmla="+- 0 7429 7327"/>
                              <a:gd name="T181" fmla="*/ T180 w 120"/>
                              <a:gd name="T182" fmla="+- 0 591 581"/>
                              <a:gd name="T183" fmla="*/ 591 h 136"/>
                              <a:gd name="T184" fmla="+- 0 7416 7327"/>
                              <a:gd name="T185" fmla="*/ T184 w 120"/>
                              <a:gd name="T186" fmla="+- 0 585 581"/>
                              <a:gd name="T187" fmla="*/ 585 h 136"/>
                              <a:gd name="T188" fmla="+- 0 7400 7327"/>
                              <a:gd name="T189" fmla="*/ T188 w 120"/>
                              <a:gd name="T190" fmla="+- 0 581 581"/>
                              <a:gd name="T191" fmla="*/ 581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20" h="136">
                                <a:moveTo>
                                  <a:pt x="108" y="18"/>
                                </a:moveTo>
                                <a:lnTo>
                                  <a:pt x="70" y="18"/>
                                </a:lnTo>
                                <a:lnTo>
                                  <a:pt x="78" y="21"/>
                                </a:lnTo>
                                <a:lnTo>
                                  <a:pt x="84" y="26"/>
                                </a:lnTo>
                                <a:lnTo>
                                  <a:pt x="89" y="29"/>
                                </a:lnTo>
                                <a:lnTo>
                                  <a:pt x="90" y="36"/>
                                </a:lnTo>
                                <a:lnTo>
                                  <a:pt x="90" y="51"/>
                                </a:lnTo>
                                <a:lnTo>
                                  <a:pt x="83" y="53"/>
                                </a:lnTo>
                                <a:lnTo>
                                  <a:pt x="74" y="55"/>
                                </a:lnTo>
                                <a:lnTo>
                                  <a:pt x="63" y="57"/>
                                </a:lnTo>
                                <a:lnTo>
                                  <a:pt x="51" y="58"/>
                                </a:lnTo>
                                <a:lnTo>
                                  <a:pt x="42" y="59"/>
                                </a:lnTo>
                                <a:lnTo>
                                  <a:pt x="36" y="60"/>
                                </a:lnTo>
                                <a:lnTo>
                                  <a:pt x="31" y="62"/>
                                </a:lnTo>
                                <a:lnTo>
                                  <a:pt x="25" y="63"/>
                                </a:lnTo>
                                <a:lnTo>
                                  <a:pt x="21" y="65"/>
                                </a:lnTo>
                                <a:lnTo>
                                  <a:pt x="11" y="72"/>
                                </a:lnTo>
                                <a:lnTo>
                                  <a:pt x="7" y="76"/>
                                </a:lnTo>
                                <a:lnTo>
                                  <a:pt x="4" y="82"/>
                                </a:lnTo>
                                <a:lnTo>
                                  <a:pt x="1" y="87"/>
                                </a:lnTo>
                                <a:lnTo>
                                  <a:pt x="0" y="93"/>
                                </a:lnTo>
                                <a:lnTo>
                                  <a:pt x="0" y="110"/>
                                </a:lnTo>
                                <a:lnTo>
                                  <a:pt x="4" y="119"/>
                                </a:lnTo>
                                <a:lnTo>
                                  <a:pt x="11" y="126"/>
                                </a:lnTo>
                                <a:lnTo>
                                  <a:pt x="19" y="134"/>
                                </a:lnTo>
                                <a:lnTo>
                                  <a:pt x="30" y="136"/>
                                </a:lnTo>
                                <a:lnTo>
                                  <a:pt x="53" y="136"/>
                                </a:lnTo>
                                <a:lnTo>
                                  <a:pt x="61" y="135"/>
                                </a:lnTo>
                                <a:lnTo>
                                  <a:pt x="69" y="132"/>
                                </a:lnTo>
                                <a:lnTo>
                                  <a:pt x="76" y="129"/>
                                </a:lnTo>
                                <a:lnTo>
                                  <a:pt x="84" y="124"/>
                                </a:lnTo>
                                <a:lnTo>
                                  <a:pt x="91" y="119"/>
                                </a:lnTo>
                                <a:lnTo>
                                  <a:pt x="41" y="119"/>
                                </a:lnTo>
                                <a:lnTo>
                                  <a:pt x="35" y="117"/>
                                </a:lnTo>
                                <a:lnTo>
                                  <a:pt x="25" y="110"/>
                                </a:lnTo>
                                <a:lnTo>
                                  <a:pt x="23" y="105"/>
                                </a:lnTo>
                                <a:lnTo>
                                  <a:pt x="23" y="95"/>
                                </a:lnTo>
                                <a:lnTo>
                                  <a:pt x="24" y="92"/>
                                </a:lnTo>
                                <a:lnTo>
                                  <a:pt x="27" y="88"/>
                                </a:lnTo>
                                <a:lnTo>
                                  <a:pt x="28" y="84"/>
                                </a:lnTo>
                                <a:lnTo>
                                  <a:pt x="31" y="82"/>
                                </a:lnTo>
                                <a:lnTo>
                                  <a:pt x="46" y="77"/>
                                </a:lnTo>
                                <a:lnTo>
                                  <a:pt x="54" y="76"/>
                                </a:lnTo>
                                <a:lnTo>
                                  <a:pt x="70" y="74"/>
                                </a:lnTo>
                                <a:lnTo>
                                  <a:pt x="83" y="71"/>
                                </a:lnTo>
                                <a:lnTo>
                                  <a:pt x="90" y="68"/>
                                </a:lnTo>
                                <a:lnTo>
                                  <a:pt x="113" y="68"/>
                                </a:lnTo>
                                <a:lnTo>
                                  <a:pt x="113" y="33"/>
                                </a:lnTo>
                                <a:lnTo>
                                  <a:pt x="112" y="29"/>
                                </a:lnTo>
                                <a:lnTo>
                                  <a:pt x="111" y="23"/>
                                </a:lnTo>
                                <a:lnTo>
                                  <a:pt x="108" y="18"/>
                                </a:lnTo>
                                <a:close/>
                                <a:moveTo>
                                  <a:pt x="114" y="118"/>
                                </a:moveTo>
                                <a:lnTo>
                                  <a:pt x="93" y="118"/>
                                </a:lnTo>
                                <a:lnTo>
                                  <a:pt x="93" y="124"/>
                                </a:lnTo>
                                <a:lnTo>
                                  <a:pt x="95" y="129"/>
                                </a:lnTo>
                                <a:lnTo>
                                  <a:pt x="96" y="134"/>
                                </a:lnTo>
                                <a:lnTo>
                                  <a:pt x="120" y="134"/>
                                </a:lnTo>
                                <a:lnTo>
                                  <a:pt x="117" y="129"/>
                                </a:lnTo>
                                <a:lnTo>
                                  <a:pt x="115" y="123"/>
                                </a:lnTo>
                                <a:lnTo>
                                  <a:pt x="114" y="118"/>
                                </a:lnTo>
                                <a:close/>
                                <a:moveTo>
                                  <a:pt x="113" y="68"/>
                                </a:moveTo>
                                <a:lnTo>
                                  <a:pt x="90" y="68"/>
                                </a:lnTo>
                                <a:lnTo>
                                  <a:pt x="90" y="86"/>
                                </a:lnTo>
                                <a:lnTo>
                                  <a:pt x="89" y="93"/>
                                </a:lnTo>
                                <a:lnTo>
                                  <a:pt x="84" y="105"/>
                                </a:lnTo>
                                <a:lnTo>
                                  <a:pt x="79" y="110"/>
                                </a:lnTo>
                                <a:lnTo>
                                  <a:pt x="72" y="113"/>
                                </a:lnTo>
                                <a:lnTo>
                                  <a:pt x="66" y="117"/>
                                </a:lnTo>
                                <a:lnTo>
                                  <a:pt x="58" y="119"/>
                                </a:lnTo>
                                <a:lnTo>
                                  <a:pt x="91" y="119"/>
                                </a:lnTo>
                                <a:lnTo>
                                  <a:pt x="93" y="118"/>
                                </a:lnTo>
                                <a:lnTo>
                                  <a:pt x="114" y="118"/>
                                </a:lnTo>
                                <a:lnTo>
                                  <a:pt x="113" y="112"/>
                                </a:lnTo>
                                <a:lnTo>
                                  <a:pt x="113" y="68"/>
                                </a:lnTo>
                                <a:close/>
                                <a:moveTo>
                                  <a:pt x="73" y="0"/>
                                </a:moveTo>
                                <a:lnTo>
                                  <a:pt x="51" y="0"/>
                                </a:lnTo>
                                <a:lnTo>
                                  <a:pt x="41" y="2"/>
                                </a:lnTo>
                                <a:lnTo>
                                  <a:pt x="33" y="5"/>
                                </a:lnTo>
                                <a:lnTo>
                                  <a:pt x="24" y="8"/>
                                </a:lnTo>
                                <a:lnTo>
                                  <a:pt x="18" y="12"/>
                                </a:lnTo>
                                <a:lnTo>
                                  <a:pt x="13" y="18"/>
                                </a:lnTo>
                                <a:lnTo>
                                  <a:pt x="9" y="23"/>
                                </a:lnTo>
                                <a:lnTo>
                                  <a:pt x="5" y="32"/>
                                </a:lnTo>
                                <a:lnTo>
                                  <a:pt x="4" y="40"/>
                                </a:lnTo>
                                <a:lnTo>
                                  <a:pt x="25" y="44"/>
                                </a:lnTo>
                                <a:lnTo>
                                  <a:pt x="28" y="34"/>
                                </a:lnTo>
                                <a:lnTo>
                                  <a:pt x="31" y="28"/>
                                </a:lnTo>
                                <a:lnTo>
                                  <a:pt x="41" y="21"/>
                                </a:lnTo>
                                <a:lnTo>
                                  <a:pt x="48" y="18"/>
                                </a:lnTo>
                                <a:lnTo>
                                  <a:pt x="108" y="18"/>
                                </a:lnTo>
                                <a:lnTo>
                                  <a:pt x="105" y="14"/>
                                </a:lnTo>
                                <a:lnTo>
                                  <a:pt x="102" y="10"/>
                                </a:lnTo>
                                <a:lnTo>
                                  <a:pt x="96" y="6"/>
                                </a:lnTo>
                                <a:lnTo>
                                  <a:pt x="89" y="4"/>
                                </a:lnTo>
                                <a:lnTo>
                                  <a:pt x="83" y="2"/>
                                </a:lnTo>
                                <a:lnTo>
                                  <a:pt x="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" name="AutoShape 374"/>
                        <wps:cNvSpPr>
                          <a:spLocks/>
                        </wps:cNvSpPr>
                        <wps:spPr bwMode="auto">
                          <a:xfrm>
                            <a:off x="7474" y="581"/>
                            <a:ext cx="71" cy="134"/>
                          </a:xfrm>
                          <a:custGeom>
                            <a:avLst/>
                            <a:gdLst>
                              <a:gd name="T0" fmla="+- 0 7494 7474"/>
                              <a:gd name="T1" fmla="*/ T0 w 71"/>
                              <a:gd name="T2" fmla="+- 0 584 581"/>
                              <a:gd name="T3" fmla="*/ 584 h 134"/>
                              <a:gd name="T4" fmla="+- 0 7474 7474"/>
                              <a:gd name="T5" fmla="*/ T4 w 71"/>
                              <a:gd name="T6" fmla="+- 0 584 581"/>
                              <a:gd name="T7" fmla="*/ 584 h 134"/>
                              <a:gd name="T8" fmla="+- 0 7474 7474"/>
                              <a:gd name="T9" fmla="*/ T8 w 71"/>
                              <a:gd name="T10" fmla="+- 0 715 581"/>
                              <a:gd name="T11" fmla="*/ 715 h 134"/>
                              <a:gd name="T12" fmla="+- 0 7496 7474"/>
                              <a:gd name="T13" fmla="*/ T12 w 71"/>
                              <a:gd name="T14" fmla="+- 0 715 581"/>
                              <a:gd name="T15" fmla="*/ 715 h 134"/>
                              <a:gd name="T16" fmla="+- 0 7496 7474"/>
                              <a:gd name="T17" fmla="*/ T16 w 71"/>
                              <a:gd name="T18" fmla="+- 0 637 581"/>
                              <a:gd name="T19" fmla="*/ 637 h 134"/>
                              <a:gd name="T20" fmla="+- 0 7498 7474"/>
                              <a:gd name="T21" fmla="*/ T20 w 71"/>
                              <a:gd name="T22" fmla="+- 0 628 581"/>
                              <a:gd name="T23" fmla="*/ 628 h 134"/>
                              <a:gd name="T24" fmla="+- 0 7500 7474"/>
                              <a:gd name="T25" fmla="*/ T24 w 71"/>
                              <a:gd name="T26" fmla="+- 0 621 581"/>
                              <a:gd name="T27" fmla="*/ 621 h 134"/>
                              <a:gd name="T28" fmla="+- 0 7501 7474"/>
                              <a:gd name="T29" fmla="*/ T28 w 71"/>
                              <a:gd name="T30" fmla="+- 0 615 581"/>
                              <a:gd name="T31" fmla="*/ 615 h 134"/>
                              <a:gd name="T32" fmla="+- 0 7504 7474"/>
                              <a:gd name="T33" fmla="*/ T32 w 71"/>
                              <a:gd name="T34" fmla="+- 0 611 581"/>
                              <a:gd name="T35" fmla="*/ 611 h 134"/>
                              <a:gd name="T36" fmla="+- 0 7508 7474"/>
                              <a:gd name="T37" fmla="*/ T36 w 71"/>
                              <a:gd name="T38" fmla="+- 0 608 581"/>
                              <a:gd name="T39" fmla="*/ 608 h 134"/>
                              <a:gd name="T40" fmla="+- 0 7512 7474"/>
                              <a:gd name="T41" fmla="*/ T40 w 71"/>
                              <a:gd name="T42" fmla="+- 0 605 581"/>
                              <a:gd name="T43" fmla="*/ 605 h 134"/>
                              <a:gd name="T44" fmla="+- 0 7516 7474"/>
                              <a:gd name="T45" fmla="*/ T44 w 71"/>
                              <a:gd name="T46" fmla="+- 0 604 581"/>
                              <a:gd name="T47" fmla="*/ 604 h 134"/>
                              <a:gd name="T48" fmla="+- 0 7494 7474"/>
                              <a:gd name="T49" fmla="*/ T48 w 71"/>
                              <a:gd name="T50" fmla="+- 0 604 581"/>
                              <a:gd name="T51" fmla="*/ 604 h 134"/>
                              <a:gd name="T52" fmla="+- 0 7494 7474"/>
                              <a:gd name="T53" fmla="*/ T52 w 71"/>
                              <a:gd name="T54" fmla="+- 0 584 581"/>
                              <a:gd name="T55" fmla="*/ 584 h 134"/>
                              <a:gd name="T56" fmla="+- 0 7530 7474"/>
                              <a:gd name="T57" fmla="*/ T56 w 71"/>
                              <a:gd name="T58" fmla="+- 0 581 581"/>
                              <a:gd name="T59" fmla="*/ 581 h 134"/>
                              <a:gd name="T60" fmla="+- 0 7517 7474"/>
                              <a:gd name="T61" fmla="*/ T60 w 71"/>
                              <a:gd name="T62" fmla="+- 0 581 581"/>
                              <a:gd name="T63" fmla="*/ 581 h 134"/>
                              <a:gd name="T64" fmla="+- 0 7512 7474"/>
                              <a:gd name="T65" fmla="*/ T64 w 71"/>
                              <a:gd name="T66" fmla="+- 0 583 581"/>
                              <a:gd name="T67" fmla="*/ 583 h 134"/>
                              <a:gd name="T68" fmla="+- 0 7508 7474"/>
                              <a:gd name="T69" fmla="*/ T68 w 71"/>
                              <a:gd name="T70" fmla="+- 0 585 581"/>
                              <a:gd name="T71" fmla="*/ 585 h 134"/>
                              <a:gd name="T72" fmla="+- 0 7504 7474"/>
                              <a:gd name="T73" fmla="*/ T72 w 71"/>
                              <a:gd name="T74" fmla="+- 0 589 581"/>
                              <a:gd name="T75" fmla="*/ 589 h 134"/>
                              <a:gd name="T76" fmla="+- 0 7499 7474"/>
                              <a:gd name="T77" fmla="*/ T76 w 71"/>
                              <a:gd name="T78" fmla="+- 0 595 581"/>
                              <a:gd name="T79" fmla="*/ 595 h 134"/>
                              <a:gd name="T80" fmla="+- 0 7494 7474"/>
                              <a:gd name="T81" fmla="*/ T80 w 71"/>
                              <a:gd name="T82" fmla="+- 0 604 581"/>
                              <a:gd name="T83" fmla="*/ 604 h 134"/>
                              <a:gd name="T84" fmla="+- 0 7526 7474"/>
                              <a:gd name="T85" fmla="*/ T84 w 71"/>
                              <a:gd name="T86" fmla="+- 0 604 581"/>
                              <a:gd name="T87" fmla="*/ 604 h 134"/>
                              <a:gd name="T88" fmla="+- 0 7532 7474"/>
                              <a:gd name="T89" fmla="*/ T88 w 71"/>
                              <a:gd name="T90" fmla="+- 0 605 581"/>
                              <a:gd name="T91" fmla="*/ 605 h 134"/>
                              <a:gd name="T92" fmla="+- 0 7537 7474"/>
                              <a:gd name="T93" fmla="*/ T92 w 71"/>
                              <a:gd name="T94" fmla="+- 0 609 581"/>
                              <a:gd name="T95" fmla="*/ 609 h 134"/>
                              <a:gd name="T96" fmla="+- 0 7544 7474"/>
                              <a:gd name="T97" fmla="*/ T96 w 71"/>
                              <a:gd name="T98" fmla="+- 0 589 581"/>
                              <a:gd name="T99" fmla="*/ 589 h 134"/>
                              <a:gd name="T100" fmla="+- 0 7537 7474"/>
                              <a:gd name="T101" fmla="*/ T100 w 71"/>
                              <a:gd name="T102" fmla="+- 0 584 581"/>
                              <a:gd name="T103" fmla="*/ 584 h 134"/>
                              <a:gd name="T104" fmla="+- 0 7530 7474"/>
                              <a:gd name="T105" fmla="*/ T104 w 71"/>
                              <a:gd name="T106" fmla="+- 0 581 581"/>
                              <a:gd name="T107" fmla="*/ 581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71" h="134">
                                <a:moveTo>
                                  <a:pt x="20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34"/>
                                </a:lnTo>
                                <a:lnTo>
                                  <a:pt x="22" y="134"/>
                                </a:lnTo>
                                <a:lnTo>
                                  <a:pt x="22" y="56"/>
                                </a:lnTo>
                                <a:lnTo>
                                  <a:pt x="24" y="47"/>
                                </a:lnTo>
                                <a:lnTo>
                                  <a:pt x="26" y="40"/>
                                </a:lnTo>
                                <a:lnTo>
                                  <a:pt x="27" y="34"/>
                                </a:lnTo>
                                <a:lnTo>
                                  <a:pt x="30" y="30"/>
                                </a:lnTo>
                                <a:lnTo>
                                  <a:pt x="34" y="27"/>
                                </a:lnTo>
                                <a:lnTo>
                                  <a:pt x="38" y="24"/>
                                </a:lnTo>
                                <a:lnTo>
                                  <a:pt x="42" y="23"/>
                                </a:lnTo>
                                <a:lnTo>
                                  <a:pt x="20" y="23"/>
                                </a:lnTo>
                                <a:lnTo>
                                  <a:pt x="20" y="3"/>
                                </a:lnTo>
                                <a:close/>
                                <a:moveTo>
                                  <a:pt x="56" y="0"/>
                                </a:moveTo>
                                <a:lnTo>
                                  <a:pt x="43" y="0"/>
                                </a:lnTo>
                                <a:lnTo>
                                  <a:pt x="38" y="2"/>
                                </a:lnTo>
                                <a:lnTo>
                                  <a:pt x="34" y="4"/>
                                </a:lnTo>
                                <a:lnTo>
                                  <a:pt x="30" y="8"/>
                                </a:lnTo>
                                <a:lnTo>
                                  <a:pt x="25" y="14"/>
                                </a:lnTo>
                                <a:lnTo>
                                  <a:pt x="20" y="23"/>
                                </a:lnTo>
                                <a:lnTo>
                                  <a:pt x="52" y="23"/>
                                </a:lnTo>
                                <a:lnTo>
                                  <a:pt x="58" y="24"/>
                                </a:lnTo>
                                <a:lnTo>
                                  <a:pt x="63" y="28"/>
                                </a:lnTo>
                                <a:lnTo>
                                  <a:pt x="70" y="8"/>
                                </a:lnTo>
                                <a:lnTo>
                                  <a:pt x="63" y="3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" name="AutoShape 373"/>
                        <wps:cNvSpPr>
                          <a:spLocks/>
                        </wps:cNvSpPr>
                        <wps:spPr bwMode="auto">
                          <a:xfrm>
                            <a:off x="7550" y="535"/>
                            <a:ext cx="113" cy="183"/>
                          </a:xfrm>
                          <a:custGeom>
                            <a:avLst/>
                            <a:gdLst>
                              <a:gd name="T0" fmla="+- 0 7613 7550"/>
                              <a:gd name="T1" fmla="*/ T0 w 113"/>
                              <a:gd name="T2" fmla="+- 0 581 535"/>
                              <a:gd name="T3" fmla="*/ 581 h 183"/>
                              <a:gd name="T4" fmla="+- 0 7595 7550"/>
                              <a:gd name="T5" fmla="*/ T4 w 113"/>
                              <a:gd name="T6" fmla="+- 0 581 535"/>
                              <a:gd name="T7" fmla="*/ 581 h 183"/>
                              <a:gd name="T8" fmla="+- 0 7585 7550"/>
                              <a:gd name="T9" fmla="*/ T8 w 113"/>
                              <a:gd name="T10" fmla="+- 0 584 535"/>
                              <a:gd name="T11" fmla="*/ 584 h 183"/>
                              <a:gd name="T12" fmla="+- 0 7577 7550"/>
                              <a:gd name="T13" fmla="*/ T12 w 113"/>
                              <a:gd name="T14" fmla="+- 0 590 535"/>
                              <a:gd name="T15" fmla="*/ 590 h 183"/>
                              <a:gd name="T16" fmla="+- 0 7567 7550"/>
                              <a:gd name="T17" fmla="*/ T16 w 113"/>
                              <a:gd name="T18" fmla="+- 0 596 535"/>
                              <a:gd name="T19" fmla="*/ 596 h 183"/>
                              <a:gd name="T20" fmla="+- 0 7561 7550"/>
                              <a:gd name="T21" fmla="*/ T20 w 113"/>
                              <a:gd name="T22" fmla="+- 0 603 535"/>
                              <a:gd name="T23" fmla="*/ 603 h 183"/>
                              <a:gd name="T24" fmla="+- 0 7556 7550"/>
                              <a:gd name="T25" fmla="*/ T24 w 113"/>
                              <a:gd name="T26" fmla="+- 0 614 535"/>
                              <a:gd name="T27" fmla="*/ 614 h 183"/>
                              <a:gd name="T28" fmla="+- 0 7553 7550"/>
                              <a:gd name="T29" fmla="*/ T28 w 113"/>
                              <a:gd name="T30" fmla="+- 0 625 535"/>
                              <a:gd name="T31" fmla="*/ 625 h 183"/>
                              <a:gd name="T32" fmla="+- 0 7550 7550"/>
                              <a:gd name="T33" fmla="*/ T32 w 113"/>
                              <a:gd name="T34" fmla="+- 0 637 535"/>
                              <a:gd name="T35" fmla="*/ 637 h 183"/>
                              <a:gd name="T36" fmla="+- 0 7550 7550"/>
                              <a:gd name="T37" fmla="*/ T36 w 113"/>
                              <a:gd name="T38" fmla="+- 0 663 535"/>
                              <a:gd name="T39" fmla="*/ 663 h 183"/>
                              <a:gd name="T40" fmla="+- 0 7553 7550"/>
                              <a:gd name="T41" fmla="*/ T40 w 113"/>
                              <a:gd name="T42" fmla="+- 0 675 535"/>
                              <a:gd name="T43" fmla="*/ 675 h 183"/>
                              <a:gd name="T44" fmla="+- 0 7558 7550"/>
                              <a:gd name="T45" fmla="*/ T44 w 113"/>
                              <a:gd name="T46" fmla="+- 0 685 535"/>
                              <a:gd name="T47" fmla="*/ 685 h 183"/>
                              <a:gd name="T48" fmla="+- 0 7562 7550"/>
                              <a:gd name="T49" fmla="*/ T48 w 113"/>
                              <a:gd name="T50" fmla="+- 0 695 535"/>
                              <a:gd name="T51" fmla="*/ 695 h 183"/>
                              <a:gd name="T52" fmla="+- 0 7568 7550"/>
                              <a:gd name="T53" fmla="*/ T52 w 113"/>
                              <a:gd name="T54" fmla="+- 0 704 535"/>
                              <a:gd name="T55" fmla="*/ 704 h 183"/>
                              <a:gd name="T56" fmla="+- 0 7578 7550"/>
                              <a:gd name="T57" fmla="*/ T56 w 113"/>
                              <a:gd name="T58" fmla="+- 0 709 535"/>
                              <a:gd name="T59" fmla="*/ 709 h 183"/>
                              <a:gd name="T60" fmla="+- 0 7586 7550"/>
                              <a:gd name="T61" fmla="*/ T60 w 113"/>
                              <a:gd name="T62" fmla="+- 0 715 535"/>
                              <a:gd name="T63" fmla="*/ 715 h 183"/>
                              <a:gd name="T64" fmla="+- 0 7596 7550"/>
                              <a:gd name="T65" fmla="*/ T64 w 113"/>
                              <a:gd name="T66" fmla="+- 0 717 535"/>
                              <a:gd name="T67" fmla="*/ 717 h 183"/>
                              <a:gd name="T68" fmla="+- 0 7607 7550"/>
                              <a:gd name="T69" fmla="*/ T68 w 113"/>
                              <a:gd name="T70" fmla="+- 0 717 535"/>
                              <a:gd name="T71" fmla="*/ 717 h 183"/>
                              <a:gd name="T72" fmla="+- 0 7618 7550"/>
                              <a:gd name="T73" fmla="*/ T72 w 113"/>
                              <a:gd name="T74" fmla="+- 0 716 535"/>
                              <a:gd name="T75" fmla="*/ 716 h 183"/>
                              <a:gd name="T76" fmla="+- 0 7628 7550"/>
                              <a:gd name="T77" fmla="*/ T76 w 113"/>
                              <a:gd name="T78" fmla="+- 0 712 535"/>
                              <a:gd name="T79" fmla="*/ 712 h 183"/>
                              <a:gd name="T80" fmla="+- 0 7636 7550"/>
                              <a:gd name="T81" fmla="*/ T80 w 113"/>
                              <a:gd name="T82" fmla="+- 0 706 535"/>
                              <a:gd name="T83" fmla="*/ 706 h 183"/>
                              <a:gd name="T84" fmla="+- 0 7642 7550"/>
                              <a:gd name="T85" fmla="*/ T84 w 113"/>
                              <a:gd name="T86" fmla="+- 0 699 535"/>
                              <a:gd name="T87" fmla="*/ 699 h 183"/>
                              <a:gd name="T88" fmla="+- 0 7598 7550"/>
                              <a:gd name="T89" fmla="*/ T88 w 113"/>
                              <a:gd name="T90" fmla="+- 0 699 535"/>
                              <a:gd name="T91" fmla="*/ 699 h 183"/>
                              <a:gd name="T92" fmla="+- 0 7590 7550"/>
                              <a:gd name="T93" fmla="*/ T92 w 113"/>
                              <a:gd name="T94" fmla="+- 0 695 535"/>
                              <a:gd name="T95" fmla="*/ 695 h 183"/>
                              <a:gd name="T96" fmla="+- 0 7584 7550"/>
                              <a:gd name="T97" fmla="*/ T96 w 113"/>
                              <a:gd name="T98" fmla="+- 0 687 535"/>
                              <a:gd name="T99" fmla="*/ 687 h 183"/>
                              <a:gd name="T100" fmla="+- 0 7577 7550"/>
                              <a:gd name="T101" fmla="*/ T100 w 113"/>
                              <a:gd name="T102" fmla="+- 0 679 535"/>
                              <a:gd name="T103" fmla="*/ 679 h 183"/>
                              <a:gd name="T104" fmla="+- 0 7573 7550"/>
                              <a:gd name="T105" fmla="*/ T104 w 113"/>
                              <a:gd name="T106" fmla="+- 0 667 535"/>
                              <a:gd name="T107" fmla="*/ 667 h 183"/>
                              <a:gd name="T108" fmla="+- 0 7573 7550"/>
                              <a:gd name="T109" fmla="*/ T108 w 113"/>
                              <a:gd name="T110" fmla="+- 0 632 535"/>
                              <a:gd name="T111" fmla="*/ 632 h 183"/>
                              <a:gd name="T112" fmla="+- 0 7577 7550"/>
                              <a:gd name="T113" fmla="*/ T112 w 113"/>
                              <a:gd name="T114" fmla="+- 0 620 535"/>
                              <a:gd name="T115" fmla="*/ 620 h 183"/>
                              <a:gd name="T116" fmla="+- 0 7583 7550"/>
                              <a:gd name="T117" fmla="*/ T116 w 113"/>
                              <a:gd name="T118" fmla="+- 0 611 535"/>
                              <a:gd name="T119" fmla="*/ 611 h 183"/>
                              <a:gd name="T120" fmla="+- 0 7590 7550"/>
                              <a:gd name="T121" fmla="*/ T120 w 113"/>
                              <a:gd name="T122" fmla="+- 0 603 535"/>
                              <a:gd name="T123" fmla="*/ 603 h 183"/>
                              <a:gd name="T124" fmla="+- 0 7597 7550"/>
                              <a:gd name="T125" fmla="*/ T124 w 113"/>
                              <a:gd name="T126" fmla="+- 0 599 535"/>
                              <a:gd name="T127" fmla="*/ 599 h 183"/>
                              <a:gd name="T128" fmla="+- 0 7642 7550"/>
                              <a:gd name="T129" fmla="*/ T128 w 113"/>
                              <a:gd name="T130" fmla="+- 0 599 535"/>
                              <a:gd name="T131" fmla="*/ 599 h 183"/>
                              <a:gd name="T132" fmla="+- 0 7638 7550"/>
                              <a:gd name="T133" fmla="*/ T132 w 113"/>
                              <a:gd name="T134" fmla="+- 0 593 535"/>
                              <a:gd name="T135" fmla="*/ 593 h 183"/>
                              <a:gd name="T136" fmla="+- 0 7620 7550"/>
                              <a:gd name="T137" fmla="*/ T136 w 113"/>
                              <a:gd name="T138" fmla="+- 0 583 535"/>
                              <a:gd name="T139" fmla="*/ 583 h 183"/>
                              <a:gd name="T140" fmla="+- 0 7613 7550"/>
                              <a:gd name="T141" fmla="*/ T140 w 113"/>
                              <a:gd name="T142" fmla="+- 0 581 535"/>
                              <a:gd name="T143" fmla="*/ 581 h 183"/>
                              <a:gd name="T144" fmla="+- 0 7663 7550"/>
                              <a:gd name="T145" fmla="*/ T144 w 113"/>
                              <a:gd name="T146" fmla="+- 0 698 535"/>
                              <a:gd name="T147" fmla="*/ 698 h 183"/>
                              <a:gd name="T148" fmla="+- 0 7643 7550"/>
                              <a:gd name="T149" fmla="*/ T148 w 113"/>
                              <a:gd name="T150" fmla="+- 0 698 535"/>
                              <a:gd name="T151" fmla="*/ 698 h 183"/>
                              <a:gd name="T152" fmla="+- 0 7643 7550"/>
                              <a:gd name="T153" fmla="*/ T152 w 113"/>
                              <a:gd name="T154" fmla="+- 0 715 535"/>
                              <a:gd name="T155" fmla="*/ 715 h 183"/>
                              <a:gd name="T156" fmla="+- 0 7663 7550"/>
                              <a:gd name="T157" fmla="*/ T156 w 113"/>
                              <a:gd name="T158" fmla="+- 0 715 535"/>
                              <a:gd name="T159" fmla="*/ 715 h 183"/>
                              <a:gd name="T160" fmla="+- 0 7663 7550"/>
                              <a:gd name="T161" fmla="*/ T160 w 113"/>
                              <a:gd name="T162" fmla="+- 0 698 535"/>
                              <a:gd name="T163" fmla="*/ 698 h 183"/>
                              <a:gd name="T164" fmla="+- 0 7663 7550"/>
                              <a:gd name="T165" fmla="*/ T164 w 113"/>
                              <a:gd name="T166" fmla="+- 0 535 535"/>
                              <a:gd name="T167" fmla="*/ 535 h 183"/>
                              <a:gd name="T168" fmla="+- 0 7642 7550"/>
                              <a:gd name="T169" fmla="*/ T168 w 113"/>
                              <a:gd name="T170" fmla="+- 0 535 535"/>
                              <a:gd name="T171" fmla="*/ 535 h 183"/>
                              <a:gd name="T172" fmla="+- 0 7642 7550"/>
                              <a:gd name="T173" fmla="*/ T172 w 113"/>
                              <a:gd name="T174" fmla="+- 0 599 535"/>
                              <a:gd name="T175" fmla="*/ 599 h 183"/>
                              <a:gd name="T176" fmla="+- 0 7618 7550"/>
                              <a:gd name="T177" fmla="*/ T176 w 113"/>
                              <a:gd name="T178" fmla="+- 0 599 535"/>
                              <a:gd name="T179" fmla="*/ 599 h 183"/>
                              <a:gd name="T180" fmla="+- 0 7626 7550"/>
                              <a:gd name="T181" fmla="*/ T180 w 113"/>
                              <a:gd name="T182" fmla="+- 0 604 535"/>
                              <a:gd name="T183" fmla="*/ 604 h 183"/>
                              <a:gd name="T184" fmla="+- 0 7633 7550"/>
                              <a:gd name="T185" fmla="*/ T184 w 113"/>
                              <a:gd name="T186" fmla="+- 0 611 535"/>
                              <a:gd name="T187" fmla="*/ 611 h 183"/>
                              <a:gd name="T188" fmla="+- 0 7637 7550"/>
                              <a:gd name="T189" fmla="*/ T188 w 113"/>
                              <a:gd name="T190" fmla="+- 0 619 535"/>
                              <a:gd name="T191" fmla="*/ 619 h 183"/>
                              <a:gd name="T192" fmla="+- 0 7640 7550"/>
                              <a:gd name="T193" fmla="*/ T192 w 113"/>
                              <a:gd name="T194" fmla="+- 0 628 535"/>
                              <a:gd name="T195" fmla="*/ 628 h 183"/>
                              <a:gd name="T196" fmla="+- 0 7642 7550"/>
                              <a:gd name="T197" fmla="*/ T196 w 113"/>
                              <a:gd name="T198" fmla="+- 0 638 535"/>
                              <a:gd name="T199" fmla="*/ 638 h 183"/>
                              <a:gd name="T200" fmla="+- 0 7643 7550"/>
                              <a:gd name="T201" fmla="*/ T200 w 113"/>
                              <a:gd name="T202" fmla="+- 0 650 535"/>
                              <a:gd name="T203" fmla="*/ 650 h 183"/>
                              <a:gd name="T204" fmla="+- 0 7643 7550"/>
                              <a:gd name="T205" fmla="*/ T204 w 113"/>
                              <a:gd name="T206" fmla="+- 0 668 535"/>
                              <a:gd name="T207" fmla="*/ 668 h 183"/>
                              <a:gd name="T208" fmla="+- 0 7640 7550"/>
                              <a:gd name="T209" fmla="*/ T208 w 113"/>
                              <a:gd name="T210" fmla="+- 0 680 535"/>
                              <a:gd name="T211" fmla="*/ 680 h 183"/>
                              <a:gd name="T212" fmla="+- 0 7633 7550"/>
                              <a:gd name="T213" fmla="*/ T212 w 113"/>
                              <a:gd name="T214" fmla="+- 0 687 535"/>
                              <a:gd name="T215" fmla="*/ 687 h 183"/>
                              <a:gd name="T216" fmla="+- 0 7626 7550"/>
                              <a:gd name="T217" fmla="*/ T216 w 113"/>
                              <a:gd name="T218" fmla="+- 0 695 535"/>
                              <a:gd name="T219" fmla="*/ 695 h 183"/>
                              <a:gd name="T220" fmla="+- 0 7618 7550"/>
                              <a:gd name="T221" fmla="*/ T220 w 113"/>
                              <a:gd name="T222" fmla="+- 0 699 535"/>
                              <a:gd name="T223" fmla="*/ 699 h 183"/>
                              <a:gd name="T224" fmla="+- 0 7642 7550"/>
                              <a:gd name="T225" fmla="*/ T224 w 113"/>
                              <a:gd name="T226" fmla="+- 0 699 535"/>
                              <a:gd name="T227" fmla="*/ 699 h 183"/>
                              <a:gd name="T228" fmla="+- 0 7643 7550"/>
                              <a:gd name="T229" fmla="*/ T228 w 113"/>
                              <a:gd name="T230" fmla="+- 0 698 535"/>
                              <a:gd name="T231" fmla="*/ 698 h 183"/>
                              <a:gd name="T232" fmla="+- 0 7663 7550"/>
                              <a:gd name="T233" fmla="*/ T232 w 113"/>
                              <a:gd name="T234" fmla="+- 0 698 535"/>
                              <a:gd name="T235" fmla="*/ 698 h 183"/>
                              <a:gd name="T236" fmla="+- 0 7663 7550"/>
                              <a:gd name="T237" fmla="*/ T236 w 113"/>
                              <a:gd name="T238" fmla="+- 0 535 535"/>
                              <a:gd name="T239" fmla="*/ 535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113" h="183">
                                <a:moveTo>
                                  <a:pt x="63" y="46"/>
                                </a:moveTo>
                                <a:lnTo>
                                  <a:pt x="45" y="46"/>
                                </a:lnTo>
                                <a:lnTo>
                                  <a:pt x="35" y="49"/>
                                </a:lnTo>
                                <a:lnTo>
                                  <a:pt x="27" y="55"/>
                                </a:lnTo>
                                <a:lnTo>
                                  <a:pt x="17" y="61"/>
                                </a:lnTo>
                                <a:lnTo>
                                  <a:pt x="11" y="68"/>
                                </a:lnTo>
                                <a:lnTo>
                                  <a:pt x="6" y="79"/>
                                </a:lnTo>
                                <a:lnTo>
                                  <a:pt x="3" y="90"/>
                                </a:lnTo>
                                <a:lnTo>
                                  <a:pt x="0" y="102"/>
                                </a:lnTo>
                                <a:lnTo>
                                  <a:pt x="0" y="128"/>
                                </a:lnTo>
                                <a:lnTo>
                                  <a:pt x="3" y="140"/>
                                </a:lnTo>
                                <a:lnTo>
                                  <a:pt x="8" y="150"/>
                                </a:lnTo>
                                <a:lnTo>
                                  <a:pt x="12" y="160"/>
                                </a:lnTo>
                                <a:lnTo>
                                  <a:pt x="18" y="169"/>
                                </a:lnTo>
                                <a:lnTo>
                                  <a:pt x="28" y="174"/>
                                </a:lnTo>
                                <a:lnTo>
                                  <a:pt x="36" y="180"/>
                                </a:lnTo>
                                <a:lnTo>
                                  <a:pt x="46" y="182"/>
                                </a:lnTo>
                                <a:lnTo>
                                  <a:pt x="57" y="182"/>
                                </a:lnTo>
                                <a:lnTo>
                                  <a:pt x="68" y="181"/>
                                </a:lnTo>
                                <a:lnTo>
                                  <a:pt x="78" y="177"/>
                                </a:lnTo>
                                <a:lnTo>
                                  <a:pt x="86" y="171"/>
                                </a:lnTo>
                                <a:lnTo>
                                  <a:pt x="92" y="164"/>
                                </a:lnTo>
                                <a:lnTo>
                                  <a:pt x="48" y="164"/>
                                </a:lnTo>
                                <a:lnTo>
                                  <a:pt x="40" y="160"/>
                                </a:lnTo>
                                <a:lnTo>
                                  <a:pt x="34" y="152"/>
                                </a:lnTo>
                                <a:lnTo>
                                  <a:pt x="27" y="144"/>
                                </a:lnTo>
                                <a:lnTo>
                                  <a:pt x="23" y="132"/>
                                </a:lnTo>
                                <a:lnTo>
                                  <a:pt x="23" y="97"/>
                                </a:lnTo>
                                <a:lnTo>
                                  <a:pt x="27" y="85"/>
                                </a:lnTo>
                                <a:lnTo>
                                  <a:pt x="33" y="76"/>
                                </a:lnTo>
                                <a:lnTo>
                                  <a:pt x="40" y="68"/>
                                </a:lnTo>
                                <a:lnTo>
                                  <a:pt x="47" y="64"/>
                                </a:lnTo>
                                <a:lnTo>
                                  <a:pt x="92" y="64"/>
                                </a:lnTo>
                                <a:lnTo>
                                  <a:pt x="88" y="58"/>
                                </a:lnTo>
                                <a:lnTo>
                                  <a:pt x="70" y="48"/>
                                </a:lnTo>
                                <a:lnTo>
                                  <a:pt x="63" y="46"/>
                                </a:lnTo>
                                <a:close/>
                                <a:moveTo>
                                  <a:pt x="113" y="163"/>
                                </a:moveTo>
                                <a:lnTo>
                                  <a:pt x="93" y="163"/>
                                </a:lnTo>
                                <a:lnTo>
                                  <a:pt x="93" y="180"/>
                                </a:lnTo>
                                <a:lnTo>
                                  <a:pt x="113" y="180"/>
                                </a:lnTo>
                                <a:lnTo>
                                  <a:pt x="113" y="163"/>
                                </a:lnTo>
                                <a:close/>
                                <a:moveTo>
                                  <a:pt x="113" y="0"/>
                                </a:moveTo>
                                <a:lnTo>
                                  <a:pt x="92" y="0"/>
                                </a:lnTo>
                                <a:lnTo>
                                  <a:pt x="92" y="64"/>
                                </a:lnTo>
                                <a:lnTo>
                                  <a:pt x="68" y="64"/>
                                </a:lnTo>
                                <a:lnTo>
                                  <a:pt x="76" y="69"/>
                                </a:lnTo>
                                <a:lnTo>
                                  <a:pt x="83" y="76"/>
                                </a:lnTo>
                                <a:lnTo>
                                  <a:pt x="87" y="84"/>
                                </a:lnTo>
                                <a:lnTo>
                                  <a:pt x="90" y="93"/>
                                </a:lnTo>
                                <a:lnTo>
                                  <a:pt x="92" y="103"/>
                                </a:lnTo>
                                <a:lnTo>
                                  <a:pt x="93" y="115"/>
                                </a:lnTo>
                                <a:lnTo>
                                  <a:pt x="93" y="133"/>
                                </a:lnTo>
                                <a:lnTo>
                                  <a:pt x="90" y="145"/>
                                </a:lnTo>
                                <a:lnTo>
                                  <a:pt x="83" y="152"/>
                                </a:lnTo>
                                <a:lnTo>
                                  <a:pt x="76" y="160"/>
                                </a:lnTo>
                                <a:lnTo>
                                  <a:pt x="68" y="164"/>
                                </a:lnTo>
                                <a:lnTo>
                                  <a:pt x="92" y="164"/>
                                </a:lnTo>
                                <a:lnTo>
                                  <a:pt x="93" y="163"/>
                                </a:lnTo>
                                <a:lnTo>
                                  <a:pt x="113" y="163"/>
                                </a:lnTo>
                                <a:lnTo>
                                  <a:pt x="1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" name="Freeform 372"/>
                        <wps:cNvSpPr>
                          <a:spLocks/>
                        </wps:cNvSpPr>
                        <wps:spPr bwMode="auto">
                          <a:xfrm>
                            <a:off x="7703" y="689"/>
                            <a:ext cx="27" cy="62"/>
                          </a:xfrm>
                          <a:custGeom>
                            <a:avLst/>
                            <a:gdLst>
                              <a:gd name="T0" fmla="+- 0 7729 7703"/>
                              <a:gd name="T1" fmla="*/ T0 w 27"/>
                              <a:gd name="T2" fmla="+- 0 689 689"/>
                              <a:gd name="T3" fmla="*/ 689 h 62"/>
                              <a:gd name="T4" fmla="+- 0 7704 7703"/>
                              <a:gd name="T5" fmla="*/ T4 w 27"/>
                              <a:gd name="T6" fmla="+- 0 689 689"/>
                              <a:gd name="T7" fmla="*/ 689 h 62"/>
                              <a:gd name="T8" fmla="+- 0 7704 7703"/>
                              <a:gd name="T9" fmla="*/ T8 w 27"/>
                              <a:gd name="T10" fmla="+- 0 715 689"/>
                              <a:gd name="T11" fmla="*/ 715 h 62"/>
                              <a:gd name="T12" fmla="+- 0 7716 7703"/>
                              <a:gd name="T13" fmla="*/ T12 w 27"/>
                              <a:gd name="T14" fmla="+- 0 715 689"/>
                              <a:gd name="T15" fmla="*/ 715 h 62"/>
                              <a:gd name="T16" fmla="+- 0 7716 7703"/>
                              <a:gd name="T17" fmla="*/ T16 w 27"/>
                              <a:gd name="T18" fmla="+- 0 722 689"/>
                              <a:gd name="T19" fmla="*/ 722 h 62"/>
                              <a:gd name="T20" fmla="+- 0 7715 7703"/>
                              <a:gd name="T21" fmla="*/ T20 w 27"/>
                              <a:gd name="T22" fmla="+- 0 728 689"/>
                              <a:gd name="T23" fmla="*/ 728 h 62"/>
                              <a:gd name="T24" fmla="+- 0 7712 7703"/>
                              <a:gd name="T25" fmla="*/ T24 w 27"/>
                              <a:gd name="T26" fmla="+- 0 731 689"/>
                              <a:gd name="T27" fmla="*/ 731 h 62"/>
                              <a:gd name="T28" fmla="+- 0 7711 7703"/>
                              <a:gd name="T29" fmla="*/ T28 w 27"/>
                              <a:gd name="T30" fmla="+- 0 736 689"/>
                              <a:gd name="T31" fmla="*/ 736 h 62"/>
                              <a:gd name="T32" fmla="+- 0 7708 7703"/>
                              <a:gd name="T33" fmla="*/ T32 w 27"/>
                              <a:gd name="T34" fmla="+- 0 739 689"/>
                              <a:gd name="T35" fmla="*/ 739 h 62"/>
                              <a:gd name="T36" fmla="+- 0 7703 7703"/>
                              <a:gd name="T37" fmla="*/ T36 w 27"/>
                              <a:gd name="T38" fmla="+- 0 741 689"/>
                              <a:gd name="T39" fmla="*/ 741 h 62"/>
                              <a:gd name="T40" fmla="+- 0 7709 7703"/>
                              <a:gd name="T41" fmla="*/ T40 w 27"/>
                              <a:gd name="T42" fmla="+- 0 751 689"/>
                              <a:gd name="T43" fmla="*/ 751 h 62"/>
                              <a:gd name="T44" fmla="+- 0 7729 7703"/>
                              <a:gd name="T45" fmla="*/ T44 w 27"/>
                              <a:gd name="T46" fmla="+- 0 724 689"/>
                              <a:gd name="T47" fmla="*/ 724 h 62"/>
                              <a:gd name="T48" fmla="+- 0 7729 7703"/>
                              <a:gd name="T49" fmla="*/ T48 w 27"/>
                              <a:gd name="T50" fmla="+- 0 689 689"/>
                              <a:gd name="T51" fmla="*/ 689 h 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7" h="62">
                                <a:moveTo>
                                  <a:pt x="26" y="0"/>
                                </a:moveTo>
                                <a:lnTo>
                                  <a:pt x="1" y="0"/>
                                </a:lnTo>
                                <a:lnTo>
                                  <a:pt x="1" y="26"/>
                                </a:lnTo>
                                <a:lnTo>
                                  <a:pt x="13" y="26"/>
                                </a:lnTo>
                                <a:lnTo>
                                  <a:pt x="13" y="33"/>
                                </a:lnTo>
                                <a:lnTo>
                                  <a:pt x="12" y="39"/>
                                </a:lnTo>
                                <a:lnTo>
                                  <a:pt x="9" y="42"/>
                                </a:lnTo>
                                <a:lnTo>
                                  <a:pt x="8" y="47"/>
                                </a:lnTo>
                                <a:lnTo>
                                  <a:pt x="5" y="50"/>
                                </a:lnTo>
                                <a:lnTo>
                                  <a:pt x="0" y="52"/>
                                </a:lnTo>
                                <a:lnTo>
                                  <a:pt x="6" y="62"/>
                                </a:lnTo>
                                <a:lnTo>
                                  <a:pt x="26" y="35"/>
                                </a:lnTo>
                                <a:lnTo>
                                  <a:pt x="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360088" id="Group 371" o:spid="_x0000_s1026" style="position:absolute;margin-left:328.3pt;margin-top:26.2pt;width:58.15pt;height:11.35pt;z-index:3328;mso-wrap-distance-left:0;mso-wrap-distance-right:0;mso-position-horizontal-relative:page" coordorigin="6566,524" coordsize="1163,2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">
                <v:shape id="Picture 381" o:spid="_x0000_s1027" type="#_x0000_t75" style="position:absolute;left:6566;top:535;width:136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">
                  <v:imagedata r:id="rId176" o:title=""/>
                </v:shape>
                <v:line id="Line 380" o:spid="_x0000_s1028" style="position:absolute;visibility:visible;mso-wrap-style:square" from="6743,535" to="6743,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" strokeweight="1.08pt"/>
                <v:shape id="AutoShape 379" o:spid="_x0000_s1029" style="position:absolute;left:6780;top:581;width:122;height:136;visibility:visible;mso-wrap-style:square;v-text-anchor:top" coordsize="122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" path="m109,18r-38,l79,21r6,5l89,29r2,7l91,51r-7,2l75,55,64,57,52,58r-9,1l36,60r-4,2l26,63r-4,2l7,76,5,82,2,87,,93r,17l5,119r14,15l31,136r23,l62,135r8,-3l77,129r8,-5l92,119r-50,l35,117r-4,-4l26,110r-2,-5l24,95r1,-3l28,88r1,-4l32,82r8,-2l46,77r9,-1l71,74,83,71r8,-3l114,68r,-28l113,33r,-4l112,23r-3,-5xm115,118r-21,l94,124r1,5l97,134r24,l118,129r-2,-6l115,118xm114,68r-23,l91,86r-1,7l85,105r-6,5l73,113r-7,4l59,119r33,l94,118r21,l114,112r,-44xm74,l52,,42,2,34,5,25,8r-7,4l14,18r-4,5l6,32,5,40r21,4l29,34r3,-6l42,21r7,-3l109,18r-3,-4l102,10,97,6,90,4,84,2,74,xe" fillcolor="black" stroked="f">
                  <v:path arrowok="t" o:connecttype="custom" o:connectlocs="71,599;85,607;91,617;84,634;64,638;43,640;32,643;22,646;5,663;0,674;5,700;31,717;62,716;77,710;92,700;35,698;26,691;24,676;28,669;32,663;46,658;71,655;91,649;114,621;113,610;109,599;94,699;95,710;121,715;116,704;114,649;91,667;85,686;73,694;59,700;94,699;114,693;74,581;42,583;25,589;14,599;6,613;26,625;32,609;49,599;106,595;97,587;84,583" o:connectangles="0,0,0,0,0,0,0,0,0,0,0,0,0,0,0,0,0,0,0,0,0,0,0,0,0,0,0,0,0,0,0,0,0,0,0,0,0,0,0,0,0,0,0,0,0,0,0,0"/>
                </v:shape>
                <v:shape id="AutoShape 378" o:spid="_x0000_s1030" style="position:absolute;left:6928;top:581;width:107;height:134;visibility:visible;mso-wrap-style:square;v-text-anchor:top" coordsize="107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" path="m20,3l,3,,134r22,l22,46,26,34r6,-6l39,22r-19,l20,3xm102,20r-39,l68,21r5,2l76,26r4,3l81,34r3,5l84,134r22,l106,44r-1,-8l105,32r-1,-6l102,20xm69,l62,,49,2,37,6r-9,7l20,22r19,l48,20r54,l98,16,94,11,90,8,84,4,76,2,69,xe" fillcolor="black" stroked="f">
                  <v:path arrowok="t" o:connecttype="custom" o:connectlocs="20,584;0,584;0,715;22,715;22,627;26,615;32,609;39,603;20,603;20,584;102,601;63,601;68,602;73,604;76,607;80,610;81,615;84,620;84,715;106,715;106,625;105,617;105,613;104,607;102,601;69,581;62,581;49,583;37,587;28,594;20,603;39,603;48,601;102,601;98,597;94,592;90,589;84,585;76,583;69,581" o:connectangles="0,0,0,0,0,0,0,0,0,0,0,0,0,0,0,0,0,0,0,0,0,0,0,0,0,0,0,0,0,0,0,0,0,0,0,0,0,0,0,0"/>
                </v:shape>
                <v:shape id="AutoShape 377" o:spid="_x0000_s1031" style="position:absolute;left:7062;top:581;width:113;height:136;visibility:visible;mso-wrap-style:square;v-text-anchor:top" coordsize="113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" path="m73,l48,,37,3,28,8,18,14r-7,7l1,42,,54,,69,1,84,4,98r5,11l16,119r8,8l35,132r11,3l59,136r14,l85,132r17,-14l48,118,38,114r-6,-8l25,99,22,86r,-35l25,39,40,22r9,-4l103,18,94,11,85,4,73,xm91,86l90,96r-4,9l80,111r-6,5l67,118r35,l104,116r6,-12l113,89,91,86xm103,18r-36,l73,21r5,3l84,29r4,7l90,45r20,-4l108,28,103,18xe" fillcolor="black" stroked="f">
                  <v:path arrowok="t" o:connecttype="custom" o:connectlocs="73,581;48,581;37,584;28,589;18,595;11,602;1,623;0,635;0,650;1,665;4,679;9,690;16,700;24,708;35,713;46,716;59,717;73,717;85,713;102,699;48,699;38,695;32,687;25,680;22,667;22,632;25,620;40,603;49,599;103,599;94,592;85,585;73,581;91,667;90,677;86,686;80,692;74,697;67,699;102,699;104,697;110,685;113,670;91,667;103,599;67,599;73,602;78,605;84,610;88,617;90,626;110,622;108,609;103,599" o:connectangles="0,0,0,0,0,0,0,0,0,0,0,0,0,0,0,0,0,0,0,0,0,0,0,0,0,0,0,0,0,0,0,0,0,0,0,0,0,0,0,0,0,0,0,0,0,0,0,0,0,0,0,0,0,0"/>
                </v:shape>
                <v:shape id="AutoShape 376" o:spid="_x0000_s1032" style="position:absolute;left:7194;top:535;width:107;height:180;visibility:visible;mso-wrap-style:square;v-text-anchor:top" coordsize="107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" path="m23,l,,,180r23,l23,98r1,-8l26,84r3,-5l32,74,44,67r6,-1l101,66r-1,-2l23,64,23,xm101,66r-35,l72,68,82,78r2,8l84,180r23,l107,84,104,74r-2,-6l101,66xm71,46r-10,l50,48,40,51r-9,6l23,64r77,l98,61,94,56,86,52,79,48,71,46xe" fillcolor="black" stroked="f">
                  <v:path arrowok="t" o:connecttype="custom" o:connectlocs="23,535;0,535;0,715;23,715;23,633;24,625;26,619;29,614;32,609;44,602;50,601;101,601;100,599;23,599;23,535;101,601;66,601;72,603;82,613;84,621;84,715;107,715;107,619;104,609;102,603;101,601;71,581;61,581;50,583;40,586;31,592;23,599;100,599;98,596;94,591;86,587;79,583;71,581" o:connectangles="0,0,0,0,0,0,0,0,0,0,0,0,0,0,0,0,0,0,0,0,0,0,0,0,0,0,0,0,0,0,0,0,0,0,0,0,0,0"/>
                </v:shape>
                <v:shape id="AutoShape 375" o:spid="_x0000_s1033" style="position:absolute;left:7327;top:581;width:120;height:136;visibility:visible;mso-wrap-style:square;v-text-anchor:top" coordsize="1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" path="m108,18r-38,l78,21r6,5l89,29r1,7l90,51r-7,2l74,55,63,57,51,58r-9,1l36,60r-5,2l25,63r-4,2l11,72,7,76,4,82,1,87,,93r,17l4,119r7,7l19,134r11,2l53,136r8,-1l69,132r7,-3l84,124r7,-5l41,119r-6,-2l25,110r-2,-5l23,95r1,-3l27,88r1,-4l31,82,46,77r8,-1l70,74,83,71r7,-3l113,68r,-35l112,29r-1,-6l108,18xm114,118r-21,l93,124r2,5l96,134r24,l117,129r-2,-6l114,118xm113,68r-23,l90,86r-1,7l84,105r-5,5l72,113r-6,4l58,119r33,l93,118r21,l113,112r,-44xm73,l51,,41,2,33,5,24,8r-6,4l13,18,9,23,5,32,4,40r21,4l28,34r3,-6l41,21r7,-3l108,18r-3,-4l102,10,96,6,89,4,83,2,73,xe" fillcolor="black" stroked="f">
                  <v:path arrowok="t" o:connecttype="custom" o:connectlocs="70,599;84,607;90,617;83,634;63,638;42,640;31,643;21,646;7,657;1,668;0,691;11,707;30,717;61,716;76,710;91,700;35,698;23,686;24,673;28,665;46,658;70,655;90,649;113,614;111,604;114,699;93,705;96,715;117,710;114,699;90,649;89,674;79,691;66,698;91,700;114,699;113,649;51,581;33,586;18,593;9,604;4,621;28,615;41,602;108,599;102,591;89,585;73,581" o:connectangles="0,0,0,0,0,0,0,0,0,0,0,0,0,0,0,0,0,0,0,0,0,0,0,0,0,0,0,0,0,0,0,0,0,0,0,0,0,0,0,0,0,0,0,0,0,0,0,0"/>
                </v:shape>
                <v:shape id="AutoShape 374" o:spid="_x0000_s1034" style="position:absolute;left:7474;top:581;width:71;height:134;visibility:visible;mso-wrap-style:square;v-text-anchor:top" coordsize="71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" path="m20,3l,3,,134r22,l22,56r2,-9l26,40r1,-6l30,30r4,-3l38,24r4,-1l20,23,20,3xm56,l43,,38,2,34,4,30,8r-5,6l20,23r32,l58,24r5,4l70,8,63,3,56,xe" fillcolor="black" stroked="f">
                  <v:path arrowok="t" o:connecttype="custom" o:connectlocs="20,584;0,584;0,715;22,715;22,637;24,628;26,621;27,615;30,611;34,608;38,605;42,604;20,604;20,584;56,581;43,581;38,583;34,585;30,589;25,595;20,604;52,604;58,605;63,609;70,589;63,584;56,581" o:connectangles="0,0,0,0,0,0,0,0,0,0,0,0,0,0,0,0,0,0,0,0,0,0,0,0,0,0,0"/>
                </v:shape>
                <v:shape id="AutoShape 373" o:spid="_x0000_s1035" style="position:absolute;left:7550;top:535;width:113;height:183;visibility:visible;mso-wrap-style:square;v-text-anchor:top" coordsize="113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" path="m63,46r-18,l35,49r-8,6l17,61r-6,7l6,79,3,90,,102r,26l3,140r5,10l12,160r6,9l28,174r8,6l46,182r11,l68,181r10,-4l86,171r6,-7l48,164r-8,-4l34,152r-7,-8l23,132r,-35l27,85r6,-9l40,68r7,-4l92,64,88,58,70,48,63,46xm113,163r-20,l93,180r20,l113,163xm113,l92,r,64l68,64r8,5l83,76r4,8l90,93r2,10l93,115r,18l90,145r-7,7l76,160r-8,4l92,164r1,-1l113,163,113,xe" fillcolor="black" stroked="f">
                  <v:path arrowok="t" o:connecttype="custom" o:connectlocs="63,581;45,581;35,584;27,590;17,596;11,603;6,614;3,625;0,637;0,663;3,675;8,685;12,695;18,704;28,709;36,715;46,717;57,717;68,716;78,712;86,706;92,699;48,699;40,695;34,687;27,679;23,667;23,632;27,620;33,611;40,603;47,599;92,599;88,593;70,583;63,581;113,698;93,698;93,715;113,715;113,698;113,535;92,535;92,599;68,599;76,604;83,611;87,619;90,628;92,638;93,650;93,668;90,680;83,687;76,695;68,699;92,699;93,698;113,698;113,535" o:connectangles="0,0,0,0,0,0,0,0,0,0,0,0,0,0,0,0,0,0,0,0,0,0,0,0,0,0,0,0,0,0,0,0,0,0,0,0,0,0,0,0,0,0,0,0,0,0,0,0,0,0,0,0,0,0,0,0,0,0,0,0"/>
                </v:shape>
                <v:shape id="Freeform 372" o:spid="_x0000_s1036" style="position:absolute;left:7703;top:689;width:27;height:62;visibility:visible;mso-wrap-style:square;v-text-anchor:top" coordsize="27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" path="m26,l1,r,26l13,26r,7l12,39,9,42,8,47,5,50,,52,6,62,26,35,26,xe" fillcolor="black" stroked="f">
                  <v:path arrowok="t" o:connecttype="custom" o:connectlocs="26,689;1,689;1,715;13,715;13,722;12,728;9,731;8,736;5,739;0,741;6,751;26,724;26,689" o:connectangles="0,0,0,0,0,0,0,0,0,0,0,0,0"/>
                </v:shape>
                <w10:wrap type="topAndBottom"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3352" behindDoc="0" locked="0" layoutInCell="1" allowOverlap="1" wp14:anchorId="48997F63" wp14:editId="43B8CAC9">
            <wp:simplePos x="0" y="0"/>
            <wp:positionH relativeFrom="page">
              <wp:posOffset>4971922</wp:posOffset>
            </wp:positionH>
            <wp:positionV relativeFrom="paragraph">
              <wp:posOffset>332293</wp:posOffset>
            </wp:positionV>
            <wp:extent cx="190477" cy="121443"/>
            <wp:effectExtent l="0" t="0" r="0" b="0"/>
            <wp:wrapTopAndBottom/>
            <wp:docPr id="85" name="image1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144.png"/>
                    <pic:cNvPicPr/>
                  </pic:nvPicPr>
                  <pic:blipFill>
                    <a:blip r:embed="rId17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0477" cy="121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0" distR="0" simplePos="0" relativeHeight="3376" behindDoc="0" locked="0" layoutInCell="1" allowOverlap="1" wp14:anchorId="23486859" wp14:editId="2BD7E451">
                <wp:simplePos x="0" y="0"/>
                <wp:positionH relativeFrom="page">
                  <wp:posOffset>5421630</wp:posOffset>
                </wp:positionH>
                <wp:positionV relativeFrom="paragraph">
                  <wp:posOffset>339725</wp:posOffset>
                </wp:positionV>
                <wp:extent cx="527050" cy="116205"/>
                <wp:effectExtent l="1905" t="3175" r="4445" b="4445"/>
                <wp:wrapTopAndBottom/>
                <wp:docPr id="426" name="Group 3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7050" cy="116205"/>
                          <a:chOff x="8538" y="535"/>
                          <a:chExt cx="830" cy="183"/>
                        </a:xfrm>
                      </wpg:grpSpPr>
                      <wps:wsp>
                        <wps:cNvPr id="427" name="Freeform 370"/>
                        <wps:cNvSpPr>
                          <a:spLocks/>
                        </wps:cNvSpPr>
                        <wps:spPr bwMode="auto">
                          <a:xfrm>
                            <a:off x="8538" y="535"/>
                            <a:ext cx="122" cy="180"/>
                          </a:xfrm>
                          <a:custGeom>
                            <a:avLst/>
                            <a:gdLst>
                              <a:gd name="T0" fmla="+- 0 8659 8538"/>
                              <a:gd name="T1" fmla="*/ T0 w 122"/>
                              <a:gd name="T2" fmla="+- 0 535 535"/>
                              <a:gd name="T3" fmla="*/ 535 h 180"/>
                              <a:gd name="T4" fmla="+- 0 8538 8538"/>
                              <a:gd name="T5" fmla="*/ T4 w 122"/>
                              <a:gd name="T6" fmla="+- 0 535 535"/>
                              <a:gd name="T7" fmla="*/ 535 h 180"/>
                              <a:gd name="T8" fmla="+- 0 8538 8538"/>
                              <a:gd name="T9" fmla="*/ T8 w 122"/>
                              <a:gd name="T10" fmla="+- 0 715 535"/>
                              <a:gd name="T11" fmla="*/ 715 h 180"/>
                              <a:gd name="T12" fmla="+- 0 8562 8538"/>
                              <a:gd name="T13" fmla="*/ T12 w 122"/>
                              <a:gd name="T14" fmla="+- 0 715 535"/>
                              <a:gd name="T15" fmla="*/ 715 h 180"/>
                              <a:gd name="T16" fmla="+- 0 8562 8538"/>
                              <a:gd name="T17" fmla="*/ T16 w 122"/>
                              <a:gd name="T18" fmla="+- 0 633 535"/>
                              <a:gd name="T19" fmla="*/ 633 h 180"/>
                              <a:gd name="T20" fmla="+- 0 8646 8538"/>
                              <a:gd name="T21" fmla="*/ T20 w 122"/>
                              <a:gd name="T22" fmla="+- 0 633 535"/>
                              <a:gd name="T23" fmla="*/ 633 h 180"/>
                              <a:gd name="T24" fmla="+- 0 8646 8538"/>
                              <a:gd name="T25" fmla="*/ T24 w 122"/>
                              <a:gd name="T26" fmla="+- 0 611 535"/>
                              <a:gd name="T27" fmla="*/ 611 h 180"/>
                              <a:gd name="T28" fmla="+- 0 8562 8538"/>
                              <a:gd name="T29" fmla="*/ T28 w 122"/>
                              <a:gd name="T30" fmla="+- 0 611 535"/>
                              <a:gd name="T31" fmla="*/ 611 h 180"/>
                              <a:gd name="T32" fmla="+- 0 8562 8538"/>
                              <a:gd name="T33" fmla="*/ T32 w 122"/>
                              <a:gd name="T34" fmla="+- 0 556 535"/>
                              <a:gd name="T35" fmla="*/ 556 h 180"/>
                              <a:gd name="T36" fmla="+- 0 8659 8538"/>
                              <a:gd name="T37" fmla="*/ T36 w 122"/>
                              <a:gd name="T38" fmla="+- 0 556 535"/>
                              <a:gd name="T39" fmla="*/ 556 h 180"/>
                              <a:gd name="T40" fmla="+- 0 8659 8538"/>
                              <a:gd name="T41" fmla="*/ T40 w 122"/>
                              <a:gd name="T42" fmla="+- 0 535 535"/>
                              <a:gd name="T43" fmla="*/ 535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22" h="180">
                                <a:moveTo>
                                  <a:pt x="12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0"/>
                                </a:lnTo>
                                <a:lnTo>
                                  <a:pt x="24" y="180"/>
                                </a:lnTo>
                                <a:lnTo>
                                  <a:pt x="24" y="98"/>
                                </a:lnTo>
                                <a:lnTo>
                                  <a:pt x="108" y="98"/>
                                </a:lnTo>
                                <a:lnTo>
                                  <a:pt x="108" y="76"/>
                                </a:lnTo>
                                <a:lnTo>
                                  <a:pt x="24" y="76"/>
                                </a:lnTo>
                                <a:lnTo>
                                  <a:pt x="24" y="21"/>
                                </a:lnTo>
                                <a:lnTo>
                                  <a:pt x="121" y="21"/>
                                </a:lnTo>
                                <a:lnTo>
                                  <a:pt x="1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" name="AutoShape 369"/>
                        <wps:cNvSpPr>
                          <a:spLocks/>
                        </wps:cNvSpPr>
                        <wps:spPr bwMode="auto">
                          <a:xfrm>
                            <a:off x="8688" y="581"/>
                            <a:ext cx="71" cy="134"/>
                          </a:xfrm>
                          <a:custGeom>
                            <a:avLst/>
                            <a:gdLst>
                              <a:gd name="T0" fmla="+- 0 8707 8688"/>
                              <a:gd name="T1" fmla="*/ T0 w 71"/>
                              <a:gd name="T2" fmla="+- 0 584 581"/>
                              <a:gd name="T3" fmla="*/ 584 h 134"/>
                              <a:gd name="T4" fmla="+- 0 8688 8688"/>
                              <a:gd name="T5" fmla="*/ T4 w 71"/>
                              <a:gd name="T6" fmla="+- 0 584 581"/>
                              <a:gd name="T7" fmla="*/ 584 h 134"/>
                              <a:gd name="T8" fmla="+- 0 8688 8688"/>
                              <a:gd name="T9" fmla="*/ T8 w 71"/>
                              <a:gd name="T10" fmla="+- 0 715 581"/>
                              <a:gd name="T11" fmla="*/ 715 h 134"/>
                              <a:gd name="T12" fmla="+- 0 8710 8688"/>
                              <a:gd name="T13" fmla="*/ T12 w 71"/>
                              <a:gd name="T14" fmla="+- 0 715 581"/>
                              <a:gd name="T15" fmla="*/ 715 h 134"/>
                              <a:gd name="T16" fmla="+- 0 8710 8688"/>
                              <a:gd name="T17" fmla="*/ T16 w 71"/>
                              <a:gd name="T18" fmla="+- 0 637 581"/>
                              <a:gd name="T19" fmla="*/ 637 h 134"/>
                              <a:gd name="T20" fmla="+- 0 8711 8688"/>
                              <a:gd name="T21" fmla="*/ T20 w 71"/>
                              <a:gd name="T22" fmla="+- 0 628 581"/>
                              <a:gd name="T23" fmla="*/ 628 h 134"/>
                              <a:gd name="T24" fmla="+- 0 8713 8688"/>
                              <a:gd name="T25" fmla="*/ T24 w 71"/>
                              <a:gd name="T26" fmla="+- 0 621 581"/>
                              <a:gd name="T27" fmla="*/ 621 h 134"/>
                              <a:gd name="T28" fmla="+- 0 8716 8688"/>
                              <a:gd name="T29" fmla="*/ T28 w 71"/>
                              <a:gd name="T30" fmla="+- 0 615 581"/>
                              <a:gd name="T31" fmla="*/ 615 h 134"/>
                              <a:gd name="T32" fmla="+- 0 8718 8688"/>
                              <a:gd name="T33" fmla="*/ T32 w 71"/>
                              <a:gd name="T34" fmla="+- 0 611 581"/>
                              <a:gd name="T35" fmla="*/ 611 h 134"/>
                              <a:gd name="T36" fmla="+- 0 8722 8688"/>
                              <a:gd name="T37" fmla="*/ T36 w 71"/>
                              <a:gd name="T38" fmla="+- 0 608 581"/>
                              <a:gd name="T39" fmla="*/ 608 h 134"/>
                              <a:gd name="T40" fmla="+- 0 8725 8688"/>
                              <a:gd name="T41" fmla="*/ T40 w 71"/>
                              <a:gd name="T42" fmla="+- 0 605 581"/>
                              <a:gd name="T43" fmla="*/ 605 h 134"/>
                              <a:gd name="T44" fmla="+- 0 8730 8688"/>
                              <a:gd name="T45" fmla="*/ T44 w 71"/>
                              <a:gd name="T46" fmla="+- 0 604 581"/>
                              <a:gd name="T47" fmla="*/ 604 h 134"/>
                              <a:gd name="T48" fmla="+- 0 8707 8688"/>
                              <a:gd name="T49" fmla="*/ T48 w 71"/>
                              <a:gd name="T50" fmla="+- 0 604 581"/>
                              <a:gd name="T51" fmla="*/ 604 h 134"/>
                              <a:gd name="T52" fmla="+- 0 8707 8688"/>
                              <a:gd name="T53" fmla="*/ T52 w 71"/>
                              <a:gd name="T54" fmla="+- 0 584 581"/>
                              <a:gd name="T55" fmla="*/ 584 h 134"/>
                              <a:gd name="T56" fmla="+- 0 8743 8688"/>
                              <a:gd name="T57" fmla="*/ T56 w 71"/>
                              <a:gd name="T58" fmla="+- 0 581 581"/>
                              <a:gd name="T59" fmla="*/ 581 h 134"/>
                              <a:gd name="T60" fmla="+- 0 8731 8688"/>
                              <a:gd name="T61" fmla="*/ T60 w 71"/>
                              <a:gd name="T62" fmla="+- 0 581 581"/>
                              <a:gd name="T63" fmla="*/ 581 h 134"/>
                              <a:gd name="T64" fmla="+- 0 8726 8688"/>
                              <a:gd name="T65" fmla="*/ T64 w 71"/>
                              <a:gd name="T66" fmla="+- 0 583 581"/>
                              <a:gd name="T67" fmla="*/ 583 h 134"/>
                              <a:gd name="T68" fmla="+- 0 8722 8688"/>
                              <a:gd name="T69" fmla="*/ T68 w 71"/>
                              <a:gd name="T70" fmla="+- 0 585 581"/>
                              <a:gd name="T71" fmla="*/ 585 h 134"/>
                              <a:gd name="T72" fmla="+- 0 8717 8688"/>
                              <a:gd name="T73" fmla="*/ T72 w 71"/>
                              <a:gd name="T74" fmla="+- 0 589 581"/>
                              <a:gd name="T75" fmla="*/ 589 h 134"/>
                              <a:gd name="T76" fmla="+- 0 8713 8688"/>
                              <a:gd name="T77" fmla="*/ T76 w 71"/>
                              <a:gd name="T78" fmla="+- 0 595 581"/>
                              <a:gd name="T79" fmla="*/ 595 h 134"/>
                              <a:gd name="T80" fmla="+- 0 8707 8688"/>
                              <a:gd name="T81" fmla="*/ T80 w 71"/>
                              <a:gd name="T82" fmla="+- 0 604 581"/>
                              <a:gd name="T83" fmla="*/ 604 h 134"/>
                              <a:gd name="T84" fmla="+- 0 8740 8688"/>
                              <a:gd name="T85" fmla="*/ T84 w 71"/>
                              <a:gd name="T86" fmla="+- 0 604 581"/>
                              <a:gd name="T87" fmla="*/ 604 h 134"/>
                              <a:gd name="T88" fmla="+- 0 8746 8688"/>
                              <a:gd name="T89" fmla="*/ T88 w 71"/>
                              <a:gd name="T90" fmla="+- 0 605 581"/>
                              <a:gd name="T91" fmla="*/ 605 h 134"/>
                              <a:gd name="T92" fmla="+- 0 8752 8688"/>
                              <a:gd name="T93" fmla="*/ T92 w 71"/>
                              <a:gd name="T94" fmla="+- 0 609 581"/>
                              <a:gd name="T95" fmla="*/ 609 h 134"/>
                              <a:gd name="T96" fmla="+- 0 8759 8688"/>
                              <a:gd name="T97" fmla="*/ T96 w 71"/>
                              <a:gd name="T98" fmla="+- 0 589 581"/>
                              <a:gd name="T99" fmla="*/ 589 h 134"/>
                              <a:gd name="T100" fmla="+- 0 8750 8688"/>
                              <a:gd name="T101" fmla="*/ T100 w 71"/>
                              <a:gd name="T102" fmla="+- 0 584 581"/>
                              <a:gd name="T103" fmla="*/ 584 h 134"/>
                              <a:gd name="T104" fmla="+- 0 8743 8688"/>
                              <a:gd name="T105" fmla="*/ T104 w 71"/>
                              <a:gd name="T106" fmla="+- 0 581 581"/>
                              <a:gd name="T107" fmla="*/ 581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71" h="134">
                                <a:moveTo>
                                  <a:pt x="19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34"/>
                                </a:lnTo>
                                <a:lnTo>
                                  <a:pt x="22" y="134"/>
                                </a:lnTo>
                                <a:lnTo>
                                  <a:pt x="22" y="56"/>
                                </a:lnTo>
                                <a:lnTo>
                                  <a:pt x="23" y="47"/>
                                </a:lnTo>
                                <a:lnTo>
                                  <a:pt x="25" y="40"/>
                                </a:lnTo>
                                <a:lnTo>
                                  <a:pt x="28" y="34"/>
                                </a:lnTo>
                                <a:lnTo>
                                  <a:pt x="30" y="30"/>
                                </a:lnTo>
                                <a:lnTo>
                                  <a:pt x="34" y="27"/>
                                </a:lnTo>
                                <a:lnTo>
                                  <a:pt x="37" y="24"/>
                                </a:lnTo>
                                <a:lnTo>
                                  <a:pt x="42" y="23"/>
                                </a:lnTo>
                                <a:lnTo>
                                  <a:pt x="19" y="23"/>
                                </a:lnTo>
                                <a:lnTo>
                                  <a:pt x="19" y="3"/>
                                </a:lnTo>
                                <a:close/>
                                <a:moveTo>
                                  <a:pt x="55" y="0"/>
                                </a:moveTo>
                                <a:lnTo>
                                  <a:pt x="43" y="0"/>
                                </a:lnTo>
                                <a:lnTo>
                                  <a:pt x="38" y="2"/>
                                </a:lnTo>
                                <a:lnTo>
                                  <a:pt x="34" y="4"/>
                                </a:lnTo>
                                <a:lnTo>
                                  <a:pt x="29" y="8"/>
                                </a:lnTo>
                                <a:lnTo>
                                  <a:pt x="25" y="14"/>
                                </a:lnTo>
                                <a:lnTo>
                                  <a:pt x="19" y="23"/>
                                </a:lnTo>
                                <a:lnTo>
                                  <a:pt x="52" y="23"/>
                                </a:lnTo>
                                <a:lnTo>
                                  <a:pt x="58" y="24"/>
                                </a:lnTo>
                                <a:lnTo>
                                  <a:pt x="64" y="28"/>
                                </a:lnTo>
                                <a:lnTo>
                                  <a:pt x="71" y="8"/>
                                </a:lnTo>
                                <a:lnTo>
                                  <a:pt x="62" y="3"/>
                                </a:lnTo>
                                <a:lnTo>
                                  <a:pt x="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" name="AutoShape 368"/>
                        <wps:cNvSpPr>
                          <a:spLocks/>
                        </wps:cNvSpPr>
                        <wps:spPr bwMode="auto">
                          <a:xfrm>
                            <a:off x="8765" y="581"/>
                            <a:ext cx="120" cy="136"/>
                          </a:xfrm>
                          <a:custGeom>
                            <a:avLst/>
                            <a:gdLst>
                              <a:gd name="T0" fmla="+- 0 8836 8765"/>
                              <a:gd name="T1" fmla="*/ T0 w 120"/>
                              <a:gd name="T2" fmla="+- 0 599 581"/>
                              <a:gd name="T3" fmla="*/ 599 h 136"/>
                              <a:gd name="T4" fmla="+- 0 8849 8765"/>
                              <a:gd name="T5" fmla="*/ T4 w 120"/>
                              <a:gd name="T6" fmla="+- 0 607 581"/>
                              <a:gd name="T7" fmla="*/ 607 h 136"/>
                              <a:gd name="T8" fmla="+- 0 8856 8765"/>
                              <a:gd name="T9" fmla="*/ T8 w 120"/>
                              <a:gd name="T10" fmla="+- 0 617 581"/>
                              <a:gd name="T11" fmla="*/ 617 h 136"/>
                              <a:gd name="T12" fmla="+- 0 8855 8765"/>
                              <a:gd name="T13" fmla="*/ T12 w 120"/>
                              <a:gd name="T14" fmla="+- 0 628 581"/>
                              <a:gd name="T15" fmla="*/ 628 h 136"/>
                              <a:gd name="T16" fmla="+- 0 8846 8765"/>
                              <a:gd name="T17" fmla="*/ T16 w 120"/>
                              <a:gd name="T18" fmla="+- 0 634 581"/>
                              <a:gd name="T19" fmla="*/ 634 h 136"/>
                              <a:gd name="T20" fmla="+- 0 8816 8765"/>
                              <a:gd name="T21" fmla="*/ T20 w 120"/>
                              <a:gd name="T22" fmla="+- 0 639 581"/>
                              <a:gd name="T23" fmla="*/ 639 h 136"/>
                              <a:gd name="T24" fmla="+- 0 8801 8765"/>
                              <a:gd name="T25" fmla="*/ T24 w 120"/>
                              <a:gd name="T26" fmla="+- 0 641 581"/>
                              <a:gd name="T27" fmla="*/ 641 h 136"/>
                              <a:gd name="T28" fmla="+- 0 8790 8765"/>
                              <a:gd name="T29" fmla="*/ T28 w 120"/>
                              <a:gd name="T30" fmla="+- 0 644 581"/>
                              <a:gd name="T31" fmla="*/ 644 h 136"/>
                              <a:gd name="T32" fmla="+- 0 8776 8765"/>
                              <a:gd name="T33" fmla="*/ T32 w 120"/>
                              <a:gd name="T34" fmla="+- 0 653 581"/>
                              <a:gd name="T35" fmla="*/ 653 h 136"/>
                              <a:gd name="T36" fmla="+- 0 8768 8765"/>
                              <a:gd name="T37" fmla="*/ T36 w 120"/>
                              <a:gd name="T38" fmla="+- 0 663 581"/>
                              <a:gd name="T39" fmla="*/ 663 h 136"/>
                              <a:gd name="T40" fmla="+- 0 8765 8765"/>
                              <a:gd name="T41" fmla="*/ T40 w 120"/>
                              <a:gd name="T42" fmla="+- 0 674 581"/>
                              <a:gd name="T43" fmla="*/ 674 h 136"/>
                              <a:gd name="T44" fmla="+- 0 8768 8765"/>
                              <a:gd name="T45" fmla="*/ T44 w 120"/>
                              <a:gd name="T46" fmla="+- 0 700 581"/>
                              <a:gd name="T47" fmla="*/ 700 h 136"/>
                              <a:gd name="T48" fmla="+- 0 8784 8765"/>
                              <a:gd name="T49" fmla="*/ T48 w 120"/>
                              <a:gd name="T50" fmla="+- 0 715 581"/>
                              <a:gd name="T51" fmla="*/ 715 h 136"/>
                              <a:gd name="T52" fmla="+- 0 8818 8765"/>
                              <a:gd name="T53" fmla="*/ T52 w 120"/>
                              <a:gd name="T54" fmla="+- 0 717 581"/>
                              <a:gd name="T55" fmla="*/ 717 h 136"/>
                              <a:gd name="T56" fmla="+- 0 8833 8765"/>
                              <a:gd name="T57" fmla="*/ T56 w 120"/>
                              <a:gd name="T58" fmla="+- 0 713 581"/>
                              <a:gd name="T59" fmla="*/ 713 h 136"/>
                              <a:gd name="T60" fmla="+- 0 8849 8765"/>
                              <a:gd name="T61" fmla="*/ T60 w 120"/>
                              <a:gd name="T62" fmla="+- 0 705 581"/>
                              <a:gd name="T63" fmla="*/ 705 h 136"/>
                              <a:gd name="T64" fmla="+- 0 8806 8765"/>
                              <a:gd name="T65" fmla="*/ T64 w 120"/>
                              <a:gd name="T66" fmla="+- 0 700 581"/>
                              <a:gd name="T67" fmla="*/ 700 h 136"/>
                              <a:gd name="T68" fmla="+- 0 8790 8765"/>
                              <a:gd name="T69" fmla="*/ T68 w 120"/>
                              <a:gd name="T70" fmla="+- 0 691 581"/>
                              <a:gd name="T71" fmla="*/ 691 h 136"/>
                              <a:gd name="T72" fmla="+- 0 8788 8765"/>
                              <a:gd name="T73" fmla="*/ T72 w 120"/>
                              <a:gd name="T74" fmla="+- 0 676 581"/>
                              <a:gd name="T75" fmla="*/ 676 h 136"/>
                              <a:gd name="T76" fmla="+- 0 8794 8765"/>
                              <a:gd name="T77" fmla="*/ T76 w 120"/>
                              <a:gd name="T78" fmla="+- 0 665 581"/>
                              <a:gd name="T79" fmla="*/ 665 h 136"/>
                              <a:gd name="T80" fmla="+- 0 8810 8765"/>
                              <a:gd name="T81" fmla="*/ T80 w 120"/>
                              <a:gd name="T82" fmla="+- 0 658 581"/>
                              <a:gd name="T83" fmla="*/ 658 h 136"/>
                              <a:gd name="T84" fmla="+- 0 8848 8765"/>
                              <a:gd name="T85" fmla="*/ T84 w 120"/>
                              <a:gd name="T86" fmla="+- 0 652 581"/>
                              <a:gd name="T87" fmla="*/ 652 h 136"/>
                              <a:gd name="T88" fmla="+- 0 8878 8765"/>
                              <a:gd name="T89" fmla="*/ T88 w 120"/>
                              <a:gd name="T90" fmla="+- 0 649 581"/>
                              <a:gd name="T91" fmla="*/ 649 h 136"/>
                              <a:gd name="T92" fmla="+- 0 8876 8765"/>
                              <a:gd name="T93" fmla="*/ T92 w 120"/>
                              <a:gd name="T94" fmla="+- 0 610 581"/>
                              <a:gd name="T95" fmla="*/ 610 h 136"/>
                              <a:gd name="T96" fmla="+- 0 8873 8765"/>
                              <a:gd name="T97" fmla="*/ T96 w 120"/>
                              <a:gd name="T98" fmla="+- 0 599 581"/>
                              <a:gd name="T99" fmla="*/ 599 h 136"/>
                              <a:gd name="T100" fmla="+- 0 8857 8765"/>
                              <a:gd name="T101" fmla="*/ T100 w 120"/>
                              <a:gd name="T102" fmla="+- 0 699 581"/>
                              <a:gd name="T103" fmla="*/ 699 h 136"/>
                              <a:gd name="T104" fmla="+- 0 8860 8765"/>
                              <a:gd name="T105" fmla="*/ T104 w 120"/>
                              <a:gd name="T106" fmla="+- 0 710 581"/>
                              <a:gd name="T107" fmla="*/ 710 h 136"/>
                              <a:gd name="T108" fmla="+- 0 8885 8765"/>
                              <a:gd name="T109" fmla="*/ T108 w 120"/>
                              <a:gd name="T110" fmla="+- 0 715 581"/>
                              <a:gd name="T111" fmla="*/ 715 h 136"/>
                              <a:gd name="T112" fmla="+- 0 8880 8765"/>
                              <a:gd name="T113" fmla="*/ T112 w 120"/>
                              <a:gd name="T114" fmla="+- 0 704 581"/>
                              <a:gd name="T115" fmla="*/ 704 h 136"/>
                              <a:gd name="T116" fmla="+- 0 8878 8765"/>
                              <a:gd name="T117" fmla="*/ T116 w 120"/>
                              <a:gd name="T118" fmla="+- 0 649 581"/>
                              <a:gd name="T119" fmla="*/ 649 h 136"/>
                              <a:gd name="T120" fmla="+- 0 8855 8765"/>
                              <a:gd name="T121" fmla="*/ T120 w 120"/>
                              <a:gd name="T122" fmla="+- 0 667 581"/>
                              <a:gd name="T123" fmla="*/ 667 h 136"/>
                              <a:gd name="T124" fmla="+- 0 8849 8765"/>
                              <a:gd name="T125" fmla="*/ T124 w 120"/>
                              <a:gd name="T126" fmla="+- 0 686 581"/>
                              <a:gd name="T127" fmla="*/ 686 h 136"/>
                              <a:gd name="T128" fmla="+- 0 8837 8765"/>
                              <a:gd name="T129" fmla="*/ T128 w 120"/>
                              <a:gd name="T130" fmla="+- 0 694 581"/>
                              <a:gd name="T131" fmla="*/ 694 h 136"/>
                              <a:gd name="T132" fmla="+- 0 8822 8765"/>
                              <a:gd name="T133" fmla="*/ T132 w 120"/>
                              <a:gd name="T134" fmla="+- 0 700 581"/>
                              <a:gd name="T135" fmla="*/ 700 h 136"/>
                              <a:gd name="T136" fmla="+- 0 8857 8765"/>
                              <a:gd name="T137" fmla="*/ T136 w 120"/>
                              <a:gd name="T138" fmla="+- 0 699 581"/>
                              <a:gd name="T139" fmla="*/ 699 h 136"/>
                              <a:gd name="T140" fmla="+- 0 8878 8765"/>
                              <a:gd name="T141" fmla="*/ T140 w 120"/>
                              <a:gd name="T142" fmla="+- 0 693 581"/>
                              <a:gd name="T143" fmla="*/ 693 h 136"/>
                              <a:gd name="T144" fmla="+- 0 8838 8765"/>
                              <a:gd name="T145" fmla="*/ T144 w 120"/>
                              <a:gd name="T146" fmla="+- 0 581 581"/>
                              <a:gd name="T147" fmla="*/ 581 h 136"/>
                              <a:gd name="T148" fmla="+- 0 8806 8765"/>
                              <a:gd name="T149" fmla="*/ T148 w 120"/>
                              <a:gd name="T150" fmla="+- 0 583 581"/>
                              <a:gd name="T151" fmla="*/ 583 h 136"/>
                              <a:gd name="T152" fmla="+- 0 8789 8765"/>
                              <a:gd name="T153" fmla="*/ T152 w 120"/>
                              <a:gd name="T154" fmla="+- 0 589 581"/>
                              <a:gd name="T155" fmla="*/ 589 h 136"/>
                              <a:gd name="T156" fmla="+- 0 8778 8765"/>
                              <a:gd name="T157" fmla="*/ T156 w 120"/>
                              <a:gd name="T158" fmla="+- 0 599 581"/>
                              <a:gd name="T159" fmla="*/ 599 h 136"/>
                              <a:gd name="T160" fmla="+- 0 8768 8765"/>
                              <a:gd name="T161" fmla="*/ T160 w 120"/>
                              <a:gd name="T162" fmla="+- 0 621 581"/>
                              <a:gd name="T163" fmla="*/ 621 h 136"/>
                              <a:gd name="T164" fmla="+- 0 8792 8765"/>
                              <a:gd name="T165" fmla="*/ T164 w 120"/>
                              <a:gd name="T166" fmla="+- 0 615 581"/>
                              <a:gd name="T167" fmla="*/ 615 h 136"/>
                              <a:gd name="T168" fmla="+- 0 8806 8765"/>
                              <a:gd name="T169" fmla="*/ T168 w 120"/>
                              <a:gd name="T170" fmla="+- 0 602 581"/>
                              <a:gd name="T171" fmla="*/ 602 h 136"/>
                              <a:gd name="T172" fmla="+- 0 8873 8765"/>
                              <a:gd name="T173" fmla="*/ T172 w 120"/>
                              <a:gd name="T174" fmla="+- 0 599 581"/>
                              <a:gd name="T175" fmla="*/ 599 h 136"/>
                              <a:gd name="T176" fmla="+- 0 8867 8765"/>
                              <a:gd name="T177" fmla="*/ T176 w 120"/>
                              <a:gd name="T178" fmla="+- 0 591 581"/>
                              <a:gd name="T179" fmla="*/ 591 h 136"/>
                              <a:gd name="T180" fmla="+- 0 8855 8765"/>
                              <a:gd name="T181" fmla="*/ T180 w 120"/>
                              <a:gd name="T182" fmla="+- 0 585 581"/>
                              <a:gd name="T183" fmla="*/ 585 h 136"/>
                              <a:gd name="T184" fmla="+- 0 8838 8765"/>
                              <a:gd name="T185" fmla="*/ T184 w 120"/>
                              <a:gd name="T186" fmla="+- 0 581 581"/>
                              <a:gd name="T187" fmla="*/ 581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120" h="136">
                                <a:moveTo>
                                  <a:pt x="108" y="18"/>
                                </a:moveTo>
                                <a:lnTo>
                                  <a:pt x="71" y="18"/>
                                </a:lnTo>
                                <a:lnTo>
                                  <a:pt x="79" y="21"/>
                                </a:lnTo>
                                <a:lnTo>
                                  <a:pt x="84" y="26"/>
                                </a:lnTo>
                                <a:lnTo>
                                  <a:pt x="89" y="29"/>
                                </a:lnTo>
                                <a:lnTo>
                                  <a:pt x="91" y="36"/>
                                </a:lnTo>
                                <a:lnTo>
                                  <a:pt x="91" y="46"/>
                                </a:lnTo>
                                <a:lnTo>
                                  <a:pt x="90" y="47"/>
                                </a:lnTo>
                                <a:lnTo>
                                  <a:pt x="90" y="51"/>
                                </a:lnTo>
                                <a:lnTo>
                                  <a:pt x="81" y="53"/>
                                </a:lnTo>
                                <a:lnTo>
                                  <a:pt x="68" y="57"/>
                                </a:lnTo>
                                <a:lnTo>
                                  <a:pt x="51" y="58"/>
                                </a:lnTo>
                                <a:lnTo>
                                  <a:pt x="42" y="59"/>
                                </a:lnTo>
                                <a:lnTo>
                                  <a:pt x="36" y="60"/>
                                </a:lnTo>
                                <a:lnTo>
                                  <a:pt x="31" y="62"/>
                                </a:lnTo>
                                <a:lnTo>
                                  <a:pt x="25" y="63"/>
                                </a:lnTo>
                                <a:lnTo>
                                  <a:pt x="20" y="65"/>
                                </a:lnTo>
                                <a:lnTo>
                                  <a:pt x="11" y="72"/>
                                </a:lnTo>
                                <a:lnTo>
                                  <a:pt x="7" y="76"/>
                                </a:lnTo>
                                <a:lnTo>
                                  <a:pt x="3" y="82"/>
                                </a:lnTo>
                                <a:lnTo>
                                  <a:pt x="1" y="87"/>
                                </a:lnTo>
                                <a:lnTo>
                                  <a:pt x="0" y="93"/>
                                </a:lnTo>
                                <a:lnTo>
                                  <a:pt x="0" y="110"/>
                                </a:lnTo>
                                <a:lnTo>
                                  <a:pt x="3" y="119"/>
                                </a:lnTo>
                                <a:lnTo>
                                  <a:pt x="11" y="126"/>
                                </a:lnTo>
                                <a:lnTo>
                                  <a:pt x="19" y="134"/>
                                </a:lnTo>
                                <a:lnTo>
                                  <a:pt x="30" y="136"/>
                                </a:lnTo>
                                <a:lnTo>
                                  <a:pt x="53" y="136"/>
                                </a:lnTo>
                                <a:lnTo>
                                  <a:pt x="61" y="135"/>
                                </a:lnTo>
                                <a:lnTo>
                                  <a:pt x="68" y="132"/>
                                </a:lnTo>
                                <a:lnTo>
                                  <a:pt x="77" y="129"/>
                                </a:lnTo>
                                <a:lnTo>
                                  <a:pt x="84" y="124"/>
                                </a:lnTo>
                                <a:lnTo>
                                  <a:pt x="91" y="119"/>
                                </a:lnTo>
                                <a:lnTo>
                                  <a:pt x="41" y="119"/>
                                </a:lnTo>
                                <a:lnTo>
                                  <a:pt x="35" y="117"/>
                                </a:lnTo>
                                <a:lnTo>
                                  <a:pt x="25" y="110"/>
                                </a:lnTo>
                                <a:lnTo>
                                  <a:pt x="23" y="105"/>
                                </a:lnTo>
                                <a:lnTo>
                                  <a:pt x="23" y="95"/>
                                </a:lnTo>
                                <a:lnTo>
                                  <a:pt x="24" y="92"/>
                                </a:lnTo>
                                <a:lnTo>
                                  <a:pt x="29" y="84"/>
                                </a:lnTo>
                                <a:lnTo>
                                  <a:pt x="31" y="82"/>
                                </a:lnTo>
                                <a:lnTo>
                                  <a:pt x="45" y="77"/>
                                </a:lnTo>
                                <a:lnTo>
                                  <a:pt x="71" y="74"/>
                                </a:lnTo>
                                <a:lnTo>
                                  <a:pt x="83" y="71"/>
                                </a:lnTo>
                                <a:lnTo>
                                  <a:pt x="90" y="68"/>
                                </a:lnTo>
                                <a:lnTo>
                                  <a:pt x="113" y="68"/>
                                </a:lnTo>
                                <a:lnTo>
                                  <a:pt x="113" y="33"/>
                                </a:lnTo>
                                <a:lnTo>
                                  <a:pt x="111" y="29"/>
                                </a:lnTo>
                                <a:lnTo>
                                  <a:pt x="110" y="23"/>
                                </a:lnTo>
                                <a:lnTo>
                                  <a:pt x="108" y="18"/>
                                </a:lnTo>
                                <a:close/>
                                <a:moveTo>
                                  <a:pt x="114" y="118"/>
                                </a:moveTo>
                                <a:lnTo>
                                  <a:pt x="92" y="118"/>
                                </a:lnTo>
                                <a:lnTo>
                                  <a:pt x="93" y="124"/>
                                </a:lnTo>
                                <a:lnTo>
                                  <a:pt x="95" y="129"/>
                                </a:lnTo>
                                <a:lnTo>
                                  <a:pt x="97" y="134"/>
                                </a:lnTo>
                                <a:lnTo>
                                  <a:pt x="120" y="134"/>
                                </a:lnTo>
                                <a:lnTo>
                                  <a:pt x="117" y="129"/>
                                </a:lnTo>
                                <a:lnTo>
                                  <a:pt x="115" y="123"/>
                                </a:lnTo>
                                <a:lnTo>
                                  <a:pt x="114" y="118"/>
                                </a:lnTo>
                                <a:close/>
                                <a:moveTo>
                                  <a:pt x="113" y="68"/>
                                </a:moveTo>
                                <a:lnTo>
                                  <a:pt x="90" y="68"/>
                                </a:lnTo>
                                <a:lnTo>
                                  <a:pt x="90" y="86"/>
                                </a:lnTo>
                                <a:lnTo>
                                  <a:pt x="89" y="93"/>
                                </a:lnTo>
                                <a:lnTo>
                                  <a:pt x="84" y="105"/>
                                </a:lnTo>
                                <a:lnTo>
                                  <a:pt x="79" y="110"/>
                                </a:lnTo>
                                <a:lnTo>
                                  <a:pt x="72" y="113"/>
                                </a:lnTo>
                                <a:lnTo>
                                  <a:pt x="66" y="117"/>
                                </a:lnTo>
                                <a:lnTo>
                                  <a:pt x="57" y="119"/>
                                </a:lnTo>
                                <a:lnTo>
                                  <a:pt x="91" y="119"/>
                                </a:lnTo>
                                <a:lnTo>
                                  <a:pt x="92" y="118"/>
                                </a:lnTo>
                                <a:lnTo>
                                  <a:pt x="114" y="118"/>
                                </a:lnTo>
                                <a:lnTo>
                                  <a:pt x="113" y="112"/>
                                </a:lnTo>
                                <a:lnTo>
                                  <a:pt x="113" y="68"/>
                                </a:lnTo>
                                <a:close/>
                                <a:moveTo>
                                  <a:pt x="73" y="0"/>
                                </a:moveTo>
                                <a:lnTo>
                                  <a:pt x="51" y="0"/>
                                </a:lnTo>
                                <a:lnTo>
                                  <a:pt x="41" y="2"/>
                                </a:lnTo>
                                <a:lnTo>
                                  <a:pt x="32" y="5"/>
                                </a:lnTo>
                                <a:lnTo>
                                  <a:pt x="24" y="8"/>
                                </a:lnTo>
                                <a:lnTo>
                                  <a:pt x="18" y="12"/>
                                </a:lnTo>
                                <a:lnTo>
                                  <a:pt x="13" y="18"/>
                                </a:lnTo>
                                <a:lnTo>
                                  <a:pt x="8" y="23"/>
                                </a:lnTo>
                                <a:lnTo>
                                  <a:pt x="3" y="40"/>
                                </a:lnTo>
                                <a:lnTo>
                                  <a:pt x="25" y="44"/>
                                </a:lnTo>
                                <a:lnTo>
                                  <a:pt x="27" y="34"/>
                                </a:lnTo>
                                <a:lnTo>
                                  <a:pt x="31" y="28"/>
                                </a:lnTo>
                                <a:lnTo>
                                  <a:pt x="41" y="21"/>
                                </a:lnTo>
                                <a:lnTo>
                                  <a:pt x="49" y="18"/>
                                </a:lnTo>
                                <a:lnTo>
                                  <a:pt x="108" y="18"/>
                                </a:lnTo>
                                <a:lnTo>
                                  <a:pt x="104" y="14"/>
                                </a:lnTo>
                                <a:lnTo>
                                  <a:pt x="102" y="10"/>
                                </a:lnTo>
                                <a:lnTo>
                                  <a:pt x="96" y="6"/>
                                </a:lnTo>
                                <a:lnTo>
                                  <a:pt x="90" y="4"/>
                                </a:lnTo>
                                <a:lnTo>
                                  <a:pt x="83" y="2"/>
                                </a:lnTo>
                                <a:lnTo>
                                  <a:pt x="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" name="AutoShape 367"/>
                        <wps:cNvSpPr>
                          <a:spLocks/>
                        </wps:cNvSpPr>
                        <wps:spPr bwMode="auto">
                          <a:xfrm>
                            <a:off x="8912" y="581"/>
                            <a:ext cx="177" cy="134"/>
                          </a:xfrm>
                          <a:custGeom>
                            <a:avLst/>
                            <a:gdLst>
                              <a:gd name="T0" fmla="+- 0 8912 8912"/>
                              <a:gd name="T1" fmla="*/ T0 w 177"/>
                              <a:gd name="T2" fmla="+- 0 584 581"/>
                              <a:gd name="T3" fmla="*/ 584 h 134"/>
                              <a:gd name="T4" fmla="+- 0 8934 8912"/>
                              <a:gd name="T5" fmla="*/ T4 w 177"/>
                              <a:gd name="T6" fmla="+- 0 715 581"/>
                              <a:gd name="T7" fmla="*/ 715 h 134"/>
                              <a:gd name="T8" fmla="+- 0 8935 8912"/>
                              <a:gd name="T9" fmla="*/ T8 w 177"/>
                              <a:gd name="T10" fmla="+- 0 626 581"/>
                              <a:gd name="T11" fmla="*/ 626 h 134"/>
                              <a:gd name="T12" fmla="+- 0 8944 8912"/>
                              <a:gd name="T13" fmla="*/ T12 w 177"/>
                              <a:gd name="T14" fmla="+- 0 609 581"/>
                              <a:gd name="T15" fmla="*/ 609 h 134"/>
                              <a:gd name="T16" fmla="+- 0 8953 8912"/>
                              <a:gd name="T17" fmla="*/ T16 w 177"/>
                              <a:gd name="T18" fmla="+- 0 603 581"/>
                              <a:gd name="T19" fmla="*/ 603 h 134"/>
                              <a:gd name="T20" fmla="+- 0 8932 8912"/>
                              <a:gd name="T21" fmla="*/ T20 w 177"/>
                              <a:gd name="T22" fmla="+- 0 584 581"/>
                              <a:gd name="T23" fmla="*/ 584 h 134"/>
                              <a:gd name="T24" fmla="+- 0 8975 8912"/>
                              <a:gd name="T25" fmla="*/ T24 w 177"/>
                              <a:gd name="T26" fmla="+- 0 601 581"/>
                              <a:gd name="T27" fmla="*/ 601 h 134"/>
                              <a:gd name="T28" fmla="+- 0 8988 8912"/>
                              <a:gd name="T29" fmla="*/ T28 w 177"/>
                              <a:gd name="T30" fmla="+- 0 613 581"/>
                              <a:gd name="T31" fmla="*/ 613 h 134"/>
                              <a:gd name="T32" fmla="+- 0 8989 8912"/>
                              <a:gd name="T33" fmla="*/ T32 w 177"/>
                              <a:gd name="T34" fmla="+- 0 715 581"/>
                              <a:gd name="T35" fmla="*/ 715 h 134"/>
                              <a:gd name="T36" fmla="+- 0 9012 8912"/>
                              <a:gd name="T37" fmla="*/ T36 w 177"/>
                              <a:gd name="T38" fmla="+- 0 626 581"/>
                              <a:gd name="T39" fmla="*/ 626 h 134"/>
                              <a:gd name="T40" fmla="+- 0 9025 8912"/>
                              <a:gd name="T41" fmla="*/ T40 w 177"/>
                              <a:gd name="T42" fmla="+- 0 604 581"/>
                              <a:gd name="T43" fmla="*/ 604 h 134"/>
                              <a:gd name="T44" fmla="+- 0 9007 8912"/>
                              <a:gd name="T45" fmla="*/ T44 w 177"/>
                              <a:gd name="T46" fmla="+- 0 601 581"/>
                              <a:gd name="T47" fmla="*/ 601 h 134"/>
                              <a:gd name="T48" fmla="+- 0 9049 8912"/>
                              <a:gd name="T49" fmla="*/ T48 w 177"/>
                              <a:gd name="T50" fmla="+- 0 601 581"/>
                              <a:gd name="T51" fmla="*/ 601 h 134"/>
                              <a:gd name="T52" fmla="+- 0 9058 8912"/>
                              <a:gd name="T53" fmla="*/ T52 w 177"/>
                              <a:gd name="T54" fmla="+- 0 604 581"/>
                              <a:gd name="T55" fmla="*/ 604 h 134"/>
                              <a:gd name="T56" fmla="+- 0 9064 8912"/>
                              <a:gd name="T57" fmla="*/ T56 w 177"/>
                              <a:gd name="T58" fmla="+- 0 609 581"/>
                              <a:gd name="T59" fmla="*/ 609 h 134"/>
                              <a:gd name="T60" fmla="+- 0 9066 8912"/>
                              <a:gd name="T61" fmla="*/ T60 w 177"/>
                              <a:gd name="T62" fmla="+- 0 617 581"/>
                              <a:gd name="T63" fmla="*/ 617 h 134"/>
                              <a:gd name="T64" fmla="+- 0 9067 8912"/>
                              <a:gd name="T65" fmla="*/ T64 w 177"/>
                              <a:gd name="T66" fmla="+- 0 715 581"/>
                              <a:gd name="T67" fmla="*/ 715 h 134"/>
                              <a:gd name="T68" fmla="+- 0 9089 8912"/>
                              <a:gd name="T69" fmla="*/ T68 w 177"/>
                              <a:gd name="T70" fmla="+- 0 610 581"/>
                              <a:gd name="T71" fmla="*/ 610 h 134"/>
                              <a:gd name="T72" fmla="+- 0 9061 8912"/>
                              <a:gd name="T73" fmla="*/ T72 w 177"/>
                              <a:gd name="T74" fmla="+- 0 581 581"/>
                              <a:gd name="T75" fmla="*/ 581 h 134"/>
                              <a:gd name="T76" fmla="+- 0 9037 8912"/>
                              <a:gd name="T77" fmla="*/ T76 w 177"/>
                              <a:gd name="T78" fmla="+- 0 583 581"/>
                              <a:gd name="T79" fmla="*/ 583 h 134"/>
                              <a:gd name="T80" fmla="+- 0 9017 8912"/>
                              <a:gd name="T81" fmla="*/ T80 w 177"/>
                              <a:gd name="T82" fmla="+- 0 594 581"/>
                              <a:gd name="T83" fmla="*/ 594 h 134"/>
                              <a:gd name="T84" fmla="+- 0 9025 8912"/>
                              <a:gd name="T85" fmla="*/ T84 w 177"/>
                              <a:gd name="T86" fmla="+- 0 604 581"/>
                              <a:gd name="T87" fmla="*/ 604 h 134"/>
                              <a:gd name="T88" fmla="+- 0 9035 8912"/>
                              <a:gd name="T89" fmla="*/ T88 w 177"/>
                              <a:gd name="T90" fmla="+- 0 601 581"/>
                              <a:gd name="T91" fmla="*/ 601 h 134"/>
                              <a:gd name="T92" fmla="+- 0 9085 8912"/>
                              <a:gd name="T93" fmla="*/ T92 w 177"/>
                              <a:gd name="T94" fmla="+- 0 599 581"/>
                              <a:gd name="T95" fmla="*/ 599 h 134"/>
                              <a:gd name="T96" fmla="+- 0 9072 8912"/>
                              <a:gd name="T97" fmla="*/ T96 w 177"/>
                              <a:gd name="T98" fmla="+- 0 585 581"/>
                              <a:gd name="T99" fmla="*/ 585 h 134"/>
                              <a:gd name="T100" fmla="+- 0 8981 8912"/>
                              <a:gd name="T101" fmla="*/ T100 w 177"/>
                              <a:gd name="T102" fmla="+- 0 581 581"/>
                              <a:gd name="T103" fmla="*/ 581 h 134"/>
                              <a:gd name="T104" fmla="+- 0 8956 8912"/>
                              <a:gd name="T105" fmla="*/ T104 w 177"/>
                              <a:gd name="T106" fmla="+- 0 583 581"/>
                              <a:gd name="T107" fmla="*/ 583 h 134"/>
                              <a:gd name="T108" fmla="+- 0 8941 8912"/>
                              <a:gd name="T109" fmla="*/ T108 w 177"/>
                              <a:gd name="T110" fmla="+- 0 591 581"/>
                              <a:gd name="T111" fmla="*/ 591 h 134"/>
                              <a:gd name="T112" fmla="+- 0 8932 8912"/>
                              <a:gd name="T113" fmla="*/ T112 w 177"/>
                              <a:gd name="T114" fmla="+- 0 603 581"/>
                              <a:gd name="T115" fmla="*/ 603 h 134"/>
                              <a:gd name="T116" fmla="+- 0 8954 8912"/>
                              <a:gd name="T117" fmla="*/ T116 w 177"/>
                              <a:gd name="T118" fmla="+- 0 602 581"/>
                              <a:gd name="T119" fmla="*/ 602 h 134"/>
                              <a:gd name="T120" fmla="+- 0 9007 8912"/>
                              <a:gd name="T121" fmla="*/ T120 w 177"/>
                              <a:gd name="T122" fmla="+- 0 601 581"/>
                              <a:gd name="T123" fmla="*/ 601 h 134"/>
                              <a:gd name="T124" fmla="+- 0 9001 8912"/>
                              <a:gd name="T125" fmla="*/ T124 w 177"/>
                              <a:gd name="T126" fmla="+- 0 591 581"/>
                              <a:gd name="T127" fmla="*/ 591 h 134"/>
                              <a:gd name="T128" fmla="+- 0 8989 8912"/>
                              <a:gd name="T129" fmla="*/ T128 w 177"/>
                              <a:gd name="T130" fmla="+- 0 583 581"/>
                              <a:gd name="T131" fmla="*/ 583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77" h="134">
                                <a:moveTo>
                                  <a:pt x="20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34"/>
                                </a:lnTo>
                                <a:lnTo>
                                  <a:pt x="22" y="134"/>
                                </a:lnTo>
                                <a:lnTo>
                                  <a:pt x="22" y="54"/>
                                </a:lnTo>
                                <a:lnTo>
                                  <a:pt x="23" y="45"/>
                                </a:lnTo>
                                <a:lnTo>
                                  <a:pt x="28" y="33"/>
                                </a:lnTo>
                                <a:lnTo>
                                  <a:pt x="32" y="28"/>
                                </a:lnTo>
                                <a:lnTo>
                                  <a:pt x="38" y="24"/>
                                </a:lnTo>
                                <a:lnTo>
                                  <a:pt x="41" y="22"/>
                                </a:lnTo>
                                <a:lnTo>
                                  <a:pt x="20" y="22"/>
                                </a:lnTo>
                                <a:lnTo>
                                  <a:pt x="20" y="3"/>
                                </a:lnTo>
                                <a:close/>
                                <a:moveTo>
                                  <a:pt x="95" y="20"/>
                                </a:moveTo>
                                <a:lnTo>
                                  <a:pt x="63" y="20"/>
                                </a:lnTo>
                                <a:lnTo>
                                  <a:pt x="69" y="22"/>
                                </a:lnTo>
                                <a:lnTo>
                                  <a:pt x="76" y="32"/>
                                </a:lnTo>
                                <a:lnTo>
                                  <a:pt x="77" y="39"/>
                                </a:lnTo>
                                <a:lnTo>
                                  <a:pt x="77" y="134"/>
                                </a:lnTo>
                                <a:lnTo>
                                  <a:pt x="100" y="134"/>
                                </a:lnTo>
                                <a:lnTo>
                                  <a:pt x="100" y="45"/>
                                </a:lnTo>
                                <a:lnTo>
                                  <a:pt x="102" y="34"/>
                                </a:lnTo>
                                <a:lnTo>
                                  <a:pt x="113" y="23"/>
                                </a:lnTo>
                                <a:lnTo>
                                  <a:pt x="96" y="23"/>
                                </a:lnTo>
                                <a:lnTo>
                                  <a:pt x="95" y="20"/>
                                </a:lnTo>
                                <a:close/>
                                <a:moveTo>
                                  <a:pt x="174" y="20"/>
                                </a:moveTo>
                                <a:lnTo>
                                  <a:pt x="137" y="20"/>
                                </a:lnTo>
                                <a:lnTo>
                                  <a:pt x="141" y="21"/>
                                </a:lnTo>
                                <a:lnTo>
                                  <a:pt x="146" y="23"/>
                                </a:lnTo>
                                <a:lnTo>
                                  <a:pt x="149" y="26"/>
                                </a:lnTo>
                                <a:lnTo>
                                  <a:pt x="152" y="28"/>
                                </a:lnTo>
                                <a:lnTo>
                                  <a:pt x="153" y="33"/>
                                </a:lnTo>
                                <a:lnTo>
                                  <a:pt x="154" y="36"/>
                                </a:lnTo>
                                <a:lnTo>
                                  <a:pt x="155" y="42"/>
                                </a:lnTo>
                                <a:lnTo>
                                  <a:pt x="155" y="134"/>
                                </a:lnTo>
                                <a:lnTo>
                                  <a:pt x="177" y="134"/>
                                </a:lnTo>
                                <a:lnTo>
                                  <a:pt x="177" y="29"/>
                                </a:lnTo>
                                <a:lnTo>
                                  <a:pt x="174" y="20"/>
                                </a:lnTo>
                                <a:close/>
                                <a:moveTo>
                                  <a:pt x="149" y="0"/>
                                </a:moveTo>
                                <a:lnTo>
                                  <a:pt x="137" y="0"/>
                                </a:lnTo>
                                <a:lnTo>
                                  <a:pt x="125" y="2"/>
                                </a:lnTo>
                                <a:lnTo>
                                  <a:pt x="115" y="6"/>
                                </a:lnTo>
                                <a:lnTo>
                                  <a:pt x="105" y="13"/>
                                </a:lnTo>
                                <a:lnTo>
                                  <a:pt x="96" y="23"/>
                                </a:lnTo>
                                <a:lnTo>
                                  <a:pt x="113" y="23"/>
                                </a:lnTo>
                                <a:lnTo>
                                  <a:pt x="114" y="22"/>
                                </a:lnTo>
                                <a:lnTo>
                                  <a:pt x="123" y="20"/>
                                </a:lnTo>
                                <a:lnTo>
                                  <a:pt x="174" y="20"/>
                                </a:lnTo>
                                <a:lnTo>
                                  <a:pt x="173" y="18"/>
                                </a:lnTo>
                                <a:lnTo>
                                  <a:pt x="166" y="11"/>
                                </a:lnTo>
                                <a:lnTo>
                                  <a:pt x="160" y="4"/>
                                </a:lnTo>
                                <a:lnTo>
                                  <a:pt x="149" y="0"/>
                                </a:lnTo>
                                <a:close/>
                                <a:moveTo>
                                  <a:pt x="69" y="0"/>
                                </a:moveTo>
                                <a:lnTo>
                                  <a:pt x="51" y="0"/>
                                </a:lnTo>
                                <a:lnTo>
                                  <a:pt x="44" y="2"/>
                                </a:lnTo>
                                <a:lnTo>
                                  <a:pt x="36" y="6"/>
                                </a:lnTo>
                                <a:lnTo>
                                  <a:pt x="29" y="10"/>
                                </a:lnTo>
                                <a:lnTo>
                                  <a:pt x="24" y="15"/>
                                </a:lnTo>
                                <a:lnTo>
                                  <a:pt x="20" y="22"/>
                                </a:lnTo>
                                <a:lnTo>
                                  <a:pt x="41" y="22"/>
                                </a:lnTo>
                                <a:lnTo>
                                  <a:pt x="42" y="21"/>
                                </a:lnTo>
                                <a:lnTo>
                                  <a:pt x="48" y="20"/>
                                </a:lnTo>
                                <a:lnTo>
                                  <a:pt x="95" y="20"/>
                                </a:lnTo>
                                <a:lnTo>
                                  <a:pt x="94" y="16"/>
                                </a:lnTo>
                                <a:lnTo>
                                  <a:pt x="89" y="10"/>
                                </a:lnTo>
                                <a:lnTo>
                                  <a:pt x="83" y="6"/>
                                </a:lnTo>
                                <a:lnTo>
                                  <a:pt x="77" y="2"/>
                                </a:lnTo>
                                <a:lnTo>
                                  <a:pt x="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" name="AutoShape 366"/>
                        <wps:cNvSpPr>
                          <a:spLocks/>
                        </wps:cNvSpPr>
                        <wps:spPr bwMode="auto">
                          <a:xfrm>
                            <a:off x="9115" y="581"/>
                            <a:ext cx="120" cy="136"/>
                          </a:xfrm>
                          <a:custGeom>
                            <a:avLst/>
                            <a:gdLst>
                              <a:gd name="T0" fmla="+- 0 9162 9115"/>
                              <a:gd name="T1" fmla="*/ T0 w 120"/>
                              <a:gd name="T2" fmla="+- 0 583 581"/>
                              <a:gd name="T3" fmla="*/ 583 h 136"/>
                              <a:gd name="T4" fmla="+- 0 9141 9115"/>
                              <a:gd name="T5" fmla="*/ T4 w 120"/>
                              <a:gd name="T6" fmla="+- 0 592 581"/>
                              <a:gd name="T7" fmla="*/ 592 h 136"/>
                              <a:gd name="T8" fmla="+- 0 9124 9115"/>
                              <a:gd name="T9" fmla="*/ T8 w 120"/>
                              <a:gd name="T10" fmla="+- 0 609 581"/>
                              <a:gd name="T11" fmla="*/ 609 h 136"/>
                              <a:gd name="T12" fmla="+- 0 9116 9115"/>
                              <a:gd name="T13" fmla="*/ T12 w 120"/>
                              <a:gd name="T14" fmla="+- 0 635 581"/>
                              <a:gd name="T15" fmla="*/ 635 h 136"/>
                              <a:gd name="T16" fmla="+- 0 9116 9115"/>
                              <a:gd name="T17" fmla="*/ T16 w 120"/>
                              <a:gd name="T18" fmla="+- 0 666 581"/>
                              <a:gd name="T19" fmla="*/ 666 h 136"/>
                              <a:gd name="T20" fmla="+- 0 9124 9115"/>
                              <a:gd name="T21" fmla="*/ T20 w 120"/>
                              <a:gd name="T22" fmla="+- 0 690 581"/>
                              <a:gd name="T23" fmla="*/ 690 h 136"/>
                              <a:gd name="T24" fmla="+- 0 9141 9115"/>
                              <a:gd name="T25" fmla="*/ T24 w 120"/>
                              <a:gd name="T26" fmla="+- 0 708 581"/>
                              <a:gd name="T27" fmla="*/ 708 h 136"/>
                              <a:gd name="T28" fmla="+- 0 9163 9115"/>
                              <a:gd name="T29" fmla="*/ T28 w 120"/>
                              <a:gd name="T30" fmla="+- 0 716 581"/>
                              <a:gd name="T31" fmla="*/ 716 h 136"/>
                              <a:gd name="T32" fmla="+- 0 9192 9115"/>
                              <a:gd name="T33" fmla="*/ T32 w 120"/>
                              <a:gd name="T34" fmla="+- 0 717 581"/>
                              <a:gd name="T35" fmla="*/ 717 h 136"/>
                              <a:gd name="T36" fmla="+- 0 9214 9115"/>
                              <a:gd name="T37" fmla="*/ T36 w 120"/>
                              <a:gd name="T38" fmla="+- 0 706 581"/>
                              <a:gd name="T39" fmla="*/ 706 h 136"/>
                              <a:gd name="T40" fmla="+- 0 9166 9115"/>
                              <a:gd name="T41" fmla="*/ T40 w 120"/>
                              <a:gd name="T42" fmla="+- 0 699 581"/>
                              <a:gd name="T43" fmla="*/ 699 h 136"/>
                              <a:gd name="T44" fmla="+- 0 9150 9115"/>
                              <a:gd name="T45" fmla="*/ T44 w 120"/>
                              <a:gd name="T46" fmla="+- 0 688 581"/>
                              <a:gd name="T47" fmla="*/ 688 h 136"/>
                              <a:gd name="T48" fmla="+- 0 9138 9115"/>
                              <a:gd name="T49" fmla="*/ T48 w 120"/>
                              <a:gd name="T50" fmla="+- 0 669 581"/>
                              <a:gd name="T51" fmla="*/ 669 h 136"/>
                              <a:gd name="T52" fmla="+- 0 9235 9115"/>
                              <a:gd name="T53" fmla="*/ T52 w 120"/>
                              <a:gd name="T54" fmla="+- 0 655 581"/>
                              <a:gd name="T55" fmla="*/ 655 h 136"/>
                              <a:gd name="T56" fmla="+- 0 9234 9115"/>
                              <a:gd name="T57" fmla="*/ T56 w 120"/>
                              <a:gd name="T58" fmla="+- 0 637 581"/>
                              <a:gd name="T59" fmla="*/ 637 h 136"/>
                              <a:gd name="T60" fmla="+- 0 9139 9115"/>
                              <a:gd name="T61" fmla="*/ T60 w 120"/>
                              <a:gd name="T62" fmla="+- 0 626 581"/>
                              <a:gd name="T63" fmla="*/ 626 h 136"/>
                              <a:gd name="T64" fmla="+- 0 9150 9115"/>
                              <a:gd name="T65" fmla="*/ T64 w 120"/>
                              <a:gd name="T66" fmla="+- 0 609 581"/>
                              <a:gd name="T67" fmla="*/ 609 h 136"/>
                              <a:gd name="T68" fmla="+- 0 9166 9115"/>
                              <a:gd name="T69" fmla="*/ T68 w 120"/>
                              <a:gd name="T70" fmla="+- 0 599 581"/>
                              <a:gd name="T71" fmla="*/ 599 h 136"/>
                              <a:gd name="T72" fmla="+- 0 9210 9115"/>
                              <a:gd name="T73" fmla="*/ T72 w 120"/>
                              <a:gd name="T74" fmla="+- 0 592 581"/>
                              <a:gd name="T75" fmla="*/ 592 h 136"/>
                              <a:gd name="T76" fmla="+- 0 9188 9115"/>
                              <a:gd name="T77" fmla="*/ T76 w 120"/>
                              <a:gd name="T78" fmla="+- 0 583 581"/>
                              <a:gd name="T79" fmla="*/ 583 h 136"/>
                              <a:gd name="T80" fmla="+- 0 9211 9115"/>
                              <a:gd name="T81" fmla="*/ T80 w 120"/>
                              <a:gd name="T82" fmla="+- 0 673 581"/>
                              <a:gd name="T83" fmla="*/ 673 h 136"/>
                              <a:gd name="T84" fmla="+- 0 9204 9115"/>
                              <a:gd name="T85" fmla="*/ T84 w 120"/>
                              <a:gd name="T86" fmla="+- 0 688 581"/>
                              <a:gd name="T87" fmla="*/ 688 h 136"/>
                              <a:gd name="T88" fmla="+- 0 9192 9115"/>
                              <a:gd name="T89" fmla="*/ T88 w 120"/>
                              <a:gd name="T90" fmla="+- 0 697 581"/>
                              <a:gd name="T91" fmla="*/ 697 h 136"/>
                              <a:gd name="T92" fmla="+- 0 9224 9115"/>
                              <a:gd name="T93" fmla="*/ T92 w 120"/>
                              <a:gd name="T94" fmla="+- 0 699 581"/>
                              <a:gd name="T95" fmla="*/ 699 h 136"/>
                              <a:gd name="T96" fmla="+- 0 9234 9115"/>
                              <a:gd name="T97" fmla="*/ T96 w 120"/>
                              <a:gd name="T98" fmla="+- 0 675 581"/>
                              <a:gd name="T99" fmla="*/ 675 h 136"/>
                              <a:gd name="T100" fmla="+- 0 9218 9115"/>
                              <a:gd name="T101" fmla="*/ T100 w 120"/>
                              <a:gd name="T102" fmla="+- 0 599 581"/>
                              <a:gd name="T103" fmla="*/ 599 h 136"/>
                              <a:gd name="T104" fmla="+- 0 9196 9115"/>
                              <a:gd name="T105" fmla="*/ T104 w 120"/>
                              <a:gd name="T106" fmla="+- 0 603 581"/>
                              <a:gd name="T107" fmla="*/ 603 h 136"/>
                              <a:gd name="T108" fmla="+- 0 9208 9115"/>
                              <a:gd name="T109" fmla="*/ T108 w 120"/>
                              <a:gd name="T110" fmla="+- 0 617 581"/>
                              <a:gd name="T111" fmla="*/ 617 h 136"/>
                              <a:gd name="T112" fmla="+- 0 9211 9115"/>
                              <a:gd name="T113" fmla="*/ T112 w 120"/>
                              <a:gd name="T114" fmla="+- 0 637 581"/>
                              <a:gd name="T115" fmla="*/ 637 h 136"/>
                              <a:gd name="T116" fmla="+- 0 9234 9115"/>
                              <a:gd name="T117" fmla="*/ T116 w 120"/>
                              <a:gd name="T118" fmla="+- 0 634 581"/>
                              <a:gd name="T119" fmla="*/ 634 h 136"/>
                              <a:gd name="T120" fmla="+- 0 9226 9115"/>
                              <a:gd name="T121" fmla="*/ T120 w 120"/>
                              <a:gd name="T122" fmla="+- 0 609 581"/>
                              <a:gd name="T123" fmla="*/ 609 h 136"/>
                              <a:gd name="T124" fmla="+- 0 9218 9115"/>
                              <a:gd name="T125" fmla="*/ T124 w 120"/>
                              <a:gd name="T126" fmla="+- 0 599 581"/>
                              <a:gd name="T127" fmla="*/ 599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20" h="136">
                                <a:moveTo>
                                  <a:pt x="60" y="0"/>
                                </a:moveTo>
                                <a:lnTo>
                                  <a:pt x="47" y="2"/>
                                </a:lnTo>
                                <a:lnTo>
                                  <a:pt x="36" y="5"/>
                                </a:lnTo>
                                <a:lnTo>
                                  <a:pt x="26" y="11"/>
                                </a:lnTo>
                                <a:lnTo>
                                  <a:pt x="17" y="18"/>
                                </a:lnTo>
                                <a:lnTo>
                                  <a:pt x="9" y="28"/>
                                </a:lnTo>
                                <a:lnTo>
                                  <a:pt x="4" y="40"/>
                                </a:lnTo>
                                <a:lnTo>
                                  <a:pt x="1" y="54"/>
                                </a:lnTo>
                                <a:lnTo>
                                  <a:pt x="0" y="70"/>
                                </a:lnTo>
                                <a:lnTo>
                                  <a:pt x="1" y="85"/>
                                </a:lnTo>
                                <a:lnTo>
                                  <a:pt x="4" y="98"/>
                                </a:lnTo>
                                <a:lnTo>
                                  <a:pt x="9" y="109"/>
                                </a:lnTo>
                                <a:lnTo>
                                  <a:pt x="17" y="119"/>
                                </a:lnTo>
                                <a:lnTo>
                                  <a:pt x="26" y="127"/>
                                </a:lnTo>
                                <a:lnTo>
                                  <a:pt x="36" y="132"/>
                                </a:lnTo>
                                <a:lnTo>
                                  <a:pt x="48" y="135"/>
                                </a:lnTo>
                                <a:lnTo>
                                  <a:pt x="61" y="136"/>
                                </a:lnTo>
                                <a:lnTo>
                                  <a:pt x="77" y="136"/>
                                </a:lnTo>
                                <a:lnTo>
                                  <a:pt x="89" y="132"/>
                                </a:lnTo>
                                <a:lnTo>
                                  <a:pt x="99" y="125"/>
                                </a:lnTo>
                                <a:lnTo>
                                  <a:pt x="109" y="118"/>
                                </a:lnTo>
                                <a:lnTo>
                                  <a:pt x="51" y="118"/>
                                </a:lnTo>
                                <a:lnTo>
                                  <a:pt x="42" y="114"/>
                                </a:lnTo>
                                <a:lnTo>
                                  <a:pt x="35" y="107"/>
                                </a:lnTo>
                                <a:lnTo>
                                  <a:pt x="28" y="99"/>
                                </a:lnTo>
                                <a:lnTo>
                                  <a:pt x="23" y="88"/>
                                </a:lnTo>
                                <a:lnTo>
                                  <a:pt x="23" y="74"/>
                                </a:lnTo>
                                <a:lnTo>
                                  <a:pt x="120" y="74"/>
                                </a:lnTo>
                                <a:lnTo>
                                  <a:pt x="120" y="68"/>
                                </a:lnTo>
                                <a:lnTo>
                                  <a:pt x="119" y="56"/>
                                </a:lnTo>
                                <a:lnTo>
                                  <a:pt x="24" y="56"/>
                                </a:lnTo>
                                <a:lnTo>
                                  <a:pt x="24" y="45"/>
                                </a:lnTo>
                                <a:lnTo>
                                  <a:pt x="28" y="35"/>
                                </a:lnTo>
                                <a:lnTo>
                                  <a:pt x="35" y="28"/>
                                </a:lnTo>
                                <a:lnTo>
                                  <a:pt x="42" y="22"/>
                                </a:lnTo>
                                <a:lnTo>
                                  <a:pt x="51" y="18"/>
                                </a:lnTo>
                                <a:lnTo>
                                  <a:pt x="103" y="18"/>
                                </a:lnTo>
                                <a:lnTo>
                                  <a:pt x="95" y="11"/>
                                </a:lnTo>
                                <a:lnTo>
                                  <a:pt x="84" y="5"/>
                                </a:lnTo>
                                <a:lnTo>
                                  <a:pt x="73" y="2"/>
                                </a:lnTo>
                                <a:lnTo>
                                  <a:pt x="60" y="0"/>
                                </a:lnTo>
                                <a:close/>
                                <a:moveTo>
                                  <a:pt x="96" y="92"/>
                                </a:moveTo>
                                <a:lnTo>
                                  <a:pt x="93" y="101"/>
                                </a:lnTo>
                                <a:lnTo>
                                  <a:pt x="89" y="107"/>
                                </a:lnTo>
                                <a:lnTo>
                                  <a:pt x="83" y="112"/>
                                </a:lnTo>
                                <a:lnTo>
                                  <a:pt x="77" y="116"/>
                                </a:lnTo>
                                <a:lnTo>
                                  <a:pt x="70" y="118"/>
                                </a:lnTo>
                                <a:lnTo>
                                  <a:pt x="109" y="118"/>
                                </a:lnTo>
                                <a:lnTo>
                                  <a:pt x="115" y="107"/>
                                </a:lnTo>
                                <a:lnTo>
                                  <a:pt x="119" y="94"/>
                                </a:lnTo>
                                <a:lnTo>
                                  <a:pt x="96" y="92"/>
                                </a:lnTo>
                                <a:close/>
                                <a:moveTo>
                                  <a:pt x="103" y="18"/>
                                </a:moveTo>
                                <a:lnTo>
                                  <a:pt x="72" y="18"/>
                                </a:lnTo>
                                <a:lnTo>
                                  <a:pt x="81" y="22"/>
                                </a:lnTo>
                                <a:lnTo>
                                  <a:pt x="88" y="32"/>
                                </a:lnTo>
                                <a:lnTo>
                                  <a:pt x="93" y="36"/>
                                </a:lnTo>
                                <a:lnTo>
                                  <a:pt x="96" y="45"/>
                                </a:lnTo>
                                <a:lnTo>
                                  <a:pt x="96" y="56"/>
                                </a:lnTo>
                                <a:lnTo>
                                  <a:pt x="119" y="56"/>
                                </a:lnTo>
                                <a:lnTo>
                                  <a:pt x="119" y="53"/>
                                </a:lnTo>
                                <a:lnTo>
                                  <a:pt x="116" y="39"/>
                                </a:lnTo>
                                <a:lnTo>
                                  <a:pt x="111" y="28"/>
                                </a:lnTo>
                                <a:lnTo>
                                  <a:pt x="110" y="28"/>
                                </a:lnTo>
                                <a:lnTo>
                                  <a:pt x="103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" name="AutoShape 365"/>
                        <wps:cNvSpPr>
                          <a:spLocks/>
                        </wps:cNvSpPr>
                        <wps:spPr bwMode="auto">
                          <a:xfrm>
                            <a:off x="9254" y="535"/>
                            <a:ext cx="113" cy="183"/>
                          </a:xfrm>
                          <a:custGeom>
                            <a:avLst/>
                            <a:gdLst>
                              <a:gd name="T0" fmla="+- 0 9317 9254"/>
                              <a:gd name="T1" fmla="*/ T0 w 113"/>
                              <a:gd name="T2" fmla="+- 0 581 535"/>
                              <a:gd name="T3" fmla="*/ 581 h 183"/>
                              <a:gd name="T4" fmla="+- 0 9299 9254"/>
                              <a:gd name="T5" fmla="*/ T4 w 113"/>
                              <a:gd name="T6" fmla="+- 0 581 535"/>
                              <a:gd name="T7" fmla="*/ 581 h 183"/>
                              <a:gd name="T8" fmla="+- 0 9289 9254"/>
                              <a:gd name="T9" fmla="*/ T8 w 113"/>
                              <a:gd name="T10" fmla="+- 0 584 535"/>
                              <a:gd name="T11" fmla="*/ 584 h 183"/>
                              <a:gd name="T12" fmla="+- 0 9281 9254"/>
                              <a:gd name="T13" fmla="*/ T12 w 113"/>
                              <a:gd name="T14" fmla="+- 0 590 535"/>
                              <a:gd name="T15" fmla="*/ 590 h 183"/>
                              <a:gd name="T16" fmla="+- 0 9271 9254"/>
                              <a:gd name="T17" fmla="*/ T16 w 113"/>
                              <a:gd name="T18" fmla="+- 0 596 535"/>
                              <a:gd name="T19" fmla="*/ 596 h 183"/>
                              <a:gd name="T20" fmla="+- 0 9265 9254"/>
                              <a:gd name="T21" fmla="*/ T20 w 113"/>
                              <a:gd name="T22" fmla="+- 0 603 535"/>
                              <a:gd name="T23" fmla="*/ 603 h 183"/>
                              <a:gd name="T24" fmla="+- 0 9260 9254"/>
                              <a:gd name="T25" fmla="*/ T24 w 113"/>
                              <a:gd name="T26" fmla="+- 0 614 535"/>
                              <a:gd name="T27" fmla="*/ 614 h 183"/>
                              <a:gd name="T28" fmla="+- 0 9257 9254"/>
                              <a:gd name="T29" fmla="*/ T28 w 113"/>
                              <a:gd name="T30" fmla="+- 0 625 535"/>
                              <a:gd name="T31" fmla="*/ 625 h 183"/>
                              <a:gd name="T32" fmla="+- 0 9254 9254"/>
                              <a:gd name="T33" fmla="*/ T32 w 113"/>
                              <a:gd name="T34" fmla="+- 0 637 535"/>
                              <a:gd name="T35" fmla="*/ 637 h 183"/>
                              <a:gd name="T36" fmla="+- 0 9254 9254"/>
                              <a:gd name="T37" fmla="*/ T36 w 113"/>
                              <a:gd name="T38" fmla="+- 0 663 535"/>
                              <a:gd name="T39" fmla="*/ 663 h 183"/>
                              <a:gd name="T40" fmla="+- 0 9257 9254"/>
                              <a:gd name="T41" fmla="*/ T40 w 113"/>
                              <a:gd name="T42" fmla="+- 0 675 535"/>
                              <a:gd name="T43" fmla="*/ 675 h 183"/>
                              <a:gd name="T44" fmla="+- 0 9262 9254"/>
                              <a:gd name="T45" fmla="*/ T44 w 113"/>
                              <a:gd name="T46" fmla="+- 0 685 535"/>
                              <a:gd name="T47" fmla="*/ 685 h 183"/>
                              <a:gd name="T48" fmla="+- 0 9266 9254"/>
                              <a:gd name="T49" fmla="*/ T48 w 113"/>
                              <a:gd name="T50" fmla="+- 0 695 535"/>
                              <a:gd name="T51" fmla="*/ 695 h 183"/>
                              <a:gd name="T52" fmla="+- 0 9272 9254"/>
                              <a:gd name="T53" fmla="*/ T52 w 113"/>
                              <a:gd name="T54" fmla="+- 0 704 535"/>
                              <a:gd name="T55" fmla="*/ 704 h 183"/>
                              <a:gd name="T56" fmla="+- 0 9282 9254"/>
                              <a:gd name="T57" fmla="*/ T56 w 113"/>
                              <a:gd name="T58" fmla="+- 0 709 535"/>
                              <a:gd name="T59" fmla="*/ 709 h 183"/>
                              <a:gd name="T60" fmla="+- 0 9290 9254"/>
                              <a:gd name="T61" fmla="*/ T60 w 113"/>
                              <a:gd name="T62" fmla="+- 0 715 535"/>
                              <a:gd name="T63" fmla="*/ 715 h 183"/>
                              <a:gd name="T64" fmla="+- 0 9300 9254"/>
                              <a:gd name="T65" fmla="*/ T64 w 113"/>
                              <a:gd name="T66" fmla="+- 0 717 535"/>
                              <a:gd name="T67" fmla="*/ 717 h 183"/>
                              <a:gd name="T68" fmla="+- 0 9311 9254"/>
                              <a:gd name="T69" fmla="*/ T68 w 113"/>
                              <a:gd name="T70" fmla="+- 0 717 535"/>
                              <a:gd name="T71" fmla="*/ 717 h 183"/>
                              <a:gd name="T72" fmla="+- 0 9322 9254"/>
                              <a:gd name="T73" fmla="*/ T72 w 113"/>
                              <a:gd name="T74" fmla="+- 0 716 535"/>
                              <a:gd name="T75" fmla="*/ 716 h 183"/>
                              <a:gd name="T76" fmla="+- 0 9331 9254"/>
                              <a:gd name="T77" fmla="*/ T76 w 113"/>
                              <a:gd name="T78" fmla="+- 0 712 535"/>
                              <a:gd name="T79" fmla="*/ 712 h 183"/>
                              <a:gd name="T80" fmla="+- 0 9340 9254"/>
                              <a:gd name="T81" fmla="*/ T80 w 113"/>
                              <a:gd name="T82" fmla="+- 0 706 535"/>
                              <a:gd name="T83" fmla="*/ 706 h 183"/>
                              <a:gd name="T84" fmla="+- 0 9346 9254"/>
                              <a:gd name="T85" fmla="*/ T84 w 113"/>
                              <a:gd name="T86" fmla="+- 0 699 535"/>
                              <a:gd name="T87" fmla="*/ 699 h 183"/>
                              <a:gd name="T88" fmla="+- 0 9302 9254"/>
                              <a:gd name="T89" fmla="*/ T88 w 113"/>
                              <a:gd name="T90" fmla="+- 0 699 535"/>
                              <a:gd name="T91" fmla="*/ 699 h 183"/>
                              <a:gd name="T92" fmla="+- 0 9294 9254"/>
                              <a:gd name="T93" fmla="*/ T92 w 113"/>
                              <a:gd name="T94" fmla="+- 0 695 535"/>
                              <a:gd name="T95" fmla="*/ 695 h 183"/>
                              <a:gd name="T96" fmla="+- 0 9288 9254"/>
                              <a:gd name="T97" fmla="*/ T96 w 113"/>
                              <a:gd name="T98" fmla="+- 0 687 535"/>
                              <a:gd name="T99" fmla="*/ 687 h 183"/>
                              <a:gd name="T100" fmla="+- 0 9281 9254"/>
                              <a:gd name="T101" fmla="*/ T100 w 113"/>
                              <a:gd name="T102" fmla="+- 0 679 535"/>
                              <a:gd name="T103" fmla="*/ 679 h 183"/>
                              <a:gd name="T104" fmla="+- 0 9277 9254"/>
                              <a:gd name="T105" fmla="*/ T104 w 113"/>
                              <a:gd name="T106" fmla="+- 0 667 535"/>
                              <a:gd name="T107" fmla="*/ 667 h 183"/>
                              <a:gd name="T108" fmla="+- 0 9277 9254"/>
                              <a:gd name="T109" fmla="*/ T108 w 113"/>
                              <a:gd name="T110" fmla="+- 0 632 535"/>
                              <a:gd name="T111" fmla="*/ 632 h 183"/>
                              <a:gd name="T112" fmla="+- 0 9281 9254"/>
                              <a:gd name="T113" fmla="*/ T112 w 113"/>
                              <a:gd name="T114" fmla="+- 0 620 535"/>
                              <a:gd name="T115" fmla="*/ 620 h 183"/>
                              <a:gd name="T116" fmla="+- 0 9287 9254"/>
                              <a:gd name="T117" fmla="*/ T116 w 113"/>
                              <a:gd name="T118" fmla="+- 0 611 535"/>
                              <a:gd name="T119" fmla="*/ 611 h 183"/>
                              <a:gd name="T120" fmla="+- 0 9294 9254"/>
                              <a:gd name="T121" fmla="*/ T120 w 113"/>
                              <a:gd name="T122" fmla="+- 0 603 535"/>
                              <a:gd name="T123" fmla="*/ 603 h 183"/>
                              <a:gd name="T124" fmla="+- 0 9301 9254"/>
                              <a:gd name="T125" fmla="*/ T124 w 113"/>
                              <a:gd name="T126" fmla="+- 0 599 535"/>
                              <a:gd name="T127" fmla="*/ 599 h 183"/>
                              <a:gd name="T128" fmla="+- 0 9346 9254"/>
                              <a:gd name="T129" fmla="*/ T128 w 113"/>
                              <a:gd name="T130" fmla="+- 0 599 535"/>
                              <a:gd name="T131" fmla="*/ 599 h 183"/>
                              <a:gd name="T132" fmla="+- 0 9342 9254"/>
                              <a:gd name="T133" fmla="*/ T132 w 113"/>
                              <a:gd name="T134" fmla="+- 0 593 535"/>
                              <a:gd name="T135" fmla="*/ 593 h 183"/>
                              <a:gd name="T136" fmla="+- 0 9324 9254"/>
                              <a:gd name="T137" fmla="*/ T136 w 113"/>
                              <a:gd name="T138" fmla="+- 0 583 535"/>
                              <a:gd name="T139" fmla="*/ 583 h 183"/>
                              <a:gd name="T140" fmla="+- 0 9317 9254"/>
                              <a:gd name="T141" fmla="*/ T140 w 113"/>
                              <a:gd name="T142" fmla="+- 0 581 535"/>
                              <a:gd name="T143" fmla="*/ 581 h 183"/>
                              <a:gd name="T144" fmla="+- 0 9367 9254"/>
                              <a:gd name="T145" fmla="*/ T144 w 113"/>
                              <a:gd name="T146" fmla="+- 0 698 535"/>
                              <a:gd name="T147" fmla="*/ 698 h 183"/>
                              <a:gd name="T148" fmla="+- 0 9347 9254"/>
                              <a:gd name="T149" fmla="*/ T148 w 113"/>
                              <a:gd name="T150" fmla="+- 0 698 535"/>
                              <a:gd name="T151" fmla="*/ 698 h 183"/>
                              <a:gd name="T152" fmla="+- 0 9347 9254"/>
                              <a:gd name="T153" fmla="*/ T152 w 113"/>
                              <a:gd name="T154" fmla="+- 0 715 535"/>
                              <a:gd name="T155" fmla="*/ 715 h 183"/>
                              <a:gd name="T156" fmla="+- 0 9367 9254"/>
                              <a:gd name="T157" fmla="*/ T156 w 113"/>
                              <a:gd name="T158" fmla="+- 0 715 535"/>
                              <a:gd name="T159" fmla="*/ 715 h 183"/>
                              <a:gd name="T160" fmla="+- 0 9367 9254"/>
                              <a:gd name="T161" fmla="*/ T160 w 113"/>
                              <a:gd name="T162" fmla="+- 0 698 535"/>
                              <a:gd name="T163" fmla="*/ 698 h 183"/>
                              <a:gd name="T164" fmla="+- 0 9367 9254"/>
                              <a:gd name="T165" fmla="*/ T164 w 113"/>
                              <a:gd name="T166" fmla="+- 0 535 535"/>
                              <a:gd name="T167" fmla="*/ 535 h 183"/>
                              <a:gd name="T168" fmla="+- 0 9346 9254"/>
                              <a:gd name="T169" fmla="*/ T168 w 113"/>
                              <a:gd name="T170" fmla="+- 0 535 535"/>
                              <a:gd name="T171" fmla="*/ 535 h 183"/>
                              <a:gd name="T172" fmla="+- 0 9346 9254"/>
                              <a:gd name="T173" fmla="*/ T172 w 113"/>
                              <a:gd name="T174" fmla="+- 0 599 535"/>
                              <a:gd name="T175" fmla="*/ 599 h 183"/>
                              <a:gd name="T176" fmla="+- 0 9322 9254"/>
                              <a:gd name="T177" fmla="*/ T176 w 113"/>
                              <a:gd name="T178" fmla="+- 0 599 535"/>
                              <a:gd name="T179" fmla="*/ 599 h 183"/>
                              <a:gd name="T180" fmla="+- 0 9330 9254"/>
                              <a:gd name="T181" fmla="*/ T180 w 113"/>
                              <a:gd name="T182" fmla="+- 0 604 535"/>
                              <a:gd name="T183" fmla="*/ 604 h 183"/>
                              <a:gd name="T184" fmla="+- 0 9337 9254"/>
                              <a:gd name="T185" fmla="*/ T184 w 113"/>
                              <a:gd name="T186" fmla="+- 0 611 535"/>
                              <a:gd name="T187" fmla="*/ 611 h 183"/>
                              <a:gd name="T188" fmla="+- 0 9341 9254"/>
                              <a:gd name="T189" fmla="*/ T188 w 113"/>
                              <a:gd name="T190" fmla="+- 0 619 535"/>
                              <a:gd name="T191" fmla="*/ 619 h 183"/>
                              <a:gd name="T192" fmla="+- 0 9344 9254"/>
                              <a:gd name="T193" fmla="*/ T192 w 113"/>
                              <a:gd name="T194" fmla="+- 0 628 535"/>
                              <a:gd name="T195" fmla="*/ 628 h 183"/>
                              <a:gd name="T196" fmla="+- 0 9346 9254"/>
                              <a:gd name="T197" fmla="*/ T196 w 113"/>
                              <a:gd name="T198" fmla="+- 0 638 535"/>
                              <a:gd name="T199" fmla="*/ 638 h 183"/>
                              <a:gd name="T200" fmla="+- 0 9347 9254"/>
                              <a:gd name="T201" fmla="*/ T200 w 113"/>
                              <a:gd name="T202" fmla="+- 0 650 535"/>
                              <a:gd name="T203" fmla="*/ 650 h 183"/>
                              <a:gd name="T204" fmla="+- 0 9347 9254"/>
                              <a:gd name="T205" fmla="*/ T204 w 113"/>
                              <a:gd name="T206" fmla="+- 0 668 535"/>
                              <a:gd name="T207" fmla="*/ 668 h 183"/>
                              <a:gd name="T208" fmla="+- 0 9344 9254"/>
                              <a:gd name="T209" fmla="*/ T208 w 113"/>
                              <a:gd name="T210" fmla="+- 0 680 535"/>
                              <a:gd name="T211" fmla="*/ 680 h 183"/>
                              <a:gd name="T212" fmla="+- 0 9337 9254"/>
                              <a:gd name="T213" fmla="*/ T212 w 113"/>
                              <a:gd name="T214" fmla="+- 0 687 535"/>
                              <a:gd name="T215" fmla="*/ 687 h 183"/>
                              <a:gd name="T216" fmla="+- 0 9330 9254"/>
                              <a:gd name="T217" fmla="*/ T216 w 113"/>
                              <a:gd name="T218" fmla="+- 0 695 535"/>
                              <a:gd name="T219" fmla="*/ 695 h 183"/>
                              <a:gd name="T220" fmla="+- 0 9322 9254"/>
                              <a:gd name="T221" fmla="*/ T220 w 113"/>
                              <a:gd name="T222" fmla="+- 0 699 535"/>
                              <a:gd name="T223" fmla="*/ 699 h 183"/>
                              <a:gd name="T224" fmla="+- 0 9346 9254"/>
                              <a:gd name="T225" fmla="*/ T224 w 113"/>
                              <a:gd name="T226" fmla="+- 0 699 535"/>
                              <a:gd name="T227" fmla="*/ 699 h 183"/>
                              <a:gd name="T228" fmla="+- 0 9347 9254"/>
                              <a:gd name="T229" fmla="*/ T228 w 113"/>
                              <a:gd name="T230" fmla="+- 0 698 535"/>
                              <a:gd name="T231" fmla="*/ 698 h 183"/>
                              <a:gd name="T232" fmla="+- 0 9367 9254"/>
                              <a:gd name="T233" fmla="*/ T232 w 113"/>
                              <a:gd name="T234" fmla="+- 0 698 535"/>
                              <a:gd name="T235" fmla="*/ 698 h 183"/>
                              <a:gd name="T236" fmla="+- 0 9367 9254"/>
                              <a:gd name="T237" fmla="*/ T236 w 113"/>
                              <a:gd name="T238" fmla="+- 0 535 535"/>
                              <a:gd name="T239" fmla="*/ 535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113" h="183">
                                <a:moveTo>
                                  <a:pt x="63" y="46"/>
                                </a:moveTo>
                                <a:lnTo>
                                  <a:pt x="45" y="46"/>
                                </a:lnTo>
                                <a:lnTo>
                                  <a:pt x="35" y="49"/>
                                </a:lnTo>
                                <a:lnTo>
                                  <a:pt x="27" y="55"/>
                                </a:lnTo>
                                <a:lnTo>
                                  <a:pt x="17" y="61"/>
                                </a:lnTo>
                                <a:lnTo>
                                  <a:pt x="11" y="68"/>
                                </a:lnTo>
                                <a:lnTo>
                                  <a:pt x="6" y="79"/>
                                </a:lnTo>
                                <a:lnTo>
                                  <a:pt x="3" y="90"/>
                                </a:lnTo>
                                <a:lnTo>
                                  <a:pt x="0" y="102"/>
                                </a:lnTo>
                                <a:lnTo>
                                  <a:pt x="0" y="128"/>
                                </a:lnTo>
                                <a:lnTo>
                                  <a:pt x="3" y="140"/>
                                </a:lnTo>
                                <a:lnTo>
                                  <a:pt x="8" y="150"/>
                                </a:lnTo>
                                <a:lnTo>
                                  <a:pt x="12" y="160"/>
                                </a:lnTo>
                                <a:lnTo>
                                  <a:pt x="18" y="169"/>
                                </a:lnTo>
                                <a:lnTo>
                                  <a:pt x="28" y="174"/>
                                </a:lnTo>
                                <a:lnTo>
                                  <a:pt x="36" y="180"/>
                                </a:lnTo>
                                <a:lnTo>
                                  <a:pt x="46" y="182"/>
                                </a:lnTo>
                                <a:lnTo>
                                  <a:pt x="57" y="182"/>
                                </a:lnTo>
                                <a:lnTo>
                                  <a:pt x="68" y="181"/>
                                </a:lnTo>
                                <a:lnTo>
                                  <a:pt x="77" y="177"/>
                                </a:lnTo>
                                <a:lnTo>
                                  <a:pt x="86" y="171"/>
                                </a:lnTo>
                                <a:lnTo>
                                  <a:pt x="92" y="164"/>
                                </a:lnTo>
                                <a:lnTo>
                                  <a:pt x="48" y="164"/>
                                </a:lnTo>
                                <a:lnTo>
                                  <a:pt x="40" y="160"/>
                                </a:lnTo>
                                <a:lnTo>
                                  <a:pt x="34" y="152"/>
                                </a:lnTo>
                                <a:lnTo>
                                  <a:pt x="27" y="144"/>
                                </a:lnTo>
                                <a:lnTo>
                                  <a:pt x="23" y="132"/>
                                </a:lnTo>
                                <a:lnTo>
                                  <a:pt x="23" y="97"/>
                                </a:lnTo>
                                <a:lnTo>
                                  <a:pt x="27" y="85"/>
                                </a:lnTo>
                                <a:lnTo>
                                  <a:pt x="33" y="76"/>
                                </a:lnTo>
                                <a:lnTo>
                                  <a:pt x="40" y="68"/>
                                </a:lnTo>
                                <a:lnTo>
                                  <a:pt x="47" y="64"/>
                                </a:lnTo>
                                <a:lnTo>
                                  <a:pt x="92" y="64"/>
                                </a:lnTo>
                                <a:lnTo>
                                  <a:pt x="88" y="58"/>
                                </a:lnTo>
                                <a:lnTo>
                                  <a:pt x="70" y="48"/>
                                </a:lnTo>
                                <a:lnTo>
                                  <a:pt x="63" y="46"/>
                                </a:lnTo>
                                <a:close/>
                                <a:moveTo>
                                  <a:pt x="113" y="163"/>
                                </a:moveTo>
                                <a:lnTo>
                                  <a:pt x="93" y="163"/>
                                </a:lnTo>
                                <a:lnTo>
                                  <a:pt x="93" y="180"/>
                                </a:lnTo>
                                <a:lnTo>
                                  <a:pt x="113" y="180"/>
                                </a:lnTo>
                                <a:lnTo>
                                  <a:pt x="113" y="163"/>
                                </a:lnTo>
                                <a:close/>
                                <a:moveTo>
                                  <a:pt x="113" y="0"/>
                                </a:moveTo>
                                <a:lnTo>
                                  <a:pt x="92" y="0"/>
                                </a:lnTo>
                                <a:lnTo>
                                  <a:pt x="92" y="64"/>
                                </a:lnTo>
                                <a:lnTo>
                                  <a:pt x="68" y="64"/>
                                </a:lnTo>
                                <a:lnTo>
                                  <a:pt x="76" y="69"/>
                                </a:lnTo>
                                <a:lnTo>
                                  <a:pt x="83" y="76"/>
                                </a:lnTo>
                                <a:lnTo>
                                  <a:pt x="87" y="84"/>
                                </a:lnTo>
                                <a:lnTo>
                                  <a:pt x="90" y="93"/>
                                </a:lnTo>
                                <a:lnTo>
                                  <a:pt x="92" y="103"/>
                                </a:lnTo>
                                <a:lnTo>
                                  <a:pt x="93" y="115"/>
                                </a:lnTo>
                                <a:lnTo>
                                  <a:pt x="93" y="133"/>
                                </a:lnTo>
                                <a:lnTo>
                                  <a:pt x="90" y="145"/>
                                </a:lnTo>
                                <a:lnTo>
                                  <a:pt x="83" y="152"/>
                                </a:lnTo>
                                <a:lnTo>
                                  <a:pt x="76" y="160"/>
                                </a:lnTo>
                                <a:lnTo>
                                  <a:pt x="68" y="164"/>
                                </a:lnTo>
                                <a:lnTo>
                                  <a:pt x="92" y="164"/>
                                </a:lnTo>
                                <a:lnTo>
                                  <a:pt x="93" y="163"/>
                                </a:lnTo>
                                <a:lnTo>
                                  <a:pt x="113" y="163"/>
                                </a:lnTo>
                                <a:lnTo>
                                  <a:pt x="1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7604C5" id="Group 364" o:spid="_x0000_s1026" style="position:absolute;margin-left:426.9pt;margin-top:26.75pt;width:41.5pt;height:9.15pt;z-index:3376;mso-wrap-distance-left:0;mso-wrap-distance-right:0;mso-position-horizontal-relative:page" coordorigin="8538,535" coordsize="830,1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">
                <v:shape id="Freeform 370" o:spid="_x0000_s1027" style="position:absolute;left:8538;top:535;width:122;height:180;visibility:visible;mso-wrap-style:square;v-text-anchor:top" coordsize="122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" path="m121,l,,,180r24,l24,98r84,l108,76r-84,l24,21r97,l121,xe" fillcolor="black" stroked="f">
                  <v:path arrowok="t" o:connecttype="custom" o:connectlocs="121,535;0,535;0,715;24,715;24,633;108,633;108,611;24,611;24,556;121,556;121,535" o:connectangles="0,0,0,0,0,0,0,0,0,0,0"/>
                </v:shape>
                <v:shape id="AutoShape 369" o:spid="_x0000_s1028" style="position:absolute;left:8688;top:581;width:71;height:134;visibility:visible;mso-wrap-style:square;v-text-anchor:top" coordsize="71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" path="m19,3l,3,,134r22,l22,56r1,-9l25,40r3,-6l30,30r4,-3l37,24r5,-1l19,23,19,3xm55,l43,,38,2,34,4,29,8r-4,6l19,23r33,l58,24r6,4l71,8,62,3,55,xe" fillcolor="black" stroked="f">
                  <v:path arrowok="t" o:connecttype="custom" o:connectlocs="19,584;0,584;0,715;22,715;22,637;23,628;25,621;28,615;30,611;34,608;37,605;42,604;19,604;19,584;55,581;43,581;38,583;34,585;29,589;25,595;19,604;52,604;58,605;64,609;71,589;62,584;55,581" o:connectangles="0,0,0,0,0,0,0,0,0,0,0,0,0,0,0,0,0,0,0,0,0,0,0,0,0,0,0"/>
                </v:shape>
                <v:shape id="AutoShape 368" o:spid="_x0000_s1029" style="position:absolute;left:8765;top:581;width:120;height:136;visibility:visible;mso-wrap-style:square;v-text-anchor:top" coordsize="1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" path="m108,18r-37,l79,21r5,5l89,29r2,7l91,46r-1,1l90,51r-9,2l68,57,51,58r-9,1l36,60r-5,2l25,63r-5,2l11,72,7,76,3,82,1,87,,93r,17l3,119r8,7l19,134r11,2l53,136r8,-1l68,132r9,-3l84,124r7,-5l41,119r-6,-2l25,110r-2,-5l23,95r1,-3l29,84r2,-2l45,77,71,74,83,71r7,-3l113,68r,-35l111,29r-1,-6l108,18xm114,118r-22,l93,124r2,5l97,134r23,l117,129r-2,-6l114,118xm113,68r-23,l90,86r-1,7l84,105r-5,5l72,113r-6,4l57,119r34,l92,118r22,l113,112r,-44xm73,l51,,41,2,32,5,24,8r-6,4l13,18,8,23,3,40r22,4l27,34r4,-6l41,21r8,-3l108,18r-4,-4l102,10,96,6,90,4,83,2,73,xe" fillcolor="black" stroked="f">
                  <v:path arrowok="t" o:connecttype="custom" o:connectlocs="71,599;84,607;91,617;90,628;81,634;51,639;36,641;25,644;11,653;3,663;0,674;3,700;19,715;53,717;68,713;84,705;41,700;25,691;23,676;29,665;45,658;83,652;113,649;111,610;108,599;92,699;95,710;120,715;115,704;113,649;90,667;84,686;72,694;57,700;92,699;113,693;73,581;41,583;24,589;13,599;3,621;27,615;41,602;108,599;102,591;90,585;73,581" o:connectangles="0,0,0,0,0,0,0,0,0,0,0,0,0,0,0,0,0,0,0,0,0,0,0,0,0,0,0,0,0,0,0,0,0,0,0,0,0,0,0,0,0,0,0,0,0,0,0"/>
                </v:shape>
                <v:shape id="AutoShape 367" o:spid="_x0000_s1030" style="position:absolute;left:8912;top:581;width:177;height:134;visibility:visible;mso-wrap-style:square;v-text-anchor:top" coordsize="177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" path="m20,3l,3,,134r22,l22,54r1,-9l28,33r4,-5l38,24r3,-2l20,22,20,3xm95,20r-32,l69,22r7,10l77,39r,95l100,134r,-89l102,34,113,23r-17,l95,20xm174,20r-37,l141,21r5,2l149,26r3,2l153,33r1,3l155,42r,92l177,134r,-105l174,20xm149,l137,,125,2,115,6r-10,7l96,23r17,l114,22r9,-2l174,20r-1,-2l166,11,160,4,149,xm69,l51,,44,2,36,6r-7,4l24,15r-4,7l41,22r1,-1l48,20r47,l94,16,89,10,83,6,77,2,69,xe" fillcolor="black" stroked="f">
                  <v:path arrowok="t" o:connecttype="custom" o:connectlocs="0,584;22,715;23,626;32,609;41,603;20,584;63,601;76,613;77,715;100,626;113,604;95,601;137,601;146,604;152,609;154,617;155,715;177,610;149,581;125,583;105,594;113,604;123,601;173,599;160,585;69,581;44,583;29,591;20,603;42,602;95,601;89,591;77,583" o:connectangles="0,0,0,0,0,0,0,0,0,0,0,0,0,0,0,0,0,0,0,0,0,0,0,0,0,0,0,0,0,0,0,0,0"/>
                </v:shape>
                <v:shape id="AutoShape 366" o:spid="_x0000_s1031" style="position:absolute;left:9115;top:581;width:120;height:136;visibility:visible;mso-wrap-style:square;v-text-anchor:top" coordsize="1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" path="m60,l47,2,36,5,26,11r-9,7l9,28,4,40,1,54,,70,1,85,4,98r5,11l17,119r9,8l36,132r12,3l61,136r16,l89,132r10,-7l109,118r-58,l42,114r-7,-7l28,99,23,88r,-14l120,74r,-6l119,56r-95,l24,45,28,35r7,-7l42,22r9,-4l103,18,95,11,84,5,73,2,60,xm96,92r-3,9l89,107r-6,5l77,116r-7,2l109,118r6,-11l119,94,96,92xm103,18r-31,l81,22r7,10l93,36r3,9l96,56r23,l119,53,116,39,111,28r-1,l103,18xe" fillcolor="black" stroked="f">
                  <v:path arrowok="t" o:connecttype="custom" o:connectlocs="47,583;26,592;9,609;1,635;1,666;9,690;26,708;48,716;77,717;99,706;51,699;35,688;23,669;120,655;119,637;24,626;35,609;51,599;95,592;73,583;96,673;89,688;77,697;109,699;119,675;103,599;81,603;93,617;96,637;119,634;111,609;103,599" o:connectangles="0,0,0,0,0,0,0,0,0,0,0,0,0,0,0,0,0,0,0,0,0,0,0,0,0,0,0,0,0,0,0,0"/>
                </v:shape>
                <v:shape id="AutoShape 365" o:spid="_x0000_s1032" style="position:absolute;left:9254;top:535;width:113;height:183;visibility:visible;mso-wrap-style:square;v-text-anchor:top" coordsize="113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" path="m63,46r-18,l35,49r-8,6l17,61r-6,7l6,79,3,90,,102r,26l3,140r5,10l12,160r6,9l28,174r8,6l46,182r11,l68,181r9,-4l86,171r6,-7l48,164r-8,-4l34,152r-7,-8l23,132r,-35l27,85r6,-9l40,68r7,-4l92,64,88,58,70,48,63,46xm113,163r-20,l93,180r20,l113,163xm113,l92,r,64l68,64r8,5l83,76r4,8l90,93r2,10l93,115r,18l90,145r-7,7l76,160r-8,4l92,164r1,-1l113,163,113,xe" fillcolor="black" stroked="f">
                  <v:path arrowok="t" o:connecttype="custom" o:connectlocs="63,581;45,581;35,584;27,590;17,596;11,603;6,614;3,625;0,637;0,663;3,675;8,685;12,695;18,704;28,709;36,715;46,717;57,717;68,716;77,712;86,706;92,699;48,699;40,695;34,687;27,679;23,667;23,632;27,620;33,611;40,603;47,599;92,599;88,593;70,583;63,581;113,698;93,698;93,715;113,715;113,698;113,535;92,535;92,599;68,599;76,604;83,611;87,619;90,628;92,638;93,650;93,668;90,680;83,687;76,695;68,699;92,699;93,698;113,698;113,535" o:connectangles="0,0,0,0,0,0,0,0,0,0,0,0,0,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648" behindDoc="0" locked="0" layoutInCell="1" allowOverlap="1" wp14:anchorId="145EC3EE" wp14:editId="128F4666">
                <wp:simplePos x="0" y="0"/>
                <wp:positionH relativeFrom="page">
                  <wp:posOffset>1687195</wp:posOffset>
                </wp:positionH>
                <wp:positionV relativeFrom="paragraph">
                  <wp:posOffset>-499745</wp:posOffset>
                </wp:positionV>
                <wp:extent cx="344170" cy="116840"/>
                <wp:effectExtent l="1270" t="1905" r="0" b="5080"/>
                <wp:wrapNone/>
                <wp:docPr id="422" name="Group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170" cy="116840"/>
                          <a:chOff x="2657" y="-787"/>
                          <a:chExt cx="542" cy="184"/>
                        </a:xfrm>
                      </wpg:grpSpPr>
                      <pic:pic xmlns:pic="http://schemas.openxmlformats.org/drawingml/2006/picture">
                        <pic:nvPicPr>
                          <pic:cNvPr id="423" name="Picture 3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57" y="-787"/>
                            <a:ext cx="260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24" name="AutoShape 362"/>
                        <wps:cNvSpPr>
                          <a:spLocks/>
                        </wps:cNvSpPr>
                        <wps:spPr bwMode="auto">
                          <a:xfrm>
                            <a:off x="2957" y="-787"/>
                            <a:ext cx="66" cy="180"/>
                          </a:xfrm>
                          <a:custGeom>
                            <a:avLst/>
                            <a:gdLst>
                              <a:gd name="T0" fmla="+- 0 3023 2957"/>
                              <a:gd name="T1" fmla="*/ T0 w 66"/>
                              <a:gd name="T2" fmla="+- 0 -747 -787"/>
                              <a:gd name="T3" fmla="*/ -747 h 180"/>
                              <a:gd name="T4" fmla="+- 0 3001 2957"/>
                              <a:gd name="T5" fmla="*/ T4 w 66"/>
                              <a:gd name="T6" fmla="+- 0 -747 -787"/>
                              <a:gd name="T7" fmla="*/ -747 h 180"/>
                              <a:gd name="T8" fmla="+- 0 3001 2957"/>
                              <a:gd name="T9" fmla="*/ T8 w 66"/>
                              <a:gd name="T10" fmla="+- 0 -607 -787"/>
                              <a:gd name="T11" fmla="*/ -607 h 180"/>
                              <a:gd name="T12" fmla="+- 0 3023 2957"/>
                              <a:gd name="T13" fmla="*/ T12 w 66"/>
                              <a:gd name="T14" fmla="+- 0 -607 -787"/>
                              <a:gd name="T15" fmla="*/ -607 h 180"/>
                              <a:gd name="T16" fmla="+- 0 3023 2957"/>
                              <a:gd name="T17" fmla="*/ T16 w 66"/>
                              <a:gd name="T18" fmla="+- 0 -747 -787"/>
                              <a:gd name="T19" fmla="*/ -747 h 180"/>
                              <a:gd name="T20" fmla="+- 0 3023 2957"/>
                              <a:gd name="T21" fmla="*/ T20 w 66"/>
                              <a:gd name="T22" fmla="+- 0 -787 -787"/>
                              <a:gd name="T23" fmla="*/ -787 h 180"/>
                              <a:gd name="T24" fmla="+- 0 3010 2957"/>
                              <a:gd name="T25" fmla="*/ T24 w 66"/>
                              <a:gd name="T26" fmla="+- 0 -787 -787"/>
                              <a:gd name="T27" fmla="*/ -787 h 180"/>
                              <a:gd name="T28" fmla="+- 0 3005 2957"/>
                              <a:gd name="T29" fmla="*/ T28 w 66"/>
                              <a:gd name="T30" fmla="+- 0 -779 -787"/>
                              <a:gd name="T31" fmla="*/ -779 h 180"/>
                              <a:gd name="T32" fmla="+- 0 2999 2957"/>
                              <a:gd name="T33" fmla="*/ T32 w 66"/>
                              <a:gd name="T34" fmla="+- 0 -771 -787"/>
                              <a:gd name="T35" fmla="*/ -771 h 180"/>
                              <a:gd name="T36" fmla="+- 0 2980 2957"/>
                              <a:gd name="T37" fmla="*/ T36 w 66"/>
                              <a:gd name="T38" fmla="+- 0 -754 -787"/>
                              <a:gd name="T39" fmla="*/ -754 h 180"/>
                              <a:gd name="T40" fmla="+- 0 2969 2957"/>
                              <a:gd name="T41" fmla="*/ T40 w 66"/>
                              <a:gd name="T42" fmla="+- 0 -748 -787"/>
                              <a:gd name="T43" fmla="*/ -748 h 180"/>
                              <a:gd name="T44" fmla="+- 0 2957 2957"/>
                              <a:gd name="T45" fmla="*/ T44 w 66"/>
                              <a:gd name="T46" fmla="+- 0 -742 -787"/>
                              <a:gd name="T47" fmla="*/ -742 h 180"/>
                              <a:gd name="T48" fmla="+- 0 2957 2957"/>
                              <a:gd name="T49" fmla="*/ T48 w 66"/>
                              <a:gd name="T50" fmla="+- 0 -721 -787"/>
                              <a:gd name="T51" fmla="*/ -721 h 180"/>
                              <a:gd name="T52" fmla="+- 0 2964 2957"/>
                              <a:gd name="T53" fmla="*/ T52 w 66"/>
                              <a:gd name="T54" fmla="+- 0 -723 -787"/>
                              <a:gd name="T55" fmla="*/ -723 h 180"/>
                              <a:gd name="T56" fmla="+- 0 2981 2957"/>
                              <a:gd name="T57" fmla="*/ T56 w 66"/>
                              <a:gd name="T58" fmla="+- 0 -731 -787"/>
                              <a:gd name="T59" fmla="*/ -731 h 180"/>
                              <a:gd name="T60" fmla="+- 0 2989 2957"/>
                              <a:gd name="T61" fmla="*/ T60 w 66"/>
                              <a:gd name="T62" fmla="+- 0 -737 -787"/>
                              <a:gd name="T63" fmla="*/ -737 h 180"/>
                              <a:gd name="T64" fmla="+- 0 2996 2957"/>
                              <a:gd name="T65" fmla="*/ T64 w 66"/>
                              <a:gd name="T66" fmla="+- 0 -742 -787"/>
                              <a:gd name="T67" fmla="*/ -742 h 180"/>
                              <a:gd name="T68" fmla="+- 0 3001 2957"/>
                              <a:gd name="T69" fmla="*/ T68 w 66"/>
                              <a:gd name="T70" fmla="+- 0 -747 -787"/>
                              <a:gd name="T71" fmla="*/ -747 h 180"/>
                              <a:gd name="T72" fmla="+- 0 3023 2957"/>
                              <a:gd name="T73" fmla="*/ T72 w 66"/>
                              <a:gd name="T74" fmla="+- 0 -747 -787"/>
                              <a:gd name="T75" fmla="*/ -747 h 180"/>
                              <a:gd name="T76" fmla="+- 0 3023 2957"/>
                              <a:gd name="T77" fmla="*/ T76 w 66"/>
                              <a:gd name="T78" fmla="+- 0 -787 -787"/>
                              <a:gd name="T79" fmla="*/ -787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66" h="180">
                                <a:moveTo>
                                  <a:pt x="66" y="40"/>
                                </a:moveTo>
                                <a:lnTo>
                                  <a:pt x="44" y="40"/>
                                </a:lnTo>
                                <a:lnTo>
                                  <a:pt x="44" y="180"/>
                                </a:lnTo>
                                <a:lnTo>
                                  <a:pt x="66" y="180"/>
                                </a:lnTo>
                                <a:lnTo>
                                  <a:pt x="66" y="40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53" y="0"/>
                                </a:lnTo>
                                <a:lnTo>
                                  <a:pt x="48" y="8"/>
                                </a:lnTo>
                                <a:lnTo>
                                  <a:pt x="42" y="16"/>
                                </a:lnTo>
                                <a:lnTo>
                                  <a:pt x="23" y="33"/>
                                </a:lnTo>
                                <a:lnTo>
                                  <a:pt x="12" y="39"/>
                                </a:lnTo>
                                <a:lnTo>
                                  <a:pt x="0" y="45"/>
                                </a:lnTo>
                                <a:lnTo>
                                  <a:pt x="0" y="66"/>
                                </a:lnTo>
                                <a:lnTo>
                                  <a:pt x="7" y="64"/>
                                </a:lnTo>
                                <a:lnTo>
                                  <a:pt x="24" y="56"/>
                                </a:lnTo>
                                <a:lnTo>
                                  <a:pt x="32" y="50"/>
                                </a:lnTo>
                                <a:lnTo>
                                  <a:pt x="39" y="45"/>
                                </a:lnTo>
                                <a:lnTo>
                                  <a:pt x="44" y="40"/>
                                </a:lnTo>
                                <a:lnTo>
                                  <a:pt x="66" y="40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25" name="Picture 3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73" y="-787"/>
                            <a:ext cx="125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E117F8" id="Group 360" o:spid="_x0000_s1026" style="position:absolute;margin-left:132.85pt;margin-top:-39.35pt;width:27.1pt;height:9.2pt;z-index:4648;mso-position-horizontal-relative:page" coordorigin="2657,-787" coordsize="542,1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">
                <v:shape id="Picture 363" o:spid="_x0000_s1027" type="#_x0000_t75" style="position:absolute;left:2657;top:-787;width:260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">
                  <v:imagedata r:id="rId180" o:title=""/>
                </v:shape>
                <v:shape id="AutoShape 362" o:spid="_x0000_s1028" style="position:absolute;left:2957;top:-787;width:66;height:180;visibility:visible;mso-wrap-style:square;v-text-anchor:top" coordsize="66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" path="m66,40r-22,l44,180r22,l66,40xm66,l53,,48,8r-6,8l23,33,12,39,,45,,66,7,64,24,56r8,-6l39,45r5,-5l66,40,66,xe" fillcolor="black" stroked="f">
                  <v:path arrowok="t" o:connecttype="custom" o:connectlocs="66,-747;44,-747;44,-607;66,-607;66,-747;66,-787;53,-787;48,-779;42,-771;23,-754;12,-748;0,-742;0,-721;7,-723;24,-731;32,-737;39,-742;44,-747;66,-747;66,-787" o:connectangles="0,0,0,0,0,0,0,0,0,0,0,0,0,0,0,0,0,0,0,0"/>
                </v:shape>
                <v:shape id="Picture 361" o:spid="_x0000_s1029" type="#_x0000_t75" style="position:absolute;left:3073;top:-787;width:125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">
                  <v:imagedata r:id="rId181" o:title=""/>
                </v:shape>
                <w10:wrap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4672" behindDoc="0" locked="0" layoutInCell="1" allowOverlap="1" wp14:anchorId="1D8C6EBB" wp14:editId="2F80ADD6">
            <wp:simplePos x="0" y="0"/>
            <wp:positionH relativeFrom="page">
              <wp:posOffset>4250435</wp:posOffset>
            </wp:positionH>
            <wp:positionV relativeFrom="paragraph">
              <wp:posOffset>-499429</wp:posOffset>
            </wp:positionV>
            <wp:extent cx="269747" cy="116585"/>
            <wp:effectExtent l="0" t="0" r="0" b="0"/>
            <wp:wrapNone/>
            <wp:docPr id="87" name="image1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image147.png"/>
                    <pic:cNvPicPr/>
                  </pic:nvPicPr>
                  <pic:blipFill>
                    <a:blip r:embed="rId18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747" cy="116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696" behindDoc="0" locked="0" layoutInCell="1" allowOverlap="1" wp14:anchorId="7699C387" wp14:editId="03EF1B9E">
                <wp:simplePos x="0" y="0"/>
                <wp:positionH relativeFrom="page">
                  <wp:posOffset>4587875</wp:posOffset>
                </wp:positionH>
                <wp:positionV relativeFrom="paragraph">
                  <wp:posOffset>-506730</wp:posOffset>
                </wp:positionV>
                <wp:extent cx="484505" cy="128905"/>
                <wp:effectExtent l="0" t="4445" r="4445" b="0"/>
                <wp:wrapNone/>
                <wp:docPr id="419" name="Group 3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4505" cy="128905"/>
                          <a:chOff x="7225" y="-798"/>
                          <a:chExt cx="763" cy="203"/>
                        </a:xfrm>
                      </wpg:grpSpPr>
                      <pic:pic xmlns:pic="http://schemas.openxmlformats.org/drawingml/2006/picture">
                        <pic:nvPicPr>
                          <pic:cNvPr id="420" name="Picture 3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25" y="-787"/>
                            <a:ext cx="658" cy="1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21" name="AutoShape 358"/>
                        <wps:cNvSpPr>
                          <a:spLocks/>
                        </wps:cNvSpPr>
                        <wps:spPr bwMode="auto">
                          <a:xfrm>
                            <a:off x="7920" y="-787"/>
                            <a:ext cx="57" cy="180"/>
                          </a:xfrm>
                          <a:custGeom>
                            <a:avLst/>
                            <a:gdLst>
                              <a:gd name="T0" fmla="+- 0 7920 7920"/>
                              <a:gd name="T1" fmla="*/ T0 w 57"/>
                              <a:gd name="T2" fmla="+- 0 -787 -787"/>
                              <a:gd name="T3" fmla="*/ -787 h 180"/>
                              <a:gd name="T4" fmla="+- 0 7920 7920"/>
                              <a:gd name="T5" fmla="*/ T4 w 57"/>
                              <a:gd name="T6" fmla="+- 0 -607 -787"/>
                              <a:gd name="T7" fmla="*/ -607 h 180"/>
                              <a:gd name="T8" fmla="+- 0 7976 7920"/>
                              <a:gd name="T9" fmla="*/ T8 w 57"/>
                              <a:gd name="T10" fmla="+- 0 -787 -787"/>
                              <a:gd name="T11" fmla="*/ -787 h 180"/>
                              <a:gd name="T12" fmla="+- 0 7976 7920"/>
                              <a:gd name="T13" fmla="*/ T12 w 57"/>
                              <a:gd name="T14" fmla="+- 0 -607 -787"/>
                              <a:gd name="T15" fmla="*/ -607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57" h="180">
                                <a:moveTo>
                                  <a:pt x="0" y="0"/>
                                </a:moveTo>
                                <a:lnTo>
                                  <a:pt x="0" y="180"/>
                                </a:lnTo>
                                <a:moveTo>
                                  <a:pt x="56" y="0"/>
                                </a:moveTo>
                                <a:lnTo>
                                  <a:pt x="56" y="180"/>
                                </a:lnTo>
                              </a:path>
                            </a:pathLst>
                          </a:custGeom>
                          <a:noFill/>
                          <a:ln w="1371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8901F3" id="Group 357" o:spid="_x0000_s1026" style="position:absolute;margin-left:361.25pt;margin-top:-39.9pt;width:38.15pt;height:10.15pt;z-index:4696;mso-position-horizontal-relative:page" coordorigin="7225,-798" coordsize="763,2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">
                <v:shape id="Picture 359" o:spid="_x0000_s1027" type="#_x0000_t75" style="position:absolute;left:7225;top:-787;width:658;height: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">
                  <v:imagedata r:id="rId184" o:title=""/>
                </v:shape>
                <v:shape id="AutoShape 358" o:spid="_x0000_s1028" style="position:absolute;left:7920;top:-787;width:57;height:180;visibility:visible;mso-wrap-style:square;v-text-anchor:top" coordsize="57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" path="m,l,180m56,r,180e" filled="f" strokeweight="1.08pt">
                  <v:path arrowok="t" o:connecttype="custom" o:connectlocs="0,-787;0,-607;56,-787;56,-607" o:connectangles="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720" behindDoc="0" locked="0" layoutInCell="1" allowOverlap="1" wp14:anchorId="07031C66" wp14:editId="1D6517AD">
                <wp:simplePos x="0" y="0"/>
                <wp:positionH relativeFrom="page">
                  <wp:posOffset>5445125</wp:posOffset>
                </wp:positionH>
                <wp:positionV relativeFrom="paragraph">
                  <wp:posOffset>-509905</wp:posOffset>
                </wp:positionV>
                <wp:extent cx="476250" cy="142240"/>
                <wp:effectExtent l="6350" t="1270" r="3175" b="0"/>
                <wp:wrapNone/>
                <wp:docPr id="416" name="Group 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2240"/>
                          <a:chOff x="8575" y="-803"/>
                          <a:chExt cx="750" cy="224"/>
                        </a:xfrm>
                      </wpg:grpSpPr>
                      <pic:pic xmlns:pic="http://schemas.openxmlformats.org/drawingml/2006/picture">
                        <pic:nvPicPr>
                          <pic:cNvPr id="417" name="Picture 3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75" y="-803"/>
                            <a:ext cx="398" cy="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18" name="Picture 3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" y="-787"/>
                            <a:ext cx="328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C72B2A" id="Group 354" o:spid="_x0000_s1026" style="position:absolute;margin-left:428.75pt;margin-top:-40.15pt;width:37.5pt;height:11.2pt;z-index:4720;mso-position-horizontal-relative:page" coordorigin="8575,-803" coordsize="750,2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">
                <v:shape id="Picture 356" o:spid="_x0000_s1027" type="#_x0000_t75" style="position:absolute;left:8575;top:-803;width:398;height: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">
                  <v:imagedata r:id="rId186" o:title=""/>
                </v:shape>
                <v:shape id="Picture 355" o:spid="_x0000_s1028" type="#_x0000_t75" style="position:absolute;left:8997;top:-787;width:328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">
                  <v:imagedata r:id="rId25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2488" behindDoc="1" locked="0" layoutInCell="1" allowOverlap="1" wp14:anchorId="4A49F82D" wp14:editId="12C2B642">
                <wp:simplePos x="0" y="0"/>
                <wp:positionH relativeFrom="page">
                  <wp:posOffset>1687195</wp:posOffset>
                </wp:positionH>
                <wp:positionV relativeFrom="paragraph">
                  <wp:posOffset>154940</wp:posOffset>
                </wp:positionV>
                <wp:extent cx="344805" cy="116840"/>
                <wp:effectExtent l="1270" t="8890" r="0" b="0"/>
                <wp:wrapNone/>
                <wp:docPr id="412" name="Group 3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116840"/>
                          <a:chOff x="2657" y="244"/>
                          <a:chExt cx="543" cy="184"/>
                        </a:xfrm>
                      </wpg:grpSpPr>
                      <pic:pic xmlns:pic="http://schemas.openxmlformats.org/drawingml/2006/picture">
                        <pic:nvPicPr>
                          <pic:cNvPr id="413" name="Picture 3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57" y="244"/>
                            <a:ext cx="260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14" name="AutoShape 352"/>
                        <wps:cNvSpPr>
                          <a:spLocks/>
                        </wps:cNvSpPr>
                        <wps:spPr bwMode="auto">
                          <a:xfrm>
                            <a:off x="2957" y="244"/>
                            <a:ext cx="66" cy="182"/>
                          </a:xfrm>
                          <a:custGeom>
                            <a:avLst/>
                            <a:gdLst>
                              <a:gd name="T0" fmla="+- 0 3023 2957"/>
                              <a:gd name="T1" fmla="*/ T0 w 66"/>
                              <a:gd name="T2" fmla="+- 0 284 244"/>
                              <a:gd name="T3" fmla="*/ 284 h 182"/>
                              <a:gd name="T4" fmla="+- 0 3001 2957"/>
                              <a:gd name="T5" fmla="*/ T4 w 66"/>
                              <a:gd name="T6" fmla="+- 0 284 244"/>
                              <a:gd name="T7" fmla="*/ 284 h 182"/>
                              <a:gd name="T8" fmla="+- 0 3001 2957"/>
                              <a:gd name="T9" fmla="*/ T8 w 66"/>
                              <a:gd name="T10" fmla="+- 0 425 244"/>
                              <a:gd name="T11" fmla="*/ 425 h 182"/>
                              <a:gd name="T12" fmla="+- 0 3023 2957"/>
                              <a:gd name="T13" fmla="*/ T12 w 66"/>
                              <a:gd name="T14" fmla="+- 0 425 244"/>
                              <a:gd name="T15" fmla="*/ 425 h 182"/>
                              <a:gd name="T16" fmla="+- 0 3023 2957"/>
                              <a:gd name="T17" fmla="*/ T16 w 66"/>
                              <a:gd name="T18" fmla="+- 0 284 244"/>
                              <a:gd name="T19" fmla="*/ 284 h 182"/>
                              <a:gd name="T20" fmla="+- 0 3023 2957"/>
                              <a:gd name="T21" fmla="*/ T20 w 66"/>
                              <a:gd name="T22" fmla="+- 0 244 244"/>
                              <a:gd name="T23" fmla="*/ 244 h 182"/>
                              <a:gd name="T24" fmla="+- 0 3010 2957"/>
                              <a:gd name="T25" fmla="*/ T24 w 66"/>
                              <a:gd name="T26" fmla="+- 0 244 244"/>
                              <a:gd name="T27" fmla="*/ 244 h 182"/>
                              <a:gd name="T28" fmla="+- 0 3005 2957"/>
                              <a:gd name="T29" fmla="*/ T28 w 66"/>
                              <a:gd name="T30" fmla="+- 0 253 244"/>
                              <a:gd name="T31" fmla="*/ 253 h 182"/>
                              <a:gd name="T32" fmla="+- 0 2999 2957"/>
                              <a:gd name="T33" fmla="*/ T32 w 66"/>
                              <a:gd name="T34" fmla="+- 0 260 244"/>
                              <a:gd name="T35" fmla="*/ 260 h 182"/>
                              <a:gd name="T36" fmla="+- 0 2980 2957"/>
                              <a:gd name="T37" fmla="*/ T36 w 66"/>
                              <a:gd name="T38" fmla="+- 0 277 244"/>
                              <a:gd name="T39" fmla="*/ 277 h 182"/>
                              <a:gd name="T40" fmla="+- 0 2969 2957"/>
                              <a:gd name="T41" fmla="*/ T40 w 66"/>
                              <a:gd name="T42" fmla="+- 0 284 244"/>
                              <a:gd name="T43" fmla="*/ 284 h 182"/>
                              <a:gd name="T44" fmla="+- 0 2957 2957"/>
                              <a:gd name="T45" fmla="*/ T44 w 66"/>
                              <a:gd name="T46" fmla="+- 0 290 244"/>
                              <a:gd name="T47" fmla="*/ 290 h 182"/>
                              <a:gd name="T48" fmla="+- 0 2957 2957"/>
                              <a:gd name="T49" fmla="*/ T48 w 66"/>
                              <a:gd name="T50" fmla="+- 0 311 244"/>
                              <a:gd name="T51" fmla="*/ 311 h 182"/>
                              <a:gd name="T52" fmla="+- 0 2981 2957"/>
                              <a:gd name="T53" fmla="*/ T52 w 66"/>
                              <a:gd name="T54" fmla="+- 0 299 244"/>
                              <a:gd name="T55" fmla="*/ 299 h 182"/>
                              <a:gd name="T56" fmla="+- 0 2989 2957"/>
                              <a:gd name="T57" fmla="*/ T56 w 66"/>
                              <a:gd name="T58" fmla="+- 0 295 244"/>
                              <a:gd name="T59" fmla="*/ 295 h 182"/>
                              <a:gd name="T60" fmla="+- 0 2996 2957"/>
                              <a:gd name="T61" fmla="*/ T60 w 66"/>
                              <a:gd name="T62" fmla="+- 0 290 244"/>
                              <a:gd name="T63" fmla="*/ 290 h 182"/>
                              <a:gd name="T64" fmla="+- 0 3001 2957"/>
                              <a:gd name="T65" fmla="*/ T64 w 66"/>
                              <a:gd name="T66" fmla="+- 0 284 244"/>
                              <a:gd name="T67" fmla="*/ 284 h 182"/>
                              <a:gd name="T68" fmla="+- 0 3023 2957"/>
                              <a:gd name="T69" fmla="*/ T68 w 66"/>
                              <a:gd name="T70" fmla="+- 0 284 244"/>
                              <a:gd name="T71" fmla="*/ 284 h 182"/>
                              <a:gd name="T72" fmla="+- 0 3023 2957"/>
                              <a:gd name="T73" fmla="*/ T72 w 66"/>
                              <a:gd name="T74" fmla="+- 0 244 244"/>
                              <a:gd name="T75" fmla="*/ 244 h 1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66" h="182">
                                <a:moveTo>
                                  <a:pt x="66" y="40"/>
                                </a:moveTo>
                                <a:lnTo>
                                  <a:pt x="44" y="40"/>
                                </a:lnTo>
                                <a:lnTo>
                                  <a:pt x="44" y="181"/>
                                </a:lnTo>
                                <a:lnTo>
                                  <a:pt x="66" y="181"/>
                                </a:lnTo>
                                <a:lnTo>
                                  <a:pt x="66" y="40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53" y="0"/>
                                </a:lnTo>
                                <a:lnTo>
                                  <a:pt x="48" y="9"/>
                                </a:lnTo>
                                <a:lnTo>
                                  <a:pt x="42" y="16"/>
                                </a:lnTo>
                                <a:lnTo>
                                  <a:pt x="23" y="33"/>
                                </a:lnTo>
                                <a:lnTo>
                                  <a:pt x="12" y="40"/>
                                </a:lnTo>
                                <a:lnTo>
                                  <a:pt x="0" y="46"/>
                                </a:lnTo>
                                <a:lnTo>
                                  <a:pt x="0" y="67"/>
                                </a:lnTo>
                                <a:lnTo>
                                  <a:pt x="24" y="55"/>
                                </a:lnTo>
                                <a:lnTo>
                                  <a:pt x="32" y="51"/>
                                </a:lnTo>
                                <a:lnTo>
                                  <a:pt x="39" y="46"/>
                                </a:lnTo>
                                <a:lnTo>
                                  <a:pt x="44" y="40"/>
                                </a:lnTo>
                                <a:lnTo>
                                  <a:pt x="66" y="40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5" name="Picture 3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80" y="248"/>
                            <a:ext cx="119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40D5CF" id="Group 350" o:spid="_x0000_s1026" style="position:absolute;margin-left:132.85pt;margin-top:12.2pt;width:27.15pt;height:9.2pt;z-index:-23992;mso-position-horizontal-relative:page" coordorigin="2657,244" coordsize="543,1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">
                <v:shape id="Picture 353" o:spid="_x0000_s1027" type="#_x0000_t75" style="position:absolute;left:2657;top:244;width:260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">
                  <v:imagedata r:id="rId189" o:title=""/>
                </v:shape>
                <v:shape id="AutoShape 352" o:spid="_x0000_s1028" style="position:absolute;left:2957;top:244;width:66;height:182;visibility:visible;mso-wrap-style:square;v-text-anchor:top" coordsize="66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" path="m66,40r-22,l44,181r22,l66,40xm66,l53,,48,9r-6,7l23,33,12,40,,46,,67,24,55r8,-4l39,46r5,-6l66,40,66,xe" fillcolor="black" stroked="f">
                  <v:path arrowok="t" o:connecttype="custom" o:connectlocs="66,284;44,284;44,425;66,425;66,284;66,244;53,244;48,253;42,260;23,277;12,284;0,290;0,311;24,299;32,295;39,290;44,284;66,284;66,244" o:connectangles="0,0,0,0,0,0,0,0,0,0,0,0,0,0,0,0,0,0,0"/>
                </v:shape>
                <v:shape id="Picture 351" o:spid="_x0000_s1029" type="#_x0000_t75" style="position:absolute;left:3080;top:248;width:119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">
                  <v:imagedata r:id="rId190" o:title=""/>
                </v:shape>
                <w10:wrap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4768" behindDoc="0" locked="0" layoutInCell="1" allowOverlap="1" wp14:anchorId="52D6C8A2" wp14:editId="14DBD3B5">
            <wp:simplePos x="0" y="0"/>
            <wp:positionH relativeFrom="page">
              <wp:posOffset>4187952</wp:posOffset>
            </wp:positionH>
            <wp:positionV relativeFrom="paragraph">
              <wp:posOffset>155890</wp:posOffset>
            </wp:positionV>
            <wp:extent cx="358901" cy="115824"/>
            <wp:effectExtent l="0" t="0" r="0" b="0"/>
            <wp:wrapNone/>
            <wp:docPr id="89" name="image1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152.png"/>
                    <pic:cNvPicPr/>
                  </pic:nvPicPr>
                  <pic:blipFill>
                    <a:blip r:embed="rId19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8901" cy="115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792" behindDoc="0" locked="0" layoutInCell="1" allowOverlap="1" wp14:anchorId="50558CF6" wp14:editId="7D0D9AC5">
                <wp:simplePos x="0" y="0"/>
                <wp:positionH relativeFrom="page">
                  <wp:posOffset>4613910</wp:posOffset>
                </wp:positionH>
                <wp:positionV relativeFrom="paragraph">
                  <wp:posOffset>155575</wp:posOffset>
                </wp:positionV>
                <wp:extent cx="525145" cy="116205"/>
                <wp:effectExtent l="0" t="0" r="0" b="0"/>
                <wp:wrapNone/>
                <wp:docPr id="409" name="Group 3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5145" cy="116205"/>
                          <a:chOff x="7266" y="245"/>
                          <a:chExt cx="827" cy="183"/>
                        </a:xfrm>
                      </wpg:grpSpPr>
                      <pic:pic xmlns:pic="http://schemas.openxmlformats.org/drawingml/2006/picture">
                        <pic:nvPicPr>
                          <pic:cNvPr id="410" name="Picture 3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66" y="245"/>
                            <a:ext cx="412" cy="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11" name="Picture 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2" y="245"/>
                            <a:ext cx="380" cy="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454B91" id="Group 347" o:spid="_x0000_s1026" style="position:absolute;margin-left:363.3pt;margin-top:12.25pt;width:41.35pt;height:9.15pt;z-index:4792;mso-position-horizontal-relative:page" coordorigin="7266,245" coordsize="827,1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">
                <v:shape id="Picture 349" o:spid="_x0000_s1027" type="#_x0000_t75" style="position:absolute;left:7266;top:245;width:412;height: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">
                  <v:imagedata r:id="rId194" o:title=""/>
                </v:shape>
                <v:shape id="Picture 348" o:spid="_x0000_s1028" type="#_x0000_t75" style="position:absolute;left:7712;top:245;width:380;height: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">
                  <v:imagedata r:id="rId195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16" behindDoc="0" locked="0" layoutInCell="1" allowOverlap="1" wp14:anchorId="0DF77CDE" wp14:editId="6A7E0984">
                <wp:simplePos x="0" y="0"/>
                <wp:positionH relativeFrom="page">
                  <wp:posOffset>5445125</wp:posOffset>
                </wp:positionH>
                <wp:positionV relativeFrom="paragraph">
                  <wp:posOffset>145415</wp:posOffset>
                </wp:positionV>
                <wp:extent cx="476250" cy="140970"/>
                <wp:effectExtent l="6350" t="0" r="3175" b="2540"/>
                <wp:wrapNone/>
                <wp:docPr id="406" name="Group 3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0970"/>
                          <a:chOff x="8575" y="229"/>
                          <a:chExt cx="750" cy="222"/>
                        </a:xfrm>
                      </wpg:grpSpPr>
                      <pic:pic xmlns:pic="http://schemas.openxmlformats.org/drawingml/2006/picture">
                        <pic:nvPicPr>
                          <pic:cNvPr id="407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75" y="229"/>
                            <a:ext cx="398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08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" y="244"/>
                            <a:ext cx="328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3D97EB" id="Group 344" o:spid="_x0000_s1026" style="position:absolute;margin-left:428.75pt;margin-top:11.45pt;width:37.5pt;height:11.1pt;z-index:4816;mso-position-horizontal-relative:page" coordorigin="8575,229" coordsize="750,2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">
                <v:shape id="Picture 346" o:spid="_x0000_s1027" type="#_x0000_t75" style="position:absolute;left:8575;top:229;width:398;height: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">
                  <v:imagedata r:id="rId198" o:title=""/>
                </v:shape>
                <v:shape id="Picture 345" o:spid="_x0000_s1028" type="#_x0000_t75" style="position:absolute;left:8997;top:244;width:328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">
                  <v:imagedata r:id="rId199" o:title=""/>
                </v:shape>
                <w10:wrap anchorx="page"/>
              </v:group>
            </w:pict>
          </mc:Fallback>
        </mc:AlternateContent>
      </w:r>
      <w:r w:rsidR="00BC0BFF">
        <w:t xml:space="preserve"> </w:t>
      </w:r>
      <w:r w:rsidR="00BC0BFF">
        <w:tab/>
      </w:r>
      <w:r w:rsidR="00BC0BFF">
        <w:rPr>
          <w:u w:val="none"/>
        </w:rPr>
        <w:tab/>
        <w:t>Could by a</w:t>
      </w:r>
      <w:r w:rsidR="00BC0BFF">
        <w:rPr>
          <w:spacing w:val="9"/>
          <w:u w:val="none"/>
        </w:rPr>
        <w:t xml:space="preserve"> </w:t>
      </w:r>
      <w:r w:rsidR="00BC0BFF">
        <w:rPr>
          <w:u w:val="none"/>
        </w:rPr>
        <w:t>Lunker</w:t>
      </w:r>
    </w:p>
    <w:p w14:paraId="4F12398E" w14:textId="77777777" w:rsidR="004718EC" w:rsidRDefault="004718EC">
      <w:pPr>
        <w:pStyle w:val="BodyText"/>
        <w:spacing w:before="5"/>
        <w:rPr>
          <w:sz w:val="2"/>
          <w:u w:val="none"/>
        </w:rPr>
      </w:pPr>
    </w:p>
    <w:p w14:paraId="0936DD3F" w14:textId="77777777" w:rsidR="004718EC" w:rsidRDefault="00C973E3">
      <w:pPr>
        <w:pStyle w:val="BodyText"/>
        <w:spacing w:line="223" w:lineRule="exact"/>
        <w:ind w:left="7395"/>
        <w:rPr>
          <w:i w:val="0"/>
          <w:sz w:val="20"/>
          <w:u w:val="none"/>
        </w:rPr>
      </w:pPr>
      <w:r>
        <w:rPr>
          <w:i w:val="0"/>
          <w:noProof/>
          <w:position w:val="-3"/>
          <w:sz w:val="20"/>
          <w:u w:val="none"/>
        </w:rPr>
        <mc:AlternateContent>
          <mc:Choice Requires="wpg">
            <w:drawing>
              <wp:inline distT="0" distB="0" distL="0" distR="0" wp14:anchorId="004007FD" wp14:editId="337F3221">
                <wp:extent cx="476250" cy="142240"/>
                <wp:effectExtent l="6350" t="5080" r="3175" b="0"/>
                <wp:docPr id="403" name="Group 3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2240"/>
                          <a:chOff x="0" y="0"/>
                          <a:chExt cx="750" cy="224"/>
                        </a:xfrm>
                      </wpg:grpSpPr>
                      <pic:pic xmlns:pic="http://schemas.openxmlformats.org/drawingml/2006/picture">
                        <pic:nvPicPr>
                          <pic:cNvPr id="404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" cy="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05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" y="16"/>
                            <a:ext cx="328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AB835D2" id="Group 341" o:spid="_x0000_s1026" style="width:37.5pt;height:11.2pt;mso-position-horizontal-relative:char;mso-position-vertical-relative:line" coordsize="750,2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">
                <v:shape id="Picture 343" o:spid="_x0000_s1027" type="#_x0000_t75" style="position:absolute;width:398;height: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">
                  <v:imagedata r:id="rId201" o:title=""/>
                </v:shape>
                <v:shape id="Picture 342" o:spid="_x0000_s1028" type="#_x0000_t75" style="position:absolute;left:422;top:16;width:328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">
                  <v:imagedata r:id="rId115" o:title=""/>
                </v:shape>
                <w10:anchorlock/>
              </v:group>
            </w:pict>
          </mc:Fallback>
        </mc:AlternateContent>
      </w:r>
    </w:p>
    <w:p w14:paraId="18D27981" w14:textId="77777777" w:rsidR="004718EC" w:rsidRDefault="00C973E3">
      <w:pPr>
        <w:pStyle w:val="BodyText"/>
        <w:tabs>
          <w:tab w:val="left" w:pos="1167"/>
          <w:tab w:val="left" w:pos="2283"/>
        </w:tabs>
        <w:spacing w:before="192"/>
        <w:ind w:left="460"/>
        <w:rPr>
          <w:u w:val="non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3424" behindDoc="0" locked="0" layoutInCell="1" allowOverlap="1" wp14:anchorId="31B2DED4" wp14:editId="361B2DC7">
                <wp:simplePos x="0" y="0"/>
                <wp:positionH relativeFrom="page">
                  <wp:posOffset>4307840</wp:posOffset>
                </wp:positionH>
                <wp:positionV relativeFrom="paragraph">
                  <wp:posOffset>339090</wp:posOffset>
                </wp:positionV>
                <wp:extent cx="706120" cy="116840"/>
                <wp:effectExtent l="0" t="1270" r="0" b="0"/>
                <wp:wrapTopAndBottom/>
                <wp:docPr id="400" name="Group 3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6120" cy="116840"/>
                          <a:chOff x="6784" y="534"/>
                          <a:chExt cx="1112" cy="184"/>
                        </a:xfrm>
                      </wpg:grpSpPr>
                      <pic:pic xmlns:pic="http://schemas.openxmlformats.org/drawingml/2006/picture">
                        <pic:nvPicPr>
                          <pic:cNvPr id="401" name="Picture 3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84" y="534"/>
                            <a:ext cx="607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02" name="Picture 3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26" y="581"/>
                            <a:ext cx="469" cy="1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C08023" id="Group 338" o:spid="_x0000_s1026" style="position:absolute;margin-left:339.2pt;margin-top:26.7pt;width:55.6pt;height:9.2pt;z-index:3424;mso-wrap-distance-left:0;mso-wrap-distance-right:0;mso-position-horizontal-relative:page" coordorigin="6784,534" coordsize="1112,1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">
                <v:shape id="Picture 340" o:spid="_x0000_s1027" type="#_x0000_t75" style="position:absolute;left:6784;top:534;width:607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">
                  <v:imagedata r:id="rId204" o:title=""/>
                </v:shape>
                <v:shape id="Picture 339" o:spid="_x0000_s1028" type="#_x0000_t75" style="position:absolute;left:7426;top:581;width:469;height: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">
                  <v:imagedata r:id="rId205" o:title="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3448" behindDoc="0" locked="0" layoutInCell="1" allowOverlap="1" wp14:anchorId="4BB7FF10" wp14:editId="6CC0E57F">
                <wp:simplePos x="0" y="0"/>
                <wp:positionH relativeFrom="page">
                  <wp:posOffset>5421630</wp:posOffset>
                </wp:positionH>
                <wp:positionV relativeFrom="paragraph">
                  <wp:posOffset>339090</wp:posOffset>
                </wp:positionV>
                <wp:extent cx="527050" cy="116840"/>
                <wp:effectExtent l="1905" t="1270" r="4445" b="5715"/>
                <wp:wrapTopAndBottom/>
                <wp:docPr id="393" name="Group 3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7050" cy="116840"/>
                          <a:chOff x="8538" y="534"/>
                          <a:chExt cx="830" cy="184"/>
                        </a:xfrm>
                      </wpg:grpSpPr>
                      <wps:wsp>
                        <wps:cNvPr id="394" name="Freeform 337"/>
                        <wps:cNvSpPr>
                          <a:spLocks/>
                        </wps:cNvSpPr>
                        <wps:spPr bwMode="auto">
                          <a:xfrm>
                            <a:off x="8538" y="534"/>
                            <a:ext cx="122" cy="182"/>
                          </a:xfrm>
                          <a:custGeom>
                            <a:avLst/>
                            <a:gdLst>
                              <a:gd name="T0" fmla="+- 0 8659 8538"/>
                              <a:gd name="T1" fmla="*/ T0 w 122"/>
                              <a:gd name="T2" fmla="+- 0 534 534"/>
                              <a:gd name="T3" fmla="*/ 534 h 182"/>
                              <a:gd name="T4" fmla="+- 0 8538 8538"/>
                              <a:gd name="T5" fmla="*/ T4 w 122"/>
                              <a:gd name="T6" fmla="+- 0 534 534"/>
                              <a:gd name="T7" fmla="*/ 534 h 182"/>
                              <a:gd name="T8" fmla="+- 0 8538 8538"/>
                              <a:gd name="T9" fmla="*/ T8 w 122"/>
                              <a:gd name="T10" fmla="+- 0 716 534"/>
                              <a:gd name="T11" fmla="*/ 716 h 182"/>
                              <a:gd name="T12" fmla="+- 0 8562 8538"/>
                              <a:gd name="T13" fmla="*/ T12 w 122"/>
                              <a:gd name="T14" fmla="+- 0 716 534"/>
                              <a:gd name="T15" fmla="*/ 716 h 182"/>
                              <a:gd name="T16" fmla="+- 0 8562 8538"/>
                              <a:gd name="T17" fmla="*/ T16 w 122"/>
                              <a:gd name="T18" fmla="+- 0 633 534"/>
                              <a:gd name="T19" fmla="*/ 633 h 182"/>
                              <a:gd name="T20" fmla="+- 0 8646 8538"/>
                              <a:gd name="T21" fmla="*/ T20 w 122"/>
                              <a:gd name="T22" fmla="+- 0 633 534"/>
                              <a:gd name="T23" fmla="*/ 633 h 182"/>
                              <a:gd name="T24" fmla="+- 0 8646 8538"/>
                              <a:gd name="T25" fmla="*/ T24 w 122"/>
                              <a:gd name="T26" fmla="+- 0 612 534"/>
                              <a:gd name="T27" fmla="*/ 612 h 182"/>
                              <a:gd name="T28" fmla="+- 0 8562 8538"/>
                              <a:gd name="T29" fmla="*/ T28 w 122"/>
                              <a:gd name="T30" fmla="+- 0 612 534"/>
                              <a:gd name="T31" fmla="*/ 612 h 182"/>
                              <a:gd name="T32" fmla="+- 0 8562 8538"/>
                              <a:gd name="T33" fmla="*/ T32 w 122"/>
                              <a:gd name="T34" fmla="+- 0 556 534"/>
                              <a:gd name="T35" fmla="*/ 556 h 182"/>
                              <a:gd name="T36" fmla="+- 0 8659 8538"/>
                              <a:gd name="T37" fmla="*/ T36 w 122"/>
                              <a:gd name="T38" fmla="+- 0 556 534"/>
                              <a:gd name="T39" fmla="*/ 556 h 182"/>
                              <a:gd name="T40" fmla="+- 0 8659 8538"/>
                              <a:gd name="T41" fmla="*/ T40 w 122"/>
                              <a:gd name="T42" fmla="+- 0 534 534"/>
                              <a:gd name="T43" fmla="*/ 534 h 1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22" h="182">
                                <a:moveTo>
                                  <a:pt x="12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2"/>
                                </a:lnTo>
                                <a:lnTo>
                                  <a:pt x="24" y="182"/>
                                </a:lnTo>
                                <a:lnTo>
                                  <a:pt x="24" y="99"/>
                                </a:lnTo>
                                <a:lnTo>
                                  <a:pt x="108" y="99"/>
                                </a:lnTo>
                                <a:lnTo>
                                  <a:pt x="108" y="78"/>
                                </a:lnTo>
                                <a:lnTo>
                                  <a:pt x="24" y="78"/>
                                </a:lnTo>
                                <a:lnTo>
                                  <a:pt x="24" y="22"/>
                                </a:lnTo>
                                <a:lnTo>
                                  <a:pt x="121" y="22"/>
                                </a:lnTo>
                                <a:lnTo>
                                  <a:pt x="1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5" name="AutoShape 336"/>
                        <wps:cNvSpPr>
                          <a:spLocks/>
                        </wps:cNvSpPr>
                        <wps:spPr bwMode="auto">
                          <a:xfrm>
                            <a:off x="8688" y="581"/>
                            <a:ext cx="71" cy="135"/>
                          </a:xfrm>
                          <a:custGeom>
                            <a:avLst/>
                            <a:gdLst>
                              <a:gd name="T0" fmla="+- 0 8707 8688"/>
                              <a:gd name="T1" fmla="*/ T0 w 71"/>
                              <a:gd name="T2" fmla="+- 0 585 581"/>
                              <a:gd name="T3" fmla="*/ 585 h 135"/>
                              <a:gd name="T4" fmla="+- 0 8688 8688"/>
                              <a:gd name="T5" fmla="*/ T4 w 71"/>
                              <a:gd name="T6" fmla="+- 0 585 581"/>
                              <a:gd name="T7" fmla="*/ 585 h 135"/>
                              <a:gd name="T8" fmla="+- 0 8688 8688"/>
                              <a:gd name="T9" fmla="*/ T8 w 71"/>
                              <a:gd name="T10" fmla="+- 0 716 581"/>
                              <a:gd name="T11" fmla="*/ 716 h 135"/>
                              <a:gd name="T12" fmla="+- 0 8710 8688"/>
                              <a:gd name="T13" fmla="*/ T12 w 71"/>
                              <a:gd name="T14" fmla="+- 0 716 581"/>
                              <a:gd name="T15" fmla="*/ 716 h 135"/>
                              <a:gd name="T16" fmla="+- 0 8710 8688"/>
                              <a:gd name="T17" fmla="*/ T16 w 71"/>
                              <a:gd name="T18" fmla="+- 0 638 581"/>
                              <a:gd name="T19" fmla="*/ 638 h 135"/>
                              <a:gd name="T20" fmla="+- 0 8711 8688"/>
                              <a:gd name="T21" fmla="*/ T20 w 71"/>
                              <a:gd name="T22" fmla="+- 0 629 581"/>
                              <a:gd name="T23" fmla="*/ 629 h 135"/>
                              <a:gd name="T24" fmla="+- 0 8713 8688"/>
                              <a:gd name="T25" fmla="*/ T24 w 71"/>
                              <a:gd name="T26" fmla="+- 0 621 581"/>
                              <a:gd name="T27" fmla="*/ 621 h 135"/>
                              <a:gd name="T28" fmla="+- 0 8718 8688"/>
                              <a:gd name="T29" fmla="*/ T28 w 71"/>
                              <a:gd name="T30" fmla="+- 0 611 581"/>
                              <a:gd name="T31" fmla="*/ 611 h 135"/>
                              <a:gd name="T32" fmla="+- 0 8725 8688"/>
                              <a:gd name="T33" fmla="*/ T32 w 71"/>
                              <a:gd name="T34" fmla="+- 0 606 581"/>
                              <a:gd name="T35" fmla="*/ 606 h 135"/>
                              <a:gd name="T36" fmla="+- 0 8730 8688"/>
                              <a:gd name="T37" fmla="*/ T36 w 71"/>
                              <a:gd name="T38" fmla="+- 0 604 581"/>
                              <a:gd name="T39" fmla="*/ 604 h 135"/>
                              <a:gd name="T40" fmla="+- 0 8707 8688"/>
                              <a:gd name="T41" fmla="*/ T40 w 71"/>
                              <a:gd name="T42" fmla="+- 0 604 581"/>
                              <a:gd name="T43" fmla="*/ 604 h 135"/>
                              <a:gd name="T44" fmla="+- 0 8707 8688"/>
                              <a:gd name="T45" fmla="*/ T44 w 71"/>
                              <a:gd name="T46" fmla="+- 0 585 581"/>
                              <a:gd name="T47" fmla="*/ 585 h 135"/>
                              <a:gd name="T48" fmla="+- 0 8743 8688"/>
                              <a:gd name="T49" fmla="*/ T48 w 71"/>
                              <a:gd name="T50" fmla="+- 0 581 581"/>
                              <a:gd name="T51" fmla="*/ 581 h 135"/>
                              <a:gd name="T52" fmla="+- 0 8731 8688"/>
                              <a:gd name="T53" fmla="*/ T52 w 71"/>
                              <a:gd name="T54" fmla="+- 0 581 581"/>
                              <a:gd name="T55" fmla="*/ 581 h 135"/>
                              <a:gd name="T56" fmla="+- 0 8717 8688"/>
                              <a:gd name="T57" fmla="*/ T56 w 71"/>
                              <a:gd name="T58" fmla="+- 0 588 581"/>
                              <a:gd name="T59" fmla="*/ 588 h 135"/>
                              <a:gd name="T60" fmla="+- 0 8713 8688"/>
                              <a:gd name="T61" fmla="*/ T60 w 71"/>
                              <a:gd name="T62" fmla="+- 0 594 581"/>
                              <a:gd name="T63" fmla="*/ 594 h 135"/>
                              <a:gd name="T64" fmla="+- 0 8707 8688"/>
                              <a:gd name="T65" fmla="*/ T64 w 71"/>
                              <a:gd name="T66" fmla="+- 0 604 581"/>
                              <a:gd name="T67" fmla="*/ 604 h 135"/>
                              <a:gd name="T68" fmla="+- 0 8740 8688"/>
                              <a:gd name="T69" fmla="*/ T68 w 71"/>
                              <a:gd name="T70" fmla="+- 0 604 581"/>
                              <a:gd name="T71" fmla="*/ 604 h 135"/>
                              <a:gd name="T72" fmla="+- 0 8746 8688"/>
                              <a:gd name="T73" fmla="*/ T72 w 71"/>
                              <a:gd name="T74" fmla="+- 0 606 581"/>
                              <a:gd name="T75" fmla="*/ 606 h 135"/>
                              <a:gd name="T76" fmla="+- 0 8750 8688"/>
                              <a:gd name="T77" fmla="*/ T76 w 71"/>
                              <a:gd name="T78" fmla="+- 0 609 581"/>
                              <a:gd name="T79" fmla="*/ 609 h 135"/>
                              <a:gd name="T80" fmla="+- 0 8759 8688"/>
                              <a:gd name="T81" fmla="*/ T80 w 71"/>
                              <a:gd name="T82" fmla="+- 0 588 581"/>
                              <a:gd name="T83" fmla="*/ 588 h 135"/>
                              <a:gd name="T84" fmla="+- 0 8750 8688"/>
                              <a:gd name="T85" fmla="*/ T84 w 71"/>
                              <a:gd name="T86" fmla="+- 0 584 581"/>
                              <a:gd name="T87" fmla="*/ 584 h 135"/>
                              <a:gd name="T88" fmla="+- 0 8743 8688"/>
                              <a:gd name="T89" fmla="*/ T88 w 71"/>
                              <a:gd name="T90" fmla="+- 0 581 581"/>
                              <a:gd name="T91" fmla="*/ 581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71" h="135">
                                <a:moveTo>
                                  <a:pt x="19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135"/>
                                </a:lnTo>
                                <a:lnTo>
                                  <a:pt x="22" y="135"/>
                                </a:lnTo>
                                <a:lnTo>
                                  <a:pt x="22" y="57"/>
                                </a:lnTo>
                                <a:lnTo>
                                  <a:pt x="23" y="48"/>
                                </a:lnTo>
                                <a:lnTo>
                                  <a:pt x="25" y="40"/>
                                </a:lnTo>
                                <a:lnTo>
                                  <a:pt x="30" y="30"/>
                                </a:lnTo>
                                <a:lnTo>
                                  <a:pt x="37" y="25"/>
                                </a:lnTo>
                                <a:lnTo>
                                  <a:pt x="42" y="23"/>
                                </a:lnTo>
                                <a:lnTo>
                                  <a:pt x="19" y="23"/>
                                </a:lnTo>
                                <a:lnTo>
                                  <a:pt x="19" y="4"/>
                                </a:lnTo>
                                <a:close/>
                                <a:moveTo>
                                  <a:pt x="55" y="0"/>
                                </a:moveTo>
                                <a:lnTo>
                                  <a:pt x="43" y="0"/>
                                </a:lnTo>
                                <a:lnTo>
                                  <a:pt x="29" y="7"/>
                                </a:lnTo>
                                <a:lnTo>
                                  <a:pt x="25" y="13"/>
                                </a:lnTo>
                                <a:lnTo>
                                  <a:pt x="19" y="23"/>
                                </a:lnTo>
                                <a:lnTo>
                                  <a:pt x="52" y="23"/>
                                </a:lnTo>
                                <a:lnTo>
                                  <a:pt x="58" y="25"/>
                                </a:lnTo>
                                <a:lnTo>
                                  <a:pt x="62" y="28"/>
                                </a:lnTo>
                                <a:lnTo>
                                  <a:pt x="71" y="7"/>
                                </a:lnTo>
                                <a:lnTo>
                                  <a:pt x="62" y="3"/>
                                </a:lnTo>
                                <a:lnTo>
                                  <a:pt x="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" name="AutoShape 335"/>
                        <wps:cNvSpPr>
                          <a:spLocks/>
                        </wps:cNvSpPr>
                        <wps:spPr bwMode="auto">
                          <a:xfrm>
                            <a:off x="8765" y="581"/>
                            <a:ext cx="120" cy="137"/>
                          </a:xfrm>
                          <a:custGeom>
                            <a:avLst/>
                            <a:gdLst>
                              <a:gd name="T0" fmla="+- 0 8836 8765"/>
                              <a:gd name="T1" fmla="*/ T0 w 120"/>
                              <a:gd name="T2" fmla="+- 0 600 581"/>
                              <a:gd name="T3" fmla="*/ 600 h 137"/>
                              <a:gd name="T4" fmla="+- 0 8849 8765"/>
                              <a:gd name="T5" fmla="*/ T4 w 120"/>
                              <a:gd name="T6" fmla="+- 0 608 581"/>
                              <a:gd name="T7" fmla="*/ 608 h 137"/>
                              <a:gd name="T8" fmla="+- 0 8856 8765"/>
                              <a:gd name="T9" fmla="*/ T8 w 120"/>
                              <a:gd name="T10" fmla="+- 0 617 581"/>
                              <a:gd name="T11" fmla="*/ 617 h 137"/>
                              <a:gd name="T12" fmla="+- 0 8855 8765"/>
                              <a:gd name="T13" fmla="*/ T12 w 120"/>
                              <a:gd name="T14" fmla="+- 0 629 581"/>
                              <a:gd name="T15" fmla="*/ 629 h 137"/>
                              <a:gd name="T16" fmla="+- 0 8846 8765"/>
                              <a:gd name="T17" fmla="*/ T16 w 120"/>
                              <a:gd name="T18" fmla="+- 0 635 581"/>
                              <a:gd name="T19" fmla="*/ 635 h 137"/>
                              <a:gd name="T20" fmla="+- 0 8816 8765"/>
                              <a:gd name="T21" fmla="*/ T20 w 120"/>
                              <a:gd name="T22" fmla="+- 0 640 581"/>
                              <a:gd name="T23" fmla="*/ 640 h 137"/>
                              <a:gd name="T24" fmla="+- 0 8801 8765"/>
                              <a:gd name="T25" fmla="*/ T24 w 120"/>
                              <a:gd name="T26" fmla="+- 0 642 581"/>
                              <a:gd name="T27" fmla="*/ 642 h 137"/>
                              <a:gd name="T28" fmla="+- 0 8790 8765"/>
                              <a:gd name="T29" fmla="*/ T28 w 120"/>
                              <a:gd name="T30" fmla="+- 0 645 581"/>
                              <a:gd name="T31" fmla="*/ 645 h 137"/>
                              <a:gd name="T32" fmla="+- 0 8780 8765"/>
                              <a:gd name="T33" fmla="*/ T32 w 120"/>
                              <a:gd name="T34" fmla="+- 0 651 581"/>
                              <a:gd name="T35" fmla="*/ 651 h 137"/>
                              <a:gd name="T36" fmla="+- 0 8768 8765"/>
                              <a:gd name="T37" fmla="*/ T36 w 120"/>
                              <a:gd name="T38" fmla="+- 0 663 581"/>
                              <a:gd name="T39" fmla="*/ 663 h 137"/>
                              <a:gd name="T40" fmla="+- 0 8765 8765"/>
                              <a:gd name="T41" fmla="*/ T40 w 120"/>
                              <a:gd name="T42" fmla="+- 0 674 581"/>
                              <a:gd name="T43" fmla="*/ 674 h 137"/>
                              <a:gd name="T44" fmla="+- 0 8768 8765"/>
                              <a:gd name="T45" fmla="*/ T44 w 120"/>
                              <a:gd name="T46" fmla="+- 0 700 581"/>
                              <a:gd name="T47" fmla="*/ 700 h 137"/>
                              <a:gd name="T48" fmla="+- 0 8784 8765"/>
                              <a:gd name="T49" fmla="*/ T48 w 120"/>
                              <a:gd name="T50" fmla="+- 0 714 581"/>
                              <a:gd name="T51" fmla="*/ 714 h 137"/>
                              <a:gd name="T52" fmla="+- 0 8818 8765"/>
                              <a:gd name="T53" fmla="*/ T52 w 120"/>
                              <a:gd name="T54" fmla="+- 0 718 581"/>
                              <a:gd name="T55" fmla="*/ 718 h 137"/>
                              <a:gd name="T56" fmla="+- 0 8833 8765"/>
                              <a:gd name="T57" fmla="*/ T56 w 120"/>
                              <a:gd name="T58" fmla="+- 0 713 581"/>
                              <a:gd name="T59" fmla="*/ 713 h 137"/>
                              <a:gd name="T60" fmla="+- 0 8849 8765"/>
                              <a:gd name="T61" fmla="*/ T60 w 120"/>
                              <a:gd name="T62" fmla="+- 0 706 581"/>
                              <a:gd name="T63" fmla="*/ 706 h 137"/>
                              <a:gd name="T64" fmla="+- 0 8806 8765"/>
                              <a:gd name="T65" fmla="*/ T64 w 120"/>
                              <a:gd name="T66" fmla="+- 0 701 581"/>
                              <a:gd name="T67" fmla="*/ 701 h 137"/>
                              <a:gd name="T68" fmla="+- 0 8795 8765"/>
                              <a:gd name="T69" fmla="*/ T68 w 120"/>
                              <a:gd name="T70" fmla="+- 0 695 581"/>
                              <a:gd name="T71" fmla="*/ 695 h 137"/>
                              <a:gd name="T72" fmla="+- 0 8788 8765"/>
                              <a:gd name="T73" fmla="*/ T72 w 120"/>
                              <a:gd name="T74" fmla="+- 0 686 581"/>
                              <a:gd name="T75" fmla="*/ 686 h 137"/>
                              <a:gd name="T76" fmla="+- 0 8789 8765"/>
                              <a:gd name="T77" fmla="*/ T76 w 120"/>
                              <a:gd name="T78" fmla="+- 0 672 581"/>
                              <a:gd name="T79" fmla="*/ 672 h 137"/>
                              <a:gd name="T80" fmla="+- 0 8794 8765"/>
                              <a:gd name="T81" fmla="*/ T80 w 120"/>
                              <a:gd name="T82" fmla="+- 0 666 581"/>
                              <a:gd name="T83" fmla="*/ 666 h 137"/>
                              <a:gd name="T84" fmla="+- 0 8800 8765"/>
                              <a:gd name="T85" fmla="*/ T84 w 120"/>
                              <a:gd name="T86" fmla="+- 0 663 581"/>
                              <a:gd name="T87" fmla="*/ 663 h 137"/>
                              <a:gd name="T88" fmla="+- 0 8810 8765"/>
                              <a:gd name="T89" fmla="*/ T88 w 120"/>
                              <a:gd name="T90" fmla="+- 0 659 581"/>
                              <a:gd name="T91" fmla="*/ 659 h 137"/>
                              <a:gd name="T92" fmla="+- 0 8848 8765"/>
                              <a:gd name="T93" fmla="*/ T92 w 120"/>
                              <a:gd name="T94" fmla="+- 0 653 581"/>
                              <a:gd name="T95" fmla="*/ 653 h 137"/>
                              <a:gd name="T96" fmla="+- 0 8878 8765"/>
                              <a:gd name="T97" fmla="*/ T96 w 120"/>
                              <a:gd name="T98" fmla="+- 0 650 581"/>
                              <a:gd name="T99" fmla="*/ 650 h 137"/>
                              <a:gd name="T100" fmla="+- 0 8876 8765"/>
                              <a:gd name="T101" fmla="*/ T100 w 120"/>
                              <a:gd name="T102" fmla="+- 0 610 581"/>
                              <a:gd name="T103" fmla="*/ 610 h 137"/>
                              <a:gd name="T104" fmla="+- 0 8873 8765"/>
                              <a:gd name="T105" fmla="*/ T104 w 120"/>
                              <a:gd name="T106" fmla="+- 0 600 581"/>
                              <a:gd name="T107" fmla="*/ 600 h 137"/>
                              <a:gd name="T108" fmla="+- 0 8857 8765"/>
                              <a:gd name="T109" fmla="*/ T108 w 120"/>
                              <a:gd name="T110" fmla="+- 0 699 581"/>
                              <a:gd name="T111" fmla="*/ 699 h 137"/>
                              <a:gd name="T112" fmla="+- 0 8862 8765"/>
                              <a:gd name="T113" fmla="*/ T112 w 120"/>
                              <a:gd name="T114" fmla="+- 0 716 581"/>
                              <a:gd name="T115" fmla="*/ 716 h 137"/>
                              <a:gd name="T116" fmla="+- 0 8882 8765"/>
                              <a:gd name="T117" fmla="*/ T116 w 120"/>
                              <a:gd name="T118" fmla="+- 0 710 581"/>
                              <a:gd name="T119" fmla="*/ 710 h 137"/>
                              <a:gd name="T120" fmla="+- 0 8879 8765"/>
                              <a:gd name="T121" fmla="*/ T120 w 120"/>
                              <a:gd name="T122" fmla="+- 0 699 581"/>
                              <a:gd name="T123" fmla="*/ 699 h 137"/>
                              <a:gd name="T124" fmla="+- 0 8855 8765"/>
                              <a:gd name="T125" fmla="*/ T124 w 120"/>
                              <a:gd name="T126" fmla="+- 0 650 581"/>
                              <a:gd name="T127" fmla="*/ 650 h 137"/>
                              <a:gd name="T128" fmla="+- 0 8854 8765"/>
                              <a:gd name="T129" fmla="*/ T128 w 120"/>
                              <a:gd name="T130" fmla="+- 0 675 581"/>
                              <a:gd name="T131" fmla="*/ 675 h 137"/>
                              <a:gd name="T132" fmla="+- 0 8849 8765"/>
                              <a:gd name="T133" fmla="*/ T132 w 120"/>
                              <a:gd name="T134" fmla="+- 0 686 581"/>
                              <a:gd name="T135" fmla="*/ 686 h 137"/>
                              <a:gd name="T136" fmla="+- 0 8837 8765"/>
                              <a:gd name="T137" fmla="*/ T136 w 120"/>
                              <a:gd name="T138" fmla="+- 0 695 581"/>
                              <a:gd name="T139" fmla="*/ 695 h 137"/>
                              <a:gd name="T140" fmla="+- 0 8822 8765"/>
                              <a:gd name="T141" fmla="*/ T140 w 120"/>
                              <a:gd name="T142" fmla="+- 0 701 581"/>
                              <a:gd name="T143" fmla="*/ 701 h 137"/>
                              <a:gd name="T144" fmla="+- 0 8857 8765"/>
                              <a:gd name="T145" fmla="*/ T144 w 120"/>
                              <a:gd name="T146" fmla="+- 0 699 581"/>
                              <a:gd name="T147" fmla="*/ 699 h 137"/>
                              <a:gd name="T148" fmla="+- 0 8878 8765"/>
                              <a:gd name="T149" fmla="*/ T148 w 120"/>
                              <a:gd name="T150" fmla="+- 0 694 581"/>
                              <a:gd name="T151" fmla="*/ 694 h 137"/>
                              <a:gd name="T152" fmla="+- 0 8838 8765"/>
                              <a:gd name="T153" fmla="*/ T152 w 120"/>
                              <a:gd name="T154" fmla="+- 0 581 581"/>
                              <a:gd name="T155" fmla="*/ 581 h 137"/>
                              <a:gd name="T156" fmla="+- 0 8806 8765"/>
                              <a:gd name="T157" fmla="*/ T156 w 120"/>
                              <a:gd name="T158" fmla="+- 0 584 581"/>
                              <a:gd name="T159" fmla="*/ 584 h 137"/>
                              <a:gd name="T160" fmla="+- 0 8789 8765"/>
                              <a:gd name="T161" fmla="*/ T160 w 120"/>
                              <a:gd name="T162" fmla="+- 0 590 581"/>
                              <a:gd name="T163" fmla="*/ 590 h 137"/>
                              <a:gd name="T164" fmla="+- 0 8773 8765"/>
                              <a:gd name="T165" fmla="*/ T164 w 120"/>
                              <a:gd name="T166" fmla="+- 0 605 581"/>
                              <a:gd name="T167" fmla="*/ 605 h 137"/>
                              <a:gd name="T168" fmla="+- 0 8768 8765"/>
                              <a:gd name="T169" fmla="*/ T168 w 120"/>
                              <a:gd name="T170" fmla="+- 0 622 581"/>
                              <a:gd name="T171" fmla="*/ 622 h 137"/>
                              <a:gd name="T172" fmla="+- 0 8792 8765"/>
                              <a:gd name="T173" fmla="*/ T172 w 120"/>
                              <a:gd name="T174" fmla="+- 0 616 581"/>
                              <a:gd name="T175" fmla="*/ 616 h 137"/>
                              <a:gd name="T176" fmla="+- 0 8806 8765"/>
                              <a:gd name="T177" fmla="*/ T176 w 120"/>
                              <a:gd name="T178" fmla="+- 0 602 581"/>
                              <a:gd name="T179" fmla="*/ 602 h 137"/>
                              <a:gd name="T180" fmla="+- 0 8873 8765"/>
                              <a:gd name="T181" fmla="*/ T180 w 120"/>
                              <a:gd name="T182" fmla="+- 0 600 581"/>
                              <a:gd name="T183" fmla="*/ 600 h 137"/>
                              <a:gd name="T184" fmla="+- 0 8869 8765"/>
                              <a:gd name="T185" fmla="*/ T184 w 120"/>
                              <a:gd name="T186" fmla="+- 0 596 581"/>
                              <a:gd name="T187" fmla="*/ 596 h 137"/>
                              <a:gd name="T188" fmla="+- 0 8855 8765"/>
                              <a:gd name="T189" fmla="*/ T188 w 120"/>
                              <a:gd name="T190" fmla="+- 0 586 581"/>
                              <a:gd name="T191" fmla="*/ 586 h 137"/>
                              <a:gd name="T192" fmla="+- 0 8838 8765"/>
                              <a:gd name="T193" fmla="*/ T192 w 120"/>
                              <a:gd name="T194" fmla="+- 0 581 581"/>
                              <a:gd name="T195" fmla="*/ 581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120" h="137">
                                <a:moveTo>
                                  <a:pt x="108" y="19"/>
                                </a:moveTo>
                                <a:lnTo>
                                  <a:pt x="71" y="19"/>
                                </a:lnTo>
                                <a:lnTo>
                                  <a:pt x="79" y="22"/>
                                </a:lnTo>
                                <a:lnTo>
                                  <a:pt x="84" y="27"/>
                                </a:lnTo>
                                <a:lnTo>
                                  <a:pt x="89" y="30"/>
                                </a:lnTo>
                                <a:lnTo>
                                  <a:pt x="91" y="36"/>
                                </a:lnTo>
                                <a:lnTo>
                                  <a:pt x="91" y="46"/>
                                </a:lnTo>
                                <a:lnTo>
                                  <a:pt x="90" y="48"/>
                                </a:lnTo>
                                <a:lnTo>
                                  <a:pt x="90" y="51"/>
                                </a:lnTo>
                                <a:lnTo>
                                  <a:pt x="81" y="54"/>
                                </a:lnTo>
                                <a:lnTo>
                                  <a:pt x="68" y="57"/>
                                </a:lnTo>
                                <a:lnTo>
                                  <a:pt x="51" y="59"/>
                                </a:lnTo>
                                <a:lnTo>
                                  <a:pt x="42" y="60"/>
                                </a:lnTo>
                                <a:lnTo>
                                  <a:pt x="36" y="61"/>
                                </a:lnTo>
                                <a:lnTo>
                                  <a:pt x="31" y="63"/>
                                </a:lnTo>
                                <a:lnTo>
                                  <a:pt x="25" y="64"/>
                                </a:lnTo>
                                <a:lnTo>
                                  <a:pt x="20" y="66"/>
                                </a:lnTo>
                                <a:lnTo>
                                  <a:pt x="15" y="70"/>
                                </a:lnTo>
                                <a:lnTo>
                                  <a:pt x="11" y="72"/>
                                </a:lnTo>
                                <a:lnTo>
                                  <a:pt x="3" y="82"/>
                                </a:lnTo>
                                <a:lnTo>
                                  <a:pt x="1" y="88"/>
                                </a:lnTo>
                                <a:lnTo>
                                  <a:pt x="0" y="93"/>
                                </a:lnTo>
                                <a:lnTo>
                                  <a:pt x="0" y="111"/>
                                </a:lnTo>
                                <a:lnTo>
                                  <a:pt x="3" y="119"/>
                                </a:lnTo>
                                <a:lnTo>
                                  <a:pt x="11" y="126"/>
                                </a:lnTo>
                                <a:lnTo>
                                  <a:pt x="19" y="133"/>
                                </a:lnTo>
                                <a:lnTo>
                                  <a:pt x="30" y="137"/>
                                </a:lnTo>
                                <a:lnTo>
                                  <a:pt x="53" y="137"/>
                                </a:lnTo>
                                <a:lnTo>
                                  <a:pt x="61" y="136"/>
                                </a:lnTo>
                                <a:lnTo>
                                  <a:pt x="68" y="132"/>
                                </a:lnTo>
                                <a:lnTo>
                                  <a:pt x="77" y="130"/>
                                </a:lnTo>
                                <a:lnTo>
                                  <a:pt x="84" y="125"/>
                                </a:lnTo>
                                <a:lnTo>
                                  <a:pt x="89" y="120"/>
                                </a:lnTo>
                                <a:lnTo>
                                  <a:pt x="41" y="120"/>
                                </a:lnTo>
                                <a:lnTo>
                                  <a:pt x="35" y="118"/>
                                </a:lnTo>
                                <a:lnTo>
                                  <a:pt x="30" y="114"/>
                                </a:lnTo>
                                <a:lnTo>
                                  <a:pt x="25" y="109"/>
                                </a:lnTo>
                                <a:lnTo>
                                  <a:pt x="23" y="105"/>
                                </a:lnTo>
                                <a:lnTo>
                                  <a:pt x="23" y="95"/>
                                </a:lnTo>
                                <a:lnTo>
                                  <a:pt x="24" y="91"/>
                                </a:lnTo>
                                <a:lnTo>
                                  <a:pt x="26" y="89"/>
                                </a:lnTo>
                                <a:lnTo>
                                  <a:pt x="29" y="85"/>
                                </a:lnTo>
                                <a:lnTo>
                                  <a:pt x="31" y="83"/>
                                </a:lnTo>
                                <a:lnTo>
                                  <a:pt x="35" y="82"/>
                                </a:lnTo>
                                <a:lnTo>
                                  <a:pt x="38" y="79"/>
                                </a:lnTo>
                                <a:lnTo>
                                  <a:pt x="45" y="78"/>
                                </a:lnTo>
                                <a:lnTo>
                                  <a:pt x="71" y="75"/>
                                </a:lnTo>
                                <a:lnTo>
                                  <a:pt x="83" y="72"/>
                                </a:lnTo>
                                <a:lnTo>
                                  <a:pt x="90" y="69"/>
                                </a:lnTo>
                                <a:lnTo>
                                  <a:pt x="113" y="69"/>
                                </a:lnTo>
                                <a:lnTo>
                                  <a:pt x="113" y="33"/>
                                </a:lnTo>
                                <a:lnTo>
                                  <a:pt x="111" y="29"/>
                                </a:lnTo>
                                <a:lnTo>
                                  <a:pt x="110" y="23"/>
                                </a:lnTo>
                                <a:lnTo>
                                  <a:pt x="108" y="19"/>
                                </a:lnTo>
                                <a:close/>
                                <a:moveTo>
                                  <a:pt x="114" y="118"/>
                                </a:moveTo>
                                <a:lnTo>
                                  <a:pt x="92" y="118"/>
                                </a:lnTo>
                                <a:lnTo>
                                  <a:pt x="95" y="130"/>
                                </a:lnTo>
                                <a:lnTo>
                                  <a:pt x="97" y="135"/>
                                </a:lnTo>
                                <a:lnTo>
                                  <a:pt x="120" y="135"/>
                                </a:lnTo>
                                <a:lnTo>
                                  <a:pt x="117" y="129"/>
                                </a:lnTo>
                                <a:lnTo>
                                  <a:pt x="115" y="124"/>
                                </a:lnTo>
                                <a:lnTo>
                                  <a:pt x="114" y="118"/>
                                </a:lnTo>
                                <a:close/>
                                <a:moveTo>
                                  <a:pt x="113" y="69"/>
                                </a:moveTo>
                                <a:lnTo>
                                  <a:pt x="90" y="69"/>
                                </a:lnTo>
                                <a:lnTo>
                                  <a:pt x="90" y="87"/>
                                </a:lnTo>
                                <a:lnTo>
                                  <a:pt x="89" y="94"/>
                                </a:lnTo>
                                <a:lnTo>
                                  <a:pt x="86" y="99"/>
                                </a:lnTo>
                                <a:lnTo>
                                  <a:pt x="84" y="105"/>
                                </a:lnTo>
                                <a:lnTo>
                                  <a:pt x="79" y="111"/>
                                </a:lnTo>
                                <a:lnTo>
                                  <a:pt x="72" y="114"/>
                                </a:lnTo>
                                <a:lnTo>
                                  <a:pt x="66" y="118"/>
                                </a:lnTo>
                                <a:lnTo>
                                  <a:pt x="57" y="120"/>
                                </a:lnTo>
                                <a:lnTo>
                                  <a:pt x="89" y="120"/>
                                </a:lnTo>
                                <a:lnTo>
                                  <a:pt x="92" y="118"/>
                                </a:lnTo>
                                <a:lnTo>
                                  <a:pt x="114" y="118"/>
                                </a:lnTo>
                                <a:lnTo>
                                  <a:pt x="113" y="113"/>
                                </a:lnTo>
                                <a:lnTo>
                                  <a:pt x="113" y="69"/>
                                </a:lnTo>
                                <a:close/>
                                <a:moveTo>
                                  <a:pt x="73" y="0"/>
                                </a:moveTo>
                                <a:lnTo>
                                  <a:pt x="51" y="0"/>
                                </a:lnTo>
                                <a:lnTo>
                                  <a:pt x="41" y="3"/>
                                </a:lnTo>
                                <a:lnTo>
                                  <a:pt x="32" y="5"/>
                                </a:lnTo>
                                <a:lnTo>
                                  <a:pt x="24" y="9"/>
                                </a:lnTo>
                                <a:lnTo>
                                  <a:pt x="18" y="12"/>
                                </a:lnTo>
                                <a:lnTo>
                                  <a:pt x="8" y="24"/>
                                </a:lnTo>
                                <a:lnTo>
                                  <a:pt x="6" y="31"/>
                                </a:lnTo>
                                <a:lnTo>
                                  <a:pt x="3" y="41"/>
                                </a:lnTo>
                                <a:lnTo>
                                  <a:pt x="25" y="43"/>
                                </a:lnTo>
                                <a:lnTo>
                                  <a:pt x="27" y="35"/>
                                </a:lnTo>
                                <a:lnTo>
                                  <a:pt x="31" y="28"/>
                                </a:lnTo>
                                <a:lnTo>
                                  <a:pt x="41" y="21"/>
                                </a:lnTo>
                                <a:lnTo>
                                  <a:pt x="49" y="19"/>
                                </a:lnTo>
                                <a:lnTo>
                                  <a:pt x="108" y="19"/>
                                </a:lnTo>
                                <a:lnTo>
                                  <a:pt x="108" y="18"/>
                                </a:lnTo>
                                <a:lnTo>
                                  <a:pt x="104" y="15"/>
                                </a:lnTo>
                                <a:lnTo>
                                  <a:pt x="102" y="10"/>
                                </a:lnTo>
                                <a:lnTo>
                                  <a:pt x="90" y="5"/>
                                </a:lnTo>
                                <a:lnTo>
                                  <a:pt x="83" y="1"/>
                                </a:lnTo>
                                <a:lnTo>
                                  <a:pt x="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" name="AutoShape 334"/>
                        <wps:cNvSpPr>
                          <a:spLocks/>
                        </wps:cNvSpPr>
                        <wps:spPr bwMode="auto">
                          <a:xfrm>
                            <a:off x="8912" y="581"/>
                            <a:ext cx="177" cy="135"/>
                          </a:xfrm>
                          <a:custGeom>
                            <a:avLst/>
                            <a:gdLst>
                              <a:gd name="T0" fmla="+- 0 8912 8912"/>
                              <a:gd name="T1" fmla="*/ T0 w 177"/>
                              <a:gd name="T2" fmla="+- 0 585 581"/>
                              <a:gd name="T3" fmla="*/ 585 h 135"/>
                              <a:gd name="T4" fmla="+- 0 8934 8912"/>
                              <a:gd name="T5" fmla="*/ T4 w 177"/>
                              <a:gd name="T6" fmla="+- 0 716 581"/>
                              <a:gd name="T7" fmla="*/ 716 h 135"/>
                              <a:gd name="T8" fmla="+- 0 8935 8912"/>
                              <a:gd name="T9" fmla="*/ T8 w 177"/>
                              <a:gd name="T10" fmla="+- 0 627 581"/>
                              <a:gd name="T11" fmla="*/ 627 h 135"/>
                              <a:gd name="T12" fmla="+- 0 8940 8912"/>
                              <a:gd name="T13" fmla="*/ T12 w 177"/>
                              <a:gd name="T14" fmla="+- 0 614 581"/>
                              <a:gd name="T15" fmla="*/ 614 h 135"/>
                              <a:gd name="T16" fmla="+- 0 8950 8912"/>
                              <a:gd name="T17" fmla="*/ T16 w 177"/>
                              <a:gd name="T18" fmla="+- 0 605 581"/>
                              <a:gd name="T19" fmla="*/ 605 h 135"/>
                              <a:gd name="T20" fmla="+- 0 8932 8912"/>
                              <a:gd name="T21" fmla="*/ T20 w 177"/>
                              <a:gd name="T22" fmla="+- 0 603 581"/>
                              <a:gd name="T23" fmla="*/ 603 h 135"/>
                              <a:gd name="T24" fmla="+- 0 9007 8912"/>
                              <a:gd name="T25" fmla="*/ T24 w 177"/>
                              <a:gd name="T26" fmla="+- 0 600 581"/>
                              <a:gd name="T27" fmla="*/ 600 h 135"/>
                              <a:gd name="T28" fmla="+- 0 8981 8912"/>
                              <a:gd name="T29" fmla="*/ T28 w 177"/>
                              <a:gd name="T30" fmla="+- 0 603 581"/>
                              <a:gd name="T31" fmla="*/ 603 h 135"/>
                              <a:gd name="T32" fmla="+- 0 8988 8912"/>
                              <a:gd name="T33" fmla="*/ T32 w 177"/>
                              <a:gd name="T34" fmla="+- 0 614 581"/>
                              <a:gd name="T35" fmla="*/ 614 h 135"/>
                              <a:gd name="T36" fmla="+- 0 8989 8912"/>
                              <a:gd name="T37" fmla="*/ T36 w 177"/>
                              <a:gd name="T38" fmla="+- 0 716 581"/>
                              <a:gd name="T39" fmla="*/ 716 h 135"/>
                              <a:gd name="T40" fmla="+- 0 9012 8912"/>
                              <a:gd name="T41" fmla="*/ T40 w 177"/>
                              <a:gd name="T42" fmla="+- 0 626 581"/>
                              <a:gd name="T43" fmla="*/ 626 h 135"/>
                              <a:gd name="T44" fmla="+- 0 9026 8912"/>
                              <a:gd name="T45" fmla="*/ T44 w 177"/>
                              <a:gd name="T46" fmla="+- 0 604 581"/>
                              <a:gd name="T47" fmla="*/ 604 h 135"/>
                              <a:gd name="T48" fmla="+- 0 9007 8912"/>
                              <a:gd name="T49" fmla="*/ T48 w 177"/>
                              <a:gd name="T50" fmla="+- 0 600 581"/>
                              <a:gd name="T51" fmla="*/ 600 h 135"/>
                              <a:gd name="T52" fmla="+- 0 9049 8912"/>
                              <a:gd name="T53" fmla="*/ T52 w 177"/>
                              <a:gd name="T54" fmla="+- 0 600 581"/>
                              <a:gd name="T55" fmla="*/ 600 h 135"/>
                              <a:gd name="T56" fmla="+- 0 9056 8912"/>
                              <a:gd name="T57" fmla="*/ T56 w 177"/>
                              <a:gd name="T58" fmla="+- 0 604 581"/>
                              <a:gd name="T59" fmla="*/ 604 h 135"/>
                              <a:gd name="T60" fmla="+- 0 9064 8912"/>
                              <a:gd name="T61" fmla="*/ T60 w 177"/>
                              <a:gd name="T62" fmla="+- 0 610 581"/>
                              <a:gd name="T63" fmla="*/ 610 h 135"/>
                              <a:gd name="T64" fmla="+- 0 9067 8912"/>
                              <a:gd name="T65" fmla="*/ T64 w 177"/>
                              <a:gd name="T66" fmla="+- 0 624 581"/>
                              <a:gd name="T67" fmla="*/ 624 h 135"/>
                              <a:gd name="T68" fmla="+- 0 9089 8912"/>
                              <a:gd name="T69" fmla="*/ T68 w 177"/>
                              <a:gd name="T70" fmla="+- 0 716 581"/>
                              <a:gd name="T71" fmla="*/ 716 h 135"/>
                              <a:gd name="T72" fmla="+- 0 9086 8912"/>
                              <a:gd name="T73" fmla="*/ T72 w 177"/>
                              <a:gd name="T74" fmla="+- 0 600 581"/>
                              <a:gd name="T75" fmla="*/ 600 h 135"/>
                              <a:gd name="T76" fmla="+- 0 9049 8912"/>
                              <a:gd name="T77" fmla="*/ T76 w 177"/>
                              <a:gd name="T78" fmla="+- 0 581 581"/>
                              <a:gd name="T79" fmla="*/ 581 h 135"/>
                              <a:gd name="T80" fmla="+- 0 9027 8912"/>
                              <a:gd name="T81" fmla="*/ T80 w 177"/>
                              <a:gd name="T82" fmla="+- 0 587 581"/>
                              <a:gd name="T83" fmla="*/ 587 h 135"/>
                              <a:gd name="T84" fmla="+- 0 9008 8912"/>
                              <a:gd name="T85" fmla="*/ T84 w 177"/>
                              <a:gd name="T86" fmla="+- 0 604 581"/>
                              <a:gd name="T87" fmla="*/ 604 h 135"/>
                              <a:gd name="T88" fmla="+- 0 9035 8912"/>
                              <a:gd name="T89" fmla="*/ T88 w 177"/>
                              <a:gd name="T90" fmla="+- 0 600 581"/>
                              <a:gd name="T91" fmla="*/ 600 h 135"/>
                              <a:gd name="T92" fmla="+- 0 9085 8912"/>
                              <a:gd name="T93" fmla="*/ T92 w 177"/>
                              <a:gd name="T94" fmla="+- 0 599 581"/>
                              <a:gd name="T95" fmla="*/ 599 h 135"/>
                              <a:gd name="T96" fmla="+- 0 9072 8912"/>
                              <a:gd name="T97" fmla="*/ T96 w 177"/>
                              <a:gd name="T98" fmla="+- 0 585 581"/>
                              <a:gd name="T99" fmla="*/ 585 h 135"/>
                              <a:gd name="T100" fmla="+- 0 8981 8912"/>
                              <a:gd name="T101" fmla="*/ T100 w 177"/>
                              <a:gd name="T102" fmla="+- 0 581 581"/>
                              <a:gd name="T103" fmla="*/ 581 h 135"/>
                              <a:gd name="T104" fmla="+- 0 8956 8912"/>
                              <a:gd name="T105" fmla="*/ T104 w 177"/>
                              <a:gd name="T106" fmla="+- 0 584 581"/>
                              <a:gd name="T107" fmla="*/ 584 h 135"/>
                              <a:gd name="T108" fmla="+- 0 8932 8912"/>
                              <a:gd name="T109" fmla="*/ T108 w 177"/>
                              <a:gd name="T110" fmla="+- 0 603 581"/>
                              <a:gd name="T111" fmla="*/ 603 h 135"/>
                              <a:gd name="T112" fmla="+- 0 8960 8912"/>
                              <a:gd name="T113" fmla="*/ T112 w 177"/>
                              <a:gd name="T114" fmla="+- 0 600 581"/>
                              <a:gd name="T115" fmla="*/ 600 h 135"/>
                              <a:gd name="T116" fmla="+- 0 9006 8912"/>
                              <a:gd name="T117" fmla="*/ T116 w 177"/>
                              <a:gd name="T118" fmla="+- 0 597 581"/>
                              <a:gd name="T119" fmla="*/ 597 h 135"/>
                              <a:gd name="T120" fmla="+- 0 8995 8912"/>
                              <a:gd name="T121" fmla="*/ T120 w 177"/>
                              <a:gd name="T122" fmla="+- 0 587 581"/>
                              <a:gd name="T123" fmla="*/ 587 h 135"/>
                              <a:gd name="T124" fmla="+- 0 8981 8912"/>
                              <a:gd name="T125" fmla="*/ T124 w 177"/>
                              <a:gd name="T126" fmla="+- 0 581 581"/>
                              <a:gd name="T127" fmla="*/ 581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77" h="135">
                                <a:moveTo>
                                  <a:pt x="20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135"/>
                                </a:lnTo>
                                <a:lnTo>
                                  <a:pt x="22" y="135"/>
                                </a:lnTo>
                                <a:lnTo>
                                  <a:pt x="22" y="54"/>
                                </a:lnTo>
                                <a:lnTo>
                                  <a:pt x="23" y="46"/>
                                </a:lnTo>
                                <a:lnTo>
                                  <a:pt x="26" y="39"/>
                                </a:lnTo>
                                <a:lnTo>
                                  <a:pt x="28" y="33"/>
                                </a:lnTo>
                                <a:lnTo>
                                  <a:pt x="32" y="28"/>
                                </a:lnTo>
                                <a:lnTo>
                                  <a:pt x="38" y="24"/>
                                </a:lnTo>
                                <a:lnTo>
                                  <a:pt x="42" y="22"/>
                                </a:lnTo>
                                <a:lnTo>
                                  <a:pt x="20" y="22"/>
                                </a:lnTo>
                                <a:lnTo>
                                  <a:pt x="20" y="4"/>
                                </a:lnTo>
                                <a:close/>
                                <a:moveTo>
                                  <a:pt x="95" y="19"/>
                                </a:moveTo>
                                <a:lnTo>
                                  <a:pt x="63" y="19"/>
                                </a:lnTo>
                                <a:lnTo>
                                  <a:pt x="69" y="22"/>
                                </a:lnTo>
                                <a:lnTo>
                                  <a:pt x="72" y="27"/>
                                </a:lnTo>
                                <a:lnTo>
                                  <a:pt x="76" y="33"/>
                                </a:lnTo>
                                <a:lnTo>
                                  <a:pt x="77" y="39"/>
                                </a:lnTo>
                                <a:lnTo>
                                  <a:pt x="77" y="135"/>
                                </a:lnTo>
                                <a:lnTo>
                                  <a:pt x="100" y="135"/>
                                </a:lnTo>
                                <a:lnTo>
                                  <a:pt x="100" y="45"/>
                                </a:lnTo>
                                <a:lnTo>
                                  <a:pt x="102" y="35"/>
                                </a:lnTo>
                                <a:lnTo>
                                  <a:pt x="114" y="23"/>
                                </a:lnTo>
                                <a:lnTo>
                                  <a:pt x="96" y="23"/>
                                </a:lnTo>
                                <a:lnTo>
                                  <a:pt x="95" y="19"/>
                                </a:lnTo>
                                <a:close/>
                                <a:moveTo>
                                  <a:pt x="174" y="19"/>
                                </a:moveTo>
                                <a:lnTo>
                                  <a:pt x="137" y="19"/>
                                </a:lnTo>
                                <a:lnTo>
                                  <a:pt x="141" y="21"/>
                                </a:lnTo>
                                <a:lnTo>
                                  <a:pt x="144" y="23"/>
                                </a:lnTo>
                                <a:lnTo>
                                  <a:pt x="149" y="25"/>
                                </a:lnTo>
                                <a:lnTo>
                                  <a:pt x="152" y="29"/>
                                </a:lnTo>
                                <a:lnTo>
                                  <a:pt x="154" y="36"/>
                                </a:lnTo>
                                <a:lnTo>
                                  <a:pt x="155" y="43"/>
                                </a:lnTo>
                                <a:lnTo>
                                  <a:pt x="155" y="135"/>
                                </a:lnTo>
                                <a:lnTo>
                                  <a:pt x="177" y="135"/>
                                </a:lnTo>
                                <a:lnTo>
                                  <a:pt x="177" y="29"/>
                                </a:lnTo>
                                <a:lnTo>
                                  <a:pt x="174" y="19"/>
                                </a:lnTo>
                                <a:close/>
                                <a:moveTo>
                                  <a:pt x="149" y="0"/>
                                </a:moveTo>
                                <a:lnTo>
                                  <a:pt x="137" y="0"/>
                                </a:lnTo>
                                <a:lnTo>
                                  <a:pt x="125" y="2"/>
                                </a:lnTo>
                                <a:lnTo>
                                  <a:pt x="115" y="6"/>
                                </a:lnTo>
                                <a:lnTo>
                                  <a:pt x="105" y="13"/>
                                </a:lnTo>
                                <a:lnTo>
                                  <a:pt x="96" y="23"/>
                                </a:lnTo>
                                <a:lnTo>
                                  <a:pt x="114" y="23"/>
                                </a:lnTo>
                                <a:lnTo>
                                  <a:pt x="123" y="19"/>
                                </a:lnTo>
                                <a:lnTo>
                                  <a:pt x="174" y="19"/>
                                </a:lnTo>
                                <a:lnTo>
                                  <a:pt x="173" y="18"/>
                                </a:lnTo>
                                <a:lnTo>
                                  <a:pt x="166" y="11"/>
                                </a:lnTo>
                                <a:lnTo>
                                  <a:pt x="160" y="4"/>
                                </a:lnTo>
                                <a:lnTo>
                                  <a:pt x="149" y="0"/>
                                </a:lnTo>
                                <a:close/>
                                <a:moveTo>
                                  <a:pt x="69" y="0"/>
                                </a:moveTo>
                                <a:lnTo>
                                  <a:pt x="51" y="0"/>
                                </a:lnTo>
                                <a:lnTo>
                                  <a:pt x="44" y="3"/>
                                </a:lnTo>
                                <a:lnTo>
                                  <a:pt x="29" y="10"/>
                                </a:lnTo>
                                <a:lnTo>
                                  <a:pt x="20" y="22"/>
                                </a:lnTo>
                                <a:lnTo>
                                  <a:pt x="42" y="22"/>
                                </a:lnTo>
                                <a:lnTo>
                                  <a:pt x="48" y="19"/>
                                </a:lnTo>
                                <a:lnTo>
                                  <a:pt x="95" y="19"/>
                                </a:lnTo>
                                <a:lnTo>
                                  <a:pt x="94" y="16"/>
                                </a:lnTo>
                                <a:lnTo>
                                  <a:pt x="89" y="11"/>
                                </a:lnTo>
                                <a:lnTo>
                                  <a:pt x="83" y="6"/>
                                </a:lnTo>
                                <a:lnTo>
                                  <a:pt x="77" y="3"/>
                                </a:lnTo>
                                <a:lnTo>
                                  <a:pt x="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" name="AutoShape 333"/>
                        <wps:cNvSpPr>
                          <a:spLocks/>
                        </wps:cNvSpPr>
                        <wps:spPr bwMode="auto">
                          <a:xfrm>
                            <a:off x="9115" y="581"/>
                            <a:ext cx="120" cy="137"/>
                          </a:xfrm>
                          <a:custGeom>
                            <a:avLst/>
                            <a:gdLst>
                              <a:gd name="T0" fmla="+- 0 9175 9115"/>
                              <a:gd name="T1" fmla="*/ T0 w 120"/>
                              <a:gd name="T2" fmla="+- 0 581 581"/>
                              <a:gd name="T3" fmla="*/ 581 h 137"/>
                              <a:gd name="T4" fmla="+- 0 9162 9115"/>
                              <a:gd name="T5" fmla="*/ T4 w 120"/>
                              <a:gd name="T6" fmla="+- 0 582 581"/>
                              <a:gd name="T7" fmla="*/ 582 h 137"/>
                              <a:gd name="T8" fmla="+- 0 9151 9115"/>
                              <a:gd name="T9" fmla="*/ T8 w 120"/>
                              <a:gd name="T10" fmla="+- 0 586 581"/>
                              <a:gd name="T11" fmla="*/ 586 h 137"/>
                              <a:gd name="T12" fmla="+- 0 9141 9115"/>
                              <a:gd name="T13" fmla="*/ T12 w 120"/>
                              <a:gd name="T14" fmla="+- 0 591 581"/>
                              <a:gd name="T15" fmla="*/ 591 h 137"/>
                              <a:gd name="T16" fmla="+- 0 9132 9115"/>
                              <a:gd name="T17" fmla="*/ T16 w 120"/>
                              <a:gd name="T18" fmla="+- 0 599 581"/>
                              <a:gd name="T19" fmla="*/ 599 h 137"/>
                              <a:gd name="T20" fmla="+- 0 9124 9115"/>
                              <a:gd name="T21" fmla="*/ T20 w 120"/>
                              <a:gd name="T22" fmla="+- 0 610 581"/>
                              <a:gd name="T23" fmla="*/ 610 h 137"/>
                              <a:gd name="T24" fmla="+- 0 9119 9115"/>
                              <a:gd name="T25" fmla="*/ T24 w 120"/>
                              <a:gd name="T26" fmla="+- 0 622 581"/>
                              <a:gd name="T27" fmla="*/ 622 h 137"/>
                              <a:gd name="T28" fmla="+- 0 9116 9115"/>
                              <a:gd name="T29" fmla="*/ T28 w 120"/>
                              <a:gd name="T30" fmla="+- 0 636 581"/>
                              <a:gd name="T31" fmla="*/ 636 h 137"/>
                              <a:gd name="T32" fmla="+- 0 9115 9115"/>
                              <a:gd name="T33" fmla="*/ T32 w 120"/>
                              <a:gd name="T34" fmla="+- 0 651 581"/>
                              <a:gd name="T35" fmla="*/ 651 h 137"/>
                              <a:gd name="T36" fmla="+- 0 9116 9115"/>
                              <a:gd name="T37" fmla="*/ T36 w 120"/>
                              <a:gd name="T38" fmla="+- 0 666 581"/>
                              <a:gd name="T39" fmla="*/ 666 h 137"/>
                              <a:gd name="T40" fmla="+- 0 9119 9115"/>
                              <a:gd name="T41" fmla="*/ T40 w 120"/>
                              <a:gd name="T42" fmla="+- 0 679 581"/>
                              <a:gd name="T43" fmla="*/ 679 h 137"/>
                              <a:gd name="T44" fmla="+- 0 9124 9115"/>
                              <a:gd name="T45" fmla="*/ T44 w 120"/>
                              <a:gd name="T46" fmla="+- 0 690 581"/>
                              <a:gd name="T47" fmla="*/ 690 h 137"/>
                              <a:gd name="T48" fmla="+- 0 9131 9115"/>
                              <a:gd name="T49" fmla="*/ T48 w 120"/>
                              <a:gd name="T50" fmla="+- 0 700 581"/>
                              <a:gd name="T51" fmla="*/ 700 h 137"/>
                              <a:gd name="T52" fmla="+- 0 9140 9115"/>
                              <a:gd name="T53" fmla="*/ T52 w 120"/>
                              <a:gd name="T54" fmla="+- 0 708 581"/>
                              <a:gd name="T55" fmla="*/ 708 h 137"/>
                              <a:gd name="T56" fmla="+- 0 9151 9115"/>
                              <a:gd name="T57" fmla="*/ T56 w 120"/>
                              <a:gd name="T58" fmla="+- 0 714 581"/>
                              <a:gd name="T59" fmla="*/ 714 h 137"/>
                              <a:gd name="T60" fmla="+- 0 9163 9115"/>
                              <a:gd name="T61" fmla="*/ T60 w 120"/>
                              <a:gd name="T62" fmla="+- 0 717 581"/>
                              <a:gd name="T63" fmla="*/ 717 h 137"/>
                              <a:gd name="T64" fmla="+- 0 9176 9115"/>
                              <a:gd name="T65" fmla="*/ T64 w 120"/>
                              <a:gd name="T66" fmla="+- 0 718 581"/>
                              <a:gd name="T67" fmla="*/ 718 h 137"/>
                              <a:gd name="T68" fmla="+- 0 9192 9115"/>
                              <a:gd name="T69" fmla="*/ T68 w 120"/>
                              <a:gd name="T70" fmla="+- 0 718 581"/>
                              <a:gd name="T71" fmla="*/ 718 h 137"/>
                              <a:gd name="T72" fmla="+- 0 9204 9115"/>
                              <a:gd name="T73" fmla="*/ T72 w 120"/>
                              <a:gd name="T74" fmla="+- 0 714 581"/>
                              <a:gd name="T75" fmla="*/ 714 h 137"/>
                              <a:gd name="T76" fmla="+- 0 9214 9115"/>
                              <a:gd name="T77" fmla="*/ T76 w 120"/>
                              <a:gd name="T78" fmla="+- 0 707 581"/>
                              <a:gd name="T79" fmla="*/ 707 h 137"/>
                              <a:gd name="T80" fmla="+- 0 9224 9115"/>
                              <a:gd name="T81" fmla="*/ T80 w 120"/>
                              <a:gd name="T82" fmla="+- 0 700 581"/>
                              <a:gd name="T83" fmla="*/ 700 h 137"/>
                              <a:gd name="T84" fmla="+- 0 9166 9115"/>
                              <a:gd name="T85" fmla="*/ T84 w 120"/>
                              <a:gd name="T86" fmla="+- 0 700 581"/>
                              <a:gd name="T87" fmla="*/ 700 h 137"/>
                              <a:gd name="T88" fmla="+- 0 9157 9115"/>
                              <a:gd name="T89" fmla="*/ T88 w 120"/>
                              <a:gd name="T90" fmla="+- 0 696 581"/>
                              <a:gd name="T91" fmla="*/ 696 h 137"/>
                              <a:gd name="T92" fmla="+- 0 9150 9115"/>
                              <a:gd name="T93" fmla="*/ T92 w 120"/>
                              <a:gd name="T94" fmla="+- 0 688 581"/>
                              <a:gd name="T95" fmla="*/ 688 h 137"/>
                              <a:gd name="T96" fmla="+- 0 9143 9115"/>
                              <a:gd name="T97" fmla="*/ T96 w 120"/>
                              <a:gd name="T98" fmla="+- 0 681 581"/>
                              <a:gd name="T99" fmla="*/ 681 h 137"/>
                              <a:gd name="T100" fmla="+- 0 9138 9115"/>
                              <a:gd name="T101" fmla="*/ T100 w 120"/>
                              <a:gd name="T102" fmla="+- 0 670 581"/>
                              <a:gd name="T103" fmla="*/ 670 h 137"/>
                              <a:gd name="T104" fmla="+- 0 9138 9115"/>
                              <a:gd name="T105" fmla="*/ T104 w 120"/>
                              <a:gd name="T106" fmla="+- 0 656 581"/>
                              <a:gd name="T107" fmla="*/ 656 h 137"/>
                              <a:gd name="T108" fmla="+- 0 9235 9115"/>
                              <a:gd name="T109" fmla="*/ T108 w 120"/>
                              <a:gd name="T110" fmla="+- 0 656 581"/>
                              <a:gd name="T111" fmla="*/ 656 h 137"/>
                              <a:gd name="T112" fmla="+- 0 9235 9115"/>
                              <a:gd name="T113" fmla="*/ T112 w 120"/>
                              <a:gd name="T114" fmla="+- 0 650 581"/>
                              <a:gd name="T115" fmla="*/ 650 h 137"/>
                              <a:gd name="T116" fmla="+- 0 9234 9115"/>
                              <a:gd name="T117" fmla="*/ T116 w 120"/>
                              <a:gd name="T118" fmla="+- 0 638 581"/>
                              <a:gd name="T119" fmla="*/ 638 h 137"/>
                              <a:gd name="T120" fmla="+- 0 9139 9115"/>
                              <a:gd name="T121" fmla="*/ T120 w 120"/>
                              <a:gd name="T122" fmla="+- 0 638 581"/>
                              <a:gd name="T123" fmla="*/ 638 h 137"/>
                              <a:gd name="T124" fmla="+- 0 9139 9115"/>
                              <a:gd name="T125" fmla="*/ T124 w 120"/>
                              <a:gd name="T126" fmla="+- 0 626 581"/>
                              <a:gd name="T127" fmla="*/ 626 h 137"/>
                              <a:gd name="T128" fmla="+- 0 9143 9115"/>
                              <a:gd name="T129" fmla="*/ T128 w 120"/>
                              <a:gd name="T130" fmla="+- 0 617 581"/>
                              <a:gd name="T131" fmla="*/ 617 h 137"/>
                              <a:gd name="T132" fmla="+- 0 9157 9115"/>
                              <a:gd name="T133" fmla="*/ T132 w 120"/>
                              <a:gd name="T134" fmla="+- 0 603 581"/>
                              <a:gd name="T135" fmla="*/ 603 h 137"/>
                              <a:gd name="T136" fmla="+- 0 9166 9115"/>
                              <a:gd name="T137" fmla="*/ T136 w 120"/>
                              <a:gd name="T138" fmla="+- 0 599 581"/>
                              <a:gd name="T139" fmla="*/ 599 h 137"/>
                              <a:gd name="T140" fmla="+- 0 9218 9115"/>
                              <a:gd name="T141" fmla="*/ T140 w 120"/>
                              <a:gd name="T142" fmla="+- 0 599 581"/>
                              <a:gd name="T143" fmla="*/ 599 h 137"/>
                              <a:gd name="T144" fmla="+- 0 9210 9115"/>
                              <a:gd name="T145" fmla="*/ T144 w 120"/>
                              <a:gd name="T146" fmla="+- 0 591 581"/>
                              <a:gd name="T147" fmla="*/ 591 h 137"/>
                              <a:gd name="T148" fmla="+- 0 9199 9115"/>
                              <a:gd name="T149" fmla="*/ T148 w 120"/>
                              <a:gd name="T150" fmla="+- 0 586 581"/>
                              <a:gd name="T151" fmla="*/ 586 h 137"/>
                              <a:gd name="T152" fmla="+- 0 9188 9115"/>
                              <a:gd name="T153" fmla="*/ T152 w 120"/>
                              <a:gd name="T154" fmla="+- 0 582 581"/>
                              <a:gd name="T155" fmla="*/ 582 h 137"/>
                              <a:gd name="T156" fmla="+- 0 9175 9115"/>
                              <a:gd name="T157" fmla="*/ T156 w 120"/>
                              <a:gd name="T158" fmla="+- 0 581 581"/>
                              <a:gd name="T159" fmla="*/ 581 h 137"/>
                              <a:gd name="T160" fmla="+- 0 9211 9115"/>
                              <a:gd name="T161" fmla="*/ T160 w 120"/>
                              <a:gd name="T162" fmla="+- 0 672 581"/>
                              <a:gd name="T163" fmla="*/ 672 h 137"/>
                              <a:gd name="T164" fmla="+- 0 9208 9115"/>
                              <a:gd name="T165" fmla="*/ T164 w 120"/>
                              <a:gd name="T166" fmla="+- 0 682 581"/>
                              <a:gd name="T167" fmla="*/ 682 h 137"/>
                              <a:gd name="T168" fmla="+- 0 9204 9115"/>
                              <a:gd name="T169" fmla="*/ T168 w 120"/>
                              <a:gd name="T170" fmla="+- 0 689 581"/>
                              <a:gd name="T171" fmla="*/ 689 h 137"/>
                              <a:gd name="T172" fmla="+- 0 9198 9115"/>
                              <a:gd name="T173" fmla="*/ T172 w 120"/>
                              <a:gd name="T174" fmla="+- 0 693 581"/>
                              <a:gd name="T175" fmla="*/ 693 h 137"/>
                              <a:gd name="T176" fmla="+- 0 9192 9115"/>
                              <a:gd name="T177" fmla="*/ T176 w 120"/>
                              <a:gd name="T178" fmla="+- 0 698 581"/>
                              <a:gd name="T179" fmla="*/ 698 h 137"/>
                              <a:gd name="T180" fmla="+- 0 9185 9115"/>
                              <a:gd name="T181" fmla="*/ T180 w 120"/>
                              <a:gd name="T182" fmla="+- 0 700 581"/>
                              <a:gd name="T183" fmla="*/ 700 h 137"/>
                              <a:gd name="T184" fmla="+- 0 9224 9115"/>
                              <a:gd name="T185" fmla="*/ T184 w 120"/>
                              <a:gd name="T186" fmla="+- 0 700 581"/>
                              <a:gd name="T187" fmla="*/ 700 h 137"/>
                              <a:gd name="T188" fmla="+- 0 9230 9115"/>
                              <a:gd name="T189" fmla="*/ T188 w 120"/>
                              <a:gd name="T190" fmla="+- 0 689 581"/>
                              <a:gd name="T191" fmla="*/ 689 h 137"/>
                              <a:gd name="T192" fmla="+- 0 9234 9115"/>
                              <a:gd name="T193" fmla="*/ T192 w 120"/>
                              <a:gd name="T194" fmla="+- 0 676 581"/>
                              <a:gd name="T195" fmla="*/ 676 h 137"/>
                              <a:gd name="T196" fmla="+- 0 9211 9115"/>
                              <a:gd name="T197" fmla="*/ T196 w 120"/>
                              <a:gd name="T198" fmla="+- 0 672 581"/>
                              <a:gd name="T199" fmla="*/ 672 h 137"/>
                              <a:gd name="T200" fmla="+- 0 9218 9115"/>
                              <a:gd name="T201" fmla="*/ T200 w 120"/>
                              <a:gd name="T202" fmla="+- 0 599 581"/>
                              <a:gd name="T203" fmla="*/ 599 h 137"/>
                              <a:gd name="T204" fmla="+- 0 9187 9115"/>
                              <a:gd name="T205" fmla="*/ T204 w 120"/>
                              <a:gd name="T206" fmla="+- 0 599 581"/>
                              <a:gd name="T207" fmla="*/ 599 h 137"/>
                              <a:gd name="T208" fmla="+- 0 9196 9115"/>
                              <a:gd name="T209" fmla="*/ T208 w 120"/>
                              <a:gd name="T210" fmla="+- 0 604 581"/>
                              <a:gd name="T211" fmla="*/ 604 h 137"/>
                              <a:gd name="T212" fmla="+- 0 9203 9115"/>
                              <a:gd name="T213" fmla="*/ T212 w 120"/>
                              <a:gd name="T214" fmla="+- 0 612 581"/>
                              <a:gd name="T215" fmla="*/ 612 h 137"/>
                              <a:gd name="T216" fmla="+- 0 9208 9115"/>
                              <a:gd name="T217" fmla="*/ T216 w 120"/>
                              <a:gd name="T218" fmla="+- 0 618 581"/>
                              <a:gd name="T219" fmla="*/ 618 h 137"/>
                              <a:gd name="T220" fmla="+- 0 9211 9115"/>
                              <a:gd name="T221" fmla="*/ T220 w 120"/>
                              <a:gd name="T222" fmla="+- 0 627 581"/>
                              <a:gd name="T223" fmla="*/ 627 h 137"/>
                              <a:gd name="T224" fmla="+- 0 9211 9115"/>
                              <a:gd name="T225" fmla="*/ T224 w 120"/>
                              <a:gd name="T226" fmla="+- 0 638 581"/>
                              <a:gd name="T227" fmla="*/ 638 h 137"/>
                              <a:gd name="T228" fmla="+- 0 9234 9115"/>
                              <a:gd name="T229" fmla="*/ T228 w 120"/>
                              <a:gd name="T230" fmla="+- 0 638 581"/>
                              <a:gd name="T231" fmla="*/ 638 h 137"/>
                              <a:gd name="T232" fmla="+- 0 9234 9115"/>
                              <a:gd name="T233" fmla="*/ T232 w 120"/>
                              <a:gd name="T234" fmla="+- 0 634 581"/>
                              <a:gd name="T235" fmla="*/ 634 h 137"/>
                              <a:gd name="T236" fmla="+- 0 9231 9115"/>
                              <a:gd name="T237" fmla="*/ T236 w 120"/>
                              <a:gd name="T238" fmla="+- 0 621 581"/>
                              <a:gd name="T239" fmla="*/ 621 h 137"/>
                              <a:gd name="T240" fmla="+- 0 9226 9115"/>
                              <a:gd name="T241" fmla="*/ T240 w 120"/>
                              <a:gd name="T242" fmla="+- 0 609 581"/>
                              <a:gd name="T243" fmla="*/ 609 h 137"/>
                              <a:gd name="T244" fmla="+- 0 9218 9115"/>
                              <a:gd name="T245" fmla="*/ T244 w 120"/>
                              <a:gd name="T246" fmla="+- 0 599 581"/>
                              <a:gd name="T247" fmla="*/ 599 h 1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120" h="137">
                                <a:moveTo>
                                  <a:pt x="60" y="0"/>
                                </a:moveTo>
                                <a:lnTo>
                                  <a:pt x="47" y="1"/>
                                </a:lnTo>
                                <a:lnTo>
                                  <a:pt x="36" y="5"/>
                                </a:lnTo>
                                <a:lnTo>
                                  <a:pt x="26" y="10"/>
                                </a:lnTo>
                                <a:lnTo>
                                  <a:pt x="17" y="18"/>
                                </a:lnTo>
                                <a:lnTo>
                                  <a:pt x="9" y="29"/>
                                </a:lnTo>
                                <a:lnTo>
                                  <a:pt x="4" y="41"/>
                                </a:lnTo>
                                <a:lnTo>
                                  <a:pt x="1" y="55"/>
                                </a:lnTo>
                                <a:lnTo>
                                  <a:pt x="0" y="70"/>
                                </a:lnTo>
                                <a:lnTo>
                                  <a:pt x="1" y="85"/>
                                </a:lnTo>
                                <a:lnTo>
                                  <a:pt x="4" y="98"/>
                                </a:lnTo>
                                <a:lnTo>
                                  <a:pt x="9" y="109"/>
                                </a:lnTo>
                                <a:lnTo>
                                  <a:pt x="16" y="119"/>
                                </a:lnTo>
                                <a:lnTo>
                                  <a:pt x="25" y="127"/>
                                </a:lnTo>
                                <a:lnTo>
                                  <a:pt x="36" y="133"/>
                                </a:lnTo>
                                <a:lnTo>
                                  <a:pt x="48" y="136"/>
                                </a:lnTo>
                                <a:lnTo>
                                  <a:pt x="61" y="137"/>
                                </a:lnTo>
                                <a:lnTo>
                                  <a:pt x="77" y="137"/>
                                </a:lnTo>
                                <a:lnTo>
                                  <a:pt x="89" y="133"/>
                                </a:lnTo>
                                <a:lnTo>
                                  <a:pt x="99" y="126"/>
                                </a:lnTo>
                                <a:lnTo>
                                  <a:pt x="109" y="119"/>
                                </a:lnTo>
                                <a:lnTo>
                                  <a:pt x="51" y="119"/>
                                </a:lnTo>
                                <a:lnTo>
                                  <a:pt x="42" y="115"/>
                                </a:lnTo>
                                <a:lnTo>
                                  <a:pt x="35" y="107"/>
                                </a:lnTo>
                                <a:lnTo>
                                  <a:pt x="28" y="100"/>
                                </a:lnTo>
                                <a:lnTo>
                                  <a:pt x="23" y="89"/>
                                </a:lnTo>
                                <a:lnTo>
                                  <a:pt x="23" y="75"/>
                                </a:lnTo>
                                <a:lnTo>
                                  <a:pt x="120" y="75"/>
                                </a:lnTo>
                                <a:lnTo>
                                  <a:pt x="120" y="69"/>
                                </a:lnTo>
                                <a:lnTo>
                                  <a:pt x="119" y="57"/>
                                </a:lnTo>
                                <a:lnTo>
                                  <a:pt x="24" y="57"/>
                                </a:lnTo>
                                <a:lnTo>
                                  <a:pt x="24" y="45"/>
                                </a:lnTo>
                                <a:lnTo>
                                  <a:pt x="28" y="36"/>
                                </a:lnTo>
                                <a:lnTo>
                                  <a:pt x="42" y="22"/>
                                </a:lnTo>
                                <a:lnTo>
                                  <a:pt x="51" y="18"/>
                                </a:lnTo>
                                <a:lnTo>
                                  <a:pt x="103" y="18"/>
                                </a:lnTo>
                                <a:lnTo>
                                  <a:pt x="95" y="10"/>
                                </a:lnTo>
                                <a:lnTo>
                                  <a:pt x="84" y="5"/>
                                </a:lnTo>
                                <a:lnTo>
                                  <a:pt x="73" y="1"/>
                                </a:lnTo>
                                <a:lnTo>
                                  <a:pt x="60" y="0"/>
                                </a:lnTo>
                                <a:close/>
                                <a:moveTo>
                                  <a:pt x="96" y="91"/>
                                </a:moveTo>
                                <a:lnTo>
                                  <a:pt x="93" y="101"/>
                                </a:lnTo>
                                <a:lnTo>
                                  <a:pt x="89" y="108"/>
                                </a:lnTo>
                                <a:lnTo>
                                  <a:pt x="83" y="112"/>
                                </a:lnTo>
                                <a:lnTo>
                                  <a:pt x="77" y="117"/>
                                </a:lnTo>
                                <a:lnTo>
                                  <a:pt x="70" y="119"/>
                                </a:lnTo>
                                <a:lnTo>
                                  <a:pt x="109" y="119"/>
                                </a:lnTo>
                                <a:lnTo>
                                  <a:pt x="115" y="108"/>
                                </a:lnTo>
                                <a:lnTo>
                                  <a:pt x="119" y="95"/>
                                </a:lnTo>
                                <a:lnTo>
                                  <a:pt x="96" y="91"/>
                                </a:lnTo>
                                <a:close/>
                                <a:moveTo>
                                  <a:pt x="103" y="18"/>
                                </a:moveTo>
                                <a:lnTo>
                                  <a:pt x="72" y="18"/>
                                </a:lnTo>
                                <a:lnTo>
                                  <a:pt x="81" y="23"/>
                                </a:lnTo>
                                <a:lnTo>
                                  <a:pt x="88" y="31"/>
                                </a:lnTo>
                                <a:lnTo>
                                  <a:pt x="93" y="37"/>
                                </a:lnTo>
                                <a:lnTo>
                                  <a:pt x="96" y="46"/>
                                </a:lnTo>
                                <a:lnTo>
                                  <a:pt x="96" y="57"/>
                                </a:lnTo>
                                <a:lnTo>
                                  <a:pt x="119" y="57"/>
                                </a:lnTo>
                                <a:lnTo>
                                  <a:pt x="119" y="53"/>
                                </a:lnTo>
                                <a:lnTo>
                                  <a:pt x="116" y="40"/>
                                </a:lnTo>
                                <a:lnTo>
                                  <a:pt x="111" y="28"/>
                                </a:lnTo>
                                <a:lnTo>
                                  <a:pt x="103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" name="AutoShape 332"/>
                        <wps:cNvSpPr>
                          <a:spLocks/>
                        </wps:cNvSpPr>
                        <wps:spPr bwMode="auto">
                          <a:xfrm>
                            <a:off x="9254" y="534"/>
                            <a:ext cx="113" cy="184"/>
                          </a:xfrm>
                          <a:custGeom>
                            <a:avLst/>
                            <a:gdLst>
                              <a:gd name="T0" fmla="+- 0 9299 9254"/>
                              <a:gd name="T1" fmla="*/ T0 w 113"/>
                              <a:gd name="T2" fmla="+- 0 581 534"/>
                              <a:gd name="T3" fmla="*/ 581 h 184"/>
                              <a:gd name="T4" fmla="+- 0 9281 9254"/>
                              <a:gd name="T5" fmla="*/ T4 w 113"/>
                              <a:gd name="T6" fmla="+- 0 590 534"/>
                              <a:gd name="T7" fmla="*/ 590 h 184"/>
                              <a:gd name="T8" fmla="+- 0 9265 9254"/>
                              <a:gd name="T9" fmla="*/ T8 w 113"/>
                              <a:gd name="T10" fmla="+- 0 604 534"/>
                              <a:gd name="T11" fmla="*/ 604 h 184"/>
                              <a:gd name="T12" fmla="+- 0 9257 9254"/>
                              <a:gd name="T13" fmla="*/ T12 w 113"/>
                              <a:gd name="T14" fmla="+- 0 626 534"/>
                              <a:gd name="T15" fmla="*/ 626 h 184"/>
                              <a:gd name="T16" fmla="+- 0 9254 9254"/>
                              <a:gd name="T17" fmla="*/ T16 w 113"/>
                              <a:gd name="T18" fmla="+- 0 663 534"/>
                              <a:gd name="T19" fmla="*/ 663 h 184"/>
                              <a:gd name="T20" fmla="+- 0 9262 9254"/>
                              <a:gd name="T21" fmla="*/ T20 w 113"/>
                              <a:gd name="T22" fmla="+- 0 686 534"/>
                              <a:gd name="T23" fmla="*/ 686 h 184"/>
                              <a:gd name="T24" fmla="+- 0 9272 9254"/>
                              <a:gd name="T25" fmla="*/ T24 w 113"/>
                              <a:gd name="T26" fmla="+- 0 704 534"/>
                              <a:gd name="T27" fmla="*/ 704 h 184"/>
                              <a:gd name="T28" fmla="+- 0 9290 9254"/>
                              <a:gd name="T29" fmla="*/ T28 w 113"/>
                              <a:gd name="T30" fmla="+- 0 716 534"/>
                              <a:gd name="T31" fmla="*/ 716 h 184"/>
                              <a:gd name="T32" fmla="+- 0 9311 9254"/>
                              <a:gd name="T33" fmla="*/ T32 w 113"/>
                              <a:gd name="T34" fmla="+- 0 718 534"/>
                              <a:gd name="T35" fmla="*/ 718 h 184"/>
                              <a:gd name="T36" fmla="+- 0 9331 9254"/>
                              <a:gd name="T37" fmla="*/ T36 w 113"/>
                              <a:gd name="T38" fmla="+- 0 713 534"/>
                              <a:gd name="T39" fmla="*/ 713 h 184"/>
                              <a:gd name="T40" fmla="+- 0 9346 9254"/>
                              <a:gd name="T41" fmla="*/ T40 w 113"/>
                              <a:gd name="T42" fmla="+- 0 700 534"/>
                              <a:gd name="T43" fmla="*/ 700 h 184"/>
                              <a:gd name="T44" fmla="+- 0 9294 9254"/>
                              <a:gd name="T45" fmla="*/ T44 w 113"/>
                              <a:gd name="T46" fmla="+- 0 695 534"/>
                              <a:gd name="T47" fmla="*/ 695 h 184"/>
                              <a:gd name="T48" fmla="+- 0 9281 9254"/>
                              <a:gd name="T49" fmla="*/ T48 w 113"/>
                              <a:gd name="T50" fmla="+- 0 680 534"/>
                              <a:gd name="T51" fmla="*/ 680 h 184"/>
                              <a:gd name="T52" fmla="+- 0 9277 9254"/>
                              <a:gd name="T53" fmla="*/ T52 w 113"/>
                              <a:gd name="T54" fmla="+- 0 633 534"/>
                              <a:gd name="T55" fmla="*/ 633 h 184"/>
                              <a:gd name="T56" fmla="+- 0 9287 9254"/>
                              <a:gd name="T57" fmla="*/ T56 w 113"/>
                              <a:gd name="T58" fmla="+- 0 612 534"/>
                              <a:gd name="T59" fmla="*/ 612 h 184"/>
                              <a:gd name="T60" fmla="+- 0 9301 9254"/>
                              <a:gd name="T61" fmla="*/ T60 w 113"/>
                              <a:gd name="T62" fmla="+- 0 600 534"/>
                              <a:gd name="T63" fmla="*/ 600 h 184"/>
                              <a:gd name="T64" fmla="+- 0 9367 9254"/>
                              <a:gd name="T65" fmla="*/ T64 w 113"/>
                              <a:gd name="T66" fmla="+- 0 599 534"/>
                              <a:gd name="T67" fmla="*/ 599 h 184"/>
                              <a:gd name="T68" fmla="+- 0 9342 9254"/>
                              <a:gd name="T69" fmla="*/ T68 w 113"/>
                              <a:gd name="T70" fmla="+- 0 594 534"/>
                              <a:gd name="T71" fmla="*/ 594 h 184"/>
                              <a:gd name="T72" fmla="+- 0 9330 9254"/>
                              <a:gd name="T73" fmla="*/ T72 w 113"/>
                              <a:gd name="T74" fmla="+- 0 586 534"/>
                              <a:gd name="T75" fmla="*/ 586 h 184"/>
                              <a:gd name="T76" fmla="+- 0 9317 9254"/>
                              <a:gd name="T77" fmla="*/ T76 w 113"/>
                              <a:gd name="T78" fmla="+- 0 581 534"/>
                              <a:gd name="T79" fmla="*/ 581 h 184"/>
                              <a:gd name="T80" fmla="+- 0 9347 9254"/>
                              <a:gd name="T81" fmla="*/ T80 w 113"/>
                              <a:gd name="T82" fmla="+- 0 699 534"/>
                              <a:gd name="T83" fmla="*/ 699 h 184"/>
                              <a:gd name="T84" fmla="+- 0 9367 9254"/>
                              <a:gd name="T85" fmla="*/ T84 w 113"/>
                              <a:gd name="T86" fmla="+- 0 716 534"/>
                              <a:gd name="T87" fmla="*/ 716 h 184"/>
                              <a:gd name="T88" fmla="+- 0 9367 9254"/>
                              <a:gd name="T89" fmla="*/ T88 w 113"/>
                              <a:gd name="T90" fmla="+- 0 600 534"/>
                              <a:gd name="T91" fmla="*/ 600 h 184"/>
                              <a:gd name="T92" fmla="+- 0 9330 9254"/>
                              <a:gd name="T93" fmla="*/ T92 w 113"/>
                              <a:gd name="T94" fmla="+- 0 604 534"/>
                              <a:gd name="T95" fmla="*/ 604 h 184"/>
                              <a:gd name="T96" fmla="+- 0 9341 9254"/>
                              <a:gd name="T97" fmla="*/ T96 w 113"/>
                              <a:gd name="T98" fmla="+- 0 620 534"/>
                              <a:gd name="T99" fmla="*/ 620 h 184"/>
                              <a:gd name="T100" fmla="+- 0 9346 9254"/>
                              <a:gd name="T101" fmla="*/ T100 w 113"/>
                              <a:gd name="T102" fmla="+- 0 639 534"/>
                              <a:gd name="T103" fmla="*/ 639 h 184"/>
                              <a:gd name="T104" fmla="+- 0 9347 9254"/>
                              <a:gd name="T105" fmla="*/ T104 w 113"/>
                              <a:gd name="T106" fmla="+- 0 668 534"/>
                              <a:gd name="T107" fmla="*/ 668 h 184"/>
                              <a:gd name="T108" fmla="+- 0 9330 9254"/>
                              <a:gd name="T109" fmla="*/ T108 w 113"/>
                              <a:gd name="T110" fmla="+- 0 696 534"/>
                              <a:gd name="T111" fmla="*/ 696 h 184"/>
                              <a:gd name="T112" fmla="+- 0 9346 9254"/>
                              <a:gd name="T113" fmla="*/ T112 w 113"/>
                              <a:gd name="T114" fmla="+- 0 700 534"/>
                              <a:gd name="T115" fmla="*/ 700 h 184"/>
                              <a:gd name="T116" fmla="+- 0 9367 9254"/>
                              <a:gd name="T117" fmla="*/ T116 w 113"/>
                              <a:gd name="T118" fmla="+- 0 699 534"/>
                              <a:gd name="T119" fmla="*/ 699 h 184"/>
                              <a:gd name="T120" fmla="+- 0 9367 9254"/>
                              <a:gd name="T121" fmla="*/ T120 w 113"/>
                              <a:gd name="T122" fmla="+- 0 534 534"/>
                              <a:gd name="T123" fmla="*/ 534 h 184"/>
                              <a:gd name="T124" fmla="+- 0 9346 9254"/>
                              <a:gd name="T125" fmla="*/ T124 w 113"/>
                              <a:gd name="T126" fmla="+- 0 599 534"/>
                              <a:gd name="T127" fmla="*/ 599 h 184"/>
                              <a:gd name="T128" fmla="+- 0 9367 9254"/>
                              <a:gd name="T129" fmla="*/ T128 w 113"/>
                              <a:gd name="T130" fmla="+- 0 534 534"/>
                              <a:gd name="T131" fmla="*/ 534 h 1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13" h="184">
                                <a:moveTo>
                                  <a:pt x="63" y="47"/>
                                </a:moveTo>
                                <a:lnTo>
                                  <a:pt x="45" y="47"/>
                                </a:lnTo>
                                <a:lnTo>
                                  <a:pt x="35" y="51"/>
                                </a:lnTo>
                                <a:lnTo>
                                  <a:pt x="27" y="56"/>
                                </a:lnTo>
                                <a:lnTo>
                                  <a:pt x="17" y="62"/>
                                </a:lnTo>
                                <a:lnTo>
                                  <a:pt x="11" y="70"/>
                                </a:lnTo>
                                <a:lnTo>
                                  <a:pt x="6" y="81"/>
                                </a:lnTo>
                                <a:lnTo>
                                  <a:pt x="3" y="92"/>
                                </a:lnTo>
                                <a:lnTo>
                                  <a:pt x="0" y="102"/>
                                </a:lnTo>
                                <a:lnTo>
                                  <a:pt x="0" y="129"/>
                                </a:lnTo>
                                <a:lnTo>
                                  <a:pt x="3" y="141"/>
                                </a:lnTo>
                                <a:lnTo>
                                  <a:pt x="8" y="152"/>
                                </a:lnTo>
                                <a:lnTo>
                                  <a:pt x="12" y="161"/>
                                </a:lnTo>
                                <a:lnTo>
                                  <a:pt x="18" y="170"/>
                                </a:lnTo>
                                <a:lnTo>
                                  <a:pt x="28" y="176"/>
                                </a:lnTo>
                                <a:lnTo>
                                  <a:pt x="36" y="182"/>
                                </a:lnTo>
                                <a:lnTo>
                                  <a:pt x="46" y="184"/>
                                </a:lnTo>
                                <a:lnTo>
                                  <a:pt x="57" y="184"/>
                                </a:lnTo>
                                <a:lnTo>
                                  <a:pt x="68" y="183"/>
                                </a:lnTo>
                                <a:lnTo>
                                  <a:pt x="77" y="179"/>
                                </a:lnTo>
                                <a:lnTo>
                                  <a:pt x="86" y="173"/>
                                </a:lnTo>
                                <a:lnTo>
                                  <a:pt x="92" y="166"/>
                                </a:lnTo>
                                <a:lnTo>
                                  <a:pt x="48" y="166"/>
                                </a:lnTo>
                                <a:lnTo>
                                  <a:pt x="40" y="161"/>
                                </a:lnTo>
                                <a:lnTo>
                                  <a:pt x="34" y="153"/>
                                </a:lnTo>
                                <a:lnTo>
                                  <a:pt x="27" y="146"/>
                                </a:lnTo>
                                <a:lnTo>
                                  <a:pt x="23" y="132"/>
                                </a:lnTo>
                                <a:lnTo>
                                  <a:pt x="23" y="99"/>
                                </a:lnTo>
                                <a:lnTo>
                                  <a:pt x="27" y="86"/>
                                </a:lnTo>
                                <a:lnTo>
                                  <a:pt x="33" y="78"/>
                                </a:lnTo>
                                <a:lnTo>
                                  <a:pt x="39" y="70"/>
                                </a:lnTo>
                                <a:lnTo>
                                  <a:pt x="47" y="66"/>
                                </a:lnTo>
                                <a:lnTo>
                                  <a:pt x="113" y="66"/>
                                </a:lnTo>
                                <a:lnTo>
                                  <a:pt x="113" y="65"/>
                                </a:lnTo>
                                <a:lnTo>
                                  <a:pt x="92" y="65"/>
                                </a:lnTo>
                                <a:lnTo>
                                  <a:pt x="88" y="60"/>
                                </a:lnTo>
                                <a:lnTo>
                                  <a:pt x="82" y="56"/>
                                </a:lnTo>
                                <a:lnTo>
                                  <a:pt x="76" y="52"/>
                                </a:lnTo>
                                <a:lnTo>
                                  <a:pt x="70" y="50"/>
                                </a:lnTo>
                                <a:lnTo>
                                  <a:pt x="63" y="47"/>
                                </a:lnTo>
                                <a:close/>
                                <a:moveTo>
                                  <a:pt x="113" y="165"/>
                                </a:moveTo>
                                <a:lnTo>
                                  <a:pt x="93" y="165"/>
                                </a:lnTo>
                                <a:lnTo>
                                  <a:pt x="93" y="182"/>
                                </a:lnTo>
                                <a:lnTo>
                                  <a:pt x="113" y="182"/>
                                </a:lnTo>
                                <a:lnTo>
                                  <a:pt x="113" y="165"/>
                                </a:lnTo>
                                <a:close/>
                                <a:moveTo>
                                  <a:pt x="113" y="66"/>
                                </a:moveTo>
                                <a:lnTo>
                                  <a:pt x="68" y="66"/>
                                </a:lnTo>
                                <a:lnTo>
                                  <a:pt x="76" y="70"/>
                                </a:lnTo>
                                <a:lnTo>
                                  <a:pt x="83" y="78"/>
                                </a:lnTo>
                                <a:lnTo>
                                  <a:pt x="87" y="86"/>
                                </a:lnTo>
                                <a:lnTo>
                                  <a:pt x="90" y="95"/>
                                </a:lnTo>
                                <a:lnTo>
                                  <a:pt x="92" y="105"/>
                                </a:lnTo>
                                <a:lnTo>
                                  <a:pt x="93" y="116"/>
                                </a:lnTo>
                                <a:lnTo>
                                  <a:pt x="93" y="134"/>
                                </a:lnTo>
                                <a:lnTo>
                                  <a:pt x="90" y="146"/>
                                </a:lnTo>
                                <a:lnTo>
                                  <a:pt x="76" y="162"/>
                                </a:lnTo>
                                <a:lnTo>
                                  <a:pt x="68" y="166"/>
                                </a:lnTo>
                                <a:lnTo>
                                  <a:pt x="92" y="166"/>
                                </a:lnTo>
                                <a:lnTo>
                                  <a:pt x="93" y="165"/>
                                </a:lnTo>
                                <a:lnTo>
                                  <a:pt x="113" y="165"/>
                                </a:lnTo>
                                <a:lnTo>
                                  <a:pt x="113" y="66"/>
                                </a:lnTo>
                                <a:close/>
                                <a:moveTo>
                                  <a:pt x="113" y="0"/>
                                </a:moveTo>
                                <a:lnTo>
                                  <a:pt x="92" y="0"/>
                                </a:lnTo>
                                <a:lnTo>
                                  <a:pt x="92" y="65"/>
                                </a:lnTo>
                                <a:lnTo>
                                  <a:pt x="113" y="65"/>
                                </a:lnTo>
                                <a:lnTo>
                                  <a:pt x="1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A4B433" id="Group 331" o:spid="_x0000_s1026" style="position:absolute;margin-left:426.9pt;margin-top:26.7pt;width:41.5pt;height:9.2pt;z-index:3448;mso-wrap-distance-left:0;mso-wrap-distance-right:0;mso-position-horizontal-relative:page" coordorigin="8538,534" coordsize="830,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">
                <v:shape id="Freeform 337" o:spid="_x0000_s1027" style="position:absolute;left:8538;top:534;width:122;height:182;visibility:visible;mso-wrap-style:square;v-text-anchor:top" coordsize="122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" path="m121,l,,,182r24,l24,99r84,l108,78r-84,l24,22r97,l121,xe" fillcolor="black" stroked="f">
                  <v:path arrowok="t" o:connecttype="custom" o:connectlocs="121,534;0,534;0,716;24,716;24,633;108,633;108,612;24,612;24,556;121,556;121,534" o:connectangles="0,0,0,0,0,0,0,0,0,0,0"/>
                </v:shape>
                <v:shape id="AutoShape 336" o:spid="_x0000_s1028" style="position:absolute;left:8688;top:581;width:71;height:135;visibility:visible;mso-wrap-style:square;v-text-anchor:top" coordsize="71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" path="m19,4l,4,,135r22,l22,57r1,-9l25,40,30,30r7,-5l42,23r-23,l19,4xm55,l43,,29,7r-4,6l19,23r33,l58,25r4,3l71,7,62,3,55,xe" fillcolor="black" stroked="f">
                  <v:path arrowok="t" o:connecttype="custom" o:connectlocs="19,585;0,585;0,716;22,716;22,638;23,629;25,621;30,611;37,606;42,604;19,604;19,585;55,581;43,581;29,588;25,594;19,604;52,604;58,606;62,609;71,588;62,584;55,581" o:connectangles="0,0,0,0,0,0,0,0,0,0,0,0,0,0,0,0,0,0,0,0,0,0,0"/>
                </v:shape>
                <v:shape id="AutoShape 335" o:spid="_x0000_s1029" style="position:absolute;left:8765;top:581;width:120;height:137;visibility:visible;mso-wrap-style:square;v-text-anchor:top" coordsize="120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" path="m108,19r-37,l79,22r5,5l89,30r2,6l91,46r-1,2l90,51r-9,3l68,57,51,59r-9,1l36,61r-5,2l25,64r-5,2l15,70r-4,2l3,82,1,88,,93r,18l3,119r8,7l19,133r11,4l53,137r8,-1l68,132r9,-2l84,125r5,-5l41,120r-6,-2l30,114r-5,-5l23,105r,-10l24,91r2,-2l29,85r2,-2l35,82r3,-3l45,78,71,75,83,72r7,-3l113,69r,-36l111,29r-1,-6l108,19xm114,118r-22,l95,130r2,5l120,135r-3,-6l115,124r-1,-6xm113,69r-23,l90,87r-1,7l86,99r-2,6l79,111r-7,3l66,118r-9,2l89,120r3,-2l114,118r-1,-5l113,69xm73,l51,,41,3,32,5,24,9r-6,3l8,24,6,31,3,41r22,2l27,35r4,-7l41,21r8,-2l108,19r,-1l104,15r-2,-5l90,5,83,1,73,xe" fillcolor="black" stroked="f">
                  <v:path arrowok="t" o:connecttype="custom" o:connectlocs="71,600;84,608;91,617;90,629;81,635;51,640;36,642;25,645;15,651;3,663;0,674;3,700;19,714;53,718;68,713;84,706;41,701;30,695;23,686;24,672;29,666;35,663;45,659;83,653;113,650;111,610;108,600;92,699;97,716;117,710;114,699;90,650;89,675;84,686;72,695;57,701;92,699;113,694;73,581;41,584;24,590;8,605;3,622;27,616;41,602;108,600;104,596;90,586;73,581" o:connectangles="0,0,0,0,0,0,0,0,0,0,0,0,0,0,0,0,0,0,0,0,0,0,0,0,0,0,0,0,0,0,0,0,0,0,0,0,0,0,0,0,0,0,0,0,0,0,0,0,0"/>
                </v:shape>
                <v:shape id="AutoShape 334" o:spid="_x0000_s1030" style="position:absolute;left:8912;top:581;width:177;height:135;visibility:visible;mso-wrap-style:square;v-text-anchor:top" coordsize="177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" path="m20,4l,4,,135r22,l22,54r1,-8l26,39r2,-6l32,28r6,-4l42,22r-22,l20,4xm95,19r-32,l69,22r3,5l76,33r1,6l77,135r23,l100,45r2,-10l114,23r-18,l95,19xm174,19r-37,l141,21r3,2l149,25r3,4l154,36r1,7l155,135r22,l177,29,174,19xm149,l137,,125,2,115,6r-10,7l96,23r18,l123,19r51,l173,18r-7,-7l160,4,149,xm69,l51,,44,3,29,10,20,22r22,l48,19r47,l94,16,89,11,83,6,77,3,69,xe" fillcolor="black" stroked="f">
                  <v:path arrowok="t" o:connecttype="custom" o:connectlocs="0,585;22,716;23,627;28,614;38,605;20,603;95,600;69,603;76,614;77,716;100,626;114,604;95,600;137,600;144,604;152,610;155,624;177,716;174,600;137,581;115,587;96,604;123,600;173,599;160,585;69,581;44,584;20,603;48,600;94,597;83,587;69,581" o:connectangles="0,0,0,0,0,0,0,0,0,0,0,0,0,0,0,0,0,0,0,0,0,0,0,0,0,0,0,0,0,0,0,0"/>
                </v:shape>
                <v:shape id="AutoShape 333" o:spid="_x0000_s1031" style="position:absolute;left:9115;top:581;width:120;height:137;visibility:visible;mso-wrap-style:square;v-text-anchor:top" coordsize="120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" path="m60,l47,1,36,5,26,10r-9,8l9,29,4,41,1,55,,70,1,85,4,98r5,11l16,119r9,8l36,133r12,3l61,137r16,l89,133r10,-7l109,119r-58,l42,115r-7,-8l28,100,23,89r,-14l120,75r,-6l119,57r-95,l24,45r4,-9l42,22r9,-4l103,18,95,10,84,5,73,1,60,xm96,91r-3,10l89,108r-6,4l77,117r-7,2l109,119r6,-11l119,95,96,91xm103,18r-31,l81,23r7,8l93,37r3,9l96,57r23,l119,53,116,40,111,28,103,18xe" fillcolor="black" stroked="f">
                  <v:path arrowok="t" o:connecttype="custom" o:connectlocs="60,581;47,582;36,586;26,591;17,599;9,610;4,622;1,636;0,651;1,666;4,679;9,690;16,700;25,708;36,714;48,717;61,718;77,718;89,714;99,707;109,700;51,700;42,696;35,688;28,681;23,670;23,656;120,656;120,650;119,638;24,638;24,626;28,617;42,603;51,599;103,599;95,591;84,586;73,582;60,581;96,672;93,682;89,689;83,693;77,698;70,700;109,700;115,689;119,676;96,672;103,599;72,599;81,604;88,612;93,618;96,627;96,638;119,638;119,634;116,621;111,609;103,599" o:connectangles="0,0,0,0,0,0,0,0,0,0,0,0,0,0,0,0,0,0,0,0,0,0,0,0,0,0,0,0,0,0,0,0,0,0,0,0,0,0,0,0,0,0,0,0,0,0,0,0,0,0,0,0,0,0,0,0,0,0,0,0,0,0"/>
                </v:shape>
                <v:shape id="AutoShape 332" o:spid="_x0000_s1032" style="position:absolute;left:9254;top:534;width:113;height:184;visibility:visible;mso-wrap-style:square;v-text-anchor:top" coordsize="113,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" path="m63,47r-18,l35,51r-8,5l17,62r-6,8l6,81,3,92,,102r,27l3,141r5,11l12,161r6,9l28,176r8,6l46,184r11,l68,183r9,-4l86,173r6,-7l48,166r-8,-5l34,153r-7,-7l23,132r,-33l27,86r6,-8l39,70r8,-4l113,66r,-1l92,65,88,60,82,56,76,52,70,50,63,47xm113,165r-20,l93,182r20,l113,165xm113,66r-45,l76,70r7,8l87,86r3,9l92,105r1,11l93,134r-3,12l76,162r-8,4l92,166r1,-1l113,165r,-99xm113,l92,r,65l113,65,113,xe" fillcolor="black" stroked="f">
                  <v:path arrowok="t" o:connecttype="custom" o:connectlocs="45,581;27,590;11,604;3,626;0,663;8,686;18,704;36,716;57,718;77,713;92,700;40,695;27,680;23,633;33,612;47,600;113,599;88,594;76,586;63,581;93,699;113,716;113,600;76,604;87,620;92,639;93,668;76,696;92,700;113,699;113,534;92,599;113,534" o:connectangles="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2584" behindDoc="1" locked="0" layoutInCell="1" allowOverlap="1" wp14:anchorId="3F312D6D" wp14:editId="5CA884D7">
                <wp:simplePos x="0" y="0"/>
                <wp:positionH relativeFrom="page">
                  <wp:posOffset>1687195</wp:posOffset>
                </wp:positionH>
                <wp:positionV relativeFrom="paragraph">
                  <wp:posOffset>155575</wp:posOffset>
                </wp:positionV>
                <wp:extent cx="344170" cy="116840"/>
                <wp:effectExtent l="1270" t="8255" r="0" b="0"/>
                <wp:wrapNone/>
                <wp:docPr id="389" name="Group 3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170" cy="116840"/>
                          <a:chOff x="2657" y="245"/>
                          <a:chExt cx="542" cy="184"/>
                        </a:xfrm>
                      </wpg:grpSpPr>
                      <pic:pic xmlns:pic="http://schemas.openxmlformats.org/drawingml/2006/picture">
                        <pic:nvPicPr>
                          <pic:cNvPr id="390" name="Picture 3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57" y="245"/>
                            <a:ext cx="260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91" name="AutoShape 329"/>
                        <wps:cNvSpPr>
                          <a:spLocks/>
                        </wps:cNvSpPr>
                        <wps:spPr bwMode="auto">
                          <a:xfrm>
                            <a:off x="2957" y="245"/>
                            <a:ext cx="66" cy="180"/>
                          </a:xfrm>
                          <a:custGeom>
                            <a:avLst/>
                            <a:gdLst>
                              <a:gd name="T0" fmla="+- 0 3023 2957"/>
                              <a:gd name="T1" fmla="*/ T0 w 66"/>
                              <a:gd name="T2" fmla="+- 0 285 245"/>
                              <a:gd name="T3" fmla="*/ 285 h 180"/>
                              <a:gd name="T4" fmla="+- 0 3001 2957"/>
                              <a:gd name="T5" fmla="*/ T4 w 66"/>
                              <a:gd name="T6" fmla="+- 0 285 245"/>
                              <a:gd name="T7" fmla="*/ 285 h 180"/>
                              <a:gd name="T8" fmla="+- 0 3001 2957"/>
                              <a:gd name="T9" fmla="*/ T8 w 66"/>
                              <a:gd name="T10" fmla="+- 0 425 245"/>
                              <a:gd name="T11" fmla="*/ 425 h 180"/>
                              <a:gd name="T12" fmla="+- 0 3023 2957"/>
                              <a:gd name="T13" fmla="*/ T12 w 66"/>
                              <a:gd name="T14" fmla="+- 0 425 245"/>
                              <a:gd name="T15" fmla="*/ 425 h 180"/>
                              <a:gd name="T16" fmla="+- 0 3023 2957"/>
                              <a:gd name="T17" fmla="*/ T16 w 66"/>
                              <a:gd name="T18" fmla="+- 0 285 245"/>
                              <a:gd name="T19" fmla="*/ 285 h 180"/>
                              <a:gd name="T20" fmla="+- 0 3023 2957"/>
                              <a:gd name="T21" fmla="*/ T20 w 66"/>
                              <a:gd name="T22" fmla="+- 0 245 245"/>
                              <a:gd name="T23" fmla="*/ 245 h 180"/>
                              <a:gd name="T24" fmla="+- 0 3010 2957"/>
                              <a:gd name="T25" fmla="*/ T24 w 66"/>
                              <a:gd name="T26" fmla="+- 0 245 245"/>
                              <a:gd name="T27" fmla="*/ 245 h 180"/>
                              <a:gd name="T28" fmla="+- 0 3005 2957"/>
                              <a:gd name="T29" fmla="*/ T28 w 66"/>
                              <a:gd name="T30" fmla="+- 0 252 245"/>
                              <a:gd name="T31" fmla="*/ 252 h 180"/>
                              <a:gd name="T32" fmla="+- 0 2999 2957"/>
                              <a:gd name="T33" fmla="*/ T32 w 66"/>
                              <a:gd name="T34" fmla="+- 0 261 245"/>
                              <a:gd name="T35" fmla="*/ 261 h 180"/>
                              <a:gd name="T36" fmla="+- 0 2989 2957"/>
                              <a:gd name="T37" fmla="*/ T36 w 66"/>
                              <a:gd name="T38" fmla="+- 0 269 245"/>
                              <a:gd name="T39" fmla="*/ 269 h 180"/>
                              <a:gd name="T40" fmla="+- 0 2981 2957"/>
                              <a:gd name="T41" fmla="*/ T40 w 66"/>
                              <a:gd name="T42" fmla="+- 0 278 245"/>
                              <a:gd name="T43" fmla="*/ 278 h 180"/>
                              <a:gd name="T44" fmla="+- 0 2957 2957"/>
                              <a:gd name="T45" fmla="*/ T44 w 66"/>
                              <a:gd name="T46" fmla="+- 0 290 245"/>
                              <a:gd name="T47" fmla="*/ 290 h 180"/>
                              <a:gd name="T48" fmla="+- 0 2957 2957"/>
                              <a:gd name="T49" fmla="*/ T48 w 66"/>
                              <a:gd name="T50" fmla="+- 0 311 245"/>
                              <a:gd name="T51" fmla="*/ 311 h 180"/>
                              <a:gd name="T52" fmla="+- 0 2964 2957"/>
                              <a:gd name="T53" fmla="*/ T52 w 66"/>
                              <a:gd name="T54" fmla="+- 0 309 245"/>
                              <a:gd name="T55" fmla="*/ 309 h 180"/>
                              <a:gd name="T56" fmla="+- 0 2981 2957"/>
                              <a:gd name="T57" fmla="*/ T56 w 66"/>
                              <a:gd name="T58" fmla="+- 0 300 245"/>
                              <a:gd name="T59" fmla="*/ 300 h 180"/>
                              <a:gd name="T60" fmla="+- 0 2989 2957"/>
                              <a:gd name="T61" fmla="*/ T60 w 66"/>
                              <a:gd name="T62" fmla="+- 0 294 245"/>
                              <a:gd name="T63" fmla="*/ 294 h 180"/>
                              <a:gd name="T64" fmla="+- 0 2996 2957"/>
                              <a:gd name="T65" fmla="*/ T64 w 66"/>
                              <a:gd name="T66" fmla="+- 0 290 245"/>
                              <a:gd name="T67" fmla="*/ 290 h 180"/>
                              <a:gd name="T68" fmla="+- 0 3001 2957"/>
                              <a:gd name="T69" fmla="*/ T68 w 66"/>
                              <a:gd name="T70" fmla="+- 0 285 245"/>
                              <a:gd name="T71" fmla="*/ 285 h 180"/>
                              <a:gd name="T72" fmla="+- 0 3023 2957"/>
                              <a:gd name="T73" fmla="*/ T72 w 66"/>
                              <a:gd name="T74" fmla="+- 0 285 245"/>
                              <a:gd name="T75" fmla="*/ 285 h 180"/>
                              <a:gd name="T76" fmla="+- 0 3023 2957"/>
                              <a:gd name="T77" fmla="*/ T76 w 66"/>
                              <a:gd name="T78" fmla="+- 0 245 245"/>
                              <a:gd name="T79" fmla="*/ 245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66" h="180">
                                <a:moveTo>
                                  <a:pt x="66" y="40"/>
                                </a:moveTo>
                                <a:lnTo>
                                  <a:pt x="44" y="40"/>
                                </a:lnTo>
                                <a:lnTo>
                                  <a:pt x="44" y="180"/>
                                </a:lnTo>
                                <a:lnTo>
                                  <a:pt x="66" y="180"/>
                                </a:lnTo>
                                <a:lnTo>
                                  <a:pt x="66" y="40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53" y="0"/>
                                </a:lnTo>
                                <a:lnTo>
                                  <a:pt x="48" y="7"/>
                                </a:lnTo>
                                <a:lnTo>
                                  <a:pt x="42" y="16"/>
                                </a:lnTo>
                                <a:lnTo>
                                  <a:pt x="32" y="24"/>
                                </a:lnTo>
                                <a:lnTo>
                                  <a:pt x="24" y="33"/>
                                </a:lnTo>
                                <a:lnTo>
                                  <a:pt x="0" y="45"/>
                                </a:lnTo>
                                <a:lnTo>
                                  <a:pt x="0" y="66"/>
                                </a:lnTo>
                                <a:lnTo>
                                  <a:pt x="7" y="64"/>
                                </a:lnTo>
                                <a:lnTo>
                                  <a:pt x="24" y="55"/>
                                </a:lnTo>
                                <a:lnTo>
                                  <a:pt x="32" y="49"/>
                                </a:lnTo>
                                <a:lnTo>
                                  <a:pt x="39" y="45"/>
                                </a:lnTo>
                                <a:lnTo>
                                  <a:pt x="44" y="40"/>
                                </a:lnTo>
                                <a:lnTo>
                                  <a:pt x="66" y="40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92" name="Picture 3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79" y="245"/>
                            <a:ext cx="119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75E7B1" id="Group 327" o:spid="_x0000_s1026" style="position:absolute;margin-left:132.85pt;margin-top:12.25pt;width:27.1pt;height:9.2pt;z-index:-23896;mso-position-horizontal-relative:page" coordorigin="2657,245" coordsize="542,1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">
                <v:shape id="Picture 330" o:spid="_x0000_s1027" type="#_x0000_t75" style="position:absolute;left:2657;top:245;width:260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">
                  <v:imagedata r:id="rId208" o:title=""/>
                </v:shape>
                <v:shape id="AutoShape 329" o:spid="_x0000_s1028" style="position:absolute;left:2957;top:245;width:66;height:180;visibility:visible;mso-wrap-style:square;v-text-anchor:top" coordsize="66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" path="m66,40r-22,l44,180r22,l66,40xm66,l53,,48,7r-6,9l32,24r-8,9l,45,,66,7,64,24,55r8,-6l39,45r5,-5l66,40,66,xe" fillcolor="black" stroked="f">
                  <v:path arrowok="t" o:connecttype="custom" o:connectlocs="66,285;44,285;44,425;66,425;66,285;66,245;53,245;48,252;42,261;32,269;24,278;0,290;0,311;7,309;24,300;32,294;39,290;44,285;66,285;66,245" o:connectangles="0,0,0,0,0,0,0,0,0,0,0,0,0,0,0,0,0,0,0,0"/>
                </v:shape>
                <v:shape id="Picture 328" o:spid="_x0000_s1029" type="#_x0000_t75" style="position:absolute;left:3079;top:245;width:119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">
                  <v:imagedata r:id="rId209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64" behindDoc="0" locked="0" layoutInCell="1" allowOverlap="1" wp14:anchorId="47FD0891" wp14:editId="513E820F">
                <wp:simplePos x="0" y="0"/>
                <wp:positionH relativeFrom="page">
                  <wp:posOffset>4467860</wp:posOffset>
                </wp:positionH>
                <wp:positionV relativeFrom="paragraph">
                  <wp:posOffset>155575</wp:posOffset>
                </wp:positionV>
                <wp:extent cx="390525" cy="121285"/>
                <wp:effectExtent l="635" t="0" r="0" b="3810"/>
                <wp:wrapNone/>
                <wp:docPr id="386" name="Group 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0525" cy="121285"/>
                          <a:chOff x="7036" y="245"/>
                          <a:chExt cx="615" cy="191"/>
                        </a:xfrm>
                      </wpg:grpSpPr>
                      <pic:pic xmlns:pic="http://schemas.openxmlformats.org/drawingml/2006/picture">
                        <pic:nvPicPr>
                          <pic:cNvPr id="387" name="Picture 3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36" y="245"/>
                            <a:ext cx="410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88" name="Picture 3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69" y="245"/>
                            <a:ext cx="181" cy="1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375FCD" id="Group 324" o:spid="_x0000_s1026" style="position:absolute;margin-left:351.8pt;margin-top:12.25pt;width:30.75pt;height:9.55pt;z-index:4864;mso-position-horizontal-relative:page" coordorigin="7036,245" coordsize="615,1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">
                <v:shape id="Picture 326" o:spid="_x0000_s1027" type="#_x0000_t75" style="position:absolute;left:7036;top:245;width:410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">
                  <v:imagedata r:id="rId212" o:title=""/>
                </v:shape>
                <v:shape id="Picture 325" o:spid="_x0000_s1028" type="#_x0000_t75" style="position:absolute;left:7469;top:245;width:181;height: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">
                  <v:imagedata r:id="rId213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88" behindDoc="0" locked="0" layoutInCell="1" allowOverlap="1" wp14:anchorId="66105C0E" wp14:editId="1CA8606D">
                <wp:simplePos x="0" y="0"/>
                <wp:positionH relativeFrom="page">
                  <wp:posOffset>5445125</wp:posOffset>
                </wp:positionH>
                <wp:positionV relativeFrom="paragraph">
                  <wp:posOffset>144780</wp:posOffset>
                </wp:positionV>
                <wp:extent cx="476250" cy="142240"/>
                <wp:effectExtent l="6350" t="0" r="3175" b="3175"/>
                <wp:wrapNone/>
                <wp:docPr id="383" name="Group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2240"/>
                          <a:chOff x="8575" y="228"/>
                          <a:chExt cx="750" cy="224"/>
                        </a:xfrm>
                      </wpg:grpSpPr>
                      <pic:pic xmlns:pic="http://schemas.openxmlformats.org/drawingml/2006/picture">
                        <pic:nvPicPr>
                          <pic:cNvPr id="384" name="Picture 3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75" y="228"/>
                            <a:ext cx="398" cy="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85" name="Picture 3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" y="245"/>
                            <a:ext cx="328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DF4F72" id="Group 321" o:spid="_x0000_s1026" style="position:absolute;margin-left:428.75pt;margin-top:11.4pt;width:37.5pt;height:11.2pt;z-index:4888;mso-position-horizontal-relative:page" coordorigin="8575,228" coordsize="750,2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">
                <v:shape id="Picture 323" o:spid="_x0000_s1027" type="#_x0000_t75" style="position:absolute;left:8575;top:228;width:398;height: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">
                  <v:imagedata r:id="rId216" o:title=""/>
                </v:shape>
                <v:shape id="Picture 322" o:spid="_x0000_s1028" type="#_x0000_t75" style="position:absolute;left:8997;top:245;width:328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">
                  <v:imagedata r:id="rId217" o:title=""/>
                </v:shape>
                <w10:wrap anchorx="page"/>
              </v:group>
            </w:pict>
          </mc:Fallback>
        </mc:AlternateContent>
      </w:r>
      <w:r w:rsidR="00BC0BFF">
        <w:t xml:space="preserve"> </w:t>
      </w:r>
      <w:r w:rsidR="00BC0BFF">
        <w:tab/>
      </w:r>
      <w:r w:rsidR="00BC0BFF">
        <w:rPr>
          <w:u w:val="none"/>
        </w:rPr>
        <w:tab/>
        <w:t>Toledo Bend</w:t>
      </w:r>
      <w:r w:rsidR="00BC0BFF">
        <w:rPr>
          <w:spacing w:val="15"/>
          <w:u w:val="none"/>
        </w:rPr>
        <w:t xml:space="preserve"> </w:t>
      </w:r>
      <w:r w:rsidR="00BC0BFF">
        <w:rPr>
          <w:u w:val="none"/>
        </w:rPr>
        <w:t>Showdown</w:t>
      </w:r>
    </w:p>
    <w:p w14:paraId="5D8C0581" w14:textId="77777777" w:rsidR="004718EC" w:rsidRDefault="004718EC">
      <w:pPr>
        <w:pStyle w:val="BodyText"/>
        <w:spacing w:before="4"/>
        <w:rPr>
          <w:sz w:val="5"/>
          <w:u w:val="none"/>
        </w:rPr>
      </w:pPr>
    </w:p>
    <w:p w14:paraId="5FBC162E" w14:textId="77777777" w:rsidR="004718EC" w:rsidRDefault="00C973E3">
      <w:pPr>
        <w:tabs>
          <w:tab w:val="left" w:pos="7395"/>
        </w:tabs>
        <w:spacing w:line="222" w:lineRule="exact"/>
        <w:ind w:left="5439"/>
        <w:rPr>
          <w:sz w:val="20"/>
        </w:rPr>
      </w:pPr>
      <w:r>
        <w:rPr>
          <w:noProof/>
          <w:position w:val="-2"/>
          <w:sz w:val="20"/>
        </w:rPr>
        <mc:AlternateContent>
          <mc:Choice Requires="wpg">
            <w:drawing>
              <wp:inline distT="0" distB="0" distL="0" distR="0" wp14:anchorId="0287F930" wp14:editId="356F53C5">
                <wp:extent cx="486410" cy="129540"/>
                <wp:effectExtent l="2540" t="0" r="0" b="5715"/>
                <wp:docPr id="380" name="Group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6410" cy="129540"/>
                          <a:chOff x="0" y="0"/>
                          <a:chExt cx="766" cy="204"/>
                        </a:xfrm>
                      </wpg:grpSpPr>
                      <pic:pic xmlns:pic="http://schemas.openxmlformats.org/drawingml/2006/picture">
                        <pic:nvPicPr>
                          <pic:cNvPr id="381" name="Picture 3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"/>
                            <a:ext cx="289" cy="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82" name="Picture 3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6" y="0"/>
                            <a:ext cx="450" cy="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83E9DEF" id="Group 318" o:spid="_x0000_s1026" style="width:38.3pt;height:10.2pt;mso-position-horizontal-relative:char;mso-position-vertical-relative:line" coordsize="766,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">
                <v:shape id="Picture 320" o:spid="_x0000_s1027" type="#_x0000_t75" style="position:absolute;top:11;width:289;height: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">
                  <v:imagedata r:id="rId220" o:title=""/>
                </v:shape>
                <v:shape id="Picture 319" o:spid="_x0000_s1028" type="#_x0000_t75" style="position:absolute;left:316;width:450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">
                  <v:imagedata r:id="rId221" o:title=""/>
                </v:shape>
                <w10:anchorlock/>
              </v:group>
            </w:pict>
          </mc:Fallback>
        </mc:AlternateContent>
      </w:r>
      <w:r w:rsidR="00BC0BFF">
        <w:rPr>
          <w:rFonts w:ascii="Times New Roman"/>
          <w:spacing w:val="43"/>
          <w:position w:val="-2"/>
          <w:sz w:val="18"/>
        </w:rPr>
        <w:t xml:space="preserve"> </w:t>
      </w:r>
      <w:r w:rsidR="00BC0BFF">
        <w:rPr>
          <w:noProof/>
          <w:spacing w:val="43"/>
          <w:position w:val="-1"/>
          <w:sz w:val="18"/>
        </w:rPr>
        <w:drawing>
          <wp:inline distT="0" distB="0" distL="0" distR="0" wp14:anchorId="0AED824A" wp14:editId="54AC1391">
            <wp:extent cx="350043" cy="116681"/>
            <wp:effectExtent l="0" t="0" r="0" b="0"/>
            <wp:docPr id="91" name="image1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168.png"/>
                    <pic:cNvPicPr/>
                  </pic:nvPicPr>
                  <pic:blipFill>
                    <a:blip r:embed="rId2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0043" cy="11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0BFF">
        <w:rPr>
          <w:spacing w:val="43"/>
          <w:position w:val="-1"/>
          <w:sz w:val="18"/>
        </w:rPr>
        <w:tab/>
      </w:r>
      <w:r>
        <w:rPr>
          <w:noProof/>
          <w:spacing w:val="43"/>
          <w:position w:val="-3"/>
          <w:sz w:val="20"/>
        </w:rPr>
        <mc:AlternateContent>
          <mc:Choice Requires="wpg">
            <w:drawing>
              <wp:inline distT="0" distB="0" distL="0" distR="0" wp14:anchorId="687794D7" wp14:editId="4E95DCEA">
                <wp:extent cx="476250" cy="140970"/>
                <wp:effectExtent l="6350" t="4445" r="3175" b="0"/>
                <wp:docPr id="377" name="Group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0970"/>
                          <a:chOff x="0" y="0"/>
                          <a:chExt cx="750" cy="222"/>
                        </a:xfrm>
                      </wpg:grpSpPr>
                      <pic:pic xmlns:pic="http://schemas.openxmlformats.org/drawingml/2006/picture">
                        <pic:nvPicPr>
                          <pic:cNvPr id="378" name="Picture 3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9" name="Picture 3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" y="16"/>
                            <a:ext cx="328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D6C54B4" id="Group 315" o:spid="_x0000_s1026" style="width:37.5pt;height:11.1pt;mso-position-horizontal-relative:char;mso-position-vertical-relative:line" coordsize="750,2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">
                <v:shape id="Picture 317" o:spid="_x0000_s1027" type="#_x0000_t75" style="position:absolute;width:398;height: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">
                  <v:imagedata r:id="rId225" o:title=""/>
                </v:shape>
                <v:shape id="Picture 316" o:spid="_x0000_s1028" type="#_x0000_t75" style="position:absolute;left:422;top:16;width:328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">
                  <v:imagedata r:id="rId226" o:title=""/>
                </v:shape>
                <w10:anchorlock/>
              </v:group>
            </w:pict>
          </mc:Fallback>
        </mc:AlternateContent>
      </w:r>
    </w:p>
    <w:p w14:paraId="4DABC744" w14:textId="77777777" w:rsidR="004718EC" w:rsidRDefault="00C973E3">
      <w:pPr>
        <w:pStyle w:val="BodyText"/>
        <w:tabs>
          <w:tab w:val="left" w:pos="1167"/>
          <w:tab w:val="left" w:pos="2759"/>
        </w:tabs>
        <w:spacing w:before="192"/>
        <w:ind w:left="460"/>
        <w:rPr>
          <w:u w:val="non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3520" behindDoc="0" locked="0" layoutInCell="1" allowOverlap="1" wp14:anchorId="6648CA8E" wp14:editId="118FA9B7">
                <wp:simplePos x="0" y="0"/>
                <wp:positionH relativeFrom="page">
                  <wp:posOffset>4133215</wp:posOffset>
                </wp:positionH>
                <wp:positionV relativeFrom="paragraph">
                  <wp:posOffset>337820</wp:posOffset>
                </wp:positionV>
                <wp:extent cx="806450" cy="148590"/>
                <wp:effectExtent l="0" t="0" r="3810" b="5080"/>
                <wp:wrapTopAndBottom/>
                <wp:docPr id="366" name="Group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6450" cy="148590"/>
                          <a:chOff x="6509" y="532"/>
                          <a:chExt cx="1270" cy="234"/>
                        </a:xfrm>
                      </wpg:grpSpPr>
                      <pic:pic xmlns:pic="http://schemas.openxmlformats.org/drawingml/2006/picture">
                        <pic:nvPicPr>
                          <pic:cNvPr id="367" name="Picture 3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09" y="532"/>
                            <a:ext cx="280" cy="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68" name="AutoShape 313"/>
                        <wps:cNvSpPr>
                          <a:spLocks/>
                        </wps:cNvSpPr>
                        <wps:spPr bwMode="auto">
                          <a:xfrm>
                            <a:off x="6822" y="582"/>
                            <a:ext cx="71" cy="134"/>
                          </a:xfrm>
                          <a:custGeom>
                            <a:avLst/>
                            <a:gdLst>
                              <a:gd name="T0" fmla="+- 0 6842 6822"/>
                              <a:gd name="T1" fmla="*/ T0 w 71"/>
                              <a:gd name="T2" fmla="+- 0 585 582"/>
                              <a:gd name="T3" fmla="*/ 585 h 134"/>
                              <a:gd name="T4" fmla="+- 0 6822 6822"/>
                              <a:gd name="T5" fmla="*/ T4 w 71"/>
                              <a:gd name="T6" fmla="+- 0 585 582"/>
                              <a:gd name="T7" fmla="*/ 585 h 134"/>
                              <a:gd name="T8" fmla="+- 0 6822 6822"/>
                              <a:gd name="T9" fmla="*/ T8 w 71"/>
                              <a:gd name="T10" fmla="+- 0 716 582"/>
                              <a:gd name="T11" fmla="*/ 716 h 134"/>
                              <a:gd name="T12" fmla="+- 0 6845 6822"/>
                              <a:gd name="T13" fmla="*/ T12 w 71"/>
                              <a:gd name="T14" fmla="+- 0 716 582"/>
                              <a:gd name="T15" fmla="*/ 716 h 134"/>
                              <a:gd name="T16" fmla="+- 0 6845 6822"/>
                              <a:gd name="T17" fmla="*/ T16 w 71"/>
                              <a:gd name="T18" fmla="+- 0 638 582"/>
                              <a:gd name="T19" fmla="*/ 638 h 134"/>
                              <a:gd name="T20" fmla="+- 0 6846 6822"/>
                              <a:gd name="T21" fmla="*/ T20 w 71"/>
                              <a:gd name="T22" fmla="+- 0 629 582"/>
                              <a:gd name="T23" fmla="*/ 629 h 134"/>
                              <a:gd name="T24" fmla="+- 0 6848 6822"/>
                              <a:gd name="T25" fmla="*/ T24 w 71"/>
                              <a:gd name="T26" fmla="+- 0 622 582"/>
                              <a:gd name="T27" fmla="*/ 622 h 134"/>
                              <a:gd name="T28" fmla="+- 0 6850 6822"/>
                              <a:gd name="T29" fmla="*/ T28 w 71"/>
                              <a:gd name="T30" fmla="+- 0 616 582"/>
                              <a:gd name="T31" fmla="*/ 616 h 134"/>
                              <a:gd name="T32" fmla="+- 0 6852 6822"/>
                              <a:gd name="T33" fmla="*/ T32 w 71"/>
                              <a:gd name="T34" fmla="+- 0 612 582"/>
                              <a:gd name="T35" fmla="*/ 612 h 134"/>
                              <a:gd name="T36" fmla="+- 0 6857 6822"/>
                              <a:gd name="T37" fmla="*/ T36 w 71"/>
                              <a:gd name="T38" fmla="+- 0 609 582"/>
                              <a:gd name="T39" fmla="*/ 609 h 134"/>
                              <a:gd name="T40" fmla="+- 0 6860 6822"/>
                              <a:gd name="T41" fmla="*/ T40 w 71"/>
                              <a:gd name="T42" fmla="+- 0 606 582"/>
                              <a:gd name="T43" fmla="*/ 606 h 134"/>
                              <a:gd name="T44" fmla="+- 0 6864 6822"/>
                              <a:gd name="T45" fmla="*/ T44 w 71"/>
                              <a:gd name="T46" fmla="+- 0 605 582"/>
                              <a:gd name="T47" fmla="*/ 605 h 134"/>
                              <a:gd name="T48" fmla="+- 0 6842 6822"/>
                              <a:gd name="T49" fmla="*/ T48 w 71"/>
                              <a:gd name="T50" fmla="+- 0 605 582"/>
                              <a:gd name="T51" fmla="*/ 605 h 134"/>
                              <a:gd name="T52" fmla="+- 0 6842 6822"/>
                              <a:gd name="T53" fmla="*/ T52 w 71"/>
                              <a:gd name="T54" fmla="+- 0 585 582"/>
                              <a:gd name="T55" fmla="*/ 585 h 134"/>
                              <a:gd name="T56" fmla="+- 0 6878 6822"/>
                              <a:gd name="T57" fmla="*/ T56 w 71"/>
                              <a:gd name="T58" fmla="+- 0 582 582"/>
                              <a:gd name="T59" fmla="*/ 582 h 134"/>
                              <a:gd name="T60" fmla="+- 0 6865 6822"/>
                              <a:gd name="T61" fmla="*/ T60 w 71"/>
                              <a:gd name="T62" fmla="+- 0 582 582"/>
                              <a:gd name="T63" fmla="*/ 582 h 134"/>
                              <a:gd name="T64" fmla="+- 0 6860 6822"/>
                              <a:gd name="T65" fmla="*/ T64 w 71"/>
                              <a:gd name="T66" fmla="+- 0 584 582"/>
                              <a:gd name="T67" fmla="*/ 584 h 134"/>
                              <a:gd name="T68" fmla="+- 0 6856 6822"/>
                              <a:gd name="T69" fmla="*/ T68 w 71"/>
                              <a:gd name="T70" fmla="+- 0 586 582"/>
                              <a:gd name="T71" fmla="*/ 586 h 134"/>
                              <a:gd name="T72" fmla="+- 0 6852 6822"/>
                              <a:gd name="T73" fmla="*/ T72 w 71"/>
                              <a:gd name="T74" fmla="+- 0 590 582"/>
                              <a:gd name="T75" fmla="*/ 590 h 134"/>
                              <a:gd name="T76" fmla="+- 0 6847 6822"/>
                              <a:gd name="T77" fmla="*/ T76 w 71"/>
                              <a:gd name="T78" fmla="+- 0 596 582"/>
                              <a:gd name="T79" fmla="*/ 596 h 134"/>
                              <a:gd name="T80" fmla="+- 0 6842 6822"/>
                              <a:gd name="T81" fmla="*/ T80 w 71"/>
                              <a:gd name="T82" fmla="+- 0 605 582"/>
                              <a:gd name="T83" fmla="*/ 605 h 134"/>
                              <a:gd name="T84" fmla="+- 0 6875 6822"/>
                              <a:gd name="T85" fmla="*/ T84 w 71"/>
                              <a:gd name="T86" fmla="+- 0 605 582"/>
                              <a:gd name="T87" fmla="*/ 605 h 134"/>
                              <a:gd name="T88" fmla="+- 0 6880 6822"/>
                              <a:gd name="T89" fmla="*/ T88 w 71"/>
                              <a:gd name="T90" fmla="+- 0 606 582"/>
                              <a:gd name="T91" fmla="*/ 606 h 134"/>
                              <a:gd name="T92" fmla="+- 0 6886 6822"/>
                              <a:gd name="T93" fmla="*/ T92 w 71"/>
                              <a:gd name="T94" fmla="+- 0 610 582"/>
                              <a:gd name="T95" fmla="*/ 610 h 134"/>
                              <a:gd name="T96" fmla="+- 0 6893 6822"/>
                              <a:gd name="T97" fmla="*/ T96 w 71"/>
                              <a:gd name="T98" fmla="+- 0 590 582"/>
                              <a:gd name="T99" fmla="*/ 590 h 134"/>
                              <a:gd name="T100" fmla="+- 0 6886 6822"/>
                              <a:gd name="T101" fmla="*/ T100 w 71"/>
                              <a:gd name="T102" fmla="+- 0 585 582"/>
                              <a:gd name="T103" fmla="*/ 585 h 134"/>
                              <a:gd name="T104" fmla="+- 0 6878 6822"/>
                              <a:gd name="T105" fmla="*/ T104 w 71"/>
                              <a:gd name="T106" fmla="+- 0 582 582"/>
                              <a:gd name="T107" fmla="*/ 582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71" h="134">
                                <a:moveTo>
                                  <a:pt x="20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34"/>
                                </a:lnTo>
                                <a:lnTo>
                                  <a:pt x="23" y="134"/>
                                </a:lnTo>
                                <a:lnTo>
                                  <a:pt x="23" y="56"/>
                                </a:lnTo>
                                <a:lnTo>
                                  <a:pt x="24" y="47"/>
                                </a:lnTo>
                                <a:lnTo>
                                  <a:pt x="26" y="40"/>
                                </a:lnTo>
                                <a:lnTo>
                                  <a:pt x="28" y="34"/>
                                </a:lnTo>
                                <a:lnTo>
                                  <a:pt x="30" y="30"/>
                                </a:lnTo>
                                <a:lnTo>
                                  <a:pt x="35" y="27"/>
                                </a:lnTo>
                                <a:lnTo>
                                  <a:pt x="38" y="24"/>
                                </a:lnTo>
                                <a:lnTo>
                                  <a:pt x="42" y="23"/>
                                </a:lnTo>
                                <a:lnTo>
                                  <a:pt x="20" y="23"/>
                                </a:lnTo>
                                <a:lnTo>
                                  <a:pt x="20" y="3"/>
                                </a:lnTo>
                                <a:close/>
                                <a:moveTo>
                                  <a:pt x="56" y="0"/>
                                </a:moveTo>
                                <a:lnTo>
                                  <a:pt x="43" y="0"/>
                                </a:lnTo>
                                <a:lnTo>
                                  <a:pt x="38" y="2"/>
                                </a:lnTo>
                                <a:lnTo>
                                  <a:pt x="34" y="4"/>
                                </a:lnTo>
                                <a:lnTo>
                                  <a:pt x="30" y="8"/>
                                </a:lnTo>
                                <a:lnTo>
                                  <a:pt x="25" y="14"/>
                                </a:lnTo>
                                <a:lnTo>
                                  <a:pt x="20" y="23"/>
                                </a:lnTo>
                                <a:lnTo>
                                  <a:pt x="53" y="23"/>
                                </a:lnTo>
                                <a:lnTo>
                                  <a:pt x="58" y="24"/>
                                </a:lnTo>
                                <a:lnTo>
                                  <a:pt x="64" y="28"/>
                                </a:lnTo>
                                <a:lnTo>
                                  <a:pt x="71" y="8"/>
                                </a:lnTo>
                                <a:lnTo>
                                  <a:pt x="64" y="3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9" name="AutoShape 312"/>
                        <wps:cNvSpPr>
                          <a:spLocks/>
                        </wps:cNvSpPr>
                        <wps:spPr bwMode="auto">
                          <a:xfrm>
                            <a:off x="6899" y="582"/>
                            <a:ext cx="120" cy="136"/>
                          </a:xfrm>
                          <a:custGeom>
                            <a:avLst/>
                            <a:gdLst>
                              <a:gd name="T0" fmla="+- 0 6960 6899"/>
                              <a:gd name="T1" fmla="*/ T0 w 120"/>
                              <a:gd name="T2" fmla="+- 0 582 582"/>
                              <a:gd name="T3" fmla="*/ 582 h 136"/>
                              <a:gd name="T4" fmla="+- 0 6947 6899"/>
                              <a:gd name="T5" fmla="*/ T4 w 120"/>
                              <a:gd name="T6" fmla="+- 0 584 582"/>
                              <a:gd name="T7" fmla="*/ 584 h 136"/>
                              <a:gd name="T8" fmla="+- 0 6936 6899"/>
                              <a:gd name="T9" fmla="*/ T8 w 120"/>
                              <a:gd name="T10" fmla="+- 0 587 582"/>
                              <a:gd name="T11" fmla="*/ 587 h 136"/>
                              <a:gd name="T12" fmla="+- 0 6925 6899"/>
                              <a:gd name="T13" fmla="*/ T12 w 120"/>
                              <a:gd name="T14" fmla="+- 0 593 582"/>
                              <a:gd name="T15" fmla="*/ 593 h 136"/>
                              <a:gd name="T16" fmla="+- 0 6916 6899"/>
                              <a:gd name="T17" fmla="*/ T16 w 120"/>
                              <a:gd name="T18" fmla="+- 0 600 582"/>
                              <a:gd name="T19" fmla="*/ 600 h 136"/>
                              <a:gd name="T20" fmla="+- 0 6908 6899"/>
                              <a:gd name="T21" fmla="*/ T20 w 120"/>
                              <a:gd name="T22" fmla="+- 0 610 582"/>
                              <a:gd name="T23" fmla="*/ 610 h 136"/>
                              <a:gd name="T24" fmla="+- 0 6903 6899"/>
                              <a:gd name="T25" fmla="*/ T24 w 120"/>
                              <a:gd name="T26" fmla="+- 0 622 582"/>
                              <a:gd name="T27" fmla="*/ 622 h 136"/>
                              <a:gd name="T28" fmla="+- 0 6900 6899"/>
                              <a:gd name="T29" fmla="*/ T28 w 120"/>
                              <a:gd name="T30" fmla="+- 0 636 582"/>
                              <a:gd name="T31" fmla="*/ 636 h 136"/>
                              <a:gd name="T32" fmla="+- 0 6899 6899"/>
                              <a:gd name="T33" fmla="*/ T32 w 120"/>
                              <a:gd name="T34" fmla="+- 0 652 582"/>
                              <a:gd name="T35" fmla="*/ 652 h 136"/>
                              <a:gd name="T36" fmla="+- 0 6900 6899"/>
                              <a:gd name="T37" fmla="*/ T36 w 120"/>
                              <a:gd name="T38" fmla="+- 0 667 582"/>
                              <a:gd name="T39" fmla="*/ 667 h 136"/>
                              <a:gd name="T40" fmla="+- 0 6903 6899"/>
                              <a:gd name="T41" fmla="*/ T40 w 120"/>
                              <a:gd name="T42" fmla="+- 0 680 582"/>
                              <a:gd name="T43" fmla="*/ 680 h 136"/>
                              <a:gd name="T44" fmla="+- 0 6908 6899"/>
                              <a:gd name="T45" fmla="*/ T44 w 120"/>
                              <a:gd name="T46" fmla="+- 0 691 582"/>
                              <a:gd name="T47" fmla="*/ 691 h 136"/>
                              <a:gd name="T48" fmla="+- 0 6916 6899"/>
                              <a:gd name="T49" fmla="*/ T48 w 120"/>
                              <a:gd name="T50" fmla="+- 0 701 582"/>
                              <a:gd name="T51" fmla="*/ 701 h 136"/>
                              <a:gd name="T52" fmla="+- 0 6925 6899"/>
                              <a:gd name="T53" fmla="*/ T52 w 120"/>
                              <a:gd name="T54" fmla="+- 0 709 582"/>
                              <a:gd name="T55" fmla="*/ 709 h 136"/>
                              <a:gd name="T56" fmla="+- 0 6936 6899"/>
                              <a:gd name="T57" fmla="*/ T56 w 120"/>
                              <a:gd name="T58" fmla="+- 0 714 582"/>
                              <a:gd name="T59" fmla="*/ 714 h 136"/>
                              <a:gd name="T60" fmla="+- 0 6948 6899"/>
                              <a:gd name="T61" fmla="*/ T60 w 120"/>
                              <a:gd name="T62" fmla="+- 0 717 582"/>
                              <a:gd name="T63" fmla="*/ 717 h 136"/>
                              <a:gd name="T64" fmla="+- 0 6961 6899"/>
                              <a:gd name="T65" fmla="*/ T64 w 120"/>
                              <a:gd name="T66" fmla="+- 0 718 582"/>
                              <a:gd name="T67" fmla="*/ 718 h 136"/>
                              <a:gd name="T68" fmla="+- 0 6977 6899"/>
                              <a:gd name="T69" fmla="*/ T68 w 120"/>
                              <a:gd name="T70" fmla="+- 0 718 582"/>
                              <a:gd name="T71" fmla="*/ 718 h 136"/>
                              <a:gd name="T72" fmla="+- 0 6989 6899"/>
                              <a:gd name="T73" fmla="*/ T72 w 120"/>
                              <a:gd name="T74" fmla="+- 0 714 582"/>
                              <a:gd name="T75" fmla="*/ 714 h 136"/>
                              <a:gd name="T76" fmla="+- 0 7008 6899"/>
                              <a:gd name="T77" fmla="*/ T76 w 120"/>
                              <a:gd name="T78" fmla="+- 0 700 582"/>
                              <a:gd name="T79" fmla="*/ 700 h 136"/>
                              <a:gd name="T80" fmla="+- 0 6950 6899"/>
                              <a:gd name="T81" fmla="*/ T80 w 120"/>
                              <a:gd name="T82" fmla="+- 0 700 582"/>
                              <a:gd name="T83" fmla="*/ 700 h 136"/>
                              <a:gd name="T84" fmla="+- 0 6941 6899"/>
                              <a:gd name="T85" fmla="*/ T84 w 120"/>
                              <a:gd name="T86" fmla="+- 0 696 582"/>
                              <a:gd name="T87" fmla="*/ 696 h 136"/>
                              <a:gd name="T88" fmla="+- 0 6934 6899"/>
                              <a:gd name="T89" fmla="*/ T88 w 120"/>
                              <a:gd name="T90" fmla="+- 0 689 582"/>
                              <a:gd name="T91" fmla="*/ 689 h 136"/>
                              <a:gd name="T92" fmla="+- 0 6926 6899"/>
                              <a:gd name="T93" fmla="*/ T92 w 120"/>
                              <a:gd name="T94" fmla="+- 0 681 582"/>
                              <a:gd name="T95" fmla="*/ 681 h 136"/>
                              <a:gd name="T96" fmla="+- 0 6923 6899"/>
                              <a:gd name="T97" fmla="*/ T96 w 120"/>
                              <a:gd name="T98" fmla="+- 0 670 582"/>
                              <a:gd name="T99" fmla="*/ 670 h 136"/>
                              <a:gd name="T100" fmla="+- 0 6922 6899"/>
                              <a:gd name="T101" fmla="*/ T100 w 120"/>
                              <a:gd name="T102" fmla="+- 0 656 582"/>
                              <a:gd name="T103" fmla="*/ 656 h 136"/>
                              <a:gd name="T104" fmla="+- 0 7019 6899"/>
                              <a:gd name="T105" fmla="*/ T104 w 120"/>
                              <a:gd name="T106" fmla="+- 0 656 582"/>
                              <a:gd name="T107" fmla="*/ 656 h 136"/>
                              <a:gd name="T108" fmla="+- 0 7019 6899"/>
                              <a:gd name="T109" fmla="*/ T108 w 120"/>
                              <a:gd name="T110" fmla="+- 0 650 582"/>
                              <a:gd name="T111" fmla="*/ 650 h 136"/>
                              <a:gd name="T112" fmla="+- 0 7018 6899"/>
                              <a:gd name="T113" fmla="*/ T112 w 120"/>
                              <a:gd name="T114" fmla="+- 0 638 582"/>
                              <a:gd name="T115" fmla="*/ 638 h 136"/>
                              <a:gd name="T116" fmla="+- 0 6923 6899"/>
                              <a:gd name="T117" fmla="*/ T116 w 120"/>
                              <a:gd name="T118" fmla="+- 0 638 582"/>
                              <a:gd name="T119" fmla="*/ 638 h 136"/>
                              <a:gd name="T120" fmla="+- 0 6924 6899"/>
                              <a:gd name="T121" fmla="*/ T120 w 120"/>
                              <a:gd name="T122" fmla="+- 0 627 582"/>
                              <a:gd name="T123" fmla="*/ 627 h 136"/>
                              <a:gd name="T124" fmla="+- 0 6928 6899"/>
                              <a:gd name="T125" fmla="*/ T124 w 120"/>
                              <a:gd name="T126" fmla="+- 0 617 582"/>
                              <a:gd name="T127" fmla="*/ 617 h 136"/>
                              <a:gd name="T128" fmla="+- 0 6935 6899"/>
                              <a:gd name="T129" fmla="*/ T128 w 120"/>
                              <a:gd name="T130" fmla="+- 0 610 582"/>
                              <a:gd name="T131" fmla="*/ 610 h 136"/>
                              <a:gd name="T132" fmla="+- 0 6942 6899"/>
                              <a:gd name="T133" fmla="*/ T132 w 120"/>
                              <a:gd name="T134" fmla="+- 0 604 582"/>
                              <a:gd name="T135" fmla="*/ 604 h 136"/>
                              <a:gd name="T136" fmla="+- 0 6950 6899"/>
                              <a:gd name="T137" fmla="*/ T136 w 120"/>
                              <a:gd name="T138" fmla="+- 0 600 582"/>
                              <a:gd name="T139" fmla="*/ 600 h 136"/>
                              <a:gd name="T140" fmla="+- 0 7003 6899"/>
                              <a:gd name="T141" fmla="*/ T140 w 120"/>
                              <a:gd name="T142" fmla="+- 0 600 582"/>
                              <a:gd name="T143" fmla="*/ 600 h 136"/>
                              <a:gd name="T144" fmla="+- 0 6994 6899"/>
                              <a:gd name="T145" fmla="*/ T144 w 120"/>
                              <a:gd name="T146" fmla="+- 0 593 582"/>
                              <a:gd name="T147" fmla="*/ 593 h 136"/>
                              <a:gd name="T148" fmla="+- 0 6984 6899"/>
                              <a:gd name="T149" fmla="*/ T148 w 120"/>
                              <a:gd name="T150" fmla="+- 0 587 582"/>
                              <a:gd name="T151" fmla="*/ 587 h 136"/>
                              <a:gd name="T152" fmla="+- 0 6973 6899"/>
                              <a:gd name="T153" fmla="*/ T152 w 120"/>
                              <a:gd name="T154" fmla="+- 0 584 582"/>
                              <a:gd name="T155" fmla="*/ 584 h 136"/>
                              <a:gd name="T156" fmla="+- 0 6960 6899"/>
                              <a:gd name="T157" fmla="*/ T156 w 120"/>
                              <a:gd name="T158" fmla="+- 0 582 582"/>
                              <a:gd name="T159" fmla="*/ 582 h 136"/>
                              <a:gd name="T160" fmla="+- 0 6996 6899"/>
                              <a:gd name="T161" fmla="*/ T160 w 120"/>
                              <a:gd name="T162" fmla="+- 0 674 582"/>
                              <a:gd name="T163" fmla="*/ 674 h 136"/>
                              <a:gd name="T164" fmla="+- 0 6992 6899"/>
                              <a:gd name="T165" fmla="*/ T164 w 120"/>
                              <a:gd name="T166" fmla="+- 0 683 582"/>
                              <a:gd name="T167" fmla="*/ 683 h 136"/>
                              <a:gd name="T168" fmla="+- 0 6988 6899"/>
                              <a:gd name="T169" fmla="*/ T168 w 120"/>
                              <a:gd name="T170" fmla="+- 0 689 582"/>
                              <a:gd name="T171" fmla="*/ 689 h 136"/>
                              <a:gd name="T172" fmla="+- 0 6982 6899"/>
                              <a:gd name="T173" fmla="*/ T172 w 120"/>
                              <a:gd name="T174" fmla="+- 0 694 582"/>
                              <a:gd name="T175" fmla="*/ 694 h 136"/>
                              <a:gd name="T176" fmla="+- 0 6977 6899"/>
                              <a:gd name="T177" fmla="*/ T176 w 120"/>
                              <a:gd name="T178" fmla="+- 0 698 582"/>
                              <a:gd name="T179" fmla="*/ 698 h 136"/>
                              <a:gd name="T180" fmla="+- 0 6970 6899"/>
                              <a:gd name="T181" fmla="*/ T180 w 120"/>
                              <a:gd name="T182" fmla="+- 0 700 582"/>
                              <a:gd name="T183" fmla="*/ 700 h 136"/>
                              <a:gd name="T184" fmla="+- 0 7008 6899"/>
                              <a:gd name="T185" fmla="*/ T184 w 120"/>
                              <a:gd name="T186" fmla="+- 0 700 582"/>
                              <a:gd name="T187" fmla="*/ 700 h 136"/>
                              <a:gd name="T188" fmla="+- 0 7015 6899"/>
                              <a:gd name="T189" fmla="*/ T188 w 120"/>
                              <a:gd name="T190" fmla="+- 0 689 582"/>
                              <a:gd name="T191" fmla="*/ 689 h 136"/>
                              <a:gd name="T192" fmla="+- 0 7019 6899"/>
                              <a:gd name="T193" fmla="*/ T192 w 120"/>
                              <a:gd name="T194" fmla="+- 0 676 582"/>
                              <a:gd name="T195" fmla="*/ 676 h 136"/>
                              <a:gd name="T196" fmla="+- 0 6996 6899"/>
                              <a:gd name="T197" fmla="*/ T196 w 120"/>
                              <a:gd name="T198" fmla="+- 0 674 582"/>
                              <a:gd name="T199" fmla="*/ 674 h 136"/>
                              <a:gd name="T200" fmla="+- 0 7003 6899"/>
                              <a:gd name="T201" fmla="*/ T200 w 120"/>
                              <a:gd name="T202" fmla="+- 0 600 582"/>
                              <a:gd name="T203" fmla="*/ 600 h 136"/>
                              <a:gd name="T204" fmla="+- 0 6972 6899"/>
                              <a:gd name="T205" fmla="*/ T204 w 120"/>
                              <a:gd name="T206" fmla="+- 0 600 582"/>
                              <a:gd name="T207" fmla="*/ 600 h 136"/>
                              <a:gd name="T208" fmla="+- 0 6980 6899"/>
                              <a:gd name="T209" fmla="*/ T208 w 120"/>
                              <a:gd name="T210" fmla="+- 0 604 582"/>
                              <a:gd name="T211" fmla="*/ 604 h 136"/>
                              <a:gd name="T212" fmla="+- 0 6988 6899"/>
                              <a:gd name="T213" fmla="*/ T212 w 120"/>
                              <a:gd name="T214" fmla="+- 0 614 582"/>
                              <a:gd name="T215" fmla="*/ 614 h 136"/>
                              <a:gd name="T216" fmla="+- 0 6992 6899"/>
                              <a:gd name="T217" fmla="*/ T216 w 120"/>
                              <a:gd name="T218" fmla="+- 0 618 582"/>
                              <a:gd name="T219" fmla="*/ 618 h 136"/>
                              <a:gd name="T220" fmla="+- 0 6995 6899"/>
                              <a:gd name="T221" fmla="*/ T220 w 120"/>
                              <a:gd name="T222" fmla="+- 0 627 582"/>
                              <a:gd name="T223" fmla="*/ 627 h 136"/>
                              <a:gd name="T224" fmla="+- 0 6996 6899"/>
                              <a:gd name="T225" fmla="*/ T224 w 120"/>
                              <a:gd name="T226" fmla="+- 0 638 582"/>
                              <a:gd name="T227" fmla="*/ 638 h 136"/>
                              <a:gd name="T228" fmla="+- 0 7018 6899"/>
                              <a:gd name="T229" fmla="*/ T228 w 120"/>
                              <a:gd name="T230" fmla="+- 0 638 582"/>
                              <a:gd name="T231" fmla="*/ 638 h 136"/>
                              <a:gd name="T232" fmla="+- 0 7018 6899"/>
                              <a:gd name="T233" fmla="*/ T232 w 120"/>
                              <a:gd name="T234" fmla="+- 0 635 582"/>
                              <a:gd name="T235" fmla="*/ 635 h 136"/>
                              <a:gd name="T236" fmla="+- 0 7015 6899"/>
                              <a:gd name="T237" fmla="*/ T236 w 120"/>
                              <a:gd name="T238" fmla="+- 0 621 582"/>
                              <a:gd name="T239" fmla="*/ 621 h 136"/>
                              <a:gd name="T240" fmla="+- 0 7010 6899"/>
                              <a:gd name="T241" fmla="*/ T240 w 120"/>
                              <a:gd name="T242" fmla="+- 0 610 582"/>
                              <a:gd name="T243" fmla="*/ 610 h 136"/>
                              <a:gd name="T244" fmla="+- 0 7010 6899"/>
                              <a:gd name="T245" fmla="*/ T244 w 120"/>
                              <a:gd name="T246" fmla="+- 0 610 582"/>
                              <a:gd name="T247" fmla="*/ 610 h 136"/>
                              <a:gd name="T248" fmla="+- 0 7003 6899"/>
                              <a:gd name="T249" fmla="*/ T248 w 120"/>
                              <a:gd name="T250" fmla="+- 0 600 582"/>
                              <a:gd name="T251" fmla="*/ 600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120" h="136">
                                <a:moveTo>
                                  <a:pt x="61" y="0"/>
                                </a:moveTo>
                                <a:lnTo>
                                  <a:pt x="48" y="2"/>
                                </a:lnTo>
                                <a:lnTo>
                                  <a:pt x="37" y="5"/>
                                </a:lnTo>
                                <a:lnTo>
                                  <a:pt x="26" y="11"/>
                                </a:lnTo>
                                <a:lnTo>
                                  <a:pt x="17" y="18"/>
                                </a:lnTo>
                                <a:lnTo>
                                  <a:pt x="9" y="28"/>
                                </a:lnTo>
                                <a:lnTo>
                                  <a:pt x="4" y="40"/>
                                </a:lnTo>
                                <a:lnTo>
                                  <a:pt x="1" y="54"/>
                                </a:lnTo>
                                <a:lnTo>
                                  <a:pt x="0" y="70"/>
                                </a:lnTo>
                                <a:lnTo>
                                  <a:pt x="1" y="85"/>
                                </a:lnTo>
                                <a:lnTo>
                                  <a:pt x="4" y="98"/>
                                </a:lnTo>
                                <a:lnTo>
                                  <a:pt x="9" y="109"/>
                                </a:lnTo>
                                <a:lnTo>
                                  <a:pt x="17" y="119"/>
                                </a:lnTo>
                                <a:lnTo>
                                  <a:pt x="26" y="127"/>
                                </a:lnTo>
                                <a:lnTo>
                                  <a:pt x="37" y="132"/>
                                </a:lnTo>
                                <a:lnTo>
                                  <a:pt x="49" y="135"/>
                                </a:lnTo>
                                <a:lnTo>
                                  <a:pt x="62" y="136"/>
                                </a:lnTo>
                                <a:lnTo>
                                  <a:pt x="78" y="136"/>
                                </a:lnTo>
                                <a:lnTo>
                                  <a:pt x="90" y="132"/>
                                </a:lnTo>
                                <a:lnTo>
                                  <a:pt x="109" y="118"/>
                                </a:lnTo>
                                <a:lnTo>
                                  <a:pt x="51" y="118"/>
                                </a:lnTo>
                                <a:lnTo>
                                  <a:pt x="42" y="114"/>
                                </a:lnTo>
                                <a:lnTo>
                                  <a:pt x="35" y="107"/>
                                </a:lnTo>
                                <a:lnTo>
                                  <a:pt x="27" y="99"/>
                                </a:lnTo>
                                <a:lnTo>
                                  <a:pt x="24" y="88"/>
                                </a:lnTo>
                                <a:lnTo>
                                  <a:pt x="23" y="74"/>
                                </a:lnTo>
                                <a:lnTo>
                                  <a:pt x="120" y="74"/>
                                </a:lnTo>
                                <a:lnTo>
                                  <a:pt x="120" y="68"/>
                                </a:lnTo>
                                <a:lnTo>
                                  <a:pt x="119" y="56"/>
                                </a:lnTo>
                                <a:lnTo>
                                  <a:pt x="24" y="56"/>
                                </a:lnTo>
                                <a:lnTo>
                                  <a:pt x="25" y="45"/>
                                </a:lnTo>
                                <a:lnTo>
                                  <a:pt x="29" y="35"/>
                                </a:lnTo>
                                <a:lnTo>
                                  <a:pt x="36" y="28"/>
                                </a:lnTo>
                                <a:lnTo>
                                  <a:pt x="43" y="22"/>
                                </a:lnTo>
                                <a:lnTo>
                                  <a:pt x="51" y="18"/>
                                </a:lnTo>
                                <a:lnTo>
                                  <a:pt x="104" y="18"/>
                                </a:lnTo>
                                <a:lnTo>
                                  <a:pt x="95" y="11"/>
                                </a:lnTo>
                                <a:lnTo>
                                  <a:pt x="85" y="5"/>
                                </a:lnTo>
                                <a:lnTo>
                                  <a:pt x="74" y="2"/>
                                </a:lnTo>
                                <a:lnTo>
                                  <a:pt x="61" y="0"/>
                                </a:lnTo>
                                <a:close/>
                                <a:moveTo>
                                  <a:pt x="97" y="92"/>
                                </a:moveTo>
                                <a:lnTo>
                                  <a:pt x="93" y="101"/>
                                </a:lnTo>
                                <a:lnTo>
                                  <a:pt x="89" y="107"/>
                                </a:lnTo>
                                <a:lnTo>
                                  <a:pt x="83" y="112"/>
                                </a:lnTo>
                                <a:lnTo>
                                  <a:pt x="78" y="116"/>
                                </a:lnTo>
                                <a:lnTo>
                                  <a:pt x="71" y="118"/>
                                </a:lnTo>
                                <a:lnTo>
                                  <a:pt x="109" y="118"/>
                                </a:lnTo>
                                <a:lnTo>
                                  <a:pt x="116" y="107"/>
                                </a:lnTo>
                                <a:lnTo>
                                  <a:pt x="120" y="94"/>
                                </a:lnTo>
                                <a:lnTo>
                                  <a:pt x="97" y="92"/>
                                </a:lnTo>
                                <a:close/>
                                <a:moveTo>
                                  <a:pt x="104" y="18"/>
                                </a:moveTo>
                                <a:lnTo>
                                  <a:pt x="73" y="18"/>
                                </a:lnTo>
                                <a:lnTo>
                                  <a:pt x="81" y="22"/>
                                </a:lnTo>
                                <a:lnTo>
                                  <a:pt x="89" y="32"/>
                                </a:lnTo>
                                <a:lnTo>
                                  <a:pt x="93" y="36"/>
                                </a:lnTo>
                                <a:lnTo>
                                  <a:pt x="96" y="45"/>
                                </a:lnTo>
                                <a:lnTo>
                                  <a:pt x="97" y="56"/>
                                </a:lnTo>
                                <a:lnTo>
                                  <a:pt x="119" y="56"/>
                                </a:lnTo>
                                <a:lnTo>
                                  <a:pt x="119" y="53"/>
                                </a:lnTo>
                                <a:lnTo>
                                  <a:pt x="116" y="39"/>
                                </a:lnTo>
                                <a:lnTo>
                                  <a:pt x="111" y="28"/>
                                </a:lnTo>
                                <a:lnTo>
                                  <a:pt x="104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0" name="AutoShape 311"/>
                        <wps:cNvSpPr>
                          <a:spLocks/>
                        </wps:cNvSpPr>
                        <wps:spPr bwMode="auto">
                          <a:xfrm>
                            <a:off x="7033" y="585"/>
                            <a:ext cx="120" cy="131"/>
                          </a:xfrm>
                          <a:custGeom>
                            <a:avLst/>
                            <a:gdLst>
                              <a:gd name="T0" fmla="+- 0 7056 7033"/>
                              <a:gd name="T1" fmla="*/ T0 w 120"/>
                              <a:gd name="T2" fmla="+- 0 585 585"/>
                              <a:gd name="T3" fmla="*/ 585 h 131"/>
                              <a:gd name="T4" fmla="+- 0 7033 7033"/>
                              <a:gd name="T5" fmla="*/ T4 w 120"/>
                              <a:gd name="T6" fmla="+- 0 585 585"/>
                              <a:gd name="T7" fmla="*/ 585 h 131"/>
                              <a:gd name="T8" fmla="+- 0 7082 7033"/>
                              <a:gd name="T9" fmla="*/ T8 w 120"/>
                              <a:gd name="T10" fmla="+- 0 716 585"/>
                              <a:gd name="T11" fmla="*/ 716 h 131"/>
                              <a:gd name="T12" fmla="+- 0 7104 7033"/>
                              <a:gd name="T13" fmla="*/ T12 w 120"/>
                              <a:gd name="T14" fmla="+- 0 716 585"/>
                              <a:gd name="T15" fmla="*/ 716 h 131"/>
                              <a:gd name="T16" fmla="+- 0 7114 7033"/>
                              <a:gd name="T17" fmla="*/ T16 w 120"/>
                              <a:gd name="T18" fmla="+- 0 689 585"/>
                              <a:gd name="T19" fmla="*/ 689 h 131"/>
                              <a:gd name="T20" fmla="+- 0 7093 7033"/>
                              <a:gd name="T21" fmla="*/ T20 w 120"/>
                              <a:gd name="T22" fmla="+- 0 689 585"/>
                              <a:gd name="T23" fmla="*/ 689 h 131"/>
                              <a:gd name="T24" fmla="+- 0 7091 7033"/>
                              <a:gd name="T25" fmla="*/ T24 w 120"/>
                              <a:gd name="T26" fmla="+- 0 681 585"/>
                              <a:gd name="T27" fmla="*/ 681 h 131"/>
                              <a:gd name="T28" fmla="+- 0 7087 7033"/>
                              <a:gd name="T29" fmla="*/ T28 w 120"/>
                              <a:gd name="T30" fmla="+- 0 671 585"/>
                              <a:gd name="T31" fmla="*/ 671 h 131"/>
                              <a:gd name="T32" fmla="+- 0 7085 7033"/>
                              <a:gd name="T33" fmla="*/ T32 w 120"/>
                              <a:gd name="T34" fmla="+- 0 663 585"/>
                              <a:gd name="T35" fmla="*/ 663 h 131"/>
                              <a:gd name="T36" fmla="+- 0 7056 7033"/>
                              <a:gd name="T37" fmla="*/ T36 w 120"/>
                              <a:gd name="T38" fmla="+- 0 585 585"/>
                              <a:gd name="T39" fmla="*/ 585 h 131"/>
                              <a:gd name="T40" fmla="+- 0 7153 7033"/>
                              <a:gd name="T41" fmla="*/ T40 w 120"/>
                              <a:gd name="T42" fmla="+- 0 585 585"/>
                              <a:gd name="T43" fmla="*/ 585 h 131"/>
                              <a:gd name="T44" fmla="+- 0 7130 7033"/>
                              <a:gd name="T45" fmla="*/ T44 w 120"/>
                              <a:gd name="T46" fmla="+- 0 585 585"/>
                              <a:gd name="T47" fmla="*/ 585 h 131"/>
                              <a:gd name="T48" fmla="+- 0 7102 7033"/>
                              <a:gd name="T49" fmla="*/ T48 w 120"/>
                              <a:gd name="T50" fmla="+- 0 665 585"/>
                              <a:gd name="T51" fmla="*/ 665 h 131"/>
                              <a:gd name="T52" fmla="+- 0 7098 7033"/>
                              <a:gd name="T53" fmla="*/ T52 w 120"/>
                              <a:gd name="T54" fmla="+- 0 675 585"/>
                              <a:gd name="T55" fmla="*/ 675 h 131"/>
                              <a:gd name="T56" fmla="+- 0 7094 7033"/>
                              <a:gd name="T57" fmla="*/ T56 w 120"/>
                              <a:gd name="T58" fmla="+- 0 683 585"/>
                              <a:gd name="T59" fmla="*/ 683 h 131"/>
                              <a:gd name="T60" fmla="+- 0 7093 7033"/>
                              <a:gd name="T61" fmla="*/ T60 w 120"/>
                              <a:gd name="T62" fmla="+- 0 689 585"/>
                              <a:gd name="T63" fmla="*/ 689 h 131"/>
                              <a:gd name="T64" fmla="+- 0 7114 7033"/>
                              <a:gd name="T65" fmla="*/ T64 w 120"/>
                              <a:gd name="T66" fmla="+- 0 689 585"/>
                              <a:gd name="T67" fmla="*/ 689 h 131"/>
                              <a:gd name="T68" fmla="+- 0 7153 7033"/>
                              <a:gd name="T69" fmla="*/ T68 w 120"/>
                              <a:gd name="T70" fmla="+- 0 585 585"/>
                              <a:gd name="T71" fmla="*/ 585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120" h="131">
                                <a:moveTo>
                                  <a:pt x="23" y="0"/>
                                </a:moveTo>
                                <a:lnTo>
                                  <a:pt x="0" y="0"/>
                                </a:lnTo>
                                <a:lnTo>
                                  <a:pt x="49" y="131"/>
                                </a:lnTo>
                                <a:lnTo>
                                  <a:pt x="71" y="131"/>
                                </a:lnTo>
                                <a:lnTo>
                                  <a:pt x="81" y="104"/>
                                </a:lnTo>
                                <a:lnTo>
                                  <a:pt x="60" y="104"/>
                                </a:lnTo>
                                <a:lnTo>
                                  <a:pt x="58" y="96"/>
                                </a:lnTo>
                                <a:lnTo>
                                  <a:pt x="54" y="86"/>
                                </a:lnTo>
                                <a:lnTo>
                                  <a:pt x="52" y="78"/>
                                </a:lnTo>
                                <a:lnTo>
                                  <a:pt x="23" y="0"/>
                                </a:lnTo>
                                <a:close/>
                                <a:moveTo>
                                  <a:pt x="120" y="0"/>
                                </a:moveTo>
                                <a:lnTo>
                                  <a:pt x="97" y="0"/>
                                </a:lnTo>
                                <a:lnTo>
                                  <a:pt x="69" y="80"/>
                                </a:lnTo>
                                <a:lnTo>
                                  <a:pt x="65" y="90"/>
                                </a:lnTo>
                                <a:lnTo>
                                  <a:pt x="61" y="98"/>
                                </a:lnTo>
                                <a:lnTo>
                                  <a:pt x="60" y="104"/>
                                </a:lnTo>
                                <a:lnTo>
                                  <a:pt x="81" y="104"/>
                                </a:lnTo>
                                <a:lnTo>
                                  <a:pt x="1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1" name="AutoShape 310"/>
                        <wps:cNvSpPr>
                          <a:spLocks/>
                        </wps:cNvSpPr>
                        <wps:spPr bwMode="auto">
                          <a:xfrm>
                            <a:off x="7165" y="582"/>
                            <a:ext cx="120" cy="136"/>
                          </a:xfrm>
                          <a:custGeom>
                            <a:avLst/>
                            <a:gdLst>
                              <a:gd name="T0" fmla="+- 0 7226 7165"/>
                              <a:gd name="T1" fmla="*/ T0 w 120"/>
                              <a:gd name="T2" fmla="+- 0 582 582"/>
                              <a:gd name="T3" fmla="*/ 582 h 136"/>
                              <a:gd name="T4" fmla="+- 0 7213 7165"/>
                              <a:gd name="T5" fmla="*/ T4 w 120"/>
                              <a:gd name="T6" fmla="+- 0 584 582"/>
                              <a:gd name="T7" fmla="*/ 584 h 136"/>
                              <a:gd name="T8" fmla="+- 0 7202 7165"/>
                              <a:gd name="T9" fmla="*/ T8 w 120"/>
                              <a:gd name="T10" fmla="+- 0 587 582"/>
                              <a:gd name="T11" fmla="*/ 587 h 136"/>
                              <a:gd name="T12" fmla="+- 0 7191 7165"/>
                              <a:gd name="T13" fmla="*/ T12 w 120"/>
                              <a:gd name="T14" fmla="+- 0 593 582"/>
                              <a:gd name="T15" fmla="*/ 593 h 136"/>
                              <a:gd name="T16" fmla="+- 0 7182 7165"/>
                              <a:gd name="T17" fmla="*/ T16 w 120"/>
                              <a:gd name="T18" fmla="+- 0 600 582"/>
                              <a:gd name="T19" fmla="*/ 600 h 136"/>
                              <a:gd name="T20" fmla="+- 0 7175 7165"/>
                              <a:gd name="T21" fmla="*/ T20 w 120"/>
                              <a:gd name="T22" fmla="+- 0 610 582"/>
                              <a:gd name="T23" fmla="*/ 610 h 136"/>
                              <a:gd name="T24" fmla="+- 0 7170 7165"/>
                              <a:gd name="T25" fmla="*/ T24 w 120"/>
                              <a:gd name="T26" fmla="+- 0 622 582"/>
                              <a:gd name="T27" fmla="*/ 622 h 136"/>
                              <a:gd name="T28" fmla="+- 0 7166 7165"/>
                              <a:gd name="T29" fmla="*/ T28 w 120"/>
                              <a:gd name="T30" fmla="+- 0 636 582"/>
                              <a:gd name="T31" fmla="*/ 636 h 136"/>
                              <a:gd name="T32" fmla="+- 0 7165 7165"/>
                              <a:gd name="T33" fmla="*/ T32 w 120"/>
                              <a:gd name="T34" fmla="+- 0 652 582"/>
                              <a:gd name="T35" fmla="*/ 652 h 136"/>
                              <a:gd name="T36" fmla="+- 0 7166 7165"/>
                              <a:gd name="T37" fmla="*/ T36 w 120"/>
                              <a:gd name="T38" fmla="+- 0 667 582"/>
                              <a:gd name="T39" fmla="*/ 667 h 136"/>
                              <a:gd name="T40" fmla="+- 0 7170 7165"/>
                              <a:gd name="T41" fmla="*/ T40 w 120"/>
                              <a:gd name="T42" fmla="+- 0 680 582"/>
                              <a:gd name="T43" fmla="*/ 680 h 136"/>
                              <a:gd name="T44" fmla="+- 0 7175 7165"/>
                              <a:gd name="T45" fmla="*/ T44 w 120"/>
                              <a:gd name="T46" fmla="+- 0 691 582"/>
                              <a:gd name="T47" fmla="*/ 691 h 136"/>
                              <a:gd name="T48" fmla="+- 0 7182 7165"/>
                              <a:gd name="T49" fmla="*/ T48 w 120"/>
                              <a:gd name="T50" fmla="+- 0 701 582"/>
                              <a:gd name="T51" fmla="*/ 701 h 136"/>
                              <a:gd name="T52" fmla="+- 0 7191 7165"/>
                              <a:gd name="T53" fmla="*/ T52 w 120"/>
                              <a:gd name="T54" fmla="+- 0 709 582"/>
                              <a:gd name="T55" fmla="*/ 709 h 136"/>
                              <a:gd name="T56" fmla="+- 0 7202 7165"/>
                              <a:gd name="T57" fmla="*/ T56 w 120"/>
                              <a:gd name="T58" fmla="+- 0 714 582"/>
                              <a:gd name="T59" fmla="*/ 714 h 136"/>
                              <a:gd name="T60" fmla="+- 0 7214 7165"/>
                              <a:gd name="T61" fmla="*/ T60 w 120"/>
                              <a:gd name="T62" fmla="+- 0 717 582"/>
                              <a:gd name="T63" fmla="*/ 717 h 136"/>
                              <a:gd name="T64" fmla="+- 0 7228 7165"/>
                              <a:gd name="T65" fmla="*/ T64 w 120"/>
                              <a:gd name="T66" fmla="+- 0 718 582"/>
                              <a:gd name="T67" fmla="*/ 718 h 136"/>
                              <a:gd name="T68" fmla="+- 0 7242 7165"/>
                              <a:gd name="T69" fmla="*/ T68 w 120"/>
                              <a:gd name="T70" fmla="+- 0 718 582"/>
                              <a:gd name="T71" fmla="*/ 718 h 136"/>
                              <a:gd name="T72" fmla="+- 0 7255 7165"/>
                              <a:gd name="T73" fmla="*/ T72 w 120"/>
                              <a:gd name="T74" fmla="+- 0 714 582"/>
                              <a:gd name="T75" fmla="*/ 714 h 136"/>
                              <a:gd name="T76" fmla="+- 0 7274 7165"/>
                              <a:gd name="T77" fmla="*/ T76 w 120"/>
                              <a:gd name="T78" fmla="+- 0 700 582"/>
                              <a:gd name="T79" fmla="*/ 700 h 136"/>
                              <a:gd name="T80" fmla="+- 0 7217 7165"/>
                              <a:gd name="T81" fmla="*/ T80 w 120"/>
                              <a:gd name="T82" fmla="+- 0 700 582"/>
                              <a:gd name="T83" fmla="*/ 700 h 136"/>
                              <a:gd name="T84" fmla="+- 0 7207 7165"/>
                              <a:gd name="T85" fmla="*/ T84 w 120"/>
                              <a:gd name="T86" fmla="+- 0 696 582"/>
                              <a:gd name="T87" fmla="*/ 696 h 136"/>
                              <a:gd name="T88" fmla="+- 0 7200 7165"/>
                              <a:gd name="T89" fmla="*/ T88 w 120"/>
                              <a:gd name="T90" fmla="+- 0 689 582"/>
                              <a:gd name="T91" fmla="*/ 689 h 136"/>
                              <a:gd name="T92" fmla="+- 0 7193 7165"/>
                              <a:gd name="T93" fmla="*/ T92 w 120"/>
                              <a:gd name="T94" fmla="+- 0 681 582"/>
                              <a:gd name="T95" fmla="*/ 681 h 136"/>
                              <a:gd name="T96" fmla="+- 0 7189 7165"/>
                              <a:gd name="T97" fmla="*/ T96 w 120"/>
                              <a:gd name="T98" fmla="+- 0 670 582"/>
                              <a:gd name="T99" fmla="*/ 670 h 136"/>
                              <a:gd name="T100" fmla="+- 0 7188 7165"/>
                              <a:gd name="T101" fmla="*/ T100 w 120"/>
                              <a:gd name="T102" fmla="+- 0 656 582"/>
                              <a:gd name="T103" fmla="*/ 656 h 136"/>
                              <a:gd name="T104" fmla="+- 0 7285 7165"/>
                              <a:gd name="T105" fmla="*/ T104 w 120"/>
                              <a:gd name="T106" fmla="+- 0 656 582"/>
                              <a:gd name="T107" fmla="*/ 656 h 136"/>
                              <a:gd name="T108" fmla="+- 0 7285 7165"/>
                              <a:gd name="T109" fmla="*/ T108 w 120"/>
                              <a:gd name="T110" fmla="+- 0 650 582"/>
                              <a:gd name="T111" fmla="*/ 650 h 136"/>
                              <a:gd name="T112" fmla="+- 0 7284 7165"/>
                              <a:gd name="T113" fmla="*/ T112 w 120"/>
                              <a:gd name="T114" fmla="+- 0 638 582"/>
                              <a:gd name="T115" fmla="*/ 638 h 136"/>
                              <a:gd name="T116" fmla="+- 0 7189 7165"/>
                              <a:gd name="T117" fmla="*/ T116 w 120"/>
                              <a:gd name="T118" fmla="+- 0 638 582"/>
                              <a:gd name="T119" fmla="*/ 638 h 136"/>
                              <a:gd name="T120" fmla="+- 0 7190 7165"/>
                              <a:gd name="T121" fmla="*/ T120 w 120"/>
                              <a:gd name="T122" fmla="+- 0 627 582"/>
                              <a:gd name="T123" fmla="*/ 627 h 136"/>
                              <a:gd name="T124" fmla="+- 0 7194 7165"/>
                              <a:gd name="T125" fmla="*/ T124 w 120"/>
                              <a:gd name="T126" fmla="+- 0 617 582"/>
                              <a:gd name="T127" fmla="*/ 617 h 136"/>
                              <a:gd name="T128" fmla="+- 0 7207 7165"/>
                              <a:gd name="T129" fmla="*/ T128 w 120"/>
                              <a:gd name="T130" fmla="+- 0 604 582"/>
                              <a:gd name="T131" fmla="*/ 604 h 136"/>
                              <a:gd name="T132" fmla="+- 0 7216 7165"/>
                              <a:gd name="T133" fmla="*/ T132 w 120"/>
                              <a:gd name="T134" fmla="+- 0 600 582"/>
                              <a:gd name="T135" fmla="*/ 600 h 136"/>
                              <a:gd name="T136" fmla="+- 0 7268 7165"/>
                              <a:gd name="T137" fmla="*/ T136 w 120"/>
                              <a:gd name="T138" fmla="+- 0 600 582"/>
                              <a:gd name="T139" fmla="*/ 600 h 136"/>
                              <a:gd name="T140" fmla="+- 0 7260 7165"/>
                              <a:gd name="T141" fmla="*/ T140 w 120"/>
                              <a:gd name="T142" fmla="+- 0 593 582"/>
                              <a:gd name="T143" fmla="*/ 593 h 136"/>
                              <a:gd name="T144" fmla="+- 0 7250 7165"/>
                              <a:gd name="T145" fmla="*/ T144 w 120"/>
                              <a:gd name="T146" fmla="+- 0 587 582"/>
                              <a:gd name="T147" fmla="*/ 587 h 136"/>
                              <a:gd name="T148" fmla="+- 0 7239 7165"/>
                              <a:gd name="T149" fmla="*/ T148 w 120"/>
                              <a:gd name="T150" fmla="+- 0 584 582"/>
                              <a:gd name="T151" fmla="*/ 584 h 136"/>
                              <a:gd name="T152" fmla="+- 0 7226 7165"/>
                              <a:gd name="T153" fmla="*/ T152 w 120"/>
                              <a:gd name="T154" fmla="+- 0 582 582"/>
                              <a:gd name="T155" fmla="*/ 582 h 136"/>
                              <a:gd name="T156" fmla="+- 0 7262 7165"/>
                              <a:gd name="T157" fmla="*/ T156 w 120"/>
                              <a:gd name="T158" fmla="+- 0 674 582"/>
                              <a:gd name="T159" fmla="*/ 674 h 136"/>
                              <a:gd name="T160" fmla="+- 0 7259 7165"/>
                              <a:gd name="T161" fmla="*/ T160 w 120"/>
                              <a:gd name="T162" fmla="+- 0 683 582"/>
                              <a:gd name="T163" fmla="*/ 683 h 136"/>
                              <a:gd name="T164" fmla="+- 0 7254 7165"/>
                              <a:gd name="T165" fmla="*/ T164 w 120"/>
                              <a:gd name="T166" fmla="+- 0 689 582"/>
                              <a:gd name="T167" fmla="*/ 689 h 136"/>
                              <a:gd name="T168" fmla="+- 0 7248 7165"/>
                              <a:gd name="T169" fmla="*/ T168 w 120"/>
                              <a:gd name="T170" fmla="+- 0 694 582"/>
                              <a:gd name="T171" fmla="*/ 694 h 136"/>
                              <a:gd name="T172" fmla="+- 0 7242 7165"/>
                              <a:gd name="T173" fmla="*/ T172 w 120"/>
                              <a:gd name="T174" fmla="+- 0 698 582"/>
                              <a:gd name="T175" fmla="*/ 698 h 136"/>
                              <a:gd name="T176" fmla="+- 0 7236 7165"/>
                              <a:gd name="T177" fmla="*/ T176 w 120"/>
                              <a:gd name="T178" fmla="+- 0 700 582"/>
                              <a:gd name="T179" fmla="*/ 700 h 136"/>
                              <a:gd name="T180" fmla="+- 0 7274 7165"/>
                              <a:gd name="T181" fmla="*/ T180 w 120"/>
                              <a:gd name="T182" fmla="+- 0 700 582"/>
                              <a:gd name="T183" fmla="*/ 700 h 136"/>
                              <a:gd name="T184" fmla="+- 0 7282 7165"/>
                              <a:gd name="T185" fmla="*/ T184 w 120"/>
                              <a:gd name="T186" fmla="+- 0 689 582"/>
                              <a:gd name="T187" fmla="*/ 689 h 136"/>
                              <a:gd name="T188" fmla="+- 0 7285 7165"/>
                              <a:gd name="T189" fmla="*/ T188 w 120"/>
                              <a:gd name="T190" fmla="+- 0 676 582"/>
                              <a:gd name="T191" fmla="*/ 676 h 136"/>
                              <a:gd name="T192" fmla="+- 0 7262 7165"/>
                              <a:gd name="T193" fmla="*/ T192 w 120"/>
                              <a:gd name="T194" fmla="+- 0 674 582"/>
                              <a:gd name="T195" fmla="*/ 674 h 136"/>
                              <a:gd name="T196" fmla="+- 0 7268 7165"/>
                              <a:gd name="T197" fmla="*/ T196 w 120"/>
                              <a:gd name="T198" fmla="+- 0 600 582"/>
                              <a:gd name="T199" fmla="*/ 600 h 136"/>
                              <a:gd name="T200" fmla="+- 0 7237 7165"/>
                              <a:gd name="T201" fmla="*/ T200 w 120"/>
                              <a:gd name="T202" fmla="+- 0 600 582"/>
                              <a:gd name="T203" fmla="*/ 600 h 136"/>
                              <a:gd name="T204" fmla="+- 0 7247 7165"/>
                              <a:gd name="T205" fmla="*/ T204 w 120"/>
                              <a:gd name="T206" fmla="+- 0 604 582"/>
                              <a:gd name="T207" fmla="*/ 604 h 136"/>
                              <a:gd name="T208" fmla="+- 0 7254 7165"/>
                              <a:gd name="T209" fmla="*/ T208 w 120"/>
                              <a:gd name="T210" fmla="+- 0 614 582"/>
                              <a:gd name="T211" fmla="*/ 614 h 136"/>
                              <a:gd name="T212" fmla="+- 0 7259 7165"/>
                              <a:gd name="T213" fmla="*/ T212 w 120"/>
                              <a:gd name="T214" fmla="+- 0 618 582"/>
                              <a:gd name="T215" fmla="*/ 618 h 136"/>
                              <a:gd name="T216" fmla="+- 0 7261 7165"/>
                              <a:gd name="T217" fmla="*/ T216 w 120"/>
                              <a:gd name="T218" fmla="+- 0 627 582"/>
                              <a:gd name="T219" fmla="*/ 627 h 136"/>
                              <a:gd name="T220" fmla="+- 0 7262 7165"/>
                              <a:gd name="T221" fmla="*/ T220 w 120"/>
                              <a:gd name="T222" fmla="+- 0 638 582"/>
                              <a:gd name="T223" fmla="*/ 638 h 136"/>
                              <a:gd name="T224" fmla="+- 0 7284 7165"/>
                              <a:gd name="T225" fmla="*/ T224 w 120"/>
                              <a:gd name="T226" fmla="+- 0 638 582"/>
                              <a:gd name="T227" fmla="*/ 638 h 136"/>
                              <a:gd name="T228" fmla="+- 0 7284 7165"/>
                              <a:gd name="T229" fmla="*/ T228 w 120"/>
                              <a:gd name="T230" fmla="+- 0 635 582"/>
                              <a:gd name="T231" fmla="*/ 635 h 136"/>
                              <a:gd name="T232" fmla="+- 0 7281 7165"/>
                              <a:gd name="T233" fmla="*/ T232 w 120"/>
                              <a:gd name="T234" fmla="+- 0 621 582"/>
                              <a:gd name="T235" fmla="*/ 621 h 136"/>
                              <a:gd name="T236" fmla="+- 0 7276 7165"/>
                              <a:gd name="T237" fmla="*/ T236 w 120"/>
                              <a:gd name="T238" fmla="+- 0 610 582"/>
                              <a:gd name="T239" fmla="*/ 610 h 136"/>
                              <a:gd name="T240" fmla="+- 0 7268 7165"/>
                              <a:gd name="T241" fmla="*/ T240 w 120"/>
                              <a:gd name="T242" fmla="+- 0 600 582"/>
                              <a:gd name="T243" fmla="*/ 600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120" h="136">
                                <a:moveTo>
                                  <a:pt x="61" y="0"/>
                                </a:moveTo>
                                <a:lnTo>
                                  <a:pt x="48" y="2"/>
                                </a:lnTo>
                                <a:lnTo>
                                  <a:pt x="37" y="5"/>
                                </a:lnTo>
                                <a:lnTo>
                                  <a:pt x="26" y="11"/>
                                </a:lnTo>
                                <a:lnTo>
                                  <a:pt x="17" y="18"/>
                                </a:lnTo>
                                <a:lnTo>
                                  <a:pt x="10" y="28"/>
                                </a:lnTo>
                                <a:lnTo>
                                  <a:pt x="5" y="40"/>
                                </a:lnTo>
                                <a:lnTo>
                                  <a:pt x="1" y="54"/>
                                </a:lnTo>
                                <a:lnTo>
                                  <a:pt x="0" y="70"/>
                                </a:lnTo>
                                <a:lnTo>
                                  <a:pt x="1" y="85"/>
                                </a:lnTo>
                                <a:lnTo>
                                  <a:pt x="5" y="98"/>
                                </a:lnTo>
                                <a:lnTo>
                                  <a:pt x="10" y="109"/>
                                </a:lnTo>
                                <a:lnTo>
                                  <a:pt x="17" y="119"/>
                                </a:lnTo>
                                <a:lnTo>
                                  <a:pt x="26" y="127"/>
                                </a:lnTo>
                                <a:lnTo>
                                  <a:pt x="37" y="132"/>
                                </a:lnTo>
                                <a:lnTo>
                                  <a:pt x="49" y="135"/>
                                </a:lnTo>
                                <a:lnTo>
                                  <a:pt x="63" y="136"/>
                                </a:lnTo>
                                <a:lnTo>
                                  <a:pt x="77" y="136"/>
                                </a:lnTo>
                                <a:lnTo>
                                  <a:pt x="90" y="132"/>
                                </a:lnTo>
                                <a:lnTo>
                                  <a:pt x="109" y="118"/>
                                </a:lnTo>
                                <a:lnTo>
                                  <a:pt x="52" y="118"/>
                                </a:lnTo>
                                <a:lnTo>
                                  <a:pt x="42" y="114"/>
                                </a:lnTo>
                                <a:lnTo>
                                  <a:pt x="35" y="107"/>
                                </a:lnTo>
                                <a:lnTo>
                                  <a:pt x="28" y="99"/>
                                </a:lnTo>
                                <a:lnTo>
                                  <a:pt x="24" y="88"/>
                                </a:lnTo>
                                <a:lnTo>
                                  <a:pt x="23" y="74"/>
                                </a:lnTo>
                                <a:lnTo>
                                  <a:pt x="120" y="74"/>
                                </a:lnTo>
                                <a:lnTo>
                                  <a:pt x="120" y="68"/>
                                </a:lnTo>
                                <a:lnTo>
                                  <a:pt x="119" y="56"/>
                                </a:lnTo>
                                <a:lnTo>
                                  <a:pt x="24" y="56"/>
                                </a:lnTo>
                                <a:lnTo>
                                  <a:pt x="25" y="45"/>
                                </a:lnTo>
                                <a:lnTo>
                                  <a:pt x="29" y="35"/>
                                </a:lnTo>
                                <a:lnTo>
                                  <a:pt x="42" y="22"/>
                                </a:lnTo>
                                <a:lnTo>
                                  <a:pt x="51" y="18"/>
                                </a:lnTo>
                                <a:lnTo>
                                  <a:pt x="103" y="18"/>
                                </a:lnTo>
                                <a:lnTo>
                                  <a:pt x="95" y="11"/>
                                </a:lnTo>
                                <a:lnTo>
                                  <a:pt x="85" y="5"/>
                                </a:lnTo>
                                <a:lnTo>
                                  <a:pt x="74" y="2"/>
                                </a:lnTo>
                                <a:lnTo>
                                  <a:pt x="61" y="0"/>
                                </a:lnTo>
                                <a:close/>
                                <a:moveTo>
                                  <a:pt x="97" y="92"/>
                                </a:moveTo>
                                <a:lnTo>
                                  <a:pt x="94" y="101"/>
                                </a:lnTo>
                                <a:lnTo>
                                  <a:pt x="89" y="107"/>
                                </a:lnTo>
                                <a:lnTo>
                                  <a:pt x="83" y="112"/>
                                </a:lnTo>
                                <a:lnTo>
                                  <a:pt x="77" y="116"/>
                                </a:lnTo>
                                <a:lnTo>
                                  <a:pt x="71" y="118"/>
                                </a:lnTo>
                                <a:lnTo>
                                  <a:pt x="109" y="118"/>
                                </a:lnTo>
                                <a:lnTo>
                                  <a:pt x="117" y="107"/>
                                </a:lnTo>
                                <a:lnTo>
                                  <a:pt x="120" y="94"/>
                                </a:lnTo>
                                <a:lnTo>
                                  <a:pt x="97" y="92"/>
                                </a:lnTo>
                                <a:close/>
                                <a:moveTo>
                                  <a:pt x="103" y="18"/>
                                </a:moveTo>
                                <a:lnTo>
                                  <a:pt x="72" y="18"/>
                                </a:lnTo>
                                <a:lnTo>
                                  <a:pt x="82" y="22"/>
                                </a:lnTo>
                                <a:lnTo>
                                  <a:pt x="89" y="32"/>
                                </a:lnTo>
                                <a:lnTo>
                                  <a:pt x="94" y="36"/>
                                </a:lnTo>
                                <a:lnTo>
                                  <a:pt x="96" y="45"/>
                                </a:lnTo>
                                <a:lnTo>
                                  <a:pt x="97" y="56"/>
                                </a:lnTo>
                                <a:lnTo>
                                  <a:pt x="119" y="56"/>
                                </a:lnTo>
                                <a:lnTo>
                                  <a:pt x="119" y="53"/>
                                </a:lnTo>
                                <a:lnTo>
                                  <a:pt x="116" y="39"/>
                                </a:lnTo>
                                <a:lnTo>
                                  <a:pt x="111" y="28"/>
                                </a:lnTo>
                                <a:lnTo>
                                  <a:pt x="103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" name="AutoShape 309"/>
                        <wps:cNvSpPr>
                          <a:spLocks/>
                        </wps:cNvSpPr>
                        <wps:spPr bwMode="auto">
                          <a:xfrm>
                            <a:off x="7313" y="582"/>
                            <a:ext cx="113" cy="184"/>
                          </a:xfrm>
                          <a:custGeom>
                            <a:avLst/>
                            <a:gdLst>
                              <a:gd name="T0" fmla="+- 0 7333 7313"/>
                              <a:gd name="T1" fmla="*/ T0 w 113"/>
                              <a:gd name="T2" fmla="+- 0 585 582"/>
                              <a:gd name="T3" fmla="*/ 585 h 184"/>
                              <a:gd name="T4" fmla="+- 0 7313 7313"/>
                              <a:gd name="T5" fmla="*/ T4 w 113"/>
                              <a:gd name="T6" fmla="+- 0 585 582"/>
                              <a:gd name="T7" fmla="*/ 585 h 184"/>
                              <a:gd name="T8" fmla="+- 0 7313 7313"/>
                              <a:gd name="T9" fmla="*/ T8 w 113"/>
                              <a:gd name="T10" fmla="+- 0 766 582"/>
                              <a:gd name="T11" fmla="*/ 766 h 184"/>
                              <a:gd name="T12" fmla="+- 0 7334 7313"/>
                              <a:gd name="T13" fmla="*/ T12 w 113"/>
                              <a:gd name="T14" fmla="+- 0 766 582"/>
                              <a:gd name="T15" fmla="*/ 766 h 184"/>
                              <a:gd name="T16" fmla="+- 0 7334 7313"/>
                              <a:gd name="T17" fmla="*/ T16 w 113"/>
                              <a:gd name="T18" fmla="+- 0 702 582"/>
                              <a:gd name="T19" fmla="*/ 702 h 184"/>
                              <a:gd name="T20" fmla="+- 0 7408 7313"/>
                              <a:gd name="T21" fmla="*/ T20 w 113"/>
                              <a:gd name="T22" fmla="+- 0 702 582"/>
                              <a:gd name="T23" fmla="*/ 702 h 184"/>
                              <a:gd name="T24" fmla="+- 0 7411 7313"/>
                              <a:gd name="T25" fmla="*/ T24 w 113"/>
                              <a:gd name="T26" fmla="+- 0 700 582"/>
                              <a:gd name="T27" fmla="*/ 700 h 184"/>
                              <a:gd name="T28" fmla="+- 0 7358 7313"/>
                              <a:gd name="T29" fmla="*/ T28 w 113"/>
                              <a:gd name="T30" fmla="+- 0 700 582"/>
                              <a:gd name="T31" fmla="*/ 700 h 184"/>
                              <a:gd name="T32" fmla="+- 0 7350 7313"/>
                              <a:gd name="T33" fmla="*/ T32 w 113"/>
                              <a:gd name="T34" fmla="+- 0 696 582"/>
                              <a:gd name="T35" fmla="*/ 696 h 184"/>
                              <a:gd name="T36" fmla="+- 0 7343 7313"/>
                              <a:gd name="T37" fmla="*/ T36 w 113"/>
                              <a:gd name="T38" fmla="+- 0 688 582"/>
                              <a:gd name="T39" fmla="*/ 688 h 184"/>
                              <a:gd name="T40" fmla="+- 0 7336 7313"/>
                              <a:gd name="T41" fmla="*/ T40 w 113"/>
                              <a:gd name="T42" fmla="+- 0 681 582"/>
                              <a:gd name="T43" fmla="*/ 681 h 184"/>
                              <a:gd name="T44" fmla="+- 0 7333 7313"/>
                              <a:gd name="T45" fmla="*/ T44 w 113"/>
                              <a:gd name="T46" fmla="+- 0 668 582"/>
                              <a:gd name="T47" fmla="*/ 668 h 184"/>
                              <a:gd name="T48" fmla="+- 0 7333 7313"/>
                              <a:gd name="T49" fmla="*/ T48 w 113"/>
                              <a:gd name="T50" fmla="+- 0 634 582"/>
                              <a:gd name="T51" fmla="*/ 634 h 184"/>
                              <a:gd name="T52" fmla="+- 0 7337 7313"/>
                              <a:gd name="T53" fmla="*/ T52 w 113"/>
                              <a:gd name="T54" fmla="+- 0 622 582"/>
                              <a:gd name="T55" fmla="*/ 622 h 184"/>
                              <a:gd name="T56" fmla="+- 0 7344 7313"/>
                              <a:gd name="T57" fmla="*/ T56 w 113"/>
                              <a:gd name="T58" fmla="+- 0 612 582"/>
                              <a:gd name="T59" fmla="*/ 612 h 184"/>
                              <a:gd name="T60" fmla="+- 0 7351 7313"/>
                              <a:gd name="T61" fmla="*/ T60 w 113"/>
                              <a:gd name="T62" fmla="+- 0 604 582"/>
                              <a:gd name="T63" fmla="*/ 604 h 184"/>
                              <a:gd name="T64" fmla="+- 0 7355 7313"/>
                              <a:gd name="T65" fmla="*/ T64 w 113"/>
                              <a:gd name="T66" fmla="+- 0 602 582"/>
                              <a:gd name="T67" fmla="*/ 602 h 184"/>
                              <a:gd name="T68" fmla="+- 0 7333 7313"/>
                              <a:gd name="T69" fmla="*/ T68 w 113"/>
                              <a:gd name="T70" fmla="+- 0 602 582"/>
                              <a:gd name="T71" fmla="*/ 602 h 184"/>
                              <a:gd name="T72" fmla="+- 0 7333 7313"/>
                              <a:gd name="T73" fmla="*/ T72 w 113"/>
                              <a:gd name="T74" fmla="+- 0 585 582"/>
                              <a:gd name="T75" fmla="*/ 585 h 184"/>
                              <a:gd name="T76" fmla="+- 0 7408 7313"/>
                              <a:gd name="T77" fmla="*/ T76 w 113"/>
                              <a:gd name="T78" fmla="+- 0 702 582"/>
                              <a:gd name="T79" fmla="*/ 702 h 184"/>
                              <a:gd name="T80" fmla="+- 0 7334 7313"/>
                              <a:gd name="T81" fmla="*/ T80 w 113"/>
                              <a:gd name="T82" fmla="+- 0 702 582"/>
                              <a:gd name="T83" fmla="*/ 702 h 184"/>
                              <a:gd name="T84" fmla="+- 0 7338 7313"/>
                              <a:gd name="T85" fmla="*/ T84 w 113"/>
                              <a:gd name="T86" fmla="+- 0 707 582"/>
                              <a:gd name="T87" fmla="*/ 707 h 184"/>
                              <a:gd name="T88" fmla="+- 0 7343 7313"/>
                              <a:gd name="T89" fmla="*/ T88 w 113"/>
                              <a:gd name="T90" fmla="+- 0 711 582"/>
                              <a:gd name="T91" fmla="*/ 711 h 184"/>
                              <a:gd name="T92" fmla="+- 0 7349 7313"/>
                              <a:gd name="T93" fmla="*/ T92 w 113"/>
                              <a:gd name="T94" fmla="+- 0 714 582"/>
                              <a:gd name="T95" fmla="*/ 714 h 184"/>
                              <a:gd name="T96" fmla="+- 0 7355 7313"/>
                              <a:gd name="T97" fmla="*/ T96 w 113"/>
                              <a:gd name="T98" fmla="+- 0 717 582"/>
                              <a:gd name="T99" fmla="*/ 717 h 184"/>
                              <a:gd name="T100" fmla="+- 0 7362 7313"/>
                              <a:gd name="T101" fmla="*/ T100 w 113"/>
                              <a:gd name="T102" fmla="+- 0 718 582"/>
                              <a:gd name="T103" fmla="*/ 718 h 184"/>
                              <a:gd name="T104" fmla="+- 0 7379 7313"/>
                              <a:gd name="T105" fmla="*/ T104 w 113"/>
                              <a:gd name="T106" fmla="+- 0 718 582"/>
                              <a:gd name="T107" fmla="*/ 718 h 184"/>
                              <a:gd name="T108" fmla="+- 0 7388 7313"/>
                              <a:gd name="T109" fmla="*/ T108 w 113"/>
                              <a:gd name="T110" fmla="+- 0 716 582"/>
                              <a:gd name="T111" fmla="*/ 716 h 184"/>
                              <a:gd name="T112" fmla="+- 0 7398 7313"/>
                              <a:gd name="T113" fmla="*/ T112 w 113"/>
                              <a:gd name="T114" fmla="+- 0 710 582"/>
                              <a:gd name="T115" fmla="*/ 710 h 184"/>
                              <a:gd name="T116" fmla="+- 0 7406 7313"/>
                              <a:gd name="T117" fmla="*/ T116 w 113"/>
                              <a:gd name="T118" fmla="+- 0 705 582"/>
                              <a:gd name="T119" fmla="*/ 705 h 184"/>
                              <a:gd name="T120" fmla="+- 0 7408 7313"/>
                              <a:gd name="T121" fmla="*/ T120 w 113"/>
                              <a:gd name="T122" fmla="+- 0 702 582"/>
                              <a:gd name="T123" fmla="*/ 702 h 184"/>
                              <a:gd name="T124" fmla="+- 0 7411 7313"/>
                              <a:gd name="T125" fmla="*/ T124 w 113"/>
                              <a:gd name="T126" fmla="+- 0 599 582"/>
                              <a:gd name="T127" fmla="*/ 599 h 184"/>
                              <a:gd name="T128" fmla="+- 0 7378 7313"/>
                              <a:gd name="T129" fmla="*/ T128 w 113"/>
                              <a:gd name="T130" fmla="+- 0 599 582"/>
                              <a:gd name="T131" fmla="*/ 599 h 184"/>
                              <a:gd name="T132" fmla="+- 0 7386 7313"/>
                              <a:gd name="T133" fmla="*/ T132 w 113"/>
                              <a:gd name="T134" fmla="+- 0 604 582"/>
                              <a:gd name="T135" fmla="*/ 604 h 184"/>
                              <a:gd name="T136" fmla="+- 0 7393 7313"/>
                              <a:gd name="T137" fmla="*/ T136 w 113"/>
                              <a:gd name="T138" fmla="+- 0 612 582"/>
                              <a:gd name="T139" fmla="*/ 612 h 184"/>
                              <a:gd name="T140" fmla="+- 0 7400 7313"/>
                              <a:gd name="T141" fmla="*/ T140 w 113"/>
                              <a:gd name="T142" fmla="+- 0 620 582"/>
                              <a:gd name="T143" fmla="*/ 620 h 184"/>
                              <a:gd name="T144" fmla="+- 0 7403 7313"/>
                              <a:gd name="T145" fmla="*/ T144 w 113"/>
                              <a:gd name="T146" fmla="+- 0 633 582"/>
                              <a:gd name="T147" fmla="*/ 633 h 184"/>
                              <a:gd name="T148" fmla="+- 0 7403 7313"/>
                              <a:gd name="T149" fmla="*/ T148 w 113"/>
                              <a:gd name="T150" fmla="+- 0 666 582"/>
                              <a:gd name="T151" fmla="*/ 666 h 184"/>
                              <a:gd name="T152" fmla="+- 0 7399 7313"/>
                              <a:gd name="T153" fmla="*/ T152 w 113"/>
                              <a:gd name="T154" fmla="+- 0 680 582"/>
                              <a:gd name="T155" fmla="*/ 680 h 184"/>
                              <a:gd name="T156" fmla="+- 0 7393 7313"/>
                              <a:gd name="T157" fmla="*/ T156 w 113"/>
                              <a:gd name="T158" fmla="+- 0 688 582"/>
                              <a:gd name="T159" fmla="*/ 688 h 184"/>
                              <a:gd name="T160" fmla="+- 0 7386 7313"/>
                              <a:gd name="T161" fmla="*/ T160 w 113"/>
                              <a:gd name="T162" fmla="+- 0 696 582"/>
                              <a:gd name="T163" fmla="*/ 696 h 184"/>
                              <a:gd name="T164" fmla="+- 0 7378 7313"/>
                              <a:gd name="T165" fmla="*/ T164 w 113"/>
                              <a:gd name="T166" fmla="+- 0 700 582"/>
                              <a:gd name="T167" fmla="*/ 700 h 184"/>
                              <a:gd name="T168" fmla="+- 0 7411 7313"/>
                              <a:gd name="T169" fmla="*/ T168 w 113"/>
                              <a:gd name="T170" fmla="+- 0 700 582"/>
                              <a:gd name="T171" fmla="*/ 700 h 184"/>
                              <a:gd name="T172" fmla="+- 0 7414 7313"/>
                              <a:gd name="T173" fmla="*/ T172 w 113"/>
                              <a:gd name="T174" fmla="+- 0 696 582"/>
                              <a:gd name="T175" fmla="*/ 696 h 184"/>
                              <a:gd name="T176" fmla="+- 0 7423 7313"/>
                              <a:gd name="T177" fmla="*/ T176 w 113"/>
                              <a:gd name="T178" fmla="+- 0 675 582"/>
                              <a:gd name="T179" fmla="*/ 675 h 184"/>
                              <a:gd name="T180" fmla="+- 0 7426 7313"/>
                              <a:gd name="T181" fmla="*/ T180 w 113"/>
                              <a:gd name="T182" fmla="+- 0 663 582"/>
                              <a:gd name="T183" fmla="*/ 663 h 184"/>
                              <a:gd name="T184" fmla="+- 0 7426 7313"/>
                              <a:gd name="T185" fmla="*/ T184 w 113"/>
                              <a:gd name="T186" fmla="+- 0 636 582"/>
                              <a:gd name="T187" fmla="*/ 636 h 184"/>
                              <a:gd name="T188" fmla="+- 0 7423 7313"/>
                              <a:gd name="T189" fmla="*/ T188 w 113"/>
                              <a:gd name="T190" fmla="+- 0 626 582"/>
                              <a:gd name="T191" fmla="*/ 626 h 184"/>
                              <a:gd name="T192" fmla="+- 0 7420 7313"/>
                              <a:gd name="T193" fmla="*/ T192 w 113"/>
                              <a:gd name="T194" fmla="+- 0 615 582"/>
                              <a:gd name="T195" fmla="*/ 615 h 184"/>
                              <a:gd name="T196" fmla="+- 0 7415 7313"/>
                              <a:gd name="T197" fmla="*/ T196 w 113"/>
                              <a:gd name="T198" fmla="+- 0 604 582"/>
                              <a:gd name="T199" fmla="*/ 604 h 184"/>
                              <a:gd name="T200" fmla="+- 0 7411 7313"/>
                              <a:gd name="T201" fmla="*/ T200 w 113"/>
                              <a:gd name="T202" fmla="+- 0 599 582"/>
                              <a:gd name="T203" fmla="*/ 599 h 184"/>
                              <a:gd name="T204" fmla="+- 0 7381 7313"/>
                              <a:gd name="T205" fmla="*/ T204 w 113"/>
                              <a:gd name="T206" fmla="+- 0 582 582"/>
                              <a:gd name="T207" fmla="*/ 582 h 184"/>
                              <a:gd name="T208" fmla="+- 0 7362 7313"/>
                              <a:gd name="T209" fmla="*/ T208 w 113"/>
                              <a:gd name="T210" fmla="+- 0 582 582"/>
                              <a:gd name="T211" fmla="*/ 582 h 184"/>
                              <a:gd name="T212" fmla="+- 0 7355 7313"/>
                              <a:gd name="T213" fmla="*/ T212 w 113"/>
                              <a:gd name="T214" fmla="+- 0 584 582"/>
                              <a:gd name="T215" fmla="*/ 584 h 184"/>
                              <a:gd name="T216" fmla="+- 0 7343 7313"/>
                              <a:gd name="T217" fmla="*/ T216 w 113"/>
                              <a:gd name="T218" fmla="+- 0 591 582"/>
                              <a:gd name="T219" fmla="*/ 591 h 184"/>
                              <a:gd name="T220" fmla="+- 0 7338 7313"/>
                              <a:gd name="T221" fmla="*/ T220 w 113"/>
                              <a:gd name="T222" fmla="+- 0 596 582"/>
                              <a:gd name="T223" fmla="*/ 596 h 184"/>
                              <a:gd name="T224" fmla="+- 0 7333 7313"/>
                              <a:gd name="T225" fmla="*/ T224 w 113"/>
                              <a:gd name="T226" fmla="+- 0 602 582"/>
                              <a:gd name="T227" fmla="*/ 602 h 184"/>
                              <a:gd name="T228" fmla="+- 0 7355 7313"/>
                              <a:gd name="T229" fmla="*/ T228 w 113"/>
                              <a:gd name="T230" fmla="+- 0 602 582"/>
                              <a:gd name="T231" fmla="*/ 602 h 184"/>
                              <a:gd name="T232" fmla="+- 0 7360 7313"/>
                              <a:gd name="T233" fmla="*/ T232 w 113"/>
                              <a:gd name="T234" fmla="+- 0 599 582"/>
                              <a:gd name="T235" fmla="*/ 599 h 184"/>
                              <a:gd name="T236" fmla="+- 0 7411 7313"/>
                              <a:gd name="T237" fmla="*/ T236 w 113"/>
                              <a:gd name="T238" fmla="+- 0 599 582"/>
                              <a:gd name="T239" fmla="*/ 599 h 184"/>
                              <a:gd name="T240" fmla="+- 0 7409 7313"/>
                              <a:gd name="T241" fmla="*/ T240 w 113"/>
                              <a:gd name="T242" fmla="+- 0 597 582"/>
                              <a:gd name="T243" fmla="*/ 597 h 184"/>
                              <a:gd name="T244" fmla="+- 0 7392 7313"/>
                              <a:gd name="T245" fmla="*/ T244 w 113"/>
                              <a:gd name="T246" fmla="+- 0 585 582"/>
                              <a:gd name="T247" fmla="*/ 585 h 184"/>
                              <a:gd name="T248" fmla="+- 0 7381 7313"/>
                              <a:gd name="T249" fmla="*/ T248 w 113"/>
                              <a:gd name="T250" fmla="+- 0 582 582"/>
                              <a:gd name="T251" fmla="*/ 582 h 1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113" h="184">
                                <a:moveTo>
                                  <a:pt x="20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84"/>
                                </a:lnTo>
                                <a:lnTo>
                                  <a:pt x="21" y="184"/>
                                </a:lnTo>
                                <a:lnTo>
                                  <a:pt x="21" y="120"/>
                                </a:lnTo>
                                <a:lnTo>
                                  <a:pt x="95" y="120"/>
                                </a:lnTo>
                                <a:lnTo>
                                  <a:pt x="98" y="118"/>
                                </a:lnTo>
                                <a:lnTo>
                                  <a:pt x="45" y="118"/>
                                </a:lnTo>
                                <a:lnTo>
                                  <a:pt x="37" y="114"/>
                                </a:lnTo>
                                <a:lnTo>
                                  <a:pt x="30" y="106"/>
                                </a:lnTo>
                                <a:lnTo>
                                  <a:pt x="23" y="99"/>
                                </a:lnTo>
                                <a:lnTo>
                                  <a:pt x="20" y="86"/>
                                </a:lnTo>
                                <a:lnTo>
                                  <a:pt x="20" y="52"/>
                                </a:lnTo>
                                <a:lnTo>
                                  <a:pt x="24" y="40"/>
                                </a:lnTo>
                                <a:lnTo>
                                  <a:pt x="31" y="30"/>
                                </a:lnTo>
                                <a:lnTo>
                                  <a:pt x="38" y="22"/>
                                </a:lnTo>
                                <a:lnTo>
                                  <a:pt x="42" y="20"/>
                                </a:lnTo>
                                <a:lnTo>
                                  <a:pt x="20" y="20"/>
                                </a:lnTo>
                                <a:lnTo>
                                  <a:pt x="20" y="3"/>
                                </a:lnTo>
                                <a:close/>
                                <a:moveTo>
                                  <a:pt x="95" y="120"/>
                                </a:moveTo>
                                <a:lnTo>
                                  <a:pt x="21" y="120"/>
                                </a:lnTo>
                                <a:lnTo>
                                  <a:pt x="25" y="125"/>
                                </a:lnTo>
                                <a:lnTo>
                                  <a:pt x="30" y="129"/>
                                </a:lnTo>
                                <a:lnTo>
                                  <a:pt x="36" y="132"/>
                                </a:lnTo>
                                <a:lnTo>
                                  <a:pt x="42" y="135"/>
                                </a:lnTo>
                                <a:lnTo>
                                  <a:pt x="49" y="136"/>
                                </a:lnTo>
                                <a:lnTo>
                                  <a:pt x="66" y="136"/>
                                </a:lnTo>
                                <a:lnTo>
                                  <a:pt x="75" y="134"/>
                                </a:lnTo>
                                <a:lnTo>
                                  <a:pt x="85" y="128"/>
                                </a:lnTo>
                                <a:lnTo>
                                  <a:pt x="93" y="123"/>
                                </a:lnTo>
                                <a:lnTo>
                                  <a:pt x="95" y="120"/>
                                </a:lnTo>
                                <a:close/>
                                <a:moveTo>
                                  <a:pt x="98" y="17"/>
                                </a:moveTo>
                                <a:lnTo>
                                  <a:pt x="65" y="17"/>
                                </a:lnTo>
                                <a:lnTo>
                                  <a:pt x="73" y="22"/>
                                </a:lnTo>
                                <a:lnTo>
                                  <a:pt x="80" y="30"/>
                                </a:lnTo>
                                <a:lnTo>
                                  <a:pt x="87" y="38"/>
                                </a:lnTo>
                                <a:lnTo>
                                  <a:pt x="90" y="51"/>
                                </a:lnTo>
                                <a:lnTo>
                                  <a:pt x="90" y="84"/>
                                </a:lnTo>
                                <a:lnTo>
                                  <a:pt x="86" y="98"/>
                                </a:lnTo>
                                <a:lnTo>
                                  <a:pt x="80" y="106"/>
                                </a:lnTo>
                                <a:lnTo>
                                  <a:pt x="73" y="114"/>
                                </a:lnTo>
                                <a:lnTo>
                                  <a:pt x="65" y="118"/>
                                </a:lnTo>
                                <a:lnTo>
                                  <a:pt x="98" y="118"/>
                                </a:lnTo>
                                <a:lnTo>
                                  <a:pt x="101" y="114"/>
                                </a:lnTo>
                                <a:lnTo>
                                  <a:pt x="110" y="93"/>
                                </a:lnTo>
                                <a:lnTo>
                                  <a:pt x="113" y="81"/>
                                </a:lnTo>
                                <a:lnTo>
                                  <a:pt x="113" y="54"/>
                                </a:lnTo>
                                <a:lnTo>
                                  <a:pt x="110" y="44"/>
                                </a:lnTo>
                                <a:lnTo>
                                  <a:pt x="107" y="33"/>
                                </a:lnTo>
                                <a:lnTo>
                                  <a:pt x="102" y="22"/>
                                </a:lnTo>
                                <a:lnTo>
                                  <a:pt x="98" y="17"/>
                                </a:lnTo>
                                <a:close/>
                                <a:moveTo>
                                  <a:pt x="68" y="0"/>
                                </a:moveTo>
                                <a:lnTo>
                                  <a:pt x="49" y="0"/>
                                </a:lnTo>
                                <a:lnTo>
                                  <a:pt x="42" y="2"/>
                                </a:lnTo>
                                <a:lnTo>
                                  <a:pt x="30" y="9"/>
                                </a:lnTo>
                                <a:lnTo>
                                  <a:pt x="25" y="14"/>
                                </a:lnTo>
                                <a:lnTo>
                                  <a:pt x="20" y="20"/>
                                </a:lnTo>
                                <a:lnTo>
                                  <a:pt x="42" y="20"/>
                                </a:lnTo>
                                <a:lnTo>
                                  <a:pt x="47" y="17"/>
                                </a:lnTo>
                                <a:lnTo>
                                  <a:pt x="98" y="17"/>
                                </a:lnTo>
                                <a:lnTo>
                                  <a:pt x="96" y="15"/>
                                </a:lnTo>
                                <a:lnTo>
                                  <a:pt x="79" y="3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" name="AutoShape 308"/>
                        <wps:cNvSpPr>
                          <a:spLocks/>
                        </wps:cNvSpPr>
                        <wps:spPr bwMode="auto">
                          <a:xfrm>
                            <a:off x="7445" y="582"/>
                            <a:ext cx="123" cy="136"/>
                          </a:xfrm>
                          <a:custGeom>
                            <a:avLst/>
                            <a:gdLst>
                              <a:gd name="T0" fmla="+- 0 7506 7445"/>
                              <a:gd name="T1" fmla="*/ T0 w 123"/>
                              <a:gd name="T2" fmla="+- 0 582 582"/>
                              <a:gd name="T3" fmla="*/ 582 h 136"/>
                              <a:gd name="T4" fmla="+- 0 7494 7445"/>
                              <a:gd name="T5" fmla="*/ T4 w 123"/>
                              <a:gd name="T6" fmla="+- 0 583 582"/>
                              <a:gd name="T7" fmla="*/ 583 h 136"/>
                              <a:gd name="T8" fmla="+- 0 7483 7445"/>
                              <a:gd name="T9" fmla="*/ T8 w 123"/>
                              <a:gd name="T10" fmla="+- 0 586 582"/>
                              <a:gd name="T11" fmla="*/ 586 h 136"/>
                              <a:gd name="T12" fmla="+- 0 7473 7445"/>
                              <a:gd name="T13" fmla="*/ T12 w 123"/>
                              <a:gd name="T14" fmla="+- 0 591 582"/>
                              <a:gd name="T15" fmla="*/ 591 h 136"/>
                              <a:gd name="T16" fmla="+- 0 7464 7445"/>
                              <a:gd name="T17" fmla="*/ T16 w 123"/>
                              <a:gd name="T18" fmla="+- 0 597 582"/>
                              <a:gd name="T19" fmla="*/ 597 h 136"/>
                              <a:gd name="T20" fmla="+- 0 7455 7445"/>
                              <a:gd name="T21" fmla="*/ T20 w 123"/>
                              <a:gd name="T22" fmla="+- 0 607 582"/>
                              <a:gd name="T23" fmla="*/ 607 h 136"/>
                              <a:gd name="T24" fmla="+- 0 7449 7445"/>
                              <a:gd name="T25" fmla="*/ T24 w 123"/>
                              <a:gd name="T26" fmla="+- 0 619 582"/>
                              <a:gd name="T27" fmla="*/ 619 h 136"/>
                              <a:gd name="T28" fmla="+- 0 7446 7445"/>
                              <a:gd name="T29" fmla="*/ T28 w 123"/>
                              <a:gd name="T30" fmla="+- 0 634 582"/>
                              <a:gd name="T31" fmla="*/ 634 h 136"/>
                              <a:gd name="T32" fmla="+- 0 7445 7445"/>
                              <a:gd name="T33" fmla="*/ T32 w 123"/>
                              <a:gd name="T34" fmla="+- 0 651 582"/>
                              <a:gd name="T35" fmla="*/ 651 h 136"/>
                              <a:gd name="T36" fmla="+- 0 7446 7445"/>
                              <a:gd name="T37" fmla="*/ T36 w 123"/>
                              <a:gd name="T38" fmla="+- 0 666 582"/>
                              <a:gd name="T39" fmla="*/ 666 h 136"/>
                              <a:gd name="T40" fmla="+- 0 7449 7445"/>
                              <a:gd name="T41" fmla="*/ T40 w 123"/>
                              <a:gd name="T42" fmla="+- 0 680 582"/>
                              <a:gd name="T43" fmla="*/ 680 h 136"/>
                              <a:gd name="T44" fmla="+- 0 7454 7445"/>
                              <a:gd name="T45" fmla="*/ T44 w 123"/>
                              <a:gd name="T46" fmla="+- 0 691 582"/>
                              <a:gd name="T47" fmla="*/ 691 h 136"/>
                              <a:gd name="T48" fmla="+- 0 7462 7445"/>
                              <a:gd name="T49" fmla="*/ T48 w 123"/>
                              <a:gd name="T50" fmla="+- 0 701 582"/>
                              <a:gd name="T51" fmla="*/ 701 h 136"/>
                              <a:gd name="T52" fmla="+- 0 7470 7445"/>
                              <a:gd name="T53" fmla="*/ T52 w 123"/>
                              <a:gd name="T54" fmla="+- 0 709 582"/>
                              <a:gd name="T55" fmla="*/ 709 h 136"/>
                              <a:gd name="T56" fmla="+- 0 7481 7445"/>
                              <a:gd name="T57" fmla="*/ T56 w 123"/>
                              <a:gd name="T58" fmla="+- 0 714 582"/>
                              <a:gd name="T59" fmla="*/ 714 h 136"/>
                              <a:gd name="T60" fmla="+- 0 7492 7445"/>
                              <a:gd name="T61" fmla="*/ T60 w 123"/>
                              <a:gd name="T62" fmla="+- 0 717 582"/>
                              <a:gd name="T63" fmla="*/ 717 h 136"/>
                              <a:gd name="T64" fmla="+- 0 7506 7445"/>
                              <a:gd name="T65" fmla="*/ T64 w 123"/>
                              <a:gd name="T66" fmla="+- 0 718 582"/>
                              <a:gd name="T67" fmla="*/ 718 h 136"/>
                              <a:gd name="T68" fmla="+- 0 7517 7445"/>
                              <a:gd name="T69" fmla="*/ T68 w 123"/>
                              <a:gd name="T70" fmla="+- 0 718 582"/>
                              <a:gd name="T71" fmla="*/ 718 h 136"/>
                              <a:gd name="T72" fmla="+- 0 7528 7445"/>
                              <a:gd name="T73" fmla="*/ T72 w 123"/>
                              <a:gd name="T74" fmla="+- 0 716 582"/>
                              <a:gd name="T75" fmla="*/ 716 h 136"/>
                              <a:gd name="T76" fmla="+- 0 7537 7445"/>
                              <a:gd name="T77" fmla="*/ T76 w 123"/>
                              <a:gd name="T78" fmla="+- 0 711 582"/>
                              <a:gd name="T79" fmla="*/ 711 h 136"/>
                              <a:gd name="T80" fmla="+- 0 7547 7445"/>
                              <a:gd name="T81" fmla="*/ T80 w 123"/>
                              <a:gd name="T82" fmla="+- 0 705 582"/>
                              <a:gd name="T83" fmla="*/ 705 h 136"/>
                              <a:gd name="T84" fmla="+- 0 7552 7445"/>
                              <a:gd name="T85" fmla="*/ T84 w 123"/>
                              <a:gd name="T86" fmla="+- 0 700 582"/>
                              <a:gd name="T87" fmla="*/ 700 h 136"/>
                              <a:gd name="T88" fmla="+- 0 7494 7445"/>
                              <a:gd name="T89" fmla="*/ T88 w 123"/>
                              <a:gd name="T90" fmla="+- 0 700 582"/>
                              <a:gd name="T91" fmla="*/ 700 h 136"/>
                              <a:gd name="T92" fmla="+- 0 7486 7445"/>
                              <a:gd name="T93" fmla="*/ T92 w 123"/>
                              <a:gd name="T94" fmla="+- 0 696 582"/>
                              <a:gd name="T95" fmla="*/ 696 h 136"/>
                              <a:gd name="T96" fmla="+- 0 7471 7445"/>
                              <a:gd name="T97" fmla="*/ T96 w 123"/>
                              <a:gd name="T98" fmla="+- 0 680 582"/>
                              <a:gd name="T99" fmla="*/ 680 h 136"/>
                              <a:gd name="T100" fmla="+- 0 7468 7445"/>
                              <a:gd name="T101" fmla="*/ T100 w 123"/>
                              <a:gd name="T102" fmla="+- 0 668 582"/>
                              <a:gd name="T103" fmla="*/ 668 h 136"/>
                              <a:gd name="T104" fmla="+- 0 7468 7445"/>
                              <a:gd name="T105" fmla="*/ T104 w 123"/>
                              <a:gd name="T106" fmla="+- 0 634 582"/>
                              <a:gd name="T107" fmla="*/ 634 h 136"/>
                              <a:gd name="T108" fmla="+- 0 7471 7445"/>
                              <a:gd name="T109" fmla="*/ T108 w 123"/>
                              <a:gd name="T110" fmla="+- 0 621 582"/>
                              <a:gd name="T111" fmla="*/ 621 h 136"/>
                              <a:gd name="T112" fmla="+- 0 7486 7445"/>
                              <a:gd name="T113" fmla="*/ T112 w 123"/>
                              <a:gd name="T114" fmla="+- 0 604 582"/>
                              <a:gd name="T115" fmla="*/ 604 h 136"/>
                              <a:gd name="T116" fmla="+- 0 7494 7445"/>
                              <a:gd name="T117" fmla="*/ T116 w 123"/>
                              <a:gd name="T118" fmla="+- 0 600 582"/>
                              <a:gd name="T119" fmla="*/ 600 h 136"/>
                              <a:gd name="T120" fmla="+- 0 7550 7445"/>
                              <a:gd name="T121" fmla="*/ T120 w 123"/>
                              <a:gd name="T122" fmla="+- 0 600 582"/>
                              <a:gd name="T123" fmla="*/ 600 h 136"/>
                              <a:gd name="T124" fmla="+- 0 7549 7445"/>
                              <a:gd name="T125" fmla="*/ T124 w 123"/>
                              <a:gd name="T126" fmla="+- 0 599 582"/>
                              <a:gd name="T127" fmla="*/ 599 h 136"/>
                              <a:gd name="T128" fmla="+- 0 7540 7445"/>
                              <a:gd name="T129" fmla="*/ T128 w 123"/>
                              <a:gd name="T130" fmla="+- 0 592 582"/>
                              <a:gd name="T131" fmla="*/ 592 h 136"/>
                              <a:gd name="T132" fmla="+- 0 7530 7445"/>
                              <a:gd name="T133" fmla="*/ T132 w 123"/>
                              <a:gd name="T134" fmla="+- 0 587 582"/>
                              <a:gd name="T135" fmla="*/ 587 h 136"/>
                              <a:gd name="T136" fmla="+- 0 7519 7445"/>
                              <a:gd name="T137" fmla="*/ T136 w 123"/>
                              <a:gd name="T138" fmla="+- 0 584 582"/>
                              <a:gd name="T139" fmla="*/ 584 h 136"/>
                              <a:gd name="T140" fmla="+- 0 7506 7445"/>
                              <a:gd name="T141" fmla="*/ T140 w 123"/>
                              <a:gd name="T142" fmla="+- 0 582 582"/>
                              <a:gd name="T143" fmla="*/ 582 h 136"/>
                              <a:gd name="T144" fmla="+- 0 7550 7445"/>
                              <a:gd name="T145" fmla="*/ T144 w 123"/>
                              <a:gd name="T146" fmla="+- 0 600 582"/>
                              <a:gd name="T147" fmla="*/ 600 h 136"/>
                              <a:gd name="T148" fmla="+- 0 7517 7445"/>
                              <a:gd name="T149" fmla="*/ T148 w 123"/>
                              <a:gd name="T150" fmla="+- 0 600 582"/>
                              <a:gd name="T151" fmla="*/ 600 h 136"/>
                              <a:gd name="T152" fmla="+- 0 7525 7445"/>
                              <a:gd name="T153" fmla="*/ T152 w 123"/>
                              <a:gd name="T154" fmla="+- 0 605 582"/>
                              <a:gd name="T155" fmla="*/ 605 h 136"/>
                              <a:gd name="T156" fmla="+- 0 7541 7445"/>
                              <a:gd name="T157" fmla="*/ T156 w 123"/>
                              <a:gd name="T158" fmla="+- 0 621 582"/>
                              <a:gd name="T159" fmla="*/ 621 h 136"/>
                              <a:gd name="T160" fmla="+- 0 7544 7445"/>
                              <a:gd name="T161" fmla="*/ T160 w 123"/>
                              <a:gd name="T162" fmla="+- 0 634 582"/>
                              <a:gd name="T163" fmla="*/ 634 h 136"/>
                              <a:gd name="T164" fmla="+- 0 7544 7445"/>
                              <a:gd name="T165" fmla="*/ T164 w 123"/>
                              <a:gd name="T166" fmla="+- 0 666 582"/>
                              <a:gd name="T167" fmla="*/ 666 h 136"/>
                              <a:gd name="T168" fmla="+- 0 7541 7445"/>
                              <a:gd name="T169" fmla="*/ T168 w 123"/>
                              <a:gd name="T170" fmla="+- 0 680 582"/>
                              <a:gd name="T171" fmla="*/ 680 h 136"/>
                              <a:gd name="T172" fmla="+- 0 7534 7445"/>
                              <a:gd name="T173" fmla="*/ T172 w 123"/>
                              <a:gd name="T174" fmla="+- 0 688 582"/>
                              <a:gd name="T175" fmla="*/ 688 h 136"/>
                              <a:gd name="T176" fmla="+- 0 7525 7445"/>
                              <a:gd name="T177" fmla="*/ T176 w 123"/>
                              <a:gd name="T178" fmla="+- 0 696 582"/>
                              <a:gd name="T179" fmla="*/ 696 h 136"/>
                              <a:gd name="T180" fmla="+- 0 7517 7445"/>
                              <a:gd name="T181" fmla="*/ T180 w 123"/>
                              <a:gd name="T182" fmla="+- 0 700 582"/>
                              <a:gd name="T183" fmla="*/ 700 h 136"/>
                              <a:gd name="T184" fmla="+- 0 7552 7445"/>
                              <a:gd name="T185" fmla="*/ T184 w 123"/>
                              <a:gd name="T186" fmla="+- 0 700 582"/>
                              <a:gd name="T187" fmla="*/ 700 h 136"/>
                              <a:gd name="T188" fmla="+- 0 7554 7445"/>
                              <a:gd name="T189" fmla="*/ T188 w 123"/>
                              <a:gd name="T190" fmla="+- 0 698 582"/>
                              <a:gd name="T191" fmla="*/ 698 h 136"/>
                              <a:gd name="T192" fmla="+- 0 7559 7445"/>
                              <a:gd name="T193" fmla="*/ T192 w 123"/>
                              <a:gd name="T194" fmla="+- 0 688 582"/>
                              <a:gd name="T195" fmla="*/ 688 h 136"/>
                              <a:gd name="T196" fmla="+- 0 7562 7445"/>
                              <a:gd name="T197" fmla="*/ T196 w 123"/>
                              <a:gd name="T198" fmla="+- 0 680 582"/>
                              <a:gd name="T199" fmla="*/ 680 h 136"/>
                              <a:gd name="T200" fmla="+- 0 7565 7445"/>
                              <a:gd name="T201" fmla="*/ T200 w 123"/>
                              <a:gd name="T202" fmla="+- 0 671 582"/>
                              <a:gd name="T203" fmla="*/ 671 h 136"/>
                              <a:gd name="T204" fmla="+- 0 7567 7445"/>
                              <a:gd name="T205" fmla="*/ T204 w 123"/>
                              <a:gd name="T206" fmla="+- 0 660 582"/>
                              <a:gd name="T207" fmla="*/ 660 h 136"/>
                              <a:gd name="T208" fmla="+- 0 7567 7445"/>
                              <a:gd name="T209" fmla="*/ T208 w 123"/>
                              <a:gd name="T210" fmla="+- 0 648 582"/>
                              <a:gd name="T211" fmla="*/ 648 h 136"/>
                              <a:gd name="T212" fmla="+- 0 7566 7445"/>
                              <a:gd name="T213" fmla="*/ T212 w 123"/>
                              <a:gd name="T214" fmla="+- 0 634 582"/>
                              <a:gd name="T215" fmla="*/ 634 h 136"/>
                              <a:gd name="T216" fmla="+- 0 7566 7445"/>
                              <a:gd name="T217" fmla="*/ T216 w 123"/>
                              <a:gd name="T218" fmla="+- 0 634 582"/>
                              <a:gd name="T219" fmla="*/ 634 h 136"/>
                              <a:gd name="T220" fmla="+- 0 7563 7445"/>
                              <a:gd name="T221" fmla="*/ T220 w 123"/>
                              <a:gd name="T222" fmla="+- 0 621 582"/>
                              <a:gd name="T223" fmla="*/ 621 h 136"/>
                              <a:gd name="T224" fmla="+- 0 7557 7445"/>
                              <a:gd name="T225" fmla="*/ T224 w 123"/>
                              <a:gd name="T226" fmla="+- 0 609 582"/>
                              <a:gd name="T227" fmla="*/ 609 h 136"/>
                              <a:gd name="T228" fmla="+- 0 7550 7445"/>
                              <a:gd name="T229" fmla="*/ T228 w 123"/>
                              <a:gd name="T230" fmla="+- 0 600 582"/>
                              <a:gd name="T231" fmla="*/ 600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123" h="136">
                                <a:moveTo>
                                  <a:pt x="61" y="0"/>
                                </a:moveTo>
                                <a:lnTo>
                                  <a:pt x="49" y="1"/>
                                </a:lnTo>
                                <a:lnTo>
                                  <a:pt x="38" y="4"/>
                                </a:lnTo>
                                <a:lnTo>
                                  <a:pt x="28" y="9"/>
                                </a:lnTo>
                                <a:lnTo>
                                  <a:pt x="19" y="15"/>
                                </a:lnTo>
                                <a:lnTo>
                                  <a:pt x="10" y="25"/>
                                </a:lnTo>
                                <a:lnTo>
                                  <a:pt x="4" y="37"/>
                                </a:lnTo>
                                <a:lnTo>
                                  <a:pt x="1" y="52"/>
                                </a:lnTo>
                                <a:lnTo>
                                  <a:pt x="0" y="69"/>
                                </a:lnTo>
                                <a:lnTo>
                                  <a:pt x="1" y="84"/>
                                </a:lnTo>
                                <a:lnTo>
                                  <a:pt x="4" y="98"/>
                                </a:lnTo>
                                <a:lnTo>
                                  <a:pt x="9" y="109"/>
                                </a:lnTo>
                                <a:lnTo>
                                  <a:pt x="17" y="119"/>
                                </a:lnTo>
                                <a:lnTo>
                                  <a:pt x="25" y="127"/>
                                </a:lnTo>
                                <a:lnTo>
                                  <a:pt x="36" y="132"/>
                                </a:lnTo>
                                <a:lnTo>
                                  <a:pt x="47" y="135"/>
                                </a:lnTo>
                                <a:lnTo>
                                  <a:pt x="61" y="136"/>
                                </a:lnTo>
                                <a:lnTo>
                                  <a:pt x="72" y="136"/>
                                </a:lnTo>
                                <a:lnTo>
                                  <a:pt x="83" y="134"/>
                                </a:lnTo>
                                <a:lnTo>
                                  <a:pt x="92" y="129"/>
                                </a:lnTo>
                                <a:lnTo>
                                  <a:pt x="102" y="123"/>
                                </a:lnTo>
                                <a:lnTo>
                                  <a:pt x="107" y="118"/>
                                </a:lnTo>
                                <a:lnTo>
                                  <a:pt x="49" y="118"/>
                                </a:lnTo>
                                <a:lnTo>
                                  <a:pt x="41" y="114"/>
                                </a:lnTo>
                                <a:lnTo>
                                  <a:pt x="26" y="98"/>
                                </a:lnTo>
                                <a:lnTo>
                                  <a:pt x="23" y="86"/>
                                </a:lnTo>
                                <a:lnTo>
                                  <a:pt x="23" y="52"/>
                                </a:lnTo>
                                <a:lnTo>
                                  <a:pt x="26" y="39"/>
                                </a:lnTo>
                                <a:lnTo>
                                  <a:pt x="41" y="22"/>
                                </a:lnTo>
                                <a:lnTo>
                                  <a:pt x="49" y="18"/>
                                </a:lnTo>
                                <a:lnTo>
                                  <a:pt x="105" y="18"/>
                                </a:lnTo>
                                <a:lnTo>
                                  <a:pt x="104" y="17"/>
                                </a:lnTo>
                                <a:lnTo>
                                  <a:pt x="95" y="10"/>
                                </a:lnTo>
                                <a:lnTo>
                                  <a:pt x="85" y="5"/>
                                </a:lnTo>
                                <a:lnTo>
                                  <a:pt x="74" y="2"/>
                                </a:lnTo>
                                <a:lnTo>
                                  <a:pt x="61" y="0"/>
                                </a:lnTo>
                                <a:close/>
                                <a:moveTo>
                                  <a:pt x="105" y="18"/>
                                </a:moveTo>
                                <a:lnTo>
                                  <a:pt x="72" y="18"/>
                                </a:lnTo>
                                <a:lnTo>
                                  <a:pt x="80" y="23"/>
                                </a:lnTo>
                                <a:lnTo>
                                  <a:pt x="96" y="39"/>
                                </a:lnTo>
                                <a:lnTo>
                                  <a:pt x="99" y="52"/>
                                </a:lnTo>
                                <a:lnTo>
                                  <a:pt x="99" y="84"/>
                                </a:lnTo>
                                <a:lnTo>
                                  <a:pt x="96" y="98"/>
                                </a:lnTo>
                                <a:lnTo>
                                  <a:pt x="89" y="106"/>
                                </a:lnTo>
                                <a:lnTo>
                                  <a:pt x="80" y="114"/>
                                </a:lnTo>
                                <a:lnTo>
                                  <a:pt x="72" y="118"/>
                                </a:lnTo>
                                <a:lnTo>
                                  <a:pt x="107" y="118"/>
                                </a:lnTo>
                                <a:lnTo>
                                  <a:pt x="109" y="116"/>
                                </a:lnTo>
                                <a:lnTo>
                                  <a:pt x="114" y="106"/>
                                </a:lnTo>
                                <a:lnTo>
                                  <a:pt x="117" y="98"/>
                                </a:lnTo>
                                <a:lnTo>
                                  <a:pt x="120" y="89"/>
                                </a:lnTo>
                                <a:lnTo>
                                  <a:pt x="122" y="78"/>
                                </a:lnTo>
                                <a:lnTo>
                                  <a:pt x="122" y="66"/>
                                </a:lnTo>
                                <a:lnTo>
                                  <a:pt x="121" y="52"/>
                                </a:lnTo>
                                <a:lnTo>
                                  <a:pt x="118" y="39"/>
                                </a:lnTo>
                                <a:lnTo>
                                  <a:pt x="112" y="27"/>
                                </a:lnTo>
                                <a:lnTo>
                                  <a:pt x="105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4" name="AutoShape 307"/>
                        <wps:cNvSpPr>
                          <a:spLocks/>
                        </wps:cNvSpPr>
                        <wps:spPr bwMode="auto">
                          <a:xfrm>
                            <a:off x="7592" y="582"/>
                            <a:ext cx="71" cy="134"/>
                          </a:xfrm>
                          <a:custGeom>
                            <a:avLst/>
                            <a:gdLst>
                              <a:gd name="T0" fmla="+- 0 7613 7592"/>
                              <a:gd name="T1" fmla="*/ T0 w 71"/>
                              <a:gd name="T2" fmla="+- 0 585 582"/>
                              <a:gd name="T3" fmla="*/ 585 h 134"/>
                              <a:gd name="T4" fmla="+- 0 7592 7592"/>
                              <a:gd name="T5" fmla="*/ T4 w 71"/>
                              <a:gd name="T6" fmla="+- 0 585 582"/>
                              <a:gd name="T7" fmla="*/ 585 h 134"/>
                              <a:gd name="T8" fmla="+- 0 7592 7592"/>
                              <a:gd name="T9" fmla="*/ T8 w 71"/>
                              <a:gd name="T10" fmla="+- 0 716 582"/>
                              <a:gd name="T11" fmla="*/ 716 h 134"/>
                              <a:gd name="T12" fmla="+- 0 7615 7592"/>
                              <a:gd name="T13" fmla="*/ T12 w 71"/>
                              <a:gd name="T14" fmla="+- 0 716 582"/>
                              <a:gd name="T15" fmla="*/ 716 h 134"/>
                              <a:gd name="T16" fmla="+- 0 7615 7592"/>
                              <a:gd name="T17" fmla="*/ T16 w 71"/>
                              <a:gd name="T18" fmla="+- 0 638 582"/>
                              <a:gd name="T19" fmla="*/ 638 h 134"/>
                              <a:gd name="T20" fmla="+- 0 7616 7592"/>
                              <a:gd name="T21" fmla="*/ T20 w 71"/>
                              <a:gd name="T22" fmla="+- 0 629 582"/>
                              <a:gd name="T23" fmla="*/ 629 h 134"/>
                              <a:gd name="T24" fmla="+- 0 7619 7592"/>
                              <a:gd name="T25" fmla="*/ T24 w 71"/>
                              <a:gd name="T26" fmla="+- 0 622 582"/>
                              <a:gd name="T27" fmla="*/ 622 h 134"/>
                              <a:gd name="T28" fmla="+- 0 7620 7592"/>
                              <a:gd name="T29" fmla="*/ T28 w 71"/>
                              <a:gd name="T30" fmla="+- 0 616 582"/>
                              <a:gd name="T31" fmla="*/ 616 h 134"/>
                              <a:gd name="T32" fmla="+- 0 7622 7592"/>
                              <a:gd name="T33" fmla="*/ T32 w 71"/>
                              <a:gd name="T34" fmla="+- 0 612 582"/>
                              <a:gd name="T35" fmla="*/ 612 h 134"/>
                              <a:gd name="T36" fmla="+- 0 7626 7592"/>
                              <a:gd name="T37" fmla="*/ T36 w 71"/>
                              <a:gd name="T38" fmla="+- 0 609 582"/>
                              <a:gd name="T39" fmla="*/ 609 h 134"/>
                              <a:gd name="T40" fmla="+- 0 7631 7592"/>
                              <a:gd name="T41" fmla="*/ T40 w 71"/>
                              <a:gd name="T42" fmla="+- 0 606 582"/>
                              <a:gd name="T43" fmla="*/ 606 h 134"/>
                              <a:gd name="T44" fmla="+- 0 7634 7592"/>
                              <a:gd name="T45" fmla="*/ T44 w 71"/>
                              <a:gd name="T46" fmla="+- 0 605 582"/>
                              <a:gd name="T47" fmla="*/ 605 h 134"/>
                              <a:gd name="T48" fmla="+- 0 7613 7592"/>
                              <a:gd name="T49" fmla="*/ T48 w 71"/>
                              <a:gd name="T50" fmla="+- 0 605 582"/>
                              <a:gd name="T51" fmla="*/ 605 h 134"/>
                              <a:gd name="T52" fmla="+- 0 7613 7592"/>
                              <a:gd name="T53" fmla="*/ T52 w 71"/>
                              <a:gd name="T54" fmla="+- 0 585 582"/>
                              <a:gd name="T55" fmla="*/ 585 h 134"/>
                              <a:gd name="T56" fmla="+- 0 7648 7592"/>
                              <a:gd name="T57" fmla="*/ T56 w 71"/>
                              <a:gd name="T58" fmla="+- 0 582 582"/>
                              <a:gd name="T59" fmla="*/ 582 h 134"/>
                              <a:gd name="T60" fmla="+- 0 7636 7592"/>
                              <a:gd name="T61" fmla="*/ T60 w 71"/>
                              <a:gd name="T62" fmla="+- 0 582 582"/>
                              <a:gd name="T63" fmla="*/ 582 h 134"/>
                              <a:gd name="T64" fmla="+- 0 7631 7592"/>
                              <a:gd name="T65" fmla="*/ T64 w 71"/>
                              <a:gd name="T66" fmla="+- 0 584 582"/>
                              <a:gd name="T67" fmla="*/ 584 h 134"/>
                              <a:gd name="T68" fmla="+- 0 7626 7592"/>
                              <a:gd name="T69" fmla="*/ T68 w 71"/>
                              <a:gd name="T70" fmla="+- 0 586 582"/>
                              <a:gd name="T71" fmla="*/ 586 h 134"/>
                              <a:gd name="T72" fmla="+- 0 7622 7592"/>
                              <a:gd name="T73" fmla="*/ T72 w 71"/>
                              <a:gd name="T74" fmla="+- 0 590 582"/>
                              <a:gd name="T75" fmla="*/ 590 h 134"/>
                              <a:gd name="T76" fmla="+- 0 7618 7592"/>
                              <a:gd name="T77" fmla="*/ T76 w 71"/>
                              <a:gd name="T78" fmla="+- 0 596 582"/>
                              <a:gd name="T79" fmla="*/ 596 h 134"/>
                              <a:gd name="T80" fmla="+- 0 7613 7592"/>
                              <a:gd name="T81" fmla="*/ T80 w 71"/>
                              <a:gd name="T82" fmla="+- 0 605 582"/>
                              <a:gd name="T83" fmla="*/ 605 h 134"/>
                              <a:gd name="T84" fmla="+- 0 7645 7592"/>
                              <a:gd name="T85" fmla="*/ T84 w 71"/>
                              <a:gd name="T86" fmla="+- 0 605 582"/>
                              <a:gd name="T87" fmla="*/ 605 h 134"/>
                              <a:gd name="T88" fmla="+- 0 7650 7592"/>
                              <a:gd name="T89" fmla="*/ T88 w 71"/>
                              <a:gd name="T90" fmla="+- 0 606 582"/>
                              <a:gd name="T91" fmla="*/ 606 h 134"/>
                              <a:gd name="T92" fmla="+- 0 7656 7592"/>
                              <a:gd name="T93" fmla="*/ T92 w 71"/>
                              <a:gd name="T94" fmla="+- 0 610 582"/>
                              <a:gd name="T95" fmla="*/ 610 h 134"/>
                              <a:gd name="T96" fmla="+- 0 7663 7592"/>
                              <a:gd name="T97" fmla="*/ T96 w 71"/>
                              <a:gd name="T98" fmla="+- 0 590 582"/>
                              <a:gd name="T99" fmla="*/ 590 h 134"/>
                              <a:gd name="T100" fmla="+- 0 7656 7592"/>
                              <a:gd name="T101" fmla="*/ T100 w 71"/>
                              <a:gd name="T102" fmla="+- 0 585 582"/>
                              <a:gd name="T103" fmla="*/ 585 h 134"/>
                              <a:gd name="T104" fmla="+- 0 7648 7592"/>
                              <a:gd name="T105" fmla="*/ T104 w 71"/>
                              <a:gd name="T106" fmla="+- 0 582 582"/>
                              <a:gd name="T107" fmla="*/ 582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71" h="134">
                                <a:moveTo>
                                  <a:pt x="21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34"/>
                                </a:lnTo>
                                <a:lnTo>
                                  <a:pt x="23" y="134"/>
                                </a:lnTo>
                                <a:lnTo>
                                  <a:pt x="23" y="56"/>
                                </a:lnTo>
                                <a:lnTo>
                                  <a:pt x="24" y="47"/>
                                </a:lnTo>
                                <a:lnTo>
                                  <a:pt x="27" y="40"/>
                                </a:lnTo>
                                <a:lnTo>
                                  <a:pt x="28" y="34"/>
                                </a:lnTo>
                                <a:lnTo>
                                  <a:pt x="30" y="30"/>
                                </a:lnTo>
                                <a:lnTo>
                                  <a:pt x="34" y="27"/>
                                </a:lnTo>
                                <a:lnTo>
                                  <a:pt x="39" y="24"/>
                                </a:lnTo>
                                <a:lnTo>
                                  <a:pt x="42" y="23"/>
                                </a:lnTo>
                                <a:lnTo>
                                  <a:pt x="21" y="23"/>
                                </a:lnTo>
                                <a:lnTo>
                                  <a:pt x="21" y="3"/>
                                </a:lnTo>
                                <a:close/>
                                <a:moveTo>
                                  <a:pt x="56" y="0"/>
                                </a:moveTo>
                                <a:lnTo>
                                  <a:pt x="44" y="0"/>
                                </a:lnTo>
                                <a:lnTo>
                                  <a:pt x="39" y="2"/>
                                </a:lnTo>
                                <a:lnTo>
                                  <a:pt x="34" y="4"/>
                                </a:lnTo>
                                <a:lnTo>
                                  <a:pt x="30" y="8"/>
                                </a:lnTo>
                                <a:lnTo>
                                  <a:pt x="26" y="14"/>
                                </a:lnTo>
                                <a:lnTo>
                                  <a:pt x="21" y="23"/>
                                </a:lnTo>
                                <a:lnTo>
                                  <a:pt x="53" y="23"/>
                                </a:lnTo>
                                <a:lnTo>
                                  <a:pt x="58" y="24"/>
                                </a:lnTo>
                                <a:lnTo>
                                  <a:pt x="64" y="28"/>
                                </a:lnTo>
                                <a:lnTo>
                                  <a:pt x="71" y="8"/>
                                </a:lnTo>
                                <a:lnTo>
                                  <a:pt x="64" y="3"/>
                                </a:lnTo>
                                <a:lnTo>
                                  <a:pt x="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" name="AutoShape 306"/>
                        <wps:cNvSpPr>
                          <a:spLocks/>
                        </wps:cNvSpPr>
                        <wps:spPr bwMode="auto">
                          <a:xfrm>
                            <a:off x="7664" y="539"/>
                            <a:ext cx="64" cy="178"/>
                          </a:xfrm>
                          <a:custGeom>
                            <a:avLst/>
                            <a:gdLst>
                              <a:gd name="T0" fmla="+- 0 7703 7664"/>
                              <a:gd name="T1" fmla="*/ T0 w 64"/>
                              <a:gd name="T2" fmla="+- 0 603 539"/>
                              <a:gd name="T3" fmla="*/ 603 h 178"/>
                              <a:gd name="T4" fmla="+- 0 7681 7664"/>
                              <a:gd name="T5" fmla="*/ T4 w 64"/>
                              <a:gd name="T6" fmla="+- 0 603 539"/>
                              <a:gd name="T7" fmla="*/ 603 h 178"/>
                              <a:gd name="T8" fmla="+- 0 7681 7664"/>
                              <a:gd name="T9" fmla="*/ T8 w 64"/>
                              <a:gd name="T10" fmla="+- 0 699 539"/>
                              <a:gd name="T11" fmla="*/ 699 h 178"/>
                              <a:gd name="T12" fmla="+- 0 7684 7664"/>
                              <a:gd name="T13" fmla="*/ T12 w 64"/>
                              <a:gd name="T14" fmla="+- 0 704 539"/>
                              <a:gd name="T15" fmla="*/ 704 h 178"/>
                              <a:gd name="T16" fmla="+- 0 7685 7664"/>
                              <a:gd name="T17" fmla="*/ T16 w 64"/>
                              <a:gd name="T18" fmla="+- 0 707 539"/>
                              <a:gd name="T19" fmla="*/ 707 h 178"/>
                              <a:gd name="T20" fmla="+- 0 7688 7664"/>
                              <a:gd name="T21" fmla="*/ T20 w 64"/>
                              <a:gd name="T22" fmla="+- 0 711 539"/>
                              <a:gd name="T23" fmla="*/ 711 h 178"/>
                              <a:gd name="T24" fmla="+- 0 7693 7664"/>
                              <a:gd name="T25" fmla="*/ T24 w 64"/>
                              <a:gd name="T26" fmla="+- 0 713 539"/>
                              <a:gd name="T27" fmla="*/ 713 h 178"/>
                              <a:gd name="T28" fmla="+- 0 7697 7664"/>
                              <a:gd name="T29" fmla="*/ T28 w 64"/>
                              <a:gd name="T30" fmla="+- 0 716 539"/>
                              <a:gd name="T31" fmla="*/ 716 h 178"/>
                              <a:gd name="T32" fmla="+- 0 7704 7664"/>
                              <a:gd name="T33" fmla="*/ T32 w 64"/>
                              <a:gd name="T34" fmla="+- 0 717 539"/>
                              <a:gd name="T35" fmla="*/ 717 h 178"/>
                              <a:gd name="T36" fmla="+- 0 7722 7664"/>
                              <a:gd name="T37" fmla="*/ T36 w 64"/>
                              <a:gd name="T38" fmla="+- 0 717 539"/>
                              <a:gd name="T39" fmla="*/ 717 h 178"/>
                              <a:gd name="T40" fmla="+- 0 7728 7664"/>
                              <a:gd name="T41" fmla="*/ T40 w 64"/>
                              <a:gd name="T42" fmla="+- 0 716 539"/>
                              <a:gd name="T43" fmla="*/ 716 h 178"/>
                              <a:gd name="T44" fmla="+- 0 7726 7664"/>
                              <a:gd name="T45" fmla="*/ T44 w 64"/>
                              <a:gd name="T46" fmla="+- 0 696 539"/>
                              <a:gd name="T47" fmla="*/ 696 h 178"/>
                              <a:gd name="T48" fmla="+- 0 7710 7664"/>
                              <a:gd name="T49" fmla="*/ T48 w 64"/>
                              <a:gd name="T50" fmla="+- 0 696 539"/>
                              <a:gd name="T51" fmla="*/ 696 h 178"/>
                              <a:gd name="T52" fmla="+- 0 7708 7664"/>
                              <a:gd name="T53" fmla="*/ T52 w 64"/>
                              <a:gd name="T54" fmla="+- 0 695 539"/>
                              <a:gd name="T55" fmla="*/ 695 h 178"/>
                              <a:gd name="T56" fmla="+- 0 7705 7664"/>
                              <a:gd name="T57" fmla="*/ T56 w 64"/>
                              <a:gd name="T58" fmla="+- 0 693 539"/>
                              <a:gd name="T59" fmla="*/ 693 h 178"/>
                              <a:gd name="T60" fmla="+- 0 7704 7664"/>
                              <a:gd name="T61" fmla="*/ T60 w 64"/>
                              <a:gd name="T62" fmla="+- 0 690 539"/>
                              <a:gd name="T63" fmla="*/ 690 h 178"/>
                              <a:gd name="T64" fmla="+- 0 7703 7664"/>
                              <a:gd name="T65" fmla="*/ T64 w 64"/>
                              <a:gd name="T66" fmla="+- 0 689 539"/>
                              <a:gd name="T67" fmla="*/ 689 h 178"/>
                              <a:gd name="T68" fmla="+- 0 7703 7664"/>
                              <a:gd name="T69" fmla="*/ T68 w 64"/>
                              <a:gd name="T70" fmla="+- 0 603 539"/>
                              <a:gd name="T71" fmla="*/ 603 h 178"/>
                              <a:gd name="T72" fmla="+- 0 7726 7664"/>
                              <a:gd name="T73" fmla="*/ T72 w 64"/>
                              <a:gd name="T74" fmla="+- 0 695 539"/>
                              <a:gd name="T75" fmla="*/ 695 h 178"/>
                              <a:gd name="T76" fmla="+- 0 7721 7664"/>
                              <a:gd name="T77" fmla="*/ T76 w 64"/>
                              <a:gd name="T78" fmla="+- 0 696 539"/>
                              <a:gd name="T79" fmla="*/ 696 h 178"/>
                              <a:gd name="T80" fmla="+- 0 7726 7664"/>
                              <a:gd name="T81" fmla="*/ T80 w 64"/>
                              <a:gd name="T82" fmla="+- 0 696 539"/>
                              <a:gd name="T83" fmla="*/ 696 h 178"/>
                              <a:gd name="T84" fmla="+- 0 7726 7664"/>
                              <a:gd name="T85" fmla="*/ T84 w 64"/>
                              <a:gd name="T86" fmla="+- 0 695 539"/>
                              <a:gd name="T87" fmla="*/ 695 h 178"/>
                              <a:gd name="T88" fmla="+- 0 7726 7664"/>
                              <a:gd name="T89" fmla="*/ T88 w 64"/>
                              <a:gd name="T90" fmla="+- 0 585 539"/>
                              <a:gd name="T91" fmla="*/ 585 h 178"/>
                              <a:gd name="T92" fmla="+- 0 7664 7664"/>
                              <a:gd name="T93" fmla="*/ T92 w 64"/>
                              <a:gd name="T94" fmla="+- 0 585 539"/>
                              <a:gd name="T95" fmla="*/ 585 h 178"/>
                              <a:gd name="T96" fmla="+- 0 7664 7664"/>
                              <a:gd name="T97" fmla="*/ T96 w 64"/>
                              <a:gd name="T98" fmla="+- 0 603 539"/>
                              <a:gd name="T99" fmla="*/ 603 h 178"/>
                              <a:gd name="T100" fmla="+- 0 7726 7664"/>
                              <a:gd name="T101" fmla="*/ T100 w 64"/>
                              <a:gd name="T102" fmla="+- 0 603 539"/>
                              <a:gd name="T103" fmla="*/ 603 h 178"/>
                              <a:gd name="T104" fmla="+- 0 7726 7664"/>
                              <a:gd name="T105" fmla="*/ T104 w 64"/>
                              <a:gd name="T106" fmla="+- 0 585 539"/>
                              <a:gd name="T107" fmla="*/ 585 h 178"/>
                              <a:gd name="T108" fmla="+- 0 7703 7664"/>
                              <a:gd name="T109" fmla="*/ T108 w 64"/>
                              <a:gd name="T110" fmla="+- 0 539 539"/>
                              <a:gd name="T111" fmla="*/ 539 h 178"/>
                              <a:gd name="T112" fmla="+- 0 7681 7664"/>
                              <a:gd name="T113" fmla="*/ T112 w 64"/>
                              <a:gd name="T114" fmla="+- 0 552 539"/>
                              <a:gd name="T115" fmla="*/ 552 h 178"/>
                              <a:gd name="T116" fmla="+- 0 7681 7664"/>
                              <a:gd name="T117" fmla="*/ T116 w 64"/>
                              <a:gd name="T118" fmla="+- 0 585 539"/>
                              <a:gd name="T119" fmla="*/ 585 h 178"/>
                              <a:gd name="T120" fmla="+- 0 7703 7664"/>
                              <a:gd name="T121" fmla="*/ T120 w 64"/>
                              <a:gd name="T122" fmla="+- 0 585 539"/>
                              <a:gd name="T123" fmla="*/ 585 h 178"/>
                              <a:gd name="T124" fmla="+- 0 7703 7664"/>
                              <a:gd name="T125" fmla="*/ T124 w 64"/>
                              <a:gd name="T126" fmla="+- 0 539 539"/>
                              <a:gd name="T127" fmla="*/ 539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64" h="178">
                                <a:moveTo>
                                  <a:pt x="39" y="64"/>
                                </a:moveTo>
                                <a:lnTo>
                                  <a:pt x="17" y="64"/>
                                </a:lnTo>
                                <a:lnTo>
                                  <a:pt x="17" y="160"/>
                                </a:lnTo>
                                <a:lnTo>
                                  <a:pt x="20" y="165"/>
                                </a:lnTo>
                                <a:lnTo>
                                  <a:pt x="21" y="168"/>
                                </a:lnTo>
                                <a:lnTo>
                                  <a:pt x="24" y="172"/>
                                </a:lnTo>
                                <a:lnTo>
                                  <a:pt x="29" y="174"/>
                                </a:lnTo>
                                <a:lnTo>
                                  <a:pt x="33" y="177"/>
                                </a:lnTo>
                                <a:lnTo>
                                  <a:pt x="40" y="178"/>
                                </a:lnTo>
                                <a:lnTo>
                                  <a:pt x="58" y="178"/>
                                </a:lnTo>
                                <a:lnTo>
                                  <a:pt x="64" y="177"/>
                                </a:lnTo>
                                <a:lnTo>
                                  <a:pt x="62" y="157"/>
                                </a:lnTo>
                                <a:lnTo>
                                  <a:pt x="46" y="157"/>
                                </a:lnTo>
                                <a:lnTo>
                                  <a:pt x="44" y="156"/>
                                </a:lnTo>
                                <a:lnTo>
                                  <a:pt x="41" y="154"/>
                                </a:lnTo>
                                <a:lnTo>
                                  <a:pt x="40" y="151"/>
                                </a:lnTo>
                                <a:lnTo>
                                  <a:pt x="39" y="150"/>
                                </a:lnTo>
                                <a:lnTo>
                                  <a:pt x="39" y="64"/>
                                </a:lnTo>
                                <a:close/>
                                <a:moveTo>
                                  <a:pt x="62" y="156"/>
                                </a:moveTo>
                                <a:lnTo>
                                  <a:pt x="57" y="157"/>
                                </a:lnTo>
                                <a:lnTo>
                                  <a:pt x="62" y="157"/>
                                </a:lnTo>
                                <a:lnTo>
                                  <a:pt x="62" y="156"/>
                                </a:lnTo>
                                <a:close/>
                                <a:moveTo>
                                  <a:pt x="62" y="46"/>
                                </a:moveTo>
                                <a:lnTo>
                                  <a:pt x="0" y="46"/>
                                </a:lnTo>
                                <a:lnTo>
                                  <a:pt x="0" y="64"/>
                                </a:lnTo>
                                <a:lnTo>
                                  <a:pt x="62" y="64"/>
                                </a:lnTo>
                                <a:lnTo>
                                  <a:pt x="62" y="46"/>
                                </a:lnTo>
                                <a:close/>
                                <a:moveTo>
                                  <a:pt x="39" y="0"/>
                                </a:moveTo>
                                <a:lnTo>
                                  <a:pt x="17" y="13"/>
                                </a:lnTo>
                                <a:lnTo>
                                  <a:pt x="17" y="46"/>
                                </a:lnTo>
                                <a:lnTo>
                                  <a:pt x="39" y="46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" name="Freeform 305"/>
                        <wps:cNvSpPr>
                          <a:spLocks/>
                        </wps:cNvSpPr>
                        <wps:spPr bwMode="auto">
                          <a:xfrm>
                            <a:off x="7751" y="690"/>
                            <a:ext cx="28" cy="62"/>
                          </a:xfrm>
                          <a:custGeom>
                            <a:avLst/>
                            <a:gdLst>
                              <a:gd name="T0" fmla="+- 0 7778 7751"/>
                              <a:gd name="T1" fmla="*/ T0 w 28"/>
                              <a:gd name="T2" fmla="+- 0 690 690"/>
                              <a:gd name="T3" fmla="*/ 690 h 62"/>
                              <a:gd name="T4" fmla="+- 0 7753 7751"/>
                              <a:gd name="T5" fmla="*/ T4 w 28"/>
                              <a:gd name="T6" fmla="+- 0 690 690"/>
                              <a:gd name="T7" fmla="*/ 690 h 62"/>
                              <a:gd name="T8" fmla="+- 0 7753 7751"/>
                              <a:gd name="T9" fmla="*/ T8 w 28"/>
                              <a:gd name="T10" fmla="+- 0 716 690"/>
                              <a:gd name="T11" fmla="*/ 716 h 62"/>
                              <a:gd name="T12" fmla="+- 0 7765 7751"/>
                              <a:gd name="T13" fmla="*/ T12 w 28"/>
                              <a:gd name="T14" fmla="+- 0 716 690"/>
                              <a:gd name="T15" fmla="*/ 716 h 62"/>
                              <a:gd name="T16" fmla="+- 0 7765 7751"/>
                              <a:gd name="T17" fmla="*/ T16 w 28"/>
                              <a:gd name="T18" fmla="+- 0 723 690"/>
                              <a:gd name="T19" fmla="*/ 723 h 62"/>
                              <a:gd name="T20" fmla="+- 0 7764 7751"/>
                              <a:gd name="T21" fmla="*/ T20 w 28"/>
                              <a:gd name="T22" fmla="+- 0 729 690"/>
                              <a:gd name="T23" fmla="*/ 729 h 62"/>
                              <a:gd name="T24" fmla="+- 0 7762 7751"/>
                              <a:gd name="T25" fmla="*/ T24 w 28"/>
                              <a:gd name="T26" fmla="+- 0 732 690"/>
                              <a:gd name="T27" fmla="*/ 732 h 62"/>
                              <a:gd name="T28" fmla="+- 0 7759 7751"/>
                              <a:gd name="T29" fmla="*/ T28 w 28"/>
                              <a:gd name="T30" fmla="+- 0 737 690"/>
                              <a:gd name="T31" fmla="*/ 737 h 62"/>
                              <a:gd name="T32" fmla="+- 0 7756 7751"/>
                              <a:gd name="T33" fmla="*/ T32 w 28"/>
                              <a:gd name="T34" fmla="+- 0 740 690"/>
                              <a:gd name="T35" fmla="*/ 740 h 62"/>
                              <a:gd name="T36" fmla="+- 0 7751 7751"/>
                              <a:gd name="T37" fmla="*/ T36 w 28"/>
                              <a:gd name="T38" fmla="+- 0 742 690"/>
                              <a:gd name="T39" fmla="*/ 742 h 62"/>
                              <a:gd name="T40" fmla="+- 0 7757 7751"/>
                              <a:gd name="T41" fmla="*/ T40 w 28"/>
                              <a:gd name="T42" fmla="+- 0 752 690"/>
                              <a:gd name="T43" fmla="*/ 752 h 62"/>
                              <a:gd name="T44" fmla="+- 0 7764 7751"/>
                              <a:gd name="T45" fmla="*/ T44 w 28"/>
                              <a:gd name="T46" fmla="+- 0 748 690"/>
                              <a:gd name="T47" fmla="*/ 748 h 62"/>
                              <a:gd name="T48" fmla="+- 0 7770 7751"/>
                              <a:gd name="T49" fmla="*/ T48 w 28"/>
                              <a:gd name="T50" fmla="+- 0 743 690"/>
                              <a:gd name="T51" fmla="*/ 743 h 62"/>
                              <a:gd name="T52" fmla="+- 0 7772 7751"/>
                              <a:gd name="T53" fmla="*/ T52 w 28"/>
                              <a:gd name="T54" fmla="+- 0 738 690"/>
                              <a:gd name="T55" fmla="*/ 738 h 62"/>
                              <a:gd name="T56" fmla="+- 0 7776 7751"/>
                              <a:gd name="T57" fmla="*/ T56 w 28"/>
                              <a:gd name="T58" fmla="+- 0 732 690"/>
                              <a:gd name="T59" fmla="*/ 732 h 62"/>
                              <a:gd name="T60" fmla="+- 0 7778 7751"/>
                              <a:gd name="T61" fmla="*/ T60 w 28"/>
                              <a:gd name="T62" fmla="+- 0 725 690"/>
                              <a:gd name="T63" fmla="*/ 725 h 62"/>
                              <a:gd name="T64" fmla="+- 0 7778 7751"/>
                              <a:gd name="T65" fmla="*/ T64 w 28"/>
                              <a:gd name="T66" fmla="+- 0 690 690"/>
                              <a:gd name="T67" fmla="*/ 690 h 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28" h="62">
                                <a:moveTo>
                                  <a:pt x="27" y="0"/>
                                </a:moveTo>
                                <a:lnTo>
                                  <a:pt x="2" y="0"/>
                                </a:lnTo>
                                <a:lnTo>
                                  <a:pt x="2" y="26"/>
                                </a:lnTo>
                                <a:lnTo>
                                  <a:pt x="14" y="26"/>
                                </a:lnTo>
                                <a:lnTo>
                                  <a:pt x="14" y="33"/>
                                </a:lnTo>
                                <a:lnTo>
                                  <a:pt x="13" y="39"/>
                                </a:lnTo>
                                <a:lnTo>
                                  <a:pt x="11" y="42"/>
                                </a:lnTo>
                                <a:lnTo>
                                  <a:pt x="8" y="47"/>
                                </a:lnTo>
                                <a:lnTo>
                                  <a:pt x="5" y="50"/>
                                </a:lnTo>
                                <a:lnTo>
                                  <a:pt x="0" y="52"/>
                                </a:lnTo>
                                <a:lnTo>
                                  <a:pt x="6" y="62"/>
                                </a:lnTo>
                                <a:lnTo>
                                  <a:pt x="13" y="58"/>
                                </a:lnTo>
                                <a:lnTo>
                                  <a:pt x="19" y="53"/>
                                </a:lnTo>
                                <a:lnTo>
                                  <a:pt x="21" y="48"/>
                                </a:lnTo>
                                <a:lnTo>
                                  <a:pt x="25" y="42"/>
                                </a:lnTo>
                                <a:lnTo>
                                  <a:pt x="27" y="35"/>
                                </a:lnTo>
                                <a:lnTo>
                                  <a:pt x="2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6B1363" id="Group 304" o:spid="_x0000_s1026" style="position:absolute;margin-left:325.45pt;margin-top:26.6pt;width:63.5pt;height:11.7pt;z-index:3520;mso-wrap-distance-left:0;mso-wrap-distance-right:0;mso-position-horizontal-relative:page" coordorigin="6509,532" coordsize="1270,2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">
                <v:shape id="Picture 314" o:spid="_x0000_s1027" type="#_x0000_t75" style="position:absolute;left:6509;top:532;width:280;height: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">
                  <v:imagedata r:id="rId228" o:title=""/>
                </v:shape>
                <v:shape id="AutoShape 313" o:spid="_x0000_s1028" style="position:absolute;left:6822;top:582;width:71;height:134;visibility:visible;mso-wrap-style:square;v-text-anchor:top" coordsize="71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" path="m20,3l,3,,134r23,l23,56r1,-9l26,40r2,-6l30,30r5,-3l38,24r4,-1l20,23,20,3xm56,l43,,38,2,34,4,30,8r-5,6l20,23r33,l58,24r6,4l71,8,64,3,56,xe" fillcolor="black" stroked="f">
                  <v:path arrowok="t" o:connecttype="custom" o:connectlocs="20,585;0,585;0,716;23,716;23,638;24,629;26,622;28,616;30,612;35,609;38,606;42,605;20,605;20,585;56,582;43,582;38,584;34,586;30,590;25,596;20,605;53,605;58,606;64,610;71,590;64,585;56,582" o:connectangles="0,0,0,0,0,0,0,0,0,0,0,0,0,0,0,0,0,0,0,0,0,0,0,0,0,0,0"/>
                </v:shape>
                <v:shape id="AutoShape 312" o:spid="_x0000_s1029" style="position:absolute;left:6899;top:582;width:120;height:136;visibility:visible;mso-wrap-style:square;v-text-anchor:top" coordsize="1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" path="m61,l48,2,37,5,26,11r-9,7l9,28,4,40,1,54,,70,1,85,4,98r5,11l17,119r9,8l37,132r12,3l62,136r16,l90,132r19,-14l51,118r-9,-4l35,107,27,99,24,88,23,74r97,l120,68,119,56r-95,l25,45,29,35r7,-7l43,22r8,-4l104,18,95,11,85,5,74,2,61,xm97,92r-4,9l89,107r-6,5l78,116r-7,2l109,118r7,-11l120,94,97,92xm104,18r-31,l81,22r8,10l93,36r3,9l97,56r22,l119,53,116,39,111,28,104,18xe" fillcolor="black" stroked="f">
                  <v:path arrowok="t" o:connecttype="custom" o:connectlocs="61,582;48,584;37,587;26,593;17,600;9,610;4,622;1,636;0,652;1,667;4,680;9,691;17,701;26,709;37,714;49,717;62,718;78,718;90,714;109,700;51,700;42,696;35,689;27,681;24,670;23,656;120,656;120,650;119,638;24,638;25,627;29,617;36,610;43,604;51,600;104,600;95,593;85,587;74,584;61,582;97,674;93,683;89,689;83,694;78,698;71,700;109,700;116,689;120,676;97,674;104,600;73,600;81,604;89,614;93,618;96,627;97,638;119,638;119,635;116,621;111,610;111,610;104,600" o:connectangles="0,0,0,0,0,0,0,0,0,0,0,0,0,0,0,0,0,0,0,0,0,0,0,0,0,0,0,0,0,0,0,0,0,0,0,0,0,0,0,0,0,0,0,0,0,0,0,0,0,0,0,0,0,0,0,0,0,0,0,0,0,0,0"/>
                </v:shape>
                <v:shape id="AutoShape 311" o:spid="_x0000_s1030" style="position:absolute;left:7033;top:585;width:120;height:131;visibility:visible;mso-wrap-style:square;v-text-anchor:top" coordsize="12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" path="m23,l,,49,131r22,l81,104r-21,l58,96,54,86,52,78,23,xm120,l97,,69,80,65,90r-4,8l60,104r21,l120,xe" fillcolor="black" stroked="f">
                  <v:path arrowok="t" o:connecttype="custom" o:connectlocs="23,585;0,585;49,716;71,716;81,689;60,689;58,681;54,671;52,663;23,585;120,585;97,585;69,665;65,675;61,683;60,689;81,689;120,585" o:connectangles="0,0,0,0,0,0,0,0,0,0,0,0,0,0,0,0,0,0"/>
                </v:shape>
                <v:shape id="AutoShape 310" o:spid="_x0000_s1031" style="position:absolute;left:7165;top:582;width:120;height:136;visibility:visible;mso-wrap-style:square;v-text-anchor:top" coordsize="1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" path="m61,l48,2,37,5,26,11r-9,7l10,28,5,40,1,54,,70,1,85,5,98r5,11l17,119r9,8l37,132r12,3l63,136r14,l90,132r19,-14l52,118,42,114r-7,-7l28,99,24,88,23,74r97,l120,68,119,56r-95,l25,45,29,35,42,22r9,-4l103,18,95,11,85,5,74,2,61,xm97,92r-3,9l89,107r-6,5l77,116r-6,2l109,118r8,-11l120,94,97,92xm103,18r-31,l82,22r7,10l94,36r2,9l97,56r22,l119,53,116,39,111,28,103,18xe" fillcolor="black" stroked="f">
                  <v:path arrowok="t" o:connecttype="custom" o:connectlocs="61,582;48,584;37,587;26,593;17,600;10,610;5,622;1,636;0,652;1,667;5,680;10,691;17,701;26,709;37,714;49,717;63,718;77,718;90,714;109,700;52,700;42,696;35,689;28,681;24,670;23,656;120,656;120,650;119,638;24,638;25,627;29,617;42,604;51,600;103,600;95,593;85,587;74,584;61,582;97,674;94,683;89,689;83,694;77,698;71,700;109,700;117,689;120,676;97,674;103,600;72,600;82,604;89,614;94,618;96,627;97,638;119,638;119,635;116,621;111,610;103,600" o:connectangles="0,0,0,0,0,0,0,0,0,0,0,0,0,0,0,0,0,0,0,0,0,0,0,0,0,0,0,0,0,0,0,0,0,0,0,0,0,0,0,0,0,0,0,0,0,0,0,0,0,0,0,0,0,0,0,0,0,0,0,0,0"/>
                </v:shape>
                <v:shape id="AutoShape 309" o:spid="_x0000_s1032" style="position:absolute;left:7313;top:582;width:113;height:184;visibility:visible;mso-wrap-style:square;v-text-anchor:top" coordsize="113,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" path="m20,3l,3,,184r21,l21,120r74,l98,118r-53,l37,114r-7,-8l23,99,20,86r,-34l24,40,31,30r7,-8l42,20r-22,l20,3xm95,120r-74,l25,125r5,4l36,132r6,3l49,136r17,l75,134r10,-6l93,123r2,-3xm98,17r-33,l73,22r7,8l87,38r3,13l90,84,86,98r-6,8l73,114r-8,4l98,118r3,-4l110,93r3,-12l113,54,110,44,107,33,102,22,98,17xm68,l49,,42,2,30,9r-5,5l20,20r22,l47,17r51,l96,15,79,3,68,xe" fillcolor="black" stroked="f">
                  <v:path arrowok="t" o:connecttype="custom" o:connectlocs="20,585;0,585;0,766;21,766;21,702;95,702;98,700;45,700;37,696;30,688;23,681;20,668;20,634;24,622;31,612;38,604;42,602;20,602;20,585;95,702;21,702;25,707;30,711;36,714;42,717;49,718;66,718;75,716;85,710;93,705;95,702;98,599;65,599;73,604;80,612;87,620;90,633;90,666;86,680;80,688;73,696;65,700;98,700;101,696;110,675;113,663;113,636;110,626;107,615;102,604;98,599;68,582;49,582;42,584;30,591;25,596;20,602;42,602;47,599;98,599;96,597;79,585;68,582" o:connectangles="0,0,0,0,0,0,0,0,0,0,0,0,0,0,0,0,0,0,0,0,0,0,0,0,0,0,0,0,0,0,0,0,0,0,0,0,0,0,0,0,0,0,0,0,0,0,0,0,0,0,0,0,0,0,0,0,0,0,0,0,0,0,0"/>
                </v:shape>
                <v:shape id="AutoShape 308" o:spid="_x0000_s1033" style="position:absolute;left:7445;top:582;width:123;height:136;visibility:visible;mso-wrap-style:square;v-text-anchor:top" coordsize="123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" path="m61,l49,1,38,4,28,9r-9,6l10,25,4,37,1,52,,69,1,84,4,98r5,11l17,119r8,8l36,132r11,3l61,136r11,l83,134r9,-5l102,123r5,-5l49,118r-8,-4l26,98,23,86r,-34l26,39,41,22r8,-4l105,18r-1,-1l95,10,85,5,74,2,61,xm105,18r-33,l80,23,96,39r3,13l99,84,96,98r-7,8l80,114r-8,4l107,118r2,-2l114,106r3,-8l120,89r2,-11l122,66,121,52,118,39,112,27r-7,-9xe" fillcolor="black" stroked="f">
                  <v:path arrowok="t" o:connecttype="custom" o:connectlocs="61,582;49,583;38,586;28,591;19,597;10,607;4,619;1,634;0,651;1,666;4,680;9,691;17,701;25,709;36,714;47,717;61,718;72,718;83,716;92,711;102,705;107,700;49,700;41,696;26,680;23,668;23,634;26,621;41,604;49,600;105,600;104,599;95,592;85,587;74,584;61,582;105,600;72,600;80,605;96,621;99,634;99,666;96,680;89,688;80,696;72,700;107,700;109,698;114,688;117,680;120,671;122,660;122,648;121,634;121,634;118,621;112,609;105,600" o:connectangles="0,0,0,0,0,0,0,0,0,0,0,0,0,0,0,0,0,0,0,0,0,0,0,0,0,0,0,0,0,0,0,0,0,0,0,0,0,0,0,0,0,0,0,0,0,0,0,0,0,0,0,0,0,0,0,0,0,0"/>
                </v:shape>
                <v:shape id="AutoShape 307" o:spid="_x0000_s1034" style="position:absolute;left:7592;top:582;width:71;height:134;visibility:visible;mso-wrap-style:square;v-text-anchor:top" coordsize="71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" path="m21,3l,3,,134r23,l23,56r1,-9l27,40r1,-6l30,30r4,-3l39,24r3,-1l21,23,21,3xm56,l44,,39,2,34,4,30,8r-4,6l21,23r32,l58,24r6,4l71,8,64,3,56,xe" fillcolor="black" stroked="f">
                  <v:path arrowok="t" o:connecttype="custom" o:connectlocs="21,585;0,585;0,716;23,716;23,638;24,629;27,622;28,616;30,612;34,609;39,606;42,605;21,605;21,585;56,582;44,582;39,584;34,586;30,590;26,596;21,605;53,605;58,606;64,610;71,590;64,585;56,582" o:connectangles="0,0,0,0,0,0,0,0,0,0,0,0,0,0,0,0,0,0,0,0,0,0,0,0,0,0,0"/>
                </v:shape>
                <v:shape id="AutoShape 306" o:spid="_x0000_s1035" style="position:absolute;left:7664;top:539;width:64;height:178;visibility:visible;mso-wrap-style:square;v-text-anchor:top" coordsize="64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" path="m39,64r-22,l17,160r3,5l21,168r3,4l29,174r4,3l40,178r18,l64,177,62,157r-16,l44,156r-3,-2l40,151r-1,-1l39,64xm62,156r-5,1l62,157r,-1xm62,46l,46,,64r62,l62,46xm39,l17,13r,33l39,46,39,xe" fillcolor="black" stroked="f">
                  <v:path arrowok="t" o:connecttype="custom" o:connectlocs="39,603;17,603;17,699;20,704;21,707;24,711;29,713;33,716;40,717;58,717;64,716;62,696;46,696;44,695;41,693;40,690;39,689;39,603;62,695;57,696;62,696;62,695;62,585;0,585;0,603;62,603;62,585;39,539;17,552;17,585;39,585;39,539" o:connectangles="0,0,0,0,0,0,0,0,0,0,0,0,0,0,0,0,0,0,0,0,0,0,0,0,0,0,0,0,0,0,0,0"/>
                </v:shape>
                <v:shape id="Freeform 305" o:spid="_x0000_s1036" style="position:absolute;left:7751;top:690;width:28;height:62;visibility:visible;mso-wrap-style:square;v-text-anchor:top" coordsize="28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" path="m27,l2,r,26l14,26r,7l13,39r-2,3l8,47,5,50,,52,6,62r7,-4l19,53r2,-5l25,42r2,-7l27,xe" fillcolor="black" stroked="f">
                  <v:path arrowok="t" o:connecttype="custom" o:connectlocs="27,690;2,690;2,716;14,716;14,723;13,729;11,732;8,737;5,740;0,742;6,752;13,748;19,743;21,738;25,732;27,725;27,690" o:connectangles="0,0,0,0,0,0,0,0,0,0,0,0,0,0,0,0,0"/>
                </v:shape>
                <w10:wrap type="topAndBottom"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3544" behindDoc="0" locked="0" layoutInCell="1" allowOverlap="1" wp14:anchorId="4F6E9C2F" wp14:editId="616A9495">
            <wp:simplePos x="0" y="0"/>
            <wp:positionH relativeFrom="page">
              <wp:posOffset>5002403</wp:posOffset>
            </wp:positionH>
            <wp:positionV relativeFrom="paragraph">
              <wp:posOffset>332547</wp:posOffset>
            </wp:positionV>
            <wp:extent cx="190641" cy="121443"/>
            <wp:effectExtent l="0" t="0" r="0" b="0"/>
            <wp:wrapTopAndBottom/>
            <wp:docPr id="93" name="image17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age172.png"/>
                    <pic:cNvPicPr/>
                  </pic:nvPicPr>
                  <pic:blipFill>
                    <a:blip r:embed="rId2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0641" cy="121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0" distR="0" simplePos="0" relativeHeight="3568" behindDoc="0" locked="0" layoutInCell="1" allowOverlap="1" wp14:anchorId="50D30C58" wp14:editId="4B8D5B3E">
                <wp:simplePos x="0" y="0"/>
                <wp:positionH relativeFrom="page">
                  <wp:posOffset>5421630</wp:posOffset>
                </wp:positionH>
                <wp:positionV relativeFrom="paragraph">
                  <wp:posOffset>340360</wp:posOffset>
                </wp:positionV>
                <wp:extent cx="527050" cy="116205"/>
                <wp:effectExtent l="1905" t="1270" r="4445" b="6350"/>
                <wp:wrapTopAndBottom/>
                <wp:docPr id="359" name="Group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7050" cy="116205"/>
                          <a:chOff x="8538" y="536"/>
                          <a:chExt cx="830" cy="183"/>
                        </a:xfrm>
                      </wpg:grpSpPr>
                      <wps:wsp>
                        <wps:cNvPr id="360" name="Freeform 303"/>
                        <wps:cNvSpPr>
                          <a:spLocks/>
                        </wps:cNvSpPr>
                        <wps:spPr bwMode="auto">
                          <a:xfrm>
                            <a:off x="8538" y="536"/>
                            <a:ext cx="122" cy="180"/>
                          </a:xfrm>
                          <a:custGeom>
                            <a:avLst/>
                            <a:gdLst>
                              <a:gd name="T0" fmla="+- 0 8659 8538"/>
                              <a:gd name="T1" fmla="*/ T0 w 122"/>
                              <a:gd name="T2" fmla="+- 0 536 536"/>
                              <a:gd name="T3" fmla="*/ 536 h 180"/>
                              <a:gd name="T4" fmla="+- 0 8538 8538"/>
                              <a:gd name="T5" fmla="*/ T4 w 122"/>
                              <a:gd name="T6" fmla="+- 0 536 536"/>
                              <a:gd name="T7" fmla="*/ 536 h 180"/>
                              <a:gd name="T8" fmla="+- 0 8538 8538"/>
                              <a:gd name="T9" fmla="*/ T8 w 122"/>
                              <a:gd name="T10" fmla="+- 0 716 536"/>
                              <a:gd name="T11" fmla="*/ 716 h 180"/>
                              <a:gd name="T12" fmla="+- 0 8562 8538"/>
                              <a:gd name="T13" fmla="*/ T12 w 122"/>
                              <a:gd name="T14" fmla="+- 0 716 536"/>
                              <a:gd name="T15" fmla="*/ 716 h 180"/>
                              <a:gd name="T16" fmla="+- 0 8562 8538"/>
                              <a:gd name="T17" fmla="*/ T16 w 122"/>
                              <a:gd name="T18" fmla="+- 0 634 536"/>
                              <a:gd name="T19" fmla="*/ 634 h 180"/>
                              <a:gd name="T20" fmla="+- 0 8646 8538"/>
                              <a:gd name="T21" fmla="*/ T20 w 122"/>
                              <a:gd name="T22" fmla="+- 0 634 536"/>
                              <a:gd name="T23" fmla="*/ 634 h 180"/>
                              <a:gd name="T24" fmla="+- 0 8646 8538"/>
                              <a:gd name="T25" fmla="*/ T24 w 122"/>
                              <a:gd name="T26" fmla="+- 0 612 536"/>
                              <a:gd name="T27" fmla="*/ 612 h 180"/>
                              <a:gd name="T28" fmla="+- 0 8562 8538"/>
                              <a:gd name="T29" fmla="*/ T28 w 122"/>
                              <a:gd name="T30" fmla="+- 0 612 536"/>
                              <a:gd name="T31" fmla="*/ 612 h 180"/>
                              <a:gd name="T32" fmla="+- 0 8562 8538"/>
                              <a:gd name="T33" fmla="*/ T32 w 122"/>
                              <a:gd name="T34" fmla="+- 0 557 536"/>
                              <a:gd name="T35" fmla="*/ 557 h 180"/>
                              <a:gd name="T36" fmla="+- 0 8659 8538"/>
                              <a:gd name="T37" fmla="*/ T36 w 122"/>
                              <a:gd name="T38" fmla="+- 0 557 536"/>
                              <a:gd name="T39" fmla="*/ 557 h 180"/>
                              <a:gd name="T40" fmla="+- 0 8659 8538"/>
                              <a:gd name="T41" fmla="*/ T40 w 122"/>
                              <a:gd name="T42" fmla="+- 0 536 536"/>
                              <a:gd name="T43" fmla="*/ 536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22" h="180">
                                <a:moveTo>
                                  <a:pt x="12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0"/>
                                </a:lnTo>
                                <a:lnTo>
                                  <a:pt x="24" y="180"/>
                                </a:lnTo>
                                <a:lnTo>
                                  <a:pt x="24" y="98"/>
                                </a:lnTo>
                                <a:lnTo>
                                  <a:pt x="108" y="98"/>
                                </a:lnTo>
                                <a:lnTo>
                                  <a:pt x="108" y="76"/>
                                </a:lnTo>
                                <a:lnTo>
                                  <a:pt x="24" y="76"/>
                                </a:lnTo>
                                <a:lnTo>
                                  <a:pt x="24" y="21"/>
                                </a:lnTo>
                                <a:lnTo>
                                  <a:pt x="121" y="21"/>
                                </a:lnTo>
                                <a:lnTo>
                                  <a:pt x="1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1" name="AutoShape 302"/>
                        <wps:cNvSpPr>
                          <a:spLocks/>
                        </wps:cNvSpPr>
                        <wps:spPr bwMode="auto">
                          <a:xfrm>
                            <a:off x="8688" y="582"/>
                            <a:ext cx="71" cy="134"/>
                          </a:xfrm>
                          <a:custGeom>
                            <a:avLst/>
                            <a:gdLst>
                              <a:gd name="T0" fmla="+- 0 8707 8688"/>
                              <a:gd name="T1" fmla="*/ T0 w 71"/>
                              <a:gd name="T2" fmla="+- 0 585 582"/>
                              <a:gd name="T3" fmla="*/ 585 h 134"/>
                              <a:gd name="T4" fmla="+- 0 8688 8688"/>
                              <a:gd name="T5" fmla="*/ T4 w 71"/>
                              <a:gd name="T6" fmla="+- 0 585 582"/>
                              <a:gd name="T7" fmla="*/ 585 h 134"/>
                              <a:gd name="T8" fmla="+- 0 8688 8688"/>
                              <a:gd name="T9" fmla="*/ T8 w 71"/>
                              <a:gd name="T10" fmla="+- 0 716 582"/>
                              <a:gd name="T11" fmla="*/ 716 h 134"/>
                              <a:gd name="T12" fmla="+- 0 8710 8688"/>
                              <a:gd name="T13" fmla="*/ T12 w 71"/>
                              <a:gd name="T14" fmla="+- 0 716 582"/>
                              <a:gd name="T15" fmla="*/ 716 h 134"/>
                              <a:gd name="T16" fmla="+- 0 8710 8688"/>
                              <a:gd name="T17" fmla="*/ T16 w 71"/>
                              <a:gd name="T18" fmla="+- 0 638 582"/>
                              <a:gd name="T19" fmla="*/ 638 h 134"/>
                              <a:gd name="T20" fmla="+- 0 8711 8688"/>
                              <a:gd name="T21" fmla="*/ T20 w 71"/>
                              <a:gd name="T22" fmla="+- 0 629 582"/>
                              <a:gd name="T23" fmla="*/ 629 h 134"/>
                              <a:gd name="T24" fmla="+- 0 8713 8688"/>
                              <a:gd name="T25" fmla="*/ T24 w 71"/>
                              <a:gd name="T26" fmla="+- 0 622 582"/>
                              <a:gd name="T27" fmla="*/ 622 h 134"/>
                              <a:gd name="T28" fmla="+- 0 8716 8688"/>
                              <a:gd name="T29" fmla="*/ T28 w 71"/>
                              <a:gd name="T30" fmla="+- 0 616 582"/>
                              <a:gd name="T31" fmla="*/ 616 h 134"/>
                              <a:gd name="T32" fmla="+- 0 8718 8688"/>
                              <a:gd name="T33" fmla="*/ T32 w 71"/>
                              <a:gd name="T34" fmla="+- 0 612 582"/>
                              <a:gd name="T35" fmla="*/ 612 h 134"/>
                              <a:gd name="T36" fmla="+- 0 8722 8688"/>
                              <a:gd name="T37" fmla="*/ T36 w 71"/>
                              <a:gd name="T38" fmla="+- 0 609 582"/>
                              <a:gd name="T39" fmla="*/ 609 h 134"/>
                              <a:gd name="T40" fmla="+- 0 8725 8688"/>
                              <a:gd name="T41" fmla="*/ T40 w 71"/>
                              <a:gd name="T42" fmla="+- 0 606 582"/>
                              <a:gd name="T43" fmla="*/ 606 h 134"/>
                              <a:gd name="T44" fmla="+- 0 8730 8688"/>
                              <a:gd name="T45" fmla="*/ T44 w 71"/>
                              <a:gd name="T46" fmla="+- 0 605 582"/>
                              <a:gd name="T47" fmla="*/ 605 h 134"/>
                              <a:gd name="T48" fmla="+- 0 8707 8688"/>
                              <a:gd name="T49" fmla="*/ T48 w 71"/>
                              <a:gd name="T50" fmla="+- 0 605 582"/>
                              <a:gd name="T51" fmla="*/ 605 h 134"/>
                              <a:gd name="T52" fmla="+- 0 8707 8688"/>
                              <a:gd name="T53" fmla="*/ T52 w 71"/>
                              <a:gd name="T54" fmla="+- 0 585 582"/>
                              <a:gd name="T55" fmla="*/ 585 h 134"/>
                              <a:gd name="T56" fmla="+- 0 8743 8688"/>
                              <a:gd name="T57" fmla="*/ T56 w 71"/>
                              <a:gd name="T58" fmla="+- 0 582 582"/>
                              <a:gd name="T59" fmla="*/ 582 h 134"/>
                              <a:gd name="T60" fmla="+- 0 8731 8688"/>
                              <a:gd name="T61" fmla="*/ T60 w 71"/>
                              <a:gd name="T62" fmla="+- 0 582 582"/>
                              <a:gd name="T63" fmla="*/ 582 h 134"/>
                              <a:gd name="T64" fmla="+- 0 8726 8688"/>
                              <a:gd name="T65" fmla="*/ T64 w 71"/>
                              <a:gd name="T66" fmla="+- 0 584 582"/>
                              <a:gd name="T67" fmla="*/ 584 h 134"/>
                              <a:gd name="T68" fmla="+- 0 8722 8688"/>
                              <a:gd name="T69" fmla="*/ T68 w 71"/>
                              <a:gd name="T70" fmla="+- 0 586 582"/>
                              <a:gd name="T71" fmla="*/ 586 h 134"/>
                              <a:gd name="T72" fmla="+- 0 8717 8688"/>
                              <a:gd name="T73" fmla="*/ T72 w 71"/>
                              <a:gd name="T74" fmla="+- 0 590 582"/>
                              <a:gd name="T75" fmla="*/ 590 h 134"/>
                              <a:gd name="T76" fmla="+- 0 8713 8688"/>
                              <a:gd name="T77" fmla="*/ T76 w 71"/>
                              <a:gd name="T78" fmla="+- 0 596 582"/>
                              <a:gd name="T79" fmla="*/ 596 h 134"/>
                              <a:gd name="T80" fmla="+- 0 8707 8688"/>
                              <a:gd name="T81" fmla="*/ T80 w 71"/>
                              <a:gd name="T82" fmla="+- 0 605 582"/>
                              <a:gd name="T83" fmla="*/ 605 h 134"/>
                              <a:gd name="T84" fmla="+- 0 8740 8688"/>
                              <a:gd name="T85" fmla="*/ T84 w 71"/>
                              <a:gd name="T86" fmla="+- 0 605 582"/>
                              <a:gd name="T87" fmla="*/ 605 h 134"/>
                              <a:gd name="T88" fmla="+- 0 8746 8688"/>
                              <a:gd name="T89" fmla="*/ T88 w 71"/>
                              <a:gd name="T90" fmla="+- 0 606 582"/>
                              <a:gd name="T91" fmla="*/ 606 h 134"/>
                              <a:gd name="T92" fmla="+- 0 8752 8688"/>
                              <a:gd name="T93" fmla="*/ T92 w 71"/>
                              <a:gd name="T94" fmla="+- 0 610 582"/>
                              <a:gd name="T95" fmla="*/ 610 h 134"/>
                              <a:gd name="T96" fmla="+- 0 8759 8688"/>
                              <a:gd name="T97" fmla="*/ T96 w 71"/>
                              <a:gd name="T98" fmla="+- 0 590 582"/>
                              <a:gd name="T99" fmla="*/ 590 h 134"/>
                              <a:gd name="T100" fmla="+- 0 8750 8688"/>
                              <a:gd name="T101" fmla="*/ T100 w 71"/>
                              <a:gd name="T102" fmla="+- 0 585 582"/>
                              <a:gd name="T103" fmla="*/ 585 h 134"/>
                              <a:gd name="T104" fmla="+- 0 8743 8688"/>
                              <a:gd name="T105" fmla="*/ T104 w 71"/>
                              <a:gd name="T106" fmla="+- 0 582 582"/>
                              <a:gd name="T107" fmla="*/ 582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71" h="134">
                                <a:moveTo>
                                  <a:pt x="19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34"/>
                                </a:lnTo>
                                <a:lnTo>
                                  <a:pt x="22" y="134"/>
                                </a:lnTo>
                                <a:lnTo>
                                  <a:pt x="22" y="56"/>
                                </a:lnTo>
                                <a:lnTo>
                                  <a:pt x="23" y="47"/>
                                </a:lnTo>
                                <a:lnTo>
                                  <a:pt x="25" y="40"/>
                                </a:lnTo>
                                <a:lnTo>
                                  <a:pt x="28" y="34"/>
                                </a:lnTo>
                                <a:lnTo>
                                  <a:pt x="30" y="30"/>
                                </a:lnTo>
                                <a:lnTo>
                                  <a:pt x="34" y="27"/>
                                </a:lnTo>
                                <a:lnTo>
                                  <a:pt x="37" y="24"/>
                                </a:lnTo>
                                <a:lnTo>
                                  <a:pt x="42" y="23"/>
                                </a:lnTo>
                                <a:lnTo>
                                  <a:pt x="19" y="23"/>
                                </a:lnTo>
                                <a:lnTo>
                                  <a:pt x="19" y="3"/>
                                </a:lnTo>
                                <a:close/>
                                <a:moveTo>
                                  <a:pt x="55" y="0"/>
                                </a:moveTo>
                                <a:lnTo>
                                  <a:pt x="43" y="0"/>
                                </a:lnTo>
                                <a:lnTo>
                                  <a:pt x="38" y="2"/>
                                </a:lnTo>
                                <a:lnTo>
                                  <a:pt x="34" y="4"/>
                                </a:lnTo>
                                <a:lnTo>
                                  <a:pt x="29" y="8"/>
                                </a:lnTo>
                                <a:lnTo>
                                  <a:pt x="25" y="14"/>
                                </a:lnTo>
                                <a:lnTo>
                                  <a:pt x="19" y="23"/>
                                </a:lnTo>
                                <a:lnTo>
                                  <a:pt x="52" y="23"/>
                                </a:lnTo>
                                <a:lnTo>
                                  <a:pt x="58" y="24"/>
                                </a:lnTo>
                                <a:lnTo>
                                  <a:pt x="64" y="28"/>
                                </a:lnTo>
                                <a:lnTo>
                                  <a:pt x="71" y="8"/>
                                </a:lnTo>
                                <a:lnTo>
                                  <a:pt x="62" y="3"/>
                                </a:lnTo>
                                <a:lnTo>
                                  <a:pt x="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2" name="AutoShape 301"/>
                        <wps:cNvSpPr>
                          <a:spLocks/>
                        </wps:cNvSpPr>
                        <wps:spPr bwMode="auto">
                          <a:xfrm>
                            <a:off x="8765" y="582"/>
                            <a:ext cx="120" cy="136"/>
                          </a:xfrm>
                          <a:custGeom>
                            <a:avLst/>
                            <a:gdLst>
                              <a:gd name="T0" fmla="+- 0 8836 8765"/>
                              <a:gd name="T1" fmla="*/ T0 w 120"/>
                              <a:gd name="T2" fmla="+- 0 600 582"/>
                              <a:gd name="T3" fmla="*/ 600 h 136"/>
                              <a:gd name="T4" fmla="+- 0 8849 8765"/>
                              <a:gd name="T5" fmla="*/ T4 w 120"/>
                              <a:gd name="T6" fmla="+- 0 608 582"/>
                              <a:gd name="T7" fmla="*/ 608 h 136"/>
                              <a:gd name="T8" fmla="+- 0 8856 8765"/>
                              <a:gd name="T9" fmla="*/ T8 w 120"/>
                              <a:gd name="T10" fmla="+- 0 618 582"/>
                              <a:gd name="T11" fmla="*/ 618 h 136"/>
                              <a:gd name="T12" fmla="+- 0 8855 8765"/>
                              <a:gd name="T13" fmla="*/ T12 w 120"/>
                              <a:gd name="T14" fmla="+- 0 629 582"/>
                              <a:gd name="T15" fmla="*/ 629 h 136"/>
                              <a:gd name="T16" fmla="+- 0 8846 8765"/>
                              <a:gd name="T17" fmla="*/ T16 w 120"/>
                              <a:gd name="T18" fmla="+- 0 635 582"/>
                              <a:gd name="T19" fmla="*/ 635 h 136"/>
                              <a:gd name="T20" fmla="+- 0 8816 8765"/>
                              <a:gd name="T21" fmla="*/ T20 w 120"/>
                              <a:gd name="T22" fmla="+- 0 640 582"/>
                              <a:gd name="T23" fmla="*/ 640 h 136"/>
                              <a:gd name="T24" fmla="+- 0 8801 8765"/>
                              <a:gd name="T25" fmla="*/ T24 w 120"/>
                              <a:gd name="T26" fmla="+- 0 642 582"/>
                              <a:gd name="T27" fmla="*/ 642 h 136"/>
                              <a:gd name="T28" fmla="+- 0 8790 8765"/>
                              <a:gd name="T29" fmla="*/ T28 w 120"/>
                              <a:gd name="T30" fmla="+- 0 645 582"/>
                              <a:gd name="T31" fmla="*/ 645 h 136"/>
                              <a:gd name="T32" fmla="+- 0 8776 8765"/>
                              <a:gd name="T33" fmla="*/ T32 w 120"/>
                              <a:gd name="T34" fmla="+- 0 654 582"/>
                              <a:gd name="T35" fmla="*/ 654 h 136"/>
                              <a:gd name="T36" fmla="+- 0 8768 8765"/>
                              <a:gd name="T37" fmla="*/ T36 w 120"/>
                              <a:gd name="T38" fmla="+- 0 664 582"/>
                              <a:gd name="T39" fmla="*/ 664 h 136"/>
                              <a:gd name="T40" fmla="+- 0 8765 8765"/>
                              <a:gd name="T41" fmla="*/ T40 w 120"/>
                              <a:gd name="T42" fmla="+- 0 675 582"/>
                              <a:gd name="T43" fmla="*/ 675 h 136"/>
                              <a:gd name="T44" fmla="+- 0 8768 8765"/>
                              <a:gd name="T45" fmla="*/ T44 w 120"/>
                              <a:gd name="T46" fmla="+- 0 701 582"/>
                              <a:gd name="T47" fmla="*/ 701 h 136"/>
                              <a:gd name="T48" fmla="+- 0 8784 8765"/>
                              <a:gd name="T49" fmla="*/ T48 w 120"/>
                              <a:gd name="T50" fmla="+- 0 716 582"/>
                              <a:gd name="T51" fmla="*/ 716 h 136"/>
                              <a:gd name="T52" fmla="+- 0 8818 8765"/>
                              <a:gd name="T53" fmla="*/ T52 w 120"/>
                              <a:gd name="T54" fmla="+- 0 718 582"/>
                              <a:gd name="T55" fmla="*/ 718 h 136"/>
                              <a:gd name="T56" fmla="+- 0 8833 8765"/>
                              <a:gd name="T57" fmla="*/ T56 w 120"/>
                              <a:gd name="T58" fmla="+- 0 714 582"/>
                              <a:gd name="T59" fmla="*/ 714 h 136"/>
                              <a:gd name="T60" fmla="+- 0 8849 8765"/>
                              <a:gd name="T61" fmla="*/ T60 w 120"/>
                              <a:gd name="T62" fmla="+- 0 706 582"/>
                              <a:gd name="T63" fmla="*/ 706 h 136"/>
                              <a:gd name="T64" fmla="+- 0 8806 8765"/>
                              <a:gd name="T65" fmla="*/ T64 w 120"/>
                              <a:gd name="T66" fmla="+- 0 701 582"/>
                              <a:gd name="T67" fmla="*/ 701 h 136"/>
                              <a:gd name="T68" fmla="+- 0 8790 8765"/>
                              <a:gd name="T69" fmla="*/ T68 w 120"/>
                              <a:gd name="T70" fmla="+- 0 692 582"/>
                              <a:gd name="T71" fmla="*/ 692 h 136"/>
                              <a:gd name="T72" fmla="+- 0 8788 8765"/>
                              <a:gd name="T73" fmla="*/ T72 w 120"/>
                              <a:gd name="T74" fmla="+- 0 677 582"/>
                              <a:gd name="T75" fmla="*/ 677 h 136"/>
                              <a:gd name="T76" fmla="+- 0 8794 8765"/>
                              <a:gd name="T77" fmla="*/ T76 w 120"/>
                              <a:gd name="T78" fmla="+- 0 666 582"/>
                              <a:gd name="T79" fmla="*/ 666 h 136"/>
                              <a:gd name="T80" fmla="+- 0 8810 8765"/>
                              <a:gd name="T81" fmla="*/ T80 w 120"/>
                              <a:gd name="T82" fmla="+- 0 659 582"/>
                              <a:gd name="T83" fmla="*/ 659 h 136"/>
                              <a:gd name="T84" fmla="+- 0 8848 8765"/>
                              <a:gd name="T85" fmla="*/ T84 w 120"/>
                              <a:gd name="T86" fmla="+- 0 653 582"/>
                              <a:gd name="T87" fmla="*/ 653 h 136"/>
                              <a:gd name="T88" fmla="+- 0 8878 8765"/>
                              <a:gd name="T89" fmla="*/ T88 w 120"/>
                              <a:gd name="T90" fmla="+- 0 650 582"/>
                              <a:gd name="T91" fmla="*/ 650 h 136"/>
                              <a:gd name="T92" fmla="+- 0 8876 8765"/>
                              <a:gd name="T93" fmla="*/ T92 w 120"/>
                              <a:gd name="T94" fmla="+- 0 611 582"/>
                              <a:gd name="T95" fmla="*/ 611 h 136"/>
                              <a:gd name="T96" fmla="+- 0 8873 8765"/>
                              <a:gd name="T97" fmla="*/ T96 w 120"/>
                              <a:gd name="T98" fmla="+- 0 600 582"/>
                              <a:gd name="T99" fmla="*/ 600 h 136"/>
                              <a:gd name="T100" fmla="+- 0 8857 8765"/>
                              <a:gd name="T101" fmla="*/ T100 w 120"/>
                              <a:gd name="T102" fmla="+- 0 700 582"/>
                              <a:gd name="T103" fmla="*/ 700 h 136"/>
                              <a:gd name="T104" fmla="+- 0 8860 8765"/>
                              <a:gd name="T105" fmla="*/ T104 w 120"/>
                              <a:gd name="T106" fmla="+- 0 711 582"/>
                              <a:gd name="T107" fmla="*/ 711 h 136"/>
                              <a:gd name="T108" fmla="+- 0 8885 8765"/>
                              <a:gd name="T109" fmla="*/ T108 w 120"/>
                              <a:gd name="T110" fmla="+- 0 716 582"/>
                              <a:gd name="T111" fmla="*/ 716 h 136"/>
                              <a:gd name="T112" fmla="+- 0 8880 8765"/>
                              <a:gd name="T113" fmla="*/ T112 w 120"/>
                              <a:gd name="T114" fmla="+- 0 705 582"/>
                              <a:gd name="T115" fmla="*/ 705 h 136"/>
                              <a:gd name="T116" fmla="+- 0 8878 8765"/>
                              <a:gd name="T117" fmla="*/ T116 w 120"/>
                              <a:gd name="T118" fmla="+- 0 650 582"/>
                              <a:gd name="T119" fmla="*/ 650 h 136"/>
                              <a:gd name="T120" fmla="+- 0 8855 8765"/>
                              <a:gd name="T121" fmla="*/ T120 w 120"/>
                              <a:gd name="T122" fmla="+- 0 668 582"/>
                              <a:gd name="T123" fmla="*/ 668 h 136"/>
                              <a:gd name="T124" fmla="+- 0 8849 8765"/>
                              <a:gd name="T125" fmla="*/ T124 w 120"/>
                              <a:gd name="T126" fmla="+- 0 687 582"/>
                              <a:gd name="T127" fmla="*/ 687 h 136"/>
                              <a:gd name="T128" fmla="+- 0 8837 8765"/>
                              <a:gd name="T129" fmla="*/ T128 w 120"/>
                              <a:gd name="T130" fmla="+- 0 695 582"/>
                              <a:gd name="T131" fmla="*/ 695 h 136"/>
                              <a:gd name="T132" fmla="+- 0 8822 8765"/>
                              <a:gd name="T133" fmla="*/ T132 w 120"/>
                              <a:gd name="T134" fmla="+- 0 701 582"/>
                              <a:gd name="T135" fmla="*/ 701 h 136"/>
                              <a:gd name="T136" fmla="+- 0 8857 8765"/>
                              <a:gd name="T137" fmla="*/ T136 w 120"/>
                              <a:gd name="T138" fmla="+- 0 700 582"/>
                              <a:gd name="T139" fmla="*/ 700 h 136"/>
                              <a:gd name="T140" fmla="+- 0 8878 8765"/>
                              <a:gd name="T141" fmla="*/ T140 w 120"/>
                              <a:gd name="T142" fmla="+- 0 694 582"/>
                              <a:gd name="T143" fmla="*/ 694 h 136"/>
                              <a:gd name="T144" fmla="+- 0 8838 8765"/>
                              <a:gd name="T145" fmla="*/ T144 w 120"/>
                              <a:gd name="T146" fmla="+- 0 582 582"/>
                              <a:gd name="T147" fmla="*/ 582 h 136"/>
                              <a:gd name="T148" fmla="+- 0 8806 8765"/>
                              <a:gd name="T149" fmla="*/ T148 w 120"/>
                              <a:gd name="T150" fmla="+- 0 584 582"/>
                              <a:gd name="T151" fmla="*/ 584 h 136"/>
                              <a:gd name="T152" fmla="+- 0 8789 8765"/>
                              <a:gd name="T153" fmla="*/ T152 w 120"/>
                              <a:gd name="T154" fmla="+- 0 590 582"/>
                              <a:gd name="T155" fmla="*/ 590 h 136"/>
                              <a:gd name="T156" fmla="+- 0 8778 8765"/>
                              <a:gd name="T157" fmla="*/ T156 w 120"/>
                              <a:gd name="T158" fmla="+- 0 600 582"/>
                              <a:gd name="T159" fmla="*/ 600 h 136"/>
                              <a:gd name="T160" fmla="+- 0 8768 8765"/>
                              <a:gd name="T161" fmla="*/ T160 w 120"/>
                              <a:gd name="T162" fmla="+- 0 622 582"/>
                              <a:gd name="T163" fmla="*/ 622 h 136"/>
                              <a:gd name="T164" fmla="+- 0 8792 8765"/>
                              <a:gd name="T165" fmla="*/ T164 w 120"/>
                              <a:gd name="T166" fmla="+- 0 616 582"/>
                              <a:gd name="T167" fmla="*/ 616 h 136"/>
                              <a:gd name="T168" fmla="+- 0 8806 8765"/>
                              <a:gd name="T169" fmla="*/ T168 w 120"/>
                              <a:gd name="T170" fmla="+- 0 603 582"/>
                              <a:gd name="T171" fmla="*/ 603 h 136"/>
                              <a:gd name="T172" fmla="+- 0 8873 8765"/>
                              <a:gd name="T173" fmla="*/ T172 w 120"/>
                              <a:gd name="T174" fmla="+- 0 600 582"/>
                              <a:gd name="T175" fmla="*/ 600 h 136"/>
                              <a:gd name="T176" fmla="+- 0 8867 8765"/>
                              <a:gd name="T177" fmla="*/ T176 w 120"/>
                              <a:gd name="T178" fmla="+- 0 592 582"/>
                              <a:gd name="T179" fmla="*/ 592 h 136"/>
                              <a:gd name="T180" fmla="+- 0 8855 8765"/>
                              <a:gd name="T181" fmla="*/ T180 w 120"/>
                              <a:gd name="T182" fmla="+- 0 586 582"/>
                              <a:gd name="T183" fmla="*/ 586 h 136"/>
                              <a:gd name="T184" fmla="+- 0 8838 8765"/>
                              <a:gd name="T185" fmla="*/ T184 w 120"/>
                              <a:gd name="T186" fmla="+- 0 582 582"/>
                              <a:gd name="T187" fmla="*/ 582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120" h="136">
                                <a:moveTo>
                                  <a:pt x="108" y="18"/>
                                </a:moveTo>
                                <a:lnTo>
                                  <a:pt x="71" y="18"/>
                                </a:lnTo>
                                <a:lnTo>
                                  <a:pt x="79" y="21"/>
                                </a:lnTo>
                                <a:lnTo>
                                  <a:pt x="84" y="26"/>
                                </a:lnTo>
                                <a:lnTo>
                                  <a:pt x="89" y="29"/>
                                </a:lnTo>
                                <a:lnTo>
                                  <a:pt x="91" y="36"/>
                                </a:lnTo>
                                <a:lnTo>
                                  <a:pt x="91" y="46"/>
                                </a:lnTo>
                                <a:lnTo>
                                  <a:pt x="90" y="47"/>
                                </a:lnTo>
                                <a:lnTo>
                                  <a:pt x="90" y="51"/>
                                </a:lnTo>
                                <a:lnTo>
                                  <a:pt x="81" y="53"/>
                                </a:lnTo>
                                <a:lnTo>
                                  <a:pt x="68" y="57"/>
                                </a:lnTo>
                                <a:lnTo>
                                  <a:pt x="51" y="58"/>
                                </a:lnTo>
                                <a:lnTo>
                                  <a:pt x="42" y="59"/>
                                </a:lnTo>
                                <a:lnTo>
                                  <a:pt x="36" y="60"/>
                                </a:lnTo>
                                <a:lnTo>
                                  <a:pt x="31" y="62"/>
                                </a:lnTo>
                                <a:lnTo>
                                  <a:pt x="25" y="63"/>
                                </a:lnTo>
                                <a:lnTo>
                                  <a:pt x="20" y="65"/>
                                </a:lnTo>
                                <a:lnTo>
                                  <a:pt x="11" y="72"/>
                                </a:lnTo>
                                <a:lnTo>
                                  <a:pt x="7" y="76"/>
                                </a:lnTo>
                                <a:lnTo>
                                  <a:pt x="3" y="82"/>
                                </a:lnTo>
                                <a:lnTo>
                                  <a:pt x="1" y="87"/>
                                </a:lnTo>
                                <a:lnTo>
                                  <a:pt x="0" y="93"/>
                                </a:lnTo>
                                <a:lnTo>
                                  <a:pt x="0" y="110"/>
                                </a:lnTo>
                                <a:lnTo>
                                  <a:pt x="3" y="119"/>
                                </a:lnTo>
                                <a:lnTo>
                                  <a:pt x="11" y="126"/>
                                </a:lnTo>
                                <a:lnTo>
                                  <a:pt x="19" y="134"/>
                                </a:lnTo>
                                <a:lnTo>
                                  <a:pt x="30" y="136"/>
                                </a:lnTo>
                                <a:lnTo>
                                  <a:pt x="53" y="136"/>
                                </a:lnTo>
                                <a:lnTo>
                                  <a:pt x="61" y="135"/>
                                </a:lnTo>
                                <a:lnTo>
                                  <a:pt x="68" y="132"/>
                                </a:lnTo>
                                <a:lnTo>
                                  <a:pt x="77" y="129"/>
                                </a:lnTo>
                                <a:lnTo>
                                  <a:pt x="84" y="124"/>
                                </a:lnTo>
                                <a:lnTo>
                                  <a:pt x="91" y="119"/>
                                </a:lnTo>
                                <a:lnTo>
                                  <a:pt x="41" y="119"/>
                                </a:lnTo>
                                <a:lnTo>
                                  <a:pt x="35" y="117"/>
                                </a:lnTo>
                                <a:lnTo>
                                  <a:pt x="25" y="110"/>
                                </a:lnTo>
                                <a:lnTo>
                                  <a:pt x="23" y="105"/>
                                </a:lnTo>
                                <a:lnTo>
                                  <a:pt x="23" y="95"/>
                                </a:lnTo>
                                <a:lnTo>
                                  <a:pt x="24" y="92"/>
                                </a:lnTo>
                                <a:lnTo>
                                  <a:pt x="29" y="84"/>
                                </a:lnTo>
                                <a:lnTo>
                                  <a:pt x="31" y="82"/>
                                </a:lnTo>
                                <a:lnTo>
                                  <a:pt x="45" y="77"/>
                                </a:lnTo>
                                <a:lnTo>
                                  <a:pt x="71" y="74"/>
                                </a:lnTo>
                                <a:lnTo>
                                  <a:pt x="83" y="71"/>
                                </a:lnTo>
                                <a:lnTo>
                                  <a:pt x="90" y="68"/>
                                </a:lnTo>
                                <a:lnTo>
                                  <a:pt x="113" y="68"/>
                                </a:lnTo>
                                <a:lnTo>
                                  <a:pt x="113" y="33"/>
                                </a:lnTo>
                                <a:lnTo>
                                  <a:pt x="111" y="29"/>
                                </a:lnTo>
                                <a:lnTo>
                                  <a:pt x="110" y="23"/>
                                </a:lnTo>
                                <a:lnTo>
                                  <a:pt x="108" y="18"/>
                                </a:lnTo>
                                <a:close/>
                                <a:moveTo>
                                  <a:pt x="114" y="118"/>
                                </a:moveTo>
                                <a:lnTo>
                                  <a:pt x="92" y="118"/>
                                </a:lnTo>
                                <a:lnTo>
                                  <a:pt x="93" y="124"/>
                                </a:lnTo>
                                <a:lnTo>
                                  <a:pt x="95" y="129"/>
                                </a:lnTo>
                                <a:lnTo>
                                  <a:pt x="97" y="134"/>
                                </a:lnTo>
                                <a:lnTo>
                                  <a:pt x="120" y="134"/>
                                </a:lnTo>
                                <a:lnTo>
                                  <a:pt x="117" y="129"/>
                                </a:lnTo>
                                <a:lnTo>
                                  <a:pt x="115" y="123"/>
                                </a:lnTo>
                                <a:lnTo>
                                  <a:pt x="114" y="118"/>
                                </a:lnTo>
                                <a:close/>
                                <a:moveTo>
                                  <a:pt x="113" y="68"/>
                                </a:moveTo>
                                <a:lnTo>
                                  <a:pt x="90" y="68"/>
                                </a:lnTo>
                                <a:lnTo>
                                  <a:pt x="90" y="86"/>
                                </a:lnTo>
                                <a:lnTo>
                                  <a:pt x="89" y="93"/>
                                </a:lnTo>
                                <a:lnTo>
                                  <a:pt x="84" y="105"/>
                                </a:lnTo>
                                <a:lnTo>
                                  <a:pt x="79" y="110"/>
                                </a:lnTo>
                                <a:lnTo>
                                  <a:pt x="72" y="113"/>
                                </a:lnTo>
                                <a:lnTo>
                                  <a:pt x="66" y="117"/>
                                </a:lnTo>
                                <a:lnTo>
                                  <a:pt x="57" y="119"/>
                                </a:lnTo>
                                <a:lnTo>
                                  <a:pt x="91" y="119"/>
                                </a:lnTo>
                                <a:lnTo>
                                  <a:pt x="92" y="118"/>
                                </a:lnTo>
                                <a:lnTo>
                                  <a:pt x="114" y="118"/>
                                </a:lnTo>
                                <a:lnTo>
                                  <a:pt x="113" y="112"/>
                                </a:lnTo>
                                <a:lnTo>
                                  <a:pt x="113" y="68"/>
                                </a:lnTo>
                                <a:close/>
                                <a:moveTo>
                                  <a:pt x="73" y="0"/>
                                </a:moveTo>
                                <a:lnTo>
                                  <a:pt x="51" y="0"/>
                                </a:lnTo>
                                <a:lnTo>
                                  <a:pt x="41" y="2"/>
                                </a:lnTo>
                                <a:lnTo>
                                  <a:pt x="32" y="5"/>
                                </a:lnTo>
                                <a:lnTo>
                                  <a:pt x="24" y="8"/>
                                </a:lnTo>
                                <a:lnTo>
                                  <a:pt x="18" y="12"/>
                                </a:lnTo>
                                <a:lnTo>
                                  <a:pt x="13" y="18"/>
                                </a:lnTo>
                                <a:lnTo>
                                  <a:pt x="8" y="23"/>
                                </a:lnTo>
                                <a:lnTo>
                                  <a:pt x="3" y="40"/>
                                </a:lnTo>
                                <a:lnTo>
                                  <a:pt x="25" y="44"/>
                                </a:lnTo>
                                <a:lnTo>
                                  <a:pt x="27" y="34"/>
                                </a:lnTo>
                                <a:lnTo>
                                  <a:pt x="31" y="28"/>
                                </a:lnTo>
                                <a:lnTo>
                                  <a:pt x="41" y="21"/>
                                </a:lnTo>
                                <a:lnTo>
                                  <a:pt x="49" y="18"/>
                                </a:lnTo>
                                <a:lnTo>
                                  <a:pt x="108" y="18"/>
                                </a:lnTo>
                                <a:lnTo>
                                  <a:pt x="104" y="14"/>
                                </a:lnTo>
                                <a:lnTo>
                                  <a:pt x="102" y="10"/>
                                </a:lnTo>
                                <a:lnTo>
                                  <a:pt x="96" y="6"/>
                                </a:lnTo>
                                <a:lnTo>
                                  <a:pt x="90" y="4"/>
                                </a:lnTo>
                                <a:lnTo>
                                  <a:pt x="83" y="2"/>
                                </a:lnTo>
                                <a:lnTo>
                                  <a:pt x="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3" name="AutoShape 300"/>
                        <wps:cNvSpPr>
                          <a:spLocks/>
                        </wps:cNvSpPr>
                        <wps:spPr bwMode="auto">
                          <a:xfrm>
                            <a:off x="8912" y="582"/>
                            <a:ext cx="177" cy="134"/>
                          </a:xfrm>
                          <a:custGeom>
                            <a:avLst/>
                            <a:gdLst>
                              <a:gd name="T0" fmla="+- 0 8912 8912"/>
                              <a:gd name="T1" fmla="*/ T0 w 177"/>
                              <a:gd name="T2" fmla="+- 0 585 582"/>
                              <a:gd name="T3" fmla="*/ 585 h 134"/>
                              <a:gd name="T4" fmla="+- 0 8934 8912"/>
                              <a:gd name="T5" fmla="*/ T4 w 177"/>
                              <a:gd name="T6" fmla="+- 0 716 582"/>
                              <a:gd name="T7" fmla="*/ 716 h 134"/>
                              <a:gd name="T8" fmla="+- 0 8935 8912"/>
                              <a:gd name="T9" fmla="*/ T8 w 177"/>
                              <a:gd name="T10" fmla="+- 0 627 582"/>
                              <a:gd name="T11" fmla="*/ 627 h 134"/>
                              <a:gd name="T12" fmla="+- 0 8944 8912"/>
                              <a:gd name="T13" fmla="*/ T12 w 177"/>
                              <a:gd name="T14" fmla="+- 0 610 582"/>
                              <a:gd name="T15" fmla="*/ 610 h 134"/>
                              <a:gd name="T16" fmla="+- 0 8953 8912"/>
                              <a:gd name="T17" fmla="*/ T16 w 177"/>
                              <a:gd name="T18" fmla="+- 0 604 582"/>
                              <a:gd name="T19" fmla="*/ 604 h 134"/>
                              <a:gd name="T20" fmla="+- 0 8932 8912"/>
                              <a:gd name="T21" fmla="*/ T20 w 177"/>
                              <a:gd name="T22" fmla="+- 0 585 582"/>
                              <a:gd name="T23" fmla="*/ 585 h 134"/>
                              <a:gd name="T24" fmla="+- 0 8975 8912"/>
                              <a:gd name="T25" fmla="*/ T24 w 177"/>
                              <a:gd name="T26" fmla="+- 0 602 582"/>
                              <a:gd name="T27" fmla="*/ 602 h 134"/>
                              <a:gd name="T28" fmla="+- 0 8988 8912"/>
                              <a:gd name="T29" fmla="*/ T28 w 177"/>
                              <a:gd name="T30" fmla="+- 0 614 582"/>
                              <a:gd name="T31" fmla="*/ 614 h 134"/>
                              <a:gd name="T32" fmla="+- 0 8989 8912"/>
                              <a:gd name="T33" fmla="*/ T32 w 177"/>
                              <a:gd name="T34" fmla="+- 0 716 582"/>
                              <a:gd name="T35" fmla="*/ 716 h 134"/>
                              <a:gd name="T36" fmla="+- 0 9012 8912"/>
                              <a:gd name="T37" fmla="*/ T36 w 177"/>
                              <a:gd name="T38" fmla="+- 0 627 582"/>
                              <a:gd name="T39" fmla="*/ 627 h 134"/>
                              <a:gd name="T40" fmla="+- 0 9025 8912"/>
                              <a:gd name="T41" fmla="*/ T40 w 177"/>
                              <a:gd name="T42" fmla="+- 0 605 582"/>
                              <a:gd name="T43" fmla="*/ 605 h 134"/>
                              <a:gd name="T44" fmla="+- 0 9007 8912"/>
                              <a:gd name="T45" fmla="*/ T44 w 177"/>
                              <a:gd name="T46" fmla="+- 0 602 582"/>
                              <a:gd name="T47" fmla="*/ 602 h 134"/>
                              <a:gd name="T48" fmla="+- 0 9049 8912"/>
                              <a:gd name="T49" fmla="*/ T48 w 177"/>
                              <a:gd name="T50" fmla="+- 0 602 582"/>
                              <a:gd name="T51" fmla="*/ 602 h 134"/>
                              <a:gd name="T52" fmla="+- 0 9058 8912"/>
                              <a:gd name="T53" fmla="*/ T52 w 177"/>
                              <a:gd name="T54" fmla="+- 0 605 582"/>
                              <a:gd name="T55" fmla="*/ 605 h 134"/>
                              <a:gd name="T56" fmla="+- 0 9064 8912"/>
                              <a:gd name="T57" fmla="*/ T56 w 177"/>
                              <a:gd name="T58" fmla="+- 0 610 582"/>
                              <a:gd name="T59" fmla="*/ 610 h 134"/>
                              <a:gd name="T60" fmla="+- 0 9066 8912"/>
                              <a:gd name="T61" fmla="*/ T60 w 177"/>
                              <a:gd name="T62" fmla="+- 0 618 582"/>
                              <a:gd name="T63" fmla="*/ 618 h 134"/>
                              <a:gd name="T64" fmla="+- 0 9067 8912"/>
                              <a:gd name="T65" fmla="*/ T64 w 177"/>
                              <a:gd name="T66" fmla="+- 0 716 582"/>
                              <a:gd name="T67" fmla="*/ 716 h 134"/>
                              <a:gd name="T68" fmla="+- 0 9089 8912"/>
                              <a:gd name="T69" fmla="*/ T68 w 177"/>
                              <a:gd name="T70" fmla="+- 0 611 582"/>
                              <a:gd name="T71" fmla="*/ 611 h 134"/>
                              <a:gd name="T72" fmla="+- 0 9061 8912"/>
                              <a:gd name="T73" fmla="*/ T72 w 177"/>
                              <a:gd name="T74" fmla="+- 0 582 582"/>
                              <a:gd name="T75" fmla="*/ 582 h 134"/>
                              <a:gd name="T76" fmla="+- 0 9037 8912"/>
                              <a:gd name="T77" fmla="*/ T76 w 177"/>
                              <a:gd name="T78" fmla="+- 0 584 582"/>
                              <a:gd name="T79" fmla="*/ 584 h 134"/>
                              <a:gd name="T80" fmla="+- 0 9017 8912"/>
                              <a:gd name="T81" fmla="*/ T80 w 177"/>
                              <a:gd name="T82" fmla="+- 0 595 582"/>
                              <a:gd name="T83" fmla="*/ 595 h 134"/>
                              <a:gd name="T84" fmla="+- 0 9025 8912"/>
                              <a:gd name="T85" fmla="*/ T84 w 177"/>
                              <a:gd name="T86" fmla="+- 0 605 582"/>
                              <a:gd name="T87" fmla="*/ 605 h 134"/>
                              <a:gd name="T88" fmla="+- 0 9035 8912"/>
                              <a:gd name="T89" fmla="*/ T88 w 177"/>
                              <a:gd name="T90" fmla="+- 0 602 582"/>
                              <a:gd name="T91" fmla="*/ 602 h 134"/>
                              <a:gd name="T92" fmla="+- 0 9085 8912"/>
                              <a:gd name="T93" fmla="*/ T92 w 177"/>
                              <a:gd name="T94" fmla="+- 0 600 582"/>
                              <a:gd name="T95" fmla="*/ 600 h 134"/>
                              <a:gd name="T96" fmla="+- 0 9072 8912"/>
                              <a:gd name="T97" fmla="*/ T96 w 177"/>
                              <a:gd name="T98" fmla="+- 0 586 582"/>
                              <a:gd name="T99" fmla="*/ 586 h 134"/>
                              <a:gd name="T100" fmla="+- 0 8981 8912"/>
                              <a:gd name="T101" fmla="*/ T100 w 177"/>
                              <a:gd name="T102" fmla="+- 0 582 582"/>
                              <a:gd name="T103" fmla="*/ 582 h 134"/>
                              <a:gd name="T104" fmla="+- 0 8956 8912"/>
                              <a:gd name="T105" fmla="*/ T104 w 177"/>
                              <a:gd name="T106" fmla="+- 0 584 582"/>
                              <a:gd name="T107" fmla="*/ 584 h 134"/>
                              <a:gd name="T108" fmla="+- 0 8941 8912"/>
                              <a:gd name="T109" fmla="*/ T108 w 177"/>
                              <a:gd name="T110" fmla="+- 0 592 582"/>
                              <a:gd name="T111" fmla="*/ 592 h 134"/>
                              <a:gd name="T112" fmla="+- 0 8932 8912"/>
                              <a:gd name="T113" fmla="*/ T112 w 177"/>
                              <a:gd name="T114" fmla="+- 0 604 582"/>
                              <a:gd name="T115" fmla="*/ 604 h 134"/>
                              <a:gd name="T116" fmla="+- 0 8954 8912"/>
                              <a:gd name="T117" fmla="*/ T116 w 177"/>
                              <a:gd name="T118" fmla="+- 0 603 582"/>
                              <a:gd name="T119" fmla="*/ 603 h 134"/>
                              <a:gd name="T120" fmla="+- 0 9007 8912"/>
                              <a:gd name="T121" fmla="*/ T120 w 177"/>
                              <a:gd name="T122" fmla="+- 0 602 582"/>
                              <a:gd name="T123" fmla="*/ 602 h 134"/>
                              <a:gd name="T124" fmla="+- 0 9001 8912"/>
                              <a:gd name="T125" fmla="*/ T124 w 177"/>
                              <a:gd name="T126" fmla="+- 0 592 582"/>
                              <a:gd name="T127" fmla="*/ 592 h 134"/>
                              <a:gd name="T128" fmla="+- 0 8989 8912"/>
                              <a:gd name="T129" fmla="*/ T128 w 177"/>
                              <a:gd name="T130" fmla="+- 0 584 582"/>
                              <a:gd name="T131" fmla="*/ 584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77" h="134">
                                <a:moveTo>
                                  <a:pt x="20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134"/>
                                </a:lnTo>
                                <a:lnTo>
                                  <a:pt x="22" y="134"/>
                                </a:lnTo>
                                <a:lnTo>
                                  <a:pt x="22" y="54"/>
                                </a:lnTo>
                                <a:lnTo>
                                  <a:pt x="23" y="45"/>
                                </a:lnTo>
                                <a:lnTo>
                                  <a:pt x="28" y="33"/>
                                </a:lnTo>
                                <a:lnTo>
                                  <a:pt x="32" y="28"/>
                                </a:lnTo>
                                <a:lnTo>
                                  <a:pt x="38" y="24"/>
                                </a:lnTo>
                                <a:lnTo>
                                  <a:pt x="41" y="22"/>
                                </a:lnTo>
                                <a:lnTo>
                                  <a:pt x="20" y="22"/>
                                </a:lnTo>
                                <a:lnTo>
                                  <a:pt x="20" y="3"/>
                                </a:lnTo>
                                <a:close/>
                                <a:moveTo>
                                  <a:pt x="95" y="20"/>
                                </a:moveTo>
                                <a:lnTo>
                                  <a:pt x="63" y="20"/>
                                </a:lnTo>
                                <a:lnTo>
                                  <a:pt x="69" y="22"/>
                                </a:lnTo>
                                <a:lnTo>
                                  <a:pt x="76" y="32"/>
                                </a:lnTo>
                                <a:lnTo>
                                  <a:pt x="77" y="39"/>
                                </a:lnTo>
                                <a:lnTo>
                                  <a:pt x="77" y="134"/>
                                </a:lnTo>
                                <a:lnTo>
                                  <a:pt x="100" y="134"/>
                                </a:lnTo>
                                <a:lnTo>
                                  <a:pt x="100" y="45"/>
                                </a:lnTo>
                                <a:lnTo>
                                  <a:pt x="102" y="34"/>
                                </a:lnTo>
                                <a:lnTo>
                                  <a:pt x="113" y="23"/>
                                </a:lnTo>
                                <a:lnTo>
                                  <a:pt x="96" y="23"/>
                                </a:lnTo>
                                <a:lnTo>
                                  <a:pt x="95" y="20"/>
                                </a:lnTo>
                                <a:close/>
                                <a:moveTo>
                                  <a:pt x="174" y="20"/>
                                </a:moveTo>
                                <a:lnTo>
                                  <a:pt x="137" y="20"/>
                                </a:lnTo>
                                <a:lnTo>
                                  <a:pt x="141" y="21"/>
                                </a:lnTo>
                                <a:lnTo>
                                  <a:pt x="146" y="23"/>
                                </a:lnTo>
                                <a:lnTo>
                                  <a:pt x="149" y="26"/>
                                </a:lnTo>
                                <a:lnTo>
                                  <a:pt x="152" y="28"/>
                                </a:lnTo>
                                <a:lnTo>
                                  <a:pt x="153" y="33"/>
                                </a:lnTo>
                                <a:lnTo>
                                  <a:pt x="154" y="36"/>
                                </a:lnTo>
                                <a:lnTo>
                                  <a:pt x="155" y="42"/>
                                </a:lnTo>
                                <a:lnTo>
                                  <a:pt x="155" y="134"/>
                                </a:lnTo>
                                <a:lnTo>
                                  <a:pt x="177" y="134"/>
                                </a:lnTo>
                                <a:lnTo>
                                  <a:pt x="177" y="29"/>
                                </a:lnTo>
                                <a:lnTo>
                                  <a:pt x="174" y="20"/>
                                </a:lnTo>
                                <a:close/>
                                <a:moveTo>
                                  <a:pt x="149" y="0"/>
                                </a:moveTo>
                                <a:lnTo>
                                  <a:pt x="137" y="0"/>
                                </a:lnTo>
                                <a:lnTo>
                                  <a:pt x="125" y="2"/>
                                </a:lnTo>
                                <a:lnTo>
                                  <a:pt x="115" y="6"/>
                                </a:lnTo>
                                <a:lnTo>
                                  <a:pt x="105" y="13"/>
                                </a:lnTo>
                                <a:lnTo>
                                  <a:pt x="96" y="23"/>
                                </a:lnTo>
                                <a:lnTo>
                                  <a:pt x="113" y="23"/>
                                </a:lnTo>
                                <a:lnTo>
                                  <a:pt x="114" y="22"/>
                                </a:lnTo>
                                <a:lnTo>
                                  <a:pt x="123" y="20"/>
                                </a:lnTo>
                                <a:lnTo>
                                  <a:pt x="174" y="20"/>
                                </a:lnTo>
                                <a:lnTo>
                                  <a:pt x="173" y="18"/>
                                </a:lnTo>
                                <a:lnTo>
                                  <a:pt x="166" y="11"/>
                                </a:lnTo>
                                <a:lnTo>
                                  <a:pt x="160" y="4"/>
                                </a:lnTo>
                                <a:lnTo>
                                  <a:pt x="149" y="0"/>
                                </a:lnTo>
                                <a:close/>
                                <a:moveTo>
                                  <a:pt x="69" y="0"/>
                                </a:moveTo>
                                <a:lnTo>
                                  <a:pt x="51" y="0"/>
                                </a:lnTo>
                                <a:lnTo>
                                  <a:pt x="44" y="2"/>
                                </a:lnTo>
                                <a:lnTo>
                                  <a:pt x="36" y="6"/>
                                </a:lnTo>
                                <a:lnTo>
                                  <a:pt x="29" y="10"/>
                                </a:lnTo>
                                <a:lnTo>
                                  <a:pt x="24" y="15"/>
                                </a:lnTo>
                                <a:lnTo>
                                  <a:pt x="20" y="22"/>
                                </a:lnTo>
                                <a:lnTo>
                                  <a:pt x="41" y="22"/>
                                </a:lnTo>
                                <a:lnTo>
                                  <a:pt x="42" y="21"/>
                                </a:lnTo>
                                <a:lnTo>
                                  <a:pt x="48" y="20"/>
                                </a:lnTo>
                                <a:lnTo>
                                  <a:pt x="95" y="20"/>
                                </a:lnTo>
                                <a:lnTo>
                                  <a:pt x="94" y="16"/>
                                </a:lnTo>
                                <a:lnTo>
                                  <a:pt x="89" y="10"/>
                                </a:lnTo>
                                <a:lnTo>
                                  <a:pt x="83" y="6"/>
                                </a:lnTo>
                                <a:lnTo>
                                  <a:pt x="77" y="2"/>
                                </a:lnTo>
                                <a:lnTo>
                                  <a:pt x="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4" name="AutoShape 299"/>
                        <wps:cNvSpPr>
                          <a:spLocks/>
                        </wps:cNvSpPr>
                        <wps:spPr bwMode="auto">
                          <a:xfrm>
                            <a:off x="9115" y="582"/>
                            <a:ext cx="120" cy="136"/>
                          </a:xfrm>
                          <a:custGeom>
                            <a:avLst/>
                            <a:gdLst>
                              <a:gd name="T0" fmla="+- 0 9162 9115"/>
                              <a:gd name="T1" fmla="*/ T0 w 120"/>
                              <a:gd name="T2" fmla="+- 0 584 582"/>
                              <a:gd name="T3" fmla="*/ 584 h 136"/>
                              <a:gd name="T4" fmla="+- 0 9141 9115"/>
                              <a:gd name="T5" fmla="*/ T4 w 120"/>
                              <a:gd name="T6" fmla="+- 0 593 582"/>
                              <a:gd name="T7" fmla="*/ 593 h 136"/>
                              <a:gd name="T8" fmla="+- 0 9124 9115"/>
                              <a:gd name="T9" fmla="*/ T8 w 120"/>
                              <a:gd name="T10" fmla="+- 0 610 582"/>
                              <a:gd name="T11" fmla="*/ 610 h 136"/>
                              <a:gd name="T12" fmla="+- 0 9116 9115"/>
                              <a:gd name="T13" fmla="*/ T12 w 120"/>
                              <a:gd name="T14" fmla="+- 0 636 582"/>
                              <a:gd name="T15" fmla="*/ 636 h 136"/>
                              <a:gd name="T16" fmla="+- 0 9116 9115"/>
                              <a:gd name="T17" fmla="*/ T16 w 120"/>
                              <a:gd name="T18" fmla="+- 0 667 582"/>
                              <a:gd name="T19" fmla="*/ 667 h 136"/>
                              <a:gd name="T20" fmla="+- 0 9124 9115"/>
                              <a:gd name="T21" fmla="*/ T20 w 120"/>
                              <a:gd name="T22" fmla="+- 0 691 582"/>
                              <a:gd name="T23" fmla="*/ 691 h 136"/>
                              <a:gd name="T24" fmla="+- 0 9141 9115"/>
                              <a:gd name="T25" fmla="*/ T24 w 120"/>
                              <a:gd name="T26" fmla="+- 0 709 582"/>
                              <a:gd name="T27" fmla="*/ 709 h 136"/>
                              <a:gd name="T28" fmla="+- 0 9163 9115"/>
                              <a:gd name="T29" fmla="*/ T28 w 120"/>
                              <a:gd name="T30" fmla="+- 0 717 582"/>
                              <a:gd name="T31" fmla="*/ 717 h 136"/>
                              <a:gd name="T32" fmla="+- 0 9192 9115"/>
                              <a:gd name="T33" fmla="*/ T32 w 120"/>
                              <a:gd name="T34" fmla="+- 0 718 582"/>
                              <a:gd name="T35" fmla="*/ 718 h 136"/>
                              <a:gd name="T36" fmla="+- 0 9214 9115"/>
                              <a:gd name="T37" fmla="*/ T36 w 120"/>
                              <a:gd name="T38" fmla="+- 0 707 582"/>
                              <a:gd name="T39" fmla="*/ 707 h 136"/>
                              <a:gd name="T40" fmla="+- 0 9166 9115"/>
                              <a:gd name="T41" fmla="*/ T40 w 120"/>
                              <a:gd name="T42" fmla="+- 0 700 582"/>
                              <a:gd name="T43" fmla="*/ 700 h 136"/>
                              <a:gd name="T44" fmla="+- 0 9150 9115"/>
                              <a:gd name="T45" fmla="*/ T44 w 120"/>
                              <a:gd name="T46" fmla="+- 0 689 582"/>
                              <a:gd name="T47" fmla="*/ 689 h 136"/>
                              <a:gd name="T48" fmla="+- 0 9138 9115"/>
                              <a:gd name="T49" fmla="*/ T48 w 120"/>
                              <a:gd name="T50" fmla="+- 0 670 582"/>
                              <a:gd name="T51" fmla="*/ 670 h 136"/>
                              <a:gd name="T52" fmla="+- 0 9235 9115"/>
                              <a:gd name="T53" fmla="*/ T52 w 120"/>
                              <a:gd name="T54" fmla="+- 0 656 582"/>
                              <a:gd name="T55" fmla="*/ 656 h 136"/>
                              <a:gd name="T56" fmla="+- 0 9234 9115"/>
                              <a:gd name="T57" fmla="*/ T56 w 120"/>
                              <a:gd name="T58" fmla="+- 0 638 582"/>
                              <a:gd name="T59" fmla="*/ 638 h 136"/>
                              <a:gd name="T60" fmla="+- 0 9139 9115"/>
                              <a:gd name="T61" fmla="*/ T60 w 120"/>
                              <a:gd name="T62" fmla="+- 0 627 582"/>
                              <a:gd name="T63" fmla="*/ 627 h 136"/>
                              <a:gd name="T64" fmla="+- 0 9150 9115"/>
                              <a:gd name="T65" fmla="*/ T64 w 120"/>
                              <a:gd name="T66" fmla="+- 0 610 582"/>
                              <a:gd name="T67" fmla="*/ 610 h 136"/>
                              <a:gd name="T68" fmla="+- 0 9166 9115"/>
                              <a:gd name="T69" fmla="*/ T68 w 120"/>
                              <a:gd name="T70" fmla="+- 0 600 582"/>
                              <a:gd name="T71" fmla="*/ 600 h 136"/>
                              <a:gd name="T72" fmla="+- 0 9210 9115"/>
                              <a:gd name="T73" fmla="*/ T72 w 120"/>
                              <a:gd name="T74" fmla="+- 0 593 582"/>
                              <a:gd name="T75" fmla="*/ 593 h 136"/>
                              <a:gd name="T76" fmla="+- 0 9188 9115"/>
                              <a:gd name="T77" fmla="*/ T76 w 120"/>
                              <a:gd name="T78" fmla="+- 0 584 582"/>
                              <a:gd name="T79" fmla="*/ 584 h 136"/>
                              <a:gd name="T80" fmla="+- 0 9211 9115"/>
                              <a:gd name="T81" fmla="*/ T80 w 120"/>
                              <a:gd name="T82" fmla="+- 0 674 582"/>
                              <a:gd name="T83" fmla="*/ 674 h 136"/>
                              <a:gd name="T84" fmla="+- 0 9204 9115"/>
                              <a:gd name="T85" fmla="*/ T84 w 120"/>
                              <a:gd name="T86" fmla="+- 0 689 582"/>
                              <a:gd name="T87" fmla="*/ 689 h 136"/>
                              <a:gd name="T88" fmla="+- 0 9192 9115"/>
                              <a:gd name="T89" fmla="*/ T88 w 120"/>
                              <a:gd name="T90" fmla="+- 0 698 582"/>
                              <a:gd name="T91" fmla="*/ 698 h 136"/>
                              <a:gd name="T92" fmla="+- 0 9224 9115"/>
                              <a:gd name="T93" fmla="*/ T92 w 120"/>
                              <a:gd name="T94" fmla="+- 0 700 582"/>
                              <a:gd name="T95" fmla="*/ 700 h 136"/>
                              <a:gd name="T96" fmla="+- 0 9234 9115"/>
                              <a:gd name="T97" fmla="*/ T96 w 120"/>
                              <a:gd name="T98" fmla="+- 0 676 582"/>
                              <a:gd name="T99" fmla="*/ 676 h 136"/>
                              <a:gd name="T100" fmla="+- 0 9218 9115"/>
                              <a:gd name="T101" fmla="*/ T100 w 120"/>
                              <a:gd name="T102" fmla="+- 0 600 582"/>
                              <a:gd name="T103" fmla="*/ 600 h 136"/>
                              <a:gd name="T104" fmla="+- 0 9196 9115"/>
                              <a:gd name="T105" fmla="*/ T104 w 120"/>
                              <a:gd name="T106" fmla="+- 0 604 582"/>
                              <a:gd name="T107" fmla="*/ 604 h 136"/>
                              <a:gd name="T108" fmla="+- 0 9208 9115"/>
                              <a:gd name="T109" fmla="*/ T108 w 120"/>
                              <a:gd name="T110" fmla="+- 0 618 582"/>
                              <a:gd name="T111" fmla="*/ 618 h 136"/>
                              <a:gd name="T112" fmla="+- 0 9211 9115"/>
                              <a:gd name="T113" fmla="*/ T112 w 120"/>
                              <a:gd name="T114" fmla="+- 0 638 582"/>
                              <a:gd name="T115" fmla="*/ 638 h 136"/>
                              <a:gd name="T116" fmla="+- 0 9234 9115"/>
                              <a:gd name="T117" fmla="*/ T116 w 120"/>
                              <a:gd name="T118" fmla="+- 0 635 582"/>
                              <a:gd name="T119" fmla="*/ 635 h 136"/>
                              <a:gd name="T120" fmla="+- 0 9226 9115"/>
                              <a:gd name="T121" fmla="*/ T120 w 120"/>
                              <a:gd name="T122" fmla="+- 0 610 582"/>
                              <a:gd name="T123" fmla="*/ 610 h 136"/>
                              <a:gd name="T124" fmla="+- 0 9218 9115"/>
                              <a:gd name="T125" fmla="*/ T124 w 120"/>
                              <a:gd name="T126" fmla="+- 0 600 582"/>
                              <a:gd name="T127" fmla="*/ 600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20" h="136">
                                <a:moveTo>
                                  <a:pt x="60" y="0"/>
                                </a:moveTo>
                                <a:lnTo>
                                  <a:pt x="47" y="2"/>
                                </a:lnTo>
                                <a:lnTo>
                                  <a:pt x="36" y="5"/>
                                </a:lnTo>
                                <a:lnTo>
                                  <a:pt x="26" y="11"/>
                                </a:lnTo>
                                <a:lnTo>
                                  <a:pt x="17" y="18"/>
                                </a:lnTo>
                                <a:lnTo>
                                  <a:pt x="9" y="28"/>
                                </a:lnTo>
                                <a:lnTo>
                                  <a:pt x="4" y="40"/>
                                </a:lnTo>
                                <a:lnTo>
                                  <a:pt x="1" y="54"/>
                                </a:lnTo>
                                <a:lnTo>
                                  <a:pt x="0" y="70"/>
                                </a:lnTo>
                                <a:lnTo>
                                  <a:pt x="1" y="85"/>
                                </a:lnTo>
                                <a:lnTo>
                                  <a:pt x="4" y="98"/>
                                </a:lnTo>
                                <a:lnTo>
                                  <a:pt x="9" y="109"/>
                                </a:lnTo>
                                <a:lnTo>
                                  <a:pt x="17" y="119"/>
                                </a:lnTo>
                                <a:lnTo>
                                  <a:pt x="26" y="127"/>
                                </a:lnTo>
                                <a:lnTo>
                                  <a:pt x="36" y="132"/>
                                </a:lnTo>
                                <a:lnTo>
                                  <a:pt x="48" y="135"/>
                                </a:lnTo>
                                <a:lnTo>
                                  <a:pt x="61" y="136"/>
                                </a:lnTo>
                                <a:lnTo>
                                  <a:pt x="77" y="136"/>
                                </a:lnTo>
                                <a:lnTo>
                                  <a:pt x="89" y="132"/>
                                </a:lnTo>
                                <a:lnTo>
                                  <a:pt x="99" y="125"/>
                                </a:lnTo>
                                <a:lnTo>
                                  <a:pt x="109" y="118"/>
                                </a:lnTo>
                                <a:lnTo>
                                  <a:pt x="51" y="118"/>
                                </a:lnTo>
                                <a:lnTo>
                                  <a:pt x="42" y="114"/>
                                </a:lnTo>
                                <a:lnTo>
                                  <a:pt x="35" y="107"/>
                                </a:lnTo>
                                <a:lnTo>
                                  <a:pt x="28" y="99"/>
                                </a:lnTo>
                                <a:lnTo>
                                  <a:pt x="23" y="88"/>
                                </a:lnTo>
                                <a:lnTo>
                                  <a:pt x="23" y="74"/>
                                </a:lnTo>
                                <a:lnTo>
                                  <a:pt x="120" y="74"/>
                                </a:lnTo>
                                <a:lnTo>
                                  <a:pt x="120" y="68"/>
                                </a:lnTo>
                                <a:lnTo>
                                  <a:pt x="119" y="56"/>
                                </a:lnTo>
                                <a:lnTo>
                                  <a:pt x="24" y="56"/>
                                </a:lnTo>
                                <a:lnTo>
                                  <a:pt x="24" y="45"/>
                                </a:lnTo>
                                <a:lnTo>
                                  <a:pt x="28" y="35"/>
                                </a:lnTo>
                                <a:lnTo>
                                  <a:pt x="35" y="28"/>
                                </a:lnTo>
                                <a:lnTo>
                                  <a:pt x="42" y="22"/>
                                </a:lnTo>
                                <a:lnTo>
                                  <a:pt x="51" y="18"/>
                                </a:lnTo>
                                <a:lnTo>
                                  <a:pt x="103" y="18"/>
                                </a:lnTo>
                                <a:lnTo>
                                  <a:pt x="95" y="11"/>
                                </a:lnTo>
                                <a:lnTo>
                                  <a:pt x="84" y="5"/>
                                </a:lnTo>
                                <a:lnTo>
                                  <a:pt x="73" y="2"/>
                                </a:lnTo>
                                <a:lnTo>
                                  <a:pt x="60" y="0"/>
                                </a:lnTo>
                                <a:close/>
                                <a:moveTo>
                                  <a:pt x="96" y="92"/>
                                </a:moveTo>
                                <a:lnTo>
                                  <a:pt x="93" y="101"/>
                                </a:lnTo>
                                <a:lnTo>
                                  <a:pt x="89" y="107"/>
                                </a:lnTo>
                                <a:lnTo>
                                  <a:pt x="83" y="112"/>
                                </a:lnTo>
                                <a:lnTo>
                                  <a:pt x="77" y="116"/>
                                </a:lnTo>
                                <a:lnTo>
                                  <a:pt x="70" y="118"/>
                                </a:lnTo>
                                <a:lnTo>
                                  <a:pt x="109" y="118"/>
                                </a:lnTo>
                                <a:lnTo>
                                  <a:pt x="115" y="107"/>
                                </a:lnTo>
                                <a:lnTo>
                                  <a:pt x="119" y="94"/>
                                </a:lnTo>
                                <a:lnTo>
                                  <a:pt x="96" y="92"/>
                                </a:lnTo>
                                <a:close/>
                                <a:moveTo>
                                  <a:pt x="103" y="18"/>
                                </a:moveTo>
                                <a:lnTo>
                                  <a:pt x="72" y="18"/>
                                </a:lnTo>
                                <a:lnTo>
                                  <a:pt x="81" y="22"/>
                                </a:lnTo>
                                <a:lnTo>
                                  <a:pt x="88" y="32"/>
                                </a:lnTo>
                                <a:lnTo>
                                  <a:pt x="93" y="36"/>
                                </a:lnTo>
                                <a:lnTo>
                                  <a:pt x="96" y="45"/>
                                </a:lnTo>
                                <a:lnTo>
                                  <a:pt x="96" y="56"/>
                                </a:lnTo>
                                <a:lnTo>
                                  <a:pt x="119" y="56"/>
                                </a:lnTo>
                                <a:lnTo>
                                  <a:pt x="119" y="53"/>
                                </a:lnTo>
                                <a:lnTo>
                                  <a:pt x="116" y="39"/>
                                </a:lnTo>
                                <a:lnTo>
                                  <a:pt x="111" y="28"/>
                                </a:lnTo>
                                <a:lnTo>
                                  <a:pt x="110" y="28"/>
                                </a:lnTo>
                                <a:lnTo>
                                  <a:pt x="103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5" name="AutoShape 298"/>
                        <wps:cNvSpPr>
                          <a:spLocks/>
                        </wps:cNvSpPr>
                        <wps:spPr bwMode="auto">
                          <a:xfrm>
                            <a:off x="9254" y="536"/>
                            <a:ext cx="113" cy="183"/>
                          </a:xfrm>
                          <a:custGeom>
                            <a:avLst/>
                            <a:gdLst>
                              <a:gd name="T0" fmla="+- 0 9317 9254"/>
                              <a:gd name="T1" fmla="*/ T0 w 113"/>
                              <a:gd name="T2" fmla="+- 0 582 536"/>
                              <a:gd name="T3" fmla="*/ 582 h 183"/>
                              <a:gd name="T4" fmla="+- 0 9299 9254"/>
                              <a:gd name="T5" fmla="*/ T4 w 113"/>
                              <a:gd name="T6" fmla="+- 0 582 536"/>
                              <a:gd name="T7" fmla="*/ 582 h 183"/>
                              <a:gd name="T8" fmla="+- 0 9289 9254"/>
                              <a:gd name="T9" fmla="*/ T8 w 113"/>
                              <a:gd name="T10" fmla="+- 0 585 536"/>
                              <a:gd name="T11" fmla="*/ 585 h 183"/>
                              <a:gd name="T12" fmla="+- 0 9281 9254"/>
                              <a:gd name="T13" fmla="*/ T12 w 113"/>
                              <a:gd name="T14" fmla="+- 0 591 536"/>
                              <a:gd name="T15" fmla="*/ 591 h 183"/>
                              <a:gd name="T16" fmla="+- 0 9271 9254"/>
                              <a:gd name="T17" fmla="*/ T16 w 113"/>
                              <a:gd name="T18" fmla="+- 0 597 536"/>
                              <a:gd name="T19" fmla="*/ 597 h 183"/>
                              <a:gd name="T20" fmla="+- 0 9265 9254"/>
                              <a:gd name="T21" fmla="*/ T20 w 113"/>
                              <a:gd name="T22" fmla="+- 0 604 536"/>
                              <a:gd name="T23" fmla="*/ 604 h 183"/>
                              <a:gd name="T24" fmla="+- 0 9260 9254"/>
                              <a:gd name="T25" fmla="*/ T24 w 113"/>
                              <a:gd name="T26" fmla="+- 0 615 536"/>
                              <a:gd name="T27" fmla="*/ 615 h 183"/>
                              <a:gd name="T28" fmla="+- 0 9257 9254"/>
                              <a:gd name="T29" fmla="*/ T28 w 113"/>
                              <a:gd name="T30" fmla="+- 0 626 536"/>
                              <a:gd name="T31" fmla="*/ 626 h 183"/>
                              <a:gd name="T32" fmla="+- 0 9254 9254"/>
                              <a:gd name="T33" fmla="*/ T32 w 113"/>
                              <a:gd name="T34" fmla="+- 0 638 536"/>
                              <a:gd name="T35" fmla="*/ 638 h 183"/>
                              <a:gd name="T36" fmla="+- 0 9254 9254"/>
                              <a:gd name="T37" fmla="*/ T36 w 113"/>
                              <a:gd name="T38" fmla="+- 0 664 536"/>
                              <a:gd name="T39" fmla="*/ 664 h 183"/>
                              <a:gd name="T40" fmla="+- 0 9257 9254"/>
                              <a:gd name="T41" fmla="*/ T40 w 113"/>
                              <a:gd name="T42" fmla="+- 0 676 536"/>
                              <a:gd name="T43" fmla="*/ 676 h 183"/>
                              <a:gd name="T44" fmla="+- 0 9262 9254"/>
                              <a:gd name="T45" fmla="*/ T44 w 113"/>
                              <a:gd name="T46" fmla="+- 0 686 536"/>
                              <a:gd name="T47" fmla="*/ 686 h 183"/>
                              <a:gd name="T48" fmla="+- 0 9266 9254"/>
                              <a:gd name="T49" fmla="*/ T48 w 113"/>
                              <a:gd name="T50" fmla="+- 0 696 536"/>
                              <a:gd name="T51" fmla="*/ 696 h 183"/>
                              <a:gd name="T52" fmla="+- 0 9272 9254"/>
                              <a:gd name="T53" fmla="*/ T52 w 113"/>
                              <a:gd name="T54" fmla="+- 0 705 536"/>
                              <a:gd name="T55" fmla="*/ 705 h 183"/>
                              <a:gd name="T56" fmla="+- 0 9282 9254"/>
                              <a:gd name="T57" fmla="*/ T56 w 113"/>
                              <a:gd name="T58" fmla="+- 0 710 536"/>
                              <a:gd name="T59" fmla="*/ 710 h 183"/>
                              <a:gd name="T60" fmla="+- 0 9290 9254"/>
                              <a:gd name="T61" fmla="*/ T60 w 113"/>
                              <a:gd name="T62" fmla="+- 0 716 536"/>
                              <a:gd name="T63" fmla="*/ 716 h 183"/>
                              <a:gd name="T64" fmla="+- 0 9300 9254"/>
                              <a:gd name="T65" fmla="*/ T64 w 113"/>
                              <a:gd name="T66" fmla="+- 0 718 536"/>
                              <a:gd name="T67" fmla="*/ 718 h 183"/>
                              <a:gd name="T68" fmla="+- 0 9311 9254"/>
                              <a:gd name="T69" fmla="*/ T68 w 113"/>
                              <a:gd name="T70" fmla="+- 0 718 536"/>
                              <a:gd name="T71" fmla="*/ 718 h 183"/>
                              <a:gd name="T72" fmla="+- 0 9322 9254"/>
                              <a:gd name="T73" fmla="*/ T72 w 113"/>
                              <a:gd name="T74" fmla="+- 0 717 536"/>
                              <a:gd name="T75" fmla="*/ 717 h 183"/>
                              <a:gd name="T76" fmla="+- 0 9331 9254"/>
                              <a:gd name="T77" fmla="*/ T76 w 113"/>
                              <a:gd name="T78" fmla="+- 0 713 536"/>
                              <a:gd name="T79" fmla="*/ 713 h 183"/>
                              <a:gd name="T80" fmla="+- 0 9340 9254"/>
                              <a:gd name="T81" fmla="*/ T80 w 113"/>
                              <a:gd name="T82" fmla="+- 0 707 536"/>
                              <a:gd name="T83" fmla="*/ 707 h 183"/>
                              <a:gd name="T84" fmla="+- 0 9346 9254"/>
                              <a:gd name="T85" fmla="*/ T84 w 113"/>
                              <a:gd name="T86" fmla="+- 0 700 536"/>
                              <a:gd name="T87" fmla="*/ 700 h 183"/>
                              <a:gd name="T88" fmla="+- 0 9302 9254"/>
                              <a:gd name="T89" fmla="*/ T88 w 113"/>
                              <a:gd name="T90" fmla="+- 0 700 536"/>
                              <a:gd name="T91" fmla="*/ 700 h 183"/>
                              <a:gd name="T92" fmla="+- 0 9294 9254"/>
                              <a:gd name="T93" fmla="*/ T92 w 113"/>
                              <a:gd name="T94" fmla="+- 0 696 536"/>
                              <a:gd name="T95" fmla="*/ 696 h 183"/>
                              <a:gd name="T96" fmla="+- 0 9288 9254"/>
                              <a:gd name="T97" fmla="*/ T96 w 113"/>
                              <a:gd name="T98" fmla="+- 0 688 536"/>
                              <a:gd name="T99" fmla="*/ 688 h 183"/>
                              <a:gd name="T100" fmla="+- 0 9281 9254"/>
                              <a:gd name="T101" fmla="*/ T100 w 113"/>
                              <a:gd name="T102" fmla="+- 0 680 536"/>
                              <a:gd name="T103" fmla="*/ 680 h 183"/>
                              <a:gd name="T104" fmla="+- 0 9277 9254"/>
                              <a:gd name="T105" fmla="*/ T104 w 113"/>
                              <a:gd name="T106" fmla="+- 0 668 536"/>
                              <a:gd name="T107" fmla="*/ 668 h 183"/>
                              <a:gd name="T108" fmla="+- 0 9277 9254"/>
                              <a:gd name="T109" fmla="*/ T108 w 113"/>
                              <a:gd name="T110" fmla="+- 0 633 536"/>
                              <a:gd name="T111" fmla="*/ 633 h 183"/>
                              <a:gd name="T112" fmla="+- 0 9281 9254"/>
                              <a:gd name="T113" fmla="*/ T112 w 113"/>
                              <a:gd name="T114" fmla="+- 0 621 536"/>
                              <a:gd name="T115" fmla="*/ 621 h 183"/>
                              <a:gd name="T116" fmla="+- 0 9287 9254"/>
                              <a:gd name="T117" fmla="*/ T116 w 113"/>
                              <a:gd name="T118" fmla="+- 0 612 536"/>
                              <a:gd name="T119" fmla="*/ 612 h 183"/>
                              <a:gd name="T120" fmla="+- 0 9294 9254"/>
                              <a:gd name="T121" fmla="*/ T120 w 113"/>
                              <a:gd name="T122" fmla="+- 0 604 536"/>
                              <a:gd name="T123" fmla="*/ 604 h 183"/>
                              <a:gd name="T124" fmla="+- 0 9301 9254"/>
                              <a:gd name="T125" fmla="*/ T124 w 113"/>
                              <a:gd name="T126" fmla="+- 0 600 536"/>
                              <a:gd name="T127" fmla="*/ 600 h 183"/>
                              <a:gd name="T128" fmla="+- 0 9346 9254"/>
                              <a:gd name="T129" fmla="*/ T128 w 113"/>
                              <a:gd name="T130" fmla="+- 0 600 536"/>
                              <a:gd name="T131" fmla="*/ 600 h 183"/>
                              <a:gd name="T132" fmla="+- 0 9342 9254"/>
                              <a:gd name="T133" fmla="*/ T132 w 113"/>
                              <a:gd name="T134" fmla="+- 0 594 536"/>
                              <a:gd name="T135" fmla="*/ 594 h 183"/>
                              <a:gd name="T136" fmla="+- 0 9324 9254"/>
                              <a:gd name="T137" fmla="*/ T136 w 113"/>
                              <a:gd name="T138" fmla="+- 0 584 536"/>
                              <a:gd name="T139" fmla="*/ 584 h 183"/>
                              <a:gd name="T140" fmla="+- 0 9317 9254"/>
                              <a:gd name="T141" fmla="*/ T140 w 113"/>
                              <a:gd name="T142" fmla="+- 0 582 536"/>
                              <a:gd name="T143" fmla="*/ 582 h 183"/>
                              <a:gd name="T144" fmla="+- 0 9367 9254"/>
                              <a:gd name="T145" fmla="*/ T144 w 113"/>
                              <a:gd name="T146" fmla="+- 0 699 536"/>
                              <a:gd name="T147" fmla="*/ 699 h 183"/>
                              <a:gd name="T148" fmla="+- 0 9347 9254"/>
                              <a:gd name="T149" fmla="*/ T148 w 113"/>
                              <a:gd name="T150" fmla="+- 0 699 536"/>
                              <a:gd name="T151" fmla="*/ 699 h 183"/>
                              <a:gd name="T152" fmla="+- 0 9347 9254"/>
                              <a:gd name="T153" fmla="*/ T152 w 113"/>
                              <a:gd name="T154" fmla="+- 0 716 536"/>
                              <a:gd name="T155" fmla="*/ 716 h 183"/>
                              <a:gd name="T156" fmla="+- 0 9367 9254"/>
                              <a:gd name="T157" fmla="*/ T156 w 113"/>
                              <a:gd name="T158" fmla="+- 0 716 536"/>
                              <a:gd name="T159" fmla="*/ 716 h 183"/>
                              <a:gd name="T160" fmla="+- 0 9367 9254"/>
                              <a:gd name="T161" fmla="*/ T160 w 113"/>
                              <a:gd name="T162" fmla="+- 0 699 536"/>
                              <a:gd name="T163" fmla="*/ 699 h 183"/>
                              <a:gd name="T164" fmla="+- 0 9367 9254"/>
                              <a:gd name="T165" fmla="*/ T164 w 113"/>
                              <a:gd name="T166" fmla="+- 0 536 536"/>
                              <a:gd name="T167" fmla="*/ 536 h 183"/>
                              <a:gd name="T168" fmla="+- 0 9346 9254"/>
                              <a:gd name="T169" fmla="*/ T168 w 113"/>
                              <a:gd name="T170" fmla="+- 0 536 536"/>
                              <a:gd name="T171" fmla="*/ 536 h 183"/>
                              <a:gd name="T172" fmla="+- 0 9346 9254"/>
                              <a:gd name="T173" fmla="*/ T172 w 113"/>
                              <a:gd name="T174" fmla="+- 0 600 536"/>
                              <a:gd name="T175" fmla="*/ 600 h 183"/>
                              <a:gd name="T176" fmla="+- 0 9322 9254"/>
                              <a:gd name="T177" fmla="*/ T176 w 113"/>
                              <a:gd name="T178" fmla="+- 0 600 536"/>
                              <a:gd name="T179" fmla="*/ 600 h 183"/>
                              <a:gd name="T180" fmla="+- 0 9330 9254"/>
                              <a:gd name="T181" fmla="*/ T180 w 113"/>
                              <a:gd name="T182" fmla="+- 0 605 536"/>
                              <a:gd name="T183" fmla="*/ 605 h 183"/>
                              <a:gd name="T184" fmla="+- 0 9337 9254"/>
                              <a:gd name="T185" fmla="*/ T184 w 113"/>
                              <a:gd name="T186" fmla="+- 0 612 536"/>
                              <a:gd name="T187" fmla="*/ 612 h 183"/>
                              <a:gd name="T188" fmla="+- 0 9341 9254"/>
                              <a:gd name="T189" fmla="*/ T188 w 113"/>
                              <a:gd name="T190" fmla="+- 0 620 536"/>
                              <a:gd name="T191" fmla="*/ 620 h 183"/>
                              <a:gd name="T192" fmla="+- 0 9344 9254"/>
                              <a:gd name="T193" fmla="*/ T192 w 113"/>
                              <a:gd name="T194" fmla="+- 0 629 536"/>
                              <a:gd name="T195" fmla="*/ 629 h 183"/>
                              <a:gd name="T196" fmla="+- 0 9346 9254"/>
                              <a:gd name="T197" fmla="*/ T196 w 113"/>
                              <a:gd name="T198" fmla="+- 0 639 536"/>
                              <a:gd name="T199" fmla="*/ 639 h 183"/>
                              <a:gd name="T200" fmla="+- 0 9347 9254"/>
                              <a:gd name="T201" fmla="*/ T200 w 113"/>
                              <a:gd name="T202" fmla="+- 0 651 536"/>
                              <a:gd name="T203" fmla="*/ 651 h 183"/>
                              <a:gd name="T204" fmla="+- 0 9347 9254"/>
                              <a:gd name="T205" fmla="*/ T204 w 113"/>
                              <a:gd name="T206" fmla="+- 0 669 536"/>
                              <a:gd name="T207" fmla="*/ 669 h 183"/>
                              <a:gd name="T208" fmla="+- 0 9344 9254"/>
                              <a:gd name="T209" fmla="*/ T208 w 113"/>
                              <a:gd name="T210" fmla="+- 0 681 536"/>
                              <a:gd name="T211" fmla="*/ 681 h 183"/>
                              <a:gd name="T212" fmla="+- 0 9337 9254"/>
                              <a:gd name="T213" fmla="*/ T212 w 113"/>
                              <a:gd name="T214" fmla="+- 0 688 536"/>
                              <a:gd name="T215" fmla="*/ 688 h 183"/>
                              <a:gd name="T216" fmla="+- 0 9330 9254"/>
                              <a:gd name="T217" fmla="*/ T216 w 113"/>
                              <a:gd name="T218" fmla="+- 0 696 536"/>
                              <a:gd name="T219" fmla="*/ 696 h 183"/>
                              <a:gd name="T220" fmla="+- 0 9322 9254"/>
                              <a:gd name="T221" fmla="*/ T220 w 113"/>
                              <a:gd name="T222" fmla="+- 0 700 536"/>
                              <a:gd name="T223" fmla="*/ 700 h 183"/>
                              <a:gd name="T224" fmla="+- 0 9346 9254"/>
                              <a:gd name="T225" fmla="*/ T224 w 113"/>
                              <a:gd name="T226" fmla="+- 0 700 536"/>
                              <a:gd name="T227" fmla="*/ 700 h 183"/>
                              <a:gd name="T228" fmla="+- 0 9347 9254"/>
                              <a:gd name="T229" fmla="*/ T228 w 113"/>
                              <a:gd name="T230" fmla="+- 0 699 536"/>
                              <a:gd name="T231" fmla="*/ 699 h 183"/>
                              <a:gd name="T232" fmla="+- 0 9367 9254"/>
                              <a:gd name="T233" fmla="*/ T232 w 113"/>
                              <a:gd name="T234" fmla="+- 0 699 536"/>
                              <a:gd name="T235" fmla="*/ 699 h 183"/>
                              <a:gd name="T236" fmla="+- 0 9367 9254"/>
                              <a:gd name="T237" fmla="*/ T236 w 113"/>
                              <a:gd name="T238" fmla="+- 0 536 536"/>
                              <a:gd name="T239" fmla="*/ 536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113" h="183">
                                <a:moveTo>
                                  <a:pt x="63" y="46"/>
                                </a:moveTo>
                                <a:lnTo>
                                  <a:pt x="45" y="46"/>
                                </a:lnTo>
                                <a:lnTo>
                                  <a:pt x="35" y="49"/>
                                </a:lnTo>
                                <a:lnTo>
                                  <a:pt x="27" y="55"/>
                                </a:lnTo>
                                <a:lnTo>
                                  <a:pt x="17" y="61"/>
                                </a:lnTo>
                                <a:lnTo>
                                  <a:pt x="11" y="68"/>
                                </a:lnTo>
                                <a:lnTo>
                                  <a:pt x="6" y="79"/>
                                </a:lnTo>
                                <a:lnTo>
                                  <a:pt x="3" y="90"/>
                                </a:lnTo>
                                <a:lnTo>
                                  <a:pt x="0" y="102"/>
                                </a:lnTo>
                                <a:lnTo>
                                  <a:pt x="0" y="128"/>
                                </a:lnTo>
                                <a:lnTo>
                                  <a:pt x="3" y="140"/>
                                </a:lnTo>
                                <a:lnTo>
                                  <a:pt x="8" y="150"/>
                                </a:lnTo>
                                <a:lnTo>
                                  <a:pt x="12" y="160"/>
                                </a:lnTo>
                                <a:lnTo>
                                  <a:pt x="18" y="169"/>
                                </a:lnTo>
                                <a:lnTo>
                                  <a:pt x="28" y="174"/>
                                </a:lnTo>
                                <a:lnTo>
                                  <a:pt x="36" y="180"/>
                                </a:lnTo>
                                <a:lnTo>
                                  <a:pt x="46" y="182"/>
                                </a:lnTo>
                                <a:lnTo>
                                  <a:pt x="57" y="182"/>
                                </a:lnTo>
                                <a:lnTo>
                                  <a:pt x="68" y="181"/>
                                </a:lnTo>
                                <a:lnTo>
                                  <a:pt x="77" y="177"/>
                                </a:lnTo>
                                <a:lnTo>
                                  <a:pt x="86" y="171"/>
                                </a:lnTo>
                                <a:lnTo>
                                  <a:pt x="92" y="164"/>
                                </a:lnTo>
                                <a:lnTo>
                                  <a:pt x="48" y="164"/>
                                </a:lnTo>
                                <a:lnTo>
                                  <a:pt x="40" y="160"/>
                                </a:lnTo>
                                <a:lnTo>
                                  <a:pt x="34" y="152"/>
                                </a:lnTo>
                                <a:lnTo>
                                  <a:pt x="27" y="144"/>
                                </a:lnTo>
                                <a:lnTo>
                                  <a:pt x="23" y="132"/>
                                </a:lnTo>
                                <a:lnTo>
                                  <a:pt x="23" y="97"/>
                                </a:lnTo>
                                <a:lnTo>
                                  <a:pt x="27" y="85"/>
                                </a:lnTo>
                                <a:lnTo>
                                  <a:pt x="33" y="76"/>
                                </a:lnTo>
                                <a:lnTo>
                                  <a:pt x="40" y="68"/>
                                </a:lnTo>
                                <a:lnTo>
                                  <a:pt x="47" y="64"/>
                                </a:lnTo>
                                <a:lnTo>
                                  <a:pt x="92" y="64"/>
                                </a:lnTo>
                                <a:lnTo>
                                  <a:pt x="88" y="58"/>
                                </a:lnTo>
                                <a:lnTo>
                                  <a:pt x="70" y="48"/>
                                </a:lnTo>
                                <a:lnTo>
                                  <a:pt x="63" y="46"/>
                                </a:lnTo>
                                <a:close/>
                                <a:moveTo>
                                  <a:pt x="113" y="163"/>
                                </a:moveTo>
                                <a:lnTo>
                                  <a:pt x="93" y="163"/>
                                </a:lnTo>
                                <a:lnTo>
                                  <a:pt x="93" y="180"/>
                                </a:lnTo>
                                <a:lnTo>
                                  <a:pt x="113" y="180"/>
                                </a:lnTo>
                                <a:lnTo>
                                  <a:pt x="113" y="163"/>
                                </a:lnTo>
                                <a:close/>
                                <a:moveTo>
                                  <a:pt x="113" y="0"/>
                                </a:moveTo>
                                <a:lnTo>
                                  <a:pt x="92" y="0"/>
                                </a:lnTo>
                                <a:lnTo>
                                  <a:pt x="92" y="64"/>
                                </a:lnTo>
                                <a:lnTo>
                                  <a:pt x="68" y="64"/>
                                </a:lnTo>
                                <a:lnTo>
                                  <a:pt x="76" y="69"/>
                                </a:lnTo>
                                <a:lnTo>
                                  <a:pt x="83" y="76"/>
                                </a:lnTo>
                                <a:lnTo>
                                  <a:pt x="87" y="84"/>
                                </a:lnTo>
                                <a:lnTo>
                                  <a:pt x="90" y="93"/>
                                </a:lnTo>
                                <a:lnTo>
                                  <a:pt x="92" y="103"/>
                                </a:lnTo>
                                <a:lnTo>
                                  <a:pt x="93" y="115"/>
                                </a:lnTo>
                                <a:lnTo>
                                  <a:pt x="93" y="133"/>
                                </a:lnTo>
                                <a:lnTo>
                                  <a:pt x="90" y="145"/>
                                </a:lnTo>
                                <a:lnTo>
                                  <a:pt x="83" y="152"/>
                                </a:lnTo>
                                <a:lnTo>
                                  <a:pt x="76" y="160"/>
                                </a:lnTo>
                                <a:lnTo>
                                  <a:pt x="68" y="164"/>
                                </a:lnTo>
                                <a:lnTo>
                                  <a:pt x="92" y="164"/>
                                </a:lnTo>
                                <a:lnTo>
                                  <a:pt x="93" y="163"/>
                                </a:lnTo>
                                <a:lnTo>
                                  <a:pt x="113" y="163"/>
                                </a:lnTo>
                                <a:lnTo>
                                  <a:pt x="1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05A8D5" id="Group 297" o:spid="_x0000_s1026" style="position:absolute;margin-left:426.9pt;margin-top:26.8pt;width:41.5pt;height:9.15pt;z-index:3568;mso-wrap-distance-left:0;mso-wrap-distance-right:0;mso-position-horizontal-relative:page" coordorigin="8538,536" coordsize="830,1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">
                <v:shape id="Freeform 303" o:spid="_x0000_s1027" style="position:absolute;left:8538;top:536;width:122;height:180;visibility:visible;mso-wrap-style:square;v-text-anchor:top" coordsize="122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" path="m121,l,,,180r24,l24,98r84,l108,76r-84,l24,21r97,l121,xe" fillcolor="black" stroked="f">
                  <v:path arrowok="t" o:connecttype="custom" o:connectlocs="121,536;0,536;0,716;24,716;24,634;108,634;108,612;24,612;24,557;121,557;121,536" o:connectangles="0,0,0,0,0,0,0,0,0,0,0"/>
                </v:shape>
                <v:shape id="AutoShape 302" o:spid="_x0000_s1028" style="position:absolute;left:8688;top:582;width:71;height:134;visibility:visible;mso-wrap-style:square;v-text-anchor:top" coordsize="71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" path="m19,3l,3,,134r22,l22,56r1,-9l25,40r3,-6l30,30r4,-3l37,24r5,-1l19,23,19,3xm55,l43,,38,2,34,4,29,8r-4,6l19,23r33,l58,24r6,4l71,8,62,3,55,xe" fillcolor="black" stroked="f">
                  <v:path arrowok="t" o:connecttype="custom" o:connectlocs="19,585;0,585;0,716;22,716;22,638;23,629;25,622;28,616;30,612;34,609;37,606;42,605;19,605;19,585;55,582;43,582;38,584;34,586;29,590;25,596;19,605;52,605;58,606;64,610;71,590;62,585;55,582" o:connectangles="0,0,0,0,0,0,0,0,0,0,0,0,0,0,0,0,0,0,0,0,0,0,0,0,0,0,0"/>
                </v:shape>
                <v:shape id="AutoShape 301" o:spid="_x0000_s1029" style="position:absolute;left:8765;top:582;width:120;height:136;visibility:visible;mso-wrap-style:square;v-text-anchor:top" coordsize="1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" path="m108,18r-37,l79,21r5,5l89,29r2,7l91,46r-1,1l90,51r-9,2l68,57,51,58r-9,1l36,60r-5,2l25,63r-5,2l11,72,7,76,3,82,1,87,,93r,17l3,119r8,7l19,134r11,2l53,136r8,-1l68,132r9,-3l84,124r7,-5l41,119r-6,-2l25,110r-2,-5l23,95r1,-3l29,84r2,-2l45,77,71,74,83,71r7,-3l113,68r,-35l111,29r-1,-6l108,18xm114,118r-22,l93,124r2,5l97,134r23,l117,129r-2,-6l114,118xm113,68r-23,l90,86r-1,7l84,105r-5,5l72,113r-6,4l57,119r34,l92,118r22,l113,112r,-44xm73,l51,,41,2,32,5,24,8r-6,4l13,18,8,23,3,40r22,4l27,34r4,-6l41,21r8,-3l108,18r-4,-4l102,10,96,6,90,4,83,2,73,xe" fillcolor="black" stroked="f">
                  <v:path arrowok="t" o:connecttype="custom" o:connectlocs="71,600;84,608;91,618;90,629;81,635;51,640;36,642;25,645;11,654;3,664;0,675;3,701;19,716;53,718;68,714;84,706;41,701;25,692;23,677;29,666;45,659;83,653;113,650;111,611;108,600;92,700;95,711;120,716;115,705;113,650;90,668;84,687;72,695;57,701;92,700;113,694;73,582;41,584;24,590;13,600;3,622;27,616;41,603;108,600;102,592;90,586;73,582" o:connectangles="0,0,0,0,0,0,0,0,0,0,0,0,0,0,0,0,0,0,0,0,0,0,0,0,0,0,0,0,0,0,0,0,0,0,0,0,0,0,0,0,0,0,0,0,0,0,0"/>
                </v:shape>
                <v:shape id="AutoShape 300" o:spid="_x0000_s1030" style="position:absolute;left:8912;top:582;width:177;height:134;visibility:visible;mso-wrap-style:square;v-text-anchor:top" coordsize="177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" path="m20,3l,3,,134r22,l22,54r1,-9l28,33r4,-5l38,24r3,-2l20,22,20,3xm95,20r-32,l69,22r7,10l77,39r,95l100,134r,-89l102,34,113,23r-17,l95,20xm174,20r-37,l141,21r5,2l149,26r3,2l153,33r1,3l155,42r,92l177,134r,-105l174,20xm149,l137,,125,2,115,6r-10,7l96,23r17,l114,22r9,-2l174,20r-1,-2l166,11,160,4,149,xm69,l51,,44,2,36,6r-7,4l24,15r-4,7l41,22r1,-1l48,20r47,l94,16,89,10,83,6,77,2,69,xe" fillcolor="black" stroked="f">
                  <v:path arrowok="t" o:connecttype="custom" o:connectlocs="0,585;22,716;23,627;32,610;41,604;20,585;63,602;76,614;77,716;100,627;113,605;95,602;137,602;146,605;152,610;154,618;155,716;177,611;149,582;125,584;105,595;113,605;123,602;173,600;160,586;69,582;44,584;29,592;20,604;42,603;95,602;89,592;77,584" o:connectangles="0,0,0,0,0,0,0,0,0,0,0,0,0,0,0,0,0,0,0,0,0,0,0,0,0,0,0,0,0,0,0,0,0"/>
                </v:shape>
                <v:shape id="AutoShape 299" o:spid="_x0000_s1031" style="position:absolute;left:9115;top:582;width:120;height:136;visibility:visible;mso-wrap-style:square;v-text-anchor:top" coordsize="1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" path="m60,l47,2,36,5,26,11r-9,7l9,28,4,40,1,54,,70,1,85,4,98r5,11l17,119r9,8l36,132r12,3l61,136r16,l89,132r10,-7l109,118r-58,l42,114r-7,-7l28,99,23,88r,-14l120,74r,-6l119,56r-95,l24,45,28,35r7,-7l42,22r9,-4l103,18,95,11,84,5,73,2,60,xm96,92r-3,9l89,107r-6,5l77,116r-7,2l109,118r6,-11l119,94,96,92xm103,18r-31,l81,22r7,10l93,36r3,9l96,56r23,l119,53,116,39,111,28r-1,l103,18xe" fillcolor="black" stroked="f">
                  <v:path arrowok="t" o:connecttype="custom" o:connectlocs="47,584;26,593;9,610;1,636;1,667;9,691;26,709;48,717;77,718;99,707;51,700;35,689;23,670;120,656;119,638;24,627;35,610;51,600;95,593;73,584;96,674;89,689;77,698;109,700;119,676;103,600;81,604;93,618;96,638;119,635;111,610;103,600" o:connectangles="0,0,0,0,0,0,0,0,0,0,0,0,0,0,0,0,0,0,0,0,0,0,0,0,0,0,0,0,0,0,0,0"/>
                </v:shape>
                <v:shape id="AutoShape 298" o:spid="_x0000_s1032" style="position:absolute;left:9254;top:536;width:113;height:183;visibility:visible;mso-wrap-style:square;v-text-anchor:top" coordsize="113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" path="m63,46r-18,l35,49r-8,6l17,61r-6,7l6,79,3,90,,102r,26l3,140r5,10l12,160r6,9l28,174r8,6l46,182r11,l68,181r9,-4l86,171r6,-7l48,164r-8,-4l34,152r-7,-8l23,132r,-35l27,85r6,-9l40,68r7,-4l92,64,88,58,70,48,63,46xm113,163r-20,l93,180r20,l113,163xm113,l92,r,64l68,64r8,5l83,76r4,8l90,93r2,10l93,115r,18l90,145r-7,7l76,160r-8,4l92,164r1,-1l113,163,113,xe" fillcolor="black" stroked="f">
                  <v:path arrowok="t" o:connecttype="custom" o:connectlocs="63,582;45,582;35,585;27,591;17,597;11,604;6,615;3,626;0,638;0,664;3,676;8,686;12,696;18,705;28,710;36,716;46,718;57,718;68,717;77,713;86,707;92,700;48,700;40,696;34,688;27,680;23,668;23,633;27,621;33,612;40,604;47,600;92,600;88,594;70,584;63,582;113,699;93,699;93,716;113,716;113,699;113,536;92,536;92,600;68,600;76,605;83,612;87,620;90,629;92,639;93,651;93,669;90,681;83,688;76,696;68,700;92,700;93,699;113,699;113,536" o:connectangles="0,0,0,0,0,0,0,0,0,0,0,0,0,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2656" behindDoc="1" locked="0" layoutInCell="1" allowOverlap="1" wp14:anchorId="08F23A1C" wp14:editId="4FABFCD1">
                <wp:simplePos x="0" y="0"/>
                <wp:positionH relativeFrom="page">
                  <wp:posOffset>1687195</wp:posOffset>
                </wp:positionH>
                <wp:positionV relativeFrom="paragraph">
                  <wp:posOffset>155575</wp:posOffset>
                </wp:positionV>
                <wp:extent cx="344170" cy="116840"/>
                <wp:effectExtent l="1270" t="6985" r="0" b="0"/>
                <wp:wrapNone/>
                <wp:docPr id="355" name="Group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170" cy="116840"/>
                          <a:chOff x="2657" y="245"/>
                          <a:chExt cx="542" cy="184"/>
                        </a:xfrm>
                      </wpg:grpSpPr>
                      <pic:pic xmlns:pic="http://schemas.openxmlformats.org/drawingml/2006/picture">
                        <pic:nvPicPr>
                          <pic:cNvPr id="356" name="Picture 2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57" y="245"/>
                            <a:ext cx="260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57" name="AutoShape 295"/>
                        <wps:cNvSpPr>
                          <a:spLocks/>
                        </wps:cNvSpPr>
                        <wps:spPr bwMode="auto">
                          <a:xfrm>
                            <a:off x="2957" y="245"/>
                            <a:ext cx="66" cy="182"/>
                          </a:xfrm>
                          <a:custGeom>
                            <a:avLst/>
                            <a:gdLst>
                              <a:gd name="T0" fmla="+- 0 3023 2957"/>
                              <a:gd name="T1" fmla="*/ T0 w 66"/>
                              <a:gd name="T2" fmla="+- 0 285 245"/>
                              <a:gd name="T3" fmla="*/ 285 h 182"/>
                              <a:gd name="T4" fmla="+- 0 3001 2957"/>
                              <a:gd name="T5" fmla="*/ T4 w 66"/>
                              <a:gd name="T6" fmla="+- 0 285 245"/>
                              <a:gd name="T7" fmla="*/ 285 h 182"/>
                              <a:gd name="T8" fmla="+- 0 3001 2957"/>
                              <a:gd name="T9" fmla="*/ T8 w 66"/>
                              <a:gd name="T10" fmla="+- 0 426 245"/>
                              <a:gd name="T11" fmla="*/ 426 h 182"/>
                              <a:gd name="T12" fmla="+- 0 3023 2957"/>
                              <a:gd name="T13" fmla="*/ T12 w 66"/>
                              <a:gd name="T14" fmla="+- 0 426 245"/>
                              <a:gd name="T15" fmla="*/ 426 h 182"/>
                              <a:gd name="T16" fmla="+- 0 3023 2957"/>
                              <a:gd name="T17" fmla="*/ T16 w 66"/>
                              <a:gd name="T18" fmla="+- 0 285 245"/>
                              <a:gd name="T19" fmla="*/ 285 h 182"/>
                              <a:gd name="T20" fmla="+- 0 3023 2957"/>
                              <a:gd name="T21" fmla="*/ T20 w 66"/>
                              <a:gd name="T22" fmla="+- 0 245 245"/>
                              <a:gd name="T23" fmla="*/ 245 h 182"/>
                              <a:gd name="T24" fmla="+- 0 3010 2957"/>
                              <a:gd name="T25" fmla="*/ T24 w 66"/>
                              <a:gd name="T26" fmla="+- 0 245 245"/>
                              <a:gd name="T27" fmla="*/ 245 h 182"/>
                              <a:gd name="T28" fmla="+- 0 3005 2957"/>
                              <a:gd name="T29" fmla="*/ T28 w 66"/>
                              <a:gd name="T30" fmla="+- 0 254 245"/>
                              <a:gd name="T31" fmla="*/ 254 h 182"/>
                              <a:gd name="T32" fmla="+- 0 2999 2957"/>
                              <a:gd name="T33" fmla="*/ T32 w 66"/>
                              <a:gd name="T34" fmla="+- 0 261 245"/>
                              <a:gd name="T35" fmla="*/ 261 h 182"/>
                              <a:gd name="T36" fmla="+- 0 2980 2957"/>
                              <a:gd name="T37" fmla="*/ T36 w 66"/>
                              <a:gd name="T38" fmla="+- 0 278 245"/>
                              <a:gd name="T39" fmla="*/ 278 h 182"/>
                              <a:gd name="T40" fmla="+- 0 2969 2957"/>
                              <a:gd name="T41" fmla="*/ T40 w 66"/>
                              <a:gd name="T42" fmla="+- 0 285 245"/>
                              <a:gd name="T43" fmla="*/ 285 h 182"/>
                              <a:gd name="T44" fmla="+- 0 2957 2957"/>
                              <a:gd name="T45" fmla="*/ T44 w 66"/>
                              <a:gd name="T46" fmla="+- 0 291 245"/>
                              <a:gd name="T47" fmla="*/ 291 h 182"/>
                              <a:gd name="T48" fmla="+- 0 2957 2957"/>
                              <a:gd name="T49" fmla="*/ T48 w 66"/>
                              <a:gd name="T50" fmla="+- 0 312 245"/>
                              <a:gd name="T51" fmla="*/ 312 h 182"/>
                              <a:gd name="T52" fmla="+- 0 2981 2957"/>
                              <a:gd name="T53" fmla="*/ T52 w 66"/>
                              <a:gd name="T54" fmla="+- 0 300 245"/>
                              <a:gd name="T55" fmla="*/ 300 h 182"/>
                              <a:gd name="T56" fmla="+- 0 2989 2957"/>
                              <a:gd name="T57" fmla="*/ T56 w 66"/>
                              <a:gd name="T58" fmla="+- 0 296 245"/>
                              <a:gd name="T59" fmla="*/ 296 h 182"/>
                              <a:gd name="T60" fmla="+- 0 2996 2957"/>
                              <a:gd name="T61" fmla="*/ T60 w 66"/>
                              <a:gd name="T62" fmla="+- 0 291 245"/>
                              <a:gd name="T63" fmla="*/ 291 h 182"/>
                              <a:gd name="T64" fmla="+- 0 3001 2957"/>
                              <a:gd name="T65" fmla="*/ T64 w 66"/>
                              <a:gd name="T66" fmla="+- 0 285 245"/>
                              <a:gd name="T67" fmla="*/ 285 h 182"/>
                              <a:gd name="T68" fmla="+- 0 3023 2957"/>
                              <a:gd name="T69" fmla="*/ T68 w 66"/>
                              <a:gd name="T70" fmla="+- 0 285 245"/>
                              <a:gd name="T71" fmla="*/ 285 h 182"/>
                              <a:gd name="T72" fmla="+- 0 3023 2957"/>
                              <a:gd name="T73" fmla="*/ T72 w 66"/>
                              <a:gd name="T74" fmla="+- 0 245 245"/>
                              <a:gd name="T75" fmla="*/ 245 h 1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66" h="182">
                                <a:moveTo>
                                  <a:pt x="66" y="40"/>
                                </a:moveTo>
                                <a:lnTo>
                                  <a:pt x="44" y="40"/>
                                </a:lnTo>
                                <a:lnTo>
                                  <a:pt x="44" y="181"/>
                                </a:lnTo>
                                <a:lnTo>
                                  <a:pt x="66" y="181"/>
                                </a:lnTo>
                                <a:lnTo>
                                  <a:pt x="66" y="40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53" y="0"/>
                                </a:lnTo>
                                <a:lnTo>
                                  <a:pt x="48" y="9"/>
                                </a:lnTo>
                                <a:lnTo>
                                  <a:pt x="42" y="16"/>
                                </a:lnTo>
                                <a:lnTo>
                                  <a:pt x="23" y="33"/>
                                </a:lnTo>
                                <a:lnTo>
                                  <a:pt x="12" y="40"/>
                                </a:lnTo>
                                <a:lnTo>
                                  <a:pt x="0" y="46"/>
                                </a:lnTo>
                                <a:lnTo>
                                  <a:pt x="0" y="67"/>
                                </a:lnTo>
                                <a:lnTo>
                                  <a:pt x="24" y="55"/>
                                </a:lnTo>
                                <a:lnTo>
                                  <a:pt x="32" y="51"/>
                                </a:lnTo>
                                <a:lnTo>
                                  <a:pt x="39" y="46"/>
                                </a:lnTo>
                                <a:lnTo>
                                  <a:pt x="44" y="40"/>
                                </a:lnTo>
                                <a:lnTo>
                                  <a:pt x="66" y="40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8" name="Picture 2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82" y="249"/>
                            <a:ext cx="116" cy="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343E07" id="Group 293" o:spid="_x0000_s1026" style="position:absolute;margin-left:132.85pt;margin-top:12.25pt;width:27.1pt;height:9.2pt;z-index:-23824;mso-position-horizontal-relative:page" coordorigin="2657,245" coordsize="542,1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">
                <v:shape id="Picture 296" o:spid="_x0000_s1027" type="#_x0000_t75" style="position:absolute;left:2657;top:245;width:260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">
                  <v:imagedata r:id="rId232" o:title=""/>
                </v:shape>
                <v:shape id="AutoShape 295" o:spid="_x0000_s1028" style="position:absolute;left:2957;top:245;width:66;height:182;visibility:visible;mso-wrap-style:square;v-text-anchor:top" coordsize="66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" path="m66,40r-22,l44,181r22,l66,40xm66,l53,,48,9r-6,7l23,33,12,40,,46,,67,24,55r8,-4l39,46r5,-6l66,40,66,xe" fillcolor="black" stroked="f">
                  <v:path arrowok="t" o:connecttype="custom" o:connectlocs="66,285;44,285;44,426;66,426;66,285;66,245;53,245;48,254;42,261;23,278;12,285;0,291;0,312;24,300;32,296;39,291;44,285;66,285;66,245" o:connectangles="0,0,0,0,0,0,0,0,0,0,0,0,0,0,0,0,0,0,0"/>
                </v:shape>
                <v:shape id="Picture 294" o:spid="_x0000_s1029" type="#_x0000_t75" style="position:absolute;left:3082;top:249;width:116;height: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">
                  <v:imagedata r:id="rId233" o:title=""/>
                </v:shape>
                <w10:wrap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4936" behindDoc="0" locked="0" layoutInCell="1" allowOverlap="1" wp14:anchorId="140EC40E" wp14:editId="158416AB">
            <wp:simplePos x="0" y="0"/>
            <wp:positionH relativeFrom="page">
              <wp:posOffset>4191761</wp:posOffset>
            </wp:positionH>
            <wp:positionV relativeFrom="paragraph">
              <wp:posOffset>156525</wp:posOffset>
            </wp:positionV>
            <wp:extent cx="270509" cy="115823"/>
            <wp:effectExtent l="0" t="0" r="0" b="0"/>
            <wp:wrapNone/>
            <wp:docPr id="95" name="image17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image175.png"/>
                    <pic:cNvPicPr/>
                  </pic:nvPicPr>
                  <pic:blipFill>
                    <a:blip r:embed="rId2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0509" cy="1158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960" behindDoc="0" locked="0" layoutInCell="1" allowOverlap="1" wp14:anchorId="07665FD6" wp14:editId="7D7753AE">
                <wp:simplePos x="0" y="0"/>
                <wp:positionH relativeFrom="page">
                  <wp:posOffset>4530090</wp:posOffset>
                </wp:positionH>
                <wp:positionV relativeFrom="paragraph">
                  <wp:posOffset>156210</wp:posOffset>
                </wp:positionV>
                <wp:extent cx="603885" cy="116205"/>
                <wp:effectExtent l="5715" t="7620" r="0" b="0"/>
                <wp:wrapNone/>
                <wp:docPr id="354" name="AutoShape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3885" cy="116205"/>
                        </a:xfrm>
                        <a:custGeom>
                          <a:avLst/>
                          <a:gdLst>
                            <a:gd name="T0" fmla="+- 0 7158 7134"/>
                            <a:gd name="T1" fmla="*/ T0 w 951"/>
                            <a:gd name="T2" fmla="+- 0 322 246"/>
                            <a:gd name="T3" fmla="*/ 322 h 183"/>
                            <a:gd name="T4" fmla="+- 0 7268 7134"/>
                            <a:gd name="T5" fmla="*/ T4 w 951"/>
                            <a:gd name="T6" fmla="+- 0 426 246"/>
                            <a:gd name="T7" fmla="*/ 426 h 183"/>
                            <a:gd name="T8" fmla="+- 0 7374 7134"/>
                            <a:gd name="T9" fmla="*/ T8 w 951"/>
                            <a:gd name="T10" fmla="+- 0 399 246"/>
                            <a:gd name="T11" fmla="*/ 399 h 183"/>
                            <a:gd name="T12" fmla="+- 0 7318 7134"/>
                            <a:gd name="T13" fmla="*/ T12 w 951"/>
                            <a:gd name="T14" fmla="+- 0 390 246"/>
                            <a:gd name="T15" fmla="*/ 390 h 183"/>
                            <a:gd name="T16" fmla="+- 0 7338 7134"/>
                            <a:gd name="T17" fmla="*/ T16 w 951"/>
                            <a:gd name="T18" fmla="+- 0 311 246"/>
                            <a:gd name="T19" fmla="*/ 311 h 183"/>
                            <a:gd name="T20" fmla="+- 0 7383 7134"/>
                            <a:gd name="T21" fmla="*/ T20 w 951"/>
                            <a:gd name="T22" fmla="+- 0 350 246"/>
                            <a:gd name="T23" fmla="*/ 350 h 183"/>
                            <a:gd name="T24" fmla="+- 0 7379 7134"/>
                            <a:gd name="T25" fmla="*/ T24 w 951"/>
                            <a:gd name="T26" fmla="+- 0 305 246"/>
                            <a:gd name="T27" fmla="*/ 305 h 183"/>
                            <a:gd name="T28" fmla="+- 0 7308 7134"/>
                            <a:gd name="T29" fmla="*/ T28 w 951"/>
                            <a:gd name="T30" fmla="+- 0 306 246"/>
                            <a:gd name="T31" fmla="*/ 306 h 183"/>
                            <a:gd name="T32" fmla="+- 0 7294 7134"/>
                            <a:gd name="T33" fmla="*/ T32 w 951"/>
                            <a:gd name="T34" fmla="+- 0 387 246"/>
                            <a:gd name="T35" fmla="*/ 387 h 183"/>
                            <a:gd name="T36" fmla="+- 0 7337 7134"/>
                            <a:gd name="T37" fmla="*/ T36 w 951"/>
                            <a:gd name="T38" fmla="+- 0 429 246"/>
                            <a:gd name="T39" fmla="*/ 429 h 183"/>
                            <a:gd name="T40" fmla="+- 0 7384 7134"/>
                            <a:gd name="T41" fmla="*/ T40 w 951"/>
                            <a:gd name="T42" fmla="+- 0 410 246"/>
                            <a:gd name="T43" fmla="*/ 410 h 183"/>
                            <a:gd name="T44" fmla="+- 0 7580 7134"/>
                            <a:gd name="T45" fmla="*/ T44 w 951"/>
                            <a:gd name="T46" fmla="+- 0 296 246"/>
                            <a:gd name="T47" fmla="*/ 296 h 183"/>
                            <a:gd name="T48" fmla="+- 0 7502 7134"/>
                            <a:gd name="T49" fmla="*/ T48 w 951"/>
                            <a:gd name="T50" fmla="+- 0 296 246"/>
                            <a:gd name="T51" fmla="*/ 296 h 183"/>
                            <a:gd name="T52" fmla="+- 0 7446 7134"/>
                            <a:gd name="T53" fmla="*/ T52 w 951"/>
                            <a:gd name="T54" fmla="+- 0 296 246"/>
                            <a:gd name="T55" fmla="*/ 296 h 183"/>
                            <a:gd name="T56" fmla="+- 0 7518 7134"/>
                            <a:gd name="T57" fmla="*/ T56 w 951"/>
                            <a:gd name="T58" fmla="+- 0 348 246"/>
                            <a:gd name="T59" fmla="*/ 348 h 183"/>
                            <a:gd name="T60" fmla="+- 0 7732 7134"/>
                            <a:gd name="T61" fmla="*/ T60 w 951"/>
                            <a:gd name="T62" fmla="+- 0 422 246"/>
                            <a:gd name="T63" fmla="*/ 422 h 183"/>
                            <a:gd name="T64" fmla="+- 0 7727 7134"/>
                            <a:gd name="T65" fmla="*/ T64 w 951"/>
                            <a:gd name="T66" fmla="+- 0 326 246"/>
                            <a:gd name="T67" fmla="*/ 326 h 183"/>
                            <a:gd name="T68" fmla="+- 0 7716 7134"/>
                            <a:gd name="T69" fmla="*/ T68 w 951"/>
                            <a:gd name="T70" fmla="+- 0 303 246"/>
                            <a:gd name="T71" fmla="*/ 303 h 183"/>
                            <a:gd name="T72" fmla="+- 0 7655 7134"/>
                            <a:gd name="T73" fmla="*/ T72 w 951"/>
                            <a:gd name="T74" fmla="+- 0 294 246"/>
                            <a:gd name="T75" fmla="*/ 294 h 183"/>
                            <a:gd name="T76" fmla="+- 0 7619 7134"/>
                            <a:gd name="T77" fmla="*/ T76 w 951"/>
                            <a:gd name="T78" fmla="+- 0 323 246"/>
                            <a:gd name="T79" fmla="*/ 323 h 183"/>
                            <a:gd name="T80" fmla="+- 0 7663 7134"/>
                            <a:gd name="T81" fmla="*/ T80 w 951"/>
                            <a:gd name="T82" fmla="+- 0 311 246"/>
                            <a:gd name="T83" fmla="*/ 311 h 183"/>
                            <a:gd name="T84" fmla="+- 0 7704 7134"/>
                            <a:gd name="T85" fmla="*/ T84 w 951"/>
                            <a:gd name="T86" fmla="+- 0 344 246"/>
                            <a:gd name="T87" fmla="*/ 344 h 183"/>
                            <a:gd name="T88" fmla="+- 0 7693 7134"/>
                            <a:gd name="T89" fmla="*/ T88 w 951"/>
                            <a:gd name="T90" fmla="+- 0 402 246"/>
                            <a:gd name="T91" fmla="*/ 402 h 183"/>
                            <a:gd name="T92" fmla="+- 0 7639 7134"/>
                            <a:gd name="T93" fmla="*/ T92 w 951"/>
                            <a:gd name="T94" fmla="+- 0 402 246"/>
                            <a:gd name="T95" fmla="*/ 402 h 183"/>
                            <a:gd name="T96" fmla="+- 0 7645 7134"/>
                            <a:gd name="T97" fmla="*/ T96 w 951"/>
                            <a:gd name="T98" fmla="+- 0 375 246"/>
                            <a:gd name="T99" fmla="*/ 375 h 183"/>
                            <a:gd name="T100" fmla="+- 0 7704 7134"/>
                            <a:gd name="T101" fmla="*/ T100 w 951"/>
                            <a:gd name="T102" fmla="+- 0 360 246"/>
                            <a:gd name="T103" fmla="*/ 360 h 183"/>
                            <a:gd name="T104" fmla="+- 0 7650 7134"/>
                            <a:gd name="T105" fmla="*/ T104 w 951"/>
                            <a:gd name="T106" fmla="+- 0 353 246"/>
                            <a:gd name="T107" fmla="*/ 353 h 183"/>
                            <a:gd name="T108" fmla="+- 0 7618 7134"/>
                            <a:gd name="T109" fmla="*/ T108 w 951"/>
                            <a:gd name="T110" fmla="+- 0 375 246"/>
                            <a:gd name="T111" fmla="*/ 375 h 183"/>
                            <a:gd name="T112" fmla="+- 0 7633 7134"/>
                            <a:gd name="T113" fmla="*/ T112 w 951"/>
                            <a:gd name="T114" fmla="+- 0 425 246"/>
                            <a:gd name="T115" fmla="*/ 425 h 183"/>
                            <a:gd name="T116" fmla="+- 0 7698 7134"/>
                            <a:gd name="T117" fmla="*/ T116 w 951"/>
                            <a:gd name="T118" fmla="+- 0 417 246"/>
                            <a:gd name="T119" fmla="*/ 417 h 183"/>
                            <a:gd name="T120" fmla="+- 0 7832 7134"/>
                            <a:gd name="T121" fmla="*/ T120 w 951"/>
                            <a:gd name="T122" fmla="+- 0 300 246"/>
                            <a:gd name="T123" fmla="*/ 300 h 183"/>
                            <a:gd name="T124" fmla="+- 0 7790 7134"/>
                            <a:gd name="T125" fmla="*/ T124 w 951"/>
                            <a:gd name="T126" fmla="+- 0 300 246"/>
                            <a:gd name="T127" fmla="*/ 300 h 183"/>
                            <a:gd name="T128" fmla="+- 0 7783 7134"/>
                            <a:gd name="T129" fmla="*/ T128 w 951"/>
                            <a:gd name="T130" fmla="+- 0 426 246"/>
                            <a:gd name="T131" fmla="*/ 426 h 183"/>
                            <a:gd name="T132" fmla="+- 0 7799 7134"/>
                            <a:gd name="T133" fmla="*/ T132 w 951"/>
                            <a:gd name="T134" fmla="+- 0 317 246"/>
                            <a:gd name="T135" fmla="*/ 317 h 183"/>
                            <a:gd name="T136" fmla="+- 0 7950 7134"/>
                            <a:gd name="T137" fmla="*/ T136 w 951"/>
                            <a:gd name="T138" fmla="+- 0 246 246"/>
                            <a:gd name="T139" fmla="*/ 246 h 183"/>
                            <a:gd name="T140" fmla="+- 0 7906 7134"/>
                            <a:gd name="T141" fmla="*/ T140 w 951"/>
                            <a:gd name="T142" fmla="+- 0 411 246"/>
                            <a:gd name="T143" fmla="*/ 411 h 183"/>
                            <a:gd name="T144" fmla="+- 0 7864 7134"/>
                            <a:gd name="T145" fmla="*/ T144 w 951"/>
                            <a:gd name="T146" fmla="+- 0 332 246"/>
                            <a:gd name="T147" fmla="*/ 332 h 183"/>
                            <a:gd name="T148" fmla="+- 0 7920 7134"/>
                            <a:gd name="T149" fmla="*/ T148 w 951"/>
                            <a:gd name="T150" fmla="+- 0 323 246"/>
                            <a:gd name="T151" fmla="*/ 323 h 183"/>
                            <a:gd name="T152" fmla="+- 0 7931 7134"/>
                            <a:gd name="T153" fmla="*/ T152 w 951"/>
                            <a:gd name="T154" fmla="+- 0 246 246"/>
                            <a:gd name="T155" fmla="*/ 246 h 183"/>
                            <a:gd name="T156" fmla="+- 0 7907 7134"/>
                            <a:gd name="T157" fmla="*/ T156 w 951"/>
                            <a:gd name="T158" fmla="+- 0 294 246"/>
                            <a:gd name="T159" fmla="*/ 294 h 183"/>
                            <a:gd name="T160" fmla="+- 0 7848 7134"/>
                            <a:gd name="T161" fmla="*/ T160 w 951"/>
                            <a:gd name="T162" fmla="+- 0 315 246"/>
                            <a:gd name="T163" fmla="*/ 315 h 183"/>
                            <a:gd name="T164" fmla="+- 0 7844 7134"/>
                            <a:gd name="T165" fmla="*/ T164 w 951"/>
                            <a:gd name="T166" fmla="+- 0 396 246"/>
                            <a:gd name="T167" fmla="*/ 396 h 183"/>
                            <a:gd name="T168" fmla="+- 0 7905 7134"/>
                            <a:gd name="T169" fmla="*/ T168 w 951"/>
                            <a:gd name="T170" fmla="+- 0 428 246"/>
                            <a:gd name="T171" fmla="*/ 428 h 183"/>
                            <a:gd name="T172" fmla="+- 0 7950 7134"/>
                            <a:gd name="T173" fmla="*/ T172 w 951"/>
                            <a:gd name="T174" fmla="+- 0 426 246"/>
                            <a:gd name="T175" fmla="*/ 426 h 183"/>
                            <a:gd name="T176" fmla="+- 0 8071 7134"/>
                            <a:gd name="T177" fmla="*/ T176 w 951"/>
                            <a:gd name="T178" fmla="+- 0 360 246"/>
                            <a:gd name="T179" fmla="*/ 360 h 183"/>
                            <a:gd name="T180" fmla="+- 0 8015 7134"/>
                            <a:gd name="T181" fmla="*/ T180 w 951"/>
                            <a:gd name="T182" fmla="+- 0 342 246"/>
                            <a:gd name="T183" fmla="*/ 342 h 183"/>
                            <a:gd name="T184" fmla="+- 0 8004 7134"/>
                            <a:gd name="T185" fmla="*/ T184 w 951"/>
                            <a:gd name="T186" fmla="+- 0 320 246"/>
                            <a:gd name="T187" fmla="*/ 320 h 183"/>
                            <a:gd name="T188" fmla="+- 0 8050 7134"/>
                            <a:gd name="T189" fmla="*/ T188 w 951"/>
                            <a:gd name="T190" fmla="+- 0 316 246"/>
                            <a:gd name="T191" fmla="*/ 316 h 183"/>
                            <a:gd name="T192" fmla="+- 0 8076 7134"/>
                            <a:gd name="T193" fmla="*/ T192 w 951"/>
                            <a:gd name="T194" fmla="+- 0 314 246"/>
                            <a:gd name="T195" fmla="*/ 314 h 183"/>
                            <a:gd name="T196" fmla="+- 0 8039 7134"/>
                            <a:gd name="T197" fmla="*/ T196 w 951"/>
                            <a:gd name="T198" fmla="+- 0 293 246"/>
                            <a:gd name="T199" fmla="*/ 293 h 183"/>
                            <a:gd name="T200" fmla="+- 0 7991 7134"/>
                            <a:gd name="T201" fmla="*/ T200 w 951"/>
                            <a:gd name="T202" fmla="+- 0 305 246"/>
                            <a:gd name="T203" fmla="*/ 305 h 183"/>
                            <a:gd name="T204" fmla="+- 0 7985 7134"/>
                            <a:gd name="T205" fmla="*/ T204 w 951"/>
                            <a:gd name="T206" fmla="+- 0 348 246"/>
                            <a:gd name="T207" fmla="*/ 348 h 183"/>
                            <a:gd name="T208" fmla="+- 0 8045 7134"/>
                            <a:gd name="T209" fmla="*/ T208 w 951"/>
                            <a:gd name="T210" fmla="+- 0 374 246"/>
                            <a:gd name="T211" fmla="*/ 374 h 183"/>
                            <a:gd name="T212" fmla="+- 0 8059 7134"/>
                            <a:gd name="T213" fmla="*/ T212 w 951"/>
                            <a:gd name="T214" fmla="+- 0 400 246"/>
                            <a:gd name="T215" fmla="*/ 400 h 183"/>
                            <a:gd name="T216" fmla="+- 0 8003 7134"/>
                            <a:gd name="T217" fmla="*/ T216 w 951"/>
                            <a:gd name="T218" fmla="+- 0 399 246"/>
                            <a:gd name="T219" fmla="*/ 399 h 183"/>
                            <a:gd name="T220" fmla="+- 0 7993 7134"/>
                            <a:gd name="T221" fmla="*/ T220 w 951"/>
                            <a:gd name="T222" fmla="+- 0 418 246"/>
                            <a:gd name="T223" fmla="*/ 418 h 183"/>
                            <a:gd name="T224" fmla="+- 0 8052 7134"/>
                            <a:gd name="T225" fmla="*/ T224 w 951"/>
                            <a:gd name="T226" fmla="+- 0 428 246"/>
                            <a:gd name="T227" fmla="*/ 428 h 183"/>
                            <a:gd name="T228" fmla="+- 0 8083 7134"/>
                            <a:gd name="T229" fmla="*/ T228 w 951"/>
                            <a:gd name="T230" fmla="+- 0 402 246"/>
                            <a:gd name="T231" fmla="*/ 402 h 18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951" h="183">
                              <a:moveTo>
                                <a:pt x="134" y="159"/>
                              </a:moveTo>
                              <a:lnTo>
                                <a:pt x="24" y="159"/>
                              </a:lnTo>
                              <a:lnTo>
                                <a:pt x="24" y="98"/>
                              </a:lnTo>
                              <a:lnTo>
                                <a:pt x="124" y="98"/>
                              </a:lnTo>
                              <a:lnTo>
                                <a:pt x="124" y="76"/>
                              </a:lnTo>
                              <a:lnTo>
                                <a:pt x="24" y="76"/>
                              </a:lnTo>
                              <a:lnTo>
                                <a:pt x="24" y="21"/>
                              </a:lnTo>
                              <a:lnTo>
                                <a:pt x="131" y="21"/>
                              </a:lnTo>
                              <a:lnTo>
                                <a:pt x="131" y="0"/>
                              </a:lnTo>
                              <a:lnTo>
                                <a:pt x="0" y="0"/>
                              </a:lnTo>
                              <a:lnTo>
                                <a:pt x="0" y="180"/>
                              </a:lnTo>
                              <a:lnTo>
                                <a:pt x="134" y="180"/>
                              </a:lnTo>
                              <a:lnTo>
                                <a:pt x="134" y="159"/>
                              </a:lnTo>
                              <a:moveTo>
                                <a:pt x="270" y="0"/>
                              </a:moveTo>
                              <a:lnTo>
                                <a:pt x="250" y="0"/>
                              </a:lnTo>
                              <a:lnTo>
                                <a:pt x="250" y="134"/>
                              </a:lnTo>
                              <a:lnTo>
                                <a:pt x="247" y="146"/>
                              </a:lnTo>
                              <a:lnTo>
                                <a:pt x="240" y="153"/>
                              </a:lnTo>
                              <a:lnTo>
                                <a:pt x="233" y="161"/>
                              </a:lnTo>
                              <a:lnTo>
                                <a:pt x="224" y="165"/>
                              </a:lnTo>
                              <a:lnTo>
                                <a:pt x="205" y="165"/>
                              </a:lnTo>
                              <a:lnTo>
                                <a:pt x="197" y="161"/>
                              </a:lnTo>
                              <a:lnTo>
                                <a:pt x="191" y="153"/>
                              </a:lnTo>
                              <a:lnTo>
                                <a:pt x="184" y="144"/>
                              </a:lnTo>
                              <a:lnTo>
                                <a:pt x="180" y="131"/>
                              </a:lnTo>
                              <a:lnTo>
                                <a:pt x="180" y="98"/>
                              </a:lnTo>
                              <a:lnTo>
                                <a:pt x="184" y="86"/>
                              </a:lnTo>
                              <a:lnTo>
                                <a:pt x="190" y="77"/>
                              </a:lnTo>
                              <a:lnTo>
                                <a:pt x="197" y="69"/>
                              </a:lnTo>
                              <a:lnTo>
                                <a:pt x="204" y="65"/>
                              </a:lnTo>
                              <a:lnTo>
                                <a:pt x="224" y="65"/>
                              </a:lnTo>
                              <a:lnTo>
                                <a:pt x="233" y="69"/>
                              </a:lnTo>
                              <a:lnTo>
                                <a:pt x="240" y="77"/>
                              </a:lnTo>
                              <a:lnTo>
                                <a:pt x="245" y="84"/>
                              </a:lnTo>
                              <a:lnTo>
                                <a:pt x="248" y="93"/>
                              </a:lnTo>
                              <a:lnTo>
                                <a:pt x="249" y="104"/>
                              </a:lnTo>
                              <a:lnTo>
                                <a:pt x="250" y="116"/>
                              </a:lnTo>
                              <a:lnTo>
                                <a:pt x="250" y="134"/>
                              </a:lnTo>
                              <a:lnTo>
                                <a:pt x="250" y="0"/>
                              </a:lnTo>
                              <a:lnTo>
                                <a:pt x="248" y="0"/>
                              </a:lnTo>
                              <a:lnTo>
                                <a:pt x="248" y="65"/>
                              </a:lnTo>
                              <a:lnTo>
                                <a:pt x="245" y="59"/>
                              </a:lnTo>
                              <a:lnTo>
                                <a:pt x="227" y="48"/>
                              </a:lnTo>
                              <a:lnTo>
                                <a:pt x="220" y="47"/>
                              </a:lnTo>
                              <a:lnTo>
                                <a:pt x="202" y="47"/>
                              </a:lnTo>
                              <a:lnTo>
                                <a:pt x="192" y="50"/>
                              </a:lnTo>
                              <a:lnTo>
                                <a:pt x="184" y="56"/>
                              </a:lnTo>
                              <a:lnTo>
                                <a:pt x="174" y="60"/>
                              </a:lnTo>
                              <a:lnTo>
                                <a:pt x="168" y="69"/>
                              </a:lnTo>
                              <a:lnTo>
                                <a:pt x="163" y="80"/>
                              </a:lnTo>
                              <a:lnTo>
                                <a:pt x="160" y="90"/>
                              </a:lnTo>
                              <a:lnTo>
                                <a:pt x="157" y="102"/>
                              </a:lnTo>
                              <a:lnTo>
                                <a:pt x="157" y="129"/>
                              </a:lnTo>
                              <a:lnTo>
                                <a:pt x="160" y="141"/>
                              </a:lnTo>
                              <a:lnTo>
                                <a:pt x="164" y="150"/>
                              </a:lnTo>
                              <a:lnTo>
                                <a:pt x="169" y="161"/>
                              </a:lnTo>
                              <a:lnTo>
                                <a:pt x="175" y="168"/>
                              </a:lnTo>
                              <a:lnTo>
                                <a:pt x="185" y="174"/>
                              </a:lnTo>
                              <a:lnTo>
                                <a:pt x="193" y="180"/>
                              </a:lnTo>
                              <a:lnTo>
                                <a:pt x="203" y="183"/>
                              </a:lnTo>
                              <a:lnTo>
                                <a:pt x="214" y="183"/>
                              </a:lnTo>
                              <a:lnTo>
                                <a:pt x="225" y="182"/>
                              </a:lnTo>
                              <a:lnTo>
                                <a:pt x="234" y="178"/>
                              </a:lnTo>
                              <a:lnTo>
                                <a:pt x="243" y="172"/>
                              </a:lnTo>
                              <a:lnTo>
                                <a:pt x="249" y="165"/>
                              </a:lnTo>
                              <a:lnTo>
                                <a:pt x="250" y="164"/>
                              </a:lnTo>
                              <a:lnTo>
                                <a:pt x="250" y="180"/>
                              </a:lnTo>
                              <a:lnTo>
                                <a:pt x="270" y="180"/>
                              </a:lnTo>
                              <a:lnTo>
                                <a:pt x="270" y="164"/>
                              </a:lnTo>
                              <a:lnTo>
                                <a:pt x="270" y="0"/>
                              </a:lnTo>
                              <a:moveTo>
                                <a:pt x="468" y="50"/>
                              </a:moveTo>
                              <a:lnTo>
                                <a:pt x="446" y="50"/>
                              </a:lnTo>
                              <a:lnTo>
                                <a:pt x="425" y="125"/>
                              </a:lnTo>
                              <a:lnTo>
                                <a:pt x="416" y="150"/>
                              </a:lnTo>
                              <a:lnTo>
                                <a:pt x="410" y="125"/>
                              </a:lnTo>
                              <a:lnTo>
                                <a:pt x="399" y="80"/>
                              </a:lnTo>
                              <a:lnTo>
                                <a:pt x="391" y="50"/>
                              </a:lnTo>
                              <a:lnTo>
                                <a:pt x="368" y="50"/>
                              </a:lnTo>
                              <a:lnTo>
                                <a:pt x="348" y="126"/>
                              </a:lnTo>
                              <a:lnTo>
                                <a:pt x="343" y="142"/>
                              </a:lnTo>
                              <a:lnTo>
                                <a:pt x="341" y="152"/>
                              </a:lnTo>
                              <a:lnTo>
                                <a:pt x="341" y="153"/>
                              </a:lnTo>
                              <a:lnTo>
                                <a:pt x="332" y="125"/>
                              </a:lnTo>
                              <a:lnTo>
                                <a:pt x="312" y="50"/>
                              </a:lnTo>
                              <a:lnTo>
                                <a:pt x="289" y="50"/>
                              </a:lnTo>
                              <a:lnTo>
                                <a:pt x="329" y="180"/>
                              </a:lnTo>
                              <a:lnTo>
                                <a:pt x="353" y="180"/>
                              </a:lnTo>
                              <a:lnTo>
                                <a:pt x="360" y="153"/>
                              </a:lnTo>
                              <a:lnTo>
                                <a:pt x="379" y="80"/>
                              </a:lnTo>
                              <a:lnTo>
                                <a:pt x="384" y="102"/>
                              </a:lnTo>
                              <a:lnTo>
                                <a:pt x="404" y="180"/>
                              </a:lnTo>
                              <a:lnTo>
                                <a:pt x="427" y="180"/>
                              </a:lnTo>
                              <a:lnTo>
                                <a:pt x="437" y="150"/>
                              </a:lnTo>
                              <a:lnTo>
                                <a:pt x="468" y="50"/>
                              </a:lnTo>
                              <a:moveTo>
                                <a:pt x="600" y="180"/>
                              </a:moveTo>
                              <a:lnTo>
                                <a:pt x="598" y="176"/>
                              </a:lnTo>
                              <a:lnTo>
                                <a:pt x="595" y="170"/>
                              </a:lnTo>
                              <a:lnTo>
                                <a:pt x="594" y="165"/>
                              </a:lnTo>
                              <a:lnTo>
                                <a:pt x="594" y="164"/>
                              </a:lnTo>
                              <a:lnTo>
                                <a:pt x="593" y="159"/>
                              </a:lnTo>
                              <a:lnTo>
                                <a:pt x="593" y="114"/>
                              </a:lnTo>
                              <a:lnTo>
                                <a:pt x="593" y="80"/>
                              </a:lnTo>
                              <a:lnTo>
                                <a:pt x="592" y="76"/>
                              </a:lnTo>
                              <a:lnTo>
                                <a:pt x="590" y="70"/>
                              </a:lnTo>
                              <a:lnTo>
                                <a:pt x="588" y="65"/>
                              </a:lnTo>
                              <a:lnTo>
                                <a:pt x="588" y="64"/>
                              </a:lnTo>
                              <a:lnTo>
                                <a:pt x="584" y="60"/>
                              </a:lnTo>
                              <a:lnTo>
                                <a:pt x="582" y="57"/>
                              </a:lnTo>
                              <a:lnTo>
                                <a:pt x="576" y="53"/>
                              </a:lnTo>
                              <a:lnTo>
                                <a:pt x="569" y="51"/>
                              </a:lnTo>
                              <a:lnTo>
                                <a:pt x="563" y="48"/>
                              </a:lnTo>
                              <a:lnTo>
                                <a:pt x="553" y="47"/>
                              </a:lnTo>
                              <a:lnTo>
                                <a:pt x="532" y="47"/>
                              </a:lnTo>
                              <a:lnTo>
                                <a:pt x="521" y="48"/>
                              </a:lnTo>
                              <a:lnTo>
                                <a:pt x="512" y="51"/>
                              </a:lnTo>
                              <a:lnTo>
                                <a:pt x="504" y="54"/>
                              </a:lnTo>
                              <a:lnTo>
                                <a:pt x="498" y="59"/>
                              </a:lnTo>
                              <a:lnTo>
                                <a:pt x="493" y="64"/>
                              </a:lnTo>
                              <a:lnTo>
                                <a:pt x="488" y="70"/>
                              </a:lnTo>
                              <a:lnTo>
                                <a:pt x="485" y="77"/>
                              </a:lnTo>
                              <a:lnTo>
                                <a:pt x="484" y="87"/>
                              </a:lnTo>
                              <a:lnTo>
                                <a:pt x="505" y="90"/>
                              </a:lnTo>
                              <a:lnTo>
                                <a:pt x="508" y="81"/>
                              </a:lnTo>
                              <a:lnTo>
                                <a:pt x="511" y="74"/>
                              </a:lnTo>
                              <a:lnTo>
                                <a:pt x="521" y="66"/>
                              </a:lnTo>
                              <a:lnTo>
                                <a:pt x="529" y="65"/>
                              </a:lnTo>
                              <a:lnTo>
                                <a:pt x="550" y="65"/>
                              </a:lnTo>
                              <a:lnTo>
                                <a:pt x="558" y="68"/>
                              </a:lnTo>
                              <a:lnTo>
                                <a:pt x="564" y="72"/>
                              </a:lnTo>
                              <a:lnTo>
                                <a:pt x="569" y="76"/>
                              </a:lnTo>
                              <a:lnTo>
                                <a:pt x="570" y="82"/>
                              </a:lnTo>
                              <a:lnTo>
                                <a:pt x="570" y="98"/>
                              </a:lnTo>
                              <a:lnTo>
                                <a:pt x="570" y="114"/>
                              </a:lnTo>
                              <a:lnTo>
                                <a:pt x="570" y="132"/>
                              </a:lnTo>
                              <a:lnTo>
                                <a:pt x="569" y="140"/>
                              </a:lnTo>
                              <a:lnTo>
                                <a:pt x="566" y="144"/>
                              </a:lnTo>
                              <a:lnTo>
                                <a:pt x="564" y="152"/>
                              </a:lnTo>
                              <a:lnTo>
                                <a:pt x="559" y="156"/>
                              </a:lnTo>
                              <a:lnTo>
                                <a:pt x="552" y="160"/>
                              </a:lnTo>
                              <a:lnTo>
                                <a:pt x="546" y="164"/>
                              </a:lnTo>
                              <a:lnTo>
                                <a:pt x="538" y="166"/>
                              </a:lnTo>
                              <a:lnTo>
                                <a:pt x="521" y="166"/>
                              </a:lnTo>
                              <a:lnTo>
                                <a:pt x="515" y="164"/>
                              </a:lnTo>
                              <a:lnTo>
                                <a:pt x="505" y="156"/>
                              </a:lnTo>
                              <a:lnTo>
                                <a:pt x="503" y="152"/>
                              </a:lnTo>
                              <a:lnTo>
                                <a:pt x="503" y="141"/>
                              </a:lnTo>
                              <a:lnTo>
                                <a:pt x="504" y="137"/>
                              </a:lnTo>
                              <a:lnTo>
                                <a:pt x="506" y="135"/>
                              </a:lnTo>
                              <a:lnTo>
                                <a:pt x="509" y="131"/>
                              </a:lnTo>
                              <a:lnTo>
                                <a:pt x="511" y="129"/>
                              </a:lnTo>
                              <a:lnTo>
                                <a:pt x="515" y="128"/>
                              </a:lnTo>
                              <a:lnTo>
                                <a:pt x="518" y="125"/>
                              </a:lnTo>
                              <a:lnTo>
                                <a:pt x="526" y="124"/>
                              </a:lnTo>
                              <a:lnTo>
                                <a:pt x="551" y="120"/>
                              </a:lnTo>
                              <a:lnTo>
                                <a:pt x="563" y="118"/>
                              </a:lnTo>
                              <a:lnTo>
                                <a:pt x="570" y="114"/>
                              </a:lnTo>
                              <a:lnTo>
                                <a:pt x="570" y="98"/>
                              </a:lnTo>
                              <a:lnTo>
                                <a:pt x="563" y="99"/>
                              </a:lnTo>
                              <a:lnTo>
                                <a:pt x="554" y="101"/>
                              </a:lnTo>
                              <a:lnTo>
                                <a:pt x="543" y="103"/>
                              </a:lnTo>
                              <a:lnTo>
                                <a:pt x="522" y="106"/>
                              </a:lnTo>
                              <a:lnTo>
                                <a:pt x="516" y="107"/>
                              </a:lnTo>
                              <a:lnTo>
                                <a:pt x="511" y="108"/>
                              </a:lnTo>
                              <a:lnTo>
                                <a:pt x="505" y="110"/>
                              </a:lnTo>
                              <a:lnTo>
                                <a:pt x="500" y="112"/>
                              </a:lnTo>
                              <a:lnTo>
                                <a:pt x="491" y="119"/>
                              </a:lnTo>
                              <a:lnTo>
                                <a:pt x="487" y="123"/>
                              </a:lnTo>
                              <a:lnTo>
                                <a:pt x="484" y="129"/>
                              </a:lnTo>
                              <a:lnTo>
                                <a:pt x="481" y="134"/>
                              </a:lnTo>
                              <a:lnTo>
                                <a:pt x="480" y="140"/>
                              </a:lnTo>
                              <a:lnTo>
                                <a:pt x="480" y="156"/>
                              </a:lnTo>
                              <a:lnTo>
                                <a:pt x="484" y="166"/>
                              </a:lnTo>
                              <a:lnTo>
                                <a:pt x="491" y="173"/>
                              </a:lnTo>
                              <a:lnTo>
                                <a:pt x="499" y="179"/>
                              </a:lnTo>
                              <a:lnTo>
                                <a:pt x="510" y="183"/>
                              </a:lnTo>
                              <a:lnTo>
                                <a:pt x="533" y="183"/>
                              </a:lnTo>
                              <a:lnTo>
                                <a:pt x="541" y="182"/>
                              </a:lnTo>
                              <a:lnTo>
                                <a:pt x="548" y="179"/>
                              </a:lnTo>
                              <a:lnTo>
                                <a:pt x="556" y="176"/>
                              </a:lnTo>
                              <a:lnTo>
                                <a:pt x="564" y="171"/>
                              </a:lnTo>
                              <a:lnTo>
                                <a:pt x="570" y="166"/>
                              </a:lnTo>
                              <a:lnTo>
                                <a:pt x="572" y="164"/>
                              </a:lnTo>
                              <a:lnTo>
                                <a:pt x="572" y="171"/>
                              </a:lnTo>
                              <a:lnTo>
                                <a:pt x="577" y="180"/>
                              </a:lnTo>
                              <a:lnTo>
                                <a:pt x="600" y="180"/>
                              </a:lnTo>
                              <a:moveTo>
                                <a:pt x="698" y="54"/>
                              </a:moveTo>
                              <a:lnTo>
                                <a:pt x="690" y="50"/>
                              </a:lnTo>
                              <a:lnTo>
                                <a:pt x="683" y="47"/>
                              </a:lnTo>
                              <a:lnTo>
                                <a:pt x="670" y="47"/>
                              </a:lnTo>
                              <a:lnTo>
                                <a:pt x="665" y="48"/>
                              </a:lnTo>
                              <a:lnTo>
                                <a:pt x="661" y="51"/>
                              </a:lnTo>
                              <a:lnTo>
                                <a:pt x="656" y="54"/>
                              </a:lnTo>
                              <a:lnTo>
                                <a:pt x="652" y="60"/>
                              </a:lnTo>
                              <a:lnTo>
                                <a:pt x="647" y="70"/>
                              </a:lnTo>
                              <a:lnTo>
                                <a:pt x="647" y="50"/>
                              </a:lnTo>
                              <a:lnTo>
                                <a:pt x="626" y="50"/>
                              </a:lnTo>
                              <a:lnTo>
                                <a:pt x="626" y="180"/>
                              </a:lnTo>
                              <a:lnTo>
                                <a:pt x="649" y="180"/>
                              </a:lnTo>
                              <a:lnTo>
                                <a:pt x="649" y="102"/>
                              </a:lnTo>
                              <a:lnTo>
                                <a:pt x="650" y="94"/>
                              </a:lnTo>
                              <a:lnTo>
                                <a:pt x="653" y="86"/>
                              </a:lnTo>
                              <a:lnTo>
                                <a:pt x="654" y="81"/>
                              </a:lnTo>
                              <a:lnTo>
                                <a:pt x="661" y="74"/>
                              </a:lnTo>
                              <a:lnTo>
                                <a:pt x="665" y="71"/>
                              </a:lnTo>
                              <a:lnTo>
                                <a:pt x="670" y="70"/>
                              </a:lnTo>
                              <a:lnTo>
                                <a:pt x="679" y="70"/>
                              </a:lnTo>
                              <a:lnTo>
                                <a:pt x="685" y="71"/>
                              </a:lnTo>
                              <a:lnTo>
                                <a:pt x="690" y="75"/>
                              </a:lnTo>
                              <a:lnTo>
                                <a:pt x="698" y="54"/>
                              </a:lnTo>
                              <a:moveTo>
                                <a:pt x="816" y="0"/>
                              </a:moveTo>
                              <a:lnTo>
                                <a:pt x="797" y="0"/>
                              </a:lnTo>
                              <a:lnTo>
                                <a:pt x="797" y="134"/>
                              </a:lnTo>
                              <a:lnTo>
                                <a:pt x="793" y="146"/>
                              </a:lnTo>
                              <a:lnTo>
                                <a:pt x="786" y="153"/>
                              </a:lnTo>
                              <a:lnTo>
                                <a:pt x="779" y="161"/>
                              </a:lnTo>
                              <a:lnTo>
                                <a:pt x="772" y="165"/>
                              </a:lnTo>
                              <a:lnTo>
                                <a:pt x="752" y="165"/>
                              </a:lnTo>
                              <a:lnTo>
                                <a:pt x="744" y="161"/>
                              </a:lnTo>
                              <a:lnTo>
                                <a:pt x="730" y="144"/>
                              </a:lnTo>
                              <a:lnTo>
                                <a:pt x="726" y="131"/>
                              </a:lnTo>
                              <a:lnTo>
                                <a:pt x="726" y="98"/>
                              </a:lnTo>
                              <a:lnTo>
                                <a:pt x="730" y="86"/>
                              </a:lnTo>
                              <a:lnTo>
                                <a:pt x="736" y="77"/>
                              </a:lnTo>
                              <a:lnTo>
                                <a:pt x="743" y="69"/>
                              </a:lnTo>
                              <a:lnTo>
                                <a:pt x="751" y="65"/>
                              </a:lnTo>
                              <a:lnTo>
                                <a:pt x="770" y="65"/>
                              </a:lnTo>
                              <a:lnTo>
                                <a:pt x="779" y="69"/>
                              </a:lnTo>
                              <a:lnTo>
                                <a:pt x="786" y="77"/>
                              </a:lnTo>
                              <a:lnTo>
                                <a:pt x="791" y="84"/>
                              </a:lnTo>
                              <a:lnTo>
                                <a:pt x="794" y="93"/>
                              </a:lnTo>
                              <a:lnTo>
                                <a:pt x="796" y="104"/>
                              </a:lnTo>
                              <a:lnTo>
                                <a:pt x="797" y="116"/>
                              </a:lnTo>
                              <a:lnTo>
                                <a:pt x="797" y="134"/>
                              </a:lnTo>
                              <a:lnTo>
                                <a:pt x="797" y="0"/>
                              </a:lnTo>
                              <a:lnTo>
                                <a:pt x="794" y="0"/>
                              </a:lnTo>
                              <a:lnTo>
                                <a:pt x="794" y="65"/>
                              </a:lnTo>
                              <a:lnTo>
                                <a:pt x="791" y="59"/>
                              </a:lnTo>
                              <a:lnTo>
                                <a:pt x="786" y="56"/>
                              </a:lnTo>
                              <a:lnTo>
                                <a:pt x="780" y="52"/>
                              </a:lnTo>
                              <a:lnTo>
                                <a:pt x="773" y="48"/>
                              </a:lnTo>
                              <a:lnTo>
                                <a:pt x="767" y="47"/>
                              </a:lnTo>
                              <a:lnTo>
                                <a:pt x="748" y="47"/>
                              </a:lnTo>
                              <a:lnTo>
                                <a:pt x="738" y="50"/>
                              </a:lnTo>
                              <a:lnTo>
                                <a:pt x="730" y="56"/>
                              </a:lnTo>
                              <a:lnTo>
                                <a:pt x="721" y="60"/>
                              </a:lnTo>
                              <a:lnTo>
                                <a:pt x="714" y="69"/>
                              </a:lnTo>
                              <a:lnTo>
                                <a:pt x="709" y="80"/>
                              </a:lnTo>
                              <a:lnTo>
                                <a:pt x="706" y="90"/>
                              </a:lnTo>
                              <a:lnTo>
                                <a:pt x="703" y="102"/>
                              </a:lnTo>
                              <a:lnTo>
                                <a:pt x="703" y="129"/>
                              </a:lnTo>
                              <a:lnTo>
                                <a:pt x="706" y="141"/>
                              </a:lnTo>
                              <a:lnTo>
                                <a:pt x="710" y="150"/>
                              </a:lnTo>
                              <a:lnTo>
                                <a:pt x="715" y="161"/>
                              </a:lnTo>
                              <a:lnTo>
                                <a:pt x="722" y="168"/>
                              </a:lnTo>
                              <a:lnTo>
                                <a:pt x="739" y="180"/>
                              </a:lnTo>
                              <a:lnTo>
                                <a:pt x="749" y="183"/>
                              </a:lnTo>
                              <a:lnTo>
                                <a:pt x="760" y="183"/>
                              </a:lnTo>
                              <a:lnTo>
                                <a:pt x="771" y="182"/>
                              </a:lnTo>
                              <a:lnTo>
                                <a:pt x="780" y="178"/>
                              </a:lnTo>
                              <a:lnTo>
                                <a:pt x="789" y="172"/>
                              </a:lnTo>
                              <a:lnTo>
                                <a:pt x="795" y="165"/>
                              </a:lnTo>
                              <a:lnTo>
                                <a:pt x="796" y="164"/>
                              </a:lnTo>
                              <a:lnTo>
                                <a:pt x="796" y="180"/>
                              </a:lnTo>
                              <a:lnTo>
                                <a:pt x="816" y="180"/>
                              </a:lnTo>
                              <a:lnTo>
                                <a:pt x="816" y="164"/>
                              </a:lnTo>
                              <a:lnTo>
                                <a:pt x="816" y="0"/>
                              </a:lnTo>
                              <a:moveTo>
                                <a:pt x="950" y="135"/>
                              </a:moveTo>
                              <a:lnTo>
                                <a:pt x="949" y="128"/>
                              </a:lnTo>
                              <a:lnTo>
                                <a:pt x="942" y="118"/>
                              </a:lnTo>
                              <a:lnTo>
                                <a:pt x="937" y="114"/>
                              </a:lnTo>
                              <a:lnTo>
                                <a:pt x="931" y="111"/>
                              </a:lnTo>
                              <a:lnTo>
                                <a:pt x="925" y="108"/>
                              </a:lnTo>
                              <a:lnTo>
                                <a:pt x="914" y="105"/>
                              </a:lnTo>
                              <a:lnTo>
                                <a:pt x="899" y="101"/>
                              </a:lnTo>
                              <a:lnTo>
                                <a:pt x="888" y="98"/>
                              </a:lnTo>
                              <a:lnTo>
                                <a:pt x="881" y="96"/>
                              </a:lnTo>
                              <a:lnTo>
                                <a:pt x="878" y="95"/>
                              </a:lnTo>
                              <a:lnTo>
                                <a:pt x="875" y="94"/>
                              </a:lnTo>
                              <a:lnTo>
                                <a:pt x="870" y="89"/>
                              </a:lnTo>
                              <a:lnTo>
                                <a:pt x="868" y="84"/>
                              </a:lnTo>
                              <a:lnTo>
                                <a:pt x="868" y="77"/>
                              </a:lnTo>
                              <a:lnTo>
                                <a:pt x="870" y="74"/>
                              </a:lnTo>
                              <a:lnTo>
                                <a:pt x="874" y="70"/>
                              </a:lnTo>
                              <a:lnTo>
                                <a:pt x="878" y="66"/>
                              </a:lnTo>
                              <a:lnTo>
                                <a:pt x="886" y="65"/>
                              </a:lnTo>
                              <a:lnTo>
                                <a:pt x="905" y="65"/>
                              </a:lnTo>
                              <a:lnTo>
                                <a:pt x="911" y="66"/>
                              </a:lnTo>
                              <a:lnTo>
                                <a:pt x="916" y="70"/>
                              </a:lnTo>
                              <a:lnTo>
                                <a:pt x="920" y="75"/>
                              </a:lnTo>
                              <a:lnTo>
                                <a:pt x="923" y="80"/>
                              </a:lnTo>
                              <a:lnTo>
                                <a:pt x="924" y="87"/>
                              </a:lnTo>
                              <a:lnTo>
                                <a:pt x="946" y="83"/>
                              </a:lnTo>
                              <a:lnTo>
                                <a:pt x="944" y="75"/>
                              </a:lnTo>
                              <a:lnTo>
                                <a:pt x="942" y="68"/>
                              </a:lnTo>
                              <a:lnTo>
                                <a:pt x="940" y="65"/>
                              </a:lnTo>
                              <a:lnTo>
                                <a:pt x="935" y="58"/>
                              </a:lnTo>
                              <a:lnTo>
                                <a:pt x="929" y="54"/>
                              </a:lnTo>
                              <a:lnTo>
                                <a:pt x="922" y="51"/>
                              </a:lnTo>
                              <a:lnTo>
                                <a:pt x="913" y="48"/>
                              </a:lnTo>
                              <a:lnTo>
                                <a:pt x="905" y="47"/>
                              </a:lnTo>
                              <a:lnTo>
                                <a:pt x="881" y="47"/>
                              </a:lnTo>
                              <a:lnTo>
                                <a:pt x="875" y="50"/>
                              </a:lnTo>
                              <a:lnTo>
                                <a:pt x="869" y="51"/>
                              </a:lnTo>
                              <a:lnTo>
                                <a:pt x="864" y="53"/>
                              </a:lnTo>
                              <a:lnTo>
                                <a:pt x="862" y="56"/>
                              </a:lnTo>
                              <a:lnTo>
                                <a:pt x="857" y="59"/>
                              </a:lnTo>
                              <a:lnTo>
                                <a:pt x="853" y="63"/>
                              </a:lnTo>
                              <a:lnTo>
                                <a:pt x="850" y="68"/>
                              </a:lnTo>
                              <a:lnTo>
                                <a:pt x="847" y="74"/>
                              </a:lnTo>
                              <a:lnTo>
                                <a:pt x="846" y="78"/>
                              </a:lnTo>
                              <a:lnTo>
                                <a:pt x="846" y="90"/>
                              </a:lnTo>
                              <a:lnTo>
                                <a:pt x="851" y="102"/>
                              </a:lnTo>
                              <a:lnTo>
                                <a:pt x="854" y="107"/>
                              </a:lnTo>
                              <a:lnTo>
                                <a:pt x="859" y="111"/>
                              </a:lnTo>
                              <a:lnTo>
                                <a:pt x="865" y="114"/>
                              </a:lnTo>
                              <a:lnTo>
                                <a:pt x="871" y="117"/>
                              </a:lnTo>
                              <a:lnTo>
                                <a:pt x="899" y="125"/>
                              </a:lnTo>
                              <a:lnTo>
                                <a:pt x="911" y="128"/>
                              </a:lnTo>
                              <a:lnTo>
                                <a:pt x="919" y="130"/>
                              </a:lnTo>
                              <a:lnTo>
                                <a:pt x="922" y="132"/>
                              </a:lnTo>
                              <a:lnTo>
                                <a:pt x="926" y="135"/>
                              </a:lnTo>
                              <a:lnTo>
                                <a:pt x="928" y="140"/>
                              </a:lnTo>
                              <a:lnTo>
                                <a:pt x="928" y="149"/>
                              </a:lnTo>
                              <a:lnTo>
                                <a:pt x="925" y="154"/>
                              </a:lnTo>
                              <a:lnTo>
                                <a:pt x="920" y="159"/>
                              </a:lnTo>
                              <a:lnTo>
                                <a:pt x="916" y="162"/>
                              </a:lnTo>
                              <a:lnTo>
                                <a:pt x="908" y="165"/>
                              </a:lnTo>
                              <a:lnTo>
                                <a:pt x="888" y="165"/>
                              </a:lnTo>
                              <a:lnTo>
                                <a:pt x="881" y="162"/>
                              </a:lnTo>
                              <a:lnTo>
                                <a:pt x="869" y="153"/>
                              </a:lnTo>
                              <a:lnTo>
                                <a:pt x="865" y="147"/>
                              </a:lnTo>
                              <a:lnTo>
                                <a:pt x="864" y="137"/>
                              </a:lnTo>
                              <a:lnTo>
                                <a:pt x="842" y="141"/>
                              </a:lnTo>
                              <a:lnTo>
                                <a:pt x="845" y="155"/>
                              </a:lnTo>
                              <a:lnTo>
                                <a:pt x="851" y="166"/>
                              </a:lnTo>
                              <a:lnTo>
                                <a:pt x="859" y="172"/>
                              </a:lnTo>
                              <a:lnTo>
                                <a:pt x="867" y="177"/>
                              </a:lnTo>
                              <a:lnTo>
                                <a:pt x="876" y="180"/>
                              </a:lnTo>
                              <a:lnTo>
                                <a:pt x="886" y="182"/>
                              </a:lnTo>
                              <a:lnTo>
                                <a:pt x="899" y="183"/>
                              </a:lnTo>
                              <a:lnTo>
                                <a:pt x="908" y="183"/>
                              </a:lnTo>
                              <a:lnTo>
                                <a:pt x="918" y="182"/>
                              </a:lnTo>
                              <a:lnTo>
                                <a:pt x="926" y="178"/>
                              </a:lnTo>
                              <a:lnTo>
                                <a:pt x="934" y="174"/>
                              </a:lnTo>
                              <a:lnTo>
                                <a:pt x="940" y="170"/>
                              </a:lnTo>
                              <a:lnTo>
                                <a:pt x="943" y="165"/>
                              </a:lnTo>
                              <a:lnTo>
                                <a:pt x="944" y="162"/>
                              </a:lnTo>
                              <a:lnTo>
                                <a:pt x="949" y="156"/>
                              </a:lnTo>
                              <a:lnTo>
                                <a:pt x="950" y="149"/>
                              </a:lnTo>
                              <a:lnTo>
                                <a:pt x="950" y="135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D787C5" id="AutoShape 292" o:spid="_x0000_s1026" style="position:absolute;margin-left:356.7pt;margin-top:12.3pt;width:47.55pt;height:9.15pt;z-index:4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51,1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" path="m134,159r-110,l24,98r100,l124,76,24,76r,-55l131,21,131,,,,,180r134,l134,159m270,l250,r,134l247,146r-7,7l233,161r-9,4l205,165r-8,-4l191,153r-7,-9l180,131r,-33l184,86r6,-9l197,69r7,-4l224,65r9,4l240,77r5,7l248,93r1,11l250,116r,18l250,r-2,l248,65r-3,-6l227,48r-7,-1l202,47r-10,3l184,56r-10,4l168,69r-5,11l160,90r-3,12l157,129r3,12l164,150r5,11l175,168r10,6l193,180r10,3l214,183r11,-1l234,178r9,-6l249,165r1,-1l250,180r20,l270,164,270,m468,50r-22,l425,125r-9,25l410,125,399,80,391,50r-23,l348,126r-5,16l341,152r,1l332,125,312,50r-23,l329,180r24,l360,153,379,80r5,22l404,180r23,l437,150,468,50m600,180r-2,-4l595,170r-1,-5l594,164r-1,-5l593,114r,-34l592,76r-2,-6l588,65r,-1l584,60r-2,-3l576,53r-7,-2l563,48,553,47r-21,l521,48r-9,3l504,54r-6,5l493,64r-5,6l485,77r-1,10l505,90r3,-9l511,74r10,-8l529,65r21,l558,68r6,4l569,76r1,6l570,98r,16l570,132r-1,8l566,144r-2,8l559,156r-7,4l546,164r-8,2l521,166r-6,-2l505,156r-2,-4l503,141r1,-4l506,135r3,-4l511,129r4,-1l518,125r8,-1l551,120r12,-2l570,114r,-16l563,99r-9,2l543,103r-21,3l516,107r-5,1l505,110r-5,2l491,119r-4,4l484,129r-3,5l480,140r,16l484,166r7,7l499,179r11,4l533,183r8,-1l548,179r8,-3l564,171r6,-5l572,164r,7l577,180r23,m698,54r-8,-4l683,47r-13,l665,48r-4,3l656,54r-4,6l647,70r,-20l626,50r,130l649,180r,-78l650,94r3,-8l654,81r7,-7l665,71r5,-1l679,70r6,1l690,75r8,-21m816,l797,r,134l793,146r-7,7l779,161r-7,4l752,165r-8,-4l730,144r-4,-13l726,98r4,-12l736,77r7,-8l751,65r19,l779,69r7,8l791,84r3,9l796,104r1,12l797,134,797,r-3,l794,65r-3,-6l786,56r-6,-4l773,48r-6,-1l748,47r-10,3l730,56r-9,4l714,69r-5,11l706,90r-3,12l703,129r3,12l710,150r5,11l722,168r17,12l749,183r11,l771,182r9,-4l789,172r6,-7l796,164r,16l816,180r,-16l816,m950,135r-1,-7l942,118r-5,-4l931,111r-6,-3l914,105r-15,-4l888,98r-7,-2l878,95r-3,-1l870,89r-2,-5l868,77r2,-3l874,70r4,-4l886,65r19,l911,66r5,4l920,75r3,5l924,87r22,-4l944,75r-2,-7l940,65r-5,-7l929,54r-7,-3l913,48r-8,-1l881,47r-6,3l869,51r-5,2l862,56r-5,3l853,63r-3,5l847,74r-1,4l846,90r5,12l854,107r5,4l865,114r6,3l899,125r12,3l919,130r3,2l926,135r2,5l928,149r-3,5l920,159r-4,3l908,165r-20,l881,162r-12,-9l865,147r-1,-10l842,141r3,14l851,166r8,6l867,177r9,3l886,182r13,1l908,183r10,-1l926,178r8,-4l940,170r3,-5l944,162r5,-6l950,149r,-14e" fillcolor="black" stroked="f">
                <v:path arrowok="t" o:connecttype="custom" o:connectlocs="15240,204470;85090,270510;152400,253365;116840,247650;129540,197485;158115,222250;155575,193675;110490,194310;101600,245745;128905,272415;158750,260350;283210,187960;233680,187960;198120,187960;243840,220980;379730,267970;376555,207010;369570,192405;330835,186690;307975,205105;335915,197485;361950,218440;354965,255270;320675,255270;324485,238125;361950,228600;327660,224155;307340,238125;316865,269875;358140,264795;443230,190500;416560,190500;412115,270510;422275,201295;518160,156210;490220,260985;463550,210820;499110,205105;506095,156210;490855,186690;453390,200025;450850,251460;489585,271780;518160,270510;594995,228600;559435,217170;552450,203200;581660,200660;598170,199390;574675,186055;544195,193675;540385,220980;578485,237490;587375,254000;551815,253365;545465,265430;582930,271780;602615,255270" o:connectangles="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984" behindDoc="0" locked="0" layoutInCell="1" allowOverlap="1" wp14:anchorId="65D22A3A" wp14:editId="4AAAE230">
                <wp:simplePos x="0" y="0"/>
                <wp:positionH relativeFrom="page">
                  <wp:posOffset>5445125</wp:posOffset>
                </wp:positionH>
                <wp:positionV relativeFrom="paragraph">
                  <wp:posOffset>146050</wp:posOffset>
                </wp:positionV>
                <wp:extent cx="476250" cy="140970"/>
                <wp:effectExtent l="6350" t="0" r="3175" b="4445"/>
                <wp:wrapNone/>
                <wp:docPr id="351" name="Group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0970"/>
                          <a:chOff x="8575" y="230"/>
                          <a:chExt cx="750" cy="222"/>
                        </a:xfrm>
                      </wpg:grpSpPr>
                      <pic:pic xmlns:pic="http://schemas.openxmlformats.org/drawingml/2006/picture">
                        <pic:nvPicPr>
                          <pic:cNvPr id="352" name="Picture 2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75" y="230"/>
                            <a:ext cx="398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3" name="Picture 2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97" y="245"/>
                            <a:ext cx="328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D6F3F2" id="Group 289" o:spid="_x0000_s1026" style="position:absolute;margin-left:428.75pt;margin-top:11.5pt;width:37.5pt;height:11.1pt;z-index:4984;mso-position-horizontal-relative:page" coordorigin="8575,230" coordsize="750,2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">
                <v:shape id="Picture 291" o:spid="_x0000_s1027" type="#_x0000_t75" style="position:absolute;left:8575;top:230;width:398;height: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">
                  <v:imagedata r:id="rId237" o:title=""/>
                </v:shape>
                <v:shape id="Picture 290" o:spid="_x0000_s1028" type="#_x0000_t75" style="position:absolute;left:8997;top:245;width:328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">
                  <v:imagedata r:id="rId238" o:title=""/>
                </v:shape>
                <w10:wrap anchorx="page"/>
              </v:group>
            </w:pict>
          </mc:Fallback>
        </mc:AlternateContent>
      </w:r>
      <w:r w:rsidR="00BC0BFF">
        <w:t xml:space="preserve"> </w:t>
      </w:r>
      <w:r w:rsidR="00BC0BFF">
        <w:tab/>
      </w:r>
      <w:r w:rsidR="00BC0BFF">
        <w:rPr>
          <w:u w:val="none"/>
        </w:rPr>
        <w:tab/>
        <w:t>Toledo Bend</w:t>
      </w:r>
      <w:r w:rsidR="00BC0BFF">
        <w:rPr>
          <w:spacing w:val="11"/>
          <w:u w:val="none"/>
        </w:rPr>
        <w:t xml:space="preserve"> </w:t>
      </w:r>
      <w:r w:rsidR="00BC0BFF">
        <w:rPr>
          <w:u w:val="none"/>
        </w:rPr>
        <w:t>#1</w:t>
      </w:r>
    </w:p>
    <w:p w14:paraId="52084C66" w14:textId="77777777" w:rsidR="004718EC" w:rsidRDefault="00C973E3">
      <w:pPr>
        <w:pStyle w:val="BodyText"/>
        <w:spacing w:line="223" w:lineRule="exact"/>
        <w:ind w:left="7395"/>
        <w:rPr>
          <w:i w:val="0"/>
          <w:position w:val="-3"/>
          <w:sz w:val="20"/>
          <w:u w:val="none"/>
        </w:rPr>
      </w:pPr>
      <w:r>
        <w:rPr>
          <w:i w:val="0"/>
          <w:noProof/>
          <w:position w:val="-3"/>
          <w:sz w:val="20"/>
          <w:u w:val="none"/>
        </w:rPr>
        <mc:AlternateContent>
          <mc:Choice Requires="wpg">
            <w:drawing>
              <wp:inline distT="0" distB="0" distL="0" distR="0" wp14:anchorId="18B43397" wp14:editId="542BEDC3">
                <wp:extent cx="476250" cy="142240"/>
                <wp:effectExtent l="6350" t="2540" r="3175" b="0"/>
                <wp:docPr id="348" name="Group 2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142240"/>
                          <a:chOff x="0" y="0"/>
                          <a:chExt cx="750" cy="224"/>
                        </a:xfrm>
                      </wpg:grpSpPr>
                      <pic:pic xmlns:pic="http://schemas.openxmlformats.org/drawingml/2006/picture">
                        <pic:nvPicPr>
                          <pic:cNvPr id="349" name="Picture 2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" cy="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0" name="Picture 2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" y="16"/>
                            <a:ext cx="328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B1D43D8" id="Group 286" o:spid="_x0000_s1026" style="width:37.5pt;height:11.2pt;mso-position-horizontal-relative:char;mso-position-vertical-relative:line" coordsize="750,2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">
                <v:shape id="Picture 288" o:spid="_x0000_s1027" type="#_x0000_t75" style="position:absolute;width:398;height: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">
                  <v:imagedata r:id="rId201" o:title=""/>
                </v:shape>
                <v:shape id="Picture 287" o:spid="_x0000_s1028" type="#_x0000_t75" style="position:absolute;left:422;top:16;width:328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">
                  <v:imagedata r:id="rId240" o:title=""/>
                </v:shape>
                <w10:anchorlock/>
              </v:group>
            </w:pict>
          </mc:Fallback>
        </mc:AlternateContent>
      </w:r>
    </w:p>
    <w:p w14:paraId="2367D6F3" w14:textId="77777777" w:rsidR="00C973E3" w:rsidRDefault="00C973E3">
      <w:pPr>
        <w:pStyle w:val="BodyText"/>
        <w:spacing w:line="223" w:lineRule="exact"/>
        <w:ind w:left="7395"/>
        <w:rPr>
          <w:i w:val="0"/>
          <w:sz w:val="20"/>
          <w:u w:val="none"/>
        </w:rPr>
      </w:pPr>
    </w:p>
    <w:p w14:paraId="61ADDF59" w14:textId="77777777" w:rsidR="00C973E3" w:rsidRDefault="00C973E3" w:rsidP="00FE6CBE">
      <w:pPr>
        <w:pStyle w:val="BodyText"/>
        <w:tabs>
          <w:tab w:val="left" w:pos="720"/>
          <w:tab w:val="left" w:pos="1440"/>
          <w:tab w:val="left" w:pos="2520"/>
        </w:tabs>
        <w:ind w:left="446"/>
        <w:rPr>
          <w:i w:val="0"/>
          <w:u w:val="none"/>
        </w:rPr>
      </w:pPr>
      <w:r>
        <w:rPr>
          <w:i w:val="0"/>
          <w:sz w:val="20"/>
          <w:u w:val="none"/>
        </w:rPr>
        <w:t>______</w:t>
      </w:r>
      <w:r>
        <w:rPr>
          <w:i w:val="0"/>
          <w:sz w:val="20"/>
          <w:u w:val="none"/>
        </w:rPr>
        <w:tab/>
      </w:r>
      <w:r w:rsidRPr="00C973E3">
        <w:rPr>
          <w:i w:val="0"/>
          <w:sz w:val="24"/>
          <w:szCs w:val="24"/>
          <w:u w:val="none"/>
        </w:rPr>
        <w:t>2018</w:t>
      </w:r>
      <w:r w:rsidR="00FE6CBE">
        <w:rPr>
          <w:i w:val="0"/>
          <w:sz w:val="24"/>
          <w:szCs w:val="24"/>
          <w:u w:val="none"/>
        </w:rPr>
        <w:tab/>
      </w:r>
      <w:r w:rsidR="00FE6CBE" w:rsidRPr="00FE6CBE">
        <w:rPr>
          <w:sz w:val="24"/>
          <w:szCs w:val="24"/>
          <w:u w:val="none"/>
        </w:rPr>
        <w:t>Shared Territory</w:t>
      </w:r>
      <w:r>
        <w:rPr>
          <w:i w:val="0"/>
          <w:sz w:val="24"/>
          <w:szCs w:val="24"/>
          <w:u w:val="none"/>
        </w:rPr>
        <w:tab/>
      </w:r>
      <w:r w:rsidR="00FE6CBE">
        <w:rPr>
          <w:i w:val="0"/>
          <w:sz w:val="24"/>
          <w:szCs w:val="24"/>
          <w:u w:val="none"/>
        </w:rPr>
        <w:tab/>
        <w:t xml:space="preserve">       </w:t>
      </w:r>
      <w:r w:rsidR="00FE6CBE" w:rsidRPr="00FE6CBE">
        <w:rPr>
          <w:i w:val="0"/>
          <w:u w:val="none"/>
        </w:rPr>
        <w:t>JoAnn Cason</w:t>
      </w:r>
      <w:r w:rsidR="00FE6CBE">
        <w:rPr>
          <w:i w:val="0"/>
          <w:u w:val="none"/>
        </w:rPr>
        <w:tab/>
        <w:t xml:space="preserve">   $20.00</w:t>
      </w:r>
    </w:p>
    <w:p w14:paraId="665E4693" w14:textId="77777777" w:rsidR="00FE6CBE" w:rsidRDefault="00FE6CBE" w:rsidP="00FE6CBE">
      <w:pPr>
        <w:pStyle w:val="BodyText"/>
        <w:tabs>
          <w:tab w:val="left" w:pos="720"/>
          <w:tab w:val="left" w:pos="1440"/>
          <w:tab w:val="left" w:pos="2520"/>
          <w:tab w:val="left" w:pos="7170"/>
        </w:tabs>
        <w:rPr>
          <w:i w:val="0"/>
          <w:u w:val="none"/>
        </w:rPr>
      </w:pP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  <w:t xml:space="preserve">                                            Toledo Bend</w:t>
      </w:r>
      <w:r>
        <w:rPr>
          <w:i w:val="0"/>
          <w:u w:val="none"/>
        </w:rPr>
        <w:tab/>
      </w:r>
      <w:r>
        <w:rPr>
          <w:i w:val="0"/>
          <w:u w:val="none"/>
        </w:rPr>
        <w:tab/>
        <w:t xml:space="preserve">  Framed</w:t>
      </w:r>
    </w:p>
    <w:p w14:paraId="49C66F29" w14:textId="77777777" w:rsidR="00FE6CBE" w:rsidRDefault="00FE6CBE" w:rsidP="00FE6CBE">
      <w:pPr>
        <w:pStyle w:val="BodyText"/>
        <w:tabs>
          <w:tab w:val="left" w:pos="720"/>
          <w:tab w:val="left" w:pos="1440"/>
          <w:tab w:val="left" w:pos="2520"/>
        </w:tabs>
        <w:ind w:left="446"/>
        <w:rPr>
          <w:i w:val="0"/>
          <w:u w:val="none"/>
        </w:rPr>
      </w:pP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  <w:t xml:space="preserve">   $40.00</w:t>
      </w:r>
    </w:p>
    <w:p w14:paraId="0BF3FEA8" w14:textId="77777777" w:rsidR="000D44A6" w:rsidRDefault="000D44A6" w:rsidP="00C973E3">
      <w:pPr>
        <w:pStyle w:val="BodyText"/>
        <w:tabs>
          <w:tab w:val="left" w:pos="720"/>
          <w:tab w:val="left" w:pos="1440"/>
          <w:tab w:val="left" w:pos="2520"/>
        </w:tabs>
        <w:spacing w:line="223" w:lineRule="exact"/>
        <w:ind w:left="450"/>
        <w:rPr>
          <w:i w:val="0"/>
          <w:u w:val="none"/>
        </w:rPr>
      </w:pPr>
    </w:p>
    <w:p w14:paraId="5CA3581A" w14:textId="271440B4" w:rsidR="00FE6CBE" w:rsidRDefault="000D44A6" w:rsidP="00C973E3">
      <w:pPr>
        <w:pStyle w:val="BodyText"/>
        <w:tabs>
          <w:tab w:val="left" w:pos="720"/>
          <w:tab w:val="left" w:pos="1440"/>
          <w:tab w:val="left" w:pos="2520"/>
        </w:tabs>
        <w:spacing w:line="223" w:lineRule="exact"/>
        <w:ind w:left="450"/>
        <w:rPr>
          <w:i w:val="0"/>
          <w:u w:val="none"/>
        </w:rPr>
      </w:pPr>
      <w:r>
        <w:rPr>
          <w:i w:val="0"/>
          <w:u w:val="none"/>
        </w:rPr>
        <w:t>_____    2019</w:t>
      </w:r>
      <w:r>
        <w:rPr>
          <w:i w:val="0"/>
          <w:u w:val="none"/>
        </w:rPr>
        <w:tab/>
      </w:r>
      <w:r w:rsidR="00B44964" w:rsidRPr="00B44964">
        <w:rPr>
          <w:iCs/>
          <w:u w:val="none"/>
        </w:rPr>
        <w:t>Fifty Years of Vision</w:t>
      </w:r>
      <w:r w:rsidR="00B44964">
        <w:rPr>
          <w:i w:val="0"/>
          <w:u w:val="none"/>
        </w:rPr>
        <w:t xml:space="preserve">      </w:t>
      </w:r>
      <w:r>
        <w:rPr>
          <w:i w:val="0"/>
          <w:u w:val="none"/>
        </w:rPr>
        <w:t xml:space="preserve">      Linda Boren</w:t>
      </w:r>
      <w:r>
        <w:rPr>
          <w:i w:val="0"/>
          <w:u w:val="none"/>
        </w:rPr>
        <w:tab/>
        <w:t xml:space="preserve">   $20.00</w:t>
      </w:r>
    </w:p>
    <w:p w14:paraId="5B69E747" w14:textId="78FA402C" w:rsidR="000D44A6" w:rsidRDefault="000D44A6" w:rsidP="00C973E3">
      <w:pPr>
        <w:pStyle w:val="BodyText"/>
        <w:tabs>
          <w:tab w:val="left" w:pos="720"/>
          <w:tab w:val="left" w:pos="1440"/>
          <w:tab w:val="left" w:pos="2520"/>
        </w:tabs>
        <w:spacing w:line="223" w:lineRule="exact"/>
        <w:ind w:left="450"/>
        <w:rPr>
          <w:i w:val="0"/>
          <w:u w:val="none"/>
        </w:rPr>
      </w:pP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  <w:t xml:space="preserve"> </w:t>
      </w:r>
      <w:r>
        <w:rPr>
          <w:i w:val="0"/>
          <w:u w:val="none"/>
        </w:rPr>
        <w:tab/>
        <w:t xml:space="preserve">       Toledo Bend       Framed</w:t>
      </w:r>
    </w:p>
    <w:p w14:paraId="337CDE68" w14:textId="3859586C" w:rsidR="000D44A6" w:rsidRDefault="000D44A6" w:rsidP="00C973E3">
      <w:pPr>
        <w:pStyle w:val="BodyText"/>
        <w:tabs>
          <w:tab w:val="left" w:pos="720"/>
          <w:tab w:val="left" w:pos="1440"/>
          <w:tab w:val="left" w:pos="2520"/>
        </w:tabs>
        <w:spacing w:line="223" w:lineRule="exact"/>
        <w:ind w:left="450"/>
        <w:rPr>
          <w:i w:val="0"/>
          <w:u w:val="none"/>
        </w:rPr>
      </w:pP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  <w:t xml:space="preserve">   $40.00</w:t>
      </w:r>
    </w:p>
    <w:p w14:paraId="6B1FCF3A" w14:textId="60B754C8" w:rsidR="000D44A6" w:rsidRDefault="000D44A6" w:rsidP="00C973E3">
      <w:pPr>
        <w:pStyle w:val="BodyText"/>
        <w:tabs>
          <w:tab w:val="left" w:pos="720"/>
          <w:tab w:val="left" w:pos="1440"/>
          <w:tab w:val="left" w:pos="2520"/>
        </w:tabs>
        <w:spacing w:line="223" w:lineRule="exact"/>
        <w:ind w:left="450"/>
        <w:rPr>
          <w:i w:val="0"/>
          <w:u w:val="none"/>
        </w:rPr>
      </w:pPr>
    </w:p>
    <w:p w14:paraId="6DA9B51F" w14:textId="24BE2A6A" w:rsidR="00C52D50" w:rsidRDefault="00C52D50" w:rsidP="00C52D50">
      <w:pPr>
        <w:pStyle w:val="BodyText"/>
        <w:tabs>
          <w:tab w:val="left" w:pos="720"/>
          <w:tab w:val="left" w:pos="1440"/>
          <w:tab w:val="left" w:pos="2520"/>
        </w:tabs>
        <w:spacing w:line="223" w:lineRule="exact"/>
        <w:ind w:left="450"/>
        <w:rPr>
          <w:i w:val="0"/>
          <w:u w:val="none"/>
        </w:rPr>
      </w:pPr>
      <w:r>
        <w:rPr>
          <w:i w:val="0"/>
          <w:u w:val="none"/>
        </w:rPr>
        <w:t>_____    20</w:t>
      </w:r>
      <w:r>
        <w:rPr>
          <w:i w:val="0"/>
          <w:u w:val="none"/>
        </w:rPr>
        <w:t>20</w:t>
      </w:r>
      <w:r>
        <w:rPr>
          <w:i w:val="0"/>
          <w:u w:val="none"/>
        </w:rPr>
        <w:tab/>
      </w:r>
      <w:r w:rsidR="00477B60">
        <w:rPr>
          <w:iCs/>
          <w:u w:val="none"/>
        </w:rPr>
        <w:t>Easy Catch</w:t>
      </w:r>
      <w:r w:rsidR="00477B60">
        <w:rPr>
          <w:iCs/>
          <w:u w:val="none"/>
        </w:rPr>
        <w:tab/>
      </w:r>
      <w:r>
        <w:rPr>
          <w:i w:val="0"/>
          <w:u w:val="none"/>
        </w:rPr>
        <w:t xml:space="preserve">            </w:t>
      </w:r>
      <w:r w:rsidR="00477B60">
        <w:rPr>
          <w:i w:val="0"/>
          <w:u w:val="none"/>
        </w:rPr>
        <w:t xml:space="preserve">      </w:t>
      </w:r>
      <w:r>
        <w:rPr>
          <w:i w:val="0"/>
          <w:u w:val="none"/>
        </w:rPr>
        <w:t>Don Edwards</w:t>
      </w:r>
      <w:r>
        <w:rPr>
          <w:i w:val="0"/>
          <w:u w:val="none"/>
        </w:rPr>
        <w:tab/>
        <w:t xml:space="preserve">   $20.00</w:t>
      </w:r>
    </w:p>
    <w:p w14:paraId="22964832" w14:textId="051312A0" w:rsidR="00C52D50" w:rsidRDefault="00C52D50" w:rsidP="00C52D50">
      <w:pPr>
        <w:pStyle w:val="BodyText"/>
        <w:tabs>
          <w:tab w:val="left" w:pos="720"/>
          <w:tab w:val="left" w:pos="1440"/>
          <w:tab w:val="left" w:pos="2520"/>
        </w:tabs>
        <w:spacing w:before="20" w:line="223" w:lineRule="exact"/>
        <w:ind w:left="450"/>
        <w:rPr>
          <w:i w:val="0"/>
          <w:u w:val="none"/>
        </w:rPr>
      </w:pP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  <w:t xml:space="preserve"> </w:t>
      </w:r>
      <w:r>
        <w:rPr>
          <w:i w:val="0"/>
          <w:u w:val="none"/>
        </w:rPr>
        <w:tab/>
        <w:t xml:space="preserve">       </w:t>
      </w:r>
      <w:r>
        <w:rPr>
          <w:i w:val="0"/>
          <w:u w:val="none"/>
        </w:rPr>
        <w:t>Shreveport, LA</w:t>
      </w:r>
      <w:r>
        <w:rPr>
          <w:i w:val="0"/>
          <w:u w:val="none"/>
        </w:rPr>
        <w:t xml:space="preserve">  </w:t>
      </w:r>
      <w:r w:rsidR="0029789A">
        <w:rPr>
          <w:i w:val="0"/>
          <w:u w:val="none"/>
        </w:rPr>
        <w:t xml:space="preserve"> </w:t>
      </w:r>
      <w:r>
        <w:rPr>
          <w:i w:val="0"/>
          <w:u w:val="none"/>
        </w:rPr>
        <w:t>Framed</w:t>
      </w:r>
    </w:p>
    <w:p w14:paraId="7A5C6939" w14:textId="77777777" w:rsidR="00C52D50" w:rsidRDefault="00C52D50" w:rsidP="00C52D50">
      <w:pPr>
        <w:pStyle w:val="BodyText"/>
        <w:tabs>
          <w:tab w:val="left" w:pos="720"/>
          <w:tab w:val="left" w:pos="1440"/>
          <w:tab w:val="left" w:pos="2520"/>
        </w:tabs>
        <w:spacing w:line="223" w:lineRule="exact"/>
        <w:ind w:left="450"/>
        <w:rPr>
          <w:i w:val="0"/>
          <w:u w:val="none"/>
        </w:rPr>
      </w:pP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</w:r>
      <w:r>
        <w:rPr>
          <w:i w:val="0"/>
          <w:u w:val="none"/>
        </w:rPr>
        <w:tab/>
        <w:t xml:space="preserve">   $40.00</w:t>
      </w:r>
    </w:p>
    <w:p w14:paraId="5F2A316A" w14:textId="70B689B8" w:rsidR="00C52D50" w:rsidRDefault="00C52D50" w:rsidP="00C973E3">
      <w:pPr>
        <w:pStyle w:val="BodyText"/>
        <w:tabs>
          <w:tab w:val="left" w:pos="720"/>
          <w:tab w:val="left" w:pos="1440"/>
          <w:tab w:val="left" w:pos="2520"/>
        </w:tabs>
        <w:spacing w:line="223" w:lineRule="exact"/>
        <w:ind w:left="450"/>
        <w:rPr>
          <w:i w:val="0"/>
          <w:u w:val="none"/>
        </w:rPr>
      </w:pPr>
    </w:p>
    <w:p w14:paraId="60743B02" w14:textId="62392AD8" w:rsidR="00F75897" w:rsidRDefault="00CA304F" w:rsidP="00641F6B">
      <w:pPr>
        <w:pStyle w:val="BodyText"/>
        <w:tabs>
          <w:tab w:val="left" w:pos="8295"/>
        </w:tabs>
        <w:spacing w:before="7"/>
        <w:rPr>
          <w:i w:val="0"/>
          <w:sz w:val="2"/>
          <w:u w:val="non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3688" behindDoc="0" locked="0" layoutInCell="1" allowOverlap="1" wp14:anchorId="344D3DBD" wp14:editId="124644B8">
                <wp:simplePos x="0" y="0"/>
                <wp:positionH relativeFrom="margin">
                  <wp:posOffset>3411855</wp:posOffset>
                </wp:positionH>
                <wp:positionV relativeFrom="paragraph">
                  <wp:posOffset>424180</wp:posOffset>
                </wp:positionV>
                <wp:extent cx="604520" cy="150495"/>
                <wp:effectExtent l="0" t="0" r="5080" b="1905"/>
                <wp:wrapTopAndBottom/>
                <wp:docPr id="316" name="Group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520" cy="150495"/>
                          <a:chOff x="3698" y="708"/>
                          <a:chExt cx="952" cy="237"/>
                        </a:xfrm>
                      </wpg:grpSpPr>
                      <pic:pic xmlns:pic="http://schemas.openxmlformats.org/drawingml/2006/picture">
                        <pic:nvPicPr>
                          <pic:cNvPr id="317" name="Picture 2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98" y="708"/>
                            <a:ext cx="143" cy="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8" name="Picture 2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71" y="710"/>
                            <a:ext cx="107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9" name="Picture 2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98" y="710"/>
                            <a:ext cx="652" cy="2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FFDDFD" id="Group 254" o:spid="_x0000_s1026" style="position:absolute;margin-left:268.65pt;margin-top:33.4pt;width:47.6pt;height:11.85pt;z-index:3688;mso-wrap-distance-left:0;mso-wrap-distance-right:0;mso-position-horizontal-relative:margin" coordorigin="3698,708" coordsize="952,2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">
                <v:shape id="Picture 257" o:spid="_x0000_s1027" type="#_x0000_t75" style="position:absolute;left:3698;top:708;width:143;height: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">
                  <v:imagedata r:id="rId244" o:title=""/>
                </v:shape>
                <v:shape id="Picture 256" o:spid="_x0000_s1028" type="#_x0000_t75" style="position:absolute;left:3871;top:710;width:107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">
                  <v:imagedata r:id="rId245" o:title=""/>
                </v:shape>
                <v:shape id="Picture 255" o:spid="_x0000_s1029" type="#_x0000_t75" style="position:absolute;left:3998;top:710;width:652;height:2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">
                  <v:imagedata r:id="rId246" o:title=""/>
                </v:shape>
                <w10:wrap type="topAndBottom"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3832" behindDoc="0" locked="0" layoutInCell="1" allowOverlap="1" wp14:anchorId="2CC6FE24" wp14:editId="691086DD">
                <wp:simplePos x="0" y="0"/>
                <wp:positionH relativeFrom="page">
                  <wp:posOffset>4221480</wp:posOffset>
                </wp:positionH>
                <wp:positionV relativeFrom="paragraph">
                  <wp:posOffset>695960</wp:posOffset>
                </wp:positionV>
                <wp:extent cx="544195" cy="136525"/>
                <wp:effectExtent l="3175" t="4445" r="5080" b="1905"/>
                <wp:wrapTopAndBottom/>
                <wp:docPr id="294" name="Group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4195" cy="136525"/>
                          <a:chOff x="4400" y="1147"/>
                          <a:chExt cx="857" cy="215"/>
                        </a:xfrm>
                      </wpg:grpSpPr>
                      <wps:wsp>
                        <wps:cNvPr id="295" name="Line 240"/>
                        <wps:cNvCnPr>
                          <a:cxnSpLocks noChangeShapeType="1"/>
                        </wps:cNvCnPr>
                        <wps:spPr bwMode="auto">
                          <a:xfrm>
                            <a:off x="4486" y="1193"/>
                            <a:ext cx="0" cy="150"/>
                          </a:xfrm>
                          <a:prstGeom prst="line">
                            <a:avLst/>
                          </a:prstGeom>
                          <a:noFill/>
                          <a:ln w="236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6" name="Line 239"/>
                        <wps:cNvCnPr>
                          <a:cxnSpLocks noChangeShapeType="1"/>
                        </wps:cNvCnPr>
                        <wps:spPr bwMode="auto">
                          <a:xfrm>
                            <a:off x="4415" y="1178"/>
                            <a:ext cx="143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7" name="AutoShape 238"/>
                        <wps:cNvSpPr>
                          <a:spLocks/>
                        </wps:cNvSpPr>
                        <wps:spPr bwMode="auto">
                          <a:xfrm>
                            <a:off x="4574" y="1159"/>
                            <a:ext cx="174" cy="186"/>
                          </a:xfrm>
                          <a:custGeom>
                            <a:avLst/>
                            <a:gdLst>
                              <a:gd name="T0" fmla="+- 0 4646 4574"/>
                              <a:gd name="T1" fmla="*/ T0 w 174"/>
                              <a:gd name="T2" fmla="+- 0 1159 1159"/>
                              <a:gd name="T3" fmla="*/ 1159 h 186"/>
                              <a:gd name="T4" fmla="+- 0 4622 4574"/>
                              <a:gd name="T5" fmla="*/ T4 w 174"/>
                              <a:gd name="T6" fmla="+- 0 1166 1159"/>
                              <a:gd name="T7" fmla="*/ 1166 h 186"/>
                              <a:gd name="T8" fmla="+- 0 4606 4574"/>
                              <a:gd name="T9" fmla="*/ T8 w 174"/>
                              <a:gd name="T10" fmla="+- 0 1175 1159"/>
                              <a:gd name="T11" fmla="*/ 1175 h 186"/>
                              <a:gd name="T12" fmla="+- 0 4592 4574"/>
                              <a:gd name="T13" fmla="*/ T12 w 174"/>
                              <a:gd name="T14" fmla="+- 0 1190 1159"/>
                              <a:gd name="T15" fmla="*/ 1190 h 186"/>
                              <a:gd name="T16" fmla="+- 0 4582 4574"/>
                              <a:gd name="T17" fmla="*/ T16 w 174"/>
                              <a:gd name="T18" fmla="+- 0 1207 1159"/>
                              <a:gd name="T19" fmla="*/ 1207 h 186"/>
                              <a:gd name="T20" fmla="+- 0 4576 4574"/>
                              <a:gd name="T21" fmla="*/ T20 w 174"/>
                              <a:gd name="T22" fmla="+- 0 1228 1159"/>
                              <a:gd name="T23" fmla="*/ 1228 h 186"/>
                              <a:gd name="T24" fmla="+- 0 4574 4574"/>
                              <a:gd name="T25" fmla="*/ T24 w 174"/>
                              <a:gd name="T26" fmla="+- 0 1254 1159"/>
                              <a:gd name="T27" fmla="*/ 1254 h 186"/>
                              <a:gd name="T28" fmla="+- 0 4580 4574"/>
                              <a:gd name="T29" fmla="*/ T28 w 174"/>
                              <a:gd name="T30" fmla="+- 0 1292 1159"/>
                              <a:gd name="T31" fmla="*/ 1292 h 186"/>
                              <a:gd name="T32" fmla="+- 0 4597 4574"/>
                              <a:gd name="T33" fmla="*/ T32 w 174"/>
                              <a:gd name="T34" fmla="+- 0 1321 1159"/>
                              <a:gd name="T35" fmla="*/ 1321 h 186"/>
                              <a:gd name="T36" fmla="+- 0 4626 4574"/>
                              <a:gd name="T37" fmla="*/ T36 w 174"/>
                              <a:gd name="T38" fmla="+- 0 1339 1159"/>
                              <a:gd name="T39" fmla="*/ 1339 h 186"/>
                              <a:gd name="T40" fmla="+- 0 4662 4574"/>
                              <a:gd name="T41" fmla="*/ T40 w 174"/>
                              <a:gd name="T42" fmla="+- 0 1345 1159"/>
                              <a:gd name="T43" fmla="*/ 1345 h 186"/>
                              <a:gd name="T44" fmla="+- 0 4697 4574"/>
                              <a:gd name="T45" fmla="*/ T44 w 174"/>
                              <a:gd name="T46" fmla="+- 0 1339 1159"/>
                              <a:gd name="T47" fmla="*/ 1339 h 186"/>
                              <a:gd name="T48" fmla="+- 0 4724 4574"/>
                              <a:gd name="T49" fmla="*/ T48 w 174"/>
                              <a:gd name="T50" fmla="+- 0 1321 1159"/>
                              <a:gd name="T51" fmla="*/ 1321 h 186"/>
                              <a:gd name="T52" fmla="+- 0 4646 4574"/>
                              <a:gd name="T53" fmla="*/ T52 w 174"/>
                              <a:gd name="T54" fmla="+- 0 1314 1159"/>
                              <a:gd name="T55" fmla="*/ 1314 h 186"/>
                              <a:gd name="T56" fmla="+- 0 4626 4574"/>
                              <a:gd name="T57" fmla="*/ T56 w 174"/>
                              <a:gd name="T58" fmla="+- 0 1298 1159"/>
                              <a:gd name="T59" fmla="*/ 1298 h 186"/>
                              <a:gd name="T60" fmla="+- 0 4615 4574"/>
                              <a:gd name="T61" fmla="*/ T60 w 174"/>
                              <a:gd name="T62" fmla="+- 0 1279 1159"/>
                              <a:gd name="T63" fmla="*/ 1279 h 186"/>
                              <a:gd name="T64" fmla="+- 0 4612 4574"/>
                              <a:gd name="T65" fmla="*/ T64 w 174"/>
                              <a:gd name="T66" fmla="+- 0 1254 1159"/>
                              <a:gd name="T67" fmla="*/ 1254 h 186"/>
                              <a:gd name="T68" fmla="+- 0 4612 4574"/>
                              <a:gd name="T69" fmla="*/ T68 w 174"/>
                              <a:gd name="T70" fmla="+- 0 1238 1159"/>
                              <a:gd name="T71" fmla="*/ 1238 h 186"/>
                              <a:gd name="T72" fmla="+- 0 4619 4574"/>
                              <a:gd name="T73" fmla="*/ T72 w 174"/>
                              <a:gd name="T74" fmla="+- 0 1214 1159"/>
                              <a:gd name="T75" fmla="*/ 1214 h 186"/>
                              <a:gd name="T76" fmla="+- 0 4632 4574"/>
                              <a:gd name="T77" fmla="*/ T76 w 174"/>
                              <a:gd name="T78" fmla="+- 0 1199 1159"/>
                              <a:gd name="T79" fmla="*/ 1199 h 186"/>
                              <a:gd name="T80" fmla="+- 0 4651 4574"/>
                              <a:gd name="T81" fmla="*/ T80 w 174"/>
                              <a:gd name="T82" fmla="+- 0 1191 1159"/>
                              <a:gd name="T83" fmla="*/ 1191 h 186"/>
                              <a:gd name="T84" fmla="+- 0 4729 4574"/>
                              <a:gd name="T85" fmla="*/ T84 w 174"/>
                              <a:gd name="T86" fmla="+- 0 1190 1159"/>
                              <a:gd name="T87" fmla="*/ 1190 h 186"/>
                              <a:gd name="T88" fmla="+- 0 4712 4574"/>
                              <a:gd name="T89" fmla="*/ T88 w 174"/>
                              <a:gd name="T90" fmla="+- 0 1173 1159"/>
                              <a:gd name="T91" fmla="*/ 1173 h 186"/>
                              <a:gd name="T92" fmla="+- 0 4680 4574"/>
                              <a:gd name="T93" fmla="*/ T92 w 174"/>
                              <a:gd name="T94" fmla="+- 0 1161 1159"/>
                              <a:gd name="T95" fmla="*/ 1161 h 186"/>
                              <a:gd name="T96" fmla="+- 0 4729 4574"/>
                              <a:gd name="T97" fmla="*/ T96 w 174"/>
                              <a:gd name="T98" fmla="+- 0 1190 1159"/>
                              <a:gd name="T99" fmla="*/ 1190 h 186"/>
                              <a:gd name="T100" fmla="+- 0 4688 4574"/>
                              <a:gd name="T101" fmla="*/ T100 w 174"/>
                              <a:gd name="T102" fmla="+- 0 1195 1159"/>
                              <a:gd name="T103" fmla="*/ 1195 h 186"/>
                              <a:gd name="T104" fmla="+- 0 4704 4574"/>
                              <a:gd name="T105" fmla="*/ T104 w 174"/>
                              <a:gd name="T106" fmla="+- 0 1214 1159"/>
                              <a:gd name="T107" fmla="*/ 1214 h 186"/>
                              <a:gd name="T108" fmla="+- 0 4710 4574"/>
                              <a:gd name="T109" fmla="*/ T108 w 174"/>
                              <a:gd name="T110" fmla="+- 0 1237 1159"/>
                              <a:gd name="T111" fmla="*/ 1237 h 186"/>
                              <a:gd name="T112" fmla="+- 0 4710 4574"/>
                              <a:gd name="T113" fmla="*/ T112 w 174"/>
                              <a:gd name="T114" fmla="+- 0 1267 1159"/>
                              <a:gd name="T115" fmla="*/ 1267 h 186"/>
                              <a:gd name="T116" fmla="+- 0 4703 4574"/>
                              <a:gd name="T117" fmla="*/ T116 w 174"/>
                              <a:gd name="T118" fmla="+- 0 1290 1159"/>
                              <a:gd name="T119" fmla="*/ 1290 h 186"/>
                              <a:gd name="T120" fmla="+- 0 4688 4574"/>
                              <a:gd name="T121" fmla="*/ T120 w 174"/>
                              <a:gd name="T122" fmla="+- 0 1309 1159"/>
                              <a:gd name="T123" fmla="*/ 1309 h 186"/>
                              <a:gd name="T124" fmla="+- 0 4730 4574"/>
                              <a:gd name="T125" fmla="*/ T124 w 174"/>
                              <a:gd name="T126" fmla="+- 0 1314 1159"/>
                              <a:gd name="T127" fmla="*/ 1314 h 186"/>
                              <a:gd name="T128" fmla="+- 0 4743 4574"/>
                              <a:gd name="T129" fmla="*/ T128 w 174"/>
                              <a:gd name="T130" fmla="+- 0 1292 1159"/>
                              <a:gd name="T131" fmla="*/ 1292 h 186"/>
                              <a:gd name="T132" fmla="+- 0 4748 4574"/>
                              <a:gd name="T133" fmla="*/ T132 w 174"/>
                              <a:gd name="T134" fmla="+- 0 1254 1159"/>
                              <a:gd name="T135" fmla="*/ 1254 h 186"/>
                              <a:gd name="T136" fmla="+- 0 4747 4574"/>
                              <a:gd name="T137" fmla="*/ T136 w 174"/>
                              <a:gd name="T138" fmla="+- 0 1232 1159"/>
                              <a:gd name="T139" fmla="*/ 1232 h 186"/>
                              <a:gd name="T140" fmla="+- 0 4735 4574"/>
                              <a:gd name="T141" fmla="*/ T140 w 174"/>
                              <a:gd name="T142" fmla="+- 0 1197 1159"/>
                              <a:gd name="T143" fmla="*/ 1197 h 1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174" h="186">
                                <a:moveTo>
                                  <a:pt x="87" y="0"/>
                                </a:moveTo>
                                <a:lnTo>
                                  <a:pt x="72" y="0"/>
                                </a:lnTo>
                                <a:lnTo>
                                  <a:pt x="59" y="3"/>
                                </a:lnTo>
                                <a:lnTo>
                                  <a:pt x="48" y="7"/>
                                </a:lnTo>
                                <a:lnTo>
                                  <a:pt x="40" y="11"/>
                                </a:lnTo>
                                <a:lnTo>
                                  <a:pt x="32" y="16"/>
                                </a:lnTo>
                                <a:lnTo>
                                  <a:pt x="24" y="23"/>
                                </a:lnTo>
                                <a:lnTo>
                                  <a:pt x="18" y="31"/>
                                </a:lnTo>
                                <a:lnTo>
                                  <a:pt x="12" y="39"/>
                                </a:lnTo>
                                <a:lnTo>
                                  <a:pt x="8" y="48"/>
                                </a:lnTo>
                                <a:lnTo>
                                  <a:pt x="4" y="58"/>
                                </a:lnTo>
                                <a:lnTo>
                                  <a:pt x="2" y="69"/>
                                </a:lnTo>
                                <a:lnTo>
                                  <a:pt x="1" y="81"/>
                                </a:lnTo>
                                <a:lnTo>
                                  <a:pt x="0" y="95"/>
                                </a:lnTo>
                                <a:lnTo>
                                  <a:pt x="2" y="115"/>
                                </a:lnTo>
                                <a:lnTo>
                                  <a:pt x="6" y="133"/>
                                </a:lnTo>
                                <a:lnTo>
                                  <a:pt x="13" y="148"/>
                                </a:lnTo>
                                <a:lnTo>
                                  <a:pt x="23" y="162"/>
                                </a:lnTo>
                                <a:lnTo>
                                  <a:pt x="37" y="173"/>
                                </a:lnTo>
                                <a:lnTo>
                                  <a:pt x="52" y="180"/>
                                </a:lnTo>
                                <a:lnTo>
                                  <a:pt x="69" y="185"/>
                                </a:lnTo>
                                <a:lnTo>
                                  <a:pt x="88" y="186"/>
                                </a:lnTo>
                                <a:lnTo>
                                  <a:pt x="107" y="185"/>
                                </a:lnTo>
                                <a:lnTo>
                                  <a:pt x="123" y="180"/>
                                </a:lnTo>
                                <a:lnTo>
                                  <a:pt x="138" y="173"/>
                                </a:lnTo>
                                <a:lnTo>
                                  <a:pt x="150" y="162"/>
                                </a:lnTo>
                                <a:lnTo>
                                  <a:pt x="156" y="155"/>
                                </a:lnTo>
                                <a:lnTo>
                                  <a:pt x="72" y="155"/>
                                </a:lnTo>
                                <a:lnTo>
                                  <a:pt x="60" y="150"/>
                                </a:lnTo>
                                <a:lnTo>
                                  <a:pt x="52" y="139"/>
                                </a:lnTo>
                                <a:lnTo>
                                  <a:pt x="46" y="131"/>
                                </a:lnTo>
                                <a:lnTo>
                                  <a:pt x="41" y="120"/>
                                </a:lnTo>
                                <a:lnTo>
                                  <a:pt x="39" y="108"/>
                                </a:lnTo>
                                <a:lnTo>
                                  <a:pt x="38" y="95"/>
                                </a:lnTo>
                                <a:lnTo>
                                  <a:pt x="38" y="93"/>
                                </a:lnTo>
                                <a:lnTo>
                                  <a:pt x="38" y="79"/>
                                </a:lnTo>
                                <a:lnTo>
                                  <a:pt x="41" y="66"/>
                                </a:lnTo>
                                <a:lnTo>
                                  <a:pt x="45" y="55"/>
                                </a:lnTo>
                                <a:lnTo>
                                  <a:pt x="51" y="47"/>
                                </a:lnTo>
                                <a:lnTo>
                                  <a:pt x="58" y="40"/>
                                </a:lnTo>
                                <a:lnTo>
                                  <a:pt x="67" y="35"/>
                                </a:lnTo>
                                <a:lnTo>
                                  <a:pt x="77" y="32"/>
                                </a:lnTo>
                                <a:lnTo>
                                  <a:pt x="88" y="31"/>
                                </a:lnTo>
                                <a:lnTo>
                                  <a:pt x="155" y="31"/>
                                </a:lnTo>
                                <a:lnTo>
                                  <a:pt x="150" y="25"/>
                                </a:lnTo>
                                <a:lnTo>
                                  <a:pt x="138" y="14"/>
                                </a:lnTo>
                                <a:lnTo>
                                  <a:pt x="123" y="7"/>
                                </a:lnTo>
                                <a:lnTo>
                                  <a:pt x="106" y="2"/>
                                </a:lnTo>
                                <a:lnTo>
                                  <a:pt x="87" y="0"/>
                                </a:lnTo>
                                <a:close/>
                                <a:moveTo>
                                  <a:pt x="155" y="31"/>
                                </a:moveTo>
                                <a:lnTo>
                                  <a:pt x="102" y="31"/>
                                </a:lnTo>
                                <a:lnTo>
                                  <a:pt x="114" y="36"/>
                                </a:lnTo>
                                <a:lnTo>
                                  <a:pt x="124" y="47"/>
                                </a:lnTo>
                                <a:lnTo>
                                  <a:pt x="130" y="55"/>
                                </a:lnTo>
                                <a:lnTo>
                                  <a:pt x="134" y="66"/>
                                </a:lnTo>
                                <a:lnTo>
                                  <a:pt x="136" y="78"/>
                                </a:lnTo>
                                <a:lnTo>
                                  <a:pt x="137" y="93"/>
                                </a:lnTo>
                                <a:lnTo>
                                  <a:pt x="136" y="108"/>
                                </a:lnTo>
                                <a:lnTo>
                                  <a:pt x="134" y="121"/>
                                </a:lnTo>
                                <a:lnTo>
                                  <a:pt x="129" y="131"/>
                                </a:lnTo>
                                <a:lnTo>
                                  <a:pt x="123" y="139"/>
                                </a:lnTo>
                                <a:lnTo>
                                  <a:pt x="114" y="150"/>
                                </a:lnTo>
                                <a:lnTo>
                                  <a:pt x="102" y="155"/>
                                </a:lnTo>
                                <a:lnTo>
                                  <a:pt x="156" y="155"/>
                                </a:lnTo>
                                <a:lnTo>
                                  <a:pt x="161" y="148"/>
                                </a:lnTo>
                                <a:lnTo>
                                  <a:pt x="169" y="133"/>
                                </a:lnTo>
                                <a:lnTo>
                                  <a:pt x="173" y="114"/>
                                </a:lnTo>
                                <a:lnTo>
                                  <a:pt x="174" y="95"/>
                                </a:lnTo>
                                <a:lnTo>
                                  <a:pt x="174" y="93"/>
                                </a:lnTo>
                                <a:lnTo>
                                  <a:pt x="173" y="73"/>
                                </a:lnTo>
                                <a:lnTo>
                                  <a:pt x="169" y="54"/>
                                </a:lnTo>
                                <a:lnTo>
                                  <a:pt x="161" y="38"/>
                                </a:lnTo>
                                <a:lnTo>
                                  <a:pt x="155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8" name="Line 237"/>
                        <wps:cNvCnPr>
                          <a:cxnSpLocks noChangeShapeType="1"/>
                        </wps:cNvCnPr>
                        <wps:spPr bwMode="auto">
                          <a:xfrm>
                            <a:off x="4836" y="1193"/>
                            <a:ext cx="0" cy="150"/>
                          </a:xfrm>
                          <a:prstGeom prst="line">
                            <a:avLst/>
                          </a:prstGeom>
                          <a:noFill/>
                          <a:ln w="2286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9" name="Line 236"/>
                        <wps:cNvCnPr>
                          <a:cxnSpLocks noChangeShapeType="1"/>
                        </wps:cNvCnPr>
                        <wps:spPr bwMode="auto">
                          <a:xfrm>
                            <a:off x="4764" y="1178"/>
                            <a:ext cx="144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0" name="AutoShape 235"/>
                        <wps:cNvSpPr>
                          <a:spLocks/>
                        </wps:cNvSpPr>
                        <wps:spPr bwMode="auto">
                          <a:xfrm>
                            <a:off x="4913" y="1163"/>
                            <a:ext cx="182" cy="180"/>
                          </a:xfrm>
                          <a:custGeom>
                            <a:avLst/>
                            <a:gdLst>
                              <a:gd name="T0" fmla="+- 0 5022 4913"/>
                              <a:gd name="T1" fmla="*/ T0 w 182"/>
                              <a:gd name="T2" fmla="+- 0 1163 1163"/>
                              <a:gd name="T3" fmla="*/ 1163 h 180"/>
                              <a:gd name="T4" fmla="+- 0 4984 4913"/>
                              <a:gd name="T5" fmla="*/ T4 w 182"/>
                              <a:gd name="T6" fmla="+- 0 1163 1163"/>
                              <a:gd name="T7" fmla="*/ 1163 h 180"/>
                              <a:gd name="T8" fmla="+- 0 4913 4913"/>
                              <a:gd name="T9" fmla="*/ T8 w 182"/>
                              <a:gd name="T10" fmla="+- 0 1343 1163"/>
                              <a:gd name="T11" fmla="*/ 1343 h 180"/>
                              <a:gd name="T12" fmla="+- 0 4951 4913"/>
                              <a:gd name="T13" fmla="*/ T12 w 182"/>
                              <a:gd name="T14" fmla="+- 0 1343 1163"/>
                              <a:gd name="T15" fmla="*/ 1343 h 180"/>
                              <a:gd name="T16" fmla="+- 0 4967 4913"/>
                              <a:gd name="T17" fmla="*/ T16 w 182"/>
                              <a:gd name="T18" fmla="+- 0 1302 1163"/>
                              <a:gd name="T19" fmla="*/ 1302 h 180"/>
                              <a:gd name="T20" fmla="+- 0 5078 4913"/>
                              <a:gd name="T21" fmla="*/ T20 w 182"/>
                              <a:gd name="T22" fmla="+- 0 1302 1163"/>
                              <a:gd name="T23" fmla="*/ 1302 h 180"/>
                              <a:gd name="T24" fmla="+- 0 5065 4913"/>
                              <a:gd name="T25" fmla="*/ T24 w 182"/>
                              <a:gd name="T26" fmla="+- 0 1271 1163"/>
                              <a:gd name="T27" fmla="*/ 1271 h 180"/>
                              <a:gd name="T28" fmla="+- 0 4978 4913"/>
                              <a:gd name="T29" fmla="*/ T28 w 182"/>
                              <a:gd name="T30" fmla="+- 0 1271 1163"/>
                              <a:gd name="T31" fmla="*/ 1271 h 180"/>
                              <a:gd name="T32" fmla="+- 0 5002 4913"/>
                              <a:gd name="T33" fmla="*/ T32 w 182"/>
                              <a:gd name="T34" fmla="+- 0 1205 1163"/>
                              <a:gd name="T35" fmla="*/ 1205 h 180"/>
                              <a:gd name="T36" fmla="+- 0 5039 4913"/>
                              <a:gd name="T37" fmla="*/ T36 w 182"/>
                              <a:gd name="T38" fmla="+- 0 1205 1163"/>
                              <a:gd name="T39" fmla="*/ 1205 h 180"/>
                              <a:gd name="T40" fmla="+- 0 5022 4913"/>
                              <a:gd name="T41" fmla="*/ T40 w 182"/>
                              <a:gd name="T42" fmla="+- 0 1163 1163"/>
                              <a:gd name="T43" fmla="*/ 1163 h 180"/>
                              <a:gd name="T44" fmla="+- 0 5078 4913"/>
                              <a:gd name="T45" fmla="*/ T44 w 182"/>
                              <a:gd name="T46" fmla="+- 0 1302 1163"/>
                              <a:gd name="T47" fmla="*/ 1302 h 180"/>
                              <a:gd name="T48" fmla="+- 0 5039 4913"/>
                              <a:gd name="T49" fmla="*/ T48 w 182"/>
                              <a:gd name="T50" fmla="+- 0 1302 1163"/>
                              <a:gd name="T51" fmla="*/ 1302 h 180"/>
                              <a:gd name="T52" fmla="+- 0 5054 4913"/>
                              <a:gd name="T53" fmla="*/ T52 w 182"/>
                              <a:gd name="T54" fmla="+- 0 1343 1163"/>
                              <a:gd name="T55" fmla="*/ 1343 h 180"/>
                              <a:gd name="T56" fmla="+- 0 5094 4913"/>
                              <a:gd name="T57" fmla="*/ T56 w 182"/>
                              <a:gd name="T58" fmla="+- 0 1343 1163"/>
                              <a:gd name="T59" fmla="*/ 1343 h 180"/>
                              <a:gd name="T60" fmla="+- 0 5078 4913"/>
                              <a:gd name="T61" fmla="*/ T60 w 182"/>
                              <a:gd name="T62" fmla="+- 0 1302 1163"/>
                              <a:gd name="T63" fmla="*/ 1302 h 180"/>
                              <a:gd name="T64" fmla="+- 0 5039 4913"/>
                              <a:gd name="T65" fmla="*/ T64 w 182"/>
                              <a:gd name="T66" fmla="+- 0 1205 1163"/>
                              <a:gd name="T67" fmla="*/ 1205 h 180"/>
                              <a:gd name="T68" fmla="+- 0 5002 4913"/>
                              <a:gd name="T69" fmla="*/ T68 w 182"/>
                              <a:gd name="T70" fmla="+- 0 1205 1163"/>
                              <a:gd name="T71" fmla="*/ 1205 h 180"/>
                              <a:gd name="T72" fmla="+- 0 5027 4913"/>
                              <a:gd name="T73" fmla="*/ T72 w 182"/>
                              <a:gd name="T74" fmla="+- 0 1271 1163"/>
                              <a:gd name="T75" fmla="*/ 1271 h 180"/>
                              <a:gd name="T76" fmla="+- 0 5065 4913"/>
                              <a:gd name="T77" fmla="*/ T76 w 182"/>
                              <a:gd name="T78" fmla="+- 0 1271 1163"/>
                              <a:gd name="T79" fmla="*/ 1271 h 180"/>
                              <a:gd name="T80" fmla="+- 0 5039 4913"/>
                              <a:gd name="T81" fmla="*/ T80 w 182"/>
                              <a:gd name="T82" fmla="+- 0 1205 1163"/>
                              <a:gd name="T83" fmla="*/ 1205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82" h="180">
                                <a:moveTo>
                                  <a:pt x="109" y="0"/>
                                </a:moveTo>
                                <a:lnTo>
                                  <a:pt x="71" y="0"/>
                                </a:lnTo>
                                <a:lnTo>
                                  <a:pt x="0" y="180"/>
                                </a:lnTo>
                                <a:lnTo>
                                  <a:pt x="38" y="180"/>
                                </a:lnTo>
                                <a:lnTo>
                                  <a:pt x="54" y="139"/>
                                </a:lnTo>
                                <a:lnTo>
                                  <a:pt x="165" y="139"/>
                                </a:lnTo>
                                <a:lnTo>
                                  <a:pt x="152" y="108"/>
                                </a:lnTo>
                                <a:lnTo>
                                  <a:pt x="65" y="108"/>
                                </a:lnTo>
                                <a:lnTo>
                                  <a:pt x="89" y="42"/>
                                </a:lnTo>
                                <a:lnTo>
                                  <a:pt x="126" y="42"/>
                                </a:lnTo>
                                <a:lnTo>
                                  <a:pt x="109" y="0"/>
                                </a:lnTo>
                                <a:close/>
                                <a:moveTo>
                                  <a:pt x="165" y="139"/>
                                </a:moveTo>
                                <a:lnTo>
                                  <a:pt x="126" y="139"/>
                                </a:lnTo>
                                <a:lnTo>
                                  <a:pt x="141" y="180"/>
                                </a:lnTo>
                                <a:lnTo>
                                  <a:pt x="181" y="180"/>
                                </a:lnTo>
                                <a:lnTo>
                                  <a:pt x="165" y="139"/>
                                </a:lnTo>
                                <a:close/>
                                <a:moveTo>
                                  <a:pt x="126" y="42"/>
                                </a:moveTo>
                                <a:lnTo>
                                  <a:pt x="89" y="42"/>
                                </a:lnTo>
                                <a:lnTo>
                                  <a:pt x="114" y="108"/>
                                </a:lnTo>
                                <a:lnTo>
                                  <a:pt x="152" y="108"/>
                                </a:lnTo>
                                <a:lnTo>
                                  <a:pt x="126" y="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1" name="Line 234"/>
                        <wps:cNvCnPr>
                          <a:cxnSpLocks noChangeShapeType="1"/>
                        </wps:cNvCnPr>
                        <wps:spPr bwMode="auto">
                          <a:xfrm>
                            <a:off x="5114" y="1327"/>
                            <a:ext cx="126" cy="0"/>
                          </a:xfrm>
                          <a:prstGeom prst="line">
                            <a:avLst/>
                          </a:prstGeom>
                          <a:noFill/>
                          <a:ln w="2032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2" name="Line 233"/>
                        <wps:cNvCnPr>
                          <a:cxnSpLocks noChangeShapeType="1"/>
                        </wps:cNvCnPr>
                        <wps:spPr bwMode="auto">
                          <a:xfrm>
                            <a:off x="5132" y="1165"/>
                            <a:ext cx="0" cy="146"/>
                          </a:xfrm>
                          <a:prstGeom prst="line">
                            <a:avLst/>
                          </a:prstGeom>
                          <a:noFill/>
                          <a:ln w="2286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6D4AF6" id="Group 232" o:spid="_x0000_s1026" style="position:absolute;margin-left:332.4pt;margin-top:54.8pt;width:42.85pt;height:10.75pt;z-index:3832;mso-wrap-distance-left:0;mso-wrap-distance-right:0;mso-position-horizontal-relative:page" coordorigin="4400,1147" coordsize="857,2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">
                <v:line id="Line 240" o:spid="_x0000_s1027" style="position:absolute;visibility:visible;mso-wrap-style:square" from="4486,1193" to="4486,1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" strokeweight="1.86pt"/>
                <v:line id="Line 239" o:spid="_x0000_s1028" style="position:absolute;visibility:visible;mso-wrap-style:square" from="4415,1178" to="4558,1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" strokeweight="1.5pt"/>
                <v:shape id="AutoShape 238" o:spid="_x0000_s1029" style="position:absolute;left:4574;top:1159;width:174;height:186;visibility:visible;mso-wrap-style:square;v-text-anchor:top" coordsize="174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" path="m87,l72,,59,3,48,7r-8,4l32,16r-8,7l18,31r-6,8l8,48,4,58,2,69,1,81,,95r2,20l6,133r7,15l23,162r14,11l52,180r17,5l88,186r19,-1l123,180r15,-7l150,162r6,-7l72,155,60,150,52,139r-6,-8l41,120,39,108,38,95r,-2l38,79,41,66,45,55r6,-8l58,40r9,-5l77,32,88,31r67,l150,25,138,14,123,7,106,2,87,xm155,31r-53,l114,36r10,11l130,55r4,11l136,78r1,15l136,108r-2,13l129,131r-6,8l114,150r-12,5l156,155r5,-7l169,133r4,-19l174,95r,-2l173,73,169,54,161,38r-6,-7xe" fillcolor="black" stroked="f">
                  <v:path arrowok="t" o:connecttype="custom" o:connectlocs="72,1159;48,1166;32,1175;18,1190;8,1207;2,1228;0,1254;6,1292;23,1321;52,1339;88,1345;123,1339;150,1321;72,1314;52,1298;41,1279;38,1254;38,1238;45,1214;58,1199;77,1191;155,1190;138,1173;106,1161;155,1190;114,1195;130,1214;136,1237;136,1267;129,1290;114,1309;156,1314;169,1292;174,1254;173,1232;161,1197" o:connectangles="0,0,0,0,0,0,0,0,0,0,0,0,0,0,0,0,0,0,0,0,0,0,0,0,0,0,0,0,0,0,0,0,0,0,0,0"/>
                </v:shape>
                <v:line id="Line 237" o:spid="_x0000_s1030" style="position:absolute;visibility:visible;mso-wrap-style:square" from="4836,1193" to="4836,1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" strokeweight="1.8pt"/>
                <v:line id="Line 236" o:spid="_x0000_s1031" style="position:absolute;visibility:visible;mso-wrap-style:square" from="4764,1178" to="4908,1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" strokeweight="1.5pt"/>
                <v:shape id="AutoShape 235" o:spid="_x0000_s1032" style="position:absolute;left:4913;top:1163;width:182;height:180;visibility:visible;mso-wrap-style:square;v-text-anchor:top" coordsize="182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" path="m109,l71,,,180r38,l54,139r111,l152,108r-87,l89,42r37,l109,xm165,139r-39,l141,180r40,l165,139xm126,42r-37,l114,108r38,l126,42xe" fillcolor="black" stroked="f">
                  <v:path arrowok="t" o:connecttype="custom" o:connectlocs="109,1163;71,1163;0,1343;38,1343;54,1302;165,1302;152,1271;65,1271;89,1205;126,1205;109,1163;165,1302;126,1302;141,1343;181,1343;165,1302;126,1205;89,1205;114,1271;152,1271;126,1205" o:connectangles="0,0,0,0,0,0,0,0,0,0,0,0,0,0,0,0,0,0,0,0,0"/>
                </v:shape>
                <v:line id="Line 234" o:spid="_x0000_s1033" style="position:absolute;visibility:visible;mso-wrap-style:square" from="5114,1327" to="5240,13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" strokeweight="1.6pt"/>
                <v:line id="Line 233" o:spid="_x0000_s1034" style="position:absolute;visibility:visible;mso-wrap-style:square" from="5132,1165" to="5132,13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" strokeweight="1.8pt"/>
                <w10:wrap type="topAndBottom" anchorx="page"/>
              </v:group>
            </w:pict>
          </mc:Fallback>
        </mc:AlternateContent>
      </w:r>
      <w:r w:rsidR="00C973E3">
        <w:rPr>
          <w:noProof/>
        </w:rPr>
        <mc:AlternateContent>
          <mc:Choice Requires="wpg">
            <w:drawing>
              <wp:anchor distT="0" distB="0" distL="0" distR="0" simplePos="0" relativeHeight="3616" behindDoc="0" locked="0" layoutInCell="1" allowOverlap="1" wp14:anchorId="3A12B9AE" wp14:editId="7B6A298A">
                <wp:simplePos x="0" y="0"/>
                <wp:positionH relativeFrom="page">
                  <wp:posOffset>3876675</wp:posOffset>
                </wp:positionH>
                <wp:positionV relativeFrom="paragraph">
                  <wp:posOffset>184150</wp:posOffset>
                </wp:positionV>
                <wp:extent cx="923290" cy="137160"/>
                <wp:effectExtent l="0" t="1270" r="635" b="4445"/>
                <wp:wrapTopAndBottom/>
                <wp:docPr id="335" name="Group 2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3290" cy="137160"/>
                          <a:chOff x="4110" y="242"/>
                          <a:chExt cx="1454" cy="216"/>
                        </a:xfrm>
                      </wpg:grpSpPr>
                      <pic:pic xmlns:pic="http://schemas.openxmlformats.org/drawingml/2006/picture">
                        <pic:nvPicPr>
                          <pic:cNvPr id="336" name="Picture 2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10" y="257"/>
                            <a:ext cx="146" cy="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7" name="Picture 2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88" y="259"/>
                            <a:ext cx="143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38" name="AutoShape 283"/>
                        <wps:cNvSpPr>
                          <a:spLocks/>
                        </wps:cNvSpPr>
                        <wps:spPr bwMode="auto">
                          <a:xfrm>
                            <a:off x="4470" y="259"/>
                            <a:ext cx="150" cy="180"/>
                          </a:xfrm>
                          <a:custGeom>
                            <a:avLst/>
                            <a:gdLst>
                              <a:gd name="T0" fmla="+- 0 4470 4470"/>
                              <a:gd name="T1" fmla="*/ T0 w 150"/>
                              <a:gd name="T2" fmla="+- 0 259 259"/>
                              <a:gd name="T3" fmla="*/ 259 h 180"/>
                              <a:gd name="T4" fmla="+- 0 4559 4470"/>
                              <a:gd name="T5" fmla="*/ T4 w 150"/>
                              <a:gd name="T6" fmla="+- 0 439 259"/>
                              <a:gd name="T7" fmla="*/ 439 h 180"/>
                              <a:gd name="T8" fmla="+- 0 4574 4470"/>
                              <a:gd name="T9" fmla="*/ T8 w 150"/>
                              <a:gd name="T10" fmla="+- 0 438 259"/>
                              <a:gd name="T11" fmla="*/ 438 h 180"/>
                              <a:gd name="T12" fmla="+- 0 4592 4470"/>
                              <a:gd name="T13" fmla="*/ T12 w 150"/>
                              <a:gd name="T14" fmla="+- 0 434 259"/>
                              <a:gd name="T15" fmla="*/ 434 h 180"/>
                              <a:gd name="T16" fmla="+- 0 4606 4470"/>
                              <a:gd name="T17" fmla="*/ T16 w 150"/>
                              <a:gd name="T18" fmla="+- 0 425 259"/>
                              <a:gd name="T19" fmla="*/ 425 h 180"/>
                              <a:gd name="T20" fmla="+- 0 4615 4470"/>
                              <a:gd name="T21" fmla="*/ T20 w 150"/>
                              <a:gd name="T22" fmla="+- 0 412 259"/>
                              <a:gd name="T23" fmla="*/ 412 h 180"/>
                              <a:gd name="T24" fmla="+- 0 4506 4470"/>
                              <a:gd name="T25" fmla="*/ T24 w 150"/>
                              <a:gd name="T26" fmla="+- 0 409 259"/>
                              <a:gd name="T27" fmla="*/ 409 h 180"/>
                              <a:gd name="T28" fmla="+- 0 4612 4470"/>
                              <a:gd name="T29" fmla="*/ T28 w 150"/>
                              <a:gd name="T30" fmla="+- 0 361 259"/>
                              <a:gd name="T31" fmla="*/ 361 h 180"/>
                              <a:gd name="T32" fmla="+- 0 4606 4470"/>
                              <a:gd name="T33" fmla="*/ T32 w 150"/>
                              <a:gd name="T34" fmla="+- 0 353 259"/>
                              <a:gd name="T35" fmla="*/ 353 h 180"/>
                              <a:gd name="T36" fmla="+- 0 4586 4470"/>
                              <a:gd name="T37" fmla="*/ T36 w 150"/>
                              <a:gd name="T38" fmla="+- 0 344 259"/>
                              <a:gd name="T39" fmla="*/ 344 h 180"/>
                              <a:gd name="T40" fmla="+- 0 4601 4470"/>
                              <a:gd name="T41" fmla="*/ T40 w 150"/>
                              <a:gd name="T42" fmla="+- 0 335 259"/>
                              <a:gd name="T43" fmla="*/ 335 h 180"/>
                              <a:gd name="T44" fmla="+- 0 4506 4470"/>
                              <a:gd name="T45" fmla="*/ T44 w 150"/>
                              <a:gd name="T46" fmla="+- 0 331 259"/>
                              <a:gd name="T47" fmla="*/ 331 h 180"/>
                              <a:gd name="T48" fmla="+- 0 4609 4470"/>
                              <a:gd name="T49" fmla="*/ T48 w 150"/>
                              <a:gd name="T50" fmla="+- 0 289 259"/>
                              <a:gd name="T51" fmla="*/ 289 h 180"/>
                              <a:gd name="T52" fmla="+- 0 4602 4470"/>
                              <a:gd name="T53" fmla="*/ T52 w 150"/>
                              <a:gd name="T54" fmla="+- 0 277 259"/>
                              <a:gd name="T55" fmla="*/ 277 h 180"/>
                              <a:gd name="T56" fmla="+- 0 4592 4470"/>
                              <a:gd name="T57" fmla="*/ T56 w 150"/>
                              <a:gd name="T58" fmla="+- 0 269 259"/>
                              <a:gd name="T59" fmla="*/ 269 h 180"/>
                              <a:gd name="T60" fmla="+- 0 4580 4470"/>
                              <a:gd name="T61" fmla="*/ T60 w 150"/>
                              <a:gd name="T62" fmla="+- 0 263 259"/>
                              <a:gd name="T63" fmla="*/ 263 h 180"/>
                              <a:gd name="T64" fmla="+- 0 4555 4470"/>
                              <a:gd name="T65" fmla="*/ T64 w 150"/>
                              <a:gd name="T66" fmla="+- 0 259 259"/>
                              <a:gd name="T67" fmla="*/ 259 h 180"/>
                              <a:gd name="T68" fmla="+- 0 4552 4470"/>
                              <a:gd name="T69" fmla="*/ T68 w 150"/>
                              <a:gd name="T70" fmla="+- 0 361 259"/>
                              <a:gd name="T71" fmla="*/ 361 h 180"/>
                              <a:gd name="T72" fmla="+- 0 4572 4470"/>
                              <a:gd name="T73" fmla="*/ T72 w 150"/>
                              <a:gd name="T74" fmla="+- 0 365 259"/>
                              <a:gd name="T75" fmla="*/ 365 h 180"/>
                              <a:gd name="T76" fmla="+- 0 4582 4470"/>
                              <a:gd name="T77" fmla="*/ T76 w 150"/>
                              <a:gd name="T78" fmla="+- 0 376 259"/>
                              <a:gd name="T79" fmla="*/ 376 h 180"/>
                              <a:gd name="T80" fmla="+- 0 4583 4470"/>
                              <a:gd name="T81" fmla="*/ T80 w 150"/>
                              <a:gd name="T82" fmla="+- 0 392 259"/>
                              <a:gd name="T83" fmla="*/ 392 h 180"/>
                              <a:gd name="T84" fmla="+- 0 4574 4470"/>
                              <a:gd name="T85" fmla="*/ T84 w 150"/>
                              <a:gd name="T86" fmla="+- 0 404 259"/>
                              <a:gd name="T87" fmla="*/ 404 h 180"/>
                              <a:gd name="T88" fmla="+- 0 4565 4470"/>
                              <a:gd name="T89" fmla="*/ T88 w 150"/>
                              <a:gd name="T90" fmla="+- 0 408 259"/>
                              <a:gd name="T91" fmla="*/ 408 h 180"/>
                              <a:gd name="T92" fmla="+- 0 4616 4470"/>
                              <a:gd name="T93" fmla="*/ T92 w 150"/>
                              <a:gd name="T94" fmla="+- 0 409 259"/>
                              <a:gd name="T95" fmla="*/ 409 h 180"/>
                              <a:gd name="T96" fmla="+- 0 4620 4470"/>
                              <a:gd name="T97" fmla="*/ T96 w 150"/>
                              <a:gd name="T98" fmla="+- 0 397 259"/>
                              <a:gd name="T99" fmla="*/ 397 h 180"/>
                              <a:gd name="T100" fmla="+- 0 4618 4470"/>
                              <a:gd name="T101" fmla="*/ T100 w 150"/>
                              <a:gd name="T102" fmla="+- 0 368 259"/>
                              <a:gd name="T103" fmla="*/ 368 h 180"/>
                              <a:gd name="T104" fmla="+- 0 4609 4470"/>
                              <a:gd name="T105" fmla="*/ T104 w 150"/>
                              <a:gd name="T106" fmla="+- 0 289 259"/>
                              <a:gd name="T107" fmla="*/ 289 h 180"/>
                              <a:gd name="T108" fmla="+- 0 4558 4470"/>
                              <a:gd name="T109" fmla="*/ T108 w 150"/>
                              <a:gd name="T110" fmla="+- 0 290 259"/>
                              <a:gd name="T111" fmla="*/ 290 h 180"/>
                              <a:gd name="T112" fmla="+- 0 4568 4470"/>
                              <a:gd name="T113" fmla="*/ T112 w 150"/>
                              <a:gd name="T114" fmla="+- 0 293 259"/>
                              <a:gd name="T115" fmla="*/ 293 h 180"/>
                              <a:gd name="T116" fmla="+- 0 4574 4470"/>
                              <a:gd name="T117" fmla="*/ T116 w 150"/>
                              <a:gd name="T118" fmla="+- 0 300 259"/>
                              <a:gd name="T119" fmla="*/ 300 h 180"/>
                              <a:gd name="T120" fmla="+- 0 4577 4470"/>
                              <a:gd name="T121" fmla="*/ T120 w 150"/>
                              <a:gd name="T122" fmla="+- 0 316 259"/>
                              <a:gd name="T123" fmla="*/ 316 h 180"/>
                              <a:gd name="T124" fmla="+- 0 4567 4470"/>
                              <a:gd name="T125" fmla="*/ T124 w 150"/>
                              <a:gd name="T126" fmla="+- 0 328 259"/>
                              <a:gd name="T127" fmla="*/ 328 h 180"/>
                              <a:gd name="T128" fmla="+- 0 4556 4470"/>
                              <a:gd name="T129" fmla="*/ T128 w 150"/>
                              <a:gd name="T130" fmla="+- 0 330 259"/>
                              <a:gd name="T131" fmla="*/ 330 h 180"/>
                              <a:gd name="T132" fmla="+- 0 4603 4470"/>
                              <a:gd name="T133" fmla="*/ T132 w 150"/>
                              <a:gd name="T134" fmla="+- 0 331 259"/>
                              <a:gd name="T135" fmla="*/ 331 h 180"/>
                              <a:gd name="T136" fmla="+- 0 4609 4470"/>
                              <a:gd name="T137" fmla="*/ T136 w 150"/>
                              <a:gd name="T138" fmla="+- 0 320 259"/>
                              <a:gd name="T139" fmla="*/ 320 h 180"/>
                              <a:gd name="T140" fmla="+- 0 4612 4470"/>
                              <a:gd name="T141" fmla="*/ T140 w 150"/>
                              <a:gd name="T142" fmla="+- 0 296 259"/>
                              <a:gd name="T143" fmla="*/ 296 h 180"/>
                              <a:gd name="T144" fmla="+- 0 4609 4470"/>
                              <a:gd name="T145" fmla="*/ T144 w 150"/>
                              <a:gd name="T146" fmla="+- 0 289 259"/>
                              <a:gd name="T147" fmla="*/ 289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150" h="180">
                                <a:moveTo>
                                  <a:pt x="8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0"/>
                                </a:lnTo>
                                <a:lnTo>
                                  <a:pt x="89" y="180"/>
                                </a:lnTo>
                                <a:lnTo>
                                  <a:pt x="98" y="180"/>
                                </a:lnTo>
                                <a:lnTo>
                                  <a:pt x="104" y="179"/>
                                </a:lnTo>
                                <a:lnTo>
                                  <a:pt x="114" y="178"/>
                                </a:lnTo>
                                <a:lnTo>
                                  <a:pt x="122" y="175"/>
                                </a:lnTo>
                                <a:lnTo>
                                  <a:pt x="130" y="171"/>
                                </a:lnTo>
                                <a:lnTo>
                                  <a:pt x="136" y="166"/>
                                </a:lnTo>
                                <a:lnTo>
                                  <a:pt x="140" y="160"/>
                                </a:lnTo>
                                <a:lnTo>
                                  <a:pt x="145" y="153"/>
                                </a:lnTo>
                                <a:lnTo>
                                  <a:pt x="146" y="150"/>
                                </a:lnTo>
                                <a:lnTo>
                                  <a:pt x="36" y="150"/>
                                </a:lnTo>
                                <a:lnTo>
                                  <a:pt x="36" y="102"/>
                                </a:lnTo>
                                <a:lnTo>
                                  <a:pt x="142" y="102"/>
                                </a:lnTo>
                                <a:lnTo>
                                  <a:pt x="142" y="101"/>
                                </a:lnTo>
                                <a:lnTo>
                                  <a:pt x="136" y="94"/>
                                </a:lnTo>
                                <a:lnTo>
                                  <a:pt x="127" y="88"/>
                                </a:lnTo>
                                <a:lnTo>
                                  <a:pt x="116" y="85"/>
                                </a:lnTo>
                                <a:lnTo>
                                  <a:pt x="124" y="82"/>
                                </a:lnTo>
                                <a:lnTo>
                                  <a:pt x="131" y="76"/>
                                </a:lnTo>
                                <a:lnTo>
                                  <a:pt x="133" y="72"/>
                                </a:lnTo>
                                <a:lnTo>
                                  <a:pt x="36" y="72"/>
                                </a:lnTo>
                                <a:lnTo>
                                  <a:pt x="36" y="30"/>
                                </a:lnTo>
                                <a:lnTo>
                                  <a:pt x="139" y="30"/>
                                </a:lnTo>
                                <a:lnTo>
                                  <a:pt x="136" y="24"/>
                                </a:lnTo>
                                <a:lnTo>
                                  <a:pt x="132" y="18"/>
                                </a:lnTo>
                                <a:lnTo>
                                  <a:pt x="127" y="13"/>
                                </a:lnTo>
                                <a:lnTo>
                                  <a:pt x="122" y="10"/>
                                </a:lnTo>
                                <a:lnTo>
                                  <a:pt x="116" y="6"/>
                                </a:lnTo>
                                <a:lnTo>
                                  <a:pt x="110" y="4"/>
                                </a:lnTo>
                                <a:lnTo>
                                  <a:pt x="96" y="1"/>
                                </a:lnTo>
                                <a:lnTo>
                                  <a:pt x="85" y="0"/>
                                </a:lnTo>
                                <a:close/>
                                <a:moveTo>
                                  <a:pt x="142" y="102"/>
                                </a:moveTo>
                                <a:lnTo>
                                  <a:pt x="82" y="102"/>
                                </a:lnTo>
                                <a:lnTo>
                                  <a:pt x="92" y="103"/>
                                </a:lnTo>
                                <a:lnTo>
                                  <a:pt x="102" y="106"/>
                                </a:lnTo>
                                <a:lnTo>
                                  <a:pt x="107" y="109"/>
                                </a:lnTo>
                                <a:lnTo>
                                  <a:pt x="112" y="117"/>
                                </a:lnTo>
                                <a:lnTo>
                                  <a:pt x="113" y="121"/>
                                </a:lnTo>
                                <a:lnTo>
                                  <a:pt x="113" y="133"/>
                                </a:lnTo>
                                <a:lnTo>
                                  <a:pt x="112" y="138"/>
                                </a:lnTo>
                                <a:lnTo>
                                  <a:pt x="104" y="145"/>
                                </a:lnTo>
                                <a:lnTo>
                                  <a:pt x="100" y="148"/>
                                </a:lnTo>
                                <a:lnTo>
                                  <a:pt x="95" y="149"/>
                                </a:lnTo>
                                <a:lnTo>
                                  <a:pt x="91" y="150"/>
                                </a:lnTo>
                                <a:lnTo>
                                  <a:pt x="146" y="150"/>
                                </a:lnTo>
                                <a:lnTo>
                                  <a:pt x="149" y="144"/>
                                </a:lnTo>
                                <a:lnTo>
                                  <a:pt x="150" y="138"/>
                                </a:lnTo>
                                <a:lnTo>
                                  <a:pt x="150" y="118"/>
                                </a:lnTo>
                                <a:lnTo>
                                  <a:pt x="148" y="109"/>
                                </a:lnTo>
                                <a:lnTo>
                                  <a:pt x="142" y="102"/>
                                </a:lnTo>
                                <a:close/>
                                <a:moveTo>
                                  <a:pt x="139" y="30"/>
                                </a:moveTo>
                                <a:lnTo>
                                  <a:pt x="84" y="30"/>
                                </a:lnTo>
                                <a:lnTo>
                                  <a:pt x="88" y="31"/>
                                </a:lnTo>
                                <a:lnTo>
                                  <a:pt x="94" y="31"/>
                                </a:lnTo>
                                <a:lnTo>
                                  <a:pt x="98" y="34"/>
                                </a:lnTo>
                                <a:lnTo>
                                  <a:pt x="102" y="37"/>
                                </a:lnTo>
                                <a:lnTo>
                                  <a:pt x="104" y="41"/>
                                </a:lnTo>
                                <a:lnTo>
                                  <a:pt x="107" y="46"/>
                                </a:lnTo>
                                <a:lnTo>
                                  <a:pt x="107" y="57"/>
                                </a:lnTo>
                                <a:lnTo>
                                  <a:pt x="104" y="61"/>
                                </a:lnTo>
                                <a:lnTo>
                                  <a:pt x="97" y="69"/>
                                </a:lnTo>
                                <a:lnTo>
                                  <a:pt x="92" y="71"/>
                                </a:lnTo>
                                <a:lnTo>
                                  <a:pt x="86" y="71"/>
                                </a:lnTo>
                                <a:lnTo>
                                  <a:pt x="83" y="72"/>
                                </a:lnTo>
                                <a:lnTo>
                                  <a:pt x="133" y="72"/>
                                </a:lnTo>
                                <a:lnTo>
                                  <a:pt x="134" y="69"/>
                                </a:lnTo>
                                <a:lnTo>
                                  <a:pt x="139" y="61"/>
                                </a:lnTo>
                                <a:lnTo>
                                  <a:pt x="142" y="54"/>
                                </a:lnTo>
                                <a:lnTo>
                                  <a:pt x="142" y="37"/>
                                </a:lnTo>
                                <a:lnTo>
                                  <a:pt x="139" y="31"/>
                                </a:lnTo>
                                <a:lnTo>
                                  <a:pt x="139" y="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9" name="Line 282"/>
                        <wps:cNvCnPr>
                          <a:cxnSpLocks noChangeShapeType="1"/>
                        </wps:cNvCnPr>
                        <wps:spPr bwMode="auto">
                          <a:xfrm>
                            <a:off x="4648" y="374"/>
                            <a:ext cx="67" cy="0"/>
                          </a:xfrm>
                          <a:prstGeom prst="line">
                            <a:avLst/>
                          </a:prstGeom>
                          <a:noFill/>
                          <a:ln w="2209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0" name="Line 281"/>
                        <wps:cNvCnPr>
                          <a:cxnSpLocks noChangeShapeType="1"/>
                        </wps:cNvCnPr>
                        <wps:spPr bwMode="auto">
                          <a:xfrm>
                            <a:off x="4794" y="290"/>
                            <a:ext cx="0" cy="149"/>
                          </a:xfrm>
                          <a:prstGeom prst="line">
                            <a:avLst/>
                          </a:prstGeom>
                          <a:noFill/>
                          <a:ln w="2286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1" name="Line 280"/>
                        <wps:cNvCnPr>
                          <a:cxnSpLocks noChangeShapeType="1"/>
                        </wps:cNvCnPr>
                        <wps:spPr bwMode="auto">
                          <a:xfrm>
                            <a:off x="4722" y="275"/>
                            <a:ext cx="144" cy="0"/>
                          </a:xfrm>
                          <a:prstGeom prst="line">
                            <a:avLst/>
                          </a:prstGeom>
                          <a:noFill/>
                          <a:ln w="1981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2" name="AutoShape 279"/>
                        <wps:cNvSpPr>
                          <a:spLocks/>
                        </wps:cNvSpPr>
                        <wps:spPr bwMode="auto">
                          <a:xfrm>
                            <a:off x="4882" y="257"/>
                            <a:ext cx="176" cy="186"/>
                          </a:xfrm>
                          <a:custGeom>
                            <a:avLst/>
                            <a:gdLst>
                              <a:gd name="T0" fmla="+- 0 4959 4882"/>
                              <a:gd name="T1" fmla="*/ T0 w 176"/>
                              <a:gd name="T2" fmla="+- 0 257 257"/>
                              <a:gd name="T3" fmla="*/ 257 h 186"/>
                              <a:gd name="T4" fmla="+- 0 4939 4882"/>
                              <a:gd name="T5" fmla="*/ T4 w 176"/>
                              <a:gd name="T6" fmla="+- 0 261 257"/>
                              <a:gd name="T7" fmla="*/ 261 h 186"/>
                              <a:gd name="T8" fmla="+- 0 4921 4882"/>
                              <a:gd name="T9" fmla="*/ T8 w 176"/>
                              <a:gd name="T10" fmla="+- 0 266 257"/>
                              <a:gd name="T11" fmla="*/ 266 h 186"/>
                              <a:gd name="T12" fmla="+- 0 4900 4882"/>
                              <a:gd name="T13" fmla="*/ T12 w 176"/>
                              <a:gd name="T14" fmla="+- 0 287 257"/>
                              <a:gd name="T15" fmla="*/ 287 h 186"/>
                              <a:gd name="T16" fmla="+- 0 4890 4882"/>
                              <a:gd name="T17" fmla="*/ T16 w 176"/>
                              <a:gd name="T18" fmla="+- 0 305 257"/>
                              <a:gd name="T19" fmla="*/ 305 h 186"/>
                              <a:gd name="T20" fmla="+- 0 4884 4882"/>
                              <a:gd name="T21" fmla="*/ T20 w 176"/>
                              <a:gd name="T22" fmla="+- 0 325 257"/>
                              <a:gd name="T23" fmla="*/ 325 h 186"/>
                              <a:gd name="T24" fmla="+- 0 4882 4882"/>
                              <a:gd name="T25" fmla="*/ T24 w 176"/>
                              <a:gd name="T26" fmla="+- 0 350 257"/>
                              <a:gd name="T27" fmla="*/ 350 h 186"/>
                              <a:gd name="T28" fmla="+- 0 4888 4882"/>
                              <a:gd name="T29" fmla="*/ T28 w 176"/>
                              <a:gd name="T30" fmla="+- 0 389 257"/>
                              <a:gd name="T31" fmla="*/ 389 h 186"/>
                              <a:gd name="T32" fmla="+- 0 4906 4882"/>
                              <a:gd name="T33" fmla="*/ T32 w 176"/>
                              <a:gd name="T34" fmla="+- 0 418 257"/>
                              <a:gd name="T35" fmla="*/ 418 h 186"/>
                              <a:gd name="T36" fmla="+- 0 4933 4882"/>
                              <a:gd name="T37" fmla="*/ T36 w 176"/>
                              <a:gd name="T38" fmla="+- 0 436 257"/>
                              <a:gd name="T39" fmla="*/ 436 h 186"/>
                              <a:gd name="T40" fmla="+- 0 4969 4882"/>
                              <a:gd name="T41" fmla="*/ T40 w 176"/>
                              <a:gd name="T42" fmla="+- 0 443 257"/>
                              <a:gd name="T43" fmla="*/ 443 h 186"/>
                              <a:gd name="T44" fmla="+- 0 5005 4882"/>
                              <a:gd name="T45" fmla="*/ T44 w 176"/>
                              <a:gd name="T46" fmla="+- 0 436 257"/>
                              <a:gd name="T47" fmla="*/ 436 h 186"/>
                              <a:gd name="T48" fmla="+- 0 5033 4882"/>
                              <a:gd name="T49" fmla="*/ T48 w 176"/>
                              <a:gd name="T50" fmla="+- 0 418 257"/>
                              <a:gd name="T51" fmla="*/ 418 h 186"/>
                              <a:gd name="T52" fmla="+- 0 4955 4882"/>
                              <a:gd name="T53" fmla="*/ T52 w 176"/>
                              <a:gd name="T54" fmla="+- 0 412 257"/>
                              <a:gd name="T55" fmla="*/ 412 h 186"/>
                              <a:gd name="T56" fmla="+- 0 4933 4882"/>
                              <a:gd name="T57" fmla="*/ T56 w 176"/>
                              <a:gd name="T58" fmla="+- 0 396 257"/>
                              <a:gd name="T59" fmla="*/ 396 h 186"/>
                              <a:gd name="T60" fmla="+- 0 4922 4882"/>
                              <a:gd name="T61" fmla="*/ T60 w 176"/>
                              <a:gd name="T62" fmla="+- 0 376 257"/>
                              <a:gd name="T63" fmla="*/ 376 h 186"/>
                              <a:gd name="T64" fmla="+- 0 4919 4882"/>
                              <a:gd name="T65" fmla="*/ T64 w 176"/>
                              <a:gd name="T66" fmla="+- 0 349 257"/>
                              <a:gd name="T67" fmla="*/ 349 h 186"/>
                              <a:gd name="T68" fmla="+- 0 4922 4882"/>
                              <a:gd name="T69" fmla="*/ T68 w 176"/>
                              <a:gd name="T70" fmla="+- 0 322 257"/>
                              <a:gd name="T71" fmla="*/ 322 h 186"/>
                              <a:gd name="T72" fmla="+- 0 4933 4882"/>
                              <a:gd name="T73" fmla="*/ T72 w 176"/>
                              <a:gd name="T74" fmla="+- 0 302 257"/>
                              <a:gd name="T75" fmla="*/ 302 h 186"/>
                              <a:gd name="T76" fmla="+- 0 4955 4882"/>
                              <a:gd name="T77" fmla="*/ T76 w 176"/>
                              <a:gd name="T78" fmla="+- 0 288 257"/>
                              <a:gd name="T79" fmla="*/ 288 h 186"/>
                              <a:gd name="T80" fmla="+- 0 5033 4882"/>
                              <a:gd name="T81" fmla="*/ T80 w 176"/>
                              <a:gd name="T82" fmla="+- 0 281 257"/>
                              <a:gd name="T83" fmla="*/ 281 h 186"/>
                              <a:gd name="T84" fmla="+- 0 5005 4882"/>
                              <a:gd name="T85" fmla="*/ T84 w 176"/>
                              <a:gd name="T86" fmla="+- 0 262 257"/>
                              <a:gd name="T87" fmla="*/ 262 h 186"/>
                              <a:gd name="T88" fmla="+- 0 4969 4882"/>
                              <a:gd name="T89" fmla="*/ T88 w 176"/>
                              <a:gd name="T90" fmla="+- 0 257 257"/>
                              <a:gd name="T91" fmla="*/ 257 h 186"/>
                              <a:gd name="T92" fmla="+- 0 4985 4882"/>
                              <a:gd name="T93" fmla="*/ T92 w 176"/>
                              <a:gd name="T94" fmla="+- 0 288 257"/>
                              <a:gd name="T95" fmla="*/ 288 h 186"/>
                              <a:gd name="T96" fmla="+- 0 5005 4882"/>
                              <a:gd name="T97" fmla="*/ T96 w 176"/>
                              <a:gd name="T98" fmla="+- 0 302 257"/>
                              <a:gd name="T99" fmla="*/ 302 h 186"/>
                              <a:gd name="T100" fmla="+- 0 5015 4882"/>
                              <a:gd name="T101" fmla="*/ T100 w 176"/>
                              <a:gd name="T102" fmla="+- 0 322 257"/>
                              <a:gd name="T103" fmla="*/ 322 h 186"/>
                              <a:gd name="T104" fmla="+- 0 5018 4882"/>
                              <a:gd name="T105" fmla="*/ T104 w 176"/>
                              <a:gd name="T106" fmla="+- 0 349 257"/>
                              <a:gd name="T107" fmla="*/ 349 h 186"/>
                              <a:gd name="T108" fmla="+- 0 5015 4882"/>
                              <a:gd name="T109" fmla="*/ T108 w 176"/>
                              <a:gd name="T110" fmla="+- 0 376 257"/>
                              <a:gd name="T111" fmla="*/ 376 h 186"/>
                              <a:gd name="T112" fmla="+- 0 5005 4882"/>
                              <a:gd name="T113" fmla="*/ T112 w 176"/>
                              <a:gd name="T114" fmla="+- 0 396 257"/>
                              <a:gd name="T115" fmla="*/ 396 h 186"/>
                              <a:gd name="T116" fmla="+- 0 4984 4882"/>
                              <a:gd name="T117" fmla="*/ T116 w 176"/>
                              <a:gd name="T118" fmla="+- 0 412 257"/>
                              <a:gd name="T119" fmla="*/ 412 h 186"/>
                              <a:gd name="T120" fmla="+- 0 5043 4882"/>
                              <a:gd name="T121" fmla="*/ T120 w 176"/>
                              <a:gd name="T122" fmla="+- 0 405 257"/>
                              <a:gd name="T123" fmla="*/ 405 h 186"/>
                              <a:gd name="T124" fmla="+- 0 5055 4882"/>
                              <a:gd name="T125" fmla="*/ T124 w 176"/>
                              <a:gd name="T126" fmla="+- 0 370 257"/>
                              <a:gd name="T127" fmla="*/ 370 h 186"/>
                              <a:gd name="T128" fmla="+- 0 5055 4882"/>
                              <a:gd name="T129" fmla="*/ T128 w 176"/>
                              <a:gd name="T130" fmla="+- 0 329 257"/>
                              <a:gd name="T131" fmla="*/ 329 h 186"/>
                              <a:gd name="T132" fmla="+- 0 5043 4882"/>
                              <a:gd name="T133" fmla="*/ T132 w 176"/>
                              <a:gd name="T134" fmla="+- 0 295 257"/>
                              <a:gd name="T135" fmla="*/ 295 h 1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176" h="186">
                                <a:moveTo>
                                  <a:pt x="87" y="0"/>
                                </a:moveTo>
                                <a:lnTo>
                                  <a:pt x="77" y="0"/>
                                </a:lnTo>
                                <a:lnTo>
                                  <a:pt x="67" y="2"/>
                                </a:lnTo>
                                <a:lnTo>
                                  <a:pt x="57" y="4"/>
                                </a:lnTo>
                                <a:lnTo>
                                  <a:pt x="48" y="7"/>
                                </a:lnTo>
                                <a:lnTo>
                                  <a:pt x="39" y="9"/>
                                </a:lnTo>
                                <a:lnTo>
                                  <a:pt x="32" y="15"/>
                                </a:lnTo>
                                <a:lnTo>
                                  <a:pt x="18" y="30"/>
                                </a:lnTo>
                                <a:lnTo>
                                  <a:pt x="12" y="38"/>
                                </a:lnTo>
                                <a:lnTo>
                                  <a:pt x="8" y="48"/>
                                </a:lnTo>
                                <a:lnTo>
                                  <a:pt x="4" y="57"/>
                                </a:lnTo>
                                <a:lnTo>
                                  <a:pt x="2" y="68"/>
                                </a:lnTo>
                                <a:lnTo>
                                  <a:pt x="0" y="80"/>
                                </a:lnTo>
                                <a:lnTo>
                                  <a:pt x="0" y="93"/>
                                </a:lnTo>
                                <a:lnTo>
                                  <a:pt x="1" y="114"/>
                                </a:lnTo>
                                <a:lnTo>
                                  <a:pt x="6" y="132"/>
                                </a:lnTo>
                                <a:lnTo>
                                  <a:pt x="13" y="148"/>
                                </a:lnTo>
                                <a:lnTo>
                                  <a:pt x="24" y="161"/>
                                </a:lnTo>
                                <a:lnTo>
                                  <a:pt x="36" y="172"/>
                                </a:lnTo>
                                <a:lnTo>
                                  <a:pt x="51" y="179"/>
                                </a:lnTo>
                                <a:lnTo>
                                  <a:pt x="68" y="184"/>
                                </a:lnTo>
                                <a:lnTo>
                                  <a:pt x="87" y="186"/>
                                </a:lnTo>
                                <a:lnTo>
                                  <a:pt x="106" y="184"/>
                                </a:lnTo>
                                <a:lnTo>
                                  <a:pt x="123" y="179"/>
                                </a:lnTo>
                                <a:lnTo>
                                  <a:pt x="138" y="172"/>
                                </a:lnTo>
                                <a:lnTo>
                                  <a:pt x="151" y="161"/>
                                </a:lnTo>
                                <a:lnTo>
                                  <a:pt x="156" y="155"/>
                                </a:lnTo>
                                <a:lnTo>
                                  <a:pt x="73" y="155"/>
                                </a:lnTo>
                                <a:lnTo>
                                  <a:pt x="61" y="150"/>
                                </a:lnTo>
                                <a:lnTo>
                                  <a:pt x="51" y="139"/>
                                </a:lnTo>
                                <a:lnTo>
                                  <a:pt x="45" y="130"/>
                                </a:lnTo>
                                <a:lnTo>
                                  <a:pt x="40" y="119"/>
                                </a:lnTo>
                                <a:lnTo>
                                  <a:pt x="38" y="107"/>
                                </a:lnTo>
                                <a:lnTo>
                                  <a:pt x="37" y="92"/>
                                </a:lnTo>
                                <a:lnTo>
                                  <a:pt x="38" y="78"/>
                                </a:lnTo>
                                <a:lnTo>
                                  <a:pt x="40" y="65"/>
                                </a:lnTo>
                                <a:lnTo>
                                  <a:pt x="45" y="54"/>
                                </a:lnTo>
                                <a:lnTo>
                                  <a:pt x="51" y="45"/>
                                </a:lnTo>
                                <a:lnTo>
                                  <a:pt x="61" y="36"/>
                                </a:lnTo>
                                <a:lnTo>
                                  <a:pt x="73" y="31"/>
                                </a:lnTo>
                                <a:lnTo>
                                  <a:pt x="156" y="31"/>
                                </a:lnTo>
                                <a:lnTo>
                                  <a:pt x="151" y="24"/>
                                </a:lnTo>
                                <a:lnTo>
                                  <a:pt x="138" y="13"/>
                                </a:lnTo>
                                <a:lnTo>
                                  <a:pt x="123" y="5"/>
                                </a:lnTo>
                                <a:lnTo>
                                  <a:pt x="106" y="1"/>
                                </a:lnTo>
                                <a:lnTo>
                                  <a:pt x="87" y="0"/>
                                </a:lnTo>
                                <a:close/>
                                <a:moveTo>
                                  <a:pt x="156" y="31"/>
                                </a:moveTo>
                                <a:lnTo>
                                  <a:pt x="103" y="31"/>
                                </a:lnTo>
                                <a:lnTo>
                                  <a:pt x="115" y="36"/>
                                </a:lnTo>
                                <a:lnTo>
                                  <a:pt x="123" y="45"/>
                                </a:lnTo>
                                <a:lnTo>
                                  <a:pt x="129" y="54"/>
                                </a:lnTo>
                                <a:lnTo>
                                  <a:pt x="133" y="65"/>
                                </a:lnTo>
                                <a:lnTo>
                                  <a:pt x="136" y="78"/>
                                </a:lnTo>
                                <a:lnTo>
                                  <a:pt x="136" y="92"/>
                                </a:lnTo>
                                <a:lnTo>
                                  <a:pt x="136" y="107"/>
                                </a:lnTo>
                                <a:lnTo>
                                  <a:pt x="133" y="119"/>
                                </a:lnTo>
                                <a:lnTo>
                                  <a:pt x="129" y="130"/>
                                </a:lnTo>
                                <a:lnTo>
                                  <a:pt x="123" y="139"/>
                                </a:lnTo>
                                <a:lnTo>
                                  <a:pt x="114" y="150"/>
                                </a:lnTo>
                                <a:lnTo>
                                  <a:pt x="102" y="155"/>
                                </a:lnTo>
                                <a:lnTo>
                                  <a:pt x="156" y="155"/>
                                </a:lnTo>
                                <a:lnTo>
                                  <a:pt x="161" y="148"/>
                                </a:lnTo>
                                <a:lnTo>
                                  <a:pt x="169" y="132"/>
                                </a:lnTo>
                                <a:lnTo>
                                  <a:pt x="173" y="113"/>
                                </a:lnTo>
                                <a:lnTo>
                                  <a:pt x="175" y="92"/>
                                </a:lnTo>
                                <a:lnTo>
                                  <a:pt x="173" y="72"/>
                                </a:lnTo>
                                <a:lnTo>
                                  <a:pt x="169" y="53"/>
                                </a:lnTo>
                                <a:lnTo>
                                  <a:pt x="161" y="38"/>
                                </a:lnTo>
                                <a:lnTo>
                                  <a:pt x="156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3" name="Line 278"/>
                        <wps:cNvCnPr>
                          <a:cxnSpLocks noChangeShapeType="1"/>
                        </wps:cNvCnPr>
                        <wps:spPr bwMode="auto">
                          <a:xfrm>
                            <a:off x="5144" y="290"/>
                            <a:ext cx="0" cy="149"/>
                          </a:xfrm>
                          <a:prstGeom prst="line">
                            <a:avLst/>
                          </a:prstGeom>
                          <a:noFill/>
                          <a:ln w="236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4" name="Line 277"/>
                        <wps:cNvCnPr>
                          <a:cxnSpLocks noChangeShapeType="1"/>
                        </wps:cNvCnPr>
                        <wps:spPr bwMode="auto">
                          <a:xfrm>
                            <a:off x="5072" y="275"/>
                            <a:ext cx="143" cy="0"/>
                          </a:xfrm>
                          <a:prstGeom prst="line">
                            <a:avLst/>
                          </a:prstGeom>
                          <a:noFill/>
                          <a:ln w="1981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5" name="AutoShape 276"/>
                        <wps:cNvSpPr>
                          <a:spLocks/>
                        </wps:cNvSpPr>
                        <wps:spPr bwMode="auto">
                          <a:xfrm>
                            <a:off x="5221" y="259"/>
                            <a:ext cx="180" cy="180"/>
                          </a:xfrm>
                          <a:custGeom>
                            <a:avLst/>
                            <a:gdLst>
                              <a:gd name="T0" fmla="+- 0 5329 5221"/>
                              <a:gd name="T1" fmla="*/ T0 w 180"/>
                              <a:gd name="T2" fmla="+- 0 259 259"/>
                              <a:gd name="T3" fmla="*/ 259 h 180"/>
                              <a:gd name="T4" fmla="+- 0 5291 5221"/>
                              <a:gd name="T5" fmla="*/ T4 w 180"/>
                              <a:gd name="T6" fmla="+- 0 259 259"/>
                              <a:gd name="T7" fmla="*/ 259 h 180"/>
                              <a:gd name="T8" fmla="+- 0 5221 5221"/>
                              <a:gd name="T9" fmla="*/ T8 w 180"/>
                              <a:gd name="T10" fmla="+- 0 439 259"/>
                              <a:gd name="T11" fmla="*/ 439 h 180"/>
                              <a:gd name="T12" fmla="+- 0 5260 5221"/>
                              <a:gd name="T13" fmla="*/ T12 w 180"/>
                              <a:gd name="T14" fmla="+- 0 439 259"/>
                              <a:gd name="T15" fmla="*/ 439 h 180"/>
                              <a:gd name="T16" fmla="+- 0 5274 5221"/>
                              <a:gd name="T17" fmla="*/ T16 w 180"/>
                              <a:gd name="T18" fmla="+- 0 398 259"/>
                              <a:gd name="T19" fmla="*/ 398 h 180"/>
                              <a:gd name="T20" fmla="+- 0 5385 5221"/>
                              <a:gd name="T21" fmla="*/ T20 w 180"/>
                              <a:gd name="T22" fmla="+- 0 398 259"/>
                              <a:gd name="T23" fmla="*/ 398 h 180"/>
                              <a:gd name="T24" fmla="+- 0 5373 5221"/>
                              <a:gd name="T25" fmla="*/ T24 w 180"/>
                              <a:gd name="T26" fmla="+- 0 368 259"/>
                              <a:gd name="T27" fmla="*/ 368 h 180"/>
                              <a:gd name="T28" fmla="+- 0 5285 5221"/>
                              <a:gd name="T29" fmla="*/ T28 w 180"/>
                              <a:gd name="T30" fmla="+- 0 368 259"/>
                              <a:gd name="T31" fmla="*/ 368 h 180"/>
                              <a:gd name="T32" fmla="+- 0 5310 5221"/>
                              <a:gd name="T33" fmla="*/ T32 w 180"/>
                              <a:gd name="T34" fmla="+- 0 301 259"/>
                              <a:gd name="T35" fmla="*/ 301 h 180"/>
                              <a:gd name="T36" fmla="+- 0 5346 5221"/>
                              <a:gd name="T37" fmla="*/ T36 w 180"/>
                              <a:gd name="T38" fmla="+- 0 301 259"/>
                              <a:gd name="T39" fmla="*/ 301 h 180"/>
                              <a:gd name="T40" fmla="+- 0 5329 5221"/>
                              <a:gd name="T41" fmla="*/ T40 w 180"/>
                              <a:gd name="T42" fmla="+- 0 259 259"/>
                              <a:gd name="T43" fmla="*/ 259 h 180"/>
                              <a:gd name="T44" fmla="+- 0 5385 5221"/>
                              <a:gd name="T45" fmla="*/ T44 w 180"/>
                              <a:gd name="T46" fmla="+- 0 398 259"/>
                              <a:gd name="T47" fmla="*/ 398 h 180"/>
                              <a:gd name="T48" fmla="+- 0 5346 5221"/>
                              <a:gd name="T49" fmla="*/ T48 w 180"/>
                              <a:gd name="T50" fmla="+- 0 398 259"/>
                              <a:gd name="T51" fmla="*/ 398 h 180"/>
                              <a:gd name="T52" fmla="+- 0 5362 5221"/>
                              <a:gd name="T53" fmla="*/ T52 w 180"/>
                              <a:gd name="T54" fmla="+- 0 439 259"/>
                              <a:gd name="T55" fmla="*/ 439 h 180"/>
                              <a:gd name="T56" fmla="+- 0 5401 5221"/>
                              <a:gd name="T57" fmla="*/ T56 w 180"/>
                              <a:gd name="T58" fmla="+- 0 439 259"/>
                              <a:gd name="T59" fmla="*/ 439 h 180"/>
                              <a:gd name="T60" fmla="+- 0 5385 5221"/>
                              <a:gd name="T61" fmla="*/ T60 w 180"/>
                              <a:gd name="T62" fmla="+- 0 398 259"/>
                              <a:gd name="T63" fmla="*/ 398 h 180"/>
                              <a:gd name="T64" fmla="+- 0 5346 5221"/>
                              <a:gd name="T65" fmla="*/ T64 w 180"/>
                              <a:gd name="T66" fmla="+- 0 301 259"/>
                              <a:gd name="T67" fmla="*/ 301 h 180"/>
                              <a:gd name="T68" fmla="+- 0 5310 5221"/>
                              <a:gd name="T69" fmla="*/ T68 w 180"/>
                              <a:gd name="T70" fmla="+- 0 301 259"/>
                              <a:gd name="T71" fmla="*/ 301 h 180"/>
                              <a:gd name="T72" fmla="+- 0 5334 5221"/>
                              <a:gd name="T73" fmla="*/ T72 w 180"/>
                              <a:gd name="T74" fmla="+- 0 368 259"/>
                              <a:gd name="T75" fmla="*/ 368 h 180"/>
                              <a:gd name="T76" fmla="+- 0 5373 5221"/>
                              <a:gd name="T77" fmla="*/ T76 w 180"/>
                              <a:gd name="T78" fmla="+- 0 368 259"/>
                              <a:gd name="T79" fmla="*/ 368 h 180"/>
                              <a:gd name="T80" fmla="+- 0 5346 5221"/>
                              <a:gd name="T81" fmla="*/ T80 w 180"/>
                              <a:gd name="T82" fmla="+- 0 301 259"/>
                              <a:gd name="T83" fmla="*/ 301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80" h="180">
                                <a:moveTo>
                                  <a:pt x="108" y="0"/>
                                </a:moveTo>
                                <a:lnTo>
                                  <a:pt x="70" y="0"/>
                                </a:lnTo>
                                <a:lnTo>
                                  <a:pt x="0" y="180"/>
                                </a:lnTo>
                                <a:lnTo>
                                  <a:pt x="39" y="180"/>
                                </a:lnTo>
                                <a:lnTo>
                                  <a:pt x="53" y="139"/>
                                </a:lnTo>
                                <a:lnTo>
                                  <a:pt x="164" y="139"/>
                                </a:lnTo>
                                <a:lnTo>
                                  <a:pt x="152" y="109"/>
                                </a:lnTo>
                                <a:lnTo>
                                  <a:pt x="64" y="109"/>
                                </a:lnTo>
                                <a:lnTo>
                                  <a:pt x="89" y="42"/>
                                </a:lnTo>
                                <a:lnTo>
                                  <a:pt x="125" y="42"/>
                                </a:lnTo>
                                <a:lnTo>
                                  <a:pt x="108" y="0"/>
                                </a:lnTo>
                                <a:close/>
                                <a:moveTo>
                                  <a:pt x="164" y="139"/>
                                </a:moveTo>
                                <a:lnTo>
                                  <a:pt x="125" y="139"/>
                                </a:lnTo>
                                <a:lnTo>
                                  <a:pt x="141" y="180"/>
                                </a:lnTo>
                                <a:lnTo>
                                  <a:pt x="180" y="180"/>
                                </a:lnTo>
                                <a:lnTo>
                                  <a:pt x="164" y="139"/>
                                </a:lnTo>
                                <a:close/>
                                <a:moveTo>
                                  <a:pt x="125" y="42"/>
                                </a:moveTo>
                                <a:lnTo>
                                  <a:pt x="89" y="42"/>
                                </a:lnTo>
                                <a:lnTo>
                                  <a:pt x="113" y="109"/>
                                </a:lnTo>
                                <a:lnTo>
                                  <a:pt x="152" y="109"/>
                                </a:lnTo>
                                <a:lnTo>
                                  <a:pt x="125" y="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6" name="Line 275"/>
                        <wps:cNvCnPr>
                          <a:cxnSpLocks noChangeShapeType="1"/>
                        </wps:cNvCnPr>
                        <wps:spPr bwMode="auto">
                          <a:xfrm>
                            <a:off x="5422" y="424"/>
                            <a:ext cx="127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7" name="Line 274"/>
                        <wps:cNvCnPr>
                          <a:cxnSpLocks noChangeShapeType="1"/>
                        </wps:cNvCnPr>
                        <wps:spPr bwMode="auto">
                          <a:xfrm>
                            <a:off x="5440" y="261"/>
                            <a:ext cx="0" cy="148"/>
                          </a:xfrm>
                          <a:prstGeom prst="line">
                            <a:avLst/>
                          </a:prstGeom>
                          <a:noFill/>
                          <a:ln w="236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2F534E" id="Group 273" o:spid="_x0000_s1026" style="position:absolute;margin-left:305.25pt;margin-top:14.5pt;width:72.7pt;height:10.8pt;z-index:3616;mso-wrap-distance-left:0;mso-wrap-distance-right:0;mso-position-horizontal-relative:page" coordorigin="4110,242" coordsize="1454,2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">
                <v:shape id="Picture 285" o:spid="_x0000_s1027" type="#_x0000_t75" style="position:absolute;left:4110;top:257;width:146;height: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">
                  <v:imagedata r:id="rId249" o:title=""/>
                </v:shape>
                <v:shape id="Picture 284" o:spid="_x0000_s1028" type="#_x0000_t75" style="position:absolute;left:4288;top:259;width:143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">
                  <v:imagedata r:id="rId250" o:title=""/>
                </v:shape>
                <v:shape id="AutoShape 283" o:spid="_x0000_s1029" style="position:absolute;left:4470;top:259;width:150;height:180;visibility:visible;mso-wrap-style:square;v-text-anchor:top" coordsize="150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" path="m85,l,,,180r89,l98,180r6,-1l114,178r8,-3l130,171r6,-5l140,160r5,-7l146,150r-110,l36,102r106,l142,101r-6,-7l127,88,116,85r8,-3l131,76r2,-4l36,72r,-42l139,30r-3,-6l132,18r-5,-5l122,10,116,6,110,4,96,1,85,xm142,102r-60,l92,103r10,3l107,109r5,8l113,121r,12l112,138r-8,7l100,148r-5,1l91,150r55,l149,144r1,-6l150,118r-2,-9l142,102xm139,30r-55,l88,31r6,l98,34r4,3l104,41r3,5l107,57r-3,4l97,69r-5,2l86,71r-3,1l133,72r1,-3l139,61r3,-7l142,37r-3,-6l139,30xe" fillcolor="black" stroked="f">
                  <v:path arrowok="t" o:connecttype="custom" o:connectlocs="0,259;89,439;104,438;122,434;136,425;145,412;36,409;142,361;136,353;116,344;131,335;36,331;139,289;132,277;122,269;110,263;85,259;82,361;102,365;112,376;113,392;104,404;95,408;146,409;150,397;148,368;139,289;88,290;98,293;104,300;107,316;97,328;86,330;133,331;139,320;142,296;139,289" o:connectangles="0,0,0,0,0,0,0,0,0,0,0,0,0,0,0,0,0,0,0,0,0,0,0,0,0,0,0,0,0,0,0,0,0,0,0,0,0"/>
                </v:shape>
                <v:line id="Line 282" o:spid="_x0000_s1030" style="position:absolute;visibility:visible;mso-wrap-style:square" from="4648,374" to="4715,3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" strokeweight="1.74pt"/>
                <v:line id="Line 281" o:spid="_x0000_s1031" style="position:absolute;visibility:visible;mso-wrap-style:square" from="4794,290" to="4794,4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" strokeweight="1.8pt"/>
                <v:line id="Line 280" o:spid="_x0000_s1032" style="position:absolute;visibility:visible;mso-wrap-style:square" from="4722,275" to="4866,2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" strokeweight="1.56pt"/>
                <v:shape id="AutoShape 279" o:spid="_x0000_s1033" style="position:absolute;left:4882;top:257;width:176;height:186;visibility:visible;mso-wrap-style:square;v-text-anchor:top" coordsize="176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" path="m87,l77,,67,2,57,4,48,7,39,9r-7,6l18,30r-6,8l8,48,4,57,2,68,,80,,93r1,21l6,132r7,16l24,161r12,11l51,179r17,5l87,186r19,-2l123,179r15,-7l151,161r5,-6l73,155,61,150,51,139r-6,-9l40,119,38,107,37,92,38,78,40,65,45,54r6,-9l61,36,73,31r83,l151,24,138,13,123,5,106,1,87,xm156,31r-53,l115,36r8,9l129,54r4,11l136,78r,14l136,107r-3,12l129,130r-6,9l114,150r-12,5l156,155r5,-7l169,132r4,-19l175,92,173,72,169,53,161,38r-5,-7xe" fillcolor="black" stroked="f">
                  <v:path arrowok="t" o:connecttype="custom" o:connectlocs="77,257;57,261;39,266;18,287;8,305;2,325;0,350;6,389;24,418;51,436;87,443;123,436;151,418;73,412;51,396;40,376;37,349;40,322;51,302;73,288;151,281;123,262;87,257;103,288;123,302;133,322;136,349;133,376;123,396;102,412;161,405;173,370;173,329;161,295" o:connectangles="0,0,0,0,0,0,0,0,0,0,0,0,0,0,0,0,0,0,0,0,0,0,0,0,0,0,0,0,0,0,0,0,0,0"/>
                </v:shape>
                <v:line id="Line 278" o:spid="_x0000_s1034" style="position:absolute;visibility:visible;mso-wrap-style:square" from="5144,290" to="5144,4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" strokeweight="1.86pt"/>
                <v:line id="Line 277" o:spid="_x0000_s1035" style="position:absolute;visibility:visible;mso-wrap-style:square" from="5072,275" to="5215,2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" strokeweight="1.56pt"/>
                <v:shape id="AutoShape 276" o:spid="_x0000_s1036" style="position:absolute;left:5221;top:259;width:180;height:180;visibility:visible;mso-wrap-style:square;v-text-anchor:top" coordsize="180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" path="m108,l70,,,180r39,l53,139r111,l152,109r-88,l89,42r36,l108,xm164,139r-39,l141,180r39,l164,139xm125,42r-36,l113,109r39,l125,42xe" fillcolor="black" stroked="f">
                  <v:path arrowok="t" o:connecttype="custom" o:connectlocs="108,259;70,259;0,439;39,439;53,398;164,398;152,368;64,368;89,301;125,301;108,259;164,398;125,398;141,439;180,439;164,398;125,301;89,301;113,368;152,368;125,301" o:connectangles="0,0,0,0,0,0,0,0,0,0,0,0,0,0,0,0,0,0,0,0,0"/>
                </v:shape>
                <v:line id="Line 275" o:spid="_x0000_s1037" style="position:absolute;visibility:visible;mso-wrap-style:square" from="5422,424" to="5549,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" strokeweight="1.5pt"/>
                <v:line id="Line 274" o:spid="_x0000_s1038" style="position:absolute;visibility:visible;mso-wrap-style:square" from="5440,261" to="5440,4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" strokeweight="1.86pt"/>
                <w10:wrap type="topAndBottom" anchorx="page"/>
              </v:group>
            </w:pict>
          </mc:Fallback>
        </mc:AlternateContent>
      </w:r>
      <w:r w:rsidR="00C973E3">
        <w:rPr>
          <w:noProof/>
        </w:rPr>
        <mc:AlternateContent>
          <mc:Choice Requires="wpg">
            <w:drawing>
              <wp:anchor distT="0" distB="0" distL="0" distR="0" simplePos="0" relativeHeight="3664" behindDoc="0" locked="0" layoutInCell="1" allowOverlap="1" wp14:anchorId="32C89177" wp14:editId="53813F4C">
                <wp:simplePos x="0" y="0"/>
                <wp:positionH relativeFrom="page">
                  <wp:posOffset>5334000</wp:posOffset>
                </wp:positionH>
                <wp:positionV relativeFrom="paragraph">
                  <wp:posOffset>153670</wp:posOffset>
                </wp:positionV>
                <wp:extent cx="712470" cy="157480"/>
                <wp:effectExtent l="0" t="1270" r="1905" b="3175"/>
                <wp:wrapTopAndBottom/>
                <wp:docPr id="320" name="Group 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2470" cy="157480"/>
                          <a:chOff x="8400" y="242"/>
                          <a:chExt cx="1122" cy="248"/>
                        </a:xfrm>
                      </wpg:grpSpPr>
                      <wps:wsp>
                        <wps:cNvPr id="321" name="AutoShape 266"/>
                        <wps:cNvSpPr>
                          <a:spLocks/>
                        </wps:cNvSpPr>
                        <wps:spPr bwMode="auto">
                          <a:xfrm>
                            <a:off x="8400" y="242"/>
                            <a:ext cx="119" cy="224"/>
                          </a:xfrm>
                          <a:custGeom>
                            <a:avLst/>
                            <a:gdLst>
                              <a:gd name="T0" fmla="+- 0 8400 8400"/>
                              <a:gd name="T1" fmla="*/ T0 w 119"/>
                              <a:gd name="T2" fmla="+- 0 390 242"/>
                              <a:gd name="T3" fmla="*/ 390 h 224"/>
                              <a:gd name="T4" fmla="+- 0 8404 8400"/>
                              <a:gd name="T5" fmla="*/ T4 w 119"/>
                              <a:gd name="T6" fmla="+- 0 410 242"/>
                              <a:gd name="T7" fmla="*/ 410 h 224"/>
                              <a:gd name="T8" fmla="+- 0 8414 8400"/>
                              <a:gd name="T9" fmla="*/ T8 w 119"/>
                              <a:gd name="T10" fmla="+- 0 426 242"/>
                              <a:gd name="T11" fmla="*/ 426 h 224"/>
                              <a:gd name="T12" fmla="+- 0 8426 8400"/>
                              <a:gd name="T13" fmla="*/ T12 w 119"/>
                              <a:gd name="T14" fmla="+- 0 436 242"/>
                              <a:gd name="T15" fmla="*/ 436 h 224"/>
                              <a:gd name="T16" fmla="+- 0 8443 8400"/>
                              <a:gd name="T17" fmla="*/ T16 w 119"/>
                              <a:gd name="T18" fmla="+- 0 442 242"/>
                              <a:gd name="T19" fmla="*/ 442 h 224"/>
                              <a:gd name="T20" fmla="+- 0 8454 8400"/>
                              <a:gd name="T21" fmla="*/ T20 w 119"/>
                              <a:gd name="T22" fmla="+- 0 466 242"/>
                              <a:gd name="T23" fmla="*/ 466 h 224"/>
                              <a:gd name="T24" fmla="+- 0 8467 8400"/>
                              <a:gd name="T25" fmla="*/ T24 w 119"/>
                              <a:gd name="T26" fmla="+- 0 443 242"/>
                              <a:gd name="T27" fmla="*/ 443 h 224"/>
                              <a:gd name="T28" fmla="+- 0 8488 8400"/>
                              <a:gd name="T29" fmla="*/ T28 w 119"/>
                              <a:gd name="T30" fmla="+- 0 439 242"/>
                              <a:gd name="T31" fmla="*/ 439 h 224"/>
                              <a:gd name="T32" fmla="+- 0 8504 8400"/>
                              <a:gd name="T33" fmla="*/ T32 w 119"/>
                              <a:gd name="T34" fmla="+- 0 427 242"/>
                              <a:gd name="T35" fmla="*/ 427 h 224"/>
                              <a:gd name="T36" fmla="+- 0 8454 8400"/>
                              <a:gd name="T37" fmla="*/ T36 w 119"/>
                              <a:gd name="T38" fmla="+- 0 425 242"/>
                              <a:gd name="T39" fmla="*/ 425 h 224"/>
                              <a:gd name="T40" fmla="+- 0 8437 8400"/>
                              <a:gd name="T41" fmla="*/ T40 w 119"/>
                              <a:gd name="T42" fmla="+- 0 419 242"/>
                              <a:gd name="T43" fmla="*/ 419 h 224"/>
                              <a:gd name="T44" fmla="+- 0 8426 8400"/>
                              <a:gd name="T45" fmla="*/ T44 w 119"/>
                              <a:gd name="T46" fmla="+- 0 406 242"/>
                              <a:gd name="T47" fmla="*/ 406 h 224"/>
                              <a:gd name="T48" fmla="+- 0 8423 8400"/>
                              <a:gd name="T49" fmla="*/ T48 w 119"/>
                              <a:gd name="T50" fmla="+- 0 385 242"/>
                              <a:gd name="T51" fmla="*/ 385 h 224"/>
                              <a:gd name="T52" fmla="+- 0 8454 8400"/>
                              <a:gd name="T53" fmla="*/ T52 w 119"/>
                              <a:gd name="T54" fmla="+- 0 242 242"/>
                              <a:gd name="T55" fmla="*/ 242 h 224"/>
                              <a:gd name="T56" fmla="+- 0 8440 8400"/>
                              <a:gd name="T57" fmla="*/ T56 w 119"/>
                              <a:gd name="T58" fmla="+- 0 254 242"/>
                              <a:gd name="T59" fmla="*/ 254 h 224"/>
                              <a:gd name="T60" fmla="+- 0 8420 8400"/>
                              <a:gd name="T61" fmla="*/ T60 w 119"/>
                              <a:gd name="T62" fmla="+- 0 265 242"/>
                              <a:gd name="T63" fmla="*/ 265 h 224"/>
                              <a:gd name="T64" fmla="+- 0 8408 8400"/>
                              <a:gd name="T65" fmla="*/ T64 w 119"/>
                              <a:gd name="T66" fmla="+- 0 282 242"/>
                              <a:gd name="T67" fmla="*/ 282 h 224"/>
                              <a:gd name="T68" fmla="+- 0 8404 8400"/>
                              <a:gd name="T69" fmla="*/ T68 w 119"/>
                              <a:gd name="T70" fmla="+- 0 304 242"/>
                              <a:gd name="T71" fmla="*/ 304 h 224"/>
                              <a:gd name="T72" fmla="+- 0 8406 8400"/>
                              <a:gd name="T73" fmla="*/ T72 w 119"/>
                              <a:gd name="T74" fmla="+- 0 320 242"/>
                              <a:gd name="T75" fmla="*/ 320 h 224"/>
                              <a:gd name="T76" fmla="+- 0 8419 8400"/>
                              <a:gd name="T77" fmla="*/ T76 w 119"/>
                              <a:gd name="T78" fmla="+- 0 340 242"/>
                              <a:gd name="T79" fmla="*/ 340 h 224"/>
                              <a:gd name="T80" fmla="+- 0 8435 8400"/>
                              <a:gd name="T81" fmla="*/ T80 w 119"/>
                              <a:gd name="T82" fmla="+- 0 349 242"/>
                              <a:gd name="T83" fmla="*/ 349 h 224"/>
                              <a:gd name="T84" fmla="+- 0 8454 8400"/>
                              <a:gd name="T85" fmla="*/ T84 w 119"/>
                              <a:gd name="T86" fmla="+- 0 354 242"/>
                              <a:gd name="T87" fmla="*/ 354 h 224"/>
                              <a:gd name="T88" fmla="+- 0 8467 8400"/>
                              <a:gd name="T89" fmla="*/ T88 w 119"/>
                              <a:gd name="T90" fmla="+- 0 425 242"/>
                              <a:gd name="T91" fmla="*/ 425 h 224"/>
                              <a:gd name="T92" fmla="+- 0 8510 8400"/>
                              <a:gd name="T93" fmla="*/ T92 w 119"/>
                              <a:gd name="T94" fmla="+- 0 358 242"/>
                              <a:gd name="T95" fmla="*/ 358 h 224"/>
                              <a:gd name="T96" fmla="+- 0 8496 8400"/>
                              <a:gd name="T97" fmla="*/ T96 w 119"/>
                              <a:gd name="T98" fmla="+- 0 346 242"/>
                              <a:gd name="T99" fmla="*/ 346 h 224"/>
                              <a:gd name="T100" fmla="+- 0 8478 8400"/>
                              <a:gd name="T101" fmla="*/ T100 w 119"/>
                              <a:gd name="T102" fmla="+- 0 338 242"/>
                              <a:gd name="T103" fmla="*/ 338 h 224"/>
                              <a:gd name="T104" fmla="+- 0 8467 8400"/>
                              <a:gd name="T105" fmla="*/ T104 w 119"/>
                              <a:gd name="T106" fmla="+- 0 334 242"/>
                              <a:gd name="T107" fmla="*/ 334 h 224"/>
                              <a:gd name="T108" fmla="+- 0 8443 8400"/>
                              <a:gd name="T109" fmla="*/ T108 w 119"/>
                              <a:gd name="T110" fmla="+- 0 330 242"/>
                              <a:gd name="T111" fmla="*/ 330 h 224"/>
                              <a:gd name="T112" fmla="+- 0 8432 8400"/>
                              <a:gd name="T113" fmla="*/ T112 w 119"/>
                              <a:gd name="T114" fmla="+- 0 320 242"/>
                              <a:gd name="T115" fmla="*/ 320 h 224"/>
                              <a:gd name="T116" fmla="+- 0 8426 8400"/>
                              <a:gd name="T117" fmla="*/ T116 w 119"/>
                              <a:gd name="T118" fmla="+- 0 310 242"/>
                              <a:gd name="T119" fmla="*/ 310 h 224"/>
                              <a:gd name="T120" fmla="+- 0 8429 8400"/>
                              <a:gd name="T121" fmla="*/ T120 w 119"/>
                              <a:gd name="T122" fmla="+- 0 288 242"/>
                              <a:gd name="T123" fmla="*/ 288 h 224"/>
                              <a:gd name="T124" fmla="+- 0 8446 8400"/>
                              <a:gd name="T125" fmla="*/ T124 w 119"/>
                              <a:gd name="T126" fmla="+- 0 274 242"/>
                              <a:gd name="T127" fmla="*/ 274 h 224"/>
                              <a:gd name="T128" fmla="+- 0 8507 8400"/>
                              <a:gd name="T129" fmla="*/ T128 w 119"/>
                              <a:gd name="T130" fmla="+- 0 272 242"/>
                              <a:gd name="T131" fmla="*/ 272 h 224"/>
                              <a:gd name="T132" fmla="+- 0 8490 8400"/>
                              <a:gd name="T133" fmla="*/ T132 w 119"/>
                              <a:gd name="T134" fmla="+- 0 258 242"/>
                              <a:gd name="T135" fmla="*/ 258 h 224"/>
                              <a:gd name="T136" fmla="+- 0 8467 8400"/>
                              <a:gd name="T137" fmla="*/ T136 w 119"/>
                              <a:gd name="T138" fmla="+- 0 253 242"/>
                              <a:gd name="T139" fmla="*/ 253 h 224"/>
                              <a:gd name="T140" fmla="+- 0 8510 8400"/>
                              <a:gd name="T141" fmla="*/ T140 w 119"/>
                              <a:gd name="T142" fmla="+- 0 358 242"/>
                              <a:gd name="T143" fmla="*/ 358 h 224"/>
                              <a:gd name="T144" fmla="+- 0 8478 8400"/>
                              <a:gd name="T145" fmla="*/ T144 w 119"/>
                              <a:gd name="T146" fmla="+- 0 361 242"/>
                              <a:gd name="T147" fmla="*/ 361 h 224"/>
                              <a:gd name="T148" fmla="+- 0 8490 8400"/>
                              <a:gd name="T149" fmla="*/ T148 w 119"/>
                              <a:gd name="T150" fmla="+- 0 371 242"/>
                              <a:gd name="T151" fmla="*/ 371 h 224"/>
                              <a:gd name="T152" fmla="+- 0 8496 8400"/>
                              <a:gd name="T153" fmla="*/ T152 w 119"/>
                              <a:gd name="T154" fmla="+- 0 382 242"/>
                              <a:gd name="T155" fmla="*/ 382 h 224"/>
                              <a:gd name="T156" fmla="+- 0 8494 8400"/>
                              <a:gd name="T157" fmla="*/ T156 w 119"/>
                              <a:gd name="T158" fmla="+- 0 407 242"/>
                              <a:gd name="T159" fmla="*/ 407 h 224"/>
                              <a:gd name="T160" fmla="+- 0 8483 8400"/>
                              <a:gd name="T161" fmla="*/ T160 w 119"/>
                              <a:gd name="T162" fmla="+- 0 420 242"/>
                              <a:gd name="T163" fmla="*/ 420 h 224"/>
                              <a:gd name="T164" fmla="+- 0 8467 8400"/>
                              <a:gd name="T165" fmla="*/ T164 w 119"/>
                              <a:gd name="T166" fmla="+- 0 425 242"/>
                              <a:gd name="T167" fmla="*/ 425 h 224"/>
                              <a:gd name="T168" fmla="+- 0 8511 8400"/>
                              <a:gd name="T169" fmla="*/ T168 w 119"/>
                              <a:gd name="T170" fmla="+- 0 419 242"/>
                              <a:gd name="T171" fmla="*/ 419 h 224"/>
                              <a:gd name="T172" fmla="+- 0 8518 8400"/>
                              <a:gd name="T173" fmla="*/ T172 w 119"/>
                              <a:gd name="T174" fmla="+- 0 399 242"/>
                              <a:gd name="T175" fmla="*/ 399 h 224"/>
                              <a:gd name="T176" fmla="+- 0 8519 8400"/>
                              <a:gd name="T177" fmla="*/ T176 w 119"/>
                              <a:gd name="T178" fmla="+- 0 382 242"/>
                              <a:gd name="T179" fmla="*/ 382 h 224"/>
                              <a:gd name="T180" fmla="+- 0 8513 8400"/>
                              <a:gd name="T181" fmla="*/ T180 w 119"/>
                              <a:gd name="T182" fmla="+- 0 362 242"/>
                              <a:gd name="T183" fmla="*/ 362 h 224"/>
                              <a:gd name="T184" fmla="+- 0 8467 8400"/>
                              <a:gd name="T185" fmla="*/ T184 w 119"/>
                              <a:gd name="T186" fmla="+- 0 272 242"/>
                              <a:gd name="T187" fmla="*/ 272 h 224"/>
                              <a:gd name="T188" fmla="+- 0 8454 8400"/>
                              <a:gd name="T189" fmla="*/ T188 w 119"/>
                              <a:gd name="T190" fmla="+- 0 334 242"/>
                              <a:gd name="T191" fmla="*/ 334 h 224"/>
                              <a:gd name="T192" fmla="+- 0 8467 8400"/>
                              <a:gd name="T193" fmla="*/ T192 w 119"/>
                              <a:gd name="T194" fmla="+- 0 272 242"/>
                              <a:gd name="T195" fmla="*/ 272 h 224"/>
                              <a:gd name="T196" fmla="+- 0 8467 8400"/>
                              <a:gd name="T197" fmla="*/ T196 w 119"/>
                              <a:gd name="T198" fmla="+- 0 272 242"/>
                              <a:gd name="T199" fmla="*/ 272 h 224"/>
                              <a:gd name="T200" fmla="+- 0 8484 8400"/>
                              <a:gd name="T201" fmla="*/ T200 w 119"/>
                              <a:gd name="T202" fmla="+- 0 281 242"/>
                              <a:gd name="T203" fmla="*/ 281 h 224"/>
                              <a:gd name="T204" fmla="+- 0 8491 8400"/>
                              <a:gd name="T205" fmla="*/ T204 w 119"/>
                              <a:gd name="T206" fmla="+- 0 293 242"/>
                              <a:gd name="T207" fmla="*/ 293 h 224"/>
                              <a:gd name="T208" fmla="+- 0 8515 8400"/>
                              <a:gd name="T209" fmla="*/ T208 w 119"/>
                              <a:gd name="T210" fmla="+- 0 298 242"/>
                              <a:gd name="T211" fmla="*/ 298 h 224"/>
                              <a:gd name="T212" fmla="+- 0 8507 8400"/>
                              <a:gd name="T213" fmla="*/ T212 w 119"/>
                              <a:gd name="T214" fmla="+- 0 272 242"/>
                              <a:gd name="T215" fmla="*/ 272 h 2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119" h="224">
                                <a:moveTo>
                                  <a:pt x="23" y="143"/>
                                </a:moveTo>
                                <a:lnTo>
                                  <a:pt x="0" y="148"/>
                                </a:lnTo>
                                <a:lnTo>
                                  <a:pt x="1" y="159"/>
                                </a:lnTo>
                                <a:lnTo>
                                  <a:pt x="4" y="168"/>
                                </a:lnTo>
                                <a:lnTo>
                                  <a:pt x="8" y="177"/>
                                </a:lnTo>
                                <a:lnTo>
                                  <a:pt x="14" y="184"/>
                                </a:lnTo>
                                <a:lnTo>
                                  <a:pt x="20" y="190"/>
                                </a:lnTo>
                                <a:lnTo>
                                  <a:pt x="26" y="194"/>
                                </a:lnTo>
                                <a:lnTo>
                                  <a:pt x="34" y="197"/>
                                </a:lnTo>
                                <a:lnTo>
                                  <a:pt x="43" y="200"/>
                                </a:lnTo>
                                <a:lnTo>
                                  <a:pt x="54" y="201"/>
                                </a:lnTo>
                                <a:lnTo>
                                  <a:pt x="54" y="224"/>
                                </a:lnTo>
                                <a:lnTo>
                                  <a:pt x="67" y="224"/>
                                </a:lnTo>
                                <a:lnTo>
                                  <a:pt x="67" y="201"/>
                                </a:lnTo>
                                <a:lnTo>
                                  <a:pt x="78" y="200"/>
                                </a:lnTo>
                                <a:lnTo>
                                  <a:pt x="88" y="197"/>
                                </a:lnTo>
                                <a:lnTo>
                                  <a:pt x="97" y="192"/>
                                </a:lnTo>
                                <a:lnTo>
                                  <a:pt x="104" y="185"/>
                                </a:lnTo>
                                <a:lnTo>
                                  <a:pt x="106" y="183"/>
                                </a:lnTo>
                                <a:lnTo>
                                  <a:pt x="54" y="183"/>
                                </a:lnTo>
                                <a:lnTo>
                                  <a:pt x="46" y="182"/>
                                </a:lnTo>
                                <a:lnTo>
                                  <a:pt x="37" y="177"/>
                                </a:lnTo>
                                <a:lnTo>
                                  <a:pt x="31" y="170"/>
                                </a:lnTo>
                                <a:lnTo>
                                  <a:pt x="26" y="164"/>
                                </a:lnTo>
                                <a:lnTo>
                                  <a:pt x="24" y="155"/>
                                </a:lnTo>
                                <a:lnTo>
                                  <a:pt x="23" y="143"/>
                                </a:lnTo>
                                <a:close/>
                                <a:moveTo>
                                  <a:pt x="67" y="0"/>
                                </a:moveTo>
                                <a:lnTo>
                                  <a:pt x="54" y="0"/>
                                </a:lnTo>
                                <a:lnTo>
                                  <a:pt x="54" y="11"/>
                                </a:lnTo>
                                <a:lnTo>
                                  <a:pt x="40" y="12"/>
                                </a:lnTo>
                                <a:lnTo>
                                  <a:pt x="28" y="17"/>
                                </a:lnTo>
                                <a:lnTo>
                                  <a:pt x="20" y="23"/>
                                </a:lnTo>
                                <a:lnTo>
                                  <a:pt x="13" y="31"/>
                                </a:lnTo>
                                <a:lnTo>
                                  <a:pt x="8" y="40"/>
                                </a:lnTo>
                                <a:lnTo>
                                  <a:pt x="5" y="50"/>
                                </a:lnTo>
                                <a:lnTo>
                                  <a:pt x="4" y="62"/>
                                </a:lnTo>
                                <a:lnTo>
                                  <a:pt x="4" y="70"/>
                                </a:lnTo>
                                <a:lnTo>
                                  <a:pt x="6" y="78"/>
                                </a:lnTo>
                                <a:lnTo>
                                  <a:pt x="13" y="93"/>
                                </a:lnTo>
                                <a:lnTo>
                                  <a:pt x="19" y="98"/>
                                </a:lnTo>
                                <a:lnTo>
                                  <a:pt x="26" y="101"/>
                                </a:lnTo>
                                <a:lnTo>
                                  <a:pt x="35" y="107"/>
                                </a:lnTo>
                                <a:lnTo>
                                  <a:pt x="44" y="111"/>
                                </a:lnTo>
                                <a:lnTo>
                                  <a:pt x="54" y="112"/>
                                </a:lnTo>
                                <a:lnTo>
                                  <a:pt x="54" y="183"/>
                                </a:lnTo>
                                <a:lnTo>
                                  <a:pt x="67" y="183"/>
                                </a:lnTo>
                                <a:lnTo>
                                  <a:pt x="67" y="116"/>
                                </a:lnTo>
                                <a:lnTo>
                                  <a:pt x="110" y="116"/>
                                </a:lnTo>
                                <a:lnTo>
                                  <a:pt x="106" y="111"/>
                                </a:lnTo>
                                <a:lnTo>
                                  <a:pt x="96" y="104"/>
                                </a:lnTo>
                                <a:lnTo>
                                  <a:pt x="89" y="100"/>
                                </a:lnTo>
                                <a:lnTo>
                                  <a:pt x="78" y="96"/>
                                </a:lnTo>
                                <a:lnTo>
                                  <a:pt x="67" y="94"/>
                                </a:lnTo>
                                <a:lnTo>
                                  <a:pt x="67" y="92"/>
                                </a:lnTo>
                                <a:lnTo>
                                  <a:pt x="54" y="92"/>
                                </a:lnTo>
                                <a:lnTo>
                                  <a:pt x="43" y="88"/>
                                </a:lnTo>
                                <a:lnTo>
                                  <a:pt x="36" y="84"/>
                                </a:lnTo>
                                <a:lnTo>
                                  <a:pt x="32" y="78"/>
                                </a:lnTo>
                                <a:lnTo>
                                  <a:pt x="28" y="74"/>
                                </a:lnTo>
                                <a:lnTo>
                                  <a:pt x="26" y="68"/>
                                </a:lnTo>
                                <a:lnTo>
                                  <a:pt x="26" y="52"/>
                                </a:lnTo>
                                <a:lnTo>
                                  <a:pt x="29" y="46"/>
                                </a:lnTo>
                                <a:lnTo>
                                  <a:pt x="38" y="34"/>
                                </a:lnTo>
                                <a:lnTo>
                                  <a:pt x="46" y="32"/>
                                </a:lnTo>
                                <a:lnTo>
                                  <a:pt x="54" y="30"/>
                                </a:lnTo>
                                <a:lnTo>
                                  <a:pt x="107" y="30"/>
                                </a:lnTo>
                                <a:lnTo>
                                  <a:pt x="97" y="23"/>
                                </a:lnTo>
                                <a:lnTo>
                                  <a:pt x="90" y="16"/>
                                </a:lnTo>
                                <a:lnTo>
                                  <a:pt x="79" y="12"/>
                                </a:lnTo>
                                <a:lnTo>
                                  <a:pt x="67" y="11"/>
                                </a:lnTo>
                                <a:lnTo>
                                  <a:pt x="67" y="0"/>
                                </a:lnTo>
                                <a:close/>
                                <a:moveTo>
                                  <a:pt x="110" y="116"/>
                                </a:moveTo>
                                <a:lnTo>
                                  <a:pt x="67" y="116"/>
                                </a:lnTo>
                                <a:lnTo>
                                  <a:pt x="78" y="119"/>
                                </a:lnTo>
                                <a:lnTo>
                                  <a:pt x="86" y="124"/>
                                </a:lnTo>
                                <a:lnTo>
                                  <a:pt x="90" y="129"/>
                                </a:lnTo>
                                <a:lnTo>
                                  <a:pt x="95" y="134"/>
                                </a:lnTo>
                                <a:lnTo>
                                  <a:pt x="96" y="140"/>
                                </a:lnTo>
                                <a:lnTo>
                                  <a:pt x="96" y="158"/>
                                </a:lnTo>
                                <a:lnTo>
                                  <a:pt x="94" y="165"/>
                                </a:lnTo>
                                <a:lnTo>
                                  <a:pt x="88" y="172"/>
                                </a:lnTo>
                                <a:lnTo>
                                  <a:pt x="83" y="178"/>
                                </a:lnTo>
                                <a:lnTo>
                                  <a:pt x="76" y="182"/>
                                </a:lnTo>
                                <a:lnTo>
                                  <a:pt x="67" y="183"/>
                                </a:lnTo>
                                <a:lnTo>
                                  <a:pt x="106" y="183"/>
                                </a:lnTo>
                                <a:lnTo>
                                  <a:pt x="111" y="177"/>
                                </a:lnTo>
                                <a:lnTo>
                                  <a:pt x="115" y="167"/>
                                </a:lnTo>
                                <a:lnTo>
                                  <a:pt x="118" y="157"/>
                                </a:lnTo>
                                <a:lnTo>
                                  <a:pt x="119" y="148"/>
                                </a:lnTo>
                                <a:lnTo>
                                  <a:pt x="119" y="140"/>
                                </a:lnTo>
                                <a:lnTo>
                                  <a:pt x="118" y="132"/>
                                </a:lnTo>
                                <a:lnTo>
                                  <a:pt x="113" y="120"/>
                                </a:lnTo>
                                <a:lnTo>
                                  <a:pt x="110" y="116"/>
                                </a:lnTo>
                                <a:close/>
                                <a:moveTo>
                                  <a:pt x="67" y="30"/>
                                </a:moveTo>
                                <a:lnTo>
                                  <a:pt x="54" y="30"/>
                                </a:lnTo>
                                <a:lnTo>
                                  <a:pt x="54" y="92"/>
                                </a:lnTo>
                                <a:lnTo>
                                  <a:pt x="67" y="92"/>
                                </a:lnTo>
                                <a:lnTo>
                                  <a:pt x="67" y="30"/>
                                </a:lnTo>
                                <a:close/>
                                <a:moveTo>
                                  <a:pt x="107" y="30"/>
                                </a:moveTo>
                                <a:lnTo>
                                  <a:pt x="67" y="30"/>
                                </a:lnTo>
                                <a:lnTo>
                                  <a:pt x="74" y="32"/>
                                </a:lnTo>
                                <a:lnTo>
                                  <a:pt x="84" y="39"/>
                                </a:lnTo>
                                <a:lnTo>
                                  <a:pt x="88" y="44"/>
                                </a:lnTo>
                                <a:lnTo>
                                  <a:pt x="91" y="51"/>
                                </a:lnTo>
                                <a:lnTo>
                                  <a:pt x="92" y="59"/>
                                </a:lnTo>
                                <a:lnTo>
                                  <a:pt x="115" y="56"/>
                                </a:lnTo>
                                <a:lnTo>
                                  <a:pt x="113" y="41"/>
                                </a:lnTo>
                                <a:lnTo>
                                  <a:pt x="107" y="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2" name="Line 265"/>
                        <wps:cNvCnPr>
                          <a:cxnSpLocks noChangeShapeType="1"/>
                        </wps:cNvCnPr>
                        <wps:spPr bwMode="auto">
                          <a:xfrm>
                            <a:off x="8527" y="482"/>
                            <a:ext cx="147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3" name="Line 264"/>
                        <wps:cNvCnPr>
                          <a:cxnSpLocks noChangeShapeType="1"/>
                        </wps:cNvCnPr>
                        <wps:spPr bwMode="auto">
                          <a:xfrm>
                            <a:off x="8668" y="482"/>
                            <a:ext cx="146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4" name="Line 263"/>
                        <wps:cNvCnPr>
                          <a:cxnSpLocks noChangeShapeType="1"/>
                        </wps:cNvCnPr>
                        <wps:spPr bwMode="auto">
                          <a:xfrm>
                            <a:off x="8807" y="482"/>
                            <a:ext cx="146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5" name="Line 262"/>
                        <wps:cNvCnPr>
                          <a:cxnSpLocks noChangeShapeType="1"/>
                        </wps:cNvCnPr>
                        <wps:spPr bwMode="auto">
                          <a:xfrm>
                            <a:off x="8947" y="482"/>
                            <a:ext cx="147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6" name="Line 261"/>
                        <wps:cNvCnPr>
                          <a:cxnSpLocks noChangeShapeType="1"/>
                        </wps:cNvCnPr>
                        <wps:spPr bwMode="auto">
                          <a:xfrm>
                            <a:off x="9088" y="482"/>
                            <a:ext cx="146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7" name="Line 260"/>
                        <wps:cNvCnPr>
                          <a:cxnSpLocks noChangeShapeType="1"/>
                        </wps:cNvCnPr>
                        <wps:spPr bwMode="auto">
                          <a:xfrm>
                            <a:off x="9227" y="482"/>
                            <a:ext cx="146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8" name="Line 259"/>
                        <wps:cNvCnPr>
                          <a:cxnSpLocks noChangeShapeType="1"/>
                        </wps:cNvCnPr>
                        <wps:spPr bwMode="auto">
                          <a:xfrm>
                            <a:off x="9367" y="482"/>
                            <a:ext cx="147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0F8EEE" id="Group 258" o:spid="_x0000_s1026" style="position:absolute;margin-left:420pt;margin-top:12.1pt;width:56.1pt;height:12.4pt;z-index:3664;mso-wrap-distance-left:0;mso-wrap-distance-right:0;mso-position-horizontal-relative:page" coordorigin="8400,242" coordsize="1122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">
                <v:shape id="AutoShape 266" o:spid="_x0000_s1027" style="position:absolute;left:8400;top:242;width:119;height:224;visibility:visible;mso-wrap-style:square;v-text-anchor:top" coordsize="119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" path="m23,143l,148r1,11l4,168r4,9l14,184r6,6l26,194r8,3l43,200r11,1l54,224r13,l67,201r11,-1l88,197r9,-5l104,185r2,-2l54,183r-8,-1l37,177r-6,-7l26,164r-2,-9l23,143xm67,l54,r,11l40,12,28,17r-8,6l13,31,8,40,5,50,4,62r,8l6,78r7,15l19,98r7,3l35,107r9,4l54,112r,71l67,183r,-67l110,116r-4,-5l96,104r-7,-4l78,96,67,94r,-2l54,92,43,88,36,84,32,78,28,74,26,68r,-16l29,46,38,34r8,-2l54,30r53,l97,23,90,16,79,12,67,11,67,xm110,116r-43,l78,119r8,5l90,129r5,5l96,140r,18l94,165r-6,7l83,178r-7,4l67,183r39,l111,177r4,-10l118,157r1,-9l119,140r-1,-8l113,120r-3,-4xm67,30r-13,l54,92r13,l67,30xm107,30r-40,l74,32r10,7l88,44r3,7l92,59r23,-3l113,41,107,30xe" fillcolor="black" stroked="f">
                  <v:path arrowok="t" o:connecttype="custom" o:connectlocs="0,390;4,410;14,426;26,436;43,442;54,466;67,443;88,439;104,427;54,425;37,419;26,406;23,385;54,242;40,254;20,265;8,282;4,304;6,320;19,340;35,349;54,354;67,425;110,358;96,346;78,338;67,334;43,330;32,320;26,310;29,288;46,274;107,272;90,258;67,253;110,358;78,361;90,371;96,382;94,407;83,420;67,425;111,419;118,399;119,382;113,362;67,272;54,334;67,272;67,272;84,281;91,293;115,298;107,272" o:connectangles="0,0,0,0,0,0,0,0,0,0,0,0,0,0,0,0,0,0,0,0,0,0,0,0,0,0,0,0,0,0,0,0,0,0,0,0,0,0,0,0,0,0,0,0,0,0,0,0,0,0,0,0,0,0"/>
                </v:shape>
                <v:line id="Line 265" o:spid="_x0000_s1028" style="position:absolute;visibility:visible;mso-wrap-style:square" from="8527,482" to="8674,4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" strokeweight=".78pt"/>
                <v:line id="Line 264" o:spid="_x0000_s1029" style="position:absolute;visibility:visible;mso-wrap-style:square" from="8668,482" to="8814,4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" strokeweight=".78pt"/>
                <v:line id="Line 263" o:spid="_x0000_s1030" style="position:absolute;visibility:visible;mso-wrap-style:square" from="8807,482" to="8953,4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" strokeweight=".78pt"/>
                <v:line id="Line 262" o:spid="_x0000_s1031" style="position:absolute;visibility:visible;mso-wrap-style:square" from="8947,482" to="9094,4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" strokeweight=".78pt"/>
                <v:line id="Line 261" o:spid="_x0000_s1032" style="position:absolute;visibility:visible;mso-wrap-style:square" from="9088,482" to="9234,4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" strokeweight=".78pt"/>
                <v:line id="Line 260" o:spid="_x0000_s1033" style="position:absolute;visibility:visible;mso-wrap-style:square" from="9227,482" to="9373,4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" strokeweight=".78pt"/>
                <v:line id="Line 259" o:spid="_x0000_s1034" style="position:absolute;visibility:visible;mso-wrap-style:square" from="9367,482" to="9514,4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" strokeweight=".78pt"/>
                <w10:wrap type="topAndBottom"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3760" behindDoc="0" locked="0" layoutInCell="1" allowOverlap="1" wp14:anchorId="206621E0" wp14:editId="092E4AFF">
            <wp:simplePos x="0" y="0"/>
            <wp:positionH relativeFrom="page">
              <wp:posOffset>5401055</wp:posOffset>
            </wp:positionH>
            <wp:positionV relativeFrom="paragraph">
              <wp:posOffset>471677</wp:posOffset>
            </wp:positionV>
            <wp:extent cx="74675" cy="74675"/>
            <wp:effectExtent l="0" t="0" r="0" b="0"/>
            <wp:wrapTopAndBottom/>
            <wp:docPr id="99" name="image18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image186.png"/>
                    <pic:cNvPicPr/>
                  </pic:nvPicPr>
                  <pic:blipFill>
                    <a:blip r:embed="rId2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4675" cy="74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0BFF">
        <w:rPr>
          <w:noProof/>
        </w:rPr>
        <w:drawing>
          <wp:anchor distT="0" distB="0" distL="0" distR="0" simplePos="0" relativeHeight="3784" behindDoc="0" locked="0" layoutInCell="1" allowOverlap="1" wp14:anchorId="4FFFCA17" wp14:editId="22F8A9B3">
            <wp:simplePos x="0" y="0"/>
            <wp:positionH relativeFrom="page">
              <wp:posOffset>5535929</wp:posOffset>
            </wp:positionH>
            <wp:positionV relativeFrom="paragraph">
              <wp:posOffset>441198</wp:posOffset>
            </wp:positionV>
            <wp:extent cx="74928" cy="140017"/>
            <wp:effectExtent l="0" t="0" r="0" b="0"/>
            <wp:wrapTopAndBottom/>
            <wp:docPr id="101" name="image18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image187.png"/>
                    <pic:cNvPicPr/>
                  </pic:nvPicPr>
                  <pic:blipFill>
                    <a:blip r:embed="rId2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4928" cy="1400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73E3">
        <w:rPr>
          <w:noProof/>
        </w:rPr>
        <mc:AlternateContent>
          <mc:Choice Requires="wpg">
            <w:drawing>
              <wp:anchor distT="0" distB="0" distL="0" distR="0" simplePos="0" relativeHeight="3808" behindDoc="0" locked="0" layoutInCell="1" allowOverlap="1" wp14:anchorId="38930D99" wp14:editId="7C7D6AB0">
                <wp:simplePos x="0" y="0"/>
                <wp:positionH relativeFrom="page">
                  <wp:posOffset>5669915</wp:posOffset>
                </wp:positionH>
                <wp:positionV relativeFrom="paragraph">
                  <wp:posOffset>450850</wp:posOffset>
                </wp:positionV>
                <wp:extent cx="297180" cy="116840"/>
                <wp:effectExtent l="2540" t="3175" r="5080" b="0"/>
                <wp:wrapTopAndBottom/>
                <wp:docPr id="303" name="Group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7180" cy="116840"/>
                          <a:chOff x="8929" y="710"/>
                          <a:chExt cx="468" cy="184"/>
                        </a:xfrm>
                      </wpg:grpSpPr>
                      <pic:pic xmlns:pic="http://schemas.openxmlformats.org/drawingml/2006/picture">
                        <pic:nvPicPr>
                          <pic:cNvPr id="304" name="Picture 2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29" y="710"/>
                            <a:ext cx="119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5" name="Picture 2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69" y="710"/>
                            <a:ext cx="328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CC2E07" id="Group 241" o:spid="_x0000_s1026" style="position:absolute;margin-left:446.45pt;margin-top:35.5pt;width:23.4pt;height:9.2pt;z-index:3808;mso-wrap-distance-left:0;mso-wrap-distance-right:0;mso-position-horizontal-relative:page" coordorigin="8929,710" coordsize="468,1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">
                <v:shape id="Picture 243" o:spid="_x0000_s1027" type="#_x0000_t75" style="position:absolute;left:8929;top:710;width:119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">
                  <v:imagedata r:id="rId255" o:title=""/>
                </v:shape>
                <v:shape id="Picture 242" o:spid="_x0000_s1028" type="#_x0000_t75" style="position:absolute;left:9069;top:710;width:328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">
                  <v:imagedata r:id="rId256" o:title=""/>
                </v:shape>
                <w10:wrap type="topAndBottom" anchorx="page"/>
              </v:group>
            </w:pict>
          </mc:Fallback>
        </mc:AlternateContent>
      </w:r>
      <w:r w:rsidR="00C973E3">
        <w:rPr>
          <w:noProof/>
        </w:rPr>
        <mc:AlternateContent>
          <mc:Choice Requires="wpg">
            <w:drawing>
              <wp:anchor distT="0" distB="0" distL="0" distR="0" simplePos="0" relativeHeight="3856" behindDoc="0" locked="0" layoutInCell="1" allowOverlap="1" wp14:anchorId="7272E668" wp14:editId="3CFE2961">
                <wp:simplePos x="0" y="0"/>
                <wp:positionH relativeFrom="page">
                  <wp:posOffset>5334000</wp:posOffset>
                </wp:positionH>
                <wp:positionV relativeFrom="paragraph">
                  <wp:posOffset>727710</wp:posOffset>
                </wp:positionV>
                <wp:extent cx="712470" cy="156845"/>
                <wp:effectExtent l="0" t="3810" r="1905" b="1270"/>
                <wp:wrapTopAndBottom/>
                <wp:docPr id="285" name="Group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2470" cy="156845"/>
                          <a:chOff x="8400" y="1146"/>
                          <a:chExt cx="1122" cy="247"/>
                        </a:xfrm>
                      </wpg:grpSpPr>
                      <wps:wsp>
                        <wps:cNvPr id="286" name="AutoShape 231"/>
                        <wps:cNvSpPr>
                          <a:spLocks/>
                        </wps:cNvSpPr>
                        <wps:spPr bwMode="auto">
                          <a:xfrm>
                            <a:off x="8400" y="1146"/>
                            <a:ext cx="119" cy="222"/>
                          </a:xfrm>
                          <a:custGeom>
                            <a:avLst/>
                            <a:gdLst>
                              <a:gd name="T0" fmla="+- 0 8400 8400"/>
                              <a:gd name="T1" fmla="*/ T0 w 119"/>
                              <a:gd name="T2" fmla="+- 0 1292 1146"/>
                              <a:gd name="T3" fmla="*/ 1292 h 222"/>
                              <a:gd name="T4" fmla="+- 0 8404 8400"/>
                              <a:gd name="T5" fmla="*/ T4 w 119"/>
                              <a:gd name="T6" fmla="+- 0 1314 1146"/>
                              <a:gd name="T7" fmla="*/ 1314 h 222"/>
                              <a:gd name="T8" fmla="+- 0 8414 8400"/>
                              <a:gd name="T9" fmla="*/ T8 w 119"/>
                              <a:gd name="T10" fmla="+- 0 1330 1146"/>
                              <a:gd name="T11" fmla="*/ 1330 h 222"/>
                              <a:gd name="T12" fmla="+- 0 8426 8400"/>
                              <a:gd name="T13" fmla="*/ T12 w 119"/>
                              <a:gd name="T14" fmla="+- 0 1339 1146"/>
                              <a:gd name="T15" fmla="*/ 1339 h 222"/>
                              <a:gd name="T16" fmla="+- 0 8443 8400"/>
                              <a:gd name="T17" fmla="*/ T16 w 119"/>
                              <a:gd name="T18" fmla="+- 0 1345 1146"/>
                              <a:gd name="T19" fmla="*/ 1345 h 222"/>
                              <a:gd name="T20" fmla="+- 0 8454 8400"/>
                              <a:gd name="T21" fmla="*/ T20 w 119"/>
                              <a:gd name="T22" fmla="+- 0 1368 1146"/>
                              <a:gd name="T23" fmla="*/ 1368 h 222"/>
                              <a:gd name="T24" fmla="+- 0 8467 8400"/>
                              <a:gd name="T25" fmla="*/ T24 w 119"/>
                              <a:gd name="T26" fmla="+- 0 1346 1146"/>
                              <a:gd name="T27" fmla="*/ 1346 h 222"/>
                              <a:gd name="T28" fmla="+- 0 8488 8400"/>
                              <a:gd name="T29" fmla="*/ T28 w 119"/>
                              <a:gd name="T30" fmla="+- 0 1341 1146"/>
                              <a:gd name="T31" fmla="*/ 1341 h 222"/>
                              <a:gd name="T32" fmla="+- 0 8504 8400"/>
                              <a:gd name="T33" fmla="*/ T32 w 119"/>
                              <a:gd name="T34" fmla="+- 0 1330 1146"/>
                              <a:gd name="T35" fmla="*/ 1330 h 222"/>
                              <a:gd name="T36" fmla="+- 0 8446 8400"/>
                              <a:gd name="T37" fmla="*/ T36 w 119"/>
                              <a:gd name="T38" fmla="+- 0 1327 1146"/>
                              <a:gd name="T39" fmla="*/ 1327 h 222"/>
                              <a:gd name="T40" fmla="+- 0 8431 8400"/>
                              <a:gd name="T41" fmla="*/ T40 w 119"/>
                              <a:gd name="T42" fmla="+- 0 1314 1146"/>
                              <a:gd name="T43" fmla="*/ 1314 h 222"/>
                              <a:gd name="T44" fmla="+- 0 8424 8400"/>
                              <a:gd name="T45" fmla="*/ T44 w 119"/>
                              <a:gd name="T46" fmla="+- 0 1300 1146"/>
                              <a:gd name="T47" fmla="*/ 1300 h 222"/>
                              <a:gd name="T48" fmla="+- 0 8467 8400"/>
                              <a:gd name="T49" fmla="*/ T48 w 119"/>
                              <a:gd name="T50" fmla="+- 0 1146 1146"/>
                              <a:gd name="T51" fmla="*/ 1146 h 222"/>
                              <a:gd name="T52" fmla="+- 0 8454 8400"/>
                              <a:gd name="T53" fmla="*/ T52 w 119"/>
                              <a:gd name="T54" fmla="+- 0 1157 1146"/>
                              <a:gd name="T55" fmla="*/ 1157 h 222"/>
                              <a:gd name="T56" fmla="+- 0 8428 8400"/>
                              <a:gd name="T57" fmla="*/ T56 w 119"/>
                              <a:gd name="T58" fmla="+- 0 1162 1146"/>
                              <a:gd name="T59" fmla="*/ 1162 h 222"/>
                              <a:gd name="T60" fmla="+- 0 8413 8400"/>
                              <a:gd name="T61" fmla="*/ T60 w 119"/>
                              <a:gd name="T62" fmla="+- 0 1176 1146"/>
                              <a:gd name="T63" fmla="*/ 1176 h 222"/>
                              <a:gd name="T64" fmla="+- 0 8405 8400"/>
                              <a:gd name="T65" fmla="*/ T64 w 119"/>
                              <a:gd name="T66" fmla="+- 0 1195 1146"/>
                              <a:gd name="T67" fmla="*/ 1195 h 222"/>
                              <a:gd name="T68" fmla="+- 0 8404 8400"/>
                              <a:gd name="T69" fmla="*/ T68 w 119"/>
                              <a:gd name="T70" fmla="+- 0 1216 1146"/>
                              <a:gd name="T71" fmla="*/ 1216 h 222"/>
                              <a:gd name="T72" fmla="+- 0 8413 8400"/>
                              <a:gd name="T73" fmla="*/ T72 w 119"/>
                              <a:gd name="T74" fmla="+- 0 1237 1146"/>
                              <a:gd name="T75" fmla="*/ 1237 h 222"/>
                              <a:gd name="T76" fmla="+- 0 8426 8400"/>
                              <a:gd name="T77" fmla="*/ T76 w 119"/>
                              <a:gd name="T78" fmla="+- 0 1247 1146"/>
                              <a:gd name="T79" fmla="*/ 1247 h 222"/>
                              <a:gd name="T80" fmla="+- 0 8444 8400"/>
                              <a:gd name="T81" fmla="*/ T80 w 119"/>
                              <a:gd name="T82" fmla="+- 0 1255 1146"/>
                              <a:gd name="T83" fmla="*/ 1255 h 222"/>
                              <a:gd name="T84" fmla="+- 0 8454 8400"/>
                              <a:gd name="T85" fmla="*/ T84 w 119"/>
                              <a:gd name="T86" fmla="+- 0 1327 1146"/>
                              <a:gd name="T87" fmla="*/ 1327 h 222"/>
                              <a:gd name="T88" fmla="+- 0 8467 8400"/>
                              <a:gd name="T89" fmla="*/ T88 w 119"/>
                              <a:gd name="T90" fmla="+- 0 1260 1146"/>
                              <a:gd name="T91" fmla="*/ 1260 h 222"/>
                              <a:gd name="T92" fmla="+- 0 8501 8400"/>
                              <a:gd name="T93" fmla="*/ T92 w 119"/>
                              <a:gd name="T94" fmla="+- 0 1252 1146"/>
                              <a:gd name="T95" fmla="*/ 1252 h 222"/>
                              <a:gd name="T96" fmla="+- 0 8489 8400"/>
                              <a:gd name="T97" fmla="*/ T96 w 119"/>
                              <a:gd name="T98" fmla="+- 0 1246 1146"/>
                              <a:gd name="T99" fmla="*/ 1246 h 222"/>
                              <a:gd name="T100" fmla="+- 0 8478 8400"/>
                              <a:gd name="T101" fmla="*/ T100 w 119"/>
                              <a:gd name="T102" fmla="+- 0 1242 1146"/>
                              <a:gd name="T103" fmla="*/ 1242 h 222"/>
                              <a:gd name="T104" fmla="+- 0 8467 8400"/>
                              <a:gd name="T105" fmla="*/ T104 w 119"/>
                              <a:gd name="T106" fmla="+- 0 1236 1146"/>
                              <a:gd name="T107" fmla="*/ 1236 h 222"/>
                              <a:gd name="T108" fmla="+- 0 8443 8400"/>
                              <a:gd name="T109" fmla="*/ T108 w 119"/>
                              <a:gd name="T110" fmla="+- 0 1232 1146"/>
                              <a:gd name="T111" fmla="*/ 1232 h 222"/>
                              <a:gd name="T112" fmla="+- 0 8432 8400"/>
                              <a:gd name="T113" fmla="*/ T112 w 119"/>
                              <a:gd name="T114" fmla="+- 0 1224 1146"/>
                              <a:gd name="T115" fmla="*/ 1224 h 222"/>
                              <a:gd name="T116" fmla="+- 0 8426 8400"/>
                              <a:gd name="T117" fmla="*/ T116 w 119"/>
                              <a:gd name="T118" fmla="+- 0 1212 1146"/>
                              <a:gd name="T119" fmla="*/ 1212 h 222"/>
                              <a:gd name="T120" fmla="+- 0 8429 8400"/>
                              <a:gd name="T121" fmla="*/ T120 w 119"/>
                              <a:gd name="T122" fmla="+- 0 1190 1146"/>
                              <a:gd name="T123" fmla="*/ 1190 h 222"/>
                              <a:gd name="T124" fmla="+- 0 8438 8400"/>
                              <a:gd name="T125" fmla="*/ T124 w 119"/>
                              <a:gd name="T126" fmla="+- 0 1180 1146"/>
                              <a:gd name="T127" fmla="*/ 1180 h 222"/>
                              <a:gd name="T128" fmla="+- 0 8454 8400"/>
                              <a:gd name="T129" fmla="*/ T128 w 119"/>
                              <a:gd name="T130" fmla="+- 0 1175 1146"/>
                              <a:gd name="T131" fmla="*/ 1175 h 222"/>
                              <a:gd name="T132" fmla="+- 0 8497 8400"/>
                              <a:gd name="T133" fmla="*/ T132 w 119"/>
                              <a:gd name="T134" fmla="+- 0 1168 1146"/>
                              <a:gd name="T135" fmla="*/ 1168 h 222"/>
                              <a:gd name="T136" fmla="+- 0 8479 8400"/>
                              <a:gd name="T137" fmla="*/ T136 w 119"/>
                              <a:gd name="T138" fmla="+- 0 1158 1146"/>
                              <a:gd name="T139" fmla="*/ 1158 h 222"/>
                              <a:gd name="T140" fmla="+- 0 8467 8400"/>
                              <a:gd name="T141" fmla="*/ T140 w 119"/>
                              <a:gd name="T142" fmla="+- 0 1146 1146"/>
                              <a:gd name="T143" fmla="*/ 1146 h 222"/>
                              <a:gd name="T144" fmla="+- 0 8467 8400"/>
                              <a:gd name="T145" fmla="*/ T144 w 119"/>
                              <a:gd name="T146" fmla="+- 0 1260 1146"/>
                              <a:gd name="T147" fmla="*/ 1260 h 222"/>
                              <a:gd name="T148" fmla="+- 0 8486 8400"/>
                              <a:gd name="T149" fmla="*/ T148 w 119"/>
                              <a:gd name="T150" fmla="+- 0 1268 1146"/>
                              <a:gd name="T151" fmla="*/ 1268 h 222"/>
                              <a:gd name="T152" fmla="+- 0 8495 8400"/>
                              <a:gd name="T153" fmla="*/ T152 w 119"/>
                              <a:gd name="T154" fmla="+- 0 1278 1146"/>
                              <a:gd name="T155" fmla="*/ 1278 h 222"/>
                              <a:gd name="T156" fmla="+- 0 8496 8400"/>
                              <a:gd name="T157" fmla="*/ T156 w 119"/>
                              <a:gd name="T158" fmla="+- 0 1302 1146"/>
                              <a:gd name="T159" fmla="*/ 1302 h 222"/>
                              <a:gd name="T160" fmla="+- 0 8488 8400"/>
                              <a:gd name="T161" fmla="*/ T160 w 119"/>
                              <a:gd name="T162" fmla="+- 0 1316 1146"/>
                              <a:gd name="T163" fmla="*/ 1316 h 222"/>
                              <a:gd name="T164" fmla="+- 0 8476 8400"/>
                              <a:gd name="T165" fmla="*/ T164 w 119"/>
                              <a:gd name="T166" fmla="+- 0 1326 1146"/>
                              <a:gd name="T167" fmla="*/ 1326 h 222"/>
                              <a:gd name="T168" fmla="+- 0 8506 8400"/>
                              <a:gd name="T169" fmla="*/ T168 w 119"/>
                              <a:gd name="T170" fmla="+- 0 1327 1146"/>
                              <a:gd name="T171" fmla="*/ 1327 h 222"/>
                              <a:gd name="T172" fmla="+- 0 8515 8400"/>
                              <a:gd name="T173" fmla="*/ T172 w 119"/>
                              <a:gd name="T174" fmla="+- 0 1312 1146"/>
                              <a:gd name="T175" fmla="*/ 1312 h 222"/>
                              <a:gd name="T176" fmla="+- 0 8519 8400"/>
                              <a:gd name="T177" fmla="*/ T176 w 119"/>
                              <a:gd name="T178" fmla="+- 0 1292 1146"/>
                              <a:gd name="T179" fmla="*/ 1292 h 222"/>
                              <a:gd name="T180" fmla="+- 0 8518 8400"/>
                              <a:gd name="T181" fmla="*/ T180 w 119"/>
                              <a:gd name="T182" fmla="+- 0 1278 1146"/>
                              <a:gd name="T183" fmla="*/ 1278 h 222"/>
                              <a:gd name="T184" fmla="+- 0 8510 8400"/>
                              <a:gd name="T185" fmla="*/ T184 w 119"/>
                              <a:gd name="T186" fmla="+- 0 1261 1146"/>
                              <a:gd name="T187" fmla="*/ 1261 h 222"/>
                              <a:gd name="T188" fmla="+- 0 8467 8400"/>
                              <a:gd name="T189" fmla="*/ T188 w 119"/>
                              <a:gd name="T190" fmla="+- 0 1175 1146"/>
                              <a:gd name="T191" fmla="*/ 1175 h 222"/>
                              <a:gd name="T192" fmla="+- 0 8454 8400"/>
                              <a:gd name="T193" fmla="*/ T192 w 119"/>
                              <a:gd name="T194" fmla="+- 0 1236 1146"/>
                              <a:gd name="T195" fmla="*/ 1236 h 222"/>
                              <a:gd name="T196" fmla="+- 0 8467 8400"/>
                              <a:gd name="T197" fmla="*/ T196 w 119"/>
                              <a:gd name="T198" fmla="+- 0 1175 1146"/>
                              <a:gd name="T199" fmla="*/ 1175 h 222"/>
                              <a:gd name="T200" fmla="+- 0 8467 8400"/>
                              <a:gd name="T201" fmla="*/ T200 w 119"/>
                              <a:gd name="T202" fmla="+- 0 1175 1146"/>
                              <a:gd name="T203" fmla="*/ 1175 h 222"/>
                              <a:gd name="T204" fmla="+- 0 8479 8400"/>
                              <a:gd name="T205" fmla="*/ T204 w 119"/>
                              <a:gd name="T206" fmla="+- 0 1180 1146"/>
                              <a:gd name="T207" fmla="*/ 1180 h 222"/>
                              <a:gd name="T208" fmla="+- 0 8488 8400"/>
                              <a:gd name="T209" fmla="*/ T208 w 119"/>
                              <a:gd name="T210" fmla="+- 0 1189 1146"/>
                              <a:gd name="T211" fmla="*/ 1189 h 222"/>
                              <a:gd name="T212" fmla="+- 0 8492 8400"/>
                              <a:gd name="T213" fmla="*/ T212 w 119"/>
                              <a:gd name="T214" fmla="+- 0 1204 1146"/>
                              <a:gd name="T215" fmla="*/ 1204 h 222"/>
                              <a:gd name="T216" fmla="+- 0 8513 8400"/>
                              <a:gd name="T217" fmla="*/ T216 w 119"/>
                              <a:gd name="T218" fmla="+- 0 1187 1146"/>
                              <a:gd name="T219" fmla="*/ 1187 h 222"/>
                              <a:gd name="T220" fmla="+- 0 8505 8400"/>
                              <a:gd name="T221" fmla="*/ T220 w 119"/>
                              <a:gd name="T222" fmla="+- 0 1175 1146"/>
                              <a:gd name="T223" fmla="*/ 1175 h 2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119" h="222">
                                <a:moveTo>
                                  <a:pt x="23" y="143"/>
                                </a:moveTo>
                                <a:lnTo>
                                  <a:pt x="0" y="146"/>
                                </a:lnTo>
                                <a:lnTo>
                                  <a:pt x="1" y="158"/>
                                </a:lnTo>
                                <a:lnTo>
                                  <a:pt x="4" y="168"/>
                                </a:lnTo>
                                <a:lnTo>
                                  <a:pt x="8" y="175"/>
                                </a:lnTo>
                                <a:lnTo>
                                  <a:pt x="14" y="184"/>
                                </a:lnTo>
                                <a:lnTo>
                                  <a:pt x="20" y="190"/>
                                </a:lnTo>
                                <a:lnTo>
                                  <a:pt x="26" y="193"/>
                                </a:lnTo>
                                <a:lnTo>
                                  <a:pt x="34" y="197"/>
                                </a:lnTo>
                                <a:lnTo>
                                  <a:pt x="43" y="199"/>
                                </a:lnTo>
                                <a:lnTo>
                                  <a:pt x="54" y="200"/>
                                </a:lnTo>
                                <a:lnTo>
                                  <a:pt x="54" y="222"/>
                                </a:lnTo>
                                <a:lnTo>
                                  <a:pt x="67" y="222"/>
                                </a:lnTo>
                                <a:lnTo>
                                  <a:pt x="67" y="200"/>
                                </a:lnTo>
                                <a:lnTo>
                                  <a:pt x="78" y="199"/>
                                </a:lnTo>
                                <a:lnTo>
                                  <a:pt x="88" y="195"/>
                                </a:lnTo>
                                <a:lnTo>
                                  <a:pt x="97" y="190"/>
                                </a:lnTo>
                                <a:lnTo>
                                  <a:pt x="104" y="184"/>
                                </a:lnTo>
                                <a:lnTo>
                                  <a:pt x="106" y="181"/>
                                </a:lnTo>
                                <a:lnTo>
                                  <a:pt x="46" y="181"/>
                                </a:lnTo>
                                <a:lnTo>
                                  <a:pt x="37" y="176"/>
                                </a:lnTo>
                                <a:lnTo>
                                  <a:pt x="31" y="168"/>
                                </a:lnTo>
                                <a:lnTo>
                                  <a:pt x="26" y="163"/>
                                </a:lnTo>
                                <a:lnTo>
                                  <a:pt x="24" y="154"/>
                                </a:lnTo>
                                <a:lnTo>
                                  <a:pt x="23" y="143"/>
                                </a:lnTo>
                                <a:close/>
                                <a:moveTo>
                                  <a:pt x="67" y="0"/>
                                </a:moveTo>
                                <a:lnTo>
                                  <a:pt x="54" y="0"/>
                                </a:lnTo>
                                <a:lnTo>
                                  <a:pt x="54" y="11"/>
                                </a:lnTo>
                                <a:lnTo>
                                  <a:pt x="40" y="12"/>
                                </a:lnTo>
                                <a:lnTo>
                                  <a:pt x="28" y="16"/>
                                </a:lnTo>
                                <a:lnTo>
                                  <a:pt x="20" y="23"/>
                                </a:lnTo>
                                <a:lnTo>
                                  <a:pt x="13" y="30"/>
                                </a:lnTo>
                                <a:lnTo>
                                  <a:pt x="8" y="39"/>
                                </a:lnTo>
                                <a:lnTo>
                                  <a:pt x="5" y="49"/>
                                </a:lnTo>
                                <a:lnTo>
                                  <a:pt x="4" y="60"/>
                                </a:lnTo>
                                <a:lnTo>
                                  <a:pt x="4" y="70"/>
                                </a:lnTo>
                                <a:lnTo>
                                  <a:pt x="6" y="77"/>
                                </a:lnTo>
                                <a:lnTo>
                                  <a:pt x="13" y="91"/>
                                </a:lnTo>
                                <a:lnTo>
                                  <a:pt x="19" y="97"/>
                                </a:lnTo>
                                <a:lnTo>
                                  <a:pt x="26" y="101"/>
                                </a:lnTo>
                                <a:lnTo>
                                  <a:pt x="35" y="106"/>
                                </a:lnTo>
                                <a:lnTo>
                                  <a:pt x="44" y="109"/>
                                </a:lnTo>
                                <a:lnTo>
                                  <a:pt x="54" y="112"/>
                                </a:lnTo>
                                <a:lnTo>
                                  <a:pt x="54" y="181"/>
                                </a:lnTo>
                                <a:lnTo>
                                  <a:pt x="67" y="181"/>
                                </a:lnTo>
                                <a:lnTo>
                                  <a:pt x="67" y="114"/>
                                </a:lnTo>
                                <a:lnTo>
                                  <a:pt x="109" y="114"/>
                                </a:lnTo>
                                <a:lnTo>
                                  <a:pt x="101" y="106"/>
                                </a:lnTo>
                                <a:lnTo>
                                  <a:pt x="96" y="102"/>
                                </a:lnTo>
                                <a:lnTo>
                                  <a:pt x="89" y="100"/>
                                </a:lnTo>
                                <a:lnTo>
                                  <a:pt x="85" y="97"/>
                                </a:lnTo>
                                <a:lnTo>
                                  <a:pt x="78" y="96"/>
                                </a:lnTo>
                                <a:lnTo>
                                  <a:pt x="67" y="92"/>
                                </a:lnTo>
                                <a:lnTo>
                                  <a:pt x="67" y="90"/>
                                </a:lnTo>
                                <a:lnTo>
                                  <a:pt x="54" y="90"/>
                                </a:lnTo>
                                <a:lnTo>
                                  <a:pt x="43" y="86"/>
                                </a:lnTo>
                                <a:lnTo>
                                  <a:pt x="36" y="83"/>
                                </a:lnTo>
                                <a:lnTo>
                                  <a:pt x="32" y="78"/>
                                </a:lnTo>
                                <a:lnTo>
                                  <a:pt x="28" y="73"/>
                                </a:lnTo>
                                <a:lnTo>
                                  <a:pt x="26" y="66"/>
                                </a:lnTo>
                                <a:lnTo>
                                  <a:pt x="26" y="52"/>
                                </a:lnTo>
                                <a:lnTo>
                                  <a:pt x="29" y="44"/>
                                </a:lnTo>
                                <a:lnTo>
                                  <a:pt x="34" y="40"/>
                                </a:lnTo>
                                <a:lnTo>
                                  <a:pt x="38" y="34"/>
                                </a:lnTo>
                                <a:lnTo>
                                  <a:pt x="46" y="30"/>
                                </a:lnTo>
                                <a:lnTo>
                                  <a:pt x="54" y="29"/>
                                </a:lnTo>
                                <a:lnTo>
                                  <a:pt x="105" y="29"/>
                                </a:lnTo>
                                <a:lnTo>
                                  <a:pt x="97" y="22"/>
                                </a:lnTo>
                                <a:lnTo>
                                  <a:pt x="90" y="16"/>
                                </a:lnTo>
                                <a:lnTo>
                                  <a:pt x="79" y="12"/>
                                </a:lnTo>
                                <a:lnTo>
                                  <a:pt x="67" y="11"/>
                                </a:lnTo>
                                <a:lnTo>
                                  <a:pt x="67" y="0"/>
                                </a:lnTo>
                                <a:close/>
                                <a:moveTo>
                                  <a:pt x="109" y="114"/>
                                </a:moveTo>
                                <a:lnTo>
                                  <a:pt x="67" y="114"/>
                                </a:lnTo>
                                <a:lnTo>
                                  <a:pt x="79" y="118"/>
                                </a:lnTo>
                                <a:lnTo>
                                  <a:pt x="86" y="122"/>
                                </a:lnTo>
                                <a:lnTo>
                                  <a:pt x="90" y="127"/>
                                </a:lnTo>
                                <a:lnTo>
                                  <a:pt x="95" y="132"/>
                                </a:lnTo>
                                <a:lnTo>
                                  <a:pt x="96" y="138"/>
                                </a:lnTo>
                                <a:lnTo>
                                  <a:pt x="96" y="156"/>
                                </a:lnTo>
                                <a:lnTo>
                                  <a:pt x="94" y="164"/>
                                </a:lnTo>
                                <a:lnTo>
                                  <a:pt x="88" y="170"/>
                                </a:lnTo>
                                <a:lnTo>
                                  <a:pt x="83" y="176"/>
                                </a:lnTo>
                                <a:lnTo>
                                  <a:pt x="76" y="180"/>
                                </a:lnTo>
                                <a:lnTo>
                                  <a:pt x="67" y="181"/>
                                </a:lnTo>
                                <a:lnTo>
                                  <a:pt x="106" y="181"/>
                                </a:lnTo>
                                <a:lnTo>
                                  <a:pt x="111" y="175"/>
                                </a:lnTo>
                                <a:lnTo>
                                  <a:pt x="115" y="166"/>
                                </a:lnTo>
                                <a:lnTo>
                                  <a:pt x="118" y="156"/>
                                </a:lnTo>
                                <a:lnTo>
                                  <a:pt x="119" y="146"/>
                                </a:lnTo>
                                <a:lnTo>
                                  <a:pt x="119" y="138"/>
                                </a:lnTo>
                                <a:lnTo>
                                  <a:pt x="118" y="132"/>
                                </a:lnTo>
                                <a:lnTo>
                                  <a:pt x="113" y="120"/>
                                </a:lnTo>
                                <a:lnTo>
                                  <a:pt x="110" y="115"/>
                                </a:lnTo>
                                <a:lnTo>
                                  <a:pt x="109" y="114"/>
                                </a:lnTo>
                                <a:close/>
                                <a:moveTo>
                                  <a:pt x="67" y="29"/>
                                </a:moveTo>
                                <a:lnTo>
                                  <a:pt x="54" y="29"/>
                                </a:lnTo>
                                <a:lnTo>
                                  <a:pt x="54" y="90"/>
                                </a:lnTo>
                                <a:lnTo>
                                  <a:pt x="67" y="90"/>
                                </a:lnTo>
                                <a:lnTo>
                                  <a:pt x="67" y="29"/>
                                </a:lnTo>
                                <a:close/>
                                <a:moveTo>
                                  <a:pt x="105" y="29"/>
                                </a:moveTo>
                                <a:lnTo>
                                  <a:pt x="67" y="29"/>
                                </a:lnTo>
                                <a:lnTo>
                                  <a:pt x="74" y="30"/>
                                </a:lnTo>
                                <a:lnTo>
                                  <a:pt x="79" y="34"/>
                                </a:lnTo>
                                <a:lnTo>
                                  <a:pt x="84" y="38"/>
                                </a:lnTo>
                                <a:lnTo>
                                  <a:pt x="88" y="43"/>
                                </a:lnTo>
                                <a:lnTo>
                                  <a:pt x="91" y="49"/>
                                </a:lnTo>
                                <a:lnTo>
                                  <a:pt x="92" y="58"/>
                                </a:lnTo>
                                <a:lnTo>
                                  <a:pt x="115" y="55"/>
                                </a:lnTo>
                                <a:lnTo>
                                  <a:pt x="113" y="41"/>
                                </a:lnTo>
                                <a:lnTo>
                                  <a:pt x="107" y="30"/>
                                </a:lnTo>
                                <a:lnTo>
                                  <a:pt x="105" y="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7" name="Line 230"/>
                        <wps:cNvCnPr>
                          <a:cxnSpLocks noChangeShapeType="1"/>
                        </wps:cNvCnPr>
                        <wps:spPr bwMode="auto">
                          <a:xfrm>
                            <a:off x="8527" y="1384"/>
                            <a:ext cx="147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8" name="Line 229"/>
                        <wps:cNvCnPr>
                          <a:cxnSpLocks noChangeShapeType="1"/>
                        </wps:cNvCnPr>
                        <wps:spPr bwMode="auto">
                          <a:xfrm>
                            <a:off x="8668" y="1384"/>
                            <a:ext cx="146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9" name="Line 228"/>
                        <wps:cNvCnPr>
                          <a:cxnSpLocks noChangeShapeType="1"/>
                        </wps:cNvCnPr>
                        <wps:spPr bwMode="auto">
                          <a:xfrm>
                            <a:off x="8807" y="1384"/>
                            <a:ext cx="146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0" name="Line 227"/>
                        <wps:cNvCnPr>
                          <a:cxnSpLocks noChangeShapeType="1"/>
                        </wps:cNvCnPr>
                        <wps:spPr bwMode="auto">
                          <a:xfrm>
                            <a:off x="8947" y="1384"/>
                            <a:ext cx="147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1" name="Line 226"/>
                        <wps:cNvCnPr>
                          <a:cxnSpLocks noChangeShapeType="1"/>
                        </wps:cNvCnPr>
                        <wps:spPr bwMode="auto">
                          <a:xfrm>
                            <a:off x="9088" y="1384"/>
                            <a:ext cx="146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2" name="Line 225"/>
                        <wps:cNvCnPr>
                          <a:cxnSpLocks noChangeShapeType="1"/>
                        </wps:cNvCnPr>
                        <wps:spPr bwMode="auto">
                          <a:xfrm>
                            <a:off x="9227" y="1384"/>
                            <a:ext cx="146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3" name="Line 224"/>
                        <wps:cNvCnPr>
                          <a:cxnSpLocks noChangeShapeType="1"/>
                        </wps:cNvCnPr>
                        <wps:spPr bwMode="auto">
                          <a:xfrm>
                            <a:off x="9367" y="1384"/>
                            <a:ext cx="147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AE3BD1" id="Group 223" o:spid="_x0000_s1026" style="position:absolute;margin-left:420pt;margin-top:57.3pt;width:56.1pt;height:12.35pt;z-index:3856;mso-wrap-distance-left:0;mso-wrap-distance-right:0;mso-position-horizontal-relative:page" coordorigin="8400,1146" coordsize="1122,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">
                <v:shape id="AutoShape 231" o:spid="_x0000_s1027" style="position:absolute;left:8400;top:1146;width:119;height:222;visibility:visible;mso-wrap-style:square;v-text-anchor:top" coordsize="119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" path="m23,143l,146r1,12l4,168r4,7l14,184r6,6l26,193r8,4l43,199r11,1l54,222r13,l67,200r11,-1l88,195r9,-5l104,184r2,-3l46,181r-9,-5l31,168r-5,-5l24,154,23,143xm67,l54,r,11l40,12,28,16r-8,7l13,30,8,39,5,49,4,60r,10l6,77r7,14l19,97r7,4l35,106r9,3l54,112r,69l67,181r,-67l109,114r-8,-8l96,102r-7,-2l85,97,78,96,67,92r,-2l54,90,43,86,36,83,32,78,28,73,26,66r,-14l29,44r5,-4l38,34r8,-4l54,29r51,l97,22,90,16,79,12,67,11,67,xm109,114r-42,l79,118r7,4l90,127r5,5l96,138r,18l94,164r-6,6l83,176r-7,4l67,181r39,l111,175r4,-9l118,156r1,-10l119,138r-1,-6l113,120r-3,-5l109,114xm67,29r-13,l54,90r13,l67,29xm105,29r-38,l74,30r5,4l84,38r4,5l91,49r1,9l115,55,113,41,107,30r-2,-1xe" fillcolor="black" stroked="f">
                  <v:path arrowok="t" o:connecttype="custom" o:connectlocs="0,1292;4,1314;14,1330;26,1339;43,1345;54,1368;67,1346;88,1341;104,1330;46,1327;31,1314;24,1300;67,1146;54,1157;28,1162;13,1176;5,1195;4,1216;13,1237;26,1247;44,1255;54,1327;67,1260;101,1252;89,1246;78,1242;67,1236;43,1232;32,1224;26,1212;29,1190;38,1180;54,1175;97,1168;79,1158;67,1146;67,1260;86,1268;95,1278;96,1302;88,1316;76,1326;106,1327;115,1312;119,1292;118,1278;110,1261;67,1175;54,1236;67,1175;67,1175;79,1180;88,1189;92,1204;113,1187;105,1175" o:connectangles="0,0,0,0,0,0,0,0,0,0,0,0,0,0,0,0,0,0,0,0,0,0,0,0,0,0,0,0,0,0,0,0,0,0,0,0,0,0,0,0,0,0,0,0,0,0,0,0,0,0,0,0,0,0,0,0"/>
                </v:shape>
                <v:line id="Line 230" o:spid="_x0000_s1028" style="position:absolute;visibility:visible;mso-wrap-style:square" from="8527,1384" to="8674,1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" strokeweight=".78pt"/>
                <v:line id="Line 229" o:spid="_x0000_s1029" style="position:absolute;visibility:visible;mso-wrap-style:square" from="8668,1384" to="8814,1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" strokeweight=".78pt"/>
                <v:line id="Line 228" o:spid="_x0000_s1030" style="position:absolute;visibility:visible;mso-wrap-style:square" from="8807,1384" to="8953,1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" strokeweight=".78pt"/>
                <v:line id="Line 227" o:spid="_x0000_s1031" style="position:absolute;visibility:visible;mso-wrap-style:square" from="8947,1384" to="9094,1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" strokeweight=".78pt"/>
                <v:line id="Line 226" o:spid="_x0000_s1032" style="position:absolute;visibility:visible;mso-wrap-style:square" from="9088,1384" to="9234,1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" strokeweight=".78pt"/>
                <v:line id="Line 225" o:spid="_x0000_s1033" style="position:absolute;visibility:visible;mso-wrap-style:square" from="9227,1384" to="9373,1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" strokeweight=".78pt"/>
                <v:line id="Line 224" o:spid="_x0000_s1034" style="position:absolute;visibility:visible;mso-wrap-style:square" from="9367,1384" to="9514,1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" strokeweight=".78pt"/>
                <w10:wrap type="topAndBottom" anchorx="page"/>
              </v:group>
            </w:pict>
          </mc:Fallback>
        </mc:AlternateContent>
      </w:r>
    </w:p>
    <w:p w14:paraId="1C436646" w14:textId="77777777" w:rsidR="00C52D50" w:rsidRDefault="00C52D50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27E3DE31" w14:textId="77777777" w:rsidR="00C52D50" w:rsidRDefault="00C52D50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7890C58C" w14:textId="64F78338" w:rsidR="00C52D50" w:rsidRDefault="00C52D50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0671E2D3" w14:textId="77777777" w:rsidR="00C52D50" w:rsidRDefault="00C52D50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6608B34F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76D3DA01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385F3F51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390CD015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3B977E4F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3DD57DE2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424B1122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54DD0A82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3EE9102B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0E1E0D87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31F9A798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519F4ADC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6707AF30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tbl>
      <w:tblPr>
        <w:tblStyle w:val="TableGrid"/>
        <w:tblW w:w="0" w:type="auto"/>
        <w:tblInd w:w="44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1"/>
        <w:gridCol w:w="2622"/>
        <w:gridCol w:w="2622"/>
      </w:tblGrid>
      <w:tr w:rsidR="00664D02" w:rsidRPr="00664D02" w14:paraId="647E3463" w14:textId="77777777" w:rsidTr="00664D02">
        <w:trPr>
          <w:trHeight w:val="429"/>
        </w:trPr>
        <w:tc>
          <w:tcPr>
            <w:tcW w:w="2621" w:type="dxa"/>
            <w:tcBorders>
              <w:top w:val="nil"/>
            </w:tcBorders>
          </w:tcPr>
          <w:p w14:paraId="2CD8B967" w14:textId="3AF2667D" w:rsidR="00664D02" w:rsidRPr="00664D02" w:rsidRDefault="00664D02" w:rsidP="00664D02">
            <w:pPr>
              <w:pStyle w:val="BodyText"/>
              <w:rPr>
                <w:i w:val="0"/>
                <w:sz w:val="24"/>
                <w:szCs w:val="24"/>
                <w:u w:val="none"/>
              </w:rPr>
            </w:pPr>
            <w:r w:rsidRPr="00664D02">
              <w:rPr>
                <w:i w:val="0"/>
                <w:sz w:val="24"/>
                <w:szCs w:val="24"/>
                <w:u w:val="none"/>
              </w:rPr>
              <w:t>Name</w:t>
            </w:r>
          </w:p>
        </w:tc>
        <w:tc>
          <w:tcPr>
            <w:tcW w:w="2622" w:type="dxa"/>
            <w:tcBorders>
              <w:top w:val="nil"/>
            </w:tcBorders>
          </w:tcPr>
          <w:p w14:paraId="114D6CA7" w14:textId="77777777" w:rsidR="00664D02" w:rsidRPr="00664D02" w:rsidRDefault="00664D02">
            <w:pPr>
              <w:pStyle w:val="BodyText"/>
              <w:spacing w:line="20" w:lineRule="exact"/>
              <w:rPr>
                <w:i w:val="0"/>
                <w:sz w:val="24"/>
                <w:szCs w:val="24"/>
                <w:u w:val="none"/>
              </w:rPr>
            </w:pPr>
          </w:p>
        </w:tc>
        <w:tc>
          <w:tcPr>
            <w:tcW w:w="2622" w:type="dxa"/>
            <w:tcBorders>
              <w:top w:val="nil"/>
            </w:tcBorders>
          </w:tcPr>
          <w:p w14:paraId="624DFA0A" w14:textId="77777777" w:rsidR="00664D02" w:rsidRPr="00664D02" w:rsidRDefault="00664D02">
            <w:pPr>
              <w:pStyle w:val="BodyText"/>
              <w:spacing w:line="20" w:lineRule="exact"/>
              <w:rPr>
                <w:i w:val="0"/>
                <w:sz w:val="24"/>
                <w:szCs w:val="24"/>
                <w:u w:val="none"/>
              </w:rPr>
            </w:pPr>
          </w:p>
        </w:tc>
      </w:tr>
      <w:tr w:rsidR="00664D02" w:rsidRPr="00664D02" w14:paraId="07379879" w14:textId="77777777" w:rsidTr="00664D02">
        <w:trPr>
          <w:trHeight w:val="429"/>
        </w:trPr>
        <w:tc>
          <w:tcPr>
            <w:tcW w:w="2621" w:type="dxa"/>
          </w:tcPr>
          <w:p w14:paraId="58ACA33D" w14:textId="77777777" w:rsidR="00664D02" w:rsidRPr="00664D02" w:rsidRDefault="00664D02" w:rsidP="00664D02">
            <w:pPr>
              <w:pStyle w:val="BodyText"/>
              <w:rPr>
                <w:i w:val="0"/>
                <w:sz w:val="24"/>
                <w:szCs w:val="24"/>
                <w:u w:val="none"/>
              </w:rPr>
            </w:pPr>
            <w:r w:rsidRPr="00664D02">
              <w:rPr>
                <w:i w:val="0"/>
                <w:sz w:val="24"/>
                <w:szCs w:val="24"/>
                <w:u w:val="none"/>
              </w:rPr>
              <w:t>Address</w:t>
            </w:r>
          </w:p>
        </w:tc>
        <w:tc>
          <w:tcPr>
            <w:tcW w:w="2622" w:type="dxa"/>
          </w:tcPr>
          <w:p w14:paraId="71FF3CDD" w14:textId="77777777" w:rsidR="00664D02" w:rsidRPr="00664D02" w:rsidRDefault="00664D02">
            <w:pPr>
              <w:pStyle w:val="BodyText"/>
              <w:spacing w:line="20" w:lineRule="exact"/>
              <w:rPr>
                <w:i w:val="0"/>
                <w:sz w:val="24"/>
                <w:szCs w:val="24"/>
                <w:u w:val="none"/>
              </w:rPr>
            </w:pPr>
          </w:p>
        </w:tc>
        <w:tc>
          <w:tcPr>
            <w:tcW w:w="2622" w:type="dxa"/>
          </w:tcPr>
          <w:p w14:paraId="67CEE517" w14:textId="77777777" w:rsidR="00664D02" w:rsidRPr="00664D02" w:rsidRDefault="00664D02">
            <w:pPr>
              <w:pStyle w:val="BodyText"/>
              <w:spacing w:line="20" w:lineRule="exact"/>
              <w:rPr>
                <w:i w:val="0"/>
                <w:sz w:val="24"/>
                <w:szCs w:val="24"/>
                <w:u w:val="none"/>
              </w:rPr>
            </w:pPr>
          </w:p>
        </w:tc>
      </w:tr>
      <w:tr w:rsidR="00664D02" w:rsidRPr="00664D02" w14:paraId="33F5BCB4" w14:textId="77777777" w:rsidTr="00664D02">
        <w:trPr>
          <w:trHeight w:val="429"/>
        </w:trPr>
        <w:tc>
          <w:tcPr>
            <w:tcW w:w="2621" w:type="dxa"/>
          </w:tcPr>
          <w:p w14:paraId="7AE109C2" w14:textId="77777777" w:rsidR="00664D02" w:rsidRPr="00664D02" w:rsidRDefault="00664D02" w:rsidP="00664D02">
            <w:pPr>
              <w:pStyle w:val="BodyText"/>
              <w:tabs>
                <w:tab w:val="center" w:pos="1195"/>
              </w:tabs>
              <w:ind w:hanging="15"/>
              <w:rPr>
                <w:i w:val="0"/>
                <w:sz w:val="24"/>
                <w:szCs w:val="24"/>
                <w:u w:val="none"/>
              </w:rPr>
            </w:pPr>
            <w:r w:rsidRPr="00664D02">
              <w:rPr>
                <w:i w:val="0"/>
                <w:sz w:val="24"/>
                <w:szCs w:val="24"/>
                <w:u w:val="none"/>
              </w:rPr>
              <w:t>City</w:t>
            </w:r>
            <w:r>
              <w:rPr>
                <w:i w:val="0"/>
                <w:sz w:val="24"/>
                <w:szCs w:val="24"/>
                <w:u w:val="none"/>
              </w:rPr>
              <w:t>/State/Zip</w:t>
            </w:r>
            <w:r w:rsidRPr="00664D02">
              <w:rPr>
                <w:i w:val="0"/>
                <w:sz w:val="24"/>
                <w:szCs w:val="24"/>
                <w:u w:val="none"/>
              </w:rPr>
              <w:tab/>
            </w:r>
          </w:p>
        </w:tc>
        <w:tc>
          <w:tcPr>
            <w:tcW w:w="2622" w:type="dxa"/>
          </w:tcPr>
          <w:p w14:paraId="26405356" w14:textId="77777777" w:rsidR="00664D02" w:rsidRPr="00664D02" w:rsidRDefault="00664D02">
            <w:pPr>
              <w:pStyle w:val="BodyText"/>
              <w:spacing w:line="20" w:lineRule="exact"/>
              <w:rPr>
                <w:i w:val="0"/>
                <w:sz w:val="24"/>
                <w:szCs w:val="24"/>
                <w:u w:val="none"/>
              </w:rPr>
            </w:pPr>
          </w:p>
        </w:tc>
        <w:tc>
          <w:tcPr>
            <w:tcW w:w="2622" w:type="dxa"/>
          </w:tcPr>
          <w:p w14:paraId="0CC9C776" w14:textId="77777777" w:rsidR="00664D02" w:rsidRPr="00664D02" w:rsidRDefault="00664D02">
            <w:pPr>
              <w:pStyle w:val="BodyText"/>
              <w:spacing w:line="20" w:lineRule="exact"/>
              <w:rPr>
                <w:i w:val="0"/>
                <w:sz w:val="24"/>
                <w:szCs w:val="24"/>
                <w:u w:val="none"/>
              </w:rPr>
            </w:pPr>
          </w:p>
        </w:tc>
      </w:tr>
      <w:tr w:rsidR="00664D02" w:rsidRPr="00664D02" w14:paraId="4A7771ED" w14:textId="77777777" w:rsidTr="00664D02">
        <w:trPr>
          <w:trHeight w:val="429"/>
        </w:trPr>
        <w:tc>
          <w:tcPr>
            <w:tcW w:w="2621" w:type="dxa"/>
          </w:tcPr>
          <w:p w14:paraId="75552020" w14:textId="77777777" w:rsidR="00664D02" w:rsidRPr="00664D02" w:rsidRDefault="00664D02" w:rsidP="00664D02">
            <w:pPr>
              <w:pStyle w:val="BodyText"/>
              <w:rPr>
                <w:i w:val="0"/>
                <w:sz w:val="24"/>
                <w:szCs w:val="24"/>
                <w:u w:val="none"/>
              </w:rPr>
            </w:pPr>
            <w:r>
              <w:rPr>
                <w:i w:val="0"/>
                <w:sz w:val="24"/>
                <w:szCs w:val="24"/>
                <w:u w:val="none"/>
              </w:rPr>
              <w:t>Phone</w:t>
            </w:r>
          </w:p>
        </w:tc>
        <w:tc>
          <w:tcPr>
            <w:tcW w:w="2622" w:type="dxa"/>
          </w:tcPr>
          <w:p w14:paraId="5DBE6A8D" w14:textId="77777777" w:rsidR="00664D02" w:rsidRPr="00664D02" w:rsidRDefault="00664D02">
            <w:pPr>
              <w:pStyle w:val="BodyText"/>
              <w:spacing w:line="20" w:lineRule="exact"/>
              <w:rPr>
                <w:i w:val="0"/>
                <w:sz w:val="24"/>
                <w:szCs w:val="24"/>
                <w:u w:val="none"/>
              </w:rPr>
            </w:pPr>
          </w:p>
        </w:tc>
        <w:tc>
          <w:tcPr>
            <w:tcW w:w="2622" w:type="dxa"/>
          </w:tcPr>
          <w:p w14:paraId="6D0A9809" w14:textId="77777777" w:rsidR="00664D02" w:rsidRPr="00664D02" w:rsidRDefault="00664D02">
            <w:pPr>
              <w:pStyle w:val="BodyText"/>
              <w:spacing w:line="20" w:lineRule="exact"/>
              <w:rPr>
                <w:i w:val="0"/>
                <w:sz w:val="24"/>
                <w:szCs w:val="24"/>
                <w:u w:val="none"/>
              </w:rPr>
            </w:pPr>
          </w:p>
        </w:tc>
      </w:tr>
    </w:tbl>
    <w:p w14:paraId="635A7739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209CB5A7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36F18962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6B30338A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33362527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3F3C11EC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7E8872E2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53AC345F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10620C7D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1C85C113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524CA914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61FF406D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18577F79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6FC211AE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032D406B" w14:textId="77777777" w:rsidR="00F75897" w:rsidRPr="00664D02" w:rsidRDefault="00F75897">
      <w:pPr>
        <w:pStyle w:val="BodyText"/>
        <w:spacing w:line="20" w:lineRule="exact"/>
        <w:ind w:left="2932"/>
        <w:rPr>
          <w:i w:val="0"/>
          <w:sz w:val="24"/>
          <w:szCs w:val="24"/>
          <w:u w:val="none"/>
        </w:rPr>
      </w:pPr>
    </w:p>
    <w:p w14:paraId="7A0CF440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5E0341F9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3E06CEA4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2632339C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6EF2ACD4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6EDD33F4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371F0A0F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3CD1A303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51678175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0ADE3767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0A00325A" w14:textId="77777777" w:rsidR="00F75897" w:rsidRDefault="00F75897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4498688F" w14:textId="77777777" w:rsidR="004718EC" w:rsidRDefault="004718EC">
      <w:pPr>
        <w:pStyle w:val="BodyText"/>
        <w:spacing w:line="20" w:lineRule="exact"/>
        <w:ind w:left="2932"/>
        <w:rPr>
          <w:i w:val="0"/>
          <w:sz w:val="2"/>
          <w:u w:val="none"/>
        </w:rPr>
      </w:pPr>
    </w:p>
    <w:p w14:paraId="03A9406F" w14:textId="462D9821" w:rsidR="004718EC" w:rsidRDefault="00CA304F" w:rsidP="00641F6B">
      <w:pPr>
        <w:pStyle w:val="BodyText"/>
        <w:spacing w:before="3"/>
        <w:rPr>
          <w:sz w:val="19"/>
          <w:u w:val="non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240" behindDoc="0" locked="0" layoutInCell="1" allowOverlap="1" wp14:anchorId="7D8642FB" wp14:editId="22C481BC">
                <wp:simplePos x="0" y="0"/>
                <wp:positionH relativeFrom="page">
                  <wp:posOffset>3838575</wp:posOffset>
                </wp:positionH>
                <wp:positionV relativeFrom="paragraph">
                  <wp:posOffset>183515</wp:posOffset>
                </wp:positionV>
                <wp:extent cx="489585" cy="136525"/>
                <wp:effectExtent l="0" t="0" r="5715" b="0"/>
                <wp:wrapTopAndBottom/>
                <wp:docPr id="82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9585" cy="136525"/>
                          <a:chOff x="6044" y="285"/>
                          <a:chExt cx="771" cy="215"/>
                        </a:xfrm>
                      </wpg:grpSpPr>
                      <wps:wsp>
                        <wps:cNvPr id="84" name="Line 45"/>
                        <wps:cNvCnPr>
                          <a:cxnSpLocks noChangeShapeType="1"/>
                        </wps:cNvCnPr>
                        <wps:spPr bwMode="auto">
                          <a:xfrm>
                            <a:off x="6044" y="416"/>
                            <a:ext cx="69" cy="0"/>
                          </a:xfrm>
                          <a:prstGeom prst="line">
                            <a:avLst/>
                          </a:prstGeom>
                          <a:noFill/>
                          <a:ln w="2209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86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19" y="301"/>
                            <a:ext cx="334" cy="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8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84" y="285"/>
                            <a:ext cx="331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5B4E37" id="Group 42" o:spid="_x0000_s1026" style="position:absolute;margin-left:302.25pt;margin-top:14.45pt;width:38.55pt;height:10.75pt;z-index:4240;mso-wrap-distance-left:0;mso-wrap-distance-right:0;mso-position-horizontal-relative:page" coordorigin="6044,285" coordsize="771,2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">
                <v:line id="Line 45" o:spid="_x0000_s1027" style="position:absolute;visibility:visible;mso-wrap-style:square" from="6044,416" to="6113,4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" strokeweight="1.74pt"/>
                <v:shape id="Picture 44" o:spid="_x0000_s1028" type="#_x0000_t75" style="position:absolute;left:6119;top:301;width:334;height:1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">
                  <v:imagedata r:id="rId259" o:title=""/>
                </v:shape>
                <v:shape id="Picture 43" o:spid="_x0000_s1029" type="#_x0000_t75" style="position:absolute;left:6484;top:285;width:331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">
                  <v:imagedata r:id="rId260" o:title=""/>
                </v:shape>
                <w10:wrap type="topAndBottom"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4096" behindDoc="0" locked="0" layoutInCell="1" allowOverlap="1" wp14:anchorId="67B1C829" wp14:editId="2A58B5F2">
            <wp:simplePos x="0" y="0"/>
            <wp:positionH relativeFrom="page">
              <wp:posOffset>834389</wp:posOffset>
            </wp:positionH>
            <wp:positionV relativeFrom="paragraph">
              <wp:posOffset>191388</wp:posOffset>
            </wp:positionV>
            <wp:extent cx="372617" cy="116586"/>
            <wp:effectExtent l="0" t="0" r="0" b="0"/>
            <wp:wrapTopAndBottom/>
            <wp:docPr id="103" name="image2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image208.png"/>
                    <pic:cNvPicPr/>
                  </pic:nvPicPr>
                  <pic:blipFill>
                    <a:blip r:embed="rId2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2617" cy="116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0BFF">
        <w:rPr>
          <w:noProof/>
        </w:rPr>
        <w:drawing>
          <wp:anchor distT="0" distB="0" distL="0" distR="0" simplePos="0" relativeHeight="4120" behindDoc="0" locked="0" layoutInCell="1" allowOverlap="1" wp14:anchorId="2848D1B8" wp14:editId="0CA23A4B">
            <wp:simplePos x="0" y="0"/>
            <wp:positionH relativeFrom="page">
              <wp:posOffset>1264919</wp:posOffset>
            </wp:positionH>
            <wp:positionV relativeFrom="paragraph">
              <wp:posOffset>191388</wp:posOffset>
            </wp:positionV>
            <wp:extent cx="485393" cy="116586"/>
            <wp:effectExtent l="0" t="0" r="0" b="0"/>
            <wp:wrapTopAndBottom/>
            <wp:docPr id="105" name="image2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image209.png"/>
                    <pic:cNvPicPr/>
                  </pic:nvPicPr>
                  <pic:blipFill>
                    <a:blip r:embed="rId2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5393" cy="116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73E3">
        <w:rPr>
          <w:noProof/>
        </w:rPr>
        <mc:AlternateContent>
          <mc:Choice Requires="wpg">
            <w:drawing>
              <wp:anchor distT="0" distB="0" distL="0" distR="0" simplePos="0" relativeHeight="4144" behindDoc="0" locked="0" layoutInCell="1" allowOverlap="1" wp14:anchorId="46A2F66F" wp14:editId="74D4DA16">
                <wp:simplePos x="0" y="0"/>
                <wp:positionH relativeFrom="page">
                  <wp:posOffset>1812290</wp:posOffset>
                </wp:positionH>
                <wp:positionV relativeFrom="paragraph">
                  <wp:posOffset>184785</wp:posOffset>
                </wp:positionV>
                <wp:extent cx="543560" cy="154940"/>
                <wp:effectExtent l="2540" t="0" r="0" b="3175"/>
                <wp:wrapTopAndBottom/>
                <wp:docPr id="106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3560" cy="154940"/>
                          <a:chOff x="2854" y="291"/>
                          <a:chExt cx="856" cy="244"/>
                        </a:xfrm>
                      </wpg:grpSpPr>
                      <pic:pic xmlns:pic="http://schemas.openxmlformats.org/drawingml/2006/picture">
                        <pic:nvPicPr>
                          <pic:cNvPr id="108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54" y="301"/>
                            <a:ext cx="659" cy="2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40" y="291"/>
                            <a:ext cx="169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9754C4" id="Group 54" o:spid="_x0000_s1026" style="position:absolute;margin-left:142.7pt;margin-top:14.55pt;width:42.8pt;height:12.2pt;z-index:4144;mso-wrap-distance-left:0;mso-wrap-distance-right:0;mso-position-horizontal-relative:page" coordorigin="2854,291" coordsize="856,2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">
                <v:shape id="Picture 56" o:spid="_x0000_s1027" type="#_x0000_t75" style="position:absolute;left:2854;top:301;width:659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">
                  <v:imagedata r:id="rId265" o:title=""/>
                </v:shape>
                <v:shape id="Picture 55" o:spid="_x0000_s1028" type="#_x0000_t75" style="position:absolute;left:3540;top:291;width:169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">
                  <v:imagedata r:id="rId266" o:title=""/>
                </v:shape>
                <w10:wrap type="topAndBottom" anchorx="page"/>
              </v:group>
            </w:pict>
          </mc:Fallback>
        </mc:AlternateContent>
      </w:r>
      <w:r w:rsidR="00C973E3">
        <w:rPr>
          <w:noProof/>
        </w:rPr>
        <mc:AlternateContent>
          <mc:Choice Requires="wpg">
            <w:drawing>
              <wp:anchor distT="0" distB="0" distL="0" distR="0" simplePos="0" relativeHeight="4168" behindDoc="0" locked="0" layoutInCell="1" allowOverlap="1" wp14:anchorId="24BF6F10" wp14:editId="5F147008">
                <wp:simplePos x="0" y="0"/>
                <wp:positionH relativeFrom="page">
                  <wp:posOffset>2409190</wp:posOffset>
                </wp:positionH>
                <wp:positionV relativeFrom="paragraph">
                  <wp:posOffset>194310</wp:posOffset>
                </wp:positionV>
                <wp:extent cx="161290" cy="113665"/>
                <wp:effectExtent l="0" t="3810" r="1270" b="0"/>
                <wp:wrapTopAndBottom/>
                <wp:docPr id="100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1290" cy="113665"/>
                          <a:chOff x="3794" y="306"/>
                          <a:chExt cx="254" cy="179"/>
                        </a:xfrm>
                      </wpg:grpSpPr>
                      <pic:pic xmlns:pic="http://schemas.openxmlformats.org/drawingml/2006/picture">
                        <pic:nvPicPr>
                          <pic:cNvPr id="102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94" y="306"/>
                            <a:ext cx="197" cy="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4" name="AutoShape 52"/>
                        <wps:cNvSpPr>
                          <a:spLocks/>
                        </wps:cNvSpPr>
                        <wps:spPr bwMode="auto">
                          <a:xfrm>
                            <a:off x="4022" y="352"/>
                            <a:ext cx="26" cy="130"/>
                          </a:xfrm>
                          <a:custGeom>
                            <a:avLst/>
                            <a:gdLst>
                              <a:gd name="T0" fmla="+- 0 4048 4022"/>
                              <a:gd name="T1" fmla="*/ T0 w 26"/>
                              <a:gd name="T2" fmla="+- 0 352 352"/>
                              <a:gd name="T3" fmla="*/ 352 h 130"/>
                              <a:gd name="T4" fmla="+- 0 4022 4022"/>
                              <a:gd name="T5" fmla="*/ T4 w 26"/>
                              <a:gd name="T6" fmla="+- 0 352 352"/>
                              <a:gd name="T7" fmla="*/ 352 h 130"/>
                              <a:gd name="T8" fmla="+- 0 4022 4022"/>
                              <a:gd name="T9" fmla="*/ T8 w 26"/>
                              <a:gd name="T10" fmla="+- 0 377 352"/>
                              <a:gd name="T11" fmla="*/ 377 h 130"/>
                              <a:gd name="T12" fmla="+- 0 4048 4022"/>
                              <a:gd name="T13" fmla="*/ T12 w 26"/>
                              <a:gd name="T14" fmla="+- 0 377 352"/>
                              <a:gd name="T15" fmla="*/ 377 h 130"/>
                              <a:gd name="T16" fmla="+- 0 4048 4022"/>
                              <a:gd name="T17" fmla="*/ T16 w 26"/>
                              <a:gd name="T18" fmla="+- 0 352 352"/>
                              <a:gd name="T19" fmla="*/ 352 h 130"/>
                              <a:gd name="T20" fmla="+- 0 4048 4022"/>
                              <a:gd name="T21" fmla="*/ T20 w 26"/>
                              <a:gd name="T22" fmla="+- 0 456 352"/>
                              <a:gd name="T23" fmla="*/ 456 h 130"/>
                              <a:gd name="T24" fmla="+- 0 4022 4022"/>
                              <a:gd name="T25" fmla="*/ T24 w 26"/>
                              <a:gd name="T26" fmla="+- 0 456 352"/>
                              <a:gd name="T27" fmla="*/ 456 h 130"/>
                              <a:gd name="T28" fmla="+- 0 4022 4022"/>
                              <a:gd name="T29" fmla="*/ T28 w 26"/>
                              <a:gd name="T30" fmla="+- 0 481 352"/>
                              <a:gd name="T31" fmla="*/ 481 h 130"/>
                              <a:gd name="T32" fmla="+- 0 4048 4022"/>
                              <a:gd name="T33" fmla="*/ T32 w 26"/>
                              <a:gd name="T34" fmla="+- 0 481 352"/>
                              <a:gd name="T35" fmla="*/ 481 h 130"/>
                              <a:gd name="T36" fmla="+- 0 4048 4022"/>
                              <a:gd name="T37" fmla="*/ T36 w 26"/>
                              <a:gd name="T38" fmla="+- 0 456 352"/>
                              <a:gd name="T39" fmla="*/ 456 h 1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6" h="130">
                                <a:moveTo>
                                  <a:pt x="2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26" y="25"/>
                                </a:lnTo>
                                <a:lnTo>
                                  <a:pt x="26" y="0"/>
                                </a:lnTo>
                                <a:close/>
                                <a:moveTo>
                                  <a:pt x="26" y="104"/>
                                </a:moveTo>
                                <a:lnTo>
                                  <a:pt x="0" y="104"/>
                                </a:lnTo>
                                <a:lnTo>
                                  <a:pt x="0" y="129"/>
                                </a:lnTo>
                                <a:lnTo>
                                  <a:pt x="26" y="129"/>
                                </a:lnTo>
                                <a:lnTo>
                                  <a:pt x="26" y="1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87B91C" id="Group 51" o:spid="_x0000_s1026" style="position:absolute;margin-left:189.7pt;margin-top:15.3pt;width:12.7pt;height:8.95pt;z-index:4168;mso-wrap-distance-left:0;mso-wrap-distance-right:0;mso-position-horizontal-relative:page" coordorigin="3794,306" coordsize="254,1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">
                <v:shape id="Picture 53" o:spid="_x0000_s1027" type="#_x0000_t75" style="position:absolute;left:3794;top:306;width:197;height: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">
                  <v:imagedata r:id="rId268" o:title=""/>
                </v:shape>
                <v:shape id="AutoShape 52" o:spid="_x0000_s1028" style="position:absolute;left:4022;top:352;width:26;height:130;visibility:visible;mso-wrap-style:square;v-text-anchor:top" coordsize="26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" path="m26,l,,,25r26,l26,xm26,104l,104r,25l26,129r,-25xe" fillcolor="black" stroked="f">
                  <v:path arrowok="t" o:connecttype="custom" o:connectlocs="26,352;0,352;0,377;26,377;26,352;26,456;0,456;0,481;26,481;26,456" o:connectangles="0,0,0,0,0,0,0,0,0,0"/>
                </v:shape>
                <w10:wrap type="topAndBottom"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4192" behindDoc="0" locked="0" layoutInCell="1" allowOverlap="1" wp14:anchorId="2E1ADE17" wp14:editId="57C6E382">
            <wp:simplePos x="0" y="0"/>
            <wp:positionH relativeFrom="page">
              <wp:posOffset>2640329</wp:posOffset>
            </wp:positionH>
            <wp:positionV relativeFrom="paragraph">
              <wp:posOffset>191388</wp:posOffset>
            </wp:positionV>
            <wp:extent cx="363473" cy="116586"/>
            <wp:effectExtent l="0" t="0" r="0" b="0"/>
            <wp:wrapTopAndBottom/>
            <wp:docPr id="107" name="image2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213.png"/>
                    <pic:cNvPicPr/>
                  </pic:nvPicPr>
                  <pic:blipFill>
                    <a:blip r:embed="rId2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3473" cy="116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73E3">
        <w:rPr>
          <w:noProof/>
        </w:rPr>
        <mc:AlternateContent>
          <mc:Choice Requires="wpg">
            <w:drawing>
              <wp:anchor distT="0" distB="0" distL="0" distR="0" simplePos="0" relativeHeight="4216" behindDoc="0" locked="0" layoutInCell="1" allowOverlap="1" wp14:anchorId="0412D330" wp14:editId="613C8D8F">
                <wp:simplePos x="0" y="0"/>
                <wp:positionH relativeFrom="page">
                  <wp:posOffset>3067050</wp:posOffset>
                </wp:positionH>
                <wp:positionV relativeFrom="paragraph">
                  <wp:posOffset>180340</wp:posOffset>
                </wp:positionV>
                <wp:extent cx="708025" cy="136525"/>
                <wp:effectExtent l="0" t="0" r="6350" b="0"/>
                <wp:wrapTopAndBottom/>
                <wp:docPr id="90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8025" cy="136525"/>
                          <a:chOff x="4830" y="284"/>
                          <a:chExt cx="1115" cy="215"/>
                        </a:xfrm>
                      </wpg:grpSpPr>
                      <pic:pic xmlns:pic="http://schemas.openxmlformats.org/drawingml/2006/picture">
                        <pic:nvPicPr>
                          <pic:cNvPr id="92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30" y="301"/>
                            <a:ext cx="144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4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12" y="348"/>
                            <a:ext cx="119" cy="1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6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66" y="284"/>
                            <a:ext cx="330" cy="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8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15" y="301"/>
                            <a:ext cx="430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06B4BA" id="Group 46" o:spid="_x0000_s1026" style="position:absolute;margin-left:241.5pt;margin-top:14.2pt;width:55.75pt;height:10.75pt;z-index:4216;mso-wrap-distance-left:0;mso-wrap-distance-right:0;mso-position-horizontal-relative:page" coordorigin="4830,284" coordsize="1115,2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">
                <v:shape id="Picture 50" o:spid="_x0000_s1027" type="#_x0000_t75" style="position:absolute;left:4830;top:301;width:144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">
                  <v:imagedata r:id="rId274" o:title=""/>
                </v:shape>
                <v:shape id="Picture 49" o:spid="_x0000_s1028" type="#_x0000_t75" style="position:absolute;left:5012;top:348;width:119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">
                  <v:imagedata r:id="rId275" o:title=""/>
                </v:shape>
                <v:shape id="Picture 48" o:spid="_x0000_s1029" type="#_x0000_t75" style="position:absolute;left:5166;top:284;width:330;height:2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">
                  <v:imagedata r:id="rId276" o:title=""/>
                </v:shape>
                <v:shape id="Picture 47" o:spid="_x0000_s1030" type="#_x0000_t75" style="position:absolute;left:5515;top:301;width:430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">
                  <v:imagedata r:id="rId277" o:title=""/>
                </v:shape>
                <w10:wrap type="topAndBottom" anchorx="page"/>
              </v:group>
            </w:pict>
          </mc:Fallback>
        </mc:AlternateContent>
      </w:r>
      <w:r w:rsidR="00BC0BFF">
        <w:rPr>
          <w:noProof/>
        </w:rPr>
        <w:drawing>
          <wp:anchor distT="0" distB="0" distL="0" distR="0" simplePos="0" relativeHeight="4264" behindDoc="0" locked="0" layoutInCell="1" allowOverlap="1" wp14:anchorId="6B0F9ED5" wp14:editId="514D4332">
            <wp:simplePos x="0" y="0"/>
            <wp:positionH relativeFrom="page">
              <wp:posOffset>4358640</wp:posOffset>
            </wp:positionH>
            <wp:positionV relativeFrom="paragraph">
              <wp:posOffset>191388</wp:posOffset>
            </wp:positionV>
            <wp:extent cx="249936" cy="116586"/>
            <wp:effectExtent l="0" t="0" r="0" b="0"/>
            <wp:wrapTopAndBottom/>
            <wp:docPr id="109" name="image2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image220.png"/>
                    <pic:cNvPicPr/>
                  </pic:nvPicPr>
                  <pic:blipFill>
                    <a:blip r:embed="rId27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9936" cy="116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73E3">
        <w:rPr>
          <w:noProof/>
        </w:rPr>
        <mc:AlternateContent>
          <mc:Choice Requires="wpg">
            <w:drawing>
              <wp:anchor distT="0" distB="0" distL="0" distR="0" simplePos="0" relativeHeight="4288" behindDoc="0" locked="0" layoutInCell="1" allowOverlap="1" wp14:anchorId="1C17ABB5" wp14:editId="532310BA">
                <wp:simplePos x="0" y="0"/>
                <wp:positionH relativeFrom="page">
                  <wp:posOffset>4674870</wp:posOffset>
                </wp:positionH>
                <wp:positionV relativeFrom="paragraph">
                  <wp:posOffset>184150</wp:posOffset>
                </wp:positionV>
                <wp:extent cx="272415" cy="128905"/>
                <wp:effectExtent l="0" t="3175" r="5715" b="1270"/>
                <wp:wrapTopAndBottom/>
                <wp:docPr id="72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2415" cy="128905"/>
                          <a:chOff x="7362" y="290"/>
                          <a:chExt cx="429" cy="203"/>
                        </a:xfrm>
                      </wpg:grpSpPr>
                      <pic:pic xmlns:pic="http://schemas.openxmlformats.org/drawingml/2006/picture">
                        <pic:nvPicPr>
                          <pic:cNvPr id="74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62" y="348"/>
                            <a:ext cx="323" cy="1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6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7712" y="314"/>
                            <a:ext cx="22" cy="0"/>
                          </a:xfrm>
                          <a:prstGeom prst="line">
                            <a:avLst/>
                          </a:prstGeom>
                          <a:noFill/>
                          <a:ln w="1600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8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7723" y="352"/>
                            <a:ext cx="0" cy="129"/>
                          </a:xfrm>
                          <a:prstGeom prst="line">
                            <a:avLst/>
                          </a:prstGeom>
                          <a:noFill/>
                          <a:ln w="1371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0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7779" y="301"/>
                            <a:ext cx="0" cy="180"/>
                          </a:xfrm>
                          <a:prstGeom prst="line">
                            <a:avLst/>
                          </a:prstGeom>
                          <a:noFill/>
                          <a:ln w="1447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4940B6" id="Group 37" o:spid="_x0000_s1026" style="position:absolute;margin-left:368.1pt;margin-top:14.5pt;width:21.45pt;height:10.15pt;z-index:4288;mso-wrap-distance-left:0;mso-wrap-distance-right:0;mso-position-horizontal-relative:page" coordorigin="7362,290" coordsize="429,2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">
                <v:shape id="Picture 41" o:spid="_x0000_s1027" type="#_x0000_t75" style="position:absolute;left:7362;top:348;width:323;height: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">
                  <v:imagedata r:id="rId280" o:title=""/>
                </v:shape>
                <v:line id="Line 40" o:spid="_x0000_s1028" style="position:absolute;visibility:visible;mso-wrap-style:square" from="7712,314" to="7734,3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" strokeweight="1.26pt"/>
                <v:line id="Line 39" o:spid="_x0000_s1029" style="position:absolute;visibility:visible;mso-wrap-style:square" from="7723,352" to="7723,4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" strokeweight="1.08pt"/>
                <v:line id="Line 38" o:spid="_x0000_s1030" style="position:absolute;visibility:visible;mso-wrap-style:square" from="7779,301" to="7779,4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" strokeweight="1.14pt"/>
                <w10:wrap type="topAndBottom" anchorx="page"/>
              </v:group>
            </w:pict>
          </mc:Fallback>
        </mc:AlternateContent>
      </w:r>
      <w:r w:rsidR="00C973E3">
        <w:rPr>
          <w:noProof/>
        </w:rPr>
        <mc:AlternateContent>
          <mc:Choice Requires="wpg">
            <w:drawing>
              <wp:anchor distT="0" distB="0" distL="0" distR="0" simplePos="0" relativeHeight="4312" behindDoc="0" locked="0" layoutInCell="1" allowOverlap="1" wp14:anchorId="03457E79" wp14:editId="1C11A5B3">
                <wp:simplePos x="0" y="0"/>
                <wp:positionH relativeFrom="page">
                  <wp:posOffset>5005705</wp:posOffset>
                </wp:positionH>
                <wp:positionV relativeFrom="paragraph">
                  <wp:posOffset>194310</wp:posOffset>
                </wp:positionV>
                <wp:extent cx="161290" cy="113665"/>
                <wp:effectExtent l="0" t="3810" r="0" b="0"/>
                <wp:wrapTopAndBottom/>
                <wp:docPr id="66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1290" cy="113665"/>
                          <a:chOff x="7883" y="306"/>
                          <a:chExt cx="254" cy="179"/>
                        </a:xfrm>
                      </wpg:grpSpPr>
                      <pic:pic xmlns:pic="http://schemas.openxmlformats.org/drawingml/2006/picture">
                        <pic:nvPicPr>
                          <pic:cNvPr id="68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83" y="306"/>
                            <a:ext cx="196" cy="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0" name="AutoShape 35"/>
                        <wps:cNvSpPr>
                          <a:spLocks/>
                        </wps:cNvSpPr>
                        <wps:spPr bwMode="auto">
                          <a:xfrm>
                            <a:off x="8111" y="352"/>
                            <a:ext cx="26" cy="130"/>
                          </a:xfrm>
                          <a:custGeom>
                            <a:avLst/>
                            <a:gdLst>
                              <a:gd name="T0" fmla="+- 0 8136 8111"/>
                              <a:gd name="T1" fmla="*/ T0 w 26"/>
                              <a:gd name="T2" fmla="+- 0 352 352"/>
                              <a:gd name="T3" fmla="*/ 352 h 130"/>
                              <a:gd name="T4" fmla="+- 0 8111 8111"/>
                              <a:gd name="T5" fmla="*/ T4 w 26"/>
                              <a:gd name="T6" fmla="+- 0 352 352"/>
                              <a:gd name="T7" fmla="*/ 352 h 130"/>
                              <a:gd name="T8" fmla="+- 0 8111 8111"/>
                              <a:gd name="T9" fmla="*/ T8 w 26"/>
                              <a:gd name="T10" fmla="+- 0 377 352"/>
                              <a:gd name="T11" fmla="*/ 377 h 130"/>
                              <a:gd name="T12" fmla="+- 0 8136 8111"/>
                              <a:gd name="T13" fmla="*/ T12 w 26"/>
                              <a:gd name="T14" fmla="+- 0 377 352"/>
                              <a:gd name="T15" fmla="*/ 377 h 130"/>
                              <a:gd name="T16" fmla="+- 0 8136 8111"/>
                              <a:gd name="T17" fmla="*/ T16 w 26"/>
                              <a:gd name="T18" fmla="+- 0 352 352"/>
                              <a:gd name="T19" fmla="*/ 352 h 130"/>
                              <a:gd name="T20" fmla="+- 0 8136 8111"/>
                              <a:gd name="T21" fmla="*/ T20 w 26"/>
                              <a:gd name="T22" fmla="+- 0 456 352"/>
                              <a:gd name="T23" fmla="*/ 456 h 130"/>
                              <a:gd name="T24" fmla="+- 0 8111 8111"/>
                              <a:gd name="T25" fmla="*/ T24 w 26"/>
                              <a:gd name="T26" fmla="+- 0 456 352"/>
                              <a:gd name="T27" fmla="*/ 456 h 130"/>
                              <a:gd name="T28" fmla="+- 0 8111 8111"/>
                              <a:gd name="T29" fmla="*/ T28 w 26"/>
                              <a:gd name="T30" fmla="+- 0 481 352"/>
                              <a:gd name="T31" fmla="*/ 481 h 130"/>
                              <a:gd name="T32" fmla="+- 0 8136 8111"/>
                              <a:gd name="T33" fmla="*/ T32 w 26"/>
                              <a:gd name="T34" fmla="+- 0 481 352"/>
                              <a:gd name="T35" fmla="*/ 481 h 130"/>
                              <a:gd name="T36" fmla="+- 0 8136 8111"/>
                              <a:gd name="T37" fmla="*/ T36 w 26"/>
                              <a:gd name="T38" fmla="+- 0 456 352"/>
                              <a:gd name="T39" fmla="*/ 456 h 1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6" h="13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25" y="25"/>
                                </a:lnTo>
                                <a:lnTo>
                                  <a:pt x="25" y="0"/>
                                </a:lnTo>
                                <a:close/>
                                <a:moveTo>
                                  <a:pt x="25" y="104"/>
                                </a:moveTo>
                                <a:lnTo>
                                  <a:pt x="0" y="104"/>
                                </a:lnTo>
                                <a:lnTo>
                                  <a:pt x="0" y="129"/>
                                </a:lnTo>
                                <a:lnTo>
                                  <a:pt x="25" y="129"/>
                                </a:lnTo>
                                <a:lnTo>
                                  <a:pt x="25" y="1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9873BC" id="Group 34" o:spid="_x0000_s1026" style="position:absolute;margin-left:394.15pt;margin-top:15.3pt;width:12.7pt;height:8.95pt;z-index:4312;mso-wrap-distance-left:0;mso-wrap-distance-right:0;mso-position-horizontal-relative:page" coordorigin="7883,306" coordsize="254,1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">
                <v:shape id="Picture 36" o:spid="_x0000_s1027" type="#_x0000_t75" style="position:absolute;left:7883;top:306;width:196;height: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">
                  <v:imagedata r:id="rId282" o:title=""/>
                </v:shape>
                <v:shape id="AutoShape 35" o:spid="_x0000_s1028" style="position:absolute;left:8111;top:352;width:26;height:130;visibility:visible;mso-wrap-style:square;v-text-anchor:top" coordsize="26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" path="m25,l,,,25r25,l25,xm25,104l,104r,25l25,129r,-25xe" fillcolor="black" stroked="f">
                  <v:path arrowok="t" o:connecttype="custom" o:connectlocs="25,352;0,352;0,377;25,377;25,352;25,456;0,456;0,481;25,481;25,456" o:connectangles="0,0,0,0,0,0,0,0,0,0"/>
                </v:shape>
                <w10:wrap type="topAndBottom" anchorx="page"/>
              </v:group>
            </w:pict>
          </mc:Fallback>
        </mc:AlternateContent>
      </w:r>
    </w:p>
    <w:p w14:paraId="0F198565" w14:textId="77777777" w:rsidR="004718EC" w:rsidRDefault="004718EC">
      <w:pPr>
        <w:pStyle w:val="BodyText"/>
        <w:spacing w:before="9"/>
        <w:rPr>
          <w:sz w:val="5"/>
          <w:u w:val="none"/>
        </w:rPr>
      </w:pPr>
    </w:p>
    <w:p w14:paraId="41EC37C5" w14:textId="5ADB234B" w:rsidR="00B44964" w:rsidRPr="00B44964" w:rsidRDefault="00B44964" w:rsidP="00B44964">
      <w:pPr>
        <w:ind w:left="3283"/>
        <w:rPr>
          <w:spacing w:val="32"/>
          <w:position w:val="-2"/>
          <w:sz w:val="24"/>
          <w:szCs w:val="24"/>
        </w:rPr>
      </w:pPr>
      <w:r>
        <w:rPr>
          <w:spacing w:val="32"/>
          <w:position w:val="-2"/>
          <w:sz w:val="24"/>
          <w:szCs w:val="24"/>
        </w:rPr>
        <w:t xml:space="preserve">TBLA </w:t>
      </w:r>
      <w:r w:rsidRPr="00B44964">
        <w:rPr>
          <w:spacing w:val="32"/>
          <w:position w:val="-2"/>
          <w:sz w:val="24"/>
          <w:szCs w:val="24"/>
        </w:rPr>
        <w:t>Bass Unlimited</w:t>
      </w:r>
    </w:p>
    <w:p w14:paraId="611F2777" w14:textId="3F93A437" w:rsidR="004718EC" w:rsidRPr="00B44964" w:rsidRDefault="00B44964" w:rsidP="00B44964">
      <w:pPr>
        <w:ind w:left="3283"/>
        <w:rPr>
          <w:spacing w:val="32"/>
          <w:position w:val="-2"/>
          <w:sz w:val="24"/>
          <w:szCs w:val="24"/>
        </w:rPr>
      </w:pPr>
      <w:r w:rsidRPr="00B44964">
        <w:rPr>
          <w:spacing w:val="32"/>
          <w:position w:val="-2"/>
          <w:sz w:val="24"/>
          <w:szCs w:val="24"/>
        </w:rPr>
        <w:t>Poster Coordinator</w:t>
      </w:r>
    </w:p>
    <w:p w14:paraId="1E0FBA22" w14:textId="03D5A306" w:rsidR="00B44964" w:rsidRPr="00B44964" w:rsidRDefault="00B44964" w:rsidP="00B44964">
      <w:pPr>
        <w:ind w:left="3283"/>
        <w:rPr>
          <w:spacing w:val="32"/>
          <w:position w:val="-2"/>
          <w:sz w:val="24"/>
          <w:szCs w:val="24"/>
        </w:rPr>
      </w:pPr>
      <w:r w:rsidRPr="00B44964">
        <w:rPr>
          <w:spacing w:val="32"/>
          <w:position w:val="-2"/>
          <w:sz w:val="24"/>
          <w:szCs w:val="24"/>
        </w:rPr>
        <w:t>P.O. Box 1031</w:t>
      </w:r>
    </w:p>
    <w:p w14:paraId="35687F68" w14:textId="33D55B2A" w:rsidR="00B44964" w:rsidRPr="00B44964" w:rsidRDefault="00B44964" w:rsidP="00B44964">
      <w:pPr>
        <w:ind w:left="3283"/>
        <w:rPr>
          <w:sz w:val="24"/>
          <w:szCs w:val="24"/>
        </w:rPr>
      </w:pPr>
      <w:r w:rsidRPr="00B44964">
        <w:rPr>
          <w:sz w:val="24"/>
          <w:szCs w:val="24"/>
        </w:rPr>
        <w:t>Many, LA  71449</w:t>
      </w:r>
    </w:p>
    <w:p w14:paraId="6C04D840" w14:textId="5E3206E6" w:rsidR="004718EC" w:rsidRDefault="00BC0BFF" w:rsidP="00641F6B">
      <w:pPr>
        <w:spacing w:line="186" w:lineRule="exact"/>
        <w:ind w:left="3492"/>
        <w:rPr>
          <w:sz w:val="8"/>
        </w:rPr>
      </w:pPr>
      <w:r>
        <w:rPr>
          <w:rFonts w:ascii="Times New Roman"/>
          <w:spacing w:val="47"/>
          <w:position w:val="-3"/>
          <w:sz w:val="18"/>
        </w:rPr>
        <w:t xml:space="preserve"> </w:t>
      </w:r>
      <w:r>
        <w:rPr>
          <w:rFonts w:ascii="Times New Roman"/>
          <w:spacing w:val="53"/>
          <w:position w:val="-3"/>
          <w:sz w:val="18"/>
        </w:rPr>
        <w:t xml:space="preserve"> </w:t>
      </w:r>
    </w:p>
    <w:p w14:paraId="573C4FE2" w14:textId="65D64832" w:rsidR="004718EC" w:rsidRDefault="00BC0BFF" w:rsidP="00B44964">
      <w:pPr>
        <w:ind w:left="3428"/>
        <w:rPr>
          <w:sz w:val="18"/>
        </w:rPr>
      </w:pPr>
      <w:r>
        <w:rPr>
          <w:rFonts w:ascii="Times New Roman"/>
          <w:spacing w:val="53"/>
          <w:sz w:val="19"/>
        </w:rPr>
        <w:t xml:space="preserve"> </w:t>
      </w:r>
      <w:r>
        <w:rPr>
          <w:rFonts w:ascii="Times New Roman"/>
          <w:spacing w:val="38"/>
          <w:position w:val="5"/>
          <w:sz w:val="18"/>
        </w:rPr>
        <w:t xml:space="preserve"> </w:t>
      </w:r>
      <w:r w:rsidR="00C973E3">
        <w:rPr>
          <w:noProof/>
        </w:rPr>
        <mc:AlternateContent>
          <mc:Choice Requires="wpg">
            <w:drawing>
              <wp:anchor distT="0" distB="0" distL="0" distR="0" simplePos="0" relativeHeight="4528" behindDoc="0" locked="0" layoutInCell="1" allowOverlap="1" wp14:anchorId="54FF47C9" wp14:editId="6071D4A4">
                <wp:simplePos x="0" y="0"/>
                <wp:positionH relativeFrom="page">
                  <wp:posOffset>2514600</wp:posOffset>
                </wp:positionH>
                <wp:positionV relativeFrom="paragraph">
                  <wp:posOffset>162560</wp:posOffset>
                </wp:positionV>
                <wp:extent cx="426720" cy="136525"/>
                <wp:effectExtent l="0" t="0" r="1905" b="0"/>
                <wp:wrapTopAndBottom/>
                <wp:docPr id="8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6720" cy="136525"/>
                          <a:chOff x="3960" y="256"/>
                          <a:chExt cx="672" cy="215"/>
                        </a:xfrm>
                      </wpg:grpSpPr>
                      <pic:pic xmlns:pic="http://schemas.openxmlformats.org/drawingml/2006/picture">
                        <pic:nvPicPr>
                          <pic:cNvPr id="12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60" y="274"/>
                            <a:ext cx="180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59" y="256"/>
                            <a:ext cx="473" cy="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067E8D" id="Group 5" o:spid="_x0000_s1026" style="position:absolute;margin-left:198pt;margin-top:12.8pt;width:33.6pt;height:10.75pt;z-index:4528;mso-wrap-distance-left:0;mso-wrap-distance-right:0;mso-position-horizontal-relative:page" coordorigin="3960,256" coordsize="672,2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">
                <v:shape id="Picture 7" o:spid="_x0000_s1027" type="#_x0000_t75" style="position:absolute;left:3960;top:274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">
                  <v:imagedata r:id="rId318" o:title=""/>
                </v:shape>
                <v:shape id="Picture 6" o:spid="_x0000_s1028" type="#_x0000_t75" style="position:absolute;left:4159;top:256;width:473;height:2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">
                  <v:imagedata r:id="rId319" o:title="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w:drawing>
          <wp:anchor distT="0" distB="0" distL="0" distR="0" simplePos="0" relativeHeight="4552" behindDoc="0" locked="0" layoutInCell="1" allowOverlap="1" wp14:anchorId="09F783A1" wp14:editId="7781681D">
            <wp:simplePos x="0" y="0"/>
            <wp:positionH relativeFrom="page">
              <wp:posOffset>2992373</wp:posOffset>
            </wp:positionH>
            <wp:positionV relativeFrom="paragraph">
              <wp:posOffset>173812</wp:posOffset>
            </wp:positionV>
            <wp:extent cx="163830" cy="116586"/>
            <wp:effectExtent l="0" t="0" r="0" b="0"/>
            <wp:wrapTopAndBottom/>
            <wp:docPr id="121" name="image2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image244.png"/>
                    <pic:cNvPicPr/>
                  </pic:nvPicPr>
                  <pic:blipFill>
                    <a:blip r:embed="rId3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3830" cy="116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576" behindDoc="0" locked="0" layoutInCell="1" allowOverlap="1" wp14:anchorId="3A841C51" wp14:editId="793F2BF6">
            <wp:simplePos x="0" y="0"/>
            <wp:positionH relativeFrom="page">
              <wp:posOffset>3215639</wp:posOffset>
            </wp:positionH>
            <wp:positionV relativeFrom="paragraph">
              <wp:posOffset>173812</wp:posOffset>
            </wp:positionV>
            <wp:extent cx="346758" cy="147637"/>
            <wp:effectExtent l="0" t="0" r="0" b="0"/>
            <wp:wrapTopAndBottom/>
            <wp:docPr id="123" name="image2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image245.png"/>
                    <pic:cNvPicPr/>
                  </pic:nvPicPr>
                  <pic:blipFill>
                    <a:blip r:embed="rId3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6758" cy="1476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600" behindDoc="0" locked="0" layoutInCell="1" allowOverlap="1" wp14:anchorId="078662B9" wp14:editId="49860B7A">
            <wp:simplePos x="0" y="0"/>
            <wp:positionH relativeFrom="page">
              <wp:posOffset>3618738</wp:posOffset>
            </wp:positionH>
            <wp:positionV relativeFrom="paragraph">
              <wp:posOffset>172288</wp:posOffset>
            </wp:positionV>
            <wp:extent cx="214736" cy="118871"/>
            <wp:effectExtent l="0" t="0" r="0" b="0"/>
            <wp:wrapTopAndBottom/>
            <wp:docPr id="125" name="image2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image246.png"/>
                    <pic:cNvPicPr/>
                  </pic:nvPicPr>
                  <pic:blipFill>
                    <a:blip r:embed="rId3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4736" cy="1188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73E3">
        <w:rPr>
          <w:noProof/>
        </w:rPr>
        <mc:AlternateContent>
          <mc:Choice Requires="wpg">
            <w:drawing>
              <wp:anchor distT="0" distB="0" distL="0" distR="0" simplePos="0" relativeHeight="4624" behindDoc="0" locked="0" layoutInCell="1" allowOverlap="1" wp14:anchorId="367330F8" wp14:editId="7C2A7846">
                <wp:simplePos x="0" y="0"/>
                <wp:positionH relativeFrom="page">
                  <wp:posOffset>3881755</wp:posOffset>
                </wp:positionH>
                <wp:positionV relativeFrom="paragraph">
                  <wp:posOffset>162560</wp:posOffset>
                </wp:positionV>
                <wp:extent cx="596265" cy="160020"/>
                <wp:effectExtent l="0" t="0" r="0" b="1905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6265" cy="160020"/>
                          <a:chOff x="6113" y="256"/>
                          <a:chExt cx="939" cy="252"/>
                        </a:xfrm>
                      </wpg:grpSpPr>
                      <pic:pic xmlns:pic="http://schemas.openxmlformats.org/drawingml/2006/picture">
                        <pic:nvPicPr>
                          <pic:cNvPr id="97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13" y="274"/>
                            <a:ext cx="274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2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15" y="256"/>
                            <a:ext cx="636" cy="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673893" id="Group 2" o:spid="_x0000_s1026" style="position:absolute;margin-left:305.65pt;margin-top:12.8pt;width:46.95pt;height:12.6pt;z-index:4624;mso-wrap-distance-left:0;mso-wrap-distance-right:0;mso-position-horizontal-relative:page" coordorigin="6113,256" coordsize="939,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">
                <v:shape id="Picture 4" o:spid="_x0000_s1027" type="#_x0000_t75" style="position:absolute;left:6113;top:274;width:274;height: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">
                  <v:imagedata r:id="rId325" o:title=""/>
                </v:shape>
                <v:shape id="Picture 3" o:spid="_x0000_s1028" type="#_x0000_t75" style="position:absolute;left:6415;top:256;width:636;height: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">
                  <v:imagedata r:id="rId326" o:title=""/>
                </v:shape>
                <w10:wrap type="topAndBottom" anchorx="page"/>
              </v:group>
            </w:pict>
          </mc:Fallback>
        </mc:AlternateContent>
      </w:r>
    </w:p>
    <w:sectPr w:rsidR="004718EC">
      <w:pgSz w:w="12240" w:h="15840"/>
      <w:pgMar w:top="1420" w:right="1720" w:bottom="280" w:left="11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B65E7" w14:textId="77777777" w:rsidR="00F12548" w:rsidRDefault="00F12548" w:rsidP="00C973E3">
      <w:r>
        <w:separator/>
      </w:r>
    </w:p>
  </w:endnote>
  <w:endnote w:type="continuationSeparator" w:id="0">
    <w:p w14:paraId="3597728C" w14:textId="77777777" w:rsidR="00F12548" w:rsidRDefault="00F12548" w:rsidP="00C973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E7B83" w14:textId="77777777" w:rsidR="00F12548" w:rsidRDefault="00F12548" w:rsidP="00C973E3">
      <w:r>
        <w:separator/>
      </w:r>
    </w:p>
  </w:footnote>
  <w:footnote w:type="continuationSeparator" w:id="0">
    <w:p w14:paraId="5D6C22E2" w14:textId="77777777" w:rsidR="00F12548" w:rsidRDefault="00F12548" w:rsidP="00C973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GEoZmJsYWlhbGJko6SsGpxcWZ+XkgBUa1ALYINT4sAAAA"/>
  </w:docVars>
  <w:rsids>
    <w:rsidRoot w:val="004718EC"/>
    <w:rsid w:val="000D44A6"/>
    <w:rsid w:val="0029789A"/>
    <w:rsid w:val="004718EC"/>
    <w:rsid w:val="00477B60"/>
    <w:rsid w:val="00641F6B"/>
    <w:rsid w:val="006574A8"/>
    <w:rsid w:val="00664D02"/>
    <w:rsid w:val="008F77A3"/>
    <w:rsid w:val="00B26902"/>
    <w:rsid w:val="00B44964"/>
    <w:rsid w:val="00BC0BFF"/>
    <w:rsid w:val="00C52D50"/>
    <w:rsid w:val="00C973E3"/>
    <w:rsid w:val="00CA304F"/>
    <w:rsid w:val="00F12548"/>
    <w:rsid w:val="00F75897"/>
    <w:rsid w:val="00FE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D5515C"/>
  <w15:docId w15:val="{5AD37FC7-6C10-49E2-AE73-3961CA50C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25"/>
      <w:szCs w:val="25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73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3E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973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3E3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664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2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63" Type="http://schemas.openxmlformats.org/officeDocument/2006/relationships/image" Target="media/image58.png"/><Relationship Id="rId84" Type="http://schemas.openxmlformats.org/officeDocument/2006/relationships/image" Target="media/image79.png"/><Relationship Id="rId138" Type="http://schemas.openxmlformats.org/officeDocument/2006/relationships/image" Target="media/image133.png"/><Relationship Id="rId159" Type="http://schemas.openxmlformats.org/officeDocument/2006/relationships/image" Target="media/image154.png"/><Relationship Id="rId324" Type="http://schemas.openxmlformats.org/officeDocument/2006/relationships/image" Target="media/image284.png"/><Relationship Id="rId170" Type="http://schemas.openxmlformats.org/officeDocument/2006/relationships/image" Target="media/image165.png"/><Relationship Id="rId191" Type="http://schemas.openxmlformats.org/officeDocument/2006/relationships/image" Target="media/image186.png"/><Relationship Id="rId205" Type="http://schemas.openxmlformats.org/officeDocument/2006/relationships/image" Target="media/image200.png"/><Relationship Id="rId226" Type="http://schemas.openxmlformats.org/officeDocument/2006/relationships/image" Target="media/image221.png"/><Relationship Id="rId247" Type="http://schemas.openxmlformats.org/officeDocument/2006/relationships/image" Target="media/image242.png"/><Relationship Id="rId107" Type="http://schemas.openxmlformats.org/officeDocument/2006/relationships/image" Target="media/image102.png"/><Relationship Id="rId268" Type="http://schemas.openxmlformats.org/officeDocument/2006/relationships/image" Target="media/image263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53" Type="http://schemas.openxmlformats.org/officeDocument/2006/relationships/image" Target="media/image48.png"/><Relationship Id="rId74" Type="http://schemas.openxmlformats.org/officeDocument/2006/relationships/image" Target="media/image69.png"/><Relationship Id="rId128" Type="http://schemas.openxmlformats.org/officeDocument/2006/relationships/image" Target="media/image123.png"/><Relationship Id="rId149" Type="http://schemas.openxmlformats.org/officeDocument/2006/relationships/image" Target="media/image144.png"/><Relationship Id="rId5" Type="http://schemas.openxmlformats.org/officeDocument/2006/relationships/endnotes" Target="endnotes.xml"/><Relationship Id="rId95" Type="http://schemas.openxmlformats.org/officeDocument/2006/relationships/image" Target="media/image90.png"/><Relationship Id="rId160" Type="http://schemas.openxmlformats.org/officeDocument/2006/relationships/image" Target="media/image155.png"/><Relationship Id="rId181" Type="http://schemas.openxmlformats.org/officeDocument/2006/relationships/image" Target="media/image176.png"/><Relationship Id="rId216" Type="http://schemas.openxmlformats.org/officeDocument/2006/relationships/image" Target="media/image211.png"/><Relationship Id="rId237" Type="http://schemas.openxmlformats.org/officeDocument/2006/relationships/image" Target="media/image232.png"/><Relationship Id="rId258" Type="http://schemas.openxmlformats.org/officeDocument/2006/relationships/image" Target="media/image253.png"/><Relationship Id="rId279" Type="http://schemas.openxmlformats.org/officeDocument/2006/relationships/image" Target="media/image274.png"/><Relationship Id="rId22" Type="http://schemas.openxmlformats.org/officeDocument/2006/relationships/image" Target="media/image17.png"/><Relationship Id="rId43" Type="http://schemas.openxmlformats.org/officeDocument/2006/relationships/image" Target="media/image38.png"/><Relationship Id="rId64" Type="http://schemas.openxmlformats.org/officeDocument/2006/relationships/image" Target="media/image59.png"/><Relationship Id="rId118" Type="http://schemas.openxmlformats.org/officeDocument/2006/relationships/image" Target="media/image113.png"/><Relationship Id="rId139" Type="http://schemas.openxmlformats.org/officeDocument/2006/relationships/image" Target="media/image134.png"/><Relationship Id="rId325" Type="http://schemas.openxmlformats.org/officeDocument/2006/relationships/image" Target="media/image320.png"/><Relationship Id="rId85" Type="http://schemas.openxmlformats.org/officeDocument/2006/relationships/image" Target="media/image80.png"/><Relationship Id="rId150" Type="http://schemas.openxmlformats.org/officeDocument/2006/relationships/image" Target="media/image145.png"/><Relationship Id="rId171" Type="http://schemas.openxmlformats.org/officeDocument/2006/relationships/image" Target="media/image166.png"/><Relationship Id="rId192" Type="http://schemas.openxmlformats.org/officeDocument/2006/relationships/image" Target="media/image187.png"/><Relationship Id="rId206" Type="http://schemas.openxmlformats.org/officeDocument/2006/relationships/image" Target="media/image201.png"/><Relationship Id="rId227" Type="http://schemas.openxmlformats.org/officeDocument/2006/relationships/image" Target="media/image222.png"/><Relationship Id="rId248" Type="http://schemas.openxmlformats.org/officeDocument/2006/relationships/image" Target="media/image243.png"/><Relationship Id="rId269" Type="http://schemas.openxmlformats.org/officeDocument/2006/relationships/image" Target="media/image264.png"/><Relationship Id="rId12" Type="http://schemas.openxmlformats.org/officeDocument/2006/relationships/image" Target="media/image7.png"/><Relationship Id="rId33" Type="http://schemas.openxmlformats.org/officeDocument/2006/relationships/image" Target="media/image28.png"/><Relationship Id="rId108" Type="http://schemas.openxmlformats.org/officeDocument/2006/relationships/image" Target="media/image103.png"/><Relationship Id="rId129" Type="http://schemas.openxmlformats.org/officeDocument/2006/relationships/image" Target="media/image124.png"/><Relationship Id="rId280" Type="http://schemas.openxmlformats.org/officeDocument/2006/relationships/image" Target="media/image275.png"/><Relationship Id="rId54" Type="http://schemas.openxmlformats.org/officeDocument/2006/relationships/image" Target="media/image49.png"/><Relationship Id="rId75" Type="http://schemas.openxmlformats.org/officeDocument/2006/relationships/image" Target="media/image70.png"/><Relationship Id="rId96" Type="http://schemas.openxmlformats.org/officeDocument/2006/relationships/image" Target="media/image91.png"/><Relationship Id="rId140" Type="http://schemas.openxmlformats.org/officeDocument/2006/relationships/image" Target="media/image135.png"/><Relationship Id="rId161" Type="http://schemas.openxmlformats.org/officeDocument/2006/relationships/image" Target="media/image156.png"/><Relationship Id="rId182" Type="http://schemas.openxmlformats.org/officeDocument/2006/relationships/image" Target="media/image177.png"/><Relationship Id="rId217" Type="http://schemas.openxmlformats.org/officeDocument/2006/relationships/image" Target="media/image212.png"/><Relationship Id="rId6" Type="http://schemas.openxmlformats.org/officeDocument/2006/relationships/image" Target="media/image1.jpeg"/><Relationship Id="rId238" Type="http://schemas.openxmlformats.org/officeDocument/2006/relationships/image" Target="media/image233.png"/><Relationship Id="rId259" Type="http://schemas.openxmlformats.org/officeDocument/2006/relationships/image" Target="media/image254.png"/><Relationship Id="rId23" Type="http://schemas.openxmlformats.org/officeDocument/2006/relationships/image" Target="media/image18.png"/><Relationship Id="rId119" Type="http://schemas.openxmlformats.org/officeDocument/2006/relationships/image" Target="media/image114.png"/><Relationship Id="rId270" Type="http://schemas.openxmlformats.org/officeDocument/2006/relationships/image" Target="media/image265.png"/><Relationship Id="rId326" Type="http://schemas.openxmlformats.org/officeDocument/2006/relationships/image" Target="media/image321.png"/><Relationship Id="rId44" Type="http://schemas.openxmlformats.org/officeDocument/2006/relationships/image" Target="media/image39.png"/><Relationship Id="rId65" Type="http://schemas.openxmlformats.org/officeDocument/2006/relationships/image" Target="media/image60.png"/><Relationship Id="rId86" Type="http://schemas.openxmlformats.org/officeDocument/2006/relationships/image" Target="media/image81.png"/><Relationship Id="rId130" Type="http://schemas.openxmlformats.org/officeDocument/2006/relationships/image" Target="media/image125.png"/><Relationship Id="rId151" Type="http://schemas.openxmlformats.org/officeDocument/2006/relationships/image" Target="media/image146.png"/><Relationship Id="rId172" Type="http://schemas.openxmlformats.org/officeDocument/2006/relationships/image" Target="media/image167.png"/><Relationship Id="rId193" Type="http://schemas.openxmlformats.org/officeDocument/2006/relationships/image" Target="media/image188.png"/><Relationship Id="rId207" Type="http://schemas.openxmlformats.org/officeDocument/2006/relationships/image" Target="media/image202.png"/><Relationship Id="rId228" Type="http://schemas.openxmlformats.org/officeDocument/2006/relationships/image" Target="media/image223.png"/><Relationship Id="rId249" Type="http://schemas.openxmlformats.org/officeDocument/2006/relationships/image" Target="media/image244.png"/><Relationship Id="rId13" Type="http://schemas.openxmlformats.org/officeDocument/2006/relationships/image" Target="media/image8.png"/><Relationship Id="rId109" Type="http://schemas.openxmlformats.org/officeDocument/2006/relationships/image" Target="media/image104.png"/><Relationship Id="rId260" Type="http://schemas.openxmlformats.org/officeDocument/2006/relationships/image" Target="media/image255.png"/><Relationship Id="rId281" Type="http://schemas.openxmlformats.org/officeDocument/2006/relationships/image" Target="media/image276.png"/><Relationship Id="rId34" Type="http://schemas.openxmlformats.org/officeDocument/2006/relationships/image" Target="media/image29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png"/><Relationship Id="rId120" Type="http://schemas.openxmlformats.org/officeDocument/2006/relationships/image" Target="media/image115.png"/><Relationship Id="rId141" Type="http://schemas.openxmlformats.org/officeDocument/2006/relationships/image" Target="media/image136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162" Type="http://schemas.openxmlformats.org/officeDocument/2006/relationships/image" Target="media/image157.png"/><Relationship Id="rId183" Type="http://schemas.openxmlformats.org/officeDocument/2006/relationships/image" Target="media/image178.png"/><Relationship Id="rId213" Type="http://schemas.openxmlformats.org/officeDocument/2006/relationships/image" Target="media/image208.png"/><Relationship Id="rId218" Type="http://schemas.openxmlformats.org/officeDocument/2006/relationships/image" Target="media/image213.png"/><Relationship Id="rId234" Type="http://schemas.openxmlformats.org/officeDocument/2006/relationships/image" Target="media/image229.png"/><Relationship Id="rId239" Type="http://schemas.openxmlformats.org/officeDocument/2006/relationships/image" Target="media/image234.png"/><Relationship Id="rId2" Type="http://schemas.openxmlformats.org/officeDocument/2006/relationships/settings" Target="settings.xml"/><Relationship Id="rId29" Type="http://schemas.openxmlformats.org/officeDocument/2006/relationships/image" Target="media/image24.png"/><Relationship Id="rId250" Type="http://schemas.openxmlformats.org/officeDocument/2006/relationships/image" Target="media/image245.png"/><Relationship Id="rId255" Type="http://schemas.openxmlformats.org/officeDocument/2006/relationships/image" Target="media/image250.png"/><Relationship Id="rId271" Type="http://schemas.openxmlformats.org/officeDocument/2006/relationships/image" Target="media/image266.png"/><Relationship Id="rId276" Type="http://schemas.openxmlformats.org/officeDocument/2006/relationships/image" Target="media/image271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110" Type="http://schemas.openxmlformats.org/officeDocument/2006/relationships/image" Target="media/image105.png"/><Relationship Id="rId115" Type="http://schemas.openxmlformats.org/officeDocument/2006/relationships/image" Target="media/image110.png"/><Relationship Id="rId131" Type="http://schemas.openxmlformats.org/officeDocument/2006/relationships/image" Target="media/image126.png"/><Relationship Id="rId136" Type="http://schemas.openxmlformats.org/officeDocument/2006/relationships/image" Target="media/image131.png"/><Relationship Id="rId157" Type="http://schemas.openxmlformats.org/officeDocument/2006/relationships/image" Target="media/image152.png"/><Relationship Id="rId178" Type="http://schemas.openxmlformats.org/officeDocument/2006/relationships/image" Target="media/image173.png"/><Relationship Id="rId322" Type="http://schemas.openxmlformats.org/officeDocument/2006/relationships/image" Target="media/image282.png"/><Relationship Id="rId327" Type="http://schemas.openxmlformats.org/officeDocument/2006/relationships/fontTable" Target="fontTable.xml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52" Type="http://schemas.openxmlformats.org/officeDocument/2006/relationships/image" Target="media/image147.png"/><Relationship Id="rId173" Type="http://schemas.openxmlformats.org/officeDocument/2006/relationships/image" Target="media/image168.png"/><Relationship Id="rId194" Type="http://schemas.openxmlformats.org/officeDocument/2006/relationships/image" Target="media/image189.png"/><Relationship Id="rId199" Type="http://schemas.openxmlformats.org/officeDocument/2006/relationships/image" Target="media/image194.png"/><Relationship Id="rId203" Type="http://schemas.openxmlformats.org/officeDocument/2006/relationships/image" Target="media/image198.png"/><Relationship Id="rId208" Type="http://schemas.openxmlformats.org/officeDocument/2006/relationships/image" Target="media/image203.png"/><Relationship Id="rId229" Type="http://schemas.openxmlformats.org/officeDocument/2006/relationships/image" Target="media/image224.png"/><Relationship Id="rId19" Type="http://schemas.openxmlformats.org/officeDocument/2006/relationships/image" Target="media/image14.png"/><Relationship Id="rId224" Type="http://schemas.openxmlformats.org/officeDocument/2006/relationships/image" Target="media/image219.png"/><Relationship Id="rId240" Type="http://schemas.openxmlformats.org/officeDocument/2006/relationships/image" Target="media/image235.png"/><Relationship Id="rId245" Type="http://schemas.openxmlformats.org/officeDocument/2006/relationships/image" Target="media/image240.png"/><Relationship Id="rId261" Type="http://schemas.openxmlformats.org/officeDocument/2006/relationships/image" Target="media/image256.png"/><Relationship Id="rId266" Type="http://schemas.openxmlformats.org/officeDocument/2006/relationships/image" Target="media/image261.png"/><Relationship Id="rId14" Type="http://schemas.openxmlformats.org/officeDocument/2006/relationships/image" Target="media/image9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56" Type="http://schemas.openxmlformats.org/officeDocument/2006/relationships/image" Target="media/image51.png"/><Relationship Id="rId77" Type="http://schemas.openxmlformats.org/officeDocument/2006/relationships/image" Target="media/image72.png"/><Relationship Id="rId100" Type="http://schemas.openxmlformats.org/officeDocument/2006/relationships/image" Target="media/image95.png"/><Relationship Id="rId105" Type="http://schemas.openxmlformats.org/officeDocument/2006/relationships/image" Target="media/image100.png"/><Relationship Id="rId126" Type="http://schemas.openxmlformats.org/officeDocument/2006/relationships/image" Target="media/image121.png"/><Relationship Id="rId147" Type="http://schemas.openxmlformats.org/officeDocument/2006/relationships/image" Target="media/image142.png"/><Relationship Id="rId168" Type="http://schemas.openxmlformats.org/officeDocument/2006/relationships/image" Target="media/image163.png"/><Relationship Id="rId282" Type="http://schemas.openxmlformats.org/officeDocument/2006/relationships/image" Target="media/image277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93" Type="http://schemas.openxmlformats.org/officeDocument/2006/relationships/image" Target="media/image88.png"/><Relationship Id="rId98" Type="http://schemas.openxmlformats.org/officeDocument/2006/relationships/image" Target="media/image93.png"/><Relationship Id="rId121" Type="http://schemas.openxmlformats.org/officeDocument/2006/relationships/image" Target="media/image116.png"/><Relationship Id="rId142" Type="http://schemas.openxmlformats.org/officeDocument/2006/relationships/image" Target="media/image137.png"/><Relationship Id="rId163" Type="http://schemas.openxmlformats.org/officeDocument/2006/relationships/image" Target="media/image158.png"/><Relationship Id="rId184" Type="http://schemas.openxmlformats.org/officeDocument/2006/relationships/image" Target="media/image179.png"/><Relationship Id="rId189" Type="http://schemas.openxmlformats.org/officeDocument/2006/relationships/image" Target="media/image184.png"/><Relationship Id="rId219" Type="http://schemas.openxmlformats.org/officeDocument/2006/relationships/image" Target="media/image214.png"/><Relationship Id="rId3" Type="http://schemas.openxmlformats.org/officeDocument/2006/relationships/webSettings" Target="webSettings.xml"/><Relationship Id="rId214" Type="http://schemas.openxmlformats.org/officeDocument/2006/relationships/image" Target="media/image209.png"/><Relationship Id="rId230" Type="http://schemas.openxmlformats.org/officeDocument/2006/relationships/image" Target="media/image225.png"/><Relationship Id="rId235" Type="http://schemas.openxmlformats.org/officeDocument/2006/relationships/image" Target="media/image230.png"/><Relationship Id="rId251" Type="http://schemas.openxmlformats.org/officeDocument/2006/relationships/image" Target="media/image246.png"/><Relationship Id="rId256" Type="http://schemas.openxmlformats.org/officeDocument/2006/relationships/image" Target="media/image251.png"/><Relationship Id="rId277" Type="http://schemas.openxmlformats.org/officeDocument/2006/relationships/image" Target="media/image272.png"/><Relationship Id="rId25" Type="http://schemas.openxmlformats.org/officeDocument/2006/relationships/image" Target="media/image20.png"/><Relationship Id="rId46" Type="http://schemas.openxmlformats.org/officeDocument/2006/relationships/image" Target="media/image41.png"/><Relationship Id="rId67" Type="http://schemas.openxmlformats.org/officeDocument/2006/relationships/image" Target="media/image62.png"/><Relationship Id="rId116" Type="http://schemas.openxmlformats.org/officeDocument/2006/relationships/image" Target="media/image111.png"/><Relationship Id="rId137" Type="http://schemas.openxmlformats.org/officeDocument/2006/relationships/image" Target="media/image132.png"/><Relationship Id="rId158" Type="http://schemas.openxmlformats.org/officeDocument/2006/relationships/image" Target="media/image153.png"/><Relationship Id="rId272" Type="http://schemas.openxmlformats.org/officeDocument/2006/relationships/image" Target="media/image267.png"/><Relationship Id="rId323" Type="http://schemas.openxmlformats.org/officeDocument/2006/relationships/image" Target="media/image283.png"/><Relationship Id="rId328" Type="http://schemas.openxmlformats.org/officeDocument/2006/relationships/theme" Target="theme/theme1.xml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62" Type="http://schemas.openxmlformats.org/officeDocument/2006/relationships/image" Target="media/image57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111" Type="http://schemas.openxmlformats.org/officeDocument/2006/relationships/image" Target="media/image106.png"/><Relationship Id="rId132" Type="http://schemas.openxmlformats.org/officeDocument/2006/relationships/image" Target="media/image127.png"/><Relationship Id="rId153" Type="http://schemas.openxmlformats.org/officeDocument/2006/relationships/image" Target="media/image148.png"/><Relationship Id="rId174" Type="http://schemas.openxmlformats.org/officeDocument/2006/relationships/image" Target="media/image169.png"/><Relationship Id="rId179" Type="http://schemas.openxmlformats.org/officeDocument/2006/relationships/image" Target="media/image174.png"/><Relationship Id="rId195" Type="http://schemas.openxmlformats.org/officeDocument/2006/relationships/image" Target="media/image190.png"/><Relationship Id="rId209" Type="http://schemas.openxmlformats.org/officeDocument/2006/relationships/image" Target="media/image204.png"/><Relationship Id="rId190" Type="http://schemas.openxmlformats.org/officeDocument/2006/relationships/image" Target="media/image185.png"/><Relationship Id="rId204" Type="http://schemas.openxmlformats.org/officeDocument/2006/relationships/image" Target="media/image199.png"/><Relationship Id="rId220" Type="http://schemas.openxmlformats.org/officeDocument/2006/relationships/image" Target="media/image215.png"/><Relationship Id="rId225" Type="http://schemas.openxmlformats.org/officeDocument/2006/relationships/image" Target="media/image220.png"/><Relationship Id="rId241" Type="http://schemas.openxmlformats.org/officeDocument/2006/relationships/image" Target="media/image236.png"/><Relationship Id="rId246" Type="http://schemas.openxmlformats.org/officeDocument/2006/relationships/image" Target="media/image241.png"/><Relationship Id="rId267" Type="http://schemas.openxmlformats.org/officeDocument/2006/relationships/image" Target="media/image262.png"/><Relationship Id="rId15" Type="http://schemas.openxmlformats.org/officeDocument/2006/relationships/image" Target="media/image10.png"/><Relationship Id="rId36" Type="http://schemas.openxmlformats.org/officeDocument/2006/relationships/image" Target="media/image31.png"/><Relationship Id="rId57" Type="http://schemas.openxmlformats.org/officeDocument/2006/relationships/image" Target="media/image52.png"/><Relationship Id="rId106" Type="http://schemas.openxmlformats.org/officeDocument/2006/relationships/image" Target="media/image101.png"/><Relationship Id="rId127" Type="http://schemas.openxmlformats.org/officeDocument/2006/relationships/image" Target="media/image122.png"/><Relationship Id="rId262" Type="http://schemas.openxmlformats.org/officeDocument/2006/relationships/image" Target="media/image257.png"/><Relationship Id="rId283" Type="http://schemas.openxmlformats.org/officeDocument/2006/relationships/image" Target="media/image278.png"/><Relationship Id="rId318" Type="http://schemas.openxmlformats.org/officeDocument/2006/relationships/image" Target="media/image313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52" Type="http://schemas.openxmlformats.org/officeDocument/2006/relationships/image" Target="media/image47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94" Type="http://schemas.openxmlformats.org/officeDocument/2006/relationships/image" Target="media/image89.png"/><Relationship Id="rId99" Type="http://schemas.openxmlformats.org/officeDocument/2006/relationships/image" Target="media/image94.png"/><Relationship Id="rId101" Type="http://schemas.openxmlformats.org/officeDocument/2006/relationships/image" Target="media/image96.png"/><Relationship Id="rId122" Type="http://schemas.openxmlformats.org/officeDocument/2006/relationships/image" Target="media/image117.png"/><Relationship Id="rId143" Type="http://schemas.openxmlformats.org/officeDocument/2006/relationships/image" Target="media/image138.png"/><Relationship Id="rId148" Type="http://schemas.openxmlformats.org/officeDocument/2006/relationships/image" Target="media/image143.png"/><Relationship Id="rId164" Type="http://schemas.openxmlformats.org/officeDocument/2006/relationships/image" Target="media/image159.png"/><Relationship Id="rId169" Type="http://schemas.openxmlformats.org/officeDocument/2006/relationships/image" Target="media/image164.png"/><Relationship Id="rId185" Type="http://schemas.openxmlformats.org/officeDocument/2006/relationships/image" Target="media/image180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80" Type="http://schemas.openxmlformats.org/officeDocument/2006/relationships/image" Target="media/image175.png"/><Relationship Id="rId210" Type="http://schemas.openxmlformats.org/officeDocument/2006/relationships/image" Target="media/image205.png"/><Relationship Id="rId215" Type="http://schemas.openxmlformats.org/officeDocument/2006/relationships/image" Target="media/image210.png"/><Relationship Id="rId236" Type="http://schemas.openxmlformats.org/officeDocument/2006/relationships/image" Target="media/image231.png"/><Relationship Id="rId257" Type="http://schemas.openxmlformats.org/officeDocument/2006/relationships/image" Target="media/image252.png"/><Relationship Id="rId278" Type="http://schemas.openxmlformats.org/officeDocument/2006/relationships/image" Target="media/image273.png"/><Relationship Id="rId26" Type="http://schemas.openxmlformats.org/officeDocument/2006/relationships/image" Target="media/image21.png"/><Relationship Id="rId231" Type="http://schemas.openxmlformats.org/officeDocument/2006/relationships/image" Target="media/image226.png"/><Relationship Id="rId252" Type="http://schemas.openxmlformats.org/officeDocument/2006/relationships/image" Target="media/image247.png"/><Relationship Id="rId273" Type="http://schemas.openxmlformats.org/officeDocument/2006/relationships/image" Target="media/image268.png"/><Relationship Id="rId47" Type="http://schemas.openxmlformats.org/officeDocument/2006/relationships/image" Target="media/image42.png"/><Relationship Id="rId68" Type="http://schemas.openxmlformats.org/officeDocument/2006/relationships/image" Target="media/image63.png"/><Relationship Id="rId89" Type="http://schemas.openxmlformats.org/officeDocument/2006/relationships/image" Target="media/image84.png"/><Relationship Id="rId112" Type="http://schemas.openxmlformats.org/officeDocument/2006/relationships/image" Target="media/image107.png"/><Relationship Id="rId133" Type="http://schemas.openxmlformats.org/officeDocument/2006/relationships/image" Target="media/image128.png"/><Relationship Id="rId154" Type="http://schemas.openxmlformats.org/officeDocument/2006/relationships/image" Target="media/image149.png"/><Relationship Id="rId175" Type="http://schemas.openxmlformats.org/officeDocument/2006/relationships/image" Target="media/image170.png"/><Relationship Id="rId196" Type="http://schemas.openxmlformats.org/officeDocument/2006/relationships/image" Target="media/image191.png"/><Relationship Id="rId200" Type="http://schemas.openxmlformats.org/officeDocument/2006/relationships/image" Target="media/image195.png"/><Relationship Id="rId16" Type="http://schemas.openxmlformats.org/officeDocument/2006/relationships/image" Target="media/image11.png"/><Relationship Id="rId221" Type="http://schemas.openxmlformats.org/officeDocument/2006/relationships/image" Target="media/image216.png"/><Relationship Id="rId242" Type="http://schemas.openxmlformats.org/officeDocument/2006/relationships/image" Target="media/image237.png"/><Relationship Id="rId263" Type="http://schemas.openxmlformats.org/officeDocument/2006/relationships/image" Target="media/image258.png"/><Relationship Id="rId284" Type="http://schemas.openxmlformats.org/officeDocument/2006/relationships/image" Target="media/image279.png"/><Relationship Id="rId319" Type="http://schemas.openxmlformats.org/officeDocument/2006/relationships/image" Target="media/image314.png"/><Relationship Id="rId37" Type="http://schemas.openxmlformats.org/officeDocument/2006/relationships/image" Target="media/image32.png"/><Relationship Id="rId58" Type="http://schemas.openxmlformats.org/officeDocument/2006/relationships/image" Target="media/image53.png"/><Relationship Id="rId79" Type="http://schemas.openxmlformats.org/officeDocument/2006/relationships/image" Target="media/image74.png"/><Relationship Id="rId102" Type="http://schemas.openxmlformats.org/officeDocument/2006/relationships/image" Target="media/image97.png"/><Relationship Id="rId123" Type="http://schemas.openxmlformats.org/officeDocument/2006/relationships/image" Target="media/image118.png"/><Relationship Id="rId144" Type="http://schemas.openxmlformats.org/officeDocument/2006/relationships/image" Target="media/image139.png"/><Relationship Id="rId90" Type="http://schemas.openxmlformats.org/officeDocument/2006/relationships/image" Target="media/image85.png"/><Relationship Id="rId165" Type="http://schemas.openxmlformats.org/officeDocument/2006/relationships/image" Target="media/image160.png"/><Relationship Id="rId186" Type="http://schemas.openxmlformats.org/officeDocument/2006/relationships/image" Target="media/image181.png"/><Relationship Id="rId211" Type="http://schemas.openxmlformats.org/officeDocument/2006/relationships/image" Target="media/image206.png"/><Relationship Id="rId232" Type="http://schemas.openxmlformats.org/officeDocument/2006/relationships/image" Target="media/image227.png"/><Relationship Id="rId253" Type="http://schemas.openxmlformats.org/officeDocument/2006/relationships/image" Target="media/image248.png"/><Relationship Id="rId274" Type="http://schemas.openxmlformats.org/officeDocument/2006/relationships/image" Target="media/image269.png"/><Relationship Id="rId27" Type="http://schemas.openxmlformats.org/officeDocument/2006/relationships/image" Target="media/image22.png"/><Relationship Id="rId48" Type="http://schemas.openxmlformats.org/officeDocument/2006/relationships/image" Target="media/image43.png"/><Relationship Id="rId69" Type="http://schemas.openxmlformats.org/officeDocument/2006/relationships/image" Target="media/image64.png"/><Relationship Id="rId113" Type="http://schemas.openxmlformats.org/officeDocument/2006/relationships/image" Target="media/image108.png"/><Relationship Id="rId134" Type="http://schemas.openxmlformats.org/officeDocument/2006/relationships/image" Target="media/image129.png"/><Relationship Id="rId320" Type="http://schemas.openxmlformats.org/officeDocument/2006/relationships/image" Target="media/image280.png"/><Relationship Id="rId80" Type="http://schemas.openxmlformats.org/officeDocument/2006/relationships/image" Target="media/image75.png"/><Relationship Id="rId155" Type="http://schemas.openxmlformats.org/officeDocument/2006/relationships/image" Target="media/image150.png"/><Relationship Id="rId176" Type="http://schemas.openxmlformats.org/officeDocument/2006/relationships/image" Target="media/image171.png"/><Relationship Id="rId197" Type="http://schemas.openxmlformats.org/officeDocument/2006/relationships/image" Target="media/image192.png"/><Relationship Id="rId201" Type="http://schemas.openxmlformats.org/officeDocument/2006/relationships/image" Target="media/image196.png"/><Relationship Id="rId222" Type="http://schemas.openxmlformats.org/officeDocument/2006/relationships/image" Target="media/image217.png"/><Relationship Id="rId243" Type="http://schemas.openxmlformats.org/officeDocument/2006/relationships/image" Target="media/image238.png"/><Relationship Id="rId264" Type="http://schemas.openxmlformats.org/officeDocument/2006/relationships/image" Target="media/image259.png"/><Relationship Id="rId17" Type="http://schemas.openxmlformats.org/officeDocument/2006/relationships/image" Target="media/image12.png"/><Relationship Id="rId38" Type="http://schemas.openxmlformats.org/officeDocument/2006/relationships/image" Target="media/image33.png"/><Relationship Id="rId59" Type="http://schemas.openxmlformats.org/officeDocument/2006/relationships/image" Target="media/image54.png"/><Relationship Id="rId103" Type="http://schemas.openxmlformats.org/officeDocument/2006/relationships/image" Target="media/image98.png"/><Relationship Id="rId124" Type="http://schemas.openxmlformats.org/officeDocument/2006/relationships/image" Target="media/image119.png"/><Relationship Id="rId70" Type="http://schemas.openxmlformats.org/officeDocument/2006/relationships/image" Target="media/image65.png"/><Relationship Id="rId91" Type="http://schemas.openxmlformats.org/officeDocument/2006/relationships/image" Target="media/image86.png"/><Relationship Id="rId145" Type="http://schemas.openxmlformats.org/officeDocument/2006/relationships/image" Target="media/image140.png"/><Relationship Id="rId166" Type="http://schemas.openxmlformats.org/officeDocument/2006/relationships/image" Target="media/image161.png"/><Relationship Id="rId187" Type="http://schemas.openxmlformats.org/officeDocument/2006/relationships/image" Target="media/image182.png"/><Relationship Id="rId1" Type="http://schemas.openxmlformats.org/officeDocument/2006/relationships/styles" Target="styles.xml"/><Relationship Id="rId212" Type="http://schemas.openxmlformats.org/officeDocument/2006/relationships/image" Target="media/image207.png"/><Relationship Id="rId233" Type="http://schemas.openxmlformats.org/officeDocument/2006/relationships/image" Target="media/image228.png"/><Relationship Id="rId254" Type="http://schemas.openxmlformats.org/officeDocument/2006/relationships/image" Target="media/image249.png"/><Relationship Id="rId28" Type="http://schemas.openxmlformats.org/officeDocument/2006/relationships/image" Target="media/image23.png"/><Relationship Id="rId49" Type="http://schemas.openxmlformats.org/officeDocument/2006/relationships/image" Target="media/image44.png"/><Relationship Id="rId114" Type="http://schemas.openxmlformats.org/officeDocument/2006/relationships/image" Target="media/image109.png"/><Relationship Id="rId275" Type="http://schemas.openxmlformats.org/officeDocument/2006/relationships/image" Target="media/image270.png"/><Relationship Id="rId60" Type="http://schemas.openxmlformats.org/officeDocument/2006/relationships/image" Target="media/image55.png"/><Relationship Id="rId81" Type="http://schemas.openxmlformats.org/officeDocument/2006/relationships/image" Target="media/image76.png"/><Relationship Id="rId135" Type="http://schemas.openxmlformats.org/officeDocument/2006/relationships/image" Target="media/image130.png"/><Relationship Id="rId156" Type="http://schemas.openxmlformats.org/officeDocument/2006/relationships/image" Target="media/image151.png"/><Relationship Id="rId177" Type="http://schemas.openxmlformats.org/officeDocument/2006/relationships/image" Target="media/image172.png"/><Relationship Id="rId198" Type="http://schemas.openxmlformats.org/officeDocument/2006/relationships/image" Target="media/image193.png"/><Relationship Id="rId321" Type="http://schemas.openxmlformats.org/officeDocument/2006/relationships/image" Target="media/image281.png"/><Relationship Id="rId202" Type="http://schemas.openxmlformats.org/officeDocument/2006/relationships/image" Target="media/image197.png"/><Relationship Id="rId223" Type="http://schemas.openxmlformats.org/officeDocument/2006/relationships/image" Target="media/image218.png"/><Relationship Id="rId244" Type="http://schemas.openxmlformats.org/officeDocument/2006/relationships/image" Target="media/image239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265" Type="http://schemas.openxmlformats.org/officeDocument/2006/relationships/image" Target="media/image260.png"/><Relationship Id="rId50" Type="http://schemas.openxmlformats.org/officeDocument/2006/relationships/image" Target="media/image45.png"/><Relationship Id="rId104" Type="http://schemas.openxmlformats.org/officeDocument/2006/relationships/image" Target="media/image99.png"/><Relationship Id="rId125" Type="http://schemas.openxmlformats.org/officeDocument/2006/relationships/image" Target="media/image120.png"/><Relationship Id="rId146" Type="http://schemas.openxmlformats.org/officeDocument/2006/relationships/image" Target="media/image141.png"/><Relationship Id="rId167" Type="http://schemas.openxmlformats.org/officeDocument/2006/relationships/image" Target="media/image162.png"/><Relationship Id="rId188" Type="http://schemas.openxmlformats.org/officeDocument/2006/relationships/image" Target="media/image1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015 Prior Years Poster Order Form - 631db4a3c13257f48907d26ae2d082a6</vt:lpstr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5 Prior Years Poster Order Form - 631db4a3c13257f48907d26ae2d082a6</dc:title>
  <dc:creator>Deborah</dc:creator>
  <cp:lastModifiedBy>Deborah Pennington</cp:lastModifiedBy>
  <cp:revision>3</cp:revision>
  <cp:lastPrinted>2020-02-04T23:27:00Z</cp:lastPrinted>
  <dcterms:created xsi:type="dcterms:W3CDTF">2022-01-04T22:19:00Z</dcterms:created>
  <dcterms:modified xsi:type="dcterms:W3CDTF">2022-01-04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30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8-09-14T00:00:00Z</vt:filetime>
  </property>
</Properties>
</file>